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354600" w14:textId="77777777" w:rsidR="00F3415D" w:rsidRPr="00ED418D" w:rsidRDefault="00F3415D" w:rsidP="00F3415D">
      <w:pPr>
        <w:rPr>
          <w:rFonts w:cs="Arial"/>
          <w:sz w:val="16"/>
        </w:rPr>
      </w:pPr>
      <w:r w:rsidRPr="00ED418D">
        <w:rPr>
          <w:rFonts w:cs="Arial"/>
          <w:noProof/>
          <w:lang w:val="en-AU" w:eastAsia="en-AU"/>
        </w:rPr>
        <mc:AlternateContent>
          <mc:Choice Requires="wps">
            <w:drawing>
              <wp:anchor distT="0" distB="0" distL="114300" distR="114300" simplePos="0" relativeHeight="251822080" behindDoc="0" locked="0" layoutInCell="1" allowOverlap="1" wp14:anchorId="2D7BDA6F" wp14:editId="5D03D59C">
                <wp:simplePos x="0" y="0"/>
                <wp:positionH relativeFrom="column">
                  <wp:posOffset>2755900</wp:posOffset>
                </wp:positionH>
                <wp:positionV relativeFrom="paragraph">
                  <wp:posOffset>69215</wp:posOffset>
                </wp:positionV>
                <wp:extent cx="3228975" cy="952500"/>
                <wp:effectExtent l="0" t="0" r="9525" b="0"/>
                <wp:wrapSquare wrapText="bothSides"/>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8975" cy="952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115F53" w14:textId="77777777" w:rsidR="006F426F" w:rsidRPr="00BB4C13" w:rsidRDefault="006F426F" w:rsidP="00F3415D">
                            <w:pPr>
                              <w:jc w:val="center"/>
                              <w:rPr>
                                <w:rFonts w:cs="Arial"/>
                                <w:b/>
                                <w:sz w:val="44"/>
                                <w:szCs w:val="44"/>
                              </w:rPr>
                            </w:pPr>
                            <w:r w:rsidRPr="00BB4C13">
                              <w:rPr>
                                <w:rFonts w:cs="Arial"/>
                                <w:b/>
                                <w:sz w:val="44"/>
                                <w:szCs w:val="44"/>
                              </w:rPr>
                              <w:t>PHYSICS</w:t>
                            </w:r>
                          </w:p>
                          <w:p w14:paraId="4F82D276" w14:textId="77777777" w:rsidR="006F426F" w:rsidRPr="00BB4C13" w:rsidRDefault="006F426F" w:rsidP="00F3415D">
                            <w:pPr>
                              <w:jc w:val="center"/>
                              <w:rPr>
                                <w:rFonts w:cs="Arial"/>
                                <w:b/>
                                <w:sz w:val="44"/>
                                <w:szCs w:val="44"/>
                              </w:rPr>
                            </w:pPr>
                            <w:r w:rsidRPr="00BB4C13">
                              <w:rPr>
                                <w:rFonts w:cs="Arial"/>
                                <w:b/>
                                <w:sz w:val="44"/>
                                <w:szCs w:val="44"/>
                              </w:rPr>
                              <w:t>YEAR 1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7BDA6F" id="_x0000_t202" coordsize="21600,21600" o:spt="202" path="m,l,21600r21600,l21600,xe">
                <v:stroke joinstyle="miter"/>
                <v:path gradientshapeok="t" o:connecttype="rect"/>
              </v:shapetype>
              <v:shape id="Text Box 29" o:spid="_x0000_s1026" type="#_x0000_t202" style="position:absolute;margin-left:217pt;margin-top:5.45pt;width:254.25pt;height:75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" stroked="f">
                <v:textbox>
                  <w:txbxContent>
                    <w:p w14:paraId="62115F53" w14:textId="77777777" w:rsidR="006F426F" w:rsidRPr="00BB4C13" w:rsidRDefault="006F426F" w:rsidP="00F3415D">
                      <w:pPr>
                        <w:jc w:val="center"/>
                        <w:rPr>
                          <w:rFonts w:cs="Arial"/>
                          <w:b/>
                          <w:sz w:val="44"/>
                          <w:szCs w:val="44"/>
                        </w:rPr>
                      </w:pPr>
                      <w:r w:rsidRPr="00BB4C13">
                        <w:rPr>
                          <w:rFonts w:cs="Arial"/>
                          <w:b/>
                          <w:sz w:val="44"/>
                          <w:szCs w:val="44"/>
                        </w:rPr>
                        <w:t>PHYSICS</w:t>
                      </w:r>
                    </w:p>
                    <w:p w14:paraId="4F82D276" w14:textId="77777777" w:rsidR="006F426F" w:rsidRPr="00BB4C13" w:rsidRDefault="006F426F" w:rsidP="00F3415D">
                      <w:pPr>
                        <w:jc w:val="center"/>
                        <w:rPr>
                          <w:rFonts w:cs="Arial"/>
                          <w:b/>
                          <w:sz w:val="44"/>
                          <w:szCs w:val="44"/>
                        </w:rPr>
                      </w:pPr>
                      <w:r w:rsidRPr="00BB4C13">
                        <w:rPr>
                          <w:rFonts w:cs="Arial"/>
                          <w:b/>
                          <w:sz w:val="44"/>
                          <w:szCs w:val="44"/>
                        </w:rPr>
                        <w:t>YEAR 12</w:t>
                      </w:r>
                    </w:p>
                  </w:txbxContent>
                </v:textbox>
                <w10:wrap type="square"/>
              </v:shape>
            </w:pict>
          </mc:Fallback>
        </mc:AlternateContent>
      </w:r>
    </w:p>
    <w:p w14:paraId="7FCB5852" w14:textId="58C402C0" w:rsidR="00F3415D" w:rsidRPr="00ED418D" w:rsidRDefault="00F3415D" w:rsidP="00F3415D">
      <w:pPr>
        <w:rPr>
          <w:rFonts w:cs="Arial"/>
          <w:sz w:val="16"/>
        </w:rPr>
      </w:pPr>
      <w:bookmarkStart w:id="0" w:name="_GoBack"/>
      <w:bookmarkEnd w:id="0"/>
    </w:p>
    <w:p w14:paraId="37083867" w14:textId="77777777" w:rsidR="00F3415D" w:rsidRPr="00ED418D" w:rsidRDefault="00F3415D" w:rsidP="00F3415D">
      <w:pPr>
        <w:rPr>
          <w:rFonts w:cs="Arial"/>
          <w:sz w:val="16"/>
        </w:rPr>
      </w:pPr>
    </w:p>
    <w:p w14:paraId="51688F93" w14:textId="77777777" w:rsidR="00F3415D" w:rsidRPr="00ED418D" w:rsidRDefault="00F3415D" w:rsidP="00F3415D">
      <w:pPr>
        <w:rPr>
          <w:rFonts w:cs="Arial"/>
          <w:sz w:val="16"/>
        </w:rPr>
      </w:pPr>
    </w:p>
    <w:p w14:paraId="3358D12C" w14:textId="77777777" w:rsidR="00F3415D" w:rsidRPr="00ED418D" w:rsidRDefault="00F3415D" w:rsidP="00F3415D">
      <w:pPr>
        <w:rPr>
          <w:rFonts w:cs="Arial"/>
          <w:sz w:val="16"/>
        </w:rPr>
      </w:pPr>
    </w:p>
    <w:p w14:paraId="715D457F" w14:textId="77777777" w:rsidR="00F3415D" w:rsidRPr="00ED418D" w:rsidRDefault="00F3415D" w:rsidP="00F3415D">
      <w:pPr>
        <w:rPr>
          <w:rFonts w:cs="Arial"/>
          <w:sz w:val="16"/>
        </w:rPr>
      </w:pPr>
    </w:p>
    <w:p w14:paraId="2240020A" w14:textId="77777777" w:rsidR="00F3415D" w:rsidRPr="00ED418D" w:rsidRDefault="00F3415D" w:rsidP="00F3415D">
      <w:pPr>
        <w:rPr>
          <w:rFonts w:cs="Arial"/>
          <w:sz w:val="16"/>
        </w:rPr>
      </w:pPr>
    </w:p>
    <w:p w14:paraId="303C0930" w14:textId="77777777" w:rsidR="00F3415D" w:rsidRPr="00ED418D" w:rsidRDefault="00F3415D" w:rsidP="00F3415D">
      <w:pPr>
        <w:rPr>
          <w:rFonts w:cs="Arial"/>
          <w:b/>
          <w:sz w:val="44"/>
        </w:rPr>
      </w:pPr>
    </w:p>
    <w:p w14:paraId="3809E919" w14:textId="77777777" w:rsidR="00F3415D" w:rsidRDefault="00F3415D" w:rsidP="00F3415D">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both"/>
        <w:rPr>
          <w:rFonts w:cs="Arial"/>
          <w:sz w:val="36"/>
        </w:rPr>
      </w:pPr>
    </w:p>
    <w:p w14:paraId="2D5690F2" w14:textId="4F0C0C6E" w:rsidR="00F3415D" w:rsidRPr="00325628" w:rsidRDefault="00F3415D" w:rsidP="00F3415D">
      <w:pPr>
        <w:pStyle w:val="HeadingLevel1"/>
        <w:spacing w:after="0"/>
        <w:ind w:right="245"/>
        <w:jc w:val="right"/>
        <w:rPr>
          <w:sz w:val="28"/>
          <w:szCs w:val="28"/>
        </w:rPr>
      </w:pPr>
      <w:bookmarkStart w:id="1" w:name="_Hlk4076308"/>
      <w:r>
        <w:rPr>
          <w:sz w:val="28"/>
          <w:szCs w:val="28"/>
        </w:rPr>
        <w:t xml:space="preserve">  Semester Two</w:t>
      </w:r>
      <w:r w:rsidRPr="00325628">
        <w:rPr>
          <w:sz w:val="28"/>
          <w:szCs w:val="28"/>
        </w:rPr>
        <w:t xml:space="preserve"> Examination 2019</w:t>
      </w:r>
    </w:p>
    <w:p w14:paraId="6D0360A3" w14:textId="77777777" w:rsidR="00F3415D" w:rsidRPr="00325628" w:rsidRDefault="00F3415D" w:rsidP="00F3415D">
      <w:pPr>
        <w:pStyle w:val="HeadingLevel1"/>
        <w:spacing w:after="0"/>
        <w:ind w:right="245"/>
        <w:jc w:val="right"/>
        <w:rPr>
          <w:b w:val="0"/>
          <w:szCs w:val="22"/>
        </w:rPr>
      </w:pPr>
    </w:p>
    <w:p w14:paraId="0E215D95" w14:textId="7B361FC9" w:rsidR="00F3415D" w:rsidRDefault="00F3415D" w:rsidP="00F3415D">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ind w:left="5760"/>
        <w:jc w:val="center"/>
        <w:rPr>
          <w:rFonts w:cs="Arial"/>
          <w:sz w:val="36"/>
        </w:rPr>
      </w:pPr>
      <w:r>
        <w:rPr>
          <w:sz w:val="28"/>
          <w:szCs w:val="28"/>
        </w:rPr>
        <w:t xml:space="preserve">                                                                                 </w:t>
      </w:r>
      <w:r w:rsidRPr="00325628">
        <w:rPr>
          <w:sz w:val="28"/>
          <w:szCs w:val="28"/>
        </w:rPr>
        <w:t>Question/Answer Booklet</w:t>
      </w:r>
      <w:bookmarkEnd w:id="1"/>
    </w:p>
    <w:p w14:paraId="486C08D7" w14:textId="77777777" w:rsidR="00F3415D" w:rsidRDefault="00F3415D" w:rsidP="00F3415D">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both"/>
        <w:rPr>
          <w:rFonts w:cs="Arial"/>
          <w:sz w:val="36"/>
        </w:rPr>
      </w:pPr>
    </w:p>
    <w:p w14:paraId="0A39433E" w14:textId="37402762" w:rsidR="00F3415D" w:rsidRDefault="00F3415D" w:rsidP="00F3415D">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both"/>
        <w:rPr>
          <w:rFonts w:cs="Arial"/>
          <w:sz w:val="16"/>
        </w:rPr>
      </w:pPr>
      <w:r w:rsidRPr="00ED418D">
        <w:rPr>
          <w:rFonts w:cs="Arial"/>
          <w:sz w:val="36"/>
        </w:rPr>
        <w:t xml:space="preserve">Name: </w:t>
      </w:r>
      <w:r w:rsidRPr="00ED418D">
        <w:rPr>
          <w:rFonts w:cs="Arial"/>
          <w:sz w:val="16"/>
        </w:rPr>
        <w:t>_______________________________________________________</w:t>
      </w:r>
    </w:p>
    <w:p w14:paraId="3333A588" w14:textId="77777777" w:rsidR="00F3415D" w:rsidRPr="00ED418D" w:rsidRDefault="00F3415D" w:rsidP="00F3415D">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both"/>
        <w:rPr>
          <w:rFonts w:cs="Arial"/>
          <w:sz w:val="16"/>
        </w:rPr>
      </w:pPr>
    </w:p>
    <w:p w14:paraId="51D55BF7" w14:textId="77777777" w:rsidR="00F3415D" w:rsidRPr="00ED418D" w:rsidRDefault="00F3415D" w:rsidP="00F3415D">
      <w:pPr>
        <w:tabs>
          <w:tab w:val="left" w:pos="7371"/>
        </w:tabs>
        <w:jc w:val="both"/>
        <w:rPr>
          <w:rFonts w:cs="Arial"/>
          <w:sz w:val="16"/>
        </w:rPr>
      </w:pPr>
    </w:p>
    <w:p w14:paraId="013606A6" w14:textId="3053FD91" w:rsidR="00F3415D" w:rsidRDefault="00F3415D" w:rsidP="00F3415D">
      <w:pPr>
        <w:tabs>
          <w:tab w:val="left" w:pos="1701"/>
          <w:tab w:val="left" w:pos="7371"/>
        </w:tabs>
        <w:jc w:val="both"/>
        <w:rPr>
          <w:rFonts w:cs="Arial"/>
          <w:sz w:val="16"/>
        </w:rPr>
      </w:pPr>
      <w:r w:rsidRPr="00ED418D">
        <w:rPr>
          <w:rFonts w:cs="Arial"/>
          <w:sz w:val="36"/>
        </w:rPr>
        <w:t>Teacher:</w:t>
      </w:r>
      <w:r w:rsidRPr="00ED418D">
        <w:rPr>
          <w:rFonts w:cs="Arial"/>
        </w:rPr>
        <w:t xml:space="preserve"> </w:t>
      </w:r>
      <w:r w:rsidRPr="00ED418D">
        <w:rPr>
          <w:rFonts w:cs="Arial"/>
          <w:sz w:val="16"/>
        </w:rPr>
        <w:t>___________________________________________________</w:t>
      </w:r>
    </w:p>
    <w:p w14:paraId="21336BC2" w14:textId="4CB9C146" w:rsidR="00F3415D" w:rsidRDefault="00F3415D" w:rsidP="00F3415D">
      <w:pPr>
        <w:tabs>
          <w:tab w:val="left" w:pos="1701"/>
          <w:tab w:val="left" w:pos="7371"/>
        </w:tabs>
        <w:jc w:val="both"/>
        <w:rPr>
          <w:rFonts w:cs="Arial"/>
          <w:sz w:val="16"/>
        </w:rPr>
      </w:pPr>
    </w:p>
    <w:p w14:paraId="0D38856E" w14:textId="4C638F1F" w:rsidR="00F3415D" w:rsidRDefault="00F3415D" w:rsidP="00F3415D">
      <w:pPr>
        <w:tabs>
          <w:tab w:val="left" w:pos="1701"/>
          <w:tab w:val="left" w:pos="7371"/>
        </w:tabs>
        <w:jc w:val="both"/>
        <w:rPr>
          <w:rFonts w:cs="Arial"/>
          <w:sz w:val="16"/>
        </w:rPr>
      </w:pPr>
    </w:p>
    <w:p w14:paraId="22768103" w14:textId="77777777" w:rsidR="00F3415D" w:rsidRPr="00ED418D" w:rsidRDefault="00F3415D" w:rsidP="00F3415D">
      <w:pPr>
        <w:tabs>
          <w:tab w:val="left" w:pos="1701"/>
          <w:tab w:val="left" w:pos="7371"/>
        </w:tabs>
        <w:jc w:val="both"/>
        <w:rPr>
          <w:rFonts w:cs="Arial"/>
        </w:rPr>
      </w:pPr>
    </w:p>
    <w:p w14:paraId="10A9C1B5" w14:textId="77777777" w:rsidR="00F3415D" w:rsidRPr="00ED418D" w:rsidRDefault="00F3415D" w:rsidP="00F3415D">
      <w:pPr>
        <w:keepNext/>
        <w:tabs>
          <w:tab w:val="right" w:pos="9360"/>
        </w:tabs>
        <w:outlineLvl w:val="0"/>
        <w:rPr>
          <w:rFonts w:cs="Arial"/>
          <w:b/>
          <w:bCs/>
          <w:i/>
          <w:iCs/>
          <w:spacing w:val="-3"/>
        </w:rPr>
      </w:pPr>
    </w:p>
    <w:p w14:paraId="5B790775" w14:textId="77777777" w:rsidR="00F3415D" w:rsidRPr="00ED418D" w:rsidRDefault="00F3415D" w:rsidP="00F3415D">
      <w:pPr>
        <w:keepNext/>
        <w:tabs>
          <w:tab w:val="right" w:pos="9360"/>
        </w:tabs>
        <w:outlineLvl w:val="0"/>
        <w:rPr>
          <w:rFonts w:cs="Arial"/>
          <w:b/>
          <w:bCs/>
          <w:i/>
          <w:iCs/>
          <w:spacing w:val="-3"/>
        </w:rPr>
      </w:pPr>
      <w:r w:rsidRPr="00ED418D">
        <w:rPr>
          <w:rFonts w:cs="Arial"/>
          <w:b/>
          <w:bCs/>
          <w:i/>
          <w:iCs/>
          <w:spacing w:val="-3"/>
        </w:rPr>
        <w:t>TIME ALLOWED FOR THIS PAPER</w:t>
      </w:r>
    </w:p>
    <w:p w14:paraId="4D1FFC84" w14:textId="77777777" w:rsidR="00F3415D" w:rsidRPr="00ED418D" w:rsidRDefault="00F3415D" w:rsidP="00F3415D">
      <w:pPr>
        <w:keepNext/>
        <w:keepLines/>
        <w:tabs>
          <w:tab w:val="left" w:pos="4320"/>
        </w:tabs>
        <w:outlineLvl w:val="1"/>
        <w:rPr>
          <w:rFonts w:cs="Arial"/>
          <w:bCs/>
        </w:rPr>
      </w:pPr>
      <w:r w:rsidRPr="00ED418D">
        <w:rPr>
          <w:rFonts w:cs="Arial"/>
          <w:bCs/>
        </w:rPr>
        <w:t>Reading time before commencing work:</w:t>
      </w:r>
      <w:r w:rsidRPr="00ED418D">
        <w:rPr>
          <w:rFonts w:cs="Arial"/>
          <w:bCs/>
        </w:rPr>
        <w:tab/>
        <w:t>Ten minutes</w:t>
      </w:r>
    </w:p>
    <w:p w14:paraId="5F27306A" w14:textId="77777777" w:rsidR="00F3415D" w:rsidRPr="00ED418D" w:rsidRDefault="00F3415D" w:rsidP="00F3415D">
      <w:pPr>
        <w:tabs>
          <w:tab w:val="left" w:pos="4320"/>
        </w:tabs>
        <w:rPr>
          <w:rFonts w:cs="Arial"/>
        </w:rPr>
      </w:pPr>
      <w:r w:rsidRPr="00ED418D">
        <w:rPr>
          <w:rFonts w:cs="Arial"/>
        </w:rPr>
        <w:t>Working time for the paper:</w:t>
      </w:r>
      <w:r w:rsidRPr="00ED418D">
        <w:rPr>
          <w:rFonts w:cs="Arial"/>
        </w:rPr>
        <w:tab/>
        <w:t>Three hours</w:t>
      </w:r>
    </w:p>
    <w:p w14:paraId="7D7931E3" w14:textId="77777777" w:rsidR="00F3415D" w:rsidRPr="00ED418D" w:rsidRDefault="00F3415D" w:rsidP="00F3415D">
      <w:pPr>
        <w:keepNext/>
        <w:tabs>
          <w:tab w:val="right" w:pos="9360"/>
        </w:tabs>
        <w:outlineLvl w:val="0"/>
        <w:rPr>
          <w:rFonts w:cs="Arial"/>
          <w:b/>
          <w:bCs/>
          <w:spacing w:val="-3"/>
        </w:rPr>
      </w:pPr>
    </w:p>
    <w:p w14:paraId="20FFDA05" w14:textId="77777777" w:rsidR="0003413A" w:rsidRPr="00325628" w:rsidRDefault="0003413A" w:rsidP="00325628">
      <w:pPr>
        <w:pStyle w:val="HeadingLevel1"/>
        <w:spacing w:after="0"/>
        <w:ind w:right="245"/>
        <w:jc w:val="left"/>
        <w:rPr>
          <w:b w:val="0"/>
          <w:szCs w:val="22"/>
        </w:rPr>
      </w:pPr>
    </w:p>
    <w:p w14:paraId="1E4E0371" w14:textId="77777777" w:rsidR="0003413A" w:rsidRPr="00BE3663" w:rsidRDefault="0003413A" w:rsidP="00664EF2">
      <w:pPr>
        <w:pStyle w:val="HeadingLevel2"/>
        <w:spacing w:before="20" w:after="20"/>
        <w:ind w:right="245"/>
        <w:rPr>
          <w:sz w:val="24"/>
        </w:rPr>
      </w:pPr>
      <w:r w:rsidRPr="00BE3663">
        <w:rPr>
          <w:sz w:val="24"/>
        </w:rPr>
        <w:t xml:space="preserve">Materials required/recommended for this paper </w:t>
      </w:r>
    </w:p>
    <w:p w14:paraId="31E6D088" w14:textId="77777777" w:rsidR="0003413A" w:rsidRPr="00D54324" w:rsidRDefault="0003413A" w:rsidP="00664EF2">
      <w:pPr>
        <w:pStyle w:val="HeadingLevel2"/>
        <w:spacing w:before="20" w:after="20"/>
        <w:ind w:right="245"/>
        <w:rPr>
          <w:i/>
        </w:rPr>
      </w:pPr>
      <w:r w:rsidRPr="00D54324">
        <w:rPr>
          <w:i/>
        </w:rPr>
        <w:t xml:space="preserve">To be provided by the supervisor </w:t>
      </w:r>
    </w:p>
    <w:p w14:paraId="7EDABA02" w14:textId="77777777" w:rsidR="0003413A" w:rsidRPr="00001586" w:rsidRDefault="0003413A" w:rsidP="00664EF2">
      <w:pPr>
        <w:spacing w:before="20" w:after="20"/>
        <w:ind w:right="245"/>
      </w:pPr>
      <w:r w:rsidRPr="00001586">
        <w:t xml:space="preserve">This Question/Answer booklet </w:t>
      </w:r>
    </w:p>
    <w:p w14:paraId="281EDF4E" w14:textId="189CFC02" w:rsidR="0003413A" w:rsidRPr="00001586" w:rsidRDefault="0003413A" w:rsidP="00664EF2">
      <w:pPr>
        <w:spacing w:before="20" w:after="20"/>
        <w:ind w:right="245"/>
      </w:pPr>
      <w:r>
        <w:t>Formulae and Data booklet</w:t>
      </w:r>
    </w:p>
    <w:p w14:paraId="4369817C" w14:textId="77777777" w:rsidR="0003413A" w:rsidRPr="00001586" w:rsidRDefault="0003413A" w:rsidP="00664EF2">
      <w:pPr>
        <w:spacing w:before="20" w:after="20"/>
        <w:ind w:right="245"/>
      </w:pPr>
    </w:p>
    <w:p w14:paraId="41995D32" w14:textId="77777777" w:rsidR="0003413A" w:rsidRPr="00D54324" w:rsidRDefault="0003413A" w:rsidP="00664EF2">
      <w:pPr>
        <w:pStyle w:val="HeadingLevel2"/>
        <w:spacing w:before="20" w:after="20"/>
        <w:ind w:right="245"/>
        <w:rPr>
          <w:i/>
        </w:rPr>
      </w:pPr>
      <w:r w:rsidRPr="00D54324">
        <w:rPr>
          <w:i/>
        </w:rPr>
        <w:t xml:space="preserve">To be provided by the candidate </w:t>
      </w:r>
    </w:p>
    <w:p w14:paraId="33991743" w14:textId="77777777" w:rsidR="0003413A" w:rsidRDefault="0003413A" w:rsidP="00664EF2">
      <w:pPr>
        <w:pStyle w:val="Tab1"/>
        <w:spacing w:before="20" w:after="20"/>
        <w:ind w:left="1843" w:right="245" w:hanging="1843"/>
      </w:pPr>
      <w:r w:rsidRPr="00001586">
        <w:t>Standard items:</w:t>
      </w:r>
      <w:r w:rsidRPr="00001586">
        <w:tab/>
        <w:t>pens (blue/black preferred), pencils (including coloured), sharpener, correction fluid/tape, eraser, ruler, highlighters</w:t>
      </w:r>
    </w:p>
    <w:p w14:paraId="597C8F7F" w14:textId="77777777" w:rsidR="0003413A" w:rsidRPr="00001586" w:rsidRDefault="0003413A" w:rsidP="00664EF2">
      <w:pPr>
        <w:pStyle w:val="Tab1"/>
        <w:spacing w:before="20" w:after="20"/>
        <w:ind w:left="1843" w:right="245" w:hanging="1843"/>
      </w:pPr>
    </w:p>
    <w:p w14:paraId="131E45DA" w14:textId="1F0738E5" w:rsidR="0003413A" w:rsidRDefault="0003413A" w:rsidP="00664EF2">
      <w:pPr>
        <w:pStyle w:val="Tab1"/>
        <w:spacing w:before="20" w:after="20"/>
        <w:ind w:right="245"/>
      </w:pPr>
      <w:r w:rsidRPr="00001586">
        <w:t>Special items:</w:t>
      </w:r>
      <w:r w:rsidRPr="00001586">
        <w:tab/>
        <w:t>non-programmable calculators approved for use in this examination</w:t>
      </w:r>
      <w:r>
        <w:t>, drawing</w:t>
      </w:r>
    </w:p>
    <w:p w14:paraId="1A99F2E0" w14:textId="01D5E283" w:rsidR="0003413A" w:rsidRPr="00001586" w:rsidRDefault="005C5452" w:rsidP="00664EF2">
      <w:pPr>
        <w:pStyle w:val="Tab1"/>
        <w:spacing w:before="20" w:after="20"/>
        <w:ind w:right="245"/>
      </w:pPr>
      <w:r>
        <w:tab/>
        <w:t>t</w:t>
      </w:r>
      <w:r w:rsidR="0003413A">
        <w:t>emplates, drawing compass and a protractor</w:t>
      </w:r>
    </w:p>
    <w:p w14:paraId="0B6A6DE0" w14:textId="77777777" w:rsidR="0003413A" w:rsidRPr="00001586" w:rsidRDefault="0003413A" w:rsidP="00664EF2">
      <w:pPr>
        <w:spacing w:before="20" w:after="20"/>
        <w:ind w:right="245"/>
      </w:pPr>
    </w:p>
    <w:p w14:paraId="0D05EE43" w14:textId="77777777" w:rsidR="0003413A" w:rsidRPr="00BE3663" w:rsidRDefault="0003413A" w:rsidP="00664EF2">
      <w:pPr>
        <w:pStyle w:val="HeadingLevel2"/>
        <w:spacing w:before="20" w:after="20"/>
        <w:ind w:right="245"/>
        <w:rPr>
          <w:sz w:val="24"/>
        </w:rPr>
      </w:pPr>
      <w:r w:rsidRPr="00BE3663">
        <w:rPr>
          <w:sz w:val="24"/>
        </w:rPr>
        <w:t>Important note to candidates</w:t>
      </w:r>
    </w:p>
    <w:p w14:paraId="3792498C" w14:textId="77777777" w:rsidR="0003413A" w:rsidRPr="00001586" w:rsidRDefault="0003413A" w:rsidP="00664EF2">
      <w:pPr>
        <w:spacing w:before="20" w:after="20"/>
        <w:ind w:right="245"/>
      </w:pPr>
      <w:r w:rsidRPr="00001586">
        <w:t xml:space="preserve">No other items may be taken into the examination room. It is </w:t>
      </w:r>
      <w:r w:rsidRPr="00EF7A68">
        <w:rPr>
          <w:b/>
        </w:rPr>
        <w:t>your</w:t>
      </w:r>
      <w:r w:rsidRPr="00001586">
        <w:t xml:space="preserve"> responsibility to ensure that you do not have any unauthorised material. If you have any unauthorised material with you, hand it to the supervisor </w:t>
      </w:r>
      <w:r w:rsidRPr="00EF7A68">
        <w:rPr>
          <w:b/>
        </w:rPr>
        <w:t>before</w:t>
      </w:r>
      <w:r w:rsidRPr="00001586">
        <w:t xml:space="preserve"> reading any further. </w:t>
      </w:r>
    </w:p>
    <w:p w14:paraId="021C4519" w14:textId="77777777" w:rsidR="0003413A" w:rsidRPr="00001586" w:rsidRDefault="0003413A" w:rsidP="00664EF2">
      <w:pPr>
        <w:ind w:right="245"/>
      </w:pPr>
    </w:p>
    <w:p w14:paraId="11937D44" w14:textId="77777777" w:rsidR="0003413A" w:rsidRDefault="0003413A" w:rsidP="00664EF2">
      <w:pPr>
        <w:ind w:right="245"/>
        <w:rPr>
          <w:szCs w:val="22"/>
        </w:rPr>
      </w:pPr>
    </w:p>
    <w:p w14:paraId="6239617C" w14:textId="666E4B84" w:rsidR="0003413A" w:rsidRPr="00325628" w:rsidRDefault="0003413A" w:rsidP="00664EF2">
      <w:pPr>
        <w:ind w:right="245"/>
        <w:rPr>
          <w:rFonts w:eastAsia="ArialMT" w:cs="Arial"/>
          <w:sz w:val="20"/>
          <w:szCs w:val="20"/>
        </w:rPr>
      </w:pPr>
    </w:p>
    <w:p w14:paraId="4E5DC357" w14:textId="77777777" w:rsidR="0003413A" w:rsidRPr="003C43EF" w:rsidRDefault="0003413A" w:rsidP="00664EF2">
      <w:pPr>
        <w:ind w:right="245"/>
        <w:rPr>
          <w:rFonts w:cs="Arial"/>
          <w:szCs w:val="22"/>
        </w:rPr>
      </w:pPr>
    </w:p>
    <w:p w14:paraId="7E1BACA7" w14:textId="77777777" w:rsidR="0003413A" w:rsidRPr="000810AA" w:rsidRDefault="0003413A" w:rsidP="0003413A">
      <w:pPr>
        <w:rPr>
          <w:b/>
          <w:szCs w:val="22"/>
        </w:rPr>
      </w:pPr>
      <w:r w:rsidRPr="000810AA">
        <w:rPr>
          <w:szCs w:val="22"/>
        </w:rPr>
        <w:br w:type="page"/>
      </w:r>
    </w:p>
    <w:p w14:paraId="57F12657" w14:textId="77777777" w:rsidR="00C238D4" w:rsidRPr="003C43EF" w:rsidRDefault="00C238D4" w:rsidP="00664EF2">
      <w:pPr>
        <w:pStyle w:val="HeadingLevel2"/>
        <w:ind w:right="245"/>
        <w:rPr>
          <w:b w:val="0"/>
          <w:sz w:val="24"/>
        </w:rPr>
      </w:pPr>
    </w:p>
    <w:p w14:paraId="4AE2A86C" w14:textId="684CF943" w:rsidR="00333AB6" w:rsidRPr="003C43EF" w:rsidRDefault="00333AB6" w:rsidP="00664EF2">
      <w:pPr>
        <w:pStyle w:val="HeadingLevel2"/>
        <w:ind w:right="245"/>
        <w:rPr>
          <w:sz w:val="24"/>
        </w:rPr>
      </w:pPr>
      <w:r w:rsidRPr="003C43EF">
        <w:rPr>
          <w:sz w:val="24"/>
        </w:rPr>
        <w:t>Structure of this paper</w:t>
      </w:r>
    </w:p>
    <w:p w14:paraId="3125EFA5" w14:textId="77777777" w:rsidR="00163C34" w:rsidRDefault="00163C34" w:rsidP="00664EF2">
      <w:pPr>
        <w:ind w:right="245"/>
        <w:rPr>
          <w:rFonts w:cs="Arial"/>
          <w:spacing w:val="-2"/>
        </w:rPr>
      </w:pPr>
    </w:p>
    <w:tbl>
      <w:tblPr>
        <w:tblW w:w="9613" w:type="dxa"/>
        <w:tblInd w:w="90" w:type="dxa"/>
        <w:tblBorders>
          <w:top w:val="nil"/>
          <w:left w:val="nil"/>
          <w:bottom w:val="nil"/>
          <w:right w:val="nil"/>
        </w:tblBorders>
        <w:tblLayout w:type="fixed"/>
        <w:tblLook w:val="0000" w:firstRow="0" w:lastRow="0" w:firstColumn="0" w:lastColumn="0" w:noHBand="0" w:noVBand="0"/>
      </w:tblPr>
      <w:tblGrid>
        <w:gridCol w:w="2184"/>
        <w:gridCol w:w="1469"/>
        <w:gridCol w:w="1617"/>
        <w:gridCol w:w="1469"/>
        <w:gridCol w:w="1405"/>
        <w:gridCol w:w="1469"/>
      </w:tblGrid>
      <w:tr w:rsidR="00B0521C" w14:paraId="36984245" w14:textId="77777777" w:rsidTr="00664EF2">
        <w:trPr>
          <w:trHeight w:val="414"/>
        </w:trPr>
        <w:tc>
          <w:tcPr>
            <w:tcW w:w="2184" w:type="dxa"/>
            <w:tcBorders>
              <w:top w:val="single" w:sz="4" w:space="0" w:color="auto"/>
              <w:left w:val="single" w:sz="4" w:space="0" w:color="auto"/>
              <w:bottom w:val="single" w:sz="4" w:space="0" w:color="auto"/>
              <w:right w:val="single" w:sz="4" w:space="0" w:color="auto"/>
            </w:tcBorders>
          </w:tcPr>
          <w:p w14:paraId="605EB551" w14:textId="77777777" w:rsidR="00B0521C" w:rsidRPr="00B0521C" w:rsidRDefault="00B0521C" w:rsidP="00664EF2">
            <w:pPr>
              <w:pStyle w:val="Pa5"/>
              <w:spacing w:before="60" w:after="60" w:line="276" w:lineRule="auto"/>
              <w:ind w:right="245"/>
              <w:jc w:val="center"/>
              <w:rPr>
                <w:color w:val="221E1F"/>
                <w:sz w:val="22"/>
                <w:szCs w:val="22"/>
              </w:rPr>
            </w:pPr>
          </w:p>
          <w:p w14:paraId="2680FB23" w14:textId="77777777" w:rsidR="00B0521C" w:rsidRPr="00B0521C" w:rsidRDefault="00B0521C" w:rsidP="00664EF2">
            <w:pPr>
              <w:pStyle w:val="Pa5"/>
              <w:spacing w:before="60" w:after="60" w:line="276" w:lineRule="auto"/>
              <w:ind w:right="245"/>
              <w:jc w:val="center"/>
              <w:rPr>
                <w:color w:val="221E1F"/>
                <w:sz w:val="22"/>
                <w:szCs w:val="22"/>
              </w:rPr>
            </w:pPr>
            <w:r w:rsidRPr="00B0521C">
              <w:rPr>
                <w:color w:val="221E1F"/>
                <w:sz w:val="22"/>
                <w:szCs w:val="22"/>
              </w:rPr>
              <w:t xml:space="preserve">Section </w:t>
            </w:r>
          </w:p>
        </w:tc>
        <w:tc>
          <w:tcPr>
            <w:tcW w:w="1469" w:type="dxa"/>
            <w:tcBorders>
              <w:top w:val="single" w:sz="4" w:space="0" w:color="auto"/>
              <w:left w:val="single" w:sz="4" w:space="0" w:color="auto"/>
              <w:bottom w:val="single" w:sz="4" w:space="0" w:color="auto"/>
              <w:right w:val="single" w:sz="4" w:space="0" w:color="auto"/>
            </w:tcBorders>
          </w:tcPr>
          <w:p w14:paraId="3D2F2BAE" w14:textId="77777777" w:rsidR="00B0521C" w:rsidRPr="00B0521C" w:rsidRDefault="00B0521C" w:rsidP="00664EF2">
            <w:pPr>
              <w:pStyle w:val="Pa5"/>
              <w:spacing w:line="276" w:lineRule="auto"/>
              <w:jc w:val="center"/>
              <w:rPr>
                <w:color w:val="221E1F"/>
                <w:sz w:val="22"/>
                <w:szCs w:val="22"/>
              </w:rPr>
            </w:pPr>
            <w:r w:rsidRPr="00B0521C">
              <w:rPr>
                <w:color w:val="221E1F"/>
                <w:sz w:val="22"/>
                <w:szCs w:val="22"/>
              </w:rPr>
              <w:t xml:space="preserve">Number of questions available </w:t>
            </w:r>
          </w:p>
        </w:tc>
        <w:tc>
          <w:tcPr>
            <w:tcW w:w="1617" w:type="dxa"/>
            <w:tcBorders>
              <w:top w:val="single" w:sz="4" w:space="0" w:color="auto"/>
              <w:left w:val="single" w:sz="4" w:space="0" w:color="auto"/>
              <w:bottom w:val="single" w:sz="4" w:space="0" w:color="auto"/>
              <w:right w:val="single" w:sz="4" w:space="0" w:color="auto"/>
            </w:tcBorders>
          </w:tcPr>
          <w:p w14:paraId="55AB945E" w14:textId="77777777" w:rsidR="00B0521C" w:rsidRPr="00B0521C" w:rsidRDefault="00B0521C" w:rsidP="00664EF2">
            <w:pPr>
              <w:pStyle w:val="Pa5"/>
              <w:spacing w:line="276" w:lineRule="auto"/>
              <w:jc w:val="center"/>
              <w:rPr>
                <w:color w:val="221E1F"/>
                <w:sz w:val="22"/>
                <w:szCs w:val="22"/>
              </w:rPr>
            </w:pPr>
            <w:r w:rsidRPr="00B0521C">
              <w:rPr>
                <w:color w:val="221E1F"/>
                <w:sz w:val="22"/>
                <w:szCs w:val="22"/>
              </w:rPr>
              <w:t xml:space="preserve">Number of questions to be answered </w:t>
            </w:r>
          </w:p>
        </w:tc>
        <w:tc>
          <w:tcPr>
            <w:tcW w:w="1469" w:type="dxa"/>
            <w:tcBorders>
              <w:top w:val="single" w:sz="4" w:space="0" w:color="auto"/>
              <w:left w:val="single" w:sz="4" w:space="0" w:color="auto"/>
              <w:bottom w:val="single" w:sz="4" w:space="0" w:color="auto"/>
              <w:right w:val="single" w:sz="4" w:space="0" w:color="auto"/>
            </w:tcBorders>
          </w:tcPr>
          <w:p w14:paraId="3267B20A" w14:textId="77777777" w:rsidR="00B0521C" w:rsidRPr="00B0521C" w:rsidRDefault="00B0521C" w:rsidP="00664EF2">
            <w:pPr>
              <w:pStyle w:val="Pa5"/>
              <w:spacing w:line="276" w:lineRule="auto"/>
              <w:jc w:val="center"/>
              <w:rPr>
                <w:color w:val="221E1F"/>
                <w:sz w:val="22"/>
                <w:szCs w:val="22"/>
              </w:rPr>
            </w:pPr>
            <w:r w:rsidRPr="00B0521C">
              <w:rPr>
                <w:color w:val="221E1F"/>
                <w:sz w:val="22"/>
                <w:szCs w:val="22"/>
              </w:rPr>
              <w:t xml:space="preserve">Suggested working time (minutes) </w:t>
            </w:r>
          </w:p>
        </w:tc>
        <w:tc>
          <w:tcPr>
            <w:tcW w:w="1405" w:type="dxa"/>
            <w:tcBorders>
              <w:top w:val="single" w:sz="4" w:space="0" w:color="auto"/>
              <w:left w:val="single" w:sz="4" w:space="0" w:color="auto"/>
              <w:bottom w:val="single" w:sz="4" w:space="0" w:color="auto"/>
              <w:right w:val="single" w:sz="4" w:space="0" w:color="auto"/>
            </w:tcBorders>
            <w:vAlign w:val="center"/>
          </w:tcPr>
          <w:p w14:paraId="4F2605F2" w14:textId="4153E492" w:rsidR="00B0521C" w:rsidRPr="00B0521C" w:rsidRDefault="00B0521C" w:rsidP="00664EF2">
            <w:pPr>
              <w:pStyle w:val="Pa5"/>
              <w:spacing w:line="276" w:lineRule="auto"/>
              <w:jc w:val="center"/>
              <w:rPr>
                <w:color w:val="221E1F"/>
                <w:sz w:val="22"/>
                <w:szCs w:val="22"/>
              </w:rPr>
            </w:pPr>
            <w:r w:rsidRPr="00B0521C">
              <w:rPr>
                <w:color w:val="221E1F"/>
                <w:sz w:val="22"/>
                <w:szCs w:val="22"/>
              </w:rPr>
              <w:t>Marks available</w:t>
            </w:r>
          </w:p>
        </w:tc>
        <w:tc>
          <w:tcPr>
            <w:tcW w:w="1469" w:type="dxa"/>
            <w:tcBorders>
              <w:top w:val="single" w:sz="4" w:space="0" w:color="auto"/>
              <w:left w:val="single" w:sz="4" w:space="0" w:color="auto"/>
              <w:bottom w:val="single" w:sz="4" w:space="0" w:color="auto"/>
              <w:right w:val="single" w:sz="4" w:space="0" w:color="auto"/>
            </w:tcBorders>
          </w:tcPr>
          <w:p w14:paraId="00BEE65E" w14:textId="250EEF26" w:rsidR="00B0521C" w:rsidRPr="00B0521C" w:rsidRDefault="00B0521C" w:rsidP="00664EF2">
            <w:pPr>
              <w:pStyle w:val="Pa5"/>
              <w:spacing w:line="276" w:lineRule="auto"/>
              <w:jc w:val="center"/>
              <w:rPr>
                <w:color w:val="221E1F"/>
                <w:sz w:val="22"/>
                <w:szCs w:val="22"/>
              </w:rPr>
            </w:pPr>
            <w:r w:rsidRPr="00B0521C">
              <w:rPr>
                <w:color w:val="221E1F"/>
                <w:sz w:val="22"/>
                <w:szCs w:val="22"/>
              </w:rPr>
              <w:t xml:space="preserve">Percentage of examination </w:t>
            </w:r>
          </w:p>
        </w:tc>
      </w:tr>
      <w:tr w:rsidR="00B0521C" w14:paraId="17B03381" w14:textId="77777777" w:rsidTr="00664EF2">
        <w:trPr>
          <w:trHeight w:val="720"/>
        </w:trPr>
        <w:tc>
          <w:tcPr>
            <w:tcW w:w="2184" w:type="dxa"/>
            <w:tcBorders>
              <w:top w:val="single" w:sz="4" w:space="0" w:color="auto"/>
              <w:left w:val="single" w:sz="4" w:space="0" w:color="auto"/>
              <w:bottom w:val="single" w:sz="4" w:space="0" w:color="auto"/>
              <w:right w:val="single" w:sz="4" w:space="0" w:color="auto"/>
            </w:tcBorders>
          </w:tcPr>
          <w:p w14:paraId="0A332BA9" w14:textId="77777777" w:rsidR="00B0521C" w:rsidRPr="00B0521C" w:rsidRDefault="00B0521C" w:rsidP="00664EF2">
            <w:pPr>
              <w:pStyle w:val="Pa3"/>
              <w:spacing w:before="60" w:after="60" w:line="276" w:lineRule="auto"/>
              <w:ind w:right="245"/>
              <w:rPr>
                <w:color w:val="221E1F"/>
                <w:sz w:val="22"/>
                <w:szCs w:val="22"/>
              </w:rPr>
            </w:pPr>
            <w:r w:rsidRPr="00B0521C">
              <w:rPr>
                <w:color w:val="221E1F"/>
                <w:sz w:val="22"/>
                <w:szCs w:val="22"/>
              </w:rPr>
              <w:t xml:space="preserve">Section One </w:t>
            </w:r>
          </w:p>
          <w:p w14:paraId="681EA21F" w14:textId="77777777" w:rsidR="00B0521C" w:rsidRPr="00B0521C" w:rsidRDefault="00B0521C" w:rsidP="00664EF2">
            <w:pPr>
              <w:pStyle w:val="Pa3"/>
              <w:spacing w:before="60" w:after="60" w:line="276" w:lineRule="auto"/>
              <w:ind w:right="245"/>
              <w:rPr>
                <w:color w:val="221E1F"/>
                <w:sz w:val="22"/>
                <w:szCs w:val="22"/>
              </w:rPr>
            </w:pPr>
            <w:r w:rsidRPr="00B0521C">
              <w:rPr>
                <w:color w:val="221E1F"/>
                <w:sz w:val="22"/>
                <w:szCs w:val="22"/>
              </w:rPr>
              <w:t xml:space="preserve">Short response </w:t>
            </w:r>
          </w:p>
        </w:tc>
        <w:tc>
          <w:tcPr>
            <w:tcW w:w="1469" w:type="dxa"/>
            <w:tcBorders>
              <w:top w:val="single" w:sz="4" w:space="0" w:color="auto"/>
              <w:left w:val="single" w:sz="4" w:space="0" w:color="auto"/>
              <w:bottom w:val="single" w:sz="4" w:space="0" w:color="auto"/>
              <w:right w:val="single" w:sz="4" w:space="0" w:color="auto"/>
            </w:tcBorders>
            <w:vAlign w:val="center"/>
          </w:tcPr>
          <w:p w14:paraId="7A3E7426" w14:textId="2EE63E18" w:rsidR="00B0521C" w:rsidRPr="00C947A9" w:rsidRDefault="00C947A9" w:rsidP="00664EF2">
            <w:pPr>
              <w:pStyle w:val="Pa5"/>
              <w:spacing w:line="360" w:lineRule="auto"/>
              <w:jc w:val="center"/>
              <w:rPr>
                <w:color w:val="221E1F"/>
                <w:sz w:val="22"/>
                <w:szCs w:val="22"/>
              </w:rPr>
            </w:pPr>
            <w:r w:rsidRPr="00C947A9">
              <w:rPr>
                <w:color w:val="221E1F"/>
                <w:sz w:val="22"/>
                <w:szCs w:val="22"/>
              </w:rPr>
              <w:t>11</w:t>
            </w:r>
          </w:p>
        </w:tc>
        <w:tc>
          <w:tcPr>
            <w:tcW w:w="1617" w:type="dxa"/>
            <w:tcBorders>
              <w:top w:val="single" w:sz="4" w:space="0" w:color="auto"/>
              <w:left w:val="single" w:sz="4" w:space="0" w:color="auto"/>
              <w:bottom w:val="single" w:sz="4" w:space="0" w:color="auto"/>
              <w:right w:val="single" w:sz="4" w:space="0" w:color="auto"/>
            </w:tcBorders>
            <w:vAlign w:val="center"/>
          </w:tcPr>
          <w:p w14:paraId="48FABD6E" w14:textId="57D1849B" w:rsidR="00B0521C" w:rsidRPr="00C947A9" w:rsidRDefault="00C947A9" w:rsidP="00664EF2">
            <w:pPr>
              <w:pStyle w:val="Pa5"/>
              <w:spacing w:line="360" w:lineRule="auto"/>
              <w:jc w:val="center"/>
              <w:rPr>
                <w:color w:val="221E1F"/>
                <w:sz w:val="22"/>
                <w:szCs w:val="22"/>
              </w:rPr>
            </w:pPr>
            <w:r w:rsidRPr="00C947A9">
              <w:rPr>
                <w:color w:val="221E1F"/>
                <w:sz w:val="22"/>
                <w:szCs w:val="22"/>
              </w:rPr>
              <w:t>11</w:t>
            </w:r>
          </w:p>
        </w:tc>
        <w:tc>
          <w:tcPr>
            <w:tcW w:w="1469" w:type="dxa"/>
            <w:tcBorders>
              <w:top w:val="single" w:sz="4" w:space="0" w:color="auto"/>
              <w:left w:val="single" w:sz="4" w:space="0" w:color="auto"/>
              <w:bottom w:val="single" w:sz="4" w:space="0" w:color="auto"/>
              <w:right w:val="single" w:sz="4" w:space="0" w:color="auto"/>
            </w:tcBorders>
            <w:vAlign w:val="center"/>
          </w:tcPr>
          <w:p w14:paraId="564206E4" w14:textId="03E7B9A7" w:rsidR="00B0521C" w:rsidRPr="00C947A9" w:rsidRDefault="00B0521C" w:rsidP="00664EF2">
            <w:pPr>
              <w:pStyle w:val="Pa5"/>
              <w:spacing w:line="360" w:lineRule="auto"/>
              <w:jc w:val="center"/>
              <w:rPr>
                <w:color w:val="221E1F"/>
                <w:sz w:val="22"/>
                <w:szCs w:val="22"/>
              </w:rPr>
            </w:pPr>
            <w:r w:rsidRPr="00C947A9">
              <w:rPr>
                <w:color w:val="221E1F"/>
                <w:sz w:val="22"/>
                <w:szCs w:val="22"/>
              </w:rPr>
              <w:t>50</w:t>
            </w:r>
          </w:p>
        </w:tc>
        <w:tc>
          <w:tcPr>
            <w:tcW w:w="1405" w:type="dxa"/>
            <w:tcBorders>
              <w:top w:val="single" w:sz="4" w:space="0" w:color="auto"/>
              <w:left w:val="single" w:sz="4" w:space="0" w:color="auto"/>
              <w:bottom w:val="single" w:sz="4" w:space="0" w:color="auto"/>
              <w:right w:val="single" w:sz="4" w:space="0" w:color="auto"/>
            </w:tcBorders>
            <w:vAlign w:val="center"/>
          </w:tcPr>
          <w:p w14:paraId="3E0F422E" w14:textId="3F45759F" w:rsidR="00B0521C" w:rsidRPr="00C947A9" w:rsidRDefault="00EC3E7A" w:rsidP="00664EF2">
            <w:pPr>
              <w:pStyle w:val="Pa5"/>
              <w:spacing w:line="360" w:lineRule="auto"/>
              <w:jc w:val="center"/>
              <w:rPr>
                <w:color w:val="221E1F"/>
                <w:sz w:val="22"/>
                <w:szCs w:val="22"/>
              </w:rPr>
            </w:pPr>
            <w:r w:rsidRPr="00C947A9">
              <w:rPr>
                <w:color w:val="221E1F"/>
                <w:sz w:val="22"/>
                <w:szCs w:val="22"/>
              </w:rPr>
              <w:t>54</w:t>
            </w:r>
          </w:p>
        </w:tc>
        <w:tc>
          <w:tcPr>
            <w:tcW w:w="1469" w:type="dxa"/>
            <w:tcBorders>
              <w:top w:val="single" w:sz="4" w:space="0" w:color="auto"/>
              <w:left w:val="single" w:sz="4" w:space="0" w:color="auto"/>
              <w:bottom w:val="single" w:sz="4" w:space="0" w:color="auto"/>
              <w:right w:val="single" w:sz="4" w:space="0" w:color="auto"/>
            </w:tcBorders>
            <w:vAlign w:val="center"/>
          </w:tcPr>
          <w:p w14:paraId="6A6AA105" w14:textId="3EB6FB4B" w:rsidR="00B0521C" w:rsidRPr="00C947A9" w:rsidRDefault="00B0521C" w:rsidP="00664EF2">
            <w:pPr>
              <w:pStyle w:val="Pa5"/>
              <w:spacing w:line="360" w:lineRule="auto"/>
              <w:jc w:val="center"/>
              <w:rPr>
                <w:color w:val="221E1F"/>
                <w:sz w:val="22"/>
                <w:szCs w:val="22"/>
              </w:rPr>
            </w:pPr>
            <w:r w:rsidRPr="00C947A9">
              <w:rPr>
                <w:color w:val="221E1F"/>
                <w:sz w:val="22"/>
                <w:szCs w:val="22"/>
              </w:rPr>
              <w:t>30</w:t>
            </w:r>
          </w:p>
        </w:tc>
      </w:tr>
      <w:tr w:rsidR="00B0521C" w14:paraId="49A5339D" w14:textId="77777777" w:rsidTr="00664EF2">
        <w:trPr>
          <w:trHeight w:val="720"/>
        </w:trPr>
        <w:tc>
          <w:tcPr>
            <w:tcW w:w="2184" w:type="dxa"/>
            <w:tcBorders>
              <w:top w:val="single" w:sz="4" w:space="0" w:color="auto"/>
              <w:left w:val="single" w:sz="4" w:space="0" w:color="auto"/>
              <w:bottom w:val="single" w:sz="4" w:space="0" w:color="auto"/>
              <w:right w:val="single" w:sz="4" w:space="0" w:color="auto"/>
            </w:tcBorders>
          </w:tcPr>
          <w:p w14:paraId="5DB4AAE9" w14:textId="77777777" w:rsidR="00B0521C" w:rsidRPr="00B0521C" w:rsidRDefault="00B0521C" w:rsidP="00664EF2">
            <w:pPr>
              <w:pStyle w:val="Pa3"/>
              <w:spacing w:before="60" w:after="60" w:line="276" w:lineRule="auto"/>
              <w:ind w:right="245"/>
              <w:rPr>
                <w:color w:val="221E1F"/>
                <w:sz w:val="22"/>
                <w:szCs w:val="22"/>
              </w:rPr>
            </w:pPr>
            <w:r w:rsidRPr="00B0521C">
              <w:rPr>
                <w:color w:val="221E1F"/>
                <w:sz w:val="22"/>
                <w:szCs w:val="22"/>
              </w:rPr>
              <w:t xml:space="preserve">Section Two </w:t>
            </w:r>
          </w:p>
          <w:p w14:paraId="770D9EAF" w14:textId="77777777" w:rsidR="00B0521C" w:rsidRPr="00B0521C" w:rsidRDefault="00B0521C" w:rsidP="00664EF2">
            <w:pPr>
              <w:pStyle w:val="Pa3"/>
              <w:spacing w:before="60" w:after="60" w:line="276" w:lineRule="auto"/>
              <w:ind w:right="245"/>
              <w:rPr>
                <w:color w:val="221E1F"/>
                <w:sz w:val="22"/>
                <w:szCs w:val="22"/>
              </w:rPr>
            </w:pPr>
            <w:r w:rsidRPr="00B0521C">
              <w:rPr>
                <w:color w:val="221E1F"/>
                <w:sz w:val="22"/>
                <w:szCs w:val="22"/>
              </w:rPr>
              <w:t xml:space="preserve">Problem-solving </w:t>
            </w:r>
          </w:p>
        </w:tc>
        <w:tc>
          <w:tcPr>
            <w:tcW w:w="1469" w:type="dxa"/>
            <w:tcBorders>
              <w:top w:val="single" w:sz="4" w:space="0" w:color="auto"/>
              <w:left w:val="single" w:sz="4" w:space="0" w:color="auto"/>
              <w:bottom w:val="single" w:sz="4" w:space="0" w:color="auto"/>
              <w:right w:val="single" w:sz="4" w:space="0" w:color="auto"/>
            </w:tcBorders>
            <w:vAlign w:val="center"/>
          </w:tcPr>
          <w:p w14:paraId="608D8AF2" w14:textId="6EEC990E" w:rsidR="00B0521C" w:rsidRPr="00C947A9" w:rsidRDefault="00C947A9" w:rsidP="00664EF2">
            <w:pPr>
              <w:pStyle w:val="Pa5"/>
              <w:spacing w:line="360" w:lineRule="auto"/>
              <w:jc w:val="center"/>
              <w:rPr>
                <w:color w:val="221E1F"/>
                <w:sz w:val="22"/>
                <w:szCs w:val="22"/>
              </w:rPr>
            </w:pPr>
            <w:r w:rsidRPr="00C947A9">
              <w:rPr>
                <w:color w:val="221E1F"/>
                <w:sz w:val="22"/>
                <w:szCs w:val="22"/>
              </w:rPr>
              <w:t>7</w:t>
            </w:r>
          </w:p>
        </w:tc>
        <w:tc>
          <w:tcPr>
            <w:tcW w:w="1617" w:type="dxa"/>
            <w:tcBorders>
              <w:top w:val="single" w:sz="4" w:space="0" w:color="auto"/>
              <w:left w:val="single" w:sz="4" w:space="0" w:color="auto"/>
              <w:bottom w:val="single" w:sz="4" w:space="0" w:color="auto"/>
              <w:right w:val="single" w:sz="4" w:space="0" w:color="auto"/>
            </w:tcBorders>
            <w:vAlign w:val="center"/>
          </w:tcPr>
          <w:p w14:paraId="31184AFE" w14:textId="3AC88F89" w:rsidR="00B0521C" w:rsidRPr="00C947A9" w:rsidRDefault="000B54D5" w:rsidP="00664EF2">
            <w:pPr>
              <w:pStyle w:val="Pa5"/>
              <w:spacing w:line="360" w:lineRule="auto"/>
              <w:jc w:val="center"/>
              <w:rPr>
                <w:color w:val="221E1F"/>
                <w:sz w:val="22"/>
                <w:szCs w:val="22"/>
              </w:rPr>
            </w:pPr>
            <w:r w:rsidRPr="00C947A9">
              <w:rPr>
                <w:color w:val="221E1F"/>
                <w:sz w:val="22"/>
                <w:szCs w:val="22"/>
              </w:rPr>
              <w:t>7</w:t>
            </w:r>
          </w:p>
        </w:tc>
        <w:tc>
          <w:tcPr>
            <w:tcW w:w="1469" w:type="dxa"/>
            <w:tcBorders>
              <w:top w:val="single" w:sz="4" w:space="0" w:color="auto"/>
              <w:left w:val="single" w:sz="4" w:space="0" w:color="auto"/>
              <w:bottom w:val="single" w:sz="4" w:space="0" w:color="auto"/>
              <w:right w:val="single" w:sz="4" w:space="0" w:color="auto"/>
            </w:tcBorders>
            <w:vAlign w:val="center"/>
          </w:tcPr>
          <w:p w14:paraId="0C01CD64" w14:textId="67F64B34" w:rsidR="00B0521C" w:rsidRPr="00C947A9" w:rsidRDefault="00B0521C" w:rsidP="00664EF2">
            <w:pPr>
              <w:pStyle w:val="Pa5"/>
              <w:spacing w:line="360" w:lineRule="auto"/>
              <w:jc w:val="center"/>
              <w:rPr>
                <w:color w:val="221E1F"/>
                <w:sz w:val="22"/>
                <w:szCs w:val="22"/>
              </w:rPr>
            </w:pPr>
            <w:r w:rsidRPr="00C947A9">
              <w:rPr>
                <w:color w:val="221E1F"/>
                <w:sz w:val="22"/>
                <w:szCs w:val="22"/>
              </w:rPr>
              <w:t>90</w:t>
            </w:r>
          </w:p>
        </w:tc>
        <w:tc>
          <w:tcPr>
            <w:tcW w:w="1405" w:type="dxa"/>
            <w:tcBorders>
              <w:top w:val="single" w:sz="4" w:space="0" w:color="auto"/>
              <w:left w:val="single" w:sz="4" w:space="0" w:color="auto"/>
              <w:bottom w:val="single" w:sz="4" w:space="0" w:color="auto"/>
              <w:right w:val="single" w:sz="4" w:space="0" w:color="auto"/>
            </w:tcBorders>
            <w:vAlign w:val="center"/>
          </w:tcPr>
          <w:p w14:paraId="3C312402" w14:textId="57F40459" w:rsidR="00B0521C" w:rsidRPr="00C947A9" w:rsidRDefault="00EC3E7A" w:rsidP="00664EF2">
            <w:pPr>
              <w:pStyle w:val="Pa5"/>
              <w:spacing w:line="360" w:lineRule="auto"/>
              <w:jc w:val="center"/>
              <w:rPr>
                <w:color w:val="221E1F"/>
                <w:sz w:val="22"/>
                <w:szCs w:val="22"/>
              </w:rPr>
            </w:pPr>
            <w:r w:rsidRPr="00C947A9">
              <w:rPr>
                <w:color w:val="221E1F"/>
                <w:sz w:val="22"/>
                <w:szCs w:val="22"/>
              </w:rPr>
              <w:t>90</w:t>
            </w:r>
          </w:p>
        </w:tc>
        <w:tc>
          <w:tcPr>
            <w:tcW w:w="1469" w:type="dxa"/>
            <w:tcBorders>
              <w:top w:val="single" w:sz="4" w:space="0" w:color="auto"/>
              <w:left w:val="single" w:sz="4" w:space="0" w:color="auto"/>
              <w:bottom w:val="single" w:sz="4" w:space="0" w:color="auto"/>
              <w:right w:val="single" w:sz="4" w:space="0" w:color="auto"/>
            </w:tcBorders>
            <w:vAlign w:val="center"/>
          </w:tcPr>
          <w:p w14:paraId="443F40C9" w14:textId="6DC02318" w:rsidR="00B0521C" w:rsidRPr="00C947A9" w:rsidRDefault="00B0521C" w:rsidP="00664EF2">
            <w:pPr>
              <w:pStyle w:val="Pa5"/>
              <w:spacing w:line="360" w:lineRule="auto"/>
              <w:jc w:val="center"/>
              <w:rPr>
                <w:color w:val="221E1F"/>
                <w:sz w:val="22"/>
                <w:szCs w:val="22"/>
              </w:rPr>
            </w:pPr>
            <w:r w:rsidRPr="00C947A9">
              <w:rPr>
                <w:color w:val="221E1F"/>
                <w:sz w:val="22"/>
                <w:szCs w:val="22"/>
              </w:rPr>
              <w:t>50</w:t>
            </w:r>
          </w:p>
        </w:tc>
      </w:tr>
      <w:tr w:rsidR="00B0521C" w14:paraId="660250EF" w14:textId="77777777" w:rsidTr="00664EF2">
        <w:trPr>
          <w:trHeight w:val="720"/>
        </w:trPr>
        <w:tc>
          <w:tcPr>
            <w:tcW w:w="2184" w:type="dxa"/>
            <w:tcBorders>
              <w:top w:val="single" w:sz="4" w:space="0" w:color="auto"/>
              <w:left w:val="single" w:sz="4" w:space="0" w:color="auto"/>
              <w:bottom w:val="single" w:sz="4" w:space="0" w:color="auto"/>
              <w:right w:val="single" w:sz="4" w:space="0" w:color="auto"/>
            </w:tcBorders>
          </w:tcPr>
          <w:p w14:paraId="61B9EAA5" w14:textId="77777777" w:rsidR="00B0521C" w:rsidRPr="00B0521C" w:rsidRDefault="00B0521C" w:rsidP="00664EF2">
            <w:pPr>
              <w:pStyle w:val="Pa3"/>
              <w:spacing w:before="60" w:after="60" w:line="276" w:lineRule="auto"/>
              <w:ind w:right="245"/>
              <w:rPr>
                <w:color w:val="221E1F"/>
                <w:sz w:val="22"/>
                <w:szCs w:val="22"/>
              </w:rPr>
            </w:pPr>
            <w:r w:rsidRPr="00B0521C">
              <w:rPr>
                <w:color w:val="221E1F"/>
                <w:sz w:val="22"/>
                <w:szCs w:val="22"/>
              </w:rPr>
              <w:t xml:space="preserve">Section Three </w:t>
            </w:r>
          </w:p>
          <w:p w14:paraId="346BA943" w14:textId="77777777" w:rsidR="00B0521C" w:rsidRPr="00B0521C" w:rsidRDefault="00B0521C" w:rsidP="00664EF2">
            <w:pPr>
              <w:pStyle w:val="Pa3"/>
              <w:spacing w:before="60" w:after="60" w:line="276" w:lineRule="auto"/>
              <w:ind w:right="75"/>
              <w:rPr>
                <w:color w:val="221E1F"/>
                <w:sz w:val="22"/>
                <w:szCs w:val="22"/>
              </w:rPr>
            </w:pPr>
            <w:r w:rsidRPr="00B0521C">
              <w:rPr>
                <w:color w:val="221E1F"/>
                <w:sz w:val="22"/>
                <w:szCs w:val="22"/>
              </w:rPr>
              <w:t xml:space="preserve">Comprehension </w:t>
            </w:r>
          </w:p>
        </w:tc>
        <w:tc>
          <w:tcPr>
            <w:tcW w:w="1469" w:type="dxa"/>
            <w:tcBorders>
              <w:top w:val="single" w:sz="4" w:space="0" w:color="auto"/>
              <w:left w:val="single" w:sz="4" w:space="0" w:color="auto"/>
              <w:bottom w:val="single" w:sz="4" w:space="0" w:color="auto"/>
              <w:right w:val="single" w:sz="4" w:space="0" w:color="auto"/>
            </w:tcBorders>
            <w:vAlign w:val="center"/>
          </w:tcPr>
          <w:p w14:paraId="214949B5" w14:textId="7F0F3A0A" w:rsidR="00B0521C" w:rsidRPr="00C947A9" w:rsidRDefault="00B0521C" w:rsidP="00664EF2">
            <w:pPr>
              <w:pStyle w:val="Pa5"/>
              <w:spacing w:line="360" w:lineRule="auto"/>
              <w:jc w:val="center"/>
              <w:rPr>
                <w:color w:val="221E1F"/>
                <w:sz w:val="22"/>
                <w:szCs w:val="22"/>
              </w:rPr>
            </w:pPr>
            <w:r w:rsidRPr="00C947A9">
              <w:rPr>
                <w:color w:val="221E1F"/>
                <w:sz w:val="22"/>
                <w:szCs w:val="22"/>
              </w:rPr>
              <w:t>2</w:t>
            </w:r>
          </w:p>
        </w:tc>
        <w:tc>
          <w:tcPr>
            <w:tcW w:w="1617" w:type="dxa"/>
            <w:tcBorders>
              <w:top w:val="single" w:sz="4" w:space="0" w:color="auto"/>
              <w:left w:val="single" w:sz="4" w:space="0" w:color="auto"/>
              <w:bottom w:val="single" w:sz="4" w:space="0" w:color="auto"/>
              <w:right w:val="single" w:sz="4" w:space="0" w:color="auto"/>
            </w:tcBorders>
            <w:vAlign w:val="center"/>
          </w:tcPr>
          <w:p w14:paraId="139D5A7B" w14:textId="06328840" w:rsidR="00B0521C" w:rsidRPr="00C947A9" w:rsidRDefault="00B0521C" w:rsidP="00664EF2">
            <w:pPr>
              <w:pStyle w:val="Pa5"/>
              <w:spacing w:line="360" w:lineRule="auto"/>
              <w:jc w:val="center"/>
              <w:rPr>
                <w:color w:val="221E1F"/>
                <w:sz w:val="22"/>
                <w:szCs w:val="22"/>
              </w:rPr>
            </w:pPr>
            <w:r w:rsidRPr="00C947A9">
              <w:rPr>
                <w:color w:val="221E1F"/>
                <w:sz w:val="22"/>
                <w:szCs w:val="22"/>
              </w:rPr>
              <w:t>2</w:t>
            </w:r>
          </w:p>
        </w:tc>
        <w:tc>
          <w:tcPr>
            <w:tcW w:w="1469" w:type="dxa"/>
            <w:tcBorders>
              <w:top w:val="single" w:sz="4" w:space="0" w:color="auto"/>
              <w:left w:val="single" w:sz="4" w:space="0" w:color="auto"/>
              <w:bottom w:val="single" w:sz="4" w:space="0" w:color="auto"/>
              <w:right w:val="single" w:sz="4" w:space="0" w:color="auto"/>
            </w:tcBorders>
            <w:vAlign w:val="center"/>
          </w:tcPr>
          <w:p w14:paraId="16A4DD3A" w14:textId="5BA1A10B" w:rsidR="00B0521C" w:rsidRPr="00C947A9" w:rsidRDefault="00B0521C" w:rsidP="00664EF2">
            <w:pPr>
              <w:pStyle w:val="Pa5"/>
              <w:spacing w:line="360" w:lineRule="auto"/>
              <w:jc w:val="center"/>
              <w:rPr>
                <w:color w:val="221E1F"/>
                <w:sz w:val="22"/>
                <w:szCs w:val="22"/>
              </w:rPr>
            </w:pPr>
            <w:r w:rsidRPr="00C947A9">
              <w:rPr>
                <w:color w:val="221E1F"/>
                <w:sz w:val="22"/>
                <w:szCs w:val="22"/>
              </w:rPr>
              <w:t>40</w:t>
            </w:r>
          </w:p>
        </w:tc>
        <w:tc>
          <w:tcPr>
            <w:tcW w:w="1405" w:type="dxa"/>
            <w:tcBorders>
              <w:top w:val="single" w:sz="4" w:space="0" w:color="auto"/>
              <w:left w:val="single" w:sz="4" w:space="0" w:color="auto"/>
              <w:bottom w:val="single" w:sz="4" w:space="0" w:color="auto"/>
              <w:right w:val="single" w:sz="4" w:space="0" w:color="auto"/>
            </w:tcBorders>
            <w:vAlign w:val="center"/>
          </w:tcPr>
          <w:p w14:paraId="4DC7CAEB" w14:textId="08E5D64A" w:rsidR="00B0521C" w:rsidRPr="00C947A9" w:rsidRDefault="00EC3E7A" w:rsidP="00664EF2">
            <w:pPr>
              <w:pStyle w:val="Pa5"/>
              <w:spacing w:line="360" w:lineRule="auto"/>
              <w:jc w:val="center"/>
              <w:rPr>
                <w:color w:val="221E1F"/>
                <w:sz w:val="22"/>
                <w:szCs w:val="22"/>
              </w:rPr>
            </w:pPr>
            <w:r w:rsidRPr="00C947A9">
              <w:rPr>
                <w:color w:val="221E1F"/>
                <w:sz w:val="22"/>
                <w:szCs w:val="22"/>
              </w:rPr>
              <w:t>36</w:t>
            </w:r>
          </w:p>
        </w:tc>
        <w:tc>
          <w:tcPr>
            <w:tcW w:w="1469" w:type="dxa"/>
            <w:tcBorders>
              <w:top w:val="single" w:sz="4" w:space="0" w:color="auto"/>
              <w:left w:val="single" w:sz="4" w:space="0" w:color="auto"/>
              <w:bottom w:val="single" w:sz="4" w:space="0" w:color="auto"/>
              <w:right w:val="single" w:sz="4" w:space="0" w:color="auto"/>
            </w:tcBorders>
            <w:vAlign w:val="center"/>
          </w:tcPr>
          <w:p w14:paraId="04C072D7" w14:textId="7A9994B7" w:rsidR="00B0521C" w:rsidRPr="00C947A9" w:rsidRDefault="00B0521C" w:rsidP="00664EF2">
            <w:pPr>
              <w:pStyle w:val="Pa5"/>
              <w:spacing w:line="360" w:lineRule="auto"/>
              <w:jc w:val="center"/>
              <w:rPr>
                <w:color w:val="221E1F"/>
                <w:sz w:val="22"/>
                <w:szCs w:val="22"/>
              </w:rPr>
            </w:pPr>
            <w:r w:rsidRPr="00C947A9">
              <w:rPr>
                <w:color w:val="221E1F"/>
                <w:sz w:val="22"/>
                <w:szCs w:val="22"/>
              </w:rPr>
              <w:t>20</w:t>
            </w:r>
          </w:p>
        </w:tc>
      </w:tr>
      <w:tr w:rsidR="00664EF2" w14:paraId="3C6BA3E5" w14:textId="77777777" w:rsidTr="00664EF2">
        <w:trPr>
          <w:trHeight w:val="720"/>
        </w:trPr>
        <w:tc>
          <w:tcPr>
            <w:tcW w:w="2184" w:type="dxa"/>
            <w:tcBorders>
              <w:top w:val="single" w:sz="4" w:space="0" w:color="auto"/>
              <w:left w:val="nil"/>
              <w:bottom w:val="nil"/>
              <w:right w:val="nil"/>
            </w:tcBorders>
          </w:tcPr>
          <w:p w14:paraId="2F9DCF5D" w14:textId="77777777" w:rsidR="00664EF2" w:rsidRPr="00B0521C" w:rsidRDefault="00664EF2" w:rsidP="00664EF2">
            <w:pPr>
              <w:pStyle w:val="Pa3"/>
              <w:spacing w:before="60" w:after="60" w:line="276" w:lineRule="auto"/>
              <w:ind w:right="245"/>
              <w:rPr>
                <w:color w:val="221E1F"/>
                <w:sz w:val="22"/>
                <w:szCs w:val="22"/>
              </w:rPr>
            </w:pPr>
          </w:p>
        </w:tc>
        <w:tc>
          <w:tcPr>
            <w:tcW w:w="1469" w:type="dxa"/>
            <w:tcBorders>
              <w:top w:val="single" w:sz="4" w:space="0" w:color="auto"/>
              <w:left w:val="nil"/>
              <w:bottom w:val="nil"/>
              <w:right w:val="nil"/>
            </w:tcBorders>
            <w:vAlign w:val="center"/>
          </w:tcPr>
          <w:p w14:paraId="5428F667" w14:textId="77777777" w:rsidR="00664EF2" w:rsidRPr="00B0521C" w:rsidRDefault="00664EF2" w:rsidP="00664EF2">
            <w:pPr>
              <w:pStyle w:val="Pa5"/>
              <w:spacing w:line="360" w:lineRule="auto"/>
              <w:jc w:val="center"/>
              <w:rPr>
                <w:color w:val="221E1F"/>
                <w:sz w:val="22"/>
                <w:szCs w:val="22"/>
              </w:rPr>
            </w:pPr>
          </w:p>
        </w:tc>
        <w:tc>
          <w:tcPr>
            <w:tcW w:w="1617" w:type="dxa"/>
            <w:tcBorders>
              <w:top w:val="single" w:sz="4" w:space="0" w:color="auto"/>
              <w:left w:val="nil"/>
              <w:bottom w:val="nil"/>
              <w:right w:val="nil"/>
            </w:tcBorders>
            <w:vAlign w:val="center"/>
          </w:tcPr>
          <w:p w14:paraId="4281C288" w14:textId="77777777" w:rsidR="00664EF2" w:rsidRPr="00B0521C" w:rsidRDefault="00664EF2" w:rsidP="00664EF2">
            <w:pPr>
              <w:pStyle w:val="Pa5"/>
              <w:spacing w:line="360" w:lineRule="auto"/>
              <w:jc w:val="center"/>
              <w:rPr>
                <w:color w:val="221E1F"/>
                <w:sz w:val="22"/>
                <w:szCs w:val="22"/>
              </w:rPr>
            </w:pPr>
          </w:p>
        </w:tc>
        <w:tc>
          <w:tcPr>
            <w:tcW w:w="1469" w:type="dxa"/>
            <w:tcBorders>
              <w:top w:val="single" w:sz="4" w:space="0" w:color="auto"/>
              <w:left w:val="nil"/>
              <w:bottom w:val="nil"/>
              <w:right w:val="single" w:sz="4" w:space="0" w:color="auto"/>
            </w:tcBorders>
            <w:vAlign w:val="center"/>
          </w:tcPr>
          <w:p w14:paraId="0710B194" w14:textId="77777777" w:rsidR="00664EF2" w:rsidRPr="00B0521C" w:rsidRDefault="00664EF2" w:rsidP="00664EF2">
            <w:pPr>
              <w:pStyle w:val="Pa5"/>
              <w:spacing w:line="360" w:lineRule="auto"/>
              <w:jc w:val="center"/>
              <w:rPr>
                <w:color w:val="221E1F"/>
                <w:sz w:val="22"/>
                <w:szCs w:val="22"/>
              </w:rPr>
            </w:pPr>
          </w:p>
        </w:tc>
        <w:tc>
          <w:tcPr>
            <w:tcW w:w="1405" w:type="dxa"/>
            <w:tcBorders>
              <w:top w:val="single" w:sz="4" w:space="0" w:color="auto"/>
              <w:left w:val="single" w:sz="4" w:space="0" w:color="auto"/>
              <w:bottom w:val="single" w:sz="4" w:space="0" w:color="auto"/>
              <w:right w:val="single" w:sz="4" w:space="0" w:color="auto"/>
            </w:tcBorders>
            <w:vAlign w:val="center"/>
          </w:tcPr>
          <w:p w14:paraId="267929E6" w14:textId="4353CAF0" w:rsidR="00664EF2" w:rsidRPr="00664EF2" w:rsidRDefault="00664EF2" w:rsidP="00664EF2">
            <w:pPr>
              <w:pStyle w:val="Pa5"/>
              <w:pBdr>
                <w:left w:val="single" w:sz="4" w:space="4" w:color="auto"/>
              </w:pBdr>
              <w:spacing w:line="240" w:lineRule="auto"/>
              <w:jc w:val="center"/>
              <w:rPr>
                <w:bCs/>
                <w:color w:val="221E1F"/>
                <w:sz w:val="22"/>
                <w:szCs w:val="22"/>
              </w:rPr>
            </w:pPr>
            <w:r w:rsidRPr="00B0521C">
              <w:rPr>
                <w:b/>
                <w:bCs/>
                <w:color w:val="221E1F"/>
                <w:sz w:val="22"/>
                <w:szCs w:val="22"/>
              </w:rPr>
              <w:t>Total</w:t>
            </w:r>
          </w:p>
        </w:tc>
        <w:tc>
          <w:tcPr>
            <w:tcW w:w="1469" w:type="dxa"/>
            <w:tcBorders>
              <w:top w:val="single" w:sz="4" w:space="0" w:color="auto"/>
              <w:left w:val="single" w:sz="4" w:space="0" w:color="auto"/>
              <w:bottom w:val="single" w:sz="4" w:space="0" w:color="auto"/>
              <w:right w:val="single" w:sz="4" w:space="0" w:color="auto"/>
            </w:tcBorders>
            <w:vAlign w:val="center"/>
          </w:tcPr>
          <w:p w14:paraId="114919B3" w14:textId="720D2E1D" w:rsidR="00664EF2" w:rsidRPr="00B0521C" w:rsidRDefault="00664EF2" w:rsidP="00664EF2">
            <w:pPr>
              <w:pStyle w:val="Pa5"/>
              <w:spacing w:line="360" w:lineRule="auto"/>
              <w:jc w:val="center"/>
              <w:rPr>
                <w:color w:val="221E1F"/>
                <w:sz w:val="22"/>
                <w:szCs w:val="22"/>
              </w:rPr>
            </w:pPr>
            <w:r w:rsidRPr="00B0521C">
              <w:rPr>
                <w:color w:val="221E1F"/>
                <w:sz w:val="22"/>
                <w:szCs w:val="22"/>
              </w:rPr>
              <w:t>100</w:t>
            </w:r>
          </w:p>
        </w:tc>
      </w:tr>
    </w:tbl>
    <w:p w14:paraId="09396D05" w14:textId="77777777" w:rsidR="003554B8" w:rsidRPr="003C43EF" w:rsidRDefault="003554B8" w:rsidP="00664EF2">
      <w:pPr>
        <w:ind w:right="245"/>
        <w:rPr>
          <w:rFonts w:cs="Arial"/>
          <w:spacing w:val="-2"/>
          <w:sz w:val="24"/>
        </w:rPr>
      </w:pPr>
    </w:p>
    <w:p w14:paraId="67FFD6BD" w14:textId="77777777" w:rsidR="003C43EF" w:rsidRPr="00B0521C" w:rsidRDefault="003C43EF" w:rsidP="00664EF2">
      <w:pPr>
        <w:autoSpaceDE w:val="0"/>
        <w:autoSpaceDN w:val="0"/>
        <w:adjustRightInd w:val="0"/>
        <w:ind w:right="245"/>
        <w:rPr>
          <w:rFonts w:cs="Arial"/>
          <w:b/>
          <w:bCs/>
          <w:sz w:val="24"/>
        </w:rPr>
      </w:pPr>
      <w:r w:rsidRPr="00B0521C">
        <w:rPr>
          <w:rFonts w:cs="Arial"/>
          <w:b/>
          <w:bCs/>
          <w:sz w:val="24"/>
        </w:rPr>
        <w:t>Instructions to candidates</w:t>
      </w:r>
    </w:p>
    <w:p w14:paraId="1DA84A5B" w14:textId="77777777" w:rsidR="003C43EF" w:rsidRPr="00B0521C" w:rsidRDefault="003C43EF" w:rsidP="00664EF2">
      <w:pPr>
        <w:autoSpaceDE w:val="0"/>
        <w:autoSpaceDN w:val="0"/>
        <w:adjustRightInd w:val="0"/>
        <w:ind w:right="245"/>
        <w:rPr>
          <w:rFonts w:cs="Arial"/>
          <w:b/>
          <w:bCs/>
          <w:szCs w:val="22"/>
        </w:rPr>
      </w:pPr>
    </w:p>
    <w:p w14:paraId="762E2A08" w14:textId="76093B16" w:rsidR="00B0521C" w:rsidRPr="00B0521C" w:rsidRDefault="00B0521C" w:rsidP="00664EF2">
      <w:pPr>
        <w:pStyle w:val="ListParagraph"/>
        <w:numPr>
          <w:ilvl w:val="0"/>
          <w:numId w:val="1"/>
        </w:numPr>
        <w:autoSpaceDE w:val="0"/>
        <w:autoSpaceDN w:val="0"/>
        <w:adjustRightInd w:val="0"/>
        <w:ind w:right="245" w:hanging="720"/>
        <w:rPr>
          <w:rFonts w:eastAsia="ArialMT" w:cs="Arial"/>
          <w:szCs w:val="22"/>
        </w:rPr>
      </w:pPr>
      <w:r w:rsidRPr="00B0521C">
        <w:rPr>
          <w:rFonts w:eastAsia="ArialMT" w:cs="Arial"/>
          <w:szCs w:val="22"/>
        </w:rPr>
        <w:t xml:space="preserve">The rules for the conduct of the Western Australian external examinations are detailed in the </w:t>
      </w:r>
      <w:r w:rsidRPr="00B0521C">
        <w:rPr>
          <w:rFonts w:eastAsia="ArialMT" w:cs="Arial"/>
          <w:i/>
          <w:iCs/>
          <w:szCs w:val="22"/>
        </w:rPr>
        <w:t>Year 12 Information Handbook 201</w:t>
      </w:r>
      <w:r w:rsidR="00664EF2">
        <w:rPr>
          <w:rFonts w:eastAsia="ArialMT" w:cs="Arial"/>
          <w:i/>
          <w:iCs/>
          <w:szCs w:val="22"/>
        </w:rPr>
        <w:t>9</w:t>
      </w:r>
      <w:r w:rsidRPr="00B0521C">
        <w:rPr>
          <w:rFonts w:eastAsia="ArialMT" w:cs="Arial"/>
          <w:szCs w:val="22"/>
        </w:rPr>
        <w:t>. Sitting this examination implies that you agree to abide by these rules.</w:t>
      </w:r>
    </w:p>
    <w:p w14:paraId="42FE2E7D" w14:textId="77777777" w:rsidR="00B0521C" w:rsidRPr="00B0521C" w:rsidRDefault="00B0521C" w:rsidP="00664EF2">
      <w:pPr>
        <w:pStyle w:val="ListParagraph"/>
        <w:autoSpaceDE w:val="0"/>
        <w:autoSpaceDN w:val="0"/>
        <w:adjustRightInd w:val="0"/>
        <w:ind w:right="245"/>
        <w:rPr>
          <w:rFonts w:eastAsia="ArialMT" w:cs="Arial"/>
          <w:szCs w:val="22"/>
        </w:rPr>
      </w:pPr>
    </w:p>
    <w:p w14:paraId="7A1CF33B" w14:textId="77777777" w:rsidR="00B0521C" w:rsidRPr="00B0521C" w:rsidRDefault="00B0521C" w:rsidP="00664EF2">
      <w:pPr>
        <w:pStyle w:val="ListParagraph"/>
        <w:numPr>
          <w:ilvl w:val="0"/>
          <w:numId w:val="1"/>
        </w:numPr>
        <w:autoSpaceDE w:val="0"/>
        <w:autoSpaceDN w:val="0"/>
        <w:adjustRightInd w:val="0"/>
        <w:ind w:right="245" w:hanging="720"/>
        <w:rPr>
          <w:rFonts w:eastAsia="ArialMT" w:cs="Arial"/>
          <w:szCs w:val="22"/>
        </w:rPr>
      </w:pPr>
      <w:r w:rsidRPr="00B0521C">
        <w:rPr>
          <w:rFonts w:eastAsia="ArialMT" w:cs="Arial"/>
          <w:szCs w:val="22"/>
        </w:rPr>
        <w:t>Write your answers in this Question/Answer booklet preferably using a blue/black pen.</w:t>
      </w:r>
    </w:p>
    <w:p w14:paraId="43BC5560" w14:textId="43AC0649" w:rsidR="00B0521C" w:rsidRPr="00B0521C" w:rsidRDefault="00B0521C" w:rsidP="00664EF2">
      <w:pPr>
        <w:pStyle w:val="ListParagraph"/>
        <w:autoSpaceDE w:val="0"/>
        <w:autoSpaceDN w:val="0"/>
        <w:adjustRightInd w:val="0"/>
        <w:ind w:right="245"/>
        <w:rPr>
          <w:rFonts w:eastAsia="ArialMT" w:cs="Arial"/>
          <w:szCs w:val="22"/>
        </w:rPr>
      </w:pPr>
      <w:r w:rsidRPr="00B0521C">
        <w:rPr>
          <w:rFonts w:eastAsia="ArialMT" w:cs="Arial"/>
          <w:szCs w:val="22"/>
        </w:rPr>
        <w:t>Do not use erasable or gel pens.</w:t>
      </w:r>
    </w:p>
    <w:p w14:paraId="2C4A475B" w14:textId="77777777" w:rsidR="00B0521C" w:rsidRPr="00B0521C" w:rsidRDefault="00B0521C" w:rsidP="00664EF2">
      <w:pPr>
        <w:pStyle w:val="ListParagraph"/>
        <w:autoSpaceDE w:val="0"/>
        <w:autoSpaceDN w:val="0"/>
        <w:adjustRightInd w:val="0"/>
        <w:ind w:right="245"/>
        <w:rPr>
          <w:rFonts w:eastAsia="ArialMT" w:cs="Arial"/>
          <w:szCs w:val="22"/>
        </w:rPr>
      </w:pPr>
    </w:p>
    <w:p w14:paraId="2563A956" w14:textId="1C45F614" w:rsidR="00B0521C" w:rsidRPr="00B0521C" w:rsidRDefault="00B0521C" w:rsidP="00664EF2">
      <w:pPr>
        <w:pStyle w:val="ListParagraph"/>
        <w:numPr>
          <w:ilvl w:val="0"/>
          <w:numId w:val="1"/>
        </w:numPr>
        <w:autoSpaceDE w:val="0"/>
        <w:autoSpaceDN w:val="0"/>
        <w:adjustRightInd w:val="0"/>
        <w:ind w:right="245" w:hanging="720"/>
        <w:rPr>
          <w:rFonts w:eastAsia="ArialMT" w:cs="Arial"/>
          <w:szCs w:val="22"/>
        </w:rPr>
      </w:pPr>
      <w:r w:rsidRPr="00B0521C">
        <w:rPr>
          <w:rFonts w:eastAsia="ArialMT" w:cs="Arial"/>
          <w:szCs w:val="22"/>
        </w:rPr>
        <w:t>You must be careful to confine your answers to the specific questions asked and to follow any instructions that are specific to a particular question.</w:t>
      </w:r>
    </w:p>
    <w:p w14:paraId="38A02EA6" w14:textId="77777777" w:rsidR="00B0521C" w:rsidRPr="00B0521C" w:rsidRDefault="00B0521C" w:rsidP="00664EF2">
      <w:pPr>
        <w:pStyle w:val="ListParagraph"/>
        <w:autoSpaceDE w:val="0"/>
        <w:autoSpaceDN w:val="0"/>
        <w:adjustRightInd w:val="0"/>
        <w:ind w:right="245"/>
        <w:rPr>
          <w:rFonts w:eastAsia="ArialMT" w:cs="Arial"/>
          <w:szCs w:val="22"/>
        </w:rPr>
      </w:pPr>
    </w:p>
    <w:p w14:paraId="3AD0D2C2" w14:textId="679DE8DB" w:rsidR="00B0521C" w:rsidRPr="00B0521C" w:rsidRDefault="00B0521C" w:rsidP="00664EF2">
      <w:pPr>
        <w:pStyle w:val="ListParagraph"/>
        <w:numPr>
          <w:ilvl w:val="0"/>
          <w:numId w:val="1"/>
        </w:numPr>
        <w:autoSpaceDE w:val="0"/>
        <w:autoSpaceDN w:val="0"/>
        <w:adjustRightInd w:val="0"/>
        <w:ind w:right="245" w:hanging="720"/>
        <w:rPr>
          <w:rFonts w:eastAsia="ArialMT" w:cs="Arial"/>
          <w:szCs w:val="22"/>
        </w:rPr>
      </w:pPr>
      <w:r w:rsidRPr="00B0521C">
        <w:rPr>
          <w:rFonts w:eastAsia="ArialMT" w:cs="Arial"/>
          <w:szCs w:val="22"/>
        </w:rPr>
        <w:t>When calculating or estimating answers, show all your working clearly. Your working should be in sufficient detail to allow your answers to be checked readily and for marks to be awarded for reasoning.</w:t>
      </w:r>
    </w:p>
    <w:p w14:paraId="2FFB0F46" w14:textId="77777777" w:rsidR="00B0521C" w:rsidRPr="00B0521C" w:rsidRDefault="00B0521C" w:rsidP="00664EF2">
      <w:pPr>
        <w:autoSpaceDE w:val="0"/>
        <w:autoSpaceDN w:val="0"/>
        <w:adjustRightInd w:val="0"/>
        <w:ind w:left="720" w:right="245" w:hanging="720"/>
        <w:rPr>
          <w:rFonts w:eastAsia="ArialMT" w:cs="Arial"/>
          <w:szCs w:val="22"/>
        </w:rPr>
      </w:pPr>
    </w:p>
    <w:p w14:paraId="3940B443" w14:textId="1CFBD54A" w:rsidR="00B0521C" w:rsidRPr="00B0521C" w:rsidRDefault="00B0521C" w:rsidP="00664EF2">
      <w:pPr>
        <w:autoSpaceDE w:val="0"/>
        <w:autoSpaceDN w:val="0"/>
        <w:adjustRightInd w:val="0"/>
        <w:ind w:left="720" w:right="245"/>
        <w:rPr>
          <w:rFonts w:eastAsia="ArialMT" w:cs="Arial"/>
          <w:szCs w:val="22"/>
        </w:rPr>
      </w:pPr>
      <w:r w:rsidRPr="00B0521C">
        <w:rPr>
          <w:rFonts w:eastAsia="ArialMT" w:cs="Arial"/>
          <w:szCs w:val="22"/>
        </w:rPr>
        <w:t>In calculations, give final answers to three significant figures and include appropriate units where applicable.</w:t>
      </w:r>
    </w:p>
    <w:p w14:paraId="04323807" w14:textId="77777777" w:rsidR="00B0521C" w:rsidRPr="00B0521C" w:rsidRDefault="00B0521C" w:rsidP="00664EF2">
      <w:pPr>
        <w:autoSpaceDE w:val="0"/>
        <w:autoSpaceDN w:val="0"/>
        <w:adjustRightInd w:val="0"/>
        <w:ind w:left="720" w:right="245" w:hanging="720"/>
        <w:rPr>
          <w:rFonts w:eastAsia="ArialMT" w:cs="Arial"/>
          <w:szCs w:val="22"/>
        </w:rPr>
      </w:pPr>
    </w:p>
    <w:p w14:paraId="5CAEA13A" w14:textId="1D5B6BA2" w:rsidR="00B0521C" w:rsidRPr="00B0521C" w:rsidRDefault="00B0521C" w:rsidP="00664EF2">
      <w:pPr>
        <w:autoSpaceDE w:val="0"/>
        <w:autoSpaceDN w:val="0"/>
        <w:adjustRightInd w:val="0"/>
        <w:ind w:left="720" w:right="245"/>
        <w:rPr>
          <w:rFonts w:eastAsia="ArialMT" w:cs="Arial"/>
          <w:szCs w:val="22"/>
        </w:rPr>
      </w:pPr>
      <w:r w:rsidRPr="00B0521C">
        <w:rPr>
          <w:rFonts w:eastAsia="ArialMT" w:cs="Arial"/>
          <w:szCs w:val="22"/>
        </w:rPr>
        <w:t>In estimates, give final answers to a maximum of two significant figures and include appropriate units where applicable.</w:t>
      </w:r>
    </w:p>
    <w:p w14:paraId="573CE6AA" w14:textId="77777777" w:rsidR="00B0521C" w:rsidRPr="00B0521C" w:rsidRDefault="00B0521C" w:rsidP="00664EF2">
      <w:pPr>
        <w:autoSpaceDE w:val="0"/>
        <w:autoSpaceDN w:val="0"/>
        <w:adjustRightInd w:val="0"/>
        <w:ind w:right="245"/>
        <w:rPr>
          <w:rFonts w:eastAsia="ArialMT" w:cs="Arial"/>
          <w:szCs w:val="22"/>
        </w:rPr>
      </w:pPr>
    </w:p>
    <w:p w14:paraId="2F49B46F" w14:textId="3ECDF3A2" w:rsidR="00B0521C" w:rsidRPr="004B2067" w:rsidRDefault="00B0521C" w:rsidP="00664EF2">
      <w:pPr>
        <w:pStyle w:val="ListParagraph"/>
        <w:numPr>
          <w:ilvl w:val="0"/>
          <w:numId w:val="1"/>
        </w:numPr>
        <w:autoSpaceDE w:val="0"/>
        <w:autoSpaceDN w:val="0"/>
        <w:adjustRightInd w:val="0"/>
        <w:ind w:right="245" w:hanging="720"/>
        <w:rPr>
          <w:rFonts w:eastAsia="ArialMT" w:cs="Arial"/>
          <w:b/>
          <w:bCs/>
          <w:szCs w:val="22"/>
        </w:rPr>
      </w:pPr>
      <w:r w:rsidRPr="004B2067">
        <w:rPr>
          <w:rFonts w:eastAsia="ArialMT" w:cs="Arial"/>
          <w:b/>
          <w:bCs/>
          <w:szCs w:val="22"/>
        </w:rPr>
        <w:t xml:space="preserve">Supplementary pages for planning/continuing your answers to questions are provided at the end of this Question/Answer </w:t>
      </w:r>
      <w:r w:rsidRPr="004B2067">
        <w:rPr>
          <w:rFonts w:eastAsia="ArialMT" w:cs="Arial"/>
          <w:b/>
          <w:bCs/>
          <w:noProof/>
          <w:szCs w:val="22"/>
        </w:rPr>
        <w:t>booklet</w:t>
      </w:r>
      <w:r w:rsidRPr="004B2067">
        <w:rPr>
          <w:rFonts w:eastAsia="ArialMT" w:cs="Arial"/>
          <w:b/>
          <w:bCs/>
          <w:szCs w:val="22"/>
        </w:rPr>
        <w:t>. If you use these pages to continue an answer, indicate at the original answer where the answer is continued, i.e. give the page number.</w:t>
      </w:r>
    </w:p>
    <w:p w14:paraId="7E0856E7" w14:textId="77777777" w:rsidR="00B0521C" w:rsidRPr="00B0521C" w:rsidRDefault="00B0521C" w:rsidP="00664EF2">
      <w:pPr>
        <w:pStyle w:val="ListParagraph"/>
        <w:autoSpaceDE w:val="0"/>
        <w:autoSpaceDN w:val="0"/>
        <w:adjustRightInd w:val="0"/>
        <w:ind w:right="245"/>
        <w:rPr>
          <w:rFonts w:eastAsia="ArialMT" w:cs="Arial"/>
          <w:szCs w:val="22"/>
        </w:rPr>
      </w:pPr>
    </w:p>
    <w:p w14:paraId="5D3584F6" w14:textId="77777777" w:rsidR="00B0521C" w:rsidRPr="00B0521C" w:rsidRDefault="00B0521C" w:rsidP="00664EF2">
      <w:pPr>
        <w:pStyle w:val="ListParagraph"/>
        <w:numPr>
          <w:ilvl w:val="0"/>
          <w:numId w:val="1"/>
        </w:numPr>
        <w:autoSpaceDE w:val="0"/>
        <w:autoSpaceDN w:val="0"/>
        <w:adjustRightInd w:val="0"/>
        <w:ind w:right="245" w:hanging="720"/>
        <w:rPr>
          <w:rFonts w:eastAsia="ArialMT" w:cs="Arial"/>
          <w:szCs w:val="22"/>
        </w:rPr>
      </w:pPr>
      <w:r w:rsidRPr="00B0521C">
        <w:rPr>
          <w:rFonts w:eastAsia="ArialMT" w:cs="Arial"/>
          <w:szCs w:val="22"/>
        </w:rPr>
        <w:t>The Formulae and Data booklet is not to be handed in with your Question/Answer</w:t>
      </w:r>
    </w:p>
    <w:p w14:paraId="71E5F300" w14:textId="693AC055" w:rsidR="003C43EF" w:rsidRDefault="00B0521C" w:rsidP="00664EF2">
      <w:pPr>
        <w:autoSpaceDE w:val="0"/>
        <w:autoSpaceDN w:val="0"/>
        <w:adjustRightInd w:val="0"/>
        <w:ind w:right="245" w:firstLine="720"/>
        <w:rPr>
          <w:rFonts w:eastAsia="ArialMT" w:cs="Arial"/>
          <w:szCs w:val="22"/>
        </w:rPr>
      </w:pPr>
      <w:r w:rsidRPr="00B0521C">
        <w:rPr>
          <w:rFonts w:eastAsia="ArialMT" w:cs="Arial"/>
          <w:szCs w:val="22"/>
        </w:rPr>
        <w:t>booklet.</w:t>
      </w:r>
    </w:p>
    <w:p w14:paraId="18C4FFA1" w14:textId="77777777" w:rsidR="00B0521C" w:rsidRDefault="00B0521C" w:rsidP="00664EF2">
      <w:pPr>
        <w:autoSpaceDE w:val="0"/>
        <w:autoSpaceDN w:val="0"/>
        <w:adjustRightInd w:val="0"/>
        <w:ind w:right="245"/>
        <w:rPr>
          <w:rFonts w:eastAsia="ArialMT" w:cs="Arial"/>
          <w:szCs w:val="22"/>
        </w:rPr>
      </w:pPr>
    </w:p>
    <w:p w14:paraId="588F8F8A" w14:textId="77777777" w:rsidR="00B0521C" w:rsidRPr="00B0521C" w:rsidRDefault="00B0521C" w:rsidP="00664EF2">
      <w:pPr>
        <w:autoSpaceDE w:val="0"/>
        <w:autoSpaceDN w:val="0"/>
        <w:adjustRightInd w:val="0"/>
        <w:ind w:right="245"/>
        <w:rPr>
          <w:rFonts w:eastAsia="ArialMT" w:cs="Arial"/>
          <w:szCs w:val="22"/>
        </w:rPr>
      </w:pPr>
    </w:p>
    <w:p w14:paraId="0A3BBE98" w14:textId="19558D96" w:rsidR="00AD36FE" w:rsidRPr="00B0521C" w:rsidRDefault="00A64B41" w:rsidP="00664EF2">
      <w:pPr>
        <w:ind w:right="245"/>
        <w:rPr>
          <w:rFonts w:cs="Arial"/>
          <w:szCs w:val="22"/>
        </w:rPr>
      </w:pPr>
      <w:r w:rsidRPr="00B0521C">
        <w:rPr>
          <w:rFonts w:cs="Arial"/>
          <w:b/>
          <w:szCs w:val="22"/>
        </w:rPr>
        <w:br w:type="page"/>
      </w:r>
    </w:p>
    <w:p w14:paraId="0039D530" w14:textId="77777777" w:rsidR="00BE3663" w:rsidRPr="000810AA" w:rsidRDefault="00BE3663" w:rsidP="00325628">
      <w:pPr>
        <w:pStyle w:val="HeadingLevel2"/>
        <w:rPr>
          <w:b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57"/>
      </w:tblGrid>
      <w:tr w:rsidR="00BE3663" w:rsidRPr="003554B8" w14:paraId="5E6A38D8" w14:textId="77777777" w:rsidTr="00BE3663">
        <w:tc>
          <w:tcPr>
            <w:tcW w:w="4857" w:type="dxa"/>
          </w:tcPr>
          <w:p w14:paraId="00214555" w14:textId="415FF879" w:rsidR="00BE3663" w:rsidRPr="003554B8" w:rsidRDefault="003554B8" w:rsidP="00325628">
            <w:pPr>
              <w:pStyle w:val="HeadingLevel2"/>
              <w:ind w:left="-108" w:right="245"/>
              <w:rPr>
                <w:rFonts w:cs="Arial"/>
                <w:b w:val="0"/>
                <w:szCs w:val="22"/>
              </w:rPr>
            </w:pPr>
            <w:r w:rsidRPr="003554B8">
              <w:rPr>
                <w:rFonts w:cs="Arial"/>
                <w:szCs w:val="22"/>
              </w:rPr>
              <w:t xml:space="preserve">Section One: </w:t>
            </w:r>
            <w:r w:rsidR="00C3579E">
              <w:rPr>
                <w:rFonts w:cs="Arial"/>
                <w:szCs w:val="22"/>
              </w:rPr>
              <w:t xml:space="preserve">Short </w:t>
            </w:r>
            <w:r w:rsidR="00C3579E" w:rsidRPr="00C4307E">
              <w:rPr>
                <w:rFonts w:cs="Arial"/>
                <w:noProof/>
                <w:szCs w:val="22"/>
              </w:rPr>
              <w:t>re</w:t>
            </w:r>
            <w:r w:rsidR="00BB7CDD">
              <w:rPr>
                <w:rFonts w:cs="Arial"/>
                <w:noProof/>
                <w:szCs w:val="22"/>
              </w:rPr>
              <w:t>s</w:t>
            </w:r>
            <w:r w:rsidR="00C3579E" w:rsidRPr="00C4307E">
              <w:rPr>
                <w:rFonts w:cs="Arial"/>
                <w:noProof/>
                <w:szCs w:val="22"/>
              </w:rPr>
              <w:t>ponse</w:t>
            </w:r>
          </w:p>
        </w:tc>
        <w:tc>
          <w:tcPr>
            <w:tcW w:w="4857" w:type="dxa"/>
          </w:tcPr>
          <w:p w14:paraId="176D7D3D" w14:textId="38D41F64" w:rsidR="00BE3663" w:rsidRPr="003554B8" w:rsidRDefault="00B0521C" w:rsidP="005163FD">
            <w:pPr>
              <w:pStyle w:val="HeadingLevel2"/>
              <w:ind w:right="66"/>
              <w:jc w:val="right"/>
              <w:rPr>
                <w:rFonts w:cs="Arial"/>
                <w:b w:val="0"/>
                <w:szCs w:val="22"/>
              </w:rPr>
            </w:pPr>
            <w:r>
              <w:rPr>
                <w:rFonts w:cs="Arial"/>
                <w:szCs w:val="22"/>
              </w:rPr>
              <w:t>3</w:t>
            </w:r>
            <w:r w:rsidR="00BE3663" w:rsidRPr="003554B8">
              <w:rPr>
                <w:rFonts w:cs="Arial"/>
                <w:szCs w:val="22"/>
              </w:rPr>
              <w:t>0% (</w:t>
            </w:r>
            <w:r>
              <w:rPr>
                <w:rFonts w:cs="Arial"/>
                <w:szCs w:val="22"/>
              </w:rPr>
              <w:t>54</w:t>
            </w:r>
            <w:r w:rsidR="00BE3663" w:rsidRPr="003554B8">
              <w:rPr>
                <w:rFonts w:cs="Arial"/>
                <w:szCs w:val="22"/>
              </w:rPr>
              <w:t xml:space="preserve"> Marks)</w:t>
            </w:r>
          </w:p>
        </w:tc>
      </w:tr>
    </w:tbl>
    <w:p w14:paraId="0F9E4F12" w14:textId="77777777" w:rsidR="00B0521C" w:rsidRDefault="00B0521C" w:rsidP="00325628">
      <w:pPr>
        <w:pStyle w:val="Pa3"/>
        <w:ind w:right="245"/>
        <w:rPr>
          <w:color w:val="221E1F"/>
          <w:sz w:val="22"/>
          <w:szCs w:val="22"/>
        </w:rPr>
      </w:pPr>
    </w:p>
    <w:p w14:paraId="7DD31A7F" w14:textId="31B2A95D" w:rsidR="00B0521C" w:rsidRDefault="00B0521C" w:rsidP="00325628">
      <w:pPr>
        <w:pStyle w:val="Pa3"/>
        <w:ind w:right="245"/>
        <w:rPr>
          <w:color w:val="221E1F"/>
          <w:sz w:val="22"/>
          <w:szCs w:val="22"/>
        </w:rPr>
      </w:pPr>
      <w:r>
        <w:rPr>
          <w:color w:val="221E1F"/>
          <w:sz w:val="22"/>
          <w:szCs w:val="22"/>
        </w:rPr>
        <w:t xml:space="preserve">This section has </w:t>
      </w:r>
      <w:r>
        <w:rPr>
          <w:b/>
          <w:bCs/>
          <w:color w:val="221E1F"/>
          <w:sz w:val="22"/>
          <w:szCs w:val="22"/>
        </w:rPr>
        <w:t xml:space="preserve">12 </w:t>
      </w:r>
      <w:r>
        <w:rPr>
          <w:color w:val="221E1F"/>
          <w:sz w:val="22"/>
          <w:szCs w:val="22"/>
        </w:rPr>
        <w:t xml:space="preserve">questions. Answer </w:t>
      </w:r>
      <w:r>
        <w:rPr>
          <w:b/>
          <w:bCs/>
          <w:color w:val="221E1F"/>
          <w:sz w:val="22"/>
          <w:szCs w:val="22"/>
        </w:rPr>
        <w:t xml:space="preserve">all </w:t>
      </w:r>
      <w:r>
        <w:rPr>
          <w:color w:val="221E1F"/>
          <w:sz w:val="22"/>
          <w:szCs w:val="22"/>
        </w:rPr>
        <w:t xml:space="preserve">questions. Write your answers in the spaces provided. </w:t>
      </w:r>
    </w:p>
    <w:p w14:paraId="38E7A8F5" w14:textId="77777777" w:rsidR="00B0521C" w:rsidRPr="00B0521C" w:rsidRDefault="00B0521C" w:rsidP="00325628">
      <w:pPr>
        <w:pStyle w:val="Default"/>
        <w:ind w:right="245"/>
        <w:rPr>
          <w:lang w:val="en-US" w:eastAsia="en-US"/>
        </w:rPr>
      </w:pPr>
    </w:p>
    <w:p w14:paraId="26AC6B81" w14:textId="77777777" w:rsidR="00B0521C" w:rsidRDefault="00B0521C" w:rsidP="00325628">
      <w:pPr>
        <w:pStyle w:val="Pa3"/>
        <w:ind w:right="245"/>
        <w:rPr>
          <w:color w:val="221E1F"/>
          <w:sz w:val="22"/>
          <w:szCs w:val="22"/>
        </w:rPr>
      </w:pPr>
      <w:r>
        <w:rPr>
          <w:color w:val="221E1F"/>
          <w:sz w:val="22"/>
          <w:szCs w:val="22"/>
        </w:rPr>
        <w:t xml:space="preserve">When calculating numerical answers, show your working or reasoning clearly. Give final answers </w:t>
      </w:r>
    </w:p>
    <w:p w14:paraId="3FA506F6" w14:textId="77777777" w:rsidR="00B0521C" w:rsidRDefault="00B0521C" w:rsidP="00325628">
      <w:pPr>
        <w:pStyle w:val="Pa3"/>
        <w:ind w:right="245"/>
        <w:rPr>
          <w:color w:val="221E1F"/>
          <w:sz w:val="22"/>
          <w:szCs w:val="22"/>
        </w:rPr>
      </w:pPr>
      <w:r>
        <w:rPr>
          <w:color w:val="221E1F"/>
          <w:sz w:val="22"/>
          <w:szCs w:val="22"/>
        </w:rPr>
        <w:t xml:space="preserve">to </w:t>
      </w:r>
      <w:r>
        <w:rPr>
          <w:b/>
          <w:bCs/>
          <w:color w:val="221E1F"/>
          <w:sz w:val="22"/>
          <w:szCs w:val="22"/>
        </w:rPr>
        <w:t xml:space="preserve">three </w:t>
      </w:r>
      <w:r>
        <w:rPr>
          <w:color w:val="221E1F"/>
          <w:sz w:val="22"/>
          <w:szCs w:val="22"/>
        </w:rPr>
        <w:t xml:space="preserve">significant figures and include appropriate units where applicable. </w:t>
      </w:r>
    </w:p>
    <w:p w14:paraId="2A49830A" w14:textId="77777777" w:rsidR="00B0521C" w:rsidRPr="00B0521C" w:rsidRDefault="00B0521C" w:rsidP="00325628">
      <w:pPr>
        <w:pStyle w:val="Default"/>
        <w:ind w:right="245"/>
        <w:rPr>
          <w:lang w:val="en-US" w:eastAsia="en-US"/>
        </w:rPr>
      </w:pPr>
    </w:p>
    <w:p w14:paraId="3908CFB4" w14:textId="77777777" w:rsidR="00B0521C" w:rsidRDefault="00B0521C" w:rsidP="00325628">
      <w:pPr>
        <w:pStyle w:val="Pa3"/>
        <w:ind w:right="245"/>
        <w:rPr>
          <w:color w:val="221E1F"/>
          <w:sz w:val="22"/>
          <w:szCs w:val="22"/>
        </w:rPr>
      </w:pPr>
      <w:r>
        <w:rPr>
          <w:color w:val="221E1F"/>
          <w:sz w:val="22"/>
          <w:szCs w:val="22"/>
        </w:rPr>
        <w:t xml:space="preserve">When estimating numerical answers, show your working or reasoning clearly. Give final answers </w:t>
      </w:r>
    </w:p>
    <w:p w14:paraId="2214F90B" w14:textId="77777777" w:rsidR="00B0521C" w:rsidRDefault="00B0521C" w:rsidP="00325628">
      <w:pPr>
        <w:pStyle w:val="Pa3"/>
        <w:ind w:right="245"/>
        <w:rPr>
          <w:color w:val="221E1F"/>
          <w:sz w:val="22"/>
          <w:szCs w:val="22"/>
        </w:rPr>
      </w:pPr>
      <w:r>
        <w:rPr>
          <w:color w:val="221E1F"/>
          <w:sz w:val="22"/>
          <w:szCs w:val="22"/>
        </w:rPr>
        <w:t xml:space="preserve">to a maximum of </w:t>
      </w:r>
      <w:r>
        <w:rPr>
          <w:b/>
          <w:bCs/>
          <w:color w:val="221E1F"/>
          <w:sz w:val="22"/>
          <w:szCs w:val="22"/>
        </w:rPr>
        <w:t xml:space="preserve">two </w:t>
      </w:r>
      <w:r>
        <w:rPr>
          <w:color w:val="221E1F"/>
          <w:sz w:val="22"/>
          <w:szCs w:val="22"/>
        </w:rPr>
        <w:t xml:space="preserve">significant figures and include appropriate units where applicable. </w:t>
      </w:r>
    </w:p>
    <w:p w14:paraId="6134EDC6" w14:textId="77777777" w:rsidR="00B0521C" w:rsidRPr="00B0521C" w:rsidRDefault="00B0521C" w:rsidP="00325628">
      <w:pPr>
        <w:pStyle w:val="Default"/>
        <w:ind w:right="245"/>
        <w:rPr>
          <w:lang w:val="en-US" w:eastAsia="en-US"/>
        </w:rPr>
      </w:pPr>
    </w:p>
    <w:p w14:paraId="19A2EDDF" w14:textId="77777777" w:rsidR="00B0521C" w:rsidRPr="001E528A" w:rsidRDefault="00B0521C" w:rsidP="00325628">
      <w:pPr>
        <w:pStyle w:val="Pa3"/>
        <w:ind w:right="245"/>
        <w:rPr>
          <w:b/>
          <w:bCs/>
          <w:color w:val="221E1F"/>
          <w:sz w:val="22"/>
          <w:szCs w:val="22"/>
        </w:rPr>
      </w:pPr>
      <w:r w:rsidRPr="001E528A">
        <w:rPr>
          <w:b/>
          <w:bCs/>
          <w:color w:val="221E1F"/>
          <w:sz w:val="22"/>
          <w:szCs w:val="22"/>
        </w:rPr>
        <w:t xml:space="preserve">Supplementary pages for planning/continuing your answers to questions are provided at the end of this Question/Answer </w:t>
      </w:r>
      <w:r w:rsidRPr="001E528A">
        <w:rPr>
          <w:b/>
          <w:bCs/>
          <w:noProof/>
          <w:color w:val="221E1F"/>
          <w:sz w:val="22"/>
          <w:szCs w:val="22"/>
        </w:rPr>
        <w:t>booklet</w:t>
      </w:r>
      <w:r w:rsidRPr="001E528A">
        <w:rPr>
          <w:b/>
          <w:bCs/>
          <w:color w:val="221E1F"/>
          <w:sz w:val="22"/>
          <w:szCs w:val="22"/>
        </w:rPr>
        <w:t xml:space="preserve">. If you use these pages to continue an answer, indicate at the original answer where the answer is continued, i.e. give the page number. </w:t>
      </w:r>
    </w:p>
    <w:p w14:paraId="4692A849" w14:textId="77777777" w:rsidR="00B0521C" w:rsidRPr="00B0521C" w:rsidRDefault="00B0521C" w:rsidP="00325628">
      <w:pPr>
        <w:pStyle w:val="Default"/>
        <w:ind w:right="245"/>
        <w:rPr>
          <w:lang w:val="en-US" w:eastAsia="en-US"/>
        </w:rPr>
      </w:pPr>
    </w:p>
    <w:p w14:paraId="0BCDB186" w14:textId="26F7AFD6" w:rsidR="00085952" w:rsidRDefault="00B0521C" w:rsidP="00325628">
      <w:pPr>
        <w:suppressAutoHyphens/>
        <w:ind w:right="245"/>
        <w:rPr>
          <w:rFonts w:cs="Arial"/>
          <w:bCs/>
          <w:iCs/>
          <w:noProof/>
          <w:u w:val="single"/>
        </w:rPr>
      </w:pPr>
      <w:r>
        <w:rPr>
          <w:color w:val="221E1F"/>
          <w:szCs w:val="22"/>
        </w:rPr>
        <w:t xml:space="preserve">Suggested working time: 50 minutes. </w:t>
      </w:r>
    </w:p>
    <w:p w14:paraId="07216C4D" w14:textId="012DF156" w:rsidR="00325628" w:rsidRPr="00C947A9" w:rsidRDefault="00325628" w:rsidP="00664EF2">
      <w:pPr>
        <w:suppressAutoHyphens/>
        <w:ind w:right="245"/>
        <w:rPr>
          <w:rFonts w:cs="Arial"/>
          <w:bCs/>
          <w:iCs/>
          <w:noProof/>
        </w:rPr>
      </w:pPr>
      <w:r w:rsidRPr="00C947A9">
        <w:rPr>
          <w:rFonts w:cs="Arial"/>
          <w:bCs/>
          <w:iCs/>
          <w:noProof/>
        </w:rPr>
        <w:t>_____________________________________________________________________________</w:t>
      </w:r>
    </w:p>
    <w:p w14:paraId="6D202124" w14:textId="2D37A623" w:rsidR="00085952" w:rsidRPr="003554B8" w:rsidRDefault="00085952" w:rsidP="00664EF2">
      <w:pPr>
        <w:suppressAutoHyphens/>
        <w:ind w:right="245"/>
        <w:rPr>
          <w:rFonts w:cs="Arial"/>
          <w:bCs/>
          <w:iCs/>
          <w:noProof/>
          <w:u w:val="single"/>
        </w:rPr>
      </w:pPr>
    </w:p>
    <w:p w14:paraId="754711D3" w14:textId="47F96B91" w:rsidR="003554B8" w:rsidRPr="00B0521C" w:rsidRDefault="00325628" w:rsidP="00664EF2">
      <w:pPr>
        <w:tabs>
          <w:tab w:val="left" w:pos="142"/>
          <w:tab w:val="left" w:pos="567"/>
          <w:tab w:val="left" w:pos="8550"/>
        </w:tabs>
        <w:ind w:right="245"/>
        <w:rPr>
          <w:rFonts w:cs="Arial"/>
          <w:b/>
          <w:szCs w:val="22"/>
        </w:rPr>
      </w:pPr>
      <w:r>
        <w:rPr>
          <w:rFonts w:cs="Arial"/>
          <w:b/>
          <w:szCs w:val="22"/>
        </w:rPr>
        <w:t>Question 1</w:t>
      </w:r>
      <w:r w:rsidR="003B00A2">
        <w:rPr>
          <w:rFonts w:cs="Arial"/>
          <w:b/>
          <w:szCs w:val="22"/>
        </w:rPr>
        <w:tab/>
      </w:r>
      <w:r w:rsidR="003B00A2" w:rsidRPr="009A0DE7">
        <w:rPr>
          <w:b/>
        </w:rPr>
        <w:t>(4 marks)</w:t>
      </w:r>
    </w:p>
    <w:p w14:paraId="4838A293" w14:textId="4A07D9CE" w:rsidR="003B00A2" w:rsidRPr="005163FD" w:rsidRDefault="003B00A2" w:rsidP="003B00A2">
      <w:pPr>
        <w:tabs>
          <w:tab w:val="right" w:pos="8931"/>
        </w:tabs>
      </w:pPr>
    </w:p>
    <w:p w14:paraId="3FC1C3DC" w14:textId="74D6C8F4" w:rsidR="003B00A2" w:rsidRDefault="003B00A2" w:rsidP="003B00A2">
      <w:pPr>
        <w:tabs>
          <w:tab w:val="right" w:pos="8931"/>
        </w:tabs>
      </w:pPr>
      <w:r>
        <w:t xml:space="preserve">Give one example where each of </w:t>
      </w:r>
      <w:r w:rsidR="00BB7CDD">
        <w:t xml:space="preserve">the </w:t>
      </w:r>
      <w:r>
        <w:t>following light</w:t>
      </w:r>
      <w:r w:rsidR="00BB7CDD">
        <w:t>-</w:t>
      </w:r>
      <w:r>
        <w:t>based phenomena can be observed:</w:t>
      </w:r>
    </w:p>
    <w:p w14:paraId="035DEB38" w14:textId="77777777" w:rsidR="003B00A2" w:rsidRDefault="003B00A2" w:rsidP="003B00A2">
      <w:pPr>
        <w:tabs>
          <w:tab w:val="right" w:pos="8931"/>
        </w:tabs>
      </w:pPr>
    </w:p>
    <w:p w14:paraId="451582CF" w14:textId="77777777" w:rsidR="003B00A2" w:rsidRDefault="003B00A2" w:rsidP="003B00A2">
      <w:pPr>
        <w:tabs>
          <w:tab w:val="right" w:pos="8931"/>
        </w:tabs>
      </w:pPr>
    </w:p>
    <w:p w14:paraId="5F73C635" w14:textId="565F7CEC" w:rsidR="003B00A2" w:rsidRDefault="003B00A2" w:rsidP="005929DB">
      <w:pPr>
        <w:pStyle w:val="ListParagraph"/>
        <w:numPr>
          <w:ilvl w:val="0"/>
          <w:numId w:val="3"/>
        </w:numPr>
        <w:tabs>
          <w:tab w:val="right" w:pos="9450"/>
        </w:tabs>
        <w:spacing w:after="160" w:line="259" w:lineRule="auto"/>
        <w:ind w:hanging="720"/>
      </w:pPr>
      <w:r>
        <w:t>Dispersion</w:t>
      </w:r>
      <w:r>
        <w:tab/>
        <w:t>(1 mark)</w:t>
      </w:r>
    </w:p>
    <w:p w14:paraId="3416BADD" w14:textId="77777777" w:rsidR="003B00A2" w:rsidRPr="00325628" w:rsidRDefault="003B00A2" w:rsidP="005163FD">
      <w:pPr>
        <w:tabs>
          <w:tab w:val="right" w:leader="underscore" w:pos="9497"/>
        </w:tabs>
        <w:spacing w:before="400"/>
        <w:ind w:left="720" w:right="245"/>
        <w:rPr>
          <w:color w:val="7F7F7F" w:themeColor="text1" w:themeTint="80"/>
          <w:sz w:val="8"/>
          <w:szCs w:val="8"/>
          <w:lang w:val="en-AU"/>
        </w:rPr>
      </w:pPr>
      <w:r w:rsidRPr="00325628">
        <w:rPr>
          <w:color w:val="7F7F7F" w:themeColor="text1" w:themeTint="80"/>
          <w:sz w:val="8"/>
          <w:szCs w:val="8"/>
          <w:lang w:val="en-AU"/>
        </w:rPr>
        <w:tab/>
      </w:r>
    </w:p>
    <w:p w14:paraId="1444F279" w14:textId="77777777" w:rsidR="003B00A2" w:rsidRDefault="003B00A2" w:rsidP="003B00A2">
      <w:pPr>
        <w:tabs>
          <w:tab w:val="right" w:pos="9450"/>
        </w:tabs>
        <w:spacing w:after="160" w:line="259" w:lineRule="auto"/>
      </w:pPr>
    </w:p>
    <w:p w14:paraId="524F20AA" w14:textId="45438A63" w:rsidR="003B00A2" w:rsidRDefault="003B00A2" w:rsidP="005929DB">
      <w:pPr>
        <w:pStyle w:val="ListParagraph"/>
        <w:numPr>
          <w:ilvl w:val="0"/>
          <w:numId w:val="3"/>
        </w:numPr>
        <w:tabs>
          <w:tab w:val="right" w:pos="9450"/>
        </w:tabs>
        <w:spacing w:after="160" w:line="259" w:lineRule="auto"/>
        <w:ind w:hanging="720"/>
      </w:pPr>
      <w:r>
        <w:t>Reflection</w:t>
      </w:r>
      <w:r>
        <w:tab/>
        <w:t>(1 mark)</w:t>
      </w:r>
    </w:p>
    <w:p w14:paraId="7D59F6FC" w14:textId="77777777" w:rsidR="003B00A2" w:rsidRPr="00325628" w:rsidRDefault="003B00A2" w:rsidP="005163FD">
      <w:pPr>
        <w:tabs>
          <w:tab w:val="right" w:leader="underscore" w:pos="9497"/>
        </w:tabs>
        <w:spacing w:before="400"/>
        <w:ind w:left="720" w:right="245"/>
        <w:rPr>
          <w:color w:val="7F7F7F" w:themeColor="text1" w:themeTint="80"/>
          <w:sz w:val="8"/>
          <w:szCs w:val="8"/>
          <w:lang w:val="en-AU"/>
        </w:rPr>
      </w:pPr>
      <w:r w:rsidRPr="00325628">
        <w:rPr>
          <w:color w:val="7F7F7F" w:themeColor="text1" w:themeTint="80"/>
          <w:sz w:val="8"/>
          <w:szCs w:val="8"/>
          <w:lang w:val="en-AU"/>
        </w:rPr>
        <w:tab/>
      </w:r>
    </w:p>
    <w:p w14:paraId="12530F92" w14:textId="77777777" w:rsidR="003B00A2" w:rsidRDefault="003B00A2" w:rsidP="003B00A2">
      <w:pPr>
        <w:tabs>
          <w:tab w:val="right" w:pos="9450"/>
        </w:tabs>
        <w:spacing w:after="160" w:line="259" w:lineRule="auto"/>
      </w:pPr>
    </w:p>
    <w:p w14:paraId="49F13F26" w14:textId="2F5CFA5E" w:rsidR="003B00A2" w:rsidRDefault="003B00A2" w:rsidP="005929DB">
      <w:pPr>
        <w:pStyle w:val="ListParagraph"/>
        <w:numPr>
          <w:ilvl w:val="0"/>
          <w:numId w:val="3"/>
        </w:numPr>
        <w:tabs>
          <w:tab w:val="right" w:pos="9450"/>
        </w:tabs>
        <w:spacing w:after="160" w:line="259" w:lineRule="auto"/>
        <w:ind w:hanging="720"/>
      </w:pPr>
      <w:r>
        <w:t>Refraction</w:t>
      </w:r>
      <w:r>
        <w:tab/>
        <w:t>(1 mark)</w:t>
      </w:r>
    </w:p>
    <w:p w14:paraId="0AF68456" w14:textId="77777777" w:rsidR="003B00A2" w:rsidRPr="00325628" w:rsidRDefault="003B00A2" w:rsidP="005163FD">
      <w:pPr>
        <w:tabs>
          <w:tab w:val="right" w:leader="underscore" w:pos="9497"/>
        </w:tabs>
        <w:spacing w:before="400"/>
        <w:ind w:left="720" w:right="245"/>
        <w:rPr>
          <w:color w:val="7F7F7F" w:themeColor="text1" w:themeTint="80"/>
          <w:sz w:val="8"/>
          <w:szCs w:val="8"/>
          <w:lang w:val="en-AU"/>
        </w:rPr>
      </w:pPr>
      <w:r w:rsidRPr="00325628">
        <w:rPr>
          <w:color w:val="7F7F7F" w:themeColor="text1" w:themeTint="80"/>
          <w:sz w:val="8"/>
          <w:szCs w:val="8"/>
          <w:lang w:val="en-AU"/>
        </w:rPr>
        <w:tab/>
      </w:r>
    </w:p>
    <w:p w14:paraId="431C4C2B" w14:textId="77777777" w:rsidR="003B00A2" w:rsidRDefault="003B00A2" w:rsidP="003B00A2">
      <w:pPr>
        <w:tabs>
          <w:tab w:val="right" w:pos="9450"/>
        </w:tabs>
      </w:pPr>
    </w:p>
    <w:p w14:paraId="34844FAF" w14:textId="21E7F55F" w:rsidR="00B0521C" w:rsidRDefault="003B00A2" w:rsidP="005929DB">
      <w:pPr>
        <w:pStyle w:val="ListParagraph"/>
        <w:numPr>
          <w:ilvl w:val="0"/>
          <w:numId w:val="3"/>
        </w:numPr>
        <w:tabs>
          <w:tab w:val="right" w:pos="9450"/>
        </w:tabs>
        <w:spacing w:after="160" w:line="259" w:lineRule="auto"/>
        <w:ind w:hanging="720"/>
      </w:pPr>
      <w:r>
        <w:t>Polarisation</w:t>
      </w:r>
      <w:r>
        <w:tab/>
        <w:t>(1 mark)</w:t>
      </w:r>
    </w:p>
    <w:p w14:paraId="3C91BECF" w14:textId="77777777" w:rsidR="003B00A2" w:rsidRPr="00325628" w:rsidRDefault="003B00A2" w:rsidP="005163FD">
      <w:pPr>
        <w:tabs>
          <w:tab w:val="right" w:leader="underscore" w:pos="9497"/>
        </w:tabs>
        <w:spacing w:before="400"/>
        <w:ind w:left="720" w:right="245"/>
        <w:rPr>
          <w:color w:val="7F7F7F" w:themeColor="text1" w:themeTint="80"/>
          <w:sz w:val="8"/>
          <w:szCs w:val="8"/>
          <w:lang w:val="en-AU"/>
        </w:rPr>
      </w:pPr>
      <w:r w:rsidRPr="00325628">
        <w:rPr>
          <w:color w:val="7F7F7F" w:themeColor="text1" w:themeTint="80"/>
          <w:sz w:val="8"/>
          <w:szCs w:val="8"/>
          <w:lang w:val="en-AU"/>
        </w:rPr>
        <w:tab/>
      </w:r>
    </w:p>
    <w:p w14:paraId="52F1BA0D" w14:textId="3274558B" w:rsidR="00B0521C" w:rsidRDefault="00B0521C" w:rsidP="00664EF2">
      <w:pPr>
        <w:ind w:right="245"/>
      </w:pPr>
    </w:p>
    <w:p w14:paraId="1E7B5785" w14:textId="77777777" w:rsidR="00B0521C" w:rsidRDefault="00B0521C" w:rsidP="00664EF2">
      <w:pPr>
        <w:ind w:right="245"/>
      </w:pPr>
    </w:p>
    <w:p w14:paraId="7CD95823" w14:textId="77777777" w:rsidR="00B0521C" w:rsidRDefault="00B0521C" w:rsidP="00664EF2">
      <w:pPr>
        <w:ind w:right="245"/>
      </w:pPr>
    </w:p>
    <w:p w14:paraId="39173A37" w14:textId="77777777" w:rsidR="00B0521C" w:rsidRDefault="00B0521C" w:rsidP="00664EF2">
      <w:pPr>
        <w:ind w:right="245"/>
      </w:pPr>
    </w:p>
    <w:p w14:paraId="1DE141E0" w14:textId="77777777" w:rsidR="00B0521C" w:rsidRDefault="00B0521C" w:rsidP="00664EF2">
      <w:pPr>
        <w:ind w:right="245"/>
      </w:pPr>
    </w:p>
    <w:p w14:paraId="1EC2A3E7" w14:textId="77777777" w:rsidR="00B0521C" w:rsidRDefault="00B0521C" w:rsidP="00664EF2">
      <w:pPr>
        <w:ind w:right="245"/>
      </w:pPr>
    </w:p>
    <w:p w14:paraId="2C169548" w14:textId="77777777" w:rsidR="00B0521C" w:rsidRDefault="00B0521C" w:rsidP="00664EF2">
      <w:pPr>
        <w:ind w:right="245"/>
      </w:pPr>
    </w:p>
    <w:p w14:paraId="7969C61E" w14:textId="77777777" w:rsidR="00B0521C" w:rsidRDefault="00B0521C" w:rsidP="00664EF2">
      <w:pPr>
        <w:ind w:right="245"/>
      </w:pPr>
    </w:p>
    <w:p w14:paraId="69E25A5E" w14:textId="77777777" w:rsidR="00B0521C" w:rsidRDefault="00B0521C" w:rsidP="00664EF2">
      <w:pPr>
        <w:ind w:right="245"/>
      </w:pPr>
    </w:p>
    <w:p w14:paraId="2BB1B086" w14:textId="77777777" w:rsidR="00B0521C" w:rsidRDefault="00B0521C" w:rsidP="00664EF2">
      <w:pPr>
        <w:ind w:right="245"/>
      </w:pPr>
    </w:p>
    <w:p w14:paraId="5ACDDF7E" w14:textId="77777777" w:rsidR="00B0521C" w:rsidRDefault="00B0521C" w:rsidP="00664EF2">
      <w:pPr>
        <w:ind w:right="245"/>
      </w:pPr>
    </w:p>
    <w:p w14:paraId="2703C44F" w14:textId="77777777" w:rsidR="00B0521C" w:rsidRDefault="00B0521C" w:rsidP="00664EF2">
      <w:pPr>
        <w:ind w:right="245"/>
      </w:pPr>
    </w:p>
    <w:p w14:paraId="568ED4E1" w14:textId="77777777" w:rsidR="00B0521C" w:rsidRDefault="00B0521C" w:rsidP="00664EF2">
      <w:pPr>
        <w:ind w:right="245"/>
      </w:pPr>
    </w:p>
    <w:p w14:paraId="4B21216D" w14:textId="77777777" w:rsidR="00B0521C" w:rsidRDefault="00B0521C" w:rsidP="00664EF2">
      <w:pPr>
        <w:ind w:right="245"/>
      </w:pPr>
    </w:p>
    <w:p w14:paraId="510C3D72" w14:textId="77777777" w:rsidR="00B0521C" w:rsidRDefault="00B0521C" w:rsidP="00664EF2">
      <w:pPr>
        <w:ind w:right="245"/>
      </w:pPr>
    </w:p>
    <w:p w14:paraId="5D9E1900" w14:textId="77777777" w:rsidR="00B0521C" w:rsidRDefault="00B0521C" w:rsidP="00664EF2">
      <w:pPr>
        <w:ind w:right="245"/>
      </w:pPr>
    </w:p>
    <w:p w14:paraId="153205FF" w14:textId="77777777" w:rsidR="00B0521C" w:rsidRDefault="00B0521C" w:rsidP="00664EF2">
      <w:pPr>
        <w:ind w:right="245"/>
      </w:pPr>
    </w:p>
    <w:p w14:paraId="3B1CB7D1" w14:textId="50E7484E" w:rsidR="005163FD" w:rsidRDefault="005163FD">
      <w:r>
        <w:br w:type="page"/>
      </w:r>
    </w:p>
    <w:p w14:paraId="53CDBFE3" w14:textId="77777777" w:rsidR="00B0521C" w:rsidRPr="005163FD" w:rsidRDefault="00B0521C" w:rsidP="005163FD">
      <w:pPr>
        <w:ind w:right="245"/>
        <w:rPr>
          <w:rFonts w:cs="Arial"/>
          <w:szCs w:val="22"/>
        </w:rPr>
      </w:pPr>
    </w:p>
    <w:p w14:paraId="1747425B" w14:textId="77777777" w:rsidR="005163FD" w:rsidRPr="005163FD" w:rsidRDefault="005163FD" w:rsidP="005163FD">
      <w:pPr>
        <w:tabs>
          <w:tab w:val="right" w:pos="9450"/>
        </w:tabs>
        <w:rPr>
          <w:rFonts w:cs="Arial"/>
          <w:b/>
          <w:szCs w:val="22"/>
        </w:rPr>
      </w:pPr>
      <w:r w:rsidRPr="005163FD">
        <w:rPr>
          <w:rFonts w:cs="Arial"/>
          <w:b/>
          <w:szCs w:val="22"/>
        </w:rPr>
        <w:t>Question 2</w:t>
      </w:r>
      <w:r w:rsidRPr="005163FD">
        <w:rPr>
          <w:rFonts w:cs="Arial"/>
          <w:b/>
          <w:szCs w:val="22"/>
        </w:rPr>
        <w:tab/>
        <w:t>(6 marks)</w:t>
      </w:r>
    </w:p>
    <w:p w14:paraId="4A52C8B1" w14:textId="77777777" w:rsidR="005163FD" w:rsidRPr="005163FD" w:rsidRDefault="005163FD" w:rsidP="005163FD">
      <w:pPr>
        <w:rPr>
          <w:rFonts w:cs="Arial"/>
          <w:szCs w:val="22"/>
        </w:rPr>
      </w:pPr>
    </w:p>
    <w:p w14:paraId="30977F04" w14:textId="77777777" w:rsidR="005163FD" w:rsidRDefault="005163FD" w:rsidP="005163FD">
      <w:pPr>
        <w:rPr>
          <w:rFonts w:cs="Arial"/>
          <w:szCs w:val="22"/>
        </w:rPr>
      </w:pPr>
      <w:r w:rsidRPr="005163FD">
        <w:rPr>
          <w:rFonts w:cs="Arial"/>
          <w:szCs w:val="22"/>
        </w:rPr>
        <w:t xml:space="preserve">A photoemissive metal plate is used as the target sample in a photoelectric effect experiment. </w:t>
      </w:r>
    </w:p>
    <w:p w14:paraId="74F641BD" w14:textId="77777777" w:rsidR="005163FD" w:rsidRDefault="005163FD" w:rsidP="005163FD">
      <w:pPr>
        <w:rPr>
          <w:rFonts w:cs="Arial"/>
          <w:szCs w:val="22"/>
        </w:rPr>
      </w:pPr>
      <w:r w:rsidRPr="005163FD">
        <w:rPr>
          <w:rFonts w:cs="Arial"/>
          <w:szCs w:val="22"/>
        </w:rPr>
        <w:t>When 320 nm light is used, a 0.685 V stopping voltage is required. When 250 nm light is used,</w:t>
      </w:r>
    </w:p>
    <w:p w14:paraId="23C95D33" w14:textId="2644D74A" w:rsidR="005163FD" w:rsidRPr="005163FD" w:rsidRDefault="005163FD" w:rsidP="005163FD">
      <w:pPr>
        <w:rPr>
          <w:rFonts w:cs="Arial"/>
          <w:szCs w:val="22"/>
        </w:rPr>
      </w:pPr>
      <w:r w:rsidRPr="005163FD">
        <w:rPr>
          <w:rFonts w:cs="Arial"/>
          <w:szCs w:val="22"/>
        </w:rPr>
        <w:t>the stopping voltage is 1.77 V.</w:t>
      </w:r>
    </w:p>
    <w:p w14:paraId="64EA1AA5" w14:textId="77777777" w:rsidR="005163FD" w:rsidRPr="005163FD" w:rsidRDefault="005163FD" w:rsidP="005163FD">
      <w:pPr>
        <w:rPr>
          <w:rFonts w:cs="Arial"/>
          <w:szCs w:val="22"/>
        </w:rPr>
      </w:pPr>
    </w:p>
    <w:p w14:paraId="7F093395" w14:textId="77777777" w:rsidR="005163FD" w:rsidRPr="005163FD" w:rsidRDefault="005163FD" w:rsidP="005929DB">
      <w:pPr>
        <w:pStyle w:val="ListParagraph"/>
        <w:numPr>
          <w:ilvl w:val="0"/>
          <w:numId w:val="4"/>
        </w:numPr>
        <w:tabs>
          <w:tab w:val="right" w:pos="8931"/>
        </w:tabs>
        <w:ind w:hanging="720"/>
        <w:rPr>
          <w:rFonts w:cs="Arial"/>
          <w:szCs w:val="22"/>
        </w:rPr>
      </w:pPr>
      <w:r w:rsidRPr="005163FD">
        <w:rPr>
          <w:rFonts w:cs="Arial"/>
          <w:szCs w:val="22"/>
        </w:rPr>
        <w:t>Explain why decreasing the wavelength of the light increases the stopping voltage.</w:t>
      </w:r>
    </w:p>
    <w:p w14:paraId="66CBF970" w14:textId="3AF8C1EE" w:rsidR="00B0521C" w:rsidRPr="005163FD" w:rsidRDefault="005163FD" w:rsidP="005163FD">
      <w:pPr>
        <w:pStyle w:val="ListParagraph"/>
        <w:tabs>
          <w:tab w:val="right" w:pos="9450"/>
        </w:tabs>
        <w:rPr>
          <w:rFonts w:cs="Arial"/>
          <w:szCs w:val="22"/>
        </w:rPr>
      </w:pPr>
      <w:r w:rsidRPr="005163FD">
        <w:rPr>
          <w:rFonts w:cs="Arial"/>
          <w:szCs w:val="22"/>
        </w:rPr>
        <w:tab/>
        <w:t>(3 marks)</w:t>
      </w:r>
    </w:p>
    <w:p w14:paraId="0ED10620" w14:textId="77777777" w:rsidR="005163FD" w:rsidRPr="00E544A8" w:rsidRDefault="005163FD" w:rsidP="005163FD">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03E4B02E" w14:textId="77777777" w:rsidR="005163FD" w:rsidRPr="00E544A8" w:rsidRDefault="005163FD" w:rsidP="005163FD">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774781D1" w14:textId="77777777" w:rsidR="005163FD" w:rsidRPr="00E544A8" w:rsidRDefault="005163FD" w:rsidP="005163FD">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0D4C161B" w14:textId="77777777" w:rsidR="005163FD" w:rsidRPr="00E544A8" w:rsidRDefault="005163FD" w:rsidP="005163FD">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3213EE44" w14:textId="77777777" w:rsidR="005163FD" w:rsidRPr="00E544A8" w:rsidRDefault="005163FD" w:rsidP="005163FD">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41A87BB6" w14:textId="77777777" w:rsidR="005163FD" w:rsidRPr="00E544A8" w:rsidRDefault="005163FD" w:rsidP="005163FD">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2E1835BE" w14:textId="77777777" w:rsidR="00B0521C" w:rsidRDefault="00B0521C" w:rsidP="00664EF2">
      <w:pPr>
        <w:tabs>
          <w:tab w:val="left" w:pos="1560"/>
        </w:tabs>
        <w:ind w:right="245"/>
        <w:rPr>
          <w:rFonts w:cs="Arial"/>
          <w:szCs w:val="22"/>
        </w:rPr>
      </w:pPr>
    </w:p>
    <w:p w14:paraId="71D29582" w14:textId="77777777" w:rsidR="00B0521C" w:rsidRDefault="00B0521C" w:rsidP="00664EF2">
      <w:pPr>
        <w:tabs>
          <w:tab w:val="left" w:pos="1560"/>
        </w:tabs>
        <w:ind w:right="245"/>
        <w:rPr>
          <w:rFonts w:cs="Arial"/>
          <w:szCs w:val="22"/>
        </w:rPr>
      </w:pPr>
    </w:p>
    <w:p w14:paraId="777DE555" w14:textId="77777777" w:rsidR="005163FD" w:rsidRDefault="005163FD" w:rsidP="005929DB">
      <w:pPr>
        <w:pStyle w:val="ListParagraph"/>
        <w:numPr>
          <w:ilvl w:val="0"/>
          <w:numId w:val="4"/>
        </w:numPr>
        <w:tabs>
          <w:tab w:val="right" w:pos="9450"/>
        </w:tabs>
        <w:spacing w:after="160" w:line="259" w:lineRule="auto"/>
        <w:ind w:hanging="720"/>
      </w:pPr>
      <w:r>
        <w:t>Calculate the work function of the photoemissive metal plate.</w:t>
      </w:r>
      <w:r>
        <w:tab/>
        <w:t>(3 marks)</w:t>
      </w:r>
    </w:p>
    <w:p w14:paraId="607C2C96" w14:textId="77777777" w:rsidR="00B0521C" w:rsidRDefault="00B0521C" w:rsidP="00664EF2">
      <w:pPr>
        <w:tabs>
          <w:tab w:val="left" w:pos="1560"/>
        </w:tabs>
        <w:ind w:right="245"/>
        <w:rPr>
          <w:rFonts w:cs="Arial"/>
          <w:szCs w:val="22"/>
        </w:rPr>
      </w:pPr>
    </w:p>
    <w:p w14:paraId="6E7B402C" w14:textId="77777777" w:rsidR="00B0521C" w:rsidRDefault="00B0521C" w:rsidP="00664EF2">
      <w:pPr>
        <w:tabs>
          <w:tab w:val="left" w:pos="1560"/>
        </w:tabs>
        <w:ind w:right="245"/>
        <w:rPr>
          <w:rFonts w:cs="Arial"/>
          <w:szCs w:val="22"/>
        </w:rPr>
      </w:pPr>
    </w:p>
    <w:p w14:paraId="0959D472" w14:textId="77777777" w:rsidR="00B0521C" w:rsidRPr="00D32934" w:rsidRDefault="00B0521C" w:rsidP="00664EF2">
      <w:pPr>
        <w:tabs>
          <w:tab w:val="left" w:pos="1560"/>
        </w:tabs>
        <w:ind w:right="245"/>
        <w:rPr>
          <w:rFonts w:cs="Arial"/>
          <w:szCs w:val="22"/>
        </w:rPr>
      </w:pPr>
    </w:p>
    <w:p w14:paraId="7F1261F0" w14:textId="77777777" w:rsidR="00B0521C" w:rsidRDefault="00B0521C" w:rsidP="00664EF2">
      <w:pPr>
        <w:ind w:right="245"/>
        <w:rPr>
          <w:rFonts w:cs="Arial"/>
          <w:szCs w:val="22"/>
        </w:rPr>
      </w:pPr>
    </w:p>
    <w:p w14:paraId="53626A36" w14:textId="77777777" w:rsidR="00B0521C" w:rsidRDefault="00B0521C" w:rsidP="00664EF2">
      <w:pPr>
        <w:ind w:right="245"/>
        <w:rPr>
          <w:rFonts w:cs="Arial"/>
          <w:szCs w:val="22"/>
        </w:rPr>
      </w:pPr>
    </w:p>
    <w:p w14:paraId="01917003" w14:textId="77777777" w:rsidR="00B0521C" w:rsidRDefault="00B0521C" w:rsidP="00664EF2">
      <w:pPr>
        <w:ind w:right="245"/>
        <w:rPr>
          <w:rFonts w:cs="Arial"/>
          <w:szCs w:val="22"/>
        </w:rPr>
      </w:pPr>
    </w:p>
    <w:p w14:paraId="4382E720" w14:textId="77777777" w:rsidR="00B0521C" w:rsidRDefault="00B0521C" w:rsidP="00664EF2">
      <w:pPr>
        <w:ind w:right="245"/>
        <w:rPr>
          <w:rFonts w:cs="Arial"/>
          <w:szCs w:val="22"/>
        </w:rPr>
      </w:pPr>
    </w:p>
    <w:p w14:paraId="0FE98DC5" w14:textId="77777777" w:rsidR="00B0521C" w:rsidRDefault="00B0521C" w:rsidP="00664EF2">
      <w:pPr>
        <w:ind w:right="245"/>
        <w:rPr>
          <w:rFonts w:cs="Arial"/>
          <w:szCs w:val="22"/>
        </w:rPr>
      </w:pPr>
    </w:p>
    <w:p w14:paraId="36BE941D" w14:textId="77777777" w:rsidR="00B0521C" w:rsidRDefault="00B0521C" w:rsidP="00664EF2">
      <w:pPr>
        <w:ind w:right="245"/>
        <w:rPr>
          <w:rFonts w:cs="Arial"/>
          <w:szCs w:val="22"/>
        </w:rPr>
      </w:pPr>
    </w:p>
    <w:p w14:paraId="4844E7FD" w14:textId="77777777" w:rsidR="00B0521C" w:rsidRDefault="00B0521C" w:rsidP="00664EF2">
      <w:pPr>
        <w:ind w:right="245"/>
        <w:rPr>
          <w:rFonts w:cs="Arial"/>
          <w:szCs w:val="22"/>
        </w:rPr>
      </w:pPr>
    </w:p>
    <w:p w14:paraId="0DF08707" w14:textId="77777777" w:rsidR="00B0521C" w:rsidRDefault="00B0521C" w:rsidP="00664EF2">
      <w:pPr>
        <w:ind w:right="245"/>
        <w:rPr>
          <w:rFonts w:cs="Arial"/>
          <w:szCs w:val="22"/>
        </w:rPr>
      </w:pPr>
    </w:p>
    <w:p w14:paraId="5F78BD75" w14:textId="77777777" w:rsidR="00B0521C" w:rsidRDefault="00B0521C" w:rsidP="00664EF2">
      <w:pPr>
        <w:ind w:right="245"/>
        <w:rPr>
          <w:rFonts w:cs="Arial"/>
          <w:szCs w:val="22"/>
        </w:rPr>
      </w:pPr>
    </w:p>
    <w:p w14:paraId="360907E6" w14:textId="77777777" w:rsidR="00B0521C" w:rsidRDefault="00B0521C" w:rsidP="00664EF2">
      <w:pPr>
        <w:ind w:right="245"/>
        <w:rPr>
          <w:rFonts w:cs="Arial"/>
          <w:szCs w:val="22"/>
        </w:rPr>
      </w:pPr>
    </w:p>
    <w:p w14:paraId="1380C698" w14:textId="77777777" w:rsidR="00B0521C" w:rsidRDefault="00B0521C" w:rsidP="00664EF2">
      <w:pPr>
        <w:ind w:right="245"/>
        <w:rPr>
          <w:rFonts w:cs="Arial"/>
          <w:szCs w:val="22"/>
        </w:rPr>
      </w:pPr>
    </w:p>
    <w:p w14:paraId="4E4F65FF" w14:textId="77777777" w:rsidR="00B0521C" w:rsidRDefault="00B0521C" w:rsidP="00664EF2">
      <w:pPr>
        <w:ind w:right="245"/>
        <w:rPr>
          <w:rFonts w:cs="Arial"/>
          <w:szCs w:val="22"/>
        </w:rPr>
      </w:pPr>
    </w:p>
    <w:p w14:paraId="5708CAFE" w14:textId="77777777" w:rsidR="00B0521C" w:rsidRDefault="00B0521C" w:rsidP="00664EF2">
      <w:pPr>
        <w:ind w:right="245"/>
        <w:rPr>
          <w:rFonts w:cs="Arial"/>
          <w:szCs w:val="22"/>
        </w:rPr>
      </w:pPr>
    </w:p>
    <w:p w14:paraId="07604692" w14:textId="77777777" w:rsidR="00B0521C" w:rsidRDefault="00B0521C" w:rsidP="00664EF2">
      <w:pPr>
        <w:ind w:right="245"/>
        <w:rPr>
          <w:rFonts w:cs="Arial"/>
          <w:szCs w:val="22"/>
        </w:rPr>
      </w:pPr>
    </w:p>
    <w:p w14:paraId="13800FC8" w14:textId="77777777" w:rsidR="00B0521C" w:rsidRDefault="00B0521C" w:rsidP="00664EF2">
      <w:pPr>
        <w:ind w:right="245"/>
        <w:rPr>
          <w:rFonts w:cs="Arial"/>
          <w:szCs w:val="22"/>
        </w:rPr>
      </w:pPr>
    </w:p>
    <w:p w14:paraId="32EA1CBC" w14:textId="77777777" w:rsidR="00B0521C" w:rsidRDefault="00B0521C" w:rsidP="00664EF2">
      <w:pPr>
        <w:ind w:right="245"/>
        <w:rPr>
          <w:rFonts w:cs="Arial"/>
          <w:szCs w:val="22"/>
        </w:rPr>
      </w:pPr>
    </w:p>
    <w:p w14:paraId="5A5D3129" w14:textId="77777777" w:rsidR="00B0521C" w:rsidRDefault="00B0521C" w:rsidP="00664EF2">
      <w:pPr>
        <w:ind w:right="245"/>
        <w:rPr>
          <w:rFonts w:cs="Arial"/>
          <w:szCs w:val="22"/>
        </w:rPr>
      </w:pPr>
    </w:p>
    <w:p w14:paraId="4433DC11" w14:textId="77777777" w:rsidR="00B0521C" w:rsidRDefault="00B0521C" w:rsidP="00664EF2">
      <w:pPr>
        <w:ind w:right="245"/>
        <w:rPr>
          <w:rFonts w:cs="Arial"/>
          <w:szCs w:val="22"/>
        </w:rPr>
      </w:pPr>
    </w:p>
    <w:p w14:paraId="148E60C7" w14:textId="77777777" w:rsidR="00B0521C" w:rsidRDefault="00B0521C" w:rsidP="00664EF2">
      <w:pPr>
        <w:ind w:right="245"/>
        <w:rPr>
          <w:rFonts w:cs="Arial"/>
          <w:szCs w:val="22"/>
        </w:rPr>
      </w:pPr>
    </w:p>
    <w:p w14:paraId="35237BA6" w14:textId="77777777" w:rsidR="00B0521C" w:rsidRDefault="00B0521C" w:rsidP="00664EF2">
      <w:pPr>
        <w:ind w:right="245"/>
        <w:rPr>
          <w:rFonts w:cs="Arial"/>
          <w:szCs w:val="22"/>
        </w:rPr>
      </w:pPr>
    </w:p>
    <w:p w14:paraId="4783428F" w14:textId="77777777" w:rsidR="00B0521C" w:rsidRDefault="00B0521C" w:rsidP="00664EF2">
      <w:pPr>
        <w:ind w:right="245"/>
        <w:rPr>
          <w:rFonts w:cs="Arial"/>
          <w:szCs w:val="22"/>
        </w:rPr>
      </w:pPr>
    </w:p>
    <w:p w14:paraId="2D4B627A" w14:textId="77777777" w:rsidR="00B0521C" w:rsidRDefault="00B0521C" w:rsidP="00664EF2">
      <w:pPr>
        <w:ind w:right="245"/>
        <w:rPr>
          <w:rFonts w:cs="Arial"/>
          <w:szCs w:val="22"/>
        </w:rPr>
      </w:pPr>
    </w:p>
    <w:p w14:paraId="7CADF3FE" w14:textId="77777777" w:rsidR="005163FD" w:rsidRDefault="005163FD" w:rsidP="00664EF2">
      <w:pPr>
        <w:ind w:right="245"/>
        <w:rPr>
          <w:rFonts w:cs="Arial"/>
          <w:szCs w:val="22"/>
        </w:rPr>
      </w:pPr>
    </w:p>
    <w:p w14:paraId="58F43BC3" w14:textId="27154A1C" w:rsidR="00D32934" w:rsidRPr="00E544A8" w:rsidRDefault="00B0521C" w:rsidP="00664EF2">
      <w:pPr>
        <w:tabs>
          <w:tab w:val="left" w:pos="6120"/>
        </w:tabs>
        <w:ind w:right="245"/>
        <w:rPr>
          <w:rFonts w:cs="Arial"/>
          <w:color w:val="7F7F7F" w:themeColor="text1" w:themeTint="80"/>
          <w:szCs w:val="22"/>
        </w:rPr>
      </w:pPr>
      <w:r>
        <w:tab/>
        <w:t>Answer:</w:t>
      </w:r>
      <w:r w:rsidRPr="006A0762">
        <w:rPr>
          <w:color w:val="AEAAAA" w:themeColor="background2" w:themeShade="BF"/>
        </w:rPr>
        <w:t xml:space="preserve"> __________________ </w:t>
      </w:r>
      <w:r w:rsidR="005163FD">
        <w:t>eV</w:t>
      </w:r>
    </w:p>
    <w:p w14:paraId="558A872E" w14:textId="77777777" w:rsidR="00D32934" w:rsidRPr="00E544A8" w:rsidRDefault="00D32934" w:rsidP="00664EF2">
      <w:pPr>
        <w:tabs>
          <w:tab w:val="left" w:pos="1560"/>
        </w:tabs>
        <w:ind w:right="245"/>
        <w:rPr>
          <w:rFonts w:cs="Arial"/>
          <w:szCs w:val="22"/>
        </w:rPr>
      </w:pPr>
    </w:p>
    <w:p w14:paraId="3E70D371" w14:textId="77777777" w:rsidR="00D32934" w:rsidRPr="00D32934" w:rsidRDefault="00D32934" w:rsidP="00664EF2">
      <w:pPr>
        <w:tabs>
          <w:tab w:val="left" w:pos="1560"/>
        </w:tabs>
        <w:ind w:right="245"/>
        <w:rPr>
          <w:rFonts w:cs="Arial"/>
          <w:szCs w:val="22"/>
        </w:rPr>
      </w:pPr>
    </w:p>
    <w:p w14:paraId="4E103D59" w14:textId="7EC9CE79" w:rsidR="00A64B41" w:rsidRPr="000810AA" w:rsidRDefault="00A64B41" w:rsidP="00664EF2">
      <w:pPr>
        <w:ind w:right="245"/>
      </w:pPr>
      <w:r w:rsidRPr="000810AA">
        <w:br w:type="page"/>
      </w:r>
    </w:p>
    <w:p w14:paraId="0A7DDE8A" w14:textId="77777777" w:rsidR="00175EC3" w:rsidRPr="00D32934" w:rsidRDefault="00175EC3" w:rsidP="00664EF2">
      <w:pPr>
        <w:ind w:right="245"/>
      </w:pPr>
    </w:p>
    <w:p w14:paraId="70458A95" w14:textId="77777777" w:rsidR="005163FD" w:rsidRDefault="005163FD" w:rsidP="005163FD">
      <w:pPr>
        <w:tabs>
          <w:tab w:val="right" w:pos="9540"/>
        </w:tabs>
        <w:rPr>
          <w:rFonts w:cs="Arial"/>
          <w:b/>
        </w:rPr>
      </w:pPr>
      <w:r w:rsidRPr="00E70159">
        <w:rPr>
          <w:rFonts w:cs="Arial"/>
          <w:b/>
        </w:rPr>
        <w:t>Question 3</w:t>
      </w:r>
      <w:r w:rsidRPr="00E70159">
        <w:rPr>
          <w:rFonts w:cs="Arial"/>
          <w:b/>
        </w:rPr>
        <w:tab/>
        <w:t>(4 marks)</w:t>
      </w:r>
    </w:p>
    <w:p w14:paraId="36E27655" w14:textId="77777777" w:rsidR="005163FD" w:rsidRPr="00775F60" w:rsidRDefault="005163FD" w:rsidP="005163FD">
      <w:pPr>
        <w:tabs>
          <w:tab w:val="right" w:pos="8931"/>
        </w:tabs>
        <w:rPr>
          <w:rFonts w:cs="Arial"/>
        </w:rPr>
      </w:pPr>
    </w:p>
    <w:p w14:paraId="156336E4" w14:textId="56126019" w:rsidR="00F474CD" w:rsidRDefault="005163FD" w:rsidP="005163FD">
      <w:pPr>
        <w:tabs>
          <w:tab w:val="left" w:pos="1560"/>
          <w:tab w:val="left" w:pos="1843"/>
        </w:tabs>
        <w:ind w:right="245"/>
        <w:rPr>
          <w:rFonts w:cs="Arial"/>
          <w:szCs w:val="22"/>
        </w:rPr>
      </w:pPr>
      <w:r w:rsidRPr="00E70159">
        <w:rPr>
          <w:rFonts w:cs="Arial"/>
        </w:rPr>
        <w:t>Muons produced in a CERN experiment are travelling at 0.920</w:t>
      </w:r>
      <m:oMath>
        <m:r>
          <w:rPr>
            <w:rFonts w:ascii="Cambria Math" w:hAnsi="Cambria Math" w:cs="Arial"/>
          </w:rPr>
          <m:t>c</m:t>
        </m:r>
      </m:oMath>
      <w:r w:rsidRPr="00E70159">
        <w:rPr>
          <w:rFonts w:cs="Arial"/>
        </w:rPr>
        <w:t xml:space="preserve"> relative to the particle accelerator. They cover a 728 km distance as measured from the reference frame of the particle accelerator before hitting their intended target. Calculate the time the </w:t>
      </w:r>
      <w:proofErr w:type="gramStart"/>
      <w:r w:rsidRPr="00E70159">
        <w:rPr>
          <w:rFonts w:cs="Arial"/>
        </w:rPr>
        <w:t>muon’s</w:t>
      </w:r>
      <w:proofErr w:type="gramEnd"/>
      <w:r w:rsidRPr="00E70159">
        <w:rPr>
          <w:rFonts w:cs="Arial"/>
        </w:rPr>
        <w:t xml:space="preserve"> spend on their journey to the intended target from the reference frame of the muon.</w:t>
      </w:r>
    </w:p>
    <w:p w14:paraId="4B9EF674" w14:textId="77777777" w:rsidR="00B0521C" w:rsidRDefault="00B0521C" w:rsidP="00664EF2">
      <w:pPr>
        <w:tabs>
          <w:tab w:val="left" w:pos="1560"/>
          <w:tab w:val="left" w:pos="1843"/>
        </w:tabs>
        <w:ind w:right="245"/>
        <w:rPr>
          <w:rFonts w:cs="Arial"/>
          <w:szCs w:val="22"/>
        </w:rPr>
      </w:pPr>
    </w:p>
    <w:p w14:paraId="05D0066B" w14:textId="77777777" w:rsidR="005163FD" w:rsidRDefault="005163FD" w:rsidP="00664EF2">
      <w:pPr>
        <w:ind w:right="245"/>
        <w:rPr>
          <w:rFonts w:cs="Arial"/>
          <w:szCs w:val="22"/>
        </w:rPr>
      </w:pPr>
    </w:p>
    <w:p w14:paraId="1892F271" w14:textId="77777777" w:rsidR="005163FD" w:rsidRDefault="005163FD" w:rsidP="00664EF2">
      <w:pPr>
        <w:ind w:right="245"/>
        <w:rPr>
          <w:rFonts w:cs="Arial"/>
          <w:szCs w:val="22"/>
        </w:rPr>
      </w:pPr>
    </w:p>
    <w:p w14:paraId="586B9C09" w14:textId="77777777" w:rsidR="005163FD" w:rsidRDefault="005163FD" w:rsidP="00664EF2">
      <w:pPr>
        <w:ind w:right="245"/>
        <w:rPr>
          <w:rFonts w:cs="Arial"/>
          <w:szCs w:val="22"/>
        </w:rPr>
      </w:pPr>
    </w:p>
    <w:p w14:paraId="334DEDF2" w14:textId="77777777" w:rsidR="005163FD" w:rsidRDefault="005163FD" w:rsidP="00664EF2">
      <w:pPr>
        <w:ind w:right="245"/>
        <w:rPr>
          <w:rFonts w:cs="Arial"/>
          <w:szCs w:val="22"/>
        </w:rPr>
      </w:pPr>
    </w:p>
    <w:p w14:paraId="4FAE2D3D" w14:textId="77777777" w:rsidR="005163FD" w:rsidRDefault="005163FD" w:rsidP="00664EF2">
      <w:pPr>
        <w:ind w:right="245"/>
        <w:rPr>
          <w:rFonts w:cs="Arial"/>
          <w:szCs w:val="22"/>
        </w:rPr>
      </w:pPr>
    </w:p>
    <w:p w14:paraId="680A4C35" w14:textId="77777777" w:rsidR="005163FD" w:rsidRDefault="005163FD" w:rsidP="00664EF2">
      <w:pPr>
        <w:ind w:right="245"/>
        <w:rPr>
          <w:rFonts w:cs="Arial"/>
          <w:szCs w:val="22"/>
        </w:rPr>
      </w:pPr>
    </w:p>
    <w:p w14:paraId="6E1A7F4B" w14:textId="77777777" w:rsidR="005163FD" w:rsidRDefault="005163FD" w:rsidP="00664EF2">
      <w:pPr>
        <w:ind w:right="245"/>
        <w:rPr>
          <w:rFonts w:cs="Arial"/>
          <w:szCs w:val="22"/>
        </w:rPr>
      </w:pPr>
    </w:p>
    <w:p w14:paraId="09924B9F" w14:textId="77777777" w:rsidR="005163FD" w:rsidRDefault="005163FD" w:rsidP="00664EF2">
      <w:pPr>
        <w:ind w:right="245"/>
        <w:rPr>
          <w:rFonts w:cs="Arial"/>
          <w:szCs w:val="22"/>
        </w:rPr>
      </w:pPr>
    </w:p>
    <w:p w14:paraId="4C6BD17A" w14:textId="77777777" w:rsidR="005163FD" w:rsidRDefault="005163FD" w:rsidP="00664EF2">
      <w:pPr>
        <w:ind w:right="245"/>
        <w:rPr>
          <w:rFonts w:cs="Arial"/>
          <w:szCs w:val="22"/>
        </w:rPr>
      </w:pPr>
    </w:p>
    <w:p w14:paraId="5F50106E" w14:textId="77777777" w:rsidR="005163FD" w:rsidRDefault="005163FD" w:rsidP="00664EF2">
      <w:pPr>
        <w:ind w:right="245"/>
        <w:rPr>
          <w:rFonts w:cs="Arial"/>
          <w:szCs w:val="22"/>
        </w:rPr>
      </w:pPr>
    </w:p>
    <w:p w14:paraId="1D93475F" w14:textId="77777777" w:rsidR="005163FD" w:rsidRDefault="005163FD" w:rsidP="00664EF2">
      <w:pPr>
        <w:ind w:right="245"/>
        <w:rPr>
          <w:rFonts w:cs="Arial"/>
          <w:szCs w:val="22"/>
        </w:rPr>
      </w:pPr>
    </w:p>
    <w:p w14:paraId="3625C135" w14:textId="77777777" w:rsidR="005163FD" w:rsidRDefault="005163FD" w:rsidP="00664EF2">
      <w:pPr>
        <w:ind w:right="245"/>
        <w:rPr>
          <w:rFonts w:cs="Arial"/>
          <w:szCs w:val="22"/>
        </w:rPr>
      </w:pPr>
    </w:p>
    <w:p w14:paraId="6171E2D9" w14:textId="77777777" w:rsidR="005163FD" w:rsidRDefault="005163FD" w:rsidP="00664EF2">
      <w:pPr>
        <w:ind w:right="245"/>
        <w:rPr>
          <w:rFonts w:cs="Arial"/>
          <w:szCs w:val="22"/>
        </w:rPr>
      </w:pPr>
    </w:p>
    <w:p w14:paraId="69187B71" w14:textId="77777777" w:rsidR="005163FD" w:rsidRDefault="005163FD" w:rsidP="00664EF2">
      <w:pPr>
        <w:ind w:right="245"/>
        <w:rPr>
          <w:rFonts w:cs="Arial"/>
          <w:szCs w:val="22"/>
        </w:rPr>
      </w:pPr>
    </w:p>
    <w:p w14:paraId="6B448B5E" w14:textId="77777777" w:rsidR="005163FD" w:rsidRDefault="005163FD" w:rsidP="00664EF2">
      <w:pPr>
        <w:ind w:right="245"/>
        <w:rPr>
          <w:rFonts w:cs="Arial"/>
          <w:szCs w:val="22"/>
        </w:rPr>
      </w:pPr>
    </w:p>
    <w:p w14:paraId="3FA395E0" w14:textId="77777777" w:rsidR="005163FD" w:rsidRDefault="005163FD" w:rsidP="00664EF2">
      <w:pPr>
        <w:ind w:right="245"/>
        <w:rPr>
          <w:rFonts w:cs="Arial"/>
          <w:szCs w:val="22"/>
        </w:rPr>
      </w:pPr>
    </w:p>
    <w:p w14:paraId="01B98E9E" w14:textId="77777777" w:rsidR="005163FD" w:rsidRDefault="005163FD" w:rsidP="00664EF2">
      <w:pPr>
        <w:ind w:right="245"/>
        <w:rPr>
          <w:rFonts w:cs="Arial"/>
          <w:szCs w:val="22"/>
        </w:rPr>
      </w:pPr>
    </w:p>
    <w:p w14:paraId="5FFDB842" w14:textId="77777777" w:rsidR="00CB5D5A" w:rsidRDefault="00CB5D5A" w:rsidP="00CB5D5A">
      <w:pPr>
        <w:rPr>
          <w:rFonts w:cs="Arial"/>
          <w:szCs w:val="22"/>
        </w:rPr>
      </w:pPr>
    </w:p>
    <w:p w14:paraId="25DE7B90" w14:textId="22347082" w:rsidR="005163FD" w:rsidRDefault="00CB5D5A" w:rsidP="00CB5D5A">
      <w:pPr>
        <w:tabs>
          <w:tab w:val="left" w:pos="6210"/>
        </w:tabs>
        <w:rPr>
          <w:rFonts w:cs="Arial"/>
        </w:rPr>
      </w:pPr>
      <w:r>
        <w:rPr>
          <w:rFonts w:cs="Arial"/>
        </w:rPr>
        <w:tab/>
      </w:r>
      <w:r w:rsidR="005163FD" w:rsidRPr="00E70159">
        <w:rPr>
          <w:rFonts w:cs="Arial"/>
        </w:rPr>
        <w:t xml:space="preserve">Answer: </w:t>
      </w:r>
      <w:r w:rsidR="00C947A9" w:rsidRPr="006A0762">
        <w:rPr>
          <w:color w:val="AEAAAA" w:themeColor="background2" w:themeShade="BF"/>
        </w:rPr>
        <w:t>__________________</w:t>
      </w:r>
      <w:r w:rsidR="005163FD" w:rsidRPr="00E70159">
        <w:rPr>
          <w:rFonts w:cs="Arial"/>
        </w:rPr>
        <w:t xml:space="preserve"> s</w:t>
      </w:r>
    </w:p>
    <w:p w14:paraId="34F17250" w14:textId="77777777" w:rsidR="005163FD" w:rsidRDefault="005163FD" w:rsidP="005163FD">
      <w:pPr>
        <w:tabs>
          <w:tab w:val="right" w:pos="8931"/>
        </w:tabs>
        <w:rPr>
          <w:rFonts w:cs="Arial"/>
        </w:rPr>
      </w:pPr>
    </w:p>
    <w:p w14:paraId="2DBB41BA" w14:textId="77777777" w:rsidR="005163FD" w:rsidRPr="00E70159" w:rsidRDefault="005163FD" w:rsidP="005163FD">
      <w:pPr>
        <w:tabs>
          <w:tab w:val="right" w:pos="8931"/>
        </w:tabs>
        <w:rPr>
          <w:rFonts w:cs="Arial"/>
        </w:rPr>
      </w:pPr>
    </w:p>
    <w:p w14:paraId="63370E2A" w14:textId="77777777" w:rsidR="005163FD" w:rsidRPr="009A0DE7" w:rsidRDefault="005163FD" w:rsidP="005163FD">
      <w:pPr>
        <w:tabs>
          <w:tab w:val="right" w:pos="9540"/>
        </w:tabs>
        <w:rPr>
          <w:b/>
        </w:rPr>
      </w:pPr>
      <w:r w:rsidRPr="009A0DE7">
        <w:rPr>
          <w:b/>
        </w:rPr>
        <w:t>Question 4</w:t>
      </w:r>
      <w:r w:rsidRPr="009A0DE7">
        <w:rPr>
          <w:b/>
        </w:rPr>
        <w:tab/>
        <w:t>(4 marks)</w:t>
      </w:r>
    </w:p>
    <w:p w14:paraId="437B5EDC" w14:textId="77777777" w:rsidR="00775F60" w:rsidRDefault="00775F60" w:rsidP="005163FD">
      <w:pPr>
        <w:tabs>
          <w:tab w:val="right" w:pos="8931"/>
        </w:tabs>
      </w:pPr>
    </w:p>
    <w:p w14:paraId="52274CB4" w14:textId="77777777" w:rsidR="005163FD" w:rsidRDefault="005163FD" w:rsidP="005163FD">
      <w:pPr>
        <w:tabs>
          <w:tab w:val="right" w:pos="8931"/>
        </w:tabs>
      </w:pPr>
      <w:r>
        <w:t>In 2019, a dark matter detector that had been running for two years has not detected any dark matter but has detected 126 incredibly rare cases of xenon decay. In xenon decay, a pair of electrons are captured simultaneously by two protons and emit two neutrinos.</w:t>
      </w:r>
    </w:p>
    <w:p w14:paraId="0E897888" w14:textId="77777777" w:rsidR="00775F60" w:rsidRPr="00775F60" w:rsidRDefault="00775F60" w:rsidP="00775F60">
      <w:pPr>
        <w:tabs>
          <w:tab w:val="right" w:pos="8931"/>
        </w:tabs>
        <w:jc w:val="center"/>
        <w:rPr>
          <w:szCs w:val="22"/>
        </w:rPr>
      </w:pPr>
    </w:p>
    <w:p w14:paraId="4AE1C156" w14:textId="77777777" w:rsidR="00775F60" w:rsidRPr="00775F60" w:rsidRDefault="00775F60" w:rsidP="00775F60">
      <w:pPr>
        <w:tabs>
          <w:tab w:val="right" w:pos="8931"/>
        </w:tabs>
        <w:jc w:val="center"/>
        <w:rPr>
          <w:szCs w:val="22"/>
        </w:rPr>
      </w:pPr>
    </w:p>
    <w:p w14:paraId="1C8D9CD0" w14:textId="77777777" w:rsidR="005163FD" w:rsidRPr="008955F6" w:rsidRDefault="005163FD" w:rsidP="005163FD">
      <w:pPr>
        <w:tabs>
          <w:tab w:val="right" w:pos="8931"/>
        </w:tabs>
        <w:jc w:val="center"/>
        <w:rPr>
          <w:sz w:val="32"/>
        </w:rPr>
      </w:pPr>
      <m:oMathPara>
        <m:oMath>
          <m:r>
            <w:rPr>
              <w:rFonts w:ascii="Cambria Math" w:hAnsi="Cambria Math"/>
              <w:sz w:val="32"/>
            </w:rPr>
            <m:t xml:space="preserve">e+e+p+p→ </m:t>
          </m:r>
          <m:sSub>
            <m:sSubPr>
              <m:ctrlPr>
                <w:rPr>
                  <w:rFonts w:ascii="Cambria Math" w:hAnsi="Cambria Math"/>
                  <w:i/>
                  <w:sz w:val="32"/>
                </w:rPr>
              </m:ctrlPr>
            </m:sSubPr>
            <m:e>
              <m:r>
                <w:rPr>
                  <w:rFonts w:ascii="Cambria Math" w:hAnsi="Cambria Math"/>
                  <w:sz w:val="32"/>
                </w:rPr>
                <m:t>ν</m:t>
              </m:r>
            </m:e>
            <m:sub>
              <m:r>
                <w:rPr>
                  <w:rFonts w:ascii="Cambria Math" w:hAnsi="Cambria Math"/>
                  <w:sz w:val="32"/>
                </w:rPr>
                <m:t>e</m:t>
              </m:r>
            </m:sub>
          </m:sSub>
          <m:r>
            <w:rPr>
              <w:rFonts w:ascii="Cambria Math" w:hAnsi="Cambria Math"/>
              <w:sz w:val="32"/>
            </w:rPr>
            <m:t>+</m:t>
          </m:r>
          <m:sSub>
            <m:sSubPr>
              <m:ctrlPr>
                <w:rPr>
                  <w:rFonts w:ascii="Cambria Math" w:hAnsi="Cambria Math"/>
                  <w:i/>
                  <w:sz w:val="32"/>
                </w:rPr>
              </m:ctrlPr>
            </m:sSubPr>
            <m:e>
              <m:r>
                <w:rPr>
                  <w:rFonts w:ascii="Cambria Math" w:hAnsi="Cambria Math"/>
                  <w:sz w:val="32"/>
                </w:rPr>
                <m:t>ν</m:t>
              </m:r>
            </m:e>
            <m:sub>
              <m:r>
                <w:rPr>
                  <w:rFonts w:ascii="Cambria Math" w:hAnsi="Cambria Math"/>
                  <w:sz w:val="32"/>
                </w:rPr>
                <m:t>e</m:t>
              </m:r>
            </m:sub>
          </m:sSub>
          <m:r>
            <w:rPr>
              <w:rFonts w:ascii="Cambria Math" w:hAnsi="Cambria Math"/>
              <w:sz w:val="32"/>
            </w:rPr>
            <m:t>+n+n</m:t>
          </m:r>
        </m:oMath>
      </m:oMathPara>
    </w:p>
    <w:p w14:paraId="7FC58ABC" w14:textId="77777777" w:rsidR="005163FD" w:rsidRPr="00775F60" w:rsidRDefault="005163FD" w:rsidP="005163FD">
      <w:pPr>
        <w:tabs>
          <w:tab w:val="right" w:pos="8931"/>
        </w:tabs>
        <w:jc w:val="center"/>
        <w:rPr>
          <w:szCs w:val="22"/>
        </w:rPr>
      </w:pPr>
    </w:p>
    <w:p w14:paraId="51C2E877" w14:textId="77777777" w:rsidR="00775F60" w:rsidRPr="00775F60" w:rsidRDefault="00775F60" w:rsidP="005163FD">
      <w:pPr>
        <w:tabs>
          <w:tab w:val="right" w:pos="8931"/>
        </w:tabs>
        <w:jc w:val="center"/>
        <w:rPr>
          <w:szCs w:val="22"/>
        </w:rPr>
      </w:pPr>
    </w:p>
    <w:p w14:paraId="586850D2" w14:textId="77777777" w:rsidR="005163FD" w:rsidRDefault="005163FD" w:rsidP="005163FD">
      <w:pPr>
        <w:tabs>
          <w:tab w:val="right" w:pos="8931"/>
        </w:tabs>
        <w:rPr>
          <w:szCs w:val="22"/>
        </w:rPr>
      </w:pPr>
      <w:r w:rsidRPr="00775F60">
        <w:rPr>
          <w:szCs w:val="22"/>
        </w:rPr>
        <w:t>Confirm whether this reaction is possible by checking conservation of baryon number and lepton number.</w:t>
      </w:r>
    </w:p>
    <w:p w14:paraId="02DF747D" w14:textId="77777777" w:rsidR="00775F60" w:rsidRDefault="00775F60" w:rsidP="005163FD">
      <w:pPr>
        <w:tabs>
          <w:tab w:val="right" w:pos="8931"/>
        </w:tabs>
        <w:rPr>
          <w:szCs w:val="22"/>
        </w:rPr>
      </w:pPr>
    </w:p>
    <w:p w14:paraId="518481F4" w14:textId="7BE13CEC" w:rsidR="00775F60" w:rsidRDefault="00775F60" w:rsidP="005163FD">
      <w:pPr>
        <w:tabs>
          <w:tab w:val="right" w:pos="8931"/>
        </w:tabs>
        <w:rPr>
          <w:szCs w:val="22"/>
        </w:rPr>
      </w:pPr>
    </w:p>
    <w:p w14:paraId="0AEB1BDB" w14:textId="7898463F" w:rsidR="00811662" w:rsidRDefault="00811662" w:rsidP="005163FD">
      <w:pPr>
        <w:tabs>
          <w:tab w:val="right" w:pos="8931"/>
        </w:tabs>
        <w:rPr>
          <w:szCs w:val="22"/>
        </w:rPr>
      </w:pPr>
    </w:p>
    <w:p w14:paraId="04CBC6BE" w14:textId="18941136" w:rsidR="00811662" w:rsidRDefault="00811662" w:rsidP="005163FD">
      <w:pPr>
        <w:tabs>
          <w:tab w:val="right" w:pos="8931"/>
        </w:tabs>
        <w:rPr>
          <w:szCs w:val="22"/>
        </w:rPr>
      </w:pPr>
    </w:p>
    <w:p w14:paraId="03650236" w14:textId="551290EE" w:rsidR="00811662" w:rsidRDefault="00811662" w:rsidP="005163FD">
      <w:pPr>
        <w:tabs>
          <w:tab w:val="right" w:pos="8931"/>
        </w:tabs>
        <w:rPr>
          <w:szCs w:val="22"/>
        </w:rPr>
      </w:pPr>
    </w:p>
    <w:p w14:paraId="444EE6F5" w14:textId="77777777" w:rsidR="00811662" w:rsidRPr="00775F60" w:rsidRDefault="00811662" w:rsidP="005163FD">
      <w:pPr>
        <w:tabs>
          <w:tab w:val="right" w:pos="8931"/>
        </w:tabs>
        <w:rPr>
          <w:szCs w:val="22"/>
        </w:rPr>
      </w:pPr>
    </w:p>
    <w:p w14:paraId="2C61A60B" w14:textId="392BCF09" w:rsidR="00B0521C" w:rsidRDefault="00B0521C" w:rsidP="00664EF2">
      <w:pPr>
        <w:ind w:right="245"/>
        <w:rPr>
          <w:rFonts w:cs="Arial"/>
          <w:szCs w:val="22"/>
        </w:rPr>
      </w:pPr>
      <w:r>
        <w:rPr>
          <w:rFonts w:cs="Arial"/>
          <w:szCs w:val="22"/>
        </w:rPr>
        <w:br w:type="page"/>
      </w:r>
    </w:p>
    <w:p w14:paraId="39EADAA0" w14:textId="77777777" w:rsidR="00B0521C" w:rsidRPr="00B0521C" w:rsidRDefault="00B0521C" w:rsidP="00664EF2">
      <w:pPr>
        <w:ind w:right="245"/>
        <w:rPr>
          <w:rFonts w:cs="Arial"/>
        </w:rPr>
      </w:pPr>
    </w:p>
    <w:p w14:paraId="5A1B4C6F" w14:textId="77777777" w:rsidR="00775F60" w:rsidRPr="00F279FC" w:rsidRDefault="00775F60" w:rsidP="00775F60">
      <w:pPr>
        <w:tabs>
          <w:tab w:val="right" w:pos="9450"/>
        </w:tabs>
        <w:rPr>
          <w:b/>
          <w:szCs w:val="22"/>
        </w:rPr>
      </w:pPr>
      <w:r w:rsidRPr="00F279FC">
        <w:rPr>
          <w:b/>
          <w:szCs w:val="22"/>
        </w:rPr>
        <w:t>Question 5</w:t>
      </w:r>
      <w:r w:rsidRPr="00F279FC">
        <w:rPr>
          <w:b/>
          <w:szCs w:val="22"/>
        </w:rPr>
        <w:tab/>
        <w:t>(5 marks)</w:t>
      </w:r>
    </w:p>
    <w:p w14:paraId="64502799" w14:textId="77777777" w:rsidR="00775F60" w:rsidRDefault="00775F60" w:rsidP="00775F60">
      <w:pPr>
        <w:tabs>
          <w:tab w:val="right" w:pos="8931"/>
        </w:tabs>
      </w:pPr>
    </w:p>
    <w:p w14:paraId="65AE2DC9" w14:textId="77777777" w:rsidR="00CB5D5A" w:rsidRDefault="00775F60" w:rsidP="00775F60">
      <w:pPr>
        <w:tabs>
          <w:tab w:val="right" w:pos="8931"/>
        </w:tabs>
        <w:rPr>
          <w:szCs w:val="22"/>
        </w:rPr>
      </w:pPr>
      <w:r w:rsidRPr="00F279FC">
        <w:rPr>
          <w:szCs w:val="22"/>
        </w:rPr>
        <w:t xml:space="preserve">The graph below reveals the relationship between distance of galaxies from Earth and each </w:t>
      </w:r>
    </w:p>
    <w:p w14:paraId="720BFA49" w14:textId="661F75F9" w:rsidR="00775F60" w:rsidRDefault="00775F60" w:rsidP="00775F60">
      <w:pPr>
        <w:tabs>
          <w:tab w:val="right" w:pos="8931"/>
        </w:tabs>
      </w:pPr>
      <w:r w:rsidRPr="00F279FC">
        <w:rPr>
          <w:szCs w:val="22"/>
        </w:rPr>
        <w:t>galaxy’s recessional velocity from Earth.</w:t>
      </w:r>
    </w:p>
    <w:p w14:paraId="508DBD54" w14:textId="77777777" w:rsidR="00775F60" w:rsidRDefault="00775F60" w:rsidP="00775F60">
      <w:pPr>
        <w:tabs>
          <w:tab w:val="right" w:pos="8931"/>
        </w:tabs>
        <w:rPr>
          <w:szCs w:val="22"/>
        </w:rPr>
      </w:pPr>
    </w:p>
    <w:p w14:paraId="5C7F5175" w14:textId="77777777" w:rsidR="00775F60" w:rsidRPr="00F279FC" w:rsidRDefault="00775F60" w:rsidP="00775F60">
      <w:pPr>
        <w:tabs>
          <w:tab w:val="right" w:pos="8931"/>
        </w:tabs>
        <w:rPr>
          <w:szCs w:val="22"/>
        </w:rPr>
      </w:pPr>
    </w:p>
    <w:p w14:paraId="68A50E43" w14:textId="77777777" w:rsidR="00775F60" w:rsidRDefault="00775F60" w:rsidP="00775F60">
      <w:pPr>
        <w:tabs>
          <w:tab w:val="right" w:pos="8931"/>
        </w:tabs>
      </w:pPr>
      <w:r>
        <w:rPr>
          <w:noProof/>
          <w:lang w:val="en-AU" w:eastAsia="en-AU"/>
        </w:rPr>
        <mc:AlternateContent>
          <mc:Choice Requires="wpg">
            <w:drawing>
              <wp:anchor distT="0" distB="0" distL="114300" distR="114300" simplePos="0" relativeHeight="251772928" behindDoc="0" locked="0" layoutInCell="1" allowOverlap="1" wp14:anchorId="67499AE0" wp14:editId="668497FB">
                <wp:simplePos x="0" y="0"/>
                <wp:positionH relativeFrom="margin">
                  <wp:align>center</wp:align>
                </wp:positionH>
                <wp:positionV relativeFrom="paragraph">
                  <wp:posOffset>90170</wp:posOffset>
                </wp:positionV>
                <wp:extent cx="5295900" cy="2343150"/>
                <wp:effectExtent l="0" t="38100" r="0" b="19050"/>
                <wp:wrapNone/>
                <wp:docPr id="332" name="Group 332"/>
                <wp:cNvGraphicFramePr/>
                <a:graphic xmlns:a="http://schemas.openxmlformats.org/drawingml/2006/main">
                  <a:graphicData uri="http://schemas.microsoft.com/office/word/2010/wordprocessingGroup">
                    <wpg:wgp>
                      <wpg:cNvGrpSpPr/>
                      <wpg:grpSpPr>
                        <a:xfrm>
                          <a:off x="0" y="0"/>
                          <a:ext cx="5295900" cy="2343150"/>
                          <a:chOff x="0" y="0"/>
                          <a:chExt cx="5295900" cy="2343150"/>
                        </a:xfrm>
                      </wpg:grpSpPr>
                      <wpg:grpSp>
                        <wpg:cNvPr id="333" name="Group 333"/>
                        <wpg:cNvGrpSpPr/>
                        <wpg:grpSpPr>
                          <a:xfrm>
                            <a:off x="0" y="40624"/>
                            <a:ext cx="5295900" cy="2197751"/>
                            <a:chOff x="0" y="0"/>
                            <a:chExt cx="5295900" cy="2197751"/>
                          </a:xfrm>
                        </wpg:grpSpPr>
                        <wps:wsp>
                          <wps:cNvPr id="334" name="Straight Connector 334"/>
                          <wps:cNvCnPr/>
                          <wps:spPr>
                            <a:xfrm flipV="1">
                              <a:off x="1062763" y="105973"/>
                              <a:ext cx="2557463" cy="1500188"/>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35" name="Text Box 335"/>
                          <wps:cNvSpPr txBox="1"/>
                          <wps:spPr>
                            <a:xfrm>
                              <a:off x="0" y="856871"/>
                              <a:ext cx="985837" cy="537210"/>
                            </a:xfrm>
                            <a:prstGeom prst="rect">
                              <a:avLst/>
                            </a:prstGeom>
                            <a:noFill/>
                            <a:ln w="6350">
                              <a:noFill/>
                            </a:ln>
                          </wps:spPr>
                          <wps:txbx>
                            <w:txbxContent>
                              <w:p w14:paraId="38095F3E" w14:textId="77777777" w:rsidR="006F426F" w:rsidRDefault="006F426F" w:rsidP="00775F60">
                                <w:r>
                                  <w:t xml:space="preserve">Recessional Velocit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6" name="Text Box 336"/>
                          <wps:cNvSpPr txBox="1"/>
                          <wps:spPr>
                            <a:xfrm>
                              <a:off x="4090362" y="1553269"/>
                              <a:ext cx="1205538" cy="644482"/>
                            </a:xfrm>
                            <a:prstGeom prst="rect">
                              <a:avLst/>
                            </a:prstGeom>
                            <a:noFill/>
                            <a:ln w="6350">
                              <a:noFill/>
                            </a:ln>
                          </wps:spPr>
                          <wps:txbx>
                            <w:txbxContent>
                              <w:p w14:paraId="065893D5" w14:textId="07C76D9A" w:rsidR="006F426F" w:rsidRPr="00E25ECB" w:rsidRDefault="006F426F" w:rsidP="00775F60">
                                <w:pPr>
                                  <w:rPr>
                                    <w:szCs w:val="22"/>
                                  </w:rPr>
                                </w:pPr>
                                <w:r w:rsidRPr="00E25ECB">
                                  <w:rPr>
                                    <w:szCs w:val="22"/>
                                  </w:rPr>
                                  <w:t xml:space="preserve">Distance </w:t>
                                </w:r>
                                <w:r>
                                  <w:rPr>
                                    <w:szCs w:val="22"/>
                                  </w:rPr>
                                  <w:t>from the Ear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7" name="Oval 337"/>
                          <wps:cNvSpPr/>
                          <wps:spPr>
                            <a:xfrm>
                              <a:off x="3297290" y="0"/>
                              <a:ext cx="45719" cy="45719"/>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8" name="Oval 338"/>
                          <wps:cNvSpPr/>
                          <wps:spPr>
                            <a:xfrm>
                              <a:off x="3448680" y="445088"/>
                              <a:ext cx="45719" cy="45719"/>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9" name="Oval 339"/>
                          <wps:cNvSpPr/>
                          <wps:spPr>
                            <a:xfrm>
                              <a:off x="3097454" y="769065"/>
                              <a:ext cx="45719" cy="45719"/>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0" name="Oval 340"/>
                          <wps:cNvSpPr/>
                          <wps:spPr>
                            <a:xfrm>
                              <a:off x="2976341" y="517756"/>
                              <a:ext cx="45719" cy="45719"/>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1" name="Oval 341"/>
                          <wps:cNvSpPr/>
                          <wps:spPr>
                            <a:xfrm>
                              <a:off x="2643282" y="669147"/>
                              <a:ext cx="45719" cy="45719"/>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2" name="Oval 342"/>
                          <wps:cNvSpPr/>
                          <wps:spPr>
                            <a:xfrm>
                              <a:off x="2419223" y="414810"/>
                              <a:ext cx="45719" cy="45719"/>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3" name="Oval 343"/>
                          <wps:cNvSpPr/>
                          <wps:spPr>
                            <a:xfrm>
                              <a:off x="2322333" y="696397"/>
                              <a:ext cx="45719" cy="45719"/>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4" name="Oval 344"/>
                          <wps:cNvSpPr/>
                          <wps:spPr>
                            <a:xfrm>
                              <a:off x="2343528" y="950733"/>
                              <a:ext cx="45719" cy="45719"/>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5" name="Oval 345"/>
                          <wps:cNvSpPr/>
                          <wps:spPr>
                            <a:xfrm>
                              <a:off x="1798521" y="1023401"/>
                              <a:ext cx="45719" cy="45719"/>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6" name="Oval 346"/>
                          <wps:cNvSpPr/>
                          <wps:spPr>
                            <a:xfrm>
                              <a:off x="1765216" y="1371600"/>
                              <a:ext cx="45719" cy="45719"/>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7" name="Oval 347"/>
                          <wps:cNvSpPr/>
                          <wps:spPr>
                            <a:xfrm>
                              <a:off x="1450323" y="1807605"/>
                              <a:ext cx="45719" cy="45719"/>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8" name="Oval 348"/>
                          <wps:cNvSpPr/>
                          <wps:spPr>
                            <a:xfrm>
                              <a:off x="1180847" y="2022580"/>
                              <a:ext cx="45719" cy="45719"/>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9" name="Oval 349"/>
                          <wps:cNvSpPr/>
                          <wps:spPr>
                            <a:xfrm>
                              <a:off x="1223237" y="1810633"/>
                              <a:ext cx="45719" cy="45719"/>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0" name="Oval 350"/>
                          <wps:cNvSpPr/>
                          <wps:spPr>
                            <a:xfrm>
                              <a:off x="1320127" y="1295904"/>
                              <a:ext cx="45719" cy="45719"/>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1" name="Text Box 351"/>
                          <wps:cNvSpPr txBox="1"/>
                          <wps:spPr>
                            <a:xfrm>
                              <a:off x="723616" y="1556296"/>
                              <a:ext cx="457180" cy="300056"/>
                            </a:xfrm>
                            <a:prstGeom prst="rect">
                              <a:avLst/>
                            </a:prstGeom>
                            <a:noFill/>
                            <a:ln w="6350">
                              <a:noFill/>
                            </a:ln>
                          </wps:spPr>
                          <wps:txbx>
                            <w:txbxContent>
                              <w:p w14:paraId="278D4CDC" w14:textId="77777777" w:rsidR="006F426F" w:rsidRDefault="006F426F" w:rsidP="00775F60">
                                <w:r>
                                  <w:t xml:space="preserve">0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52" name="Straight Arrow Connector 352"/>
                        <wps:cNvCnPr/>
                        <wps:spPr>
                          <a:xfrm>
                            <a:off x="1005234" y="1712482"/>
                            <a:ext cx="3128963"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53" name="Straight Arrow Connector 353"/>
                        <wps:cNvCnPr/>
                        <wps:spPr>
                          <a:xfrm flipV="1">
                            <a:off x="999683" y="0"/>
                            <a:ext cx="0" cy="234315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w:pict>
              <v:group w14:anchorId="67499AE0" id="Group 332" o:spid="_x0000_s1027" style="position:absolute;margin-left:0;margin-top:7.1pt;width:417pt;height:184.5pt;z-index:251772928;mso-position-horizontal:center;mso-position-horizontal-relative:margin;mso-width-relative:margin" coordsize="52959,23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">
                <v:group id="Group 333" o:spid="_x0000_s1028" style="position:absolute;top:406;width:52959;height:21977" coordsize="52959,21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">
                  <v:line id="Straight Connector 334" o:spid="_x0000_s1029" style="position:absolute;flip:y;visibility:visible;mso-wrap-style:square" from="10627,1059" to="36202,160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" strokecolor="black [3213]" strokeweight="1pt">
                    <v:stroke joinstyle="miter"/>
                  </v:line>
                  <v:shape id="Text Box 335" o:spid="_x0000_s1030" type="#_x0000_t202" style="position:absolute;top:8568;width:9858;height:5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" filled="f" stroked="f" strokeweight=".5pt">
                    <v:textbox>
                      <w:txbxContent>
                        <w:p w14:paraId="38095F3E" w14:textId="77777777" w:rsidR="006F426F" w:rsidRDefault="006F426F" w:rsidP="00775F60">
                          <w:r>
                            <w:t xml:space="preserve">Recessional Velocity </w:t>
                          </w:r>
                        </w:p>
                      </w:txbxContent>
                    </v:textbox>
                  </v:shape>
                  <v:shape id="Text Box 336" o:spid="_x0000_s1031" type="#_x0000_t202" style="position:absolute;left:40903;top:15532;width:12056;height:6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" filled="f" stroked="f" strokeweight=".5pt">
                    <v:textbox>
                      <w:txbxContent>
                        <w:p w14:paraId="065893D5" w14:textId="07C76D9A" w:rsidR="006F426F" w:rsidRPr="00E25ECB" w:rsidRDefault="006F426F" w:rsidP="00775F60">
                          <w:pPr>
                            <w:rPr>
                              <w:szCs w:val="22"/>
                            </w:rPr>
                          </w:pPr>
                          <w:r w:rsidRPr="00E25ECB">
                            <w:rPr>
                              <w:szCs w:val="22"/>
                            </w:rPr>
                            <w:t xml:space="preserve">Distance </w:t>
                          </w:r>
                          <w:r>
                            <w:rPr>
                              <w:szCs w:val="22"/>
                            </w:rPr>
                            <w:t>from the Earth</w:t>
                          </w:r>
                        </w:p>
                      </w:txbxContent>
                    </v:textbox>
                  </v:shape>
                  <v:oval id="Oval 337" o:spid="_x0000_s1032" style="position:absolute;left:32972;width:458;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" fillcolor="black [3213]" strokecolor="black [3213]" strokeweight="1pt">
                    <v:stroke joinstyle="miter"/>
                  </v:oval>
                  <v:oval id="Oval 338" o:spid="_x0000_s1033" style="position:absolute;left:34486;top:4450;width:457;height: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" fillcolor="black [3213]" strokecolor="black [3213]" strokeweight="1pt">
                    <v:stroke joinstyle="miter"/>
                  </v:oval>
                  <v:oval id="Oval 339" o:spid="_x0000_s1034" style="position:absolute;left:30974;top:7690;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" fillcolor="black [3213]" strokecolor="black [3213]" strokeweight="1pt">
                    <v:stroke joinstyle="miter"/>
                  </v:oval>
                  <v:oval id="Oval 340" o:spid="_x0000_s1035" style="position:absolute;left:29763;top:5177;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" fillcolor="black [3213]" strokecolor="black [3213]" strokeweight="1pt">
                    <v:stroke joinstyle="miter"/>
                  </v:oval>
                  <v:oval id="Oval 341" o:spid="_x0000_s1036" style="position:absolute;left:26432;top:6691;width:458;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" fillcolor="black [3213]" strokecolor="black [3213]" strokeweight="1pt">
                    <v:stroke joinstyle="miter"/>
                  </v:oval>
                  <v:oval id="Oval 342" o:spid="_x0000_s1037" style="position:absolute;left:24192;top:4148;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" fillcolor="black [3213]" strokecolor="black [3213]" strokeweight="1pt">
                    <v:stroke joinstyle="miter"/>
                  </v:oval>
                  <v:oval id="Oval 343" o:spid="_x0000_s1038" style="position:absolute;left:23223;top:6963;width:457;height: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" fillcolor="black [3213]" strokecolor="black [3213]" strokeweight="1pt">
                    <v:stroke joinstyle="miter"/>
                  </v:oval>
                  <v:oval id="Oval 344" o:spid="_x0000_s1039" style="position:absolute;left:23435;top:9507;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" fillcolor="black [3213]" strokecolor="black [3213]" strokeweight="1pt">
                    <v:stroke joinstyle="miter"/>
                  </v:oval>
                  <v:oval id="Oval 345" o:spid="_x0000_s1040" style="position:absolute;left:17985;top:10234;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" fillcolor="black [3213]" strokecolor="black [3213]" strokeweight="1pt">
                    <v:stroke joinstyle="miter"/>
                  </v:oval>
                  <v:oval id="Oval 346" o:spid="_x0000_s1041" style="position:absolute;left:17652;top:13716;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" fillcolor="black [3213]" strokecolor="black [3213]" strokeweight="1pt">
                    <v:stroke joinstyle="miter"/>
                  </v:oval>
                  <v:oval id="Oval 347" o:spid="_x0000_s1042" style="position:absolute;left:14503;top:18076;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" fillcolor="black [3213]" strokecolor="black [3213]" strokeweight="1pt">
                    <v:stroke joinstyle="miter"/>
                  </v:oval>
                  <v:oval id="Oval 348" o:spid="_x0000_s1043" style="position:absolute;left:11808;top:20225;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" fillcolor="black [3213]" strokecolor="black [3213]" strokeweight="1pt">
                    <v:stroke joinstyle="miter"/>
                  </v:oval>
                  <v:oval id="Oval 349" o:spid="_x0000_s1044" style="position:absolute;left:12232;top:18106;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" fillcolor="black [3213]" strokecolor="black [3213]" strokeweight="1pt">
                    <v:stroke joinstyle="miter"/>
                  </v:oval>
                  <v:oval id="Oval 350" o:spid="_x0000_s1045" style="position:absolute;left:13201;top:12959;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" fillcolor="black [3213]" strokecolor="black [3213]" strokeweight="1pt">
                    <v:stroke joinstyle="miter"/>
                  </v:oval>
                  <v:shape id="Text Box 351" o:spid="_x0000_s1046" type="#_x0000_t202" style="position:absolute;left:7236;top:15562;width:4571;height:3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" filled="f" stroked="f" strokeweight=".5pt">
                    <v:textbox>
                      <w:txbxContent>
                        <w:p w14:paraId="278D4CDC" w14:textId="77777777" w:rsidR="006F426F" w:rsidRDefault="006F426F" w:rsidP="00775F60">
                          <w:r>
                            <w:t xml:space="preserve">0 </w:t>
                          </w:r>
                        </w:p>
                      </w:txbxContent>
                    </v:textbox>
                  </v:shape>
                </v:group>
                <v:shapetype id="_x0000_t32" coordsize="21600,21600" o:spt="32" o:oned="t" path="m,l21600,21600e" filled="f">
                  <v:path arrowok="t" fillok="f" o:connecttype="none"/>
                  <o:lock v:ext="edit" shapetype="t"/>
                </v:shapetype>
                <v:shape id="Straight Arrow Connector 352" o:spid="_x0000_s1047" type="#_x0000_t32" style="position:absolute;left:10052;top:17124;width:312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" strokecolor="black [3213]" strokeweight="1.5pt">
                  <v:stroke endarrow="block" joinstyle="miter"/>
                </v:shape>
                <v:shape id="Straight Arrow Connector 353" o:spid="_x0000_s1048" type="#_x0000_t32" style="position:absolute;left:9996;width:0;height:234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" strokecolor="black [3213]" strokeweight="1.5pt">
                  <v:stroke endarrow="block" joinstyle="miter"/>
                </v:shape>
                <w10:wrap anchorx="margin"/>
              </v:group>
            </w:pict>
          </mc:Fallback>
        </mc:AlternateContent>
      </w:r>
    </w:p>
    <w:p w14:paraId="1F211CDF" w14:textId="77777777" w:rsidR="00775F60" w:rsidRDefault="00775F60" w:rsidP="00775F60">
      <w:pPr>
        <w:tabs>
          <w:tab w:val="right" w:pos="8931"/>
        </w:tabs>
      </w:pPr>
    </w:p>
    <w:p w14:paraId="545D6C81" w14:textId="77777777" w:rsidR="00775F60" w:rsidRDefault="00775F60" w:rsidP="00775F60">
      <w:pPr>
        <w:tabs>
          <w:tab w:val="right" w:pos="8931"/>
        </w:tabs>
      </w:pPr>
    </w:p>
    <w:p w14:paraId="1F18745F" w14:textId="77777777" w:rsidR="00775F60" w:rsidRDefault="00775F60" w:rsidP="00775F60">
      <w:pPr>
        <w:tabs>
          <w:tab w:val="right" w:pos="8931"/>
        </w:tabs>
      </w:pPr>
    </w:p>
    <w:p w14:paraId="08351C62" w14:textId="77777777" w:rsidR="00775F60" w:rsidRDefault="00775F60" w:rsidP="00775F60">
      <w:pPr>
        <w:tabs>
          <w:tab w:val="right" w:pos="8931"/>
        </w:tabs>
      </w:pPr>
    </w:p>
    <w:p w14:paraId="788E9418" w14:textId="77777777" w:rsidR="00775F60" w:rsidRDefault="00775F60" w:rsidP="00775F60">
      <w:pPr>
        <w:tabs>
          <w:tab w:val="right" w:pos="8931"/>
        </w:tabs>
      </w:pPr>
    </w:p>
    <w:p w14:paraId="10D45B47" w14:textId="77777777" w:rsidR="00775F60" w:rsidRDefault="00775F60" w:rsidP="00775F60">
      <w:pPr>
        <w:tabs>
          <w:tab w:val="right" w:pos="8931"/>
        </w:tabs>
      </w:pPr>
    </w:p>
    <w:p w14:paraId="3DBE5E54" w14:textId="77777777" w:rsidR="00775F60" w:rsidRDefault="00775F60" w:rsidP="00775F60">
      <w:pPr>
        <w:tabs>
          <w:tab w:val="right" w:pos="8931"/>
        </w:tabs>
      </w:pPr>
    </w:p>
    <w:p w14:paraId="4B358472" w14:textId="77777777" w:rsidR="00775F60" w:rsidRDefault="00775F60" w:rsidP="00775F60">
      <w:pPr>
        <w:tabs>
          <w:tab w:val="right" w:pos="8931"/>
        </w:tabs>
      </w:pPr>
    </w:p>
    <w:p w14:paraId="5F26F1A3" w14:textId="77777777" w:rsidR="00775F60" w:rsidRDefault="00775F60" w:rsidP="00775F60">
      <w:pPr>
        <w:tabs>
          <w:tab w:val="right" w:pos="8931"/>
        </w:tabs>
      </w:pPr>
    </w:p>
    <w:p w14:paraId="3566AC1C" w14:textId="77777777" w:rsidR="00775F60" w:rsidRDefault="00775F60" w:rsidP="00775F60">
      <w:pPr>
        <w:tabs>
          <w:tab w:val="right" w:pos="8931"/>
        </w:tabs>
      </w:pPr>
    </w:p>
    <w:p w14:paraId="3EE57774" w14:textId="77777777" w:rsidR="00775F60" w:rsidRDefault="00775F60" w:rsidP="00775F60">
      <w:pPr>
        <w:tabs>
          <w:tab w:val="right" w:pos="8931"/>
        </w:tabs>
      </w:pPr>
    </w:p>
    <w:p w14:paraId="04246959" w14:textId="77777777" w:rsidR="00775F60" w:rsidRDefault="00775F60" w:rsidP="00775F60">
      <w:pPr>
        <w:tabs>
          <w:tab w:val="right" w:pos="8931"/>
        </w:tabs>
      </w:pPr>
    </w:p>
    <w:p w14:paraId="03EA2466" w14:textId="77777777" w:rsidR="00775F60" w:rsidRDefault="00775F60" w:rsidP="00775F60">
      <w:pPr>
        <w:tabs>
          <w:tab w:val="right" w:pos="8931"/>
        </w:tabs>
      </w:pPr>
    </w:p>
    <w:p w14:paraId="4882FED9" w14:textId="77777777" w:rsidR="00775F60" w:rsidRDefault="00775F60" w:rsidP="00775F60">
      <w:pPr>
        <w:tabs>
          <w:tab w:val="right" w:pos="8931"/>
        </w:tabs>
      </w:pPr>
    </w:p>
    <w:p w14:paraId="6477A199" w14:textId="77777777" w:rsidR="00775F60" w:rsidRDefault="00775F60" w:rsidP="00775F60">
      <w:pPr>
        <w:tabs>
          <w:tab w:val="right" w:pos="8931"/>
        </w:tabs>
      </w:pPr>
    </w:p>
    <w:p w14:paraId="7410ED74" w14:textId="77777777" w:rsidR="00775F60" w:rsidRDefault="00775F60" w:rsidP="00775F60">
      <w:pPr>
        <w:tabs>
          <w:tab w:val="right" w:pos="8931"/>
        </w:tabs>
      </w:pPr>
    </w:p>
    <w:p w14:paraId="09DCCD0D" w14:textId="58D2DC76" w:rsidR="00B0521C" w:rsidRPr="00775F60" w:rsidRDefault="00775F60" w:rsidP="005929DB">
      <w:pPr>
        <w:pStyle w:val="ListParagraph"/>
        <w:numPr>
          <w:ilvl w:val="0"/>
          <w:numId w:val="5"/>
        </w:numPr>
        <w:tabs>
          <w:tab w:val="right" w:pos="9450"/>
        </w:tabs>
        <w:spacing w:after="160" w:line="259" w:lineRule="auto"/>
        <w:ind w:hanging="720"/>
      </w:pPr>
      <w:r>
        <w:t>Explain what causes the relationship revealed in the graph.</w:t>
      </w:r>
      <w:r>
        <w:tab/>
        <w:t>(3 marks)</w:t>
      </w:r>
    </w:p>
    <w:p w14:paraId="4D60FFCF" w14:textId="77777777" w:rsidR="00775F60" w:rsidRPr="00E544A8" w:rsidRDefault="00775F60" w:rsidP="00775F60">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1D42893C" w14:textId="77777777" w:rsidR="00775F60" w:rsidRPr="00E544A8" w:rsidRDefault="00775F60" w:rsidP="00775F60">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1C977EE4" w14:textId="77777777" w:rsidR="00775F60" w:rsidRPr="00E544A8" w:rsidRDefault="00775F60" w:rsidP="00775F60">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7AEBBE3A" w14:textId="77777777" w:rsidR="00775F60" w:rsidRPr="00E544A8" w:rsidRDefault="00775F60" w:rsidP="00775F60">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40EDA943" w14:textId="77777777" w:rsidR="00775F60" w:rsidRPr="00E544A8" w:rsidRDefault="00775F60" w:rsidP="00775F60">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78834248" w14:textId="77777777" w:rsidR="00775F60" w:rsidRPr="00E544A8" w:rsidRDefault="00775F60" w:rsidP="00775F60">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5E92C747" w14:textId="77777777" w:rsidR="00775F60" w:rsidRPr="00E544A8" w:rsidRDefault="00775F60" w:rsidP="00775F60">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3FF3EA33" w14:textId="77777777" w:rsidR="00775F60" w:rsidRPr="00E544A8" w:rsidRDefault="00775F60" w:rsidP="00775F60">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5A3859E4" w14:textId="77777777" w:rsidR="00775F60" w:rsidRDefault="00775F60" w:rsidP="00664EF2">
      <w:pPr>
        <w:tabs>
          <w:tab w:val="left" w:pos="567"/>
        </w:tabs>
        <w:ind w:right="245"/>
        <w:rPr>
          <w:rFonts w:cs="Arial"/>
          <w:szCs w:val="22"/>
        </w:rPr>
      </w:pPr>
    </w:p>
    <w:p w14:paraId="3EDD5DB7" w14:textId="77777777" w:rsidR="00775F60" w:rsidRDefault="00775F60" w:rsidP="00664EF2">
      <w:pPr>
        <w:tabs>
          <w:tab w:val="left" w:pos="567"/>
        </w:tabs>
        <w:ind w:right="245"/>
        <w:rPr>
          <w:rFonts w:cs="Arial"/>
          <w:szCs w:val="22"/>
        </w:rPr>
      </w:pPr>
    </w:p>
    <w:p w14:paraId="1ACD2E45" w14:textId="4CE6FAD1" w:rsidR="00775F60" w:rsidRPr="00775F60" w:rsidRDefault="00775F60" w:rsidP="00CB5D5A">
      <w:pPr>
        <w:pStyle w:val="ListParagraph"/>
        <w:numPr>
          <w:ilvl w:val="0"/>
          <w:numId w:val="5"/>
        </w:numPr>
        <w:tabs>
          <w:tab w:val="right" w:pos="9450"/>
        </w:tabs>
        <w:spacing w:after="160" w:line="259" w:lineRule="auto"/>
        <w:ind w:hanging="720"/>
      </w:pPr>
      <w:r>
        <w:t>Explain why the cluster of galaxies closest to Earth have a negative recessional velocity despite your answer to part (a).</w:t>
      </w:r>
      <w:r>
        <w:tab/>
        <w:t>(2 marks)</w:t>
      </w:r>
    </w:p>
    <w:p w14:paraId="42F8D910" w14:textId="77777777" w:rsidR="00775F60" w:rsidRPr="00E544A8" w:rsidRDefault="00775F60" w:rsidP="00775F60">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5FAC1B65" w14:textId="77777777" w:rsidR="00775F60" w:rsidRPr="00E544A8" w:rsidRDefault="00775F60" w:rsidP="00775F60">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68A3D0B3" w14:textId="77777777" w:rsidR="00775F60" w:rsidRPr="00E544A8" w:rsidRDefault="00775F60" w:rsidP="00775F60">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6F8A4927" w14:textId="77777777" w:rsidR="00775F60" w:rsidRPr="00E544A8" w:rsidRDefault="00775F60" w:rsidP="00775F60">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27254D1D" w14:textId="77777777" w:rsidR="00775F60" w:rsidRPr="00E544A8" w:rsidRDefault="00775F60" w:rsidP="00775F60">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6EB8CF62" w14:textId="77777777" w:rsidR="00775F60" w:rsidRDefault="00775F60" w:rsidP="00664EF2">
      <w:pPr>
        <w:tabs>
          <w:tab w:val="left" w:pos="567"/>
        </w:tabs>
        <w:ind w:right="245"/>
        <w:rPr>
          <w:rFonts w:cs="Arial"/>
          <w:szCs w:val="22"/>
        </w:rPr>
      </w:pPr>
    </w:p>
    <w:p w14:paraId="66C0F7BB" w14:textId="13ECA5A4" w:rsidR="00B0521C" w:rsidRDefault="00B0521C" w:rsidP="00664EF2">
      <w:pPr>
        <w:ind w:right="245"/>
        <w:rPr>
          <w:rFonts w:cs="Arial"/>
          <w:szCs w:val="22"/>
        </w:rPr>
      </w:pPr>
      <w:r>
        <w:rPr>
          <w:rFonts w:cs="Arial"/>
          <w:szCs w:val="22"/>
        </w:rPr>
        <w:br w:type="page"/>
      </w:r>
    </w:p>
    <w:p w14:paraId="3E15296F" w14:textId="77777777" w:rsidR="00775F60" w:rsidRPr="00775F60" w:rsidRDefault="00775F60" w:rsidP="00775F60">
      <w:pPr>
        <w:tabs>
          <w:tab w:val="right" w:pos="8931"/>
        </w:tabs>
      </w:pPr>
    </w:p>
    <w:p w14:paraId="257A5F5B" w14:textId="77777777" w:rsidR="00775F60" w:rsidRPr="009A0DE7" w:rsidRDefault="00775F60" w:rsidP="00775F60">
      <w:pPr>
        <w:tabs>
          <w:tab w:val="right" w:pos="9450"/>
        </w:tabs>
        <w:rPr>
          <w:b/>
        </w:rPr>
      </w:pPr>
      <w:r w:rsidRPr="009A0DE7">
        <w:rPr>
          <w:b/>
        </w:rPr>
        <w:t>Question 6</w:t>
      </w:r>
      <w:r w:rsidRPr="009A0DE7">
        <w:rPr>
          <w:b/>
        </w:rPr>
        <w:tab/>
        <w:t>(5 marks)</w:t>
      </w:r>
    </w:p>
    <w:p w14:paraId="4CE36968" w14:textId="77777777" w:rsidR="00775F60" w:rsidRDefault="00775F60" w:rsidP="00775F60">
      <w:pPr>
        <w:tabs>
          <w:tab w:val="right" w:pos="8931"/>
        </w:tabs>
      </w:pPr>
    </w:p>
    <w:p w14:paraId="1BDD7B7C" w14:textId="77777777" w:rsidR="00CB5D5A" w:rsidRDefault="00775F60" w:rsidP="00775F60">
      <w:pPr>
        <w:tabs>
          <w:tab w:val="right" w:pos="8931"/>
        </w:tabs>
      </w:pPr>
      <w:r>
        <w:t xml:space="preserve">Stars are approximate black bodies. Their colour can be used as reliable method of determining </w:t>
      </w:r>
    </w:p>
    <w:p w14:paraId="4494D955" w14:textId="77777777" w:rsidR="00CB5D5A" w:rsidRDefault="00775F60" w:rsidP="00775F60">
      <w:pPr>
        <w:tabs>
          <w:tab w:val="right" w:pos="8931"/>
        </w:tabs>
      </w:pPr>
      <w:r>
        <w:t xml:space="preserve">the temperature of a star – a red star is cooler than a blue star. The spectrum of a red star is </w:t>
      </w:r>
    </w:p>
    <w:p w14:paraId="62A8E4D9" w14:textId="1D62784F" w:rsidR="00775F60" w:rsidRDefault="00775F60" w:rsidP="00775F60">
      <w:pPr>
        <w:tabs>
          <w:tab w:val="right" w:pos="8931"/>
        </w:tabs>
      </w:pPr>
      <w:r>
        <w:t>shown below.</w:t>
      </w:r>
    </w:p>
    <w:p w14:paraId="04603AEB" w14:textId="77777777" w:rsidR="00775F60" w:rsidRDefault="00775F60" w:rsidP="00775F60">
      <w:pPr>
        <w:tabs>
          <w:tab w:val="right" w:pos="8931"/>
        </w:tabs>
        <w:rPr>
          <w:noProof/>
        </w:rPr>
      </w:pPr>
    </w:p>
    <w:p w14:paraId="353999F5" w14:textId="77777777" w:rsidR="00E25ECB" w:rsidRDefault="00E25ECB" w:rsidP="00775F60">
      <w:pPr>
        <w:tabs>
          <w:tab w:val="right" w:pos="8931"/>
        </w:tabs>
        <w:rPr>
          <w:noProof/>
        </w:rPr>
      </w:pPr>
    </w:p>
    <w:p w14:paraId="7AC0F3ED" w14:textId="77777777" w:rsidR="00775F60" w:rsidRDefault="00775F60" w:rsidP="00775F60">
      <w:pPr>
        <w:tabs>
          <w:tab w:val="right" w:pos="8931"/>
        </w:tabs>
        <w:rPr>
          <w:noProof/>
        </w:rPr>
      </w:pPr>
      <w:r>
        <w:rPr>
          <w:noProof/>
          <w:lang w:val="en-AU" w:eastAsia="en-AU"/>
        </w:rPr>
        <w:drawing>
          <wp:inline distT="0" distB="0" distL="0" distR="0" wp14:anchorId="0BF69C3D" wp14:editId="1E0D9A49">
            <wp:extent cx="5980890" cy="2695575"/>
            <wp:effectExtent l="0" t="0" r="0" b="0"/>
            <wp:docPr id="356" name="Chart 356">
              <a:extLst xmlns:a="http://schemas.openxmlformats.org/drawingml/2006/main">
                <a:ext uri="{FF2B5EF4-FFF2-40B4-BE49-F238E27FC236}">
                  <a16:creationId xmlns:a16="http://schemas.microsoft.com/office/drawing/2014/main" id="{C11FC899-1F09-4B88-A192-47011B10C0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B50947C" w14:textId="5F225599" w:rsidR="00CB5D5A" w:rsidRDefault="00775F60" w:rsidP="005929DB">
      <w:pPr>
        <w:pStyle w:val="ListParagraph"/>
        <w:numPr>
          <w:ilvl w:val="0"/>
          <w:numId w:val="6"/>
        </w:numPr>
        <w:tabs>
          <w:tab w:val="right" w:pos="9450"/>
        </w:tabs>
        <w:spacing w:after="160" w:line="259" w:lineRule="auto"/>
        <w:ind w:hanging="720"/>
      </w:pPr>
      <w:r>
        <w:t xml:space="preserve">On the same axes, </w:t>
      </w:r>
      <w:r w:rsidR="004B2067">
        <w:t>sketch</w:t>
      </w:r>
      <w:r>
        <w:t xml:space="preserve"> the spectrum observed for a blue star. You may assume the </w:t>
      </w:r>
    </w:p>
    <w:p w14:paraId="575AD1E4" w14:textId="1D5D3596" w:rsidR="00775F60" w:rsidRDefault="00775F60" w:rsidP="00CB5D5A">
      <w:pPr>
        <w:pStyle w:val="ListParagraph"/>
        <w:tabs>
          <w:tab w:val="right" w:pos="9450"/>
        </w:tabs>
        <w:spacing w:after="160" w:line="259" w:lineRule="auto"/>
      </w:pPr>
      <w:r>
        <w:t>stars are identical apart from their temperature.</w:t>
      </w:r>
      <w:r>
        <w:tab/>
        <w:t>(2 marks)</w:t>
      </w:r>
    </w:p>
    <w:p w14:paraId="52330F57" w14:textId="77777777" w:rsidR="00775F60" w:rsidRDefault="00775F60" w:rsidP="00775F60">
      <w:pPr>
        <w:tabs>
          <w:tab w:val="right" w:pos="8931"/>
        </w:tabs>
      </w:pPr>
    </w:p>
    <w:p w14:paraId="57C9CE9C" w14:textId="77777777" w:rsidR="00775F60" w:rsidRDefault="00775F60" w:rsidP="00775F60">
      <w:pPr>
        <w:tabs>
          <w:tab w:val="right" w:pos="8931"/>
        </w:tabs>
      </w:pPr>
    </w:p>
    <w:p w14:paraId="0BE04B95" w14:textId="77777777" w:rsidR="00775F60" w:rsidRDefault="00775F60" w:rsidP="00775F60">
      <w:pPr>
        <w:pStyle w:val="ListParagraph"/>
        <w:tabs>
          <w:tab w:val="right" w:pos="8931"/>
        </w:tabs>
      </w:pPr>
      <w:r>
        <w:tab/>
      </w:r>
    </w:p>
    <w:p w14:paraId="36C057D7" w14:textId="77777777" w:rsidR="00775F60" w:rsidRDefault="00775F60" w:rsidP="005929DB">
      <w:pPr>
        <w:pStyle w:val="ListParagraph"/>
        <w:numPr>
          <w:ilvl w:val="0"/>
          <w:numId w:val="6"/>
        </w:numPr>
        <w:tabs>
          <w:tab w:val="right" w:pos="9450"/>
        </w:tabs>
        <w:spacing w:after="160" w:line="259" w:lineRule="auto"/>
        <w:ind w:hanging="720"/>
      </w:pPr>
      <w:r>
        <w:t>Explain how colour is an indication of the temperature of these stars.</w:t>
      </w:r>
      <w:r>
        <w:tab/>
        <w:t>(3 marks)</w:t>
      </w:r>
    </w:p>
    <w:p w14:paraId="0A14FD26" w14:textId="77777777" w:rsidR="00E25ECB" w:rsidRPr="00E544A8" w:rsidRDefault="00E25ECB" w:rsidP="00E25ECB">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6240601D" w14:textId="77777777" w:rsidR="00E25ECB" w:rsidRPr="00E544A8" w:rsidRDefault="00E25ECB" w:rsidP="00E25ECB">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5AB4130C" w14:textId="77777777" w:rsidR="00E25ECB" w:rsidRPr="00E544A8" w:rsidRDefault="00E25ECB" w:rsidP="00E25ECB">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494B9D62" w14:textId="77777777" w:rsidR="00E25ECB" w:rsidRPr="00E544A8" w:rsidRDefault="00E25ECB" w:rsidP="00E25ECB">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74E19343" w14:textId="77777777" w:rsidR="00E25ECB" w:rsidRPr="00E544A8" w:rsidRDefault="00E25ECB" w:rsidP="00E25ECB">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58638178" w14:textId="77777777" w:rsidR="00E25ECB" w:rsidRPr="00E544A8" w:rsidRDefault="00E25ECB" w:rsidP="00E25ECB">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7C6AB1E8" w14:textId="77777777" w:rsidR="00E25ECB" w:rsidRPr="00E544A8" w:rsidRDefault="00E25ECB" w:rsidP="00E25ECB">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2437FEE7" w14:textId="77777777" w:rsidR="00E25ECB" w:rsidRPr="00E544A8" w:rsidRDefault="00E25ECB" w:rsidP="00E25ECB">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133AB3DF" w14:textId="77777777" w:rsidR="00E25ECB" w:rsidRPr="00E544A8" w:rsidRDefault="00E25ECB" w:rsidP="00E25ECB">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4E131E38" w14:textId="77777777" w:rsidR="00E25ECB" w:rsidRPr="00E544A8" w:rsidRDefault="00E25ECB" w:rsidP="00E25ECB">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4E7B2AA0" w14:textId="77777777" w:rsidR="00E25ECB" w:rsidRDefault="00E25ECB" w:rsidP="00E25ECB">
      <w:pPr>
        <w:tabs>
          <w:tab w:val="left" w:pos="567"/>
        </w:tabs>
        <w:ind w:right="245"/>
        <w:rPr>
          <w:rFonts w:cs="Arial"/>
          <w:szCs w:val="22"/>
        </w:rPr>
      </w:pPr>
    </w:p>
    <w:p w14:paraId="2746E788" w14:textId="77777777" w:rsidR="00E16504" w:rsidRDefault="00E16504" w:rsidP="00664EF2">
      <w:pPr>
        <w:ind w:right="245"/>
        <w:rPr>
          <w:rFonts w:cs="Arial"/>
          <w:szCs w:val="22"/>
        </w:rPr>
      </w:pPr>
    </w:p>
    <w:p w14:paraId="69F0B549" w14:textId="661F259F" w:rsidR="00E25ECB" w:rsidRDefault="00E25ECB">
      <w:pPr>
        <w:rPr>
          <w:rFonts w:cs="Arial"/>
          <w:szCs w:val="22"/>
        </w:rPr>
      </w:pPr>
      <w:r>
        <w:rPr>
          <w:rFonts w:cs="Arial"/>
          <w:szCs w:val="22"/>
        </w:rPr>
        <w:br w:type="page"/>
      </w:r>
    </w:p>
    <w:p w14:paraId="65B86C58" w14:textId="77777777" w:rsidR="00E544A8" w:rsidRDefault="00E544A8" w:rsidP="00664EF2">
      <w:pPr>
        <w:ind w:right="245"/>
        <w:rPr>
          <w:rFonts w:cs="Arial"/>
          <w:szCs w:val="22"/>
        </w:rPr>
      </w:pPr>
    </w:p>
    <w:p w14:paraId="13A42763" w14:textId="77777777" w:rsidR="00E25ECB" w:rsidRDefault="00E25ECB" w:rsidP="00E25ECB">
      <w:pPr>
        <w:tabs>
          <w:tab w:val="right" w:pos="9450"/>
        </w:tabs>
        <w:rPr>
          <w:b/>
        </w:rPr>
      </w:pPr>
      <w:r w:rsidRPr="009A0DE7">
        <w:rPr>
          <w:b/>
        </w:rPr>
        <w:t>Question 7</w:t>
      </w:r>
      <w:r w:rsidRPr="009A0DE7">
        <w:rPr>
          <w:b/>
        </w:rPr>
        <w:tab/>
        <w:t>(6 marks)</w:t>
      </w:r>
    </w:p>
    <w:p w14:paraId="06F6EB7F" w14:textId="77777777" w:rsidR="00E25ECB" w:rsidRPr="00E25ECB" w:rsidRDefault="00E25ECB" w:rsidP="00E25ECB">
      <w:pPr>
        <w:tabs>
          <w:tab w:val="right" w:pos="8931"/>
        </w:tabs>
      </w:pPr>
    </w:p>
    <w:p w14:paraId="1B87B87D" w14:textId="26805685" w:rsidR="00E25ECB" w:rsidRDefault="00E25ECB" w:rsidP="00E25ECB">
      <w:pPr>
        <w:tabs>
          <w:tab w:val="right" w:pos="8931"/>
        </w:tabs>
      </w:pPr>
      <w:r>
        <w:t>An electron annihilates with its antiparticle, the positron to produce two gamma rays. In the rest frame of the annihilation, the two gamma rays have equal energy.</w:t>
      </w:r>
    </w:p>
    <w:p w14:paraId="2483E1D2" w14:textId="77777777" w:rsidR="00E25ECB" w:rsidRDefault="00E25ECB" w:rsidP="00E25ECB">
      <w:pPr>
        <w:tabs>
          <w:tab w:val="right" w:pos="8931"/>
        </w:tabs>
      </w:pPr>
    </w:p>
    <w:p w14:paraId="40BD5DBD" w14:textId="77777777" w:rsidR="00E25ECB" w:rsidRDefault="00E25ECB" w:rsidP="005929DB">
      <w:pPr>
        <w:pStyle w:val="ListParagraph"/>
        <w:numPr>
          <w:ilvl w:val="0"/>
          <w:numId w:val="7"/>
        </w:numPr>
        <w:tabs>
          <w:tab w:val="right" w:pos="9450"/>
        </w:tabs>
        <w:spacing w:after="160" w:line="259" w:lineRule="auto"/>
        <w:ind w:hanging="720"/>
      </w:pPr>
      <w:r>
        <w:t>Calculate the rest energy of an electron.</w:t>
      </w:r>
      <w:r>
        <w:tab/>
        <w:t>(2 marks)</w:t>
      </w:r>
    </w:p>
    <w:p w14:paraId="530FEB6C" w14:textId="77777777" w:rsidR="00202DD0" w:rsidRDefault="00202DD0" w:rsidP="00202DD0">
      <w:pPr>
        <w:tabs>
          <w:tab w:val="right" w:pos="8931"/>
        </w:tabs>
      </w:pPr>
    </w:p>
    <w:p w14:paraId="24C776C3" w14:textId="77777777" w:rsidR="00202DD0" w:rsidRDefault="00202DD0" w:rsidP="00202DD0">
      <w:pPr>
        <w:tabs>
          <w:tab w:val="right" w:pos="8931"/>
        </w:tabs>
      </w:pPr>
    </w:p>
    <w:p w14:paraId="1323D93B" w14:textId="77777777" w:rsidR="00202DD0" w:rsidRDefault="00202DD0" w:rsidP="00202DD0">
      <w:pPr>
        <w:tabs>
          <w:tab w:val="right" w:pos="8931"/>
        </w:tabs>
      </w:pPr>
    </w:p>
    <w:p w14:paraId="61515D5C" w14:textId="77777777" w:rsidR="00202DD0" w:rsidRDefault="00202DD0" w:rsidP="00202DD0">
      <w:pPr>
        <w:tabs>
          <w:tab w:val="right" w:pos="8931"/>
        </w:tabs>
      </w:pPr>
    </w:p>
    <w:p w14:paraId="097783B8" w14:textId="77777777" w:rsidR="00202DD0" w:rsidRDefault="00202DD0" w:rsidP="00202DD0">
      <w:pPr>
        <w:tabs>
          <w:tab w:val="right" w:pos="8931"/>
        </w:tabs>
      </w:pPr>
    </w:p>
    <w:p w14:paraId="4904CF88" w14:textId="77777777" w:rsidR="00202DD0" w:rsidRDefault="00202DD0" w:rsidP="00202DD0">
      <w:pPr>
        <w:tabs>
          <w:tab w:val="right" w:pos="8931"/>
        </w:tabs>
      </w:pPr>
    </w:p>
    <w:p w14:paraId="589A7C41" w14:textId="77777777" w:rsidR="00202DD0" w:rsidRDefault="00202DD0" w:rsidP="00202DD0">
      <w:pPr>
        <w:tabs>
          <w:tab w:val="right" w:pos="8931"/>
        </w:tabs>
      </w:pPr>
    </w:p>
    <w:p w14:paraId="399DC060" w14:textId="77777777" w:rsidR="00202DD0" w:rsidRDefault="00202DD0" w:rsidP="00202DD0">
      <w:pPr>
        <w:tabs>
          <w:tab w:val="right" w:pos="8931"/>
        </w:tabs>
      </w:pPr>
    </w:p>
    <w:p w14:paraId="73E9F8E4" w14:textId="77777777" w:rsidR="00202DD0" w:rsidRDefault="00202DD0" w:rsidP="00202DD0">
      <w:pPr>
        <w:tabs>
          <w:tab w:val="right" w:pos="8931"/>
        </w:tabs>
      </w:pPr>
    </w:p>
    <w:p w14:paraId="71FE30BF" w14:textId="77777777" w:rsidR="00202DD0" w:rsidRDefault="00202DD0" w:rsidP="00202DD0">
      <w:pPr>
        <w:tabs>
          <w:tab w:val="right" w:pos="8931"/>
        </w:tabs>
      </w:pPr>
    </w:p>
    <w:p w14:paraId="3FA0FB35" w14:textId="77777777" w:rsidR="00202DD0" w:rsidRDefault="00202DD0" w:rsidP="00202DD0">
      <w:pPr>
        <w:tabs>
          <w:tab w:val="right" w:pos="8931"/>
        </w:tabs>
      </w:pPr>
    </w:p>
    <w:p w14:paraId="1DD208C8" w14:textId="77777777" w:rsidR="00202DD0" w:rsidRDefault="00202DD0" w:rsidP="00202DD0">
      <w:pPr>
        <w:tabs>
          <w:tab w:val="right" w:pos="8931"/>
        </w:tabs>
      </w:pPr>
    </w:p>
    <w:p w14:paraId="238F5386" w14:textId="558B1316" w:rsidR="00E25ECB" w:rsidRDefault="00E25ECB" w:rsidP="00E25ECB">
      <w:pPr>
        <w:tabs>
          <w:tab w:val="right" w:pos="9450"/>
        </w:tabs>
      </w:pPr>
      <w:r>
        <w:tab/>
        <w:t xml:space="preserve">Answer: </w:t>
      </w:r>
      <w:r w:rsidR="00C947A9" w:rsidRPr="006A0762">
        <w:rPr>
          <w:color w:val="AEAAAA" w:themeColor="background2" w:themeShade="BF"/>
        </w:rPr>
        <w:t>__________________</w:t>
      </w:r>
      <w:r>
        <w:t xml:space="preserve"> J</w:t>
      </w:r>
    </w:p>
    <w:p w14:paraId="4C841093" w14:textId="77777777" w:rsidR="00E25ECB" w:rsidRDefault="00E25ECB" w:rsidP="00E25ECB">
      <w:pPr>
        <w:tabs>
          <w:tab w:val="right" w:pos="8931"/>
        </w:tabs>
      </w:pPr>
    </w:p>
    <w:p w14:paraId="17D46A6D" w14:textId="77777777" w:rsidR="00E25ECB" w:rsidRDefault="00E25ECB" w:rsidP="00E25ECB">
      <w:pPr>
        <w:tabs>
          <w:tab w:val="right" w:pos="8931"/>
        </w:tabs>
      </w:pPr>
    </w:p>
    <w:p w14:paraId="3785D7C0" w14:textId="6914009B" w:rsidR="00E25ECB" w:rsidRDefault="00E25ECB" w:rsidP="005929DB">
      <w:pPr>
        <w:pStyle w:val="ListParagraph"/>
        <w:numPr>
          <w:ilvl w:val="0"/>
          <w:numId w:val="7"/>
        </w:numPr>
        <w:tabs>
          <w:tab w:val="right" w:pos="8931"/>
        </w:tabs>
        <w:spacing w:after="160" w:line="259" w:lineRule="auto"/>
        <w:ind w:hanging="720"/>
      </w:pPr>
      <w:r>
        <w:t xml:space="preserve">If the electron and positron </w:t>
      </w:r>
      <w:r w:rsidRPr="00A81C4A">
        <w:rPr>
          <w:b/>
        </w:rPr>
        <w:t>each</w:t>
      </w:r>
      <w:r>
        <w:t xml:space="preserve"> had 2.05 × 10</w:t>
      </w:r>
      <w:r w:rsidRPr="00132D1D">
        <w:rPr>
          <w:vertAlign w:val="superscript"/>
        </w:rPr>
        <w:t>-13</w:t>
      </w:r>
      <w:r>
        <w:t xml:space="preserve"> J of kinetic energy prior to the annihilation, calculate the frequency of </w:t>
      </w:r>
      <w:r w:rsidR="001E528A">
        <w:t>each</w:t>
      </w:r>
      <w:r>
        <w:t xml:space="preserve"> gamma ray in the frame of the annihilation.</w:t>
      </w:r>
    </w:p>
    <w:p w14:paraId="017CA987" w14:textId="24B2A11E" w:rsidR="00E25ECB" w:rsidRDefault="00E25ECB" w:rsidP="00E25ECB">
      <w:pPr>
        <w:pStyle w:val="ListParagraph"/>
        <w:tabs>
          <w:tab w:val="right" w:pos="9450"/>
        </w:tabs>
        <w:spacing w:after="160" w:line="259" w:lineRule="auto"/>
      </w:pPr>
      <w:r>
        <w:tab/>
        <w:t>(4 marks)</w:t>
      </w:r>
    </w:p>
    <w:p w14:paraId="5AC6FD4B" w14:textId="77777777" w:rsidR="00202DD0" w:rsidRDefault="00202DD0" w:rsidP="00202DD0">
      <w:pPr>
        <w:ind w:right="245"/>
        <w:rPr>
          <w:rFonts w:cs="Arial"/>
          <w:szCs w:val="22"/>
        </w:rPr>
      </w:pPr>
    </w:p>
    <w:p w14:paraId="1EF0045C" w14:textId="77777777" w:rsidR="00202DD0" w:rsidRDefault="00202DD0" w:rsidP="00202DD0">
      <w:pPr>
        <w:ind w:right="245"/>
        <w:rPr>
          <w:rFonts w:cs="Arial"/>
          <w:szCs w:val="22"/>
        </w:rPr>
      </w:pPr>
    </w:p>
    <w:p w14:paraId="78E3F64A" w14:textId="77777777" w:rsidR="00202DD0" w:rsidRDefault="00202DD0" w:rsidP="00202DD0">
      <w:pPr>
        <w:ind w:right="245"/>
        <w:rPr>
          <w:rFonts w:cs="Arial"/>
          <w:szCs w:val="22"/>
        </w:rPr>
      </w:pPr>
    </w:p>
    <w:p w14:paraId="5C6C6FEA" w14:textId="77777777" w:rsidR="00202DD0" w:rsidRDefault="00202DD0" w:rsidP="00202DD0">
      <w:pPr>
        <w:ind w:right="245"/>
        <w:rPr>
          <w:rFonts w:cs="Arial"/>
          <w:szCs w:val="22"/>
        </w:rPr>
      </w:pPr>
    </w:p>
    <w:p w14:paraId="470E47BD" w14:textId="77777777" w:rsidR="00202DD0" w:rsidRDefault="00202DD0" w:rsidP="00202DD0">
      <w:pPr>
        <w:ind w:right="245"/>
        <w:rPr>
          <w:rFonts w:cs="Arial"/>
          <w:szCs w:val="22"/>
        </w:rPr>
      </w:pPr>
    </w:p>
    <w:p w14:paraId="09E2EE70" w14:textId="77777777" w:rsidR="00202DD0" w:rsidRDefault="00202DD0" w:rsidP="00202DD0">
      <w:pPr>
        <w:ind w:right="245"/>
        <w:rPr>
          <w:rFonts w:cs="Arial"/>
          <w:szCs w:val="22"/>
        </w:rPr>
      </w:pPr>
    </w:p>
    <w:p w14:paraId="61E1EAD2" w14:textId="77777777" w:rsidR="00202DD0" w:rsidRDefault="00202DD0" w:rsidP="00202DD0">
      <w:pPr>
        <w:ind w:right="245"/>
        <w:rPr>
          <w:rFonts w:cs="Arial"/>
          <w:szCs w:val="22"/>
        </w:rPr>
      </w:pPr>
    </w:p>
    <w:p w14:paraId="32FA539B" w14:textId="77777777" w:rsidR="00202DD0" w:rsidRDefault="00202DD0" w:rsidP="00202DD0">
      <w:pPr>
        <w:ind w:right="245"/>
        <w:rPr>
          <w:rFonts w:cs="Arial"/>
          <w:szCs w:val="22"/>
        </w:rPr>
      </w:pPr>
    </w:p>
    <w:p w14:paraId="48662891" w14:textId="77777777" w:rsidR="00202DD0" w:rsidRDefault="00202DD0" w:rsidP="00202DD0">
      <w:pPr>
        <w:ind w:right="245"/>
        <w:rPr>
          <w:rFonts w:cs="Arial"/>
          <w:szCs w:val="22"/>
        </w:rPr>
      </w:pPr>
    </w:p>
    <w:p w14:paraId="122F128D" w14:textId="77777777" w:rsidR="00202DD0" w:rsidRDefault="00202DD0" w:rsidP="00202DD0">
      <w:pPr>
        <w:ind w:right="245"/>
        <w:rPr>
          <w:rFonts w:cs="Arial"/>
          <w:szCs w:val="22"/>
        </w:rPr>
      </w:pPr>
    </w:p>
    <w:p w14:paraId="32E776D4" w14:textId="77777777" w:rsidR="00202DD0" w:rsidRDefault="00202DD0" w:rsidP="00202DD0">
      <w:pPr>
        <w:ind w:right="245"/>
        <w:rPr>
          <w:rFonts w:cs="Arial"/>
          <w:szCs w:val="22"/>
        </w:rPr>
      </w:pPr>
    </w:p>
    <w:p w14:paraId="74C6610E" w14:textId="77777777" w:rsidR="00202DD0" w:rsidRDefault="00202DD0" w:rsidP="00202DD0">
      <w:pPr>
        <w:ind w:right="245"/>
        <w:rPr>
          <w:rFonts w:cs="Arial"/>
          <w:szCs w:val="22"/>
        </w:rPr>
      </w:pPr>
    </w:p>
    <w:p w14:paraId="79863F35" w14:textId="77777777" w:rsidR="00202DD0" w:rsidRDefault="00202DD0" w:rsidP="00202DD0">
      <w:pPr>
        <w:ind w:right="245"/>
        <w:rPr>
          <w:rFonts w:cs="Arial"/>
          <w:szCs w:val="22"/>
        </w:rPr>
      </w:pPr>
    </w:p>
    <w:p w14:paraId="2E33CE77" w14:textId="77777777" w:rsidR="00202DD0" w:rsidRDefault="00202DD0" w:rsidP="00202DD0">
      <w:pPr>
        <w:ind w:right="245"/>
        <w:rPr>
          <w:rFonts w:cs="Arial"/>
          <w:szCs w:val="22"/>
        </w:rPr>
      </w:pPr>
    </w:p>
    <w:p w14:paraId="1484689A" w14:textId="77777777" w:rsidR="00202DD0" w:rsidRDefault="00202DD0" w:rsidP="00202DD0">
      <w:pPr>
        <w:ind w:right="245"/>
        <w:rPr>
          <w:rFonts w:cs="Arial"/>
          <w:szCs w:val="22"/>
        </w:rPr>
      </w:pPr>
    </w:p>
    <w:p w14:paraId="36AD865B" w14:textId="77777777" w:rsidR="00202DD0" w:rsidRDefault="00202DD0" w:rsidP="00202DD0">
      <w:pPr>
        <w:ind w:right="245"/>
        <w:rPr>
          <w:rFonts w:cs="Arial"/>
          <w:szCs w:val="22"/>
        </w:rPr>
      </w:pPr>
    </w:p>
    <w:p w14:paraId="3A08238E" w14:textId="77777777" w:rsidR="00202DD0" w:rsidRDefault="00202DD0" w:rsidP="00202DD0">
      <w:pPr>
        <w:ind w:right="245"/>
        <w:rPr>
          <w:rFonts w:cs="Arial"/>
          <w:szCs w:val="22"/>
        </w:rPr>
      </w:pPr>
    </w:p>
    <w:p w14:paraId="6548D7E6" w14:textId="77777777" w:rsidR="00202DD0" w:rsidRDefault="00202DD0" w:rsidP="00202DD0">
      <w:pPr>
        <w:ind w:right="245"/>
        <w:rPr>
          <w:rFonts w:cs="Arial"/>
          <w:szCs w:val="22"/>
        </w:rPr>
      </w:pPr>
    </w:p>
    <w:p w14:paraId="368F802D" w14:textId="77777777" w:rsidR="00202DD0" w:rsidRDefault="00202DD0" w:rsidP="00202DD0">
      <w:pPr>
        <w:ind w:right="245"/>
        <w:rPr>
          <w:rFonts w:cs="Arial"/>
          <w:szCs w:val="22"/>
        </w:rPr>
      </w:pPr>
    </w:p>
    <w:p w14:paraId="3A350E39" w14:textId="77777777" w:rsidR="00202DD0" w:rsidRDefault="00202DD0" w:rsidP="00202DD0">
      <w:pPr>
        <w:ind w:right="245"/>
        <w:rPr>
          <w:rFonts w:cs="Arial"/>
          <w:szCs w:val="22"/>
        </w:rPr>
      </w:pPr>
    </w:p>
    <w:p w14:paraId="206F6C50" w14:textId="77777777" w:rsidR="00202DD0" w:rsidRDefault="00202DD0" w:rsidP="00202DD0">
      <w:pPr>
        <w:ind w:right="245"/>
        <w:rPr>
          <w:rFonts w:cs="Arial"/>
          <w:szCs w:val="22"/>
        </w:rPr>
      </w:pPr>
    </w:p>
    <w:p w14:paraId="6D9AF71A" w14:textId="77777777" w:rsidR="00202DD0" w:rsidRDefault="00202DD0" w:rsidP="00202DD0">
      <w:pPr>
        <w:ind w:right="245"/>
        <w:rPr>
          <w:rFonts w:cs="Arial"/>
          <w:szCs w:val="22"/>
        </w:rPr>
      </w:pPr>
    </w:p>
    <w:p w14:paraId="6D068991" w14:textId="77777777" w:rsidR="00202DD0" w:rsidRDefault="00202DD0" w:rsidP="00202DD0">
      <w:pPr>
        <w:ind w:right="245"/>
        <w:rPr>
          <w:rFonts w:cs="Arial"/>
          <w:szCs w:val="22"/>
        </w:rPr>
      </w:pPr>
    </w:p>
    <w:p w14:paraId="4E92D0BC" w14:textId="72DB3CF0" w:rsidR="00E25ECB" w:rsidRDefault="00E25ECB" w:rsidP="00E25ECB">
      <w:pPr>
        <w:ind w:right="245"/>
        <w:jc w:val="right"/>
      </w:pPr>
      <w:r>
        <w:t xml:space="preserve">Answer: </w:t>
      </w:r>
      <w:r w:rsidR="00C947A9" w:rsidRPr="006A0762">
        <w:rPr>
          <w:color w:val="AEAAAA" w:themeColor="background2" w:themeShade="BF"/>
        </w:rPr>
        <w:t>__________________</w:t>
      </w:r>
      <w:r>
        <w:t xml:space="preserve"> Hz</w:t>
      </w:r>
    </w:p>
    <w:p w14:paraId="2D4AF2BD" w14:textId="77777777" w:rsidR="00E25ECB" w:rsidRDefault="00E25ECB" w:rsidP="00664EF2">
      <w:pPr>
        <w:ind w:right="245"/>
      </w:pPr>
    </w:p>
    <w:p w14:paraId="2F4F0EC8" w14:textId="77777777" w:rsidR="00E25ECB" w:rsidRDefault="00E25ECB" w:rsidP="00664EF2">
      <w:pPr>
        <w:ind w:right="245"/>
        <w:rPr>
          <w:rFonts w:cs="Arial"/>
          <w:szCs w:val="22"/>
        </w:rPr>
      </w:pPr>
    </w:p>
    <w:p w14:paraId="0BB49123" w14:textId="4AF8B9B8" w:rsidR="00F0023E" w:rsidRDefault="00F0023E" w:rsidP="00664EF2">
      <w:pPr>
        <w:ind w:right="245"/>
        <w:rPr>
          <w:rFonts w:cs="Arial"/>
          <w:szCs w:val="22"/>
        </w:rPr>
      </w:pPr>
      <w:r>
        <w:rPr>
          <w:rFonts w:cs="Arial"/>
          <w:szCs w:val="22"/>
        </w:rPr>
        <w:br w:type="page"/>
      </w:r>
    </w:p>
    <w:p w14:paraId="74807D63" w14:textId="77777777" w:rsidR="00E25ECB" w:rsidRPr="00E25ECB" w:rsidRDefault="00E25ECB" w:rsidP="00E25ECB">
      <w:pPr>
        <w:tabs>
          <w:tab w:val="right" w:pos="8931"/>
        </w:tabs>
      </w:pPr>
    </w:p>
    <w:p w14:paraId="45632C47" w14:textId="77777777" w:rsidR="00E25ECB" w:rsidRDefault="00E25ECB" w:rsidP="00E25ECB">
      <w:pPr>
        <w:tabs>
          <w:tab w:val="right" w:pos="9450"/>
        </w:tabs>
        <w:rPr>
          <w:b/>
        </w:rPr>
      </w:pPr>
      <w:r w:rsidRPr="009A0DE7">
        <w:rPr>
          <w:b/>
        </w:rPr>
        <w:t>Question 8</w:t>
      </w:r>
      <w:r w:rsidRPr="009A0DE7">
        <w:rPr>
          <w:b/>
        </w:rPr>
        <w:tab/>
        <w:t>(5 marks)</w:t>
      </w:r>
    </w:p>
    <w:p w14:paraId="08A6730B" w14:textId="77777777" w:rsidR="00E25ECB" w:rsidRPr="00E70B1D" w:rsidRDefault="00E25ECB" w:rsidP="00E25ECB">
      <w:pPr>
        <w:tabs>
          <w:tab w:val="right" w:pos="8931"/>
        </w:tabs>
      </w:pPr>
    </w:p>
    <w:p w14:paraId="2C58A4D2" w14:textId="77777777" w:rsidR="00E25ECB" w:rsidRDefault="00E25ECB" w:rsidP="00E25ECB">
      <w:pPr>
        <w:tabs>
          <w:tab w:val="right" w:pos="8931"/>
        </w:tabs>
      </w:pPr>
      <w:r>
        <w:t>A volley ball is served by hitting it at 12.8 m s</w:t>
      </w:r>
      <w:r>
        <w:rPr>
          <w:vertAlign w:val="superscript"/>
        </w:rPr>
        <w:t>-1</w:t>
      </w:r>
      <w:r>
        <w:t xml:space="preserve"> at 25.0</w:t>
      </w:r>
      <w:r>
        <w:rPr>
          <w:vertAlign w:val="superscript"/>
        </w:rPr>
        <w:t>0</w:t>
      </w:r>
      <w:r>
        <w:t xml:space="preserve"> above the horizontal. The server made contact with the volleyball when it was 2.35 m above the ground. Find the horizontal range of </w:t>
      </w:r>
    </w:p>
    <w:p w14:paraId="749818E7" w14:textId="5FB7E501" w:rsidR="00E25ECB" w:rsidRDefault="00E25ECB" w:rsidP="00E25ECB">
      <w:pPr>
        <w:tabs>
          <w:tab w:val="right" w:pos="8931"/>
        </w:tabs>
      </w:pPr>
      <w:r>
        <w:t xml:space="preserve">the volleyball </w:t>
      </w:r>
      <w:proofErr w:type="gramStart"/>
      <w:r>
        <w:t>serve</w:t>
      </w:r>
      <w:proofErr w:type="gramEnd"/>
      <w:r>
        <w:t xml:space="preserve">. Air resistance can be ignored. </w:t>
      </w:r>
    </w:p>
    <w:p w14:paraId="2C1EDDD3" w14:textId="77777777" w:rsidR="00202DD0" w:rsidRDefault="00202DD0" w:rsidP="00202DD0">
      <w:pPr>
        <w:tabs>
          <w:tab w:val="right" w:pos="8931"/>
        </w:tabs>
      </w:pPr>
    </w:p>
    <w:p w14:paraId="3730C071" w14:textId="77777777" w:rsidR="00202DD0" w:rsidRDefault="00202DD0" w:rsidP="00202DD0">
      <w:pPr>
        <w:tabs>
          <w:tab w:val="right" w:pos="8931"/>
        </w:tabs>
      </w:pPr>
    </w:p>
    <w:p w14:paraId="64539241" w14:textId="77777777" w:rsidR="00202DD0" w:rsidRDefault="00202DD0" w:rsidP="00202DD0">
      <w:pPr>
        <w:tabs>
          <w:tab w:val="right" w:pos="8931"/>
        </w:tabs>
      </w:pPr>
    </w:p>
    <w:p w14:paraId="751EB455" w14:textId="77777777" w:rsidR="00202DD0" w:rsidRDefault="00202DD0" w:rsidP="00202DD0">
      <w:pPr>
        <w:tabs>
          <w:tab w:val="right" w:pos="8931"/>
        </w:tabs>
      </w:pPr>
    </w:p>
    <w:p w14:paraId="35F91039" w14:textId="77777777" w:rsidR="00202DD0" w:rsidRDefault="00202DD0" w:rsidP="00202DD0">
      <w:pPr>
        <w:tabs>
          <w:tab w:val="right" w:pos="8931"/>
        </w:tabs>
      </w:pPr>
    </w:p>
    <w:p w14:paraId="2EF0318D" w14:textId="77777777" w:rsidR="00202DD0" w:rsidRDefault="00202DD0" w:rsidP="00202DD0">
      <w:pPr>
        <w:tabs>
          <w:tab w:val="right" w:pos="8931"/>
        </w:tabs>
      </w:pPr>
    </w:p>
    <w:p w14:paraId="4FA9B5B4" w14:textId="77777777" w:rsidR="00202DD0" w:rsidRDefault="00202DD0" w:rsidP="00202DD0">
      <w:pPr>
        <w:tabs>
          <w:tab w:val="right" w:pos="8931"/>
        </w:tabs>
      </w:pPr>
    </w:p>
    <w:p w14:paraId="3CAC9F2B" w14:textId="77777777" w:rsidR="00202DD0" w:rsidRDefault="00202DD0" w:rsidP="00202DD0">
      <w:pPr>
        <w:tabs>
          <w:tab w:val="right" w:pos="8931"/>
        </w:tabs>
      </w:pPr>
    </w:p>
    <w:p w14:paraId="45631A39" w14:textId="77777777" w:rsidR="00202DD0" w:rsidRDefault="00202DD0" w:rsidP="00202DD0">
      <w:pPr>
        <w:tabs>
          <w:tab w:val="right" w:pos="8931"/>
        </w:tabs>
      </w:pPr>
    </w:p>
    <w:p w14:paraId="05F1E23D" w14:textId="77777777" w:rsidR="00202DD0" w:rsidRDefault="00202DD0" w:rsidP="00202DD0">
      <w:pPr>
        <w:tabs>
          <w:tab w:val="right" w:pos="8931"/>
        </w:tabs>
      </w:pPr>
    </w:p>
    <w:p w14:paraId="2B80F65C" w14:textId="77777777" w:rsidR="00202DD0" w:rsidRDefault="00202DD0" w:rsidP="00202DD0">
      <w:pPr>
        <w:tabs>
          <w:tab w:val="right" w:pos="8931"/>
        </w:tabs>
      </w:pPr>
    </w:p>
    <w:p w14:paraId="0D77E3BE" w14:textId="77777777" w:rsidR="00202DD0" w:rsidRDefault="00202DD0" w:rsidP="00202DD0">
      <w:pPr>
        <w:tabs>
          <w:tab w:val="right" w:pos="8931"/>
        </w:tabs>
      </w:pPr>
    </w:p>
    <w:p w14:paraId="4B68ABF7" w14:textId="77777777" w:rsidR="00202DD0" w:rsidRDefault="00202DD0" w:rsidP="00202DD0">
      <w:pPr>
        <w:tabs>
          <w:tab w:val="right" w:pos="8931"/>
        </w:tabs>
      </w:pPr>
    </w:p>
    <w:p w14:paraId="099A0890" w14:textId="77777777" w:rsidR="00202DD0" w:rsidRDefault="00202DD0" w:rsidP="00202DD0">
      <w:pPr>
        <w:tabs>
          <w:tab w:val="right" w:pos="8931"/>
        </w:tabs>
      </w:pPr>
    </w:p>
    <w:p w14:paraId="75472A04" w14:textId="77777777" w:rsidR="00202DD0" w:rsidRDefault="00202DD0" w:rsidP="00202DD0">
      <w:pPr>
        <w:tabs>
          <w:tab w:val="right" w:pos="8931"/>
        </w:tabs>
      </w:pPr>
    </w:p>
    <w:p w14:paraId="4623D403" w14:textId="77777777" w:rsidR="00202DD0" w:rsidRDefault="00202DD0" w:rsidP="00202DD0">
      <w:pPr>
        <w:tabs>
          <w:tab w:val="right" w:pos="8931"/>
        </w:tabs>
      </w:pPr>
    </w:p>
    <w:p w14:paraId="67895AF8" w14:textId="77777777" w:rsidR="00202DD0" w:rsidRDefault="00202DD0" w:rsidP="00202DD0">
      <w:pPr>
        <w:tabs>
          <w:tab w:val="right" w:pos="8931"/>
        </w:tabs>
      </w:pPr>
    </w:p>
    <w:p w14:paraId="1B73BACE" w14:textId="77777777" w:rsidR="00202DD0" w:rsidRDefault="00202DD0" w:rsidP="00202DD0">
      <w:pPr>
        <w:tabs>
          <w:tab w:val="right" w:pos="8931"/>
        </w:tabs>
      </w:pPr>
    </w:p>
    <w:p w14:paraId="41D23B17" w14:textId="77777777" w:rsidR="00202DD0" w:rsidRDefault="00202DD0" w:rsidP="00202DD0">
      <w:pPr>
        <w:tabs>
          <w:tab w:val="right" w:pos="8931"/>
        </w:tabs>
      </w:pPr>
    </w:p>
    <w:p w14:paraId="3931BB6C" w14:textId="77777777" w:rsidR="00202DD0" w:rsidRDefault="00202DD0" w:rsidP="00202DD0">
      <w:pPr>
        <w:tabs>
          <w:tab w:val="right" w:pos="8931"/>
        </w:tabs>
      </w:pPr>
    </w:p>
    <w:p w14:paraId="43EFDE73" w14:textId="77777777" w:rsidR="00202DD0" w:rsidRDefault="00202DD0" w:rsidP="00202DD0">
      <w:pPr>
        <w:tabs>
          <w:tab w:val="right" w:pos="8931"/>
        </w:tabs>
      </w:pPr>
    </w:p>
    <w:p w14:paraId="6435AECD" w14:textId="77777777" w:rsidR="00202DD0" w:rsidRDefault="00202DD0" w:rsidP="00202DD0">
      <w:pPr>
        <w:tabs>
          <w:tab w:val="right" w:pos="8931"/>
        </w:tabs>
      </w:pPr>
    </w:p>
    <w:p w14:paraId="7A7FE42F" w14:textId="77777777" w:rsidR="00202DD0" w:rsidRDefault="00202DD0" w:rsidP="00202DD0">
      <w:pPr>
        <w:tabs>
          <w:tab w:val="right" w:pos="8931"/>
        </w:tabs>
      </w:pPr>
    </w:p>
    <w:p w14:paraId="1761C6A1" w14:textId="77777777" w:rsidR="00202DD0" w:rsidRDefault="00202DD0" w:rsidP="00202DD0">
      <w:pPr>
        <w:tabs>
          <w:tab w:val="right" w:pos="8931"/>
        </w:tabs>
      </w:pPr>
    </w:p>
    <w:p w14:paraId="1D0DC32A" w14:textId="77777777" w:rsidR="00202DD0" w:rsidRDefault="00202DD0" w:rsidP="00202DD0">
      <w:pPr>
        <w:tabs>
          <w:tab w:val="right" w:pos="8931"/>
        </w:tabs>
      </w:pPr>
    </w:p>
    <w:p w14:paraId="3404F056" w14:textId="77777777" w:rsidR="00202DD0" w:rsidRDefault="00202DD0" w:rsidP="00202DD0">
      <w:pPr>
        <w:tabs>
          <w:tab w:val="right" w:pos="8931"/>
        </w:tabs>
      </w:pPr>
    </w:p>
    <w:p w14:paraId="3C84D10F" w14:textId="77777777" w:rsidR="00202DD0" w:rsidRDefault="00202DD0" w:rsidP="00202DD0">
      <w:pPr>
        <w:tabs>
          <w:tab w:val="right" w:pos="8931"/>
        </w:tabs>
      </w:pPr>
    </w:p>
    <w:p w14:paraId="4E5500AB" w14:textId="77777777" w:rsidR="00202DD0" w:rsidRDefault="00202DD0" w:rsidP="00202DD0">
      <w:pPr>
        <w:tabs>
          <w:tab w:val="right" w:pos="8931"/>
        </w:tabs>
      </w:pPr>
    </w:p>
    <w:p w14:paraId="2E078041" w14:textId="77777777" w:rsidR="00202DD0" w:rsidRDefault="00202DD0" w:rsidP="00202DD0">
      <w:pPr>
        <w:tabs>
          <w:tab w:val="right" w:pos="8931"/>
        </w:tabs>
      </w:pPr>
    </w:p>
    <w:p w14:paraId="70D0192C" w14:textId="77777777" w:rsidR="00202DD0" w:rsidRDefault="00202DD0" w:rsidP="00202DD0">
      <w:pPr>
        <w:tabs>
          <w:tab w:val="right" w:pos="8931"/>
        </w:tabs>
      </w:pPr>
    </w:p>
    <w:p w14:paraId="7A62ABD6" w14:textId="77777777" w:rsidR="00202DD0" w:rsidRDefault="00202DD0" w:rsidP="00202DD0">
      <w:pPr>
        <w:tabs>
          <w:tab w:val="right" w:pos="8931"/>
        </w:tabs>
      </w:pPr>
    </w:p>
    <w:p w14:paraId="741E3F6F" w14:textId="7279DC15" w:rsidR="00E25ECB" w:rsidRDefault="00E25ECB" w:rsidP="00CB5D5A">
      <w:pPr>
        <w:tabs>
          <w:tab w:val="right" w:pos="9450"/>
        </w:tabs>
      </w:pPr>
      <w:r>
        <w:tab/>
        <w:t xml:space="preserve">Answer: </w:t>
      </w:r>
      <w:r w:rsidR="00C947A9" w:rsidRPr="006A0762">
        <w:rPr>
          <w:color w:val="AEAAAA" w:themeColor="background2" w:themeShade="BF"/>
        </w:rPr>
        <w:t>__________________</w:t>
      </w:r>
      <w:r>
        <w:t xml:space="preserve"> m</w:t>
      </w:r>
    </w:p>
    <w:p w14:paraId="47748D65" w14:textId="77777777" w:rsidR="00E25ECB" w:rsidRDefault="00E25ECB" w:rsidP="00E25ECB">
      <w:pPr>
        <w:tabs>
          <w:tab w:val="right" w:pos="8931"/>
        </w:tabs>
      </w:pPr>
    </w:p>
    <w:p w14:paraId="5D613022" w14:textId="77777777" w:rsidR="00E25ECB" w:rsidRDefault="00E25ECB" w:rsidP="00E25ECB">
      <w:pPr>
        <w:rPr>
          <w:b/>
        </w:rPr>
      </w:pPr>
      <w:r>
        <w:rPr>
          <w:b/>
        </w:rPr>
        <w:br w:type="page"/>
      </w:r>
    </w:p>
    <w:p w14:paraId="2C8FDBD7" w14:textId="77777777" w:rsidR="00B0521C" w:rsidRDefault="00B0521C" w:rsidP="00664EF2">
      <w:pPr>
        <w:ind w:right="245"/>
        <w:rPr>
          <w:rFonts w:cs="Arial"/>
          <w:szCs w:val="22"/>
        </w:rPr>
      </w:pPr>
    </w:p>
    <w:p w14:paraId="74F7C26F" w14:textId="77777777" w:rsidR="005335E9" w:rsidRPr="009A0DE7" w:rsidRDefault="005335E9" w:rsidP="005335E9">
      <w:pPr>
        <w:tabs>
          <w:tab w:val="right" w:pos="9450"/>
        </w:tabs>
        <w:rPr>
          <w:b/>
        </w:rPr>
      </w:pPr>
      <w:r w:rsidRPr="009A0DE7">
        <w:rPr>
          <w:b/>
        </w:rPr>
        <w:t>Question 9</w:t>
      </w:r>
      <w:r w:rsidRPr="009A0DE7">
        <w:rPr>
          <w:b/>
        </w:rPr>
        <w:tab/>
        <w:t>(4 marks)</w:t>
      </w:r>
    </w:p>
    <w:p w14:paraId="54E49E57" w14:textId="77777777" w:rsidR="005335E9" w:rsidRDefault="005335E9" w:rsidP="005335E9">
      <w:pPr>
        <w:tabs>
          <w:tab w:val="right" w:pos="8931"/>
        </w:tabs>
      </w:pPr>
    </w:p>
    <w:p w14:paraId="5FEB05BF" w14:textId="77777777" w:rsidR="005335E9" w:rsidRDefault="005335E9" w:rsidP="005335E9">
      <w:pPr>
        <w:tabs>
          <w:tab w:val="right" w:pos="8931"/>
        </w:tabs>
      </w:pPr>
      <w:r>
        <w:t>A boy pulls his 12.0 kg red cart up an incline of 15.0</w:t>
      </w:r>
      <w:r>
        <w:rPr>
          <w:vertAlign w:val="superscript"/>
        </w:rPr>
        <w:t>0</w:t>
      </w:r>
      <w:r>
        <w:t>. While the cart moves up the incline, the friction between the wheels and the ground is 150 N and the boy pulls at 205 N along the incline. Calculate the acceleration of the cart.</w:t>
      </w:r>
    </w:p>
    <w:p w14:paraId="5648601B" w14:textId="77777777" w:rsidR="005335E9" w:rsidRDefault="005335E9" w:rsidP="005335E9">
      <w:pPr>
        <w:tabs>
          <w:tab w:val="right" w:pos="8931"/>
        </w:tabs>
      </w:pPr>
    </w:p>
    <w:p w14:paraId="319BBEFB" w14:textId="6C4D26AD" w:rsidR="005335E9" w:rsidRDefault="005335E9" w:rsidP="005335E9">
      <w:pPr>
        <w:tabs>
          <w:tab w:val="right" w:pos="8931"/>
        </w:tabs>
      </w:pPr>
      <w:r>
        <w:rPr>
          <w:noProof/>
          <w:lang w:val="en-AU" w:eastAsia="en-AU"/>
        </w:rPr>
        <mc:AlternateContent>
          <mc:Choice Requires="wpg">
            <w:drawing>
              <wp:anchor distT="0" distB="0" distL="114300" distR="114300" simplePos="0" relativeHeight="251776000" behindDoc="0" locked="0" layoutInCell="1" allowOverlap="1" wp14:anchorId="0BFF1F7B" wp14:editId="0AE4AECD">
                <wp:simplePos x="0" y="0"/>
                <wp:positionH relativeFrom="column">
                  <wp:posOffset>2520043</wp:posOffset>
                </wp:positionH>
                <wp:positionV relativeFrom="paragraph">
                  <wp:posOffset>171183</wp:posOffset>
                </wp:positionV>
                <wp:extent cx="475488" cy="295900"/>
                <wp:effectExtent l="38100" t="57150" r="39370" b="28575"/>
                <wp:wrapNone/>
                <wp:docPr id="361" name="Group 361"/>
                <wp:cNvGraphicFramePr/>
                <a:graphic xmlns:a="http://schemas.openxmlformats.org/drawingml/2006/main">
                  <a:graphicData uri="http://schemas.microsoft.com/office/word/2010/wordprocessingGroup">
                    <wpg:wgp>
                      <wpg:cNvGrpSpPr/>
                      <wpg:grpSpPr>
                        <a:xfrm>
                          <a:off x="0" y="0"/>
                          <a:ext cx="475488" cy="295900"/>
                          <a:chOff x="0" y="0"/>
                          <a:chExt cx="475488" cy="295900"/>
                        </a:xfrm>
                        <a:solidFill>
                          <a:schemeClr val="tx1">
                            <a:lumMod val="50000"/>
                            <a:lumOff val="50000"/>
                          </a:schemeClr>
                        </a:solidFill>
                      </wpg:grpSpPr>
                      <wps:wsp>
                        <wps:cNvPr id="358" name="Rectangle 358"/>
                        <wps:cNvSpPr/>
                        <wps:spPr>
                          <a:xfrm rot="651251">
                            <a:off x="0" y="0"/>
                            <a:ext cx="475488" cy="234086"/>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 name="Oval 359"/>
                        <wps:cNvSpPr/>
                        <wps:spPr>
                          <a:xfrm>
                            <a:off x="14857" y="140558"/>
                            <a:ext cx="102385" cy="102385"/>
                          </a:xfrm>
                          <a:prstGeom prst="ellipse">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0" name="Oval 360"/>
                        <wps:cNvSpPr/>
                        <wps:spPr>
                          <a:xfrm>
                            <a:off x="314950" y="193515"/>
                            <a:ext cx="102385" cy="102385"/>
                          </a:xfrm>
                          <a:prstGeom prst="ellipse">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9128279" id="Group 361" o:spid="_x0000_s1026" style="position:absolute;margin-left:198.45pt;margin-top:13.5pt;width:37.45pt;height:23.3pt;z-index:251776000" coordsize="475488,295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">
                <v:rect id="Rectangle 358" o:spid="_x0000_s1027" style="position:absolute;width:475488;height:234086;rotation:71134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" filled="f" strokecolor="black [3213]" strokeweight="1pt"/>
                <v:oval id="Oval 359" o:spid="_x0000_s1028" style="position:absolute;left:14857;top:140558;width:102385;height:1023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" filled="f" strokecolor="black [3213]" strokeweight="1pt">
                  <v:stroke joinstyle="miter"/>
                </v:oval>
                <v:oval id="Oval 360" o:spid="_x0000_s1029" style="position:absolute;left:314950;top:193515;width:102385;height:1023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" filled="f" strokecolor="black [3213]" strokeweight="1pt">
                  <v:stroke joinstyle="miter"/>
                </v:oval>
              </v:group>
            </w:pict>
          </mc:Fallback>
        </mc:AlternateContent>
      </w:r>
    </w:p>
    <w:p w14:paraId="3EFA6E7D" w14:textId="7458551C" w:rsidR="005335E9" w:rsidRDefault="005335E9" w:rsidP="005335E9">
      <w:pPr>
        <w:tabs>
          <w:tab w:val="right" w:pos="8931"/>
        </w:tabs>
      </w:pPr>
      <w:r>
        <w:rPr>
          <w:noProof/>
          <w:lang w:val="en-AU" w:eastAsia="en-AU"/>
        </w:rPr>
        <mc:AlternateContent>
          <mc:Choice Requires="wps">
            <w:drawing>
              <wp:anchor distT="0" distB="0" distL="114300" distR="114300" simplePos="0" relativeHeight="251774976" behindDoc="0" locked="0" layoutInCell="1" allowOverlap="1" wp14:anchorId="7DD9A272" wp14:editId="02129E81">
                <wp:simplePos x="0" y="0"/>
                <wp:positionH relativeFrom="margin">
                  <wp:posOffset>1792605</wp:posOffset>
                </wp:positionH>
                <wp:positionV relativeFrom="paragraph">
                  <wp:posOffset>107315</wp:posOffset>
                </wp:positionV>
                <wp:extent cx="2570480" cy="474345"/>
                <wp:effectExtent l="0" t="19050" r="58420" b="20955"/>
                <wp:wrapNone/>
                <wp:docPr id="357" name="Right Triangle 357"/>
                <wp:cNvGraphicFramePr/>
                <a:graphic xmlns:a="http://schemas.openxmlformats.org/drawingml/2006/main">
                  <a:graphicData uri="http://schemas.microsoft.com/office/word/2010/wordprocessingShape">
                    <wps:wsp>
                      <wps:cNvSpPr/>
                      <wps:spPr>
                        <a:xfrm>
                          <a:off x="0" y="0"/>
                          <a:ext cx="2570480" cy="474345"/>
                        </a:xfrm>
                        <a:prstGeom prst="rtTriangl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CA6D33F" id="_x0000_t6" coordsize="21600,21600" o:spt="6" path="m,l,21600r21600,xe">
                <v:stroke joinstyle="miter"/>
                <v:path gradientshapeok="t" o:connecttype="custom" o:connectlocs="0,0;0,10800;0,21600;10800,21600;21600,21600;10800,10800" textboxrect="1800,12600,12600,19800"/>
              </v:shapetype>
              <v:shape id="Right Triangle 357" o:spid="_x0000_s1026" type="#_x0000_t6" style="position:absolute;margin-left:141.15pt;margin-top:8.45pt;width:202.4pt;height:37.35pt;z-index:2517749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" filled="f" strokecolor="black [3213]" strokeweight="1pt">
                <w10:wrap anchorx="margin"/>
              </v:shape>
            </w:pict>
          </mc:Fallback>
        </mc:AlternateContent>
      </w:r>
    </w:p>
    <w:p w14:paraId="286D79F1" w14:textId="2D039683" w:rsidR="005335E9" w:rsidRDefault="005335E9" w:rsidP="005335E9">
      <w:pPr>
        <w:tabs>
          <w:tab w:val="right" w:pos="8931"/>
        </w:tabs>
      </w:pPr>
    </w:p>
    <w:p w14:paraId="0AEBE5CD" w14:textId="057744F2" w:rsidR="005335E9" w:rsidRPr="008B5FA4" w:rsidRDefault="005335E9" w:rsidP="005335E9">
      <w:pPr>
        <w:tabs>
          <w:tab w:val="right" w:pos="8931"/>
        </w:tabs>
      </w:pPr>
      <w:r>
        <w:rPr>
          <w:noProof/>
          <w:lang w:val="en-AU" w:eastAsia="en-AU"/>
        </w:rPr>
        <mc:AlternateContent>
          <mc:Choice Requires="wps">
            <w:drawing>
              <wp:anchor distT="0" distB="0" distL="114300" distR="114300" simplePos="0" relativeHeight="251778048" behindDoc="0" locked="0" layoutInCell="1" allowOverlap="1" wp14:anchorId="31E1BA1D" wp14:editId="1F577EE7">
                <wp:simplePos x="0" y="0"/>
                <wp:positionH relativeFrom="column">
                  <wp:posOffset>3430905</wp:posOffset>
                </wp:positionH>
                <wp:positionV relativeFrom="paragraph">
                  <wp:posOffset>87985</wp:posOffset>
                </wp:positionV>
                <wp:extent cx="45719" cy="171643"/>
                <wp:effectExtent l="0" t="0" r="12065" b="19050"/>
                <wp:wrapNone/>
                <wp:docPr id="364" name="Freeform: Shape 364"/>
                <wp:cNvGraphicFramePr/>
                <a:graphic xmlns:a="http://schemas.openxmlformats.org/drawingml/2006/main">
                  <a:graphicData uri="http://schemas.microsoft.com/office/word/2010/wordprocessingShape">
                    <wps:wsp>
                      <wps:cNvSpPr/>
                      <wps:spPr>
                        <a:xfrm>
                          <a:off x="0" y="0"/>
                          <a:ext cx="45719" cy="171643"/>
                        </a:xfrm>
                        <a:custGeom>
                          <a:avLst/>
                          <a:gdLst>
                            <a:gd name="connsiteX0" fmla="*/ 30477 w 30477"/>
                            <a:gd name="connsiteY0" fmla="*/ 0 h 124990"/>
                            <a:gd name="connsiteX1" fmla="*/ 874 w 30477"/>
                            <a:gd name="connsiteY1" fmla="*/ 69074 h 124990"/>
                            <a:gd name="connsiteX2" fmla="*/ 10741 w 30477"/>
                            <a:gd name="connsiteY2" fmla="*/ 124990 h 124990"/>
                          </a:gdLst>
                          <a:ahLst/>
                          <a:cxnLst>
                            <a:cxn ang="0">
                              <a:pos x="connsiteX0" y="connsiteY0"/>
                            </a:cxn>
                            <a:cxn ang="0">
                              <a:pos x="connsiteX1" y="connsiteY1"/>
                            </a:cxn>
                            <a:cxn ang="0">
                              <a:pos x="connsiteX2" y="connsiteY2"/>
                            </a:cxn>
                          </a:cxnLst>
                          <a:rect l="l" t="t" r="r" b="b"/>
                          <a:pathLst>
                            <a:path w="30477" h="124990">
                              <a:moveTo>
                                <a:pt x="30477" y="0"/>
                              </a:moveTo>
                              <a:cubicBezTo>
                                <a:pt x="17320" y="24121"/>
                                <a:pt x="4163" y="48242"/>
                                <a:pt x="874" y="69074"/>
                              </a:cubicBezTo>
                              <a:cubicBezTo>
                                <a:pt x="-2415" y="89906"/>
                                <a:pt x="4163" y="107448"/>
                                <a:pt x="10741" y="124990"/>
                              </a:cubicBezTo>
                            </a:path>
                          </a:pathLst>
                        </a:cu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33DF2A" id="Freeform: Shape 364" o:spid="_x0000_s1026" style="position:absolute;margin-left:270.15pt;margin-top:6.95pt;width:3.6pt;height:13.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0477,124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" path="m30477,c17320,24121,4163,48242,874,69074v-3289,20832,3289,38374,9867,55916e" filled="f" strokecolor="black [3213]" strokeweight="1pt">
                <v:stroke joinstyle="miter"/>
                <v:path arrowok="t" o:connecttype="custom" o:connectlocs="45719,0;1311,94856;16113,171643" o:connectangles="0,0,0"/>
              </v:shape>
            </w:pict>
          </mc:Fallback>
        </mc:AlternateContent>
      </w:r>
      <w:r>
        <w:rPr>
          <w:noProof/>
          <w:lang w:val="en-AU" w:eastAsia="en-AU"/>
        </w:rPr>
        <mc:AlternateContent>
          <mc:Choice Requires="wps">
            <w:drawing>
              <wp:anchor distT="0" distB="0" distL="114300" distR="114300" simplePos="0" relativeHeight="251777024" behindDoc="0" locked="0" layoutInCell="1" allowOverlap="1" wp14:anchorId="47932798" wp14:editId="7AAC14B2">
                <wp:simplePos x="0" y="0"/>
                <wp:positionH relativeFrom="column">
                  <wp:posOffset>3044825</wp:posOffset>
                </wp:positionH>
                <wp:positionV relativeFrom="paragraph">
                  <wp:posOffset>114300</wp:posOffset>
                </wp:positionV>
                <wp:extent cx="533400" cy="414020"/>
                <wp:effectExtent l="0" t="0" r="0" b="5080"/>
                <wp:wrapNone/>
                <wp:docPr id="363" name="Text Box 363"/>
                <wp:cNvGraphicFramePr/>
                <a:graphic xmlns:a="http://schemas.openxmlformats.org/drawingml/2006/main">
                  <a:graphicData uri="http://schemas.microsoft.com/office/word/2010/wordprocessingShape">
                    <wps:wsp>
                      <wps:cNvSpPr txBox="1"/>
                      <wps:spPr>
                        <a:xfrm>
                          <a:off x="0" y="0"/>
                          <a:ext cx="533400" cy="414020"/>
                        </a:xfrm>
                        <a:prstGeom prst="rect">
                          <a:avLst/>
                        </a:prstGeom>
                        <a:noFill/>
                        <a:ln w="6350">
                          <a:noFill/>
                        </a:ln>
                      </wps:spPr>
                      <wps:txbx>
                        <w:txbxContent>
                          <w:p w14:paraId="75F93874" w14:textId="77777777" w:rsidR="006F426F" w:rsidRPr="00DD059F" w:rsidRDefault="006F426F" w:rsidP="005335E9">
                            <w:pPr>
                              <w:rPr>
                                <w:sz w:val="14"/>
                                <w:vertAlign w:val="superscript"/>
                              </w:rPr>
                            </w:pPr>
                            <w:r w:rsidRPr="00DD059F">
                              <w:rPr>
                                <w:sz w:val="14"/>
                              </w:rPr>
                              <w:t>15.0</w:t>
                            </w:r>
                            <w:r w:rsidRPr="00DD059F">
                              <w:rPr>
                                <w:sz w:val="14"/>
                                <w:vertAlign w:val="superscript"/>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7932798" id="Text Box 363" o:spid="_x0000_s1049" type="#_x0000_t202" style="position:absolute;margin-left:239.75pt;margin-top:9pt;width:42pt;height:32.6pt;z-index:251777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" filled="f" stroked="f" strokeweight=".5pt">
                <v:textbox>
                  <w:txbxContent>
                    <w:p w14:paraId="75F93874" w14:textId="77777777" w:rsidR="006F426F" w:rsidRPr="00DD059F" w:rsidRDefault="006F426F" w:rsidP="005335E9">
                      <w:pPr>
                        <w:rPr>
                          <w:sz w:val="14"/>
                          <w:vertAlign w:val="superscript"/>
                        </w:rPr>
                      </w:pPr>
                      <w:r w:rsidRPr="00DD059F">
                        <w:rPr>
                          <w:sz w:val="14"/>
                        </w:rPr>
                        <w:t>15.0</w:t>
                      </w:r>
                      <w:r w:rsidRPr="00DD059F">
                        <w:rPr>
                          <w:sz w:val="14"/>
                          <w:vertAlign w:val="superscript"/>
                        </w:rPr>
                        <w:t>0</w:t>
                      </w:r>
                    </w:p>
                  </w:txbxContent>
                </v:textbox>
              </v:shape>
            </w:pict>
          </mc:Fallback>
        </mc:AlternateContent>
      </w:r>
    </w:p>
    <w:p w14:paraId="16DB9562" w14:textId="77777777" w:rsidR="005335E9" w:rsidRDefault="005335E9" w:rsidP="005335E9">
      <w:pPr>
        <w:tabs>
          <w:tab w:val="right" w:pos="8931"/>
        </w:tabs>
      </w:pPr>
    </w:p>
    <w:p w14:paraId="0CA61478" w14:textId="77777777" w:rsidR="00202DD0" w:rsidRDefault="00202DD0" w:rsidP="00202DD0">
      <w:pPr>
        <w:tabs>
          <w:tab w:val="right" w:pos="8931"/>
        </w:tabs>
      </w:pPr>
    </w:p>
    <w:p w14:paraId="5A6BE582" w14:textId="77777777" w:rsidR="00202DD0" w:rsidRDefault="00202DD0" w:rsidP="00202DD0">
      <w:pPr>
        <w:tabs>
          <w:tab w:val="right" w:pos="8931"/>
        </w:tabs>
      </w:pPr>
    </w:p>
    <w:p w14:paraId="7850999C" w14:textId="77777777" w:rsidR="00202DD0" w:rsidRDefault="00202DD0" w:rsidP="00202DD0">
      <w:pPr>
        <w:tabs>
          <w:tab w:val="right" w:pos="8931"/>
        </w:tabs>
      </w:pPr>
    </w:p>
    <w:p w14:paraId="4721EE15" w14:textId="77777777" w:rsidR="00202DD0" w:rsidRDefault="00202DD0" w:rsidP="00202DD0">
      <w:pPr>
        <w:tabs>
          <w:tab w:val="right" w:pos="8931"/>
        </w:tabs>
      </w:pPr>
    </w:p>
    <w:p w14:paraId="7BB77191" w14:textId="77777777" w:rsidR="00202DD0" w:rsidRDefault="00202DD0" w:rsidP="00202DD0">
      <w:pPr>
        <w:tabs>
          <w:tab w:val="right" w:pos="8931"/>
        </w:tabs>
      </w:pPr>
    </w:p>
    <w:p w14:paraId="478CD4FE" w14:textId="77777777" w:rsidR="00202DD0" w:rsidRDefault="00202DD0" w:rsidP="00202DD0">
      <w:pPr>
        <w:tabs>
          <w:tab w:val="right" w:pos="8931"/>
        </w:tabs>
      </w:pPr>
    </w:p>
    <w:p w14:paraId="00D3DDEF" w14:textId="77777777" w:rsidR="00202DD0" w:rsidRDefault="00202DD0" w:rsidP="00202DD0">
      <w:pPr>
        <w:tabs>
          <w:tab w:val="right" w:pos="8931"/>
        </w:tabs>
      </w:pPr>
    </w:p>
    <w:p w14:paraId="5AF5BC24" w14:textId="77777777" w:rsidR="00202DD0" w:rsidRDefault="00202DD0" w:rsidP="00202DD0">
      <w:pPr>
        <w:tabs>
          <w:tab w:val="right" w:pos="8931"/>
        </w:tabs>
      </w:pPr>
    </w:p>
    <w:p w14:paraId="203F9243" w14:textId="77777777" w:rsidR="00202DD0" w:rsidRDefault="00202DD0" w:rsidP="00202DD0">
      <w:pPr>
        <w:tabs>
          <w:tab w:val="right" w:pos="8931"/>
        </w:tabs>
      </w:pPr>
    </w:p>
    <w:p w14:paraId="41DAE9D5" w14:textId="77777777" w:rsidR="00202DD0" w:rsidRDefault="00202DD0" w:rsidP="00202DD0">
      <w:pPr>
        <w:tabs>
          <w:tab w:val="right" w:pos="8931"/>
        </w:tabs>
      </w:pPr>
    </w:p>
    <w:p w14:paraId="064973E3" w14:textId="77777777" w:rsidR="00202DD0" w:rsidRDefault="00202DD0" w:rsidP="00202DD0">
      <w:pPr>
        <w:tabs>
          <w:tab w:val="right" w:pos="8931"/>
        </w:tabs>
      </w:pPr>
    </w:p>
    <w:p w14:paraId="4AEF8755" w14:textId="77777777" w:rsidR="00202DD0" w:rsidRDefault="00202DD0" w:rsidP="00202DD0">
      <w:pPr>
        <w:tabs>
          <w:tab w:val="right" w:pos="8931"/>
        </w:tabs>
      </w:pPr>
    </w:p>
    <w:p w14:paraId="6227A6BD" w14:textId="77777777" w:rsidR="00202DD0" w:rsidRDefault="00202DD0" w:rsidP="00202DD0">
      <w:pPr>
        <w:tabs>
          <w:tab w:val="right" w:pos="8931"/>
        </w:tabs>
      </w:pPr>
    </w:p>
    <w:p w14:paraId="263478DA" w14:textId="77777777" w:rsidR="00202DD0" w:rsidRDefault="00202DD0" w:rsidP="00202DD0">
      <w:pPr>
        <w:tabs>
          <w:tab w:val="right" w:pos="8931"/>
        </w:tabs>
      </w:pPr>
    </w:p>
    <w:p w14:paraId="3F4FC021" w14:textId="3378D48B" w:rsidR="005335E9" w:rsidRPr="007535F1" w:rsidRDefault="005335E9" w:rsidP="00CB5D5A">
      <w:pPr>
        <w:tabs>
          <w:tab w:val="right" w:pos="9450"/>
        </w:tabs>
        <w:rPr>
          <w:vertAlign w:val="superscript"/>
        </w:rPr>
      </w:pPr>
      <w:r>
        <w:tab/>
        <w:t xml:space="preserve">Answer: </w:t>
      </w:r>
      <w:r w:rsidR="00C947A9" w:rsidRPr="006A0762">
        <w:rPr>
          <w:color w:val="AEAAAA" w:themeColor="background2" w:themeShade="BF"/>
        </w:rPr>
        <w:t>__________________</w:t>
      </w:r>
      <w:r>
        <w:t xml:space="preserve"> m s</w:t>
      </w:r>
      <w:r>
        <w:rPr>
          <w:vertAlign w:val="superscript"/>
        </w:rPr>
        <w:t>-2</w:t>
      </w:r>
    </w:p>
    <w:p w14:paraId="718A8F1F" w14:textId="77777777" w:rsidR="005335E9" w:rsidRDefault="005335E9" w:rsidP="005335E9">
      <w:pPr>
        <w:tabs>
          <w:tab w:val="right" w:pos="8931"/>
        </w:tabs>
      </w:pPr>
    </w:p>
    <w:p w14:paraId="5718ED32" w14:textId="77777777" w:rsidR="005335E9" w:rsidRPr="00DC07B9" w:rsidRDefault="005335E9" w:rsidP="005335E9">
      <w:pPr>
        <w:tabs>
          <w:tab w:val="right" w:pos="8931"/>
        </w:tabs>
      </w:pPr>
    </w:p>
    <w:p w14:paraId="6BA18FFF" w14:textId="77777777" w:rsidR="005335E9" w:rsidRPr="00F70A4E" w:rsidRDefault="005335E9" w:rsidP="005335E9">
      <w:pPr>
        <w:tabs>
          <w:tab w:val="right" w:pos="9450"/>
        </w:tabs>
        <w:rPr>
          <w:b/>
        </w:rPr>
      </w:pPr>
      <w:r w:rsidRPr="00F70A4E">
        <w:rPr>
          <w:b/>
        </w:rPr>
        <w:t>Question 10</w:t>
      </w:r>
      <w:r w:rsidRPr="00F70A4E">
        <w:rPr>
          <w:b/>
        </w:rPr>
        <w:tab/>
        <w:t>(5 marks)</w:t>
      </w:r>
    </w:p>
    <w:p w14:paraId="13A17E50" w14:textId="77777777" w:rsidR="005335E9" w:rsidRDefault="005335E9" w:rsidP="005335E9">
      <w:pPr>
        <w:tabs>
          <w:tab w:val="right" w:pos="8931"/>
        </w:tabs>
      </w:pPr>
    </w:p>
    <w:p w14:paraId="40D6ECE5" w14:textId="774D1CBA" w:rsidR="00CB5D5A" w:rsidRDefault="005335E9" w:rsidP="005335E9">
      <w:pPr>
        <w:tabs>
          <w:tab w:val="right" w:pos="8931"/>
        </w:tabs>
      </w:pPr>
      <w:r>
        <w:t>Electric cars utilise regenerative braking. By referring to bot</w:t>
      </w:r>
      <w:r w:rsidR="00CB5D5A">
        <w:t>h Faraday’s law and Lenz’s law,</w:t>
      </w:r>
    </w:p>
    <w:p w14:paraId="26AD3723" w14:textId="77777777" w:rsidR="00CB5D5A" w:rsidRDefault="005335E9" w:rsidP="005335E9">
      <w:pPr>
        <w:tabs>
          <w:tab w:val="right" w:pos="8931"/>
        </w:tabs>
      </w:pPr>
      <w:r>
        <w:t xml:space="preserve">explain the physical principles that help to recharge the battery and assist with slowing the </w:t>
      </w:r>
    </w:p>
    <w:p w14:paraId="301E0DAB" w14:textId="67113514" w:rsidR="005335E9" w:rsidRDefault="005335E9" w:rsidP="005335E9">
      <w:pPr>
        <w:tabs>
          <w:tab w:val="right" w:pos="8931"/>
        </w:tabs>
      </w:pPr>
      <w:r>
        <w:t>car down.</w:t>
      </w:r>
    </w:p>
    <w:p w14:paraId="63B15886" w14:textId="77777777" w:rsidR="00253FAA" w:rsidRDefault="00253FAA" w:rsidP="00664EF2">
      <w:pPr>
        <w:tabs>
          <w:tab w:val="left" w:pos="6480"/>
        </w:tabs>
        <w:ind w:right="245"/>
        <w:rPr>
          <w:rFonts w:cs="Arial"/>
          <w:szCs w:val="22"/>
        </w:rPr>
      </w:pPr>
    </w:p>
    <w:p w14:paraId="754A25A2" w14:textId="77777777" w:rsidR="005335E9" w:rsidRPr="00E544A8" w:rsidRDefault="005335E9" w:rsidP="005335E9">
      <w:pPr>
        <w:tabs>
          <w:tab w:val="right" w:leader="underscore" w:pos="9497"/>
        </w:tabs>
        <w:spacing w:before="400"/>
        <w:ind w:right="245"/>
        <w:rPr>
          <w:color w:val="7F7F7F" w:themeColor="text1" w:themeTint="80"/>
          <w:sz w:val="8"/>
          <w:szCs w:val="8"/>
          <w:lang w:val="en-AU"/>
        </w:rPr>
      </w:pPr>
      <w:r w:rsidRPr="00E544A8">
        <w:rPr>
          <w:color w:val="7F7F7F" w:themeColor="text1" w:themeTint="80"/>
          <w:sz w:val="8"/>
          <w:szCs w:val="8"/>
          <w:lang w:val="en-AU"/>
        </w:rPr>
        <w:tab/>
      </w:r>
    </w:p>
    <w:p w14:paraId="3892B475" w14:textId="77777777" w:rsidR="005335E9" w:rsidRPr="00E544A8" w:rsidRDefault="005335E9" w:rsidP="005335E9">
      <w:pPr>
        <w:tabs>
          <w:tab w:val="right" w:leader="underscore" w:pos="9497"/>
        </w:tabs>
        <w:spacing w:before="400"/>
        <w:ind w:right="245"/>
        <w:rPr>
          <w:color w:val="7F7F7F" w:themeColor="text1" w:themeTint="80"/>
          <w:sz w:val="8"/>
          <w:szCs w:val="8"/>
          <w:lang w:val="en-AU"/>
        </w:rPr>
      </w:pPr>
      <w:r w:rsidRPr="00E544A8">
        <w:rPr>
          <w:color w:val="7F7F7F" w:themeColor="text1" w:themeTint="80"/>
          <w:sz w:val="8"/>
          <w:szCs w:val="8"/>
          <w:lang w:val="en-AU"/>
        </w:rPr>
        <w:tab/>
      </w:r>
    </w:p>
    <w:p w14:paraId="6F21C90A" w14:textId="77777777" w:rsidR="005335E9" w:rsidRPr="00E544A8" w:rsidRDefault="005335E9" w:rsidP="005335E9">
      <w:pPr>
        <w:tabs>
          <w:tab w:val="right" w:leader="underscore" w:pos="9497"/>
        </w:tabs>
        <w:spacing w:before="400"/>
        <w:ind w:right="245"/>
        <w:rPr>
          <w:color w:val="7F7F7F" w:themeColor="text1" w:themeTint="80"/>
          <w:sz w:val="8"/>
          <w:szCs w:val="8"/>
          <w:lang w:val="en-AU"/>
        </w:rPr>
      </w:pPr>
      <w:r w:rsidRPr="00E544A8">
        <w:rPr>
          <w:color w:val="7F7F7F" w:themeColor="text1" w:themeTint="80"/>
          <w:sz w:val="8"/>
          <w:szCs w:val="8"/>
          <w:lang w:val="en-AU"/>
        </w:rPr>
        <w:tab/>
      </w:r>
    </w:p>
    <w:p w14:paraId="7E2A6AFB" w14:textId="77777777" w:rsidR="005335E9" w:rsidRPr="00E544A8" w:rsidRDefault="005335E9" w:rsidP="005335E9">
      <w:pPr>
        <w:tabs>
          <w:tab w:val="right" w:leader="underscore" w:pos="9497"/>
        </w:tabs>
        <w:spacing w:before="400"/>
        <w:ind w:right="245"/>
        <w:rPr>
          <w:color w:val="7F7F7F" w:themeColor="text1" w:themeTint="80"/>
          <w:sz w:val="8"/>
          <w:szCs w:val="8"/>
          <w:lang w:val="en-AU"/>
        </w:rPr>
      </w:pPr>
      <w:r w:rsidRPr="00E544A8">
        <w:rPr>
          <w:color w:val="7F7F7F" w:themeColor="text1" w:themeTint="80"/>
          <w:sz w:val="8"/>
          <w:szCs w:val="8"/>
          <w:lang w:val="en-AU"/>
        </w:rPr>
        <w:tab/>
      </w:r>
    </w:p>
    <w:p w14:paraId="3C57242F" w14:textId="77777777" w:rsidR="005335E9" w:rsidRPr="00E544A8" w:rsidRDefault="005335E9" w:rsidP="005335E9">
      <w:pPr>
        <w:tabs>
          <w:tab w:val="right" w:leader="underscore" w:pos="9497"/>
        </w:tabs>
        <w:spacing w:before="400"/>
        <w:ind w:right="245"/>
        <w:rPr>
          <w:color w:val="7F7F7F" w:themeColor="text1" w:themeTint="80"/>
          <w:sz w:val="8"/>
          <w:szCs w:val="8"/>
          <w:lang w:val="en-AU"/>
        </w:rPr>
      </w:pPr>
      <w:r w:rsidRPr="00E544A8">
        <w:rPr>
          <w:color w:val="7F7F7F" w:themeColor="text1" w:themeTint="80"/>
          <w:sz w:val="8"/>
          <w:szCs w:val="8"/>
          <w:lang w:val="en-AU"/>
        </w:rPr>
        <w:tab/>
      </w:r>
    </w:p>
    <w:p w14:paraId="7613E26F" w14:textId="77777777" w:rsidR="005335E9" w:rsidRPr="00E544A8" w:rsidRDefault="005335E9" w:rsidP="005335E9">
      <w:pPr>
        <w:tabs>
          <w:tab w:val="right" w:leader="underscore" w:pos="9497"/>
        </w:tabs>
        <w:spacing w:before="400"/>
        <w:ind w:right="245"/>
        <w:rPr>
          <w:color w:val="7F7F7F" w:themeColor="text1" w:themeTint="80"/>
          <w:sz w:val="8"/>
          <w:szCs w:val="8"/>
          <w:lang w:val="en-AU"/>
        </w:rPr>
      </w:pPr>
      <w:r w:rsidRPr="00E544A8">
        <w:rPr>
          <w:color w:val="7F7F7F" w:themeColor="text1" w:themeTint="80"/>
          <w:sz w:val="8"/>
          <w:szCs w:val="8"/>
          <w:lang w:val="en-AU"/>
        </w:rPr>
        <w:tab/>
      </w:r>
    </w:p>
    <w:p w14:paraId="73E2A179" w14:textId="77777777" w:rsidR="005335E9" w:rsidRPr="00E544A8" w:rsidRDefault="005335E9" w:rsidP="005335E9">
      <w:pPr>
        <w:tabs>
          <w:tab w:val="right" w:leader="underscore" w:pos="9497"/>
        </w:tabs>
        <w:spacing w:before="400"/>
        <w:ind w:right="245"/>
        <w:rPr>
          <w:color w:val="7F7F7F" w:themeColor="text1" w:themeTint="80"/>
          <w:sz w:val="8"/>
          <w:szCs w:val="8"/>
          <w:lang w:val="en-AU"/>
        </w:rPr>
      </w:pPr>
      <w:r w:rsidRPr="00E544A8">
        <w:rPr>
          <w:color w:val="7F7F7F" w:themeColor="text1" w:themeTint="80"/>
          <w:sz w:val="8"/>
          <w:szCs w:val="8"/>
          <w:lang w:val="en-AU"/>
        </w:rPr>
        <w:tab/>
      </w:r>
    </w:p>
    <w:p w14:paraId="5859A78D" w14:textId="77777777" w:rsidR="005335E9" w:rsidRPr="00E544A8" w:rsidRDefault="005335E9" w:rsidP="005335E9">
      <w:pPr>
        <w:tabs>
          <w:tab w:val="right" w:leader="underscore" w:pos="9497"/>
        </w:tabs>
        <w:spacing w:before="400"/>
        <w:ind w:right="245"/>
        <w:rPr>
          <w:color w:val="7F7F7F" w:themeColor="text1" w:themeTint="80"/>
          <w:sz w:val="8"/>
          <w:szCs w:val="8"/>
          <w:lang w:val="en-AU"/>
        </w:rPr>
      </w:pPr>
      <w:r w:rsidRPr="00E544A8">
        <w:rPr>
          <w:color w:val="7F7F7F" w:themeColor="text1" w:themeTint="80"/>
          <w:sz w:val="8"/>
          <w:szCs w:val="8"/>
          <w:lang w:val="en-AU"/>
        </w:rPr>
        <w:tab/>
      </w:r>
    </w:p>
    <w:p w14:paraId="027DAB29" w14:textId="77777777" w:rsidR="005335E9" w:rsidRPr="00E544A8" w:rsidRDefault="005335E9" w:rsidP="005335E9">
      <w:pPr>
        <w:tabs>
          <w:tab w:val="right" w:leader="underscore" w:pos="9497"/>
        </w:tabs>
        <w:spacing w:before="400"/>
        <w:ind w:right="245"/>
        <w:rPr>
          <w:color w:val="7F7F7F" w:themeColor="text1" w:themeTint="80"/>
          <w:sz w:val="8"/>
          <w:szCs w:val="8"/>
          <w:lang w:val="en-AU"/>
        </w:rPr>
      </w:pPr>
      <w:r w:rsidRPr="00E544A8">
        <w:rPr>
          <w:color w:val="7F7F7F" w:themeColor="text1" w:themeTint="80"/>
          <w:sz w:val="8"/>
          <w:szCs w:val="8"/>
          <w:lang w:val="en-AU"/>
        </w:rPr>
        <w:tab/>
      </w:r>
    </w:p>
    <w:p w14:paraId="2A1BFCB1" w14:textId="77777777" w:rsidR="005335E9" w:rsidRPr="00E544A8" w:rsidRDefault="005335E9" w:rsidP="005335E9">
      <w:pPr>
        <w:tabs>
          <w:tab w:val="right" w:leader="underscore" w:pos="9497"/>
        </w:tabs>
        <w:spacing w:before="400"/>
        <w:ind w:right="245"/>
        <w:rPr>
          <w:color w:val="7F7F7F" w:themeColor="text1" w:themeTint="80"/>
          <w:sz w:val="8"/>
          <w:szCs w:val="8"/>
          <w:lang w:val="en-AU"/>
        </w:rPr>
      </w:pPr>
      <w:r w:rsidRPr="00E544A8">
        <w:rPr>
          <w:color w:val="7F7F7F" w:themeColor="text1" w:themeTint="80"/>
          <w:sz w:val="8"/>
          <w:szCs w:val="8"/>
          <w:lang w:val="en-AU"/>
        </w:rPr>
        <w:tab/>
      </w:r>
    </w:p>
    <w:p w14:paraId="35778620" w14:textId="77777777" w:rsidR="005335E9" w:rsidRDefault="005335E9" w:rsidP="005335E9">
      <w:pPr>
        <w:tabs>
          <w:tab w:val="left" w:pos="6480"/>
        </w:tabs>
        <w:ind w:right="245"/>
        <w:rPr>
          <w:rFonts w:cs="Arial"/>
          <w:szCs w:val="22"/>
        </w:rPr>
      </w:pPr>
    </w:p>
    <w:p w14:paraId="42190514" w14:textId="77777777" w:rsidR="005335E9" w:rsidRDefault="005335E9" w:rsidP="00664EF2">
      <w:pPr>
        <w:tabs>
          <w:tab w:val="left" w:pos="6480"/>
        </w:tabs>
        <w:ind w:right="245"/>
        <w:rPr>
          <w:rFonts w:cs="Arial"/>
          <w:szCs w:val="22"/>
        </w:rPr>
      </w:pPr>
    </w:p>
    <w:p w14:paraId="029165C5" w14:textId="1EF9E9E5" w:rsidR="00B0521C" w:rsidRDefault="00B0521C" w:rsidP="00664EF2">
      <w:pPr>
        <w:ind w:right="245"/>
        <w:rPr>
          <w:rFonts w:cs="Arial"/>
          <w:szCs w:val="22"/>
        </w:rPr>
      </w:pPr>
      <w:r>
        <w:rPr>
          <w:rFonts w:cs="Arial"/>
          <w:szCs w:val="22"/>
        </w:rPr>
        <w:br w:type="page"/>
      </w:r>
    </w:p>
    <w:p w14:paraId="2A80BE2A" w14:textId="77777777" w:rsidR="005335E9" w:rsidRPr="005335E9" w:rsidRDefault="005335E9" w:rsidP="005335E9">
      <w:pPr>
        <w:tabs>
          <w:tab w:val="right" w:pos="8931"/>
        </w:tabs>
      </w:pPr>
    </w:p>
    <w:p w14:paraId="6C8968CD" w14:textId="77777777" w:rsidR="005335E9" w:rsidRPr="00477013" w:rsidRDefault="005335E9" w:rsidP="005335E9">
      <w:pPr>
        <w:tabs>
          <w:tab w:val="right" w:pos="9450"/>
        </w:tabs>
        <w:rPr>
          <w:b/>
        </w:rPr>
      </w:pPr>
      <w:r w:rsidRPr="00477013">
        <w:rPr>
          <w:b/>
        </w:rPr>
        <w:t>Question 11</w:t>
      </w:r>
      <w:r w:rsidRPr="00477013">
        <w:rPr>
          <w:b/>
        </w:rPr>
        <w:tab/>
        <w:t>(6 marks)</w:t>
      </w:r>
    </w:p>
    <w:p w14:paraId="280C222F" w14:textId="77777777" w:rsidR="005335E9" w:rsidRDefault="005335E9" w:rsidP="005335E9">
      <w:pPr>
        <w:tabs>
          <w:tab w:val="right" w:pos="8931"/>
        </w:tabs>
      </w:pPr>
    </w:p>
    <w:p w14:paraId="6E867283" w14:textId="03F343AF" w:rsidR="005335E9" w:rsidRPr="00451B69" w:rsidRDefault="005335E9" w:rsidP="005335E9">
      <w:pPr>
        <w:tabs>
          <w:tab w:val="right" w:pos="8931"/>
        </w:tabs>
      </w:pPr>
      <w:r>
        <w:t>A single charged sodium ion (Na</w:t>
      </w:r>
      <w:r w:rsidRPr="23972D9E">
        <w:rPr>
          <w:vertAlign w:val="superscript"/>
        </w:rPr>
        <w:t>+</w:t>
      </w:r>
      <w:r>
        <w:t>) is moving at 1250 m s</w:t>
      </w:r>
      <w:r w:rsidRPr="23972D9E">
        <w:rPr>
          <w:vertAlign w:val="superscript"/>
        </w:rPr>
        <w:t>-1</w:t>
      </w:r>
      <w:r>
        <w:t xml:space="preserve"> within a 0.866 T magnetic field as shown below. The sodium ion has a 3.82×10</w:t>
      </w:r>
      <w:r w:rsidRPr="23972D9E">
        <w:rPr>
          <w:vertAlign w:val="superscript"/>
        </w:rPr>
        <w:t>-26</w:t>
      </w:r>
      <w:r w:rsidR="00CB5D5A">
        <w:t xml:space="preserve"> kg mass.</w:t>
      </w:r>
    </w:p>
    <w:p w14:paraId="2CECB5D8" w14:textId="77777777" w:rsidR="005335E9" w:rsidRDefault="005335E9" w:rsidP="005335E9">
      <w:pPr>
        <w:tabs>
          <w:tab w:val="right" w:pos="8931"/>
        </w:tabs>
      </w:pPr>
    </w:p>
    <w:p w14:paraId="36E3F71D" w14:textId="77777777" w:rsidR="005335E9" w:rsidRDefault="005335E9" w:rsidP="005335E9">
      <w:pPr>
        <w:tabs>
          <w:tab w:val="right" w:pos="8931"/>
        </w:tabs>
      </w:pPr>
      <w:r>
        <w:rPr>
          <w:noProof/>
          <w:lang w:val="en-AU" w:eastAsia="en-AU"/>
        </w:rPr>
        <mc:AlternateContent>
          <mc:Choice Requires="wps">
            <w:drawing>
              <wp:anchor distT="0" distB="0" distL="114300" distR="114300" simplePos="0" relativeHeight="251780096" behindDoc="0" locked="0" layoutInCell="1" allowOverlap="1" wp14:anchorId="5C4DCB58" wp14:editId="36A2EB06">
                <wp:simplePos x="0" y="0"/>
                <wp:positionH relativeFrom="column">
                  <wp:posOffset>1423001</wp:posOffset>
                </wp:positionH>
                <wp:positionV relativeFrom="paragraph">
                  <wp:posOffset>155506</wp:posOffset>
                </wp:positionV>
                <wp:extent cx="2708601" cy="2046278"/>
                <wp:effectExtent l="0" t="0" r="0" b="0"/>
                <wp:wrapNone/>
                <wp:docPr id="232" name="Text Box 232"/>
                <wp:cNvGraphicFramePr/>
                <a:graphic xmlns:a="http://schemas.openxmlformats.org/drawingml/2006/main">
                  <a:graphicData uri="http://schemas.microsoft.com/office/word/2010/wordprocessingShape">
                    <wps:wsp>
                      <wps:cNvSpPr txBox="1"/>
                      <wps:spPr>
                        <a:xfrm>
                          <a:off x="0" y="0"/>
                          <a:ext cx="2708601" cy="2046278"/>
                        </a:xfrm>
                        <a:prstGeom prst="rect">
                          <a:avLst/>
                        </a:prstGeom>
                        <a:noFill/>
                        <a:ln w="6350">
                          <a:noFill/>
                        </a:ln>
                      </wps:spPr>
                      <wps:txbx>
                        <w:txbxContent>
                          <w:p w14:paraId="2FCFEB0C" w14:textId="77777777" w:rsidR="006F426F" w:rsidRDefault="006F426F" w:rsidP="005335E9">
                            <w:r>
                              <w:t>X</w:t>
                            </w:r>
                            <w:r>
                              <w:tab/>
                              <w:t>X</w:t>
                            </w:r>
                            <w:r>
                              <w:tab/>
                              <w:t>X</w:t>
                            </w:r>
                            <w:r>
                              <w:tab/>
                              <w:t>X</w:t>
                            </w:r>
                            <w:r>
                              <w:tab/>
                              <w:t>X</w:t>
                            </w:r>
                            <w:r>
                              <w:tab/>
                              <w:t>X</w:t>
                            </w:r>
                          </w:p>
                          <w:p w14:paraId="338491C7" w14:textId="77777777" w:rsidR="006F426F" w:rsidRDefault="006F426F" w:rsidP="005335E9"/>
                          <w:p w14:paraId="56790173" w14:textId="77777777" w:rsidR="006F426F" w:rsidRDefault="006F426F" w:rsidP="005335E9"/>
                          <w:p w14:paraId="7B398DAA" w14:textId="77777777" w:rsidR="006F426F" w:rsidRDefault="006F426F" w:rsidP="005335E9">
                            <w:r>
                              <w:t>X</w:t>
                            </w:r>
                            <w:r>
                              <w:tab/>
                              <w:t>X</w:t>
                            </w:r>
                            <w:r>
                              <w:tab/>
                              <w:t>X</w:t>
                            </w:r>
                            <w:r>
                              <w:tab/>
                              <w:t>X</w:t>
                            </w:r>
                            <w:r>
                              <w:tab/>
                              <w:t>X</w:t>
                            </w:r>
                            <w:r>
                              <w:tab/>
                              <w:t>X</w:t>
                            </w:r>
                          </w:p>
                          <w:p w14:paraId="7FD9614C" w14:textId="77777777" w:rsidR="006F426F" w:rsidRDefault="006F426F" w:rsidP="005335E9"/>
                          <w:p w14:paraId="69FC9A62" w14:textId="77777777" w:rsidR="006F426F" w:rsidRDefault="006F426F" w:rsidP="005335E9"/>
                          <w:p w14:paraId="1ABB8389" w14:textId="77777777" w:rsidR="006F426F" w:rsidRDefault="006F426F" w:rsidP="005335E9">
                            <w:r>
                              <w:t>X</w:t>
                            </w:r>
                            <w:r>
                              <w:tab/>
                              <w:t>X</w:t>
                            </w:r>
                            <w:r>
                              <w:tab/>
                              <w:t>X</w:t>
                            </w:r>
                            <w:r>
                              <w:tab/>
                              <w:t>X</w:t>
                            </w:r>
                            <w:r>
                              <w:tab/>
                              <w:t>X</w:t>
                            </w:r>
                            <w:r>
                              <w:tab/>
                              <w:t>X</w:t>
                            </w:r>
                          </w:p>
                          <w:p w14:paraId="517690ED" w14:textId="77777777" w:rsidR="006F426F" w:rsidRDefault="006F426F" w:rsidP="005335E9"/>
                          <w:p w14:paraId="26B1E1C2" w14:textId="77777777" w:rsidR="006F426F" w:rsidRDefault="006F426F" w:rsidP="005335E9"/>
                          <w:p w14:paraId="112E91CB" w14:textId="77777777" w:rsidR="006F426F" w:rsidRDefault="006F426F" w:rsidP="005335E9">
                            <w:r>
                              <w:t>X</w:t>
                            </w:r>
                            <w:r>
                              <w:tab/>
                              <w:t>X</w:t>
                            </w:r>
                            <w:r>
                              <w:tab/>
                              <w:t>X</w:t>
                            </w:r>
                            <w:r>
                              <w:tab/>
                              <w:t>X</w:t>
                            </w:r>
                            <w:r>
                              <w:tab/>
                              <w:t>X</w:t>
                            </w:r>
                            <w:r>
                              <w:tab/>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4DCB58" id="Text Box 232" o:spid="_x0000_s1050" type="#_x0000_t202" style="position:absolute;margin-left:112.05pt;margin-top:12.25pt;width:213.3pt;height:161.1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" filled="f" stroked="f" strokeweight=".5pt">
                <v:textbox>
                  <w:txbxContent>
                    <w:p w14:paraId="2FCFEB0C" w14:textId="77777777" w:rsidR="006F426F" w:rsidRDefault="006F426F" w:rsidP="005335E9">
                      <w:r>
                        <w:t>X</w:t>
                      </w:r>
                      <w:r>
                        <w:tab/>
                      </w:r>
                      <w:proofErr w:type="spellStart"/>
                      <w:r>
                        <w:t>X</w:t>
                      </w:r>
                      <w:proofErr w:type="spellEnd"/>
                      <w:r>
                        <w:tab/>
                      </w:r>
                      <w:proofErr w:type="spellStart"/>
                      <w:r>
                        <w:t>X</w:t>
                      </w:r>
                      <w:proofErr w:type="spellEnd"/>
                      <w:r>
                        <w:tab/>
                      </w:r>
                      <w:proofErr w:type="spellStart"/>
                      <w:r>
                        <w:t>X</w:t>
                      </w:r>
                      <w:proofErr w:type="spellEnd"/>
                      <w:r>
                        <w:tab/>
                      </w:r>
                      <w:proofErr w:type="spellStart"/>
                      <w:r>
                        <w:t>X</w:t>
                      </w:r>
                      <w:proofErr w:type="spellEnd"/>
                      <w:r>
                        <w:tab/>
                      </w:r>
                      <w:proofErr w:type="spellStart"/>
                      <w:r>
                        <w:t>X</w:t>
                      </w:r>
                      <w:proofErr w:type="spellEnd"/>
                    </w:p>
                    <w:p w14:paraId="338491C7" w14:textId="77777777" w:rsidR="006F426F" w:rsidRDefault="006F426F" w:rsidP="005335E9"/>
                    <w:p w14:paraId="56790173" w14:textId="77777777" w:rsidR="006F426F" w:rsidRDefault="006F426F" w:rsidP="005335E9"/>
                    <w:p w14:paraId="7B398DAA" w14:textId="77777777" w:rsidR="006F426F" w:rsidRDefault="006F426F" w:rsidP="005335E9">
                      <w:r>
                        <w:t>X</w:t>
                      </w:r>
                      <w:r>
                        <w:tab/>
                      </w:r>
                      <w:proofErr w:type="spellStart"/>
                      <w:r>
                        <w:t>X</w:t>
                      </w:r>
                      <w:proofErr w:type="spellEnd"/>
                      <w:r>
                        <w:tab/>
                      </w:r>
                      <w:proofErr w:type="spellStart"/>
                      <w:r>
                        <w:t>X</w:t>
                      </w:r>
                      <w:proofErr w:type="spellEnd"/>
                      <w:r>
                        <w:tab/>
                      </w:r>
                      <w:proofErr w:type="spellStart"/>
                      <w:r>
                        <w:t>X</w:t>
                      </w:r>
                      <w:proofErr w:type="spellEnd"/>
                      <w:r>
                        <w:tab/>
                      </w:r>
                      <w:proofErr w:type="spellStart"/>
                      <w:r>
                        <w:t>X</w:t>
                      </w:r>
                      <w:proofErr w:type="spellEnd"/>
                      <w:r>
                        <w:tab/>
                      </w:r>
                      <w:proofErr w:type="spellStart"/>
                      <w:r>
                        <w:t>X</w:t>
                      </w:r>
                      <w:proofErr w:type="spellEnd"/>
                    </w:p>
                    <w:p w14:paraId="7FD9614C" w14:textId="77777777" w:rsidR="006F426F" w:rsidRDefault="006F426F" w:rsidP="005335E9"/>
                    <w:p w14:paraId="69FC9A62" w14:textId="77777777" w:rsidR="006F426F" w:rsidRDefault="006F426F" w:rsidP="005335E9"/>
                    <w:p w14:paraId="1ABB8389" w14:textId="77777777" w:rsidR="006F426F" w:rsidRDefault="006F426F" w:rsidP="005335E9">
                      <w:r>
                        <w:t>X</w:t>
                      </w:r>
                      <w:r>
                        <w:tab/>
                      </w:r>
                      <w:proofErr w:type="spellStart"/>
                      <w:r>
                        <w:t>X</w:t>
                      </w:r>
                      <w:proofErr w:type="spellEnd"/>
                      <w:r>
                        <w:tab/>
                      </w:r>
                      <w:proofErr w:type="spellStart"/>
                      <w:r>
                        <w:t>X</w:t>
                      </w:r>
                      <w:proofErr w:type="spellEnd"/>
                      <w:r>
                        <w:tab/>
                      </w:r>
                      <w:proofErr w:type="spellStart"/>
                      <w:r>
                        <w:t>X</w:t>
                      </w:r>
                      <w:proofErr w:type="spellEnd"/>
                      <w:r>
                        <w:tab/>
                      </w:r>
                      <w:proofErr w:type="spellStart"/>
                      <w:r>
                        <w:t>X</w:t>
                      </w:r>
                      <w:proofErr w:type="spellEnd"/>
                      <w:r>
                        <w:tab/>
                      </w:r>
                      <w:proofErr w:type="spellStart"/>
                      <w:r>
                        <w:t>X</w:t>
                      </w:r>
                      <w:proofErr w:type="spellEnd"/>
                    </w:p>
                    <w:p w14:paraId="517690ED" w14:textId="77777777" w:rsidR="006F426F" w:rsidRDefault="006F426F" w:rsidP="005335E9"/>
                    <w:p w14:paraId="26B1E1C2" w14:textId="77777777" w:rsidR="006F426F" w:rsidRDefault="006F426F" w:rsidP="005335E9"/>
                    <w:p w14:paraId="112E91CB" w14:textId="77777777" w:rsidR="006F426F" w:rsidRDefault="006F426F" w:rsidP="005335E9">
                      <w:r>
                        <w:t>X</w:t>
                      </w:r>
                      <w:r>
                        <w:tab/>
                      </w:r>
                      <w:proofErr w:type="spellStart"/>
                      <w:r>
                        <w:t>X</w:t>
                      </w:r>
                      <w:proofErr w:type="spellEnd"/>
                      <w:r>
                        <w:tab/>
                      </w:r>
                      <w:proofErr w:type="spellStart"/>
                      <w:r>
                        <w:t>X</w:t>
                      </w:r>
                      <w:proofErr w:type="spellEnd"/>
                      <w:r>
                        <w:tab/>
                      </w:r>
                      <w:proofErr w:type="spellStart"/>
                      <w:r>
                        <w:t>X</w:t>
                      </w:r>
                      <w:proofErr w:type="spellEnd"/>
                      <w:r>
                        <w:tab/>
                      </w:r>
                      <w:proofErr w:type="spellStart"/>
                      <w:r>
                        <w:t>X</w:t>
                      </w:r>
                      <w:proofErr w:type="spellEnd"/>
                      <w:r>
                        <w:tab/>
                      </w:r>
                      <w:proofErr w:type="spellStart"/>
                      <w:r>
                        <w:t>X</w:t>
                      </w:r>
                      <w:proofErr w:type="spellEnd"/>
                    </w:p>
                  </w:txbxContent>
                </v:textbox>
              </v:shape>
            </w:pict>
          </mc:Fallback>
        </mc:AlternateContent>
      </w:r>
    </w:p>
    <w:p w14:paraId="628BE02F" w14:textId="77777777" w:rsidR="005335E9" w:rsidRDefault="005335E9" w:rsidP="005335E9">
      <w:pPr>
        <w:tabs>
          <w:tab w:val="right" w:pos="8931"/>
        </w:tabs>
      </w:pPr>
    </w:p>
    <w:p w14:paraId="2B24644F" w14:textId="77777777" w:rsidR="005335E9" w:rsidRDefault="005335E9" w:rsidP="005335E9">
      <w:pPr>
        <w:tabs>
          <w:tab w:val="right" w:pos="8931"/>
        </w:tabs>
      </w:pPr>
    </w:p>
    <w:p w14:paraId="2E29007E" w14:textId="1C3DDC44" w:rsidR="005335E9" w:rsidRDefault="005335E9" w:rsidP="005335E9">
      <w:pPr>
        <w:tabs>
          <w:tab w:val="right" w:pos="8931"/>
        </w:tabs>
      </w:pPr>
    </w:p>
    <w:p w14:paraId="7604BAC9" w14:textId="68912D46" w:rsidR="005335E9" w:rsidRDefault="005335E9" w:rsidP="005335E9">
      <w:pPr>
        <w:tabs>
          <w:tab w:val="right" w:pos="8931"/>
        </w:tabs>
      </w:pPr>
    </w:p>
    <w:p w14:paraId="2E7EA922" w14:textId="5E6D0FFF" w:rsidR="005335E9" w:rsidRDefault="005335E9" w:rsidP="005335E9">
      <w:pPr>
        <w:tabs>
          <w:tab w:val="right" w:pos="8931"/>
        </w:tabs>
      </w:pPr>
      <w:r>
        <w:rPr>
          <w:noProof/>
          <w:lang w:val="en-AU" w:eastAsia="en-AU"/>
        </w:rPr>
        <mc:AlternateContent>
          <mc:Choice Requires="wps">
            <w:drawing>
              <wp:anchor distT="0" distB="0" distL="114300" distR="114300" simplePos="0" relativeHeight="251783168" behindDoc="0" locked="0" layoutInCell="1" allowOverlap="1" wp14:anchorId="3129397F" wp14:editId="231F107C">
                <wp:simplePos x="0" y="0"/>
                <wp:positionH relativeFrom="column">
                  <wp:posOffset>2949575</wp:posOffset>
                </wp:positionH>
                <wp:positionV relativeFrom="paragraph">
                  <wp:posOffset>89373</wp:posOffset>
                </wp:positionV>
                <wp:extent cx="245745" cy="240665"/>
                <wp:effectExtent l="0" t="0" r="0" b="6985"/>
                <wp:wrapNone/>
                <wp:docPr id="15" name="Text Box 15"/>
                <wp:cNvGraphicFramePr/>
                <a:graphic xmlns:a="http://schemas.openxmlformats.org/drawingml/2006/main">
                  <a:graphicData uri="http://schemas.microsoft.com/office/word/2010/wordprocessingShape">
                    <wps:wsp>
                      <wps:cNvSpPr txBox="1"/>
                      <wps:spPr>
                        <a:xfrm>
                          <a:off x="0" y="0"/>
                          <a:ext cx="245745" cy="240665"/>
                        </a:xfrm>
                        <a:prstGeom prst="rect">
                          <a:avLst/>
                        </a:prstGeom>
                        <a:noFill/>
                        <a:ln w="6350">
                          <a:noFill/>
                        </a:ln>
                      </wps:spPr>
                      <wps:txbx>
                        <w:txbxContent>
                          <w:p w14:paraId="429BC2B5" w14:textId="77777777" w:rsidR="006F426F" w:rsidRPr="00CB5D5A" w:rsidRDefault="006F426F" w:rsidP="005335E9">
                            <w:pPr>
                              <w:rPr>
                                <w:szCs w:val="22"/>
                              </w:rPr>
                            </w:pPr>
                            <w:r w:rsidRPr="00CB5D5A">
                              <w:rPr>
                                <w:szCs w:val="22"/>
                              </w:rP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29397F" id="Text Box 15" o:spid="_x0000_s1051" type="#_x0000_t202" style="position:absolute;margin-left:232.25pt;margin-top:7.05pt;width:19.35pt;height:18.95pt;z-index:251783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" filled="f" stroked="f" strokeweight=".5pt">
                <v:textbox>
                  <w:txbxContent>
                    <w:p w14:paraId="429BC2B5" w14:textId="77777777" w:rsidR="006F426F" w:rsidRPr="00CB5D5A" w:rsidRDefault="006F426F" w:rsidP="005335E9">
                      <w:pPr>
                        <w:rPr>
                          <w:szCs w:val="22"/>
                        </w:rPr>
                      </w:pPr>
                      <w:r w:rsidRPr="00CB5D5A">
                        <w:rPr>
                          <w:szCs w:val="22"/>
                        </w:rPr>
                        <w:t>V</w:t>
                      </w:r>
                    </w:p>
                  </w:txbxContent>
                </v:textbox>
              </v:shape>
            </w:pict>
          </mc:Fallback>
        </mc:AlternateContent>
      </w:r>
    </w:p>
    <w:p w14:paraId="4C2B376C" w14:textId="6CD49140" w:rsidR="005335E9" w:rsidRDefault="005335E9" w:rsidP="005335E9">
      <w:pPr>
        <w:tabs>
          <w:tab w:val="right" w:pos="8931"/>
        </w:tabs>
      </w:pPr>
      <w:r>
        <w:rPr>
          <w:noProof/>
          <w:lang w:val="en-AU" w:eastAsia="en-AU"/>
        </w:rPr>
        <mc:AlternateContent>
          <mc:Choice Requires="wps">
            <w:drawing>
              <wp:anchor distT="0" distB="0" distL="114300" distR="114300" simplePos="0" relativeHeight="251781120" behindDoc="0" locked="0" layoutInCell="1" allowOverlap="1" wp14:anchorId="404C6A3E" wp14:editId="79C82D93">
                <wp:simplePos x="0" y="0"/>
                <wp:positionH relativeFrom="column">
                  <wp:posOffset>2583815</wp:posOffset>
                </wp:positionH>
                <wp:positionV relativeFrom="paragraph">
                  <wp:posOffset>13970</wp:posOffset>
                </wp:positionV>
                <wp:extent cx="103505" cy="103505"/>
                <wp:effectExtent l="0" t="0" r="10795" b="10795"/>
                <wp:wrapNone/>
                <wp:docPr id="1957718352" name="Oval 1957718352"/>
                <wp:cNvGraphicFramePr/>
                <a:graphic xmlns:a="http://schemas.openxmlformats.org/drawingml/2006/main">
                  <a:graphicData uri="http://schemas.microsoft.com/office/word/2010/wordprocessingShape">
                    <wps:wsp>
                      <wps:cNvSpPr/>
                      <wps:spPr>
                        <a:xfrm>
                          <a:off x="0" y="0"/>
                          <a:ext cx="103505" cy="103505"/>
                        </a:xfrm>
                        <a:prstGeom prst="ellipse">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687496" id="Oval 1957718352" o:spid="_x0000_s1026" style="position:absolute;margin-left:203.45pt;margin-top:1.1pt;width:8.15pt;height:8.1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" fillcolor="black [3213]" strokecolor="#1f4d78 [1604]" strokeweight="1pt">
                <v:stroke joinstyle="miter"/>
              </v:oval>
            </w:pict>
          </mc:Fallback>
        </mc:AlternateContent>
      </w:r>
      <w:r>
        <w:rPr>
          <w:noProof/>
          <w:lang w:val="en-AU" w:eastAsia="en-AU"/>
        </w:rPr>
        <mc:AlternateContent>
          <mc:Choice Requires="wps">
            <w:drawing>
              <wp:anchor distT="0" distB="0" distL="114300" distR="114300" simplePos="0" relativeHeight="251782144" behindDoc="0" locked="0" layoutInCell="1" allowOverlap="1" wp14:anchorId="3857689B" wp14:editId="0F895A04">
                <wp:simplePos x="0" y="0"/>
                <wp:positionH relativeFrom="column">
                  <wp:posOffset>2751455</wp:posOffset>
                </wp:positionH>
                <wp:positionV relativeFrom="paragraph">
                  <wp:posOffset>57150</wp:posOffset>
                </wp:positionV>
                <wp:extent cx="243205" cy="0"/>
                <wp:effectExtent l="0" t="76200" r="23495" b="95250"/>
                <wp:wrapNone/>
                <wp:docPr id="1957718353" name="Straight Arrow Connector 1957718353"/>
                <wp:cNvGraphicFramePr/>
                <a:graphic xmlns:a="http://schemas.openxmlformats.org/drawingml/2006/main">
                  <a:graphicData uri="http://schemas.microsoft.com/office/word/2010/wordprocessingShape">
                    <wps:wsp>
                      <wps:cNvCnPr/>
                      <wps:spPr>
                        <a:xfrm>
                          <a:off x="0" y="0"/>
                          <a:ext cx="24320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C1EF226" id="Straight Arrow Connector 1957718353" o:spid="_x0000_s1026" type="#_x0000_t32" style="position:absolute;margin-left:216.65pt;margin-top:4.5pt;width:19.15pt;height:0;z-index:251782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" strokecolor="black [3213]" strokeweight=".5pt">
                <v:stroke endarrow="block" joinstyle="miter"/>
              </v:shape>
            </w:pict>
          </mc:Fallback>
        </mc:AlternateContent>
      </w:r>
    </w:p>
    <w:p w14:paraId="30F9FB4F" w14:textId="5EF02273" w:rsidR="005335E9" w:rsidRDefault="005335E9" w:rsidP="005335E9">
      <w:pPr>
        <w:tabs>
          <w:tab w:val="right" w:pos="8931"/>
        </w:tabs>
      </w:pPr>
    </w:p>
    <w:p w14:paraId="012ACDB6" w14:textId="668B0CC2" w:rsidR="005335E9" w:rsidRDefault="005335E9" w:rsidP="005335E9">
      <w:pPr>
        <w:tabs>
          <w:tab w:val="right" w:pos="8931"/>
        </w:tabs>
      </w:pPr>
    </w:p>
    <w:p w14:paraId="1008EDD9" w14:textId="77777777" w:rsidR="005335E9" w:rsidRDefault="005335E9" w:rsidP="005335E9">
      <w:pPr>
        <w:tabs>
          <w:tab w:val="right" w:pos="8931"/>
        </w:tabs>
      </w:pPr>
    </w:p>
    <w:p w14:paraId="41995CA9" w14:textId="77777777" w:rsidR="005335E9" w:rsidRDefault="005335E9" w:rsidP="005335E9">
      <w:pPr>
        <w:tabs>
          <w:tab w:val="right" w:pos="8931"/>
        </w:tabs>
      </w:pPr>
    </w:p>
    <w:p w14:paraId="4CA2B8BA" w14:textId="77777777" w:rsidR="005335E9" w:rsidRDefault="005335E9" w:rsidP="005335E9">
      <w:pPr>
        <w:tabs>
          <w:tab w:val="right" w:pos="8931"/>
        </w:tabs>
      </w:pPr>
    </w:p>
    <w:p w14:paraId="19958F3D" w14:textId="77777777" w:rsidR="005335E9" w:rsidRDefault="005335E9" w:rsidP="005335E9">
      <w:pPr>
        <w:tabs>
          <w:tab w:val="right" w:pos="8931"/>
        </w:tabs>
      </w:pPr>
    </w:p>
    <w:p w14:paraId="19A4DE92" w14:textId="77777777" w:rsidR="005335E9" w:rsidRDefault="005335E9" w:rsidP="005335E9">
      <w:pPr>
        <w:tabs>
          <w:tab w:val="right" w:pos="8931"/>
        </w:tabs>
      </w:pPr>
    </w:p>
    <w:p w14:paraId="62226195" w14:textId="489346A2" w:rsidR="005335E9" w:rsidRDefault="00D67189" w:rsidP="005929DB">
      <w:pPr>
        <w:pStyle w:val="ListParagraph"/>
        <w:numPr>
          <w:ilvl w:val="0"/>
          <w:numId w:val="8"/>
        </w:numPr>
        <w:tabs>
          <w:tab w:val="right" w:pos="9450"/>
        </w:tabs>
        <w:spacing w:after="160" w:line="259" w:lineRule="auto"/>
        <w:ind w:hanging="720"/>
      </w:pPr>
      <w:r>
        <w:t>O</w:t>
      </w:r>
      <w:r w:rsidR="005335E9">
        <w:t>n the diagram above, draw the path the sodium ion follows.</w:t>
      </w:r>
      <w:r w:rsidR="005335E9">
        <w:tab/>
        <w:t>(2 marks)</w:t>
      </w:r>
    </w:p>
    <w:p w14:paraId="5C06803F" w14:textId="77777777" w:rsidR="005335E9" w:rsidRDefault="005335E9" w:rsidP="005335E9">
      <w:pPr>
        <w:tabs>
          <w:tab w:val="right" w:pos="8931"/>
        </w:tabs>
      </w:pPr>
    </w:p>
    <w:p w14:paraId="1FFE06F5" w14:textId="77777777" w:rsidR="005335E9" w:rsidRDefault="005335E9" w:rsidP="005335E9">
      <w:pPr>
        <w:tabs>
          <w:tab w:val="right" w:pos="8931"/>
        </w:tabs>
      </w:pPr>
    </w:p>
    <w:p w14:paraId="0072E481" w14:textId="77777777" w:rsidR="005335E9" w:rsidRDefault="005335E9" w:rsidP="005929DB">
      <w:pPr>
        <w:pStyle w:val="ListParagraph"/>
        <w:numPr>
          <w:ilvl w:val="0"/>
          <w:numId w:val="8"/>
        </w:numPr>
        <w:tabs>
          <w:tab w:val="right" w:pos="9450"/>
        </w:tabs>
        <w:ind w:hanging="720"/>
      </w:pPr>
      <w:r>
        <w:t>Calculate the wavelength of the sodium ion.</w:t>
      </w:r>
      <w:r>
        <w:tab/>
        <w:t>(2 marks)</w:t>
      </w:r>
    </w:p>
    <w:p w14:paraId="52B4E6C1" w14:textId="77777777" w:rsidR="005335E9" w:rsidRDefault="005335E9" w:rsidP="005335E9"/>
    <w:p w14:paraId="0105554E" w14:textId="77777777" w:rsidR="005335E9" w:rsidRDefault="005335E9" w:rsidP="005335E9">
      <w:pPr>
        <w:tabs>
          <w:tab w:val="right" w:pos="8931"/>
        </w:tabs>
      </w:pPr>
    </w:p>
    <w:p w14:paraId="44A65273" w14:textId="77777777" w:rsidR="005335E9" w:rsidRDefault="005335E9" w:rsidP="005335E9">
      <w:pPr>
        <w:tabs>
          <w:tab w:val="right" w:pos="8931"/>
        </w:tabs>
      </w:pPr>
    </w:p>
    <w:p w14:paraId="3BB5D9B3" w14:textId="77777777" w:rsidR="005335E9" w:rsidRDefault="005335E9" w:rsidP="005335E9">
      <w:pPr>
        <w:tabs>
          <w:tab w:val="right" w:pos="8931"/>
        </w:tabs>
      </w:pPr>
    </w:p>
    <w:p w14:paraId="4A6D77C0" w14:textId="77777777" w:rsidR="005335E9" w:rsidRDefault="005335E9" w:rsidP="005335E9">
      <w:pPr>
        <w:tabs>
          <w:tab w:val="right" w:pos="8931"/>
        </w:tabs>
      </w:pPr>
    </w:p>
    <w:p w14:paraId="6497E4C7" w14:textId="77777777" w:rsidR="005335E9" w:rsidRDefault="005335E9" w:rsidP="005335E9">
      <w:pPr>
        <w:tabs>
          <w:tab w:val="right" w:pos="8931"/>
        </w:tabs>
      </w:pPr>
    </w:p>
    <w:p w14:paraId="0C81E991" w14:textId="77777777" w:rsidR="005335E9" w:rsidRDefault="005335E9" w:rsidP="005335E9">
      <w:pPr>
        <w:tabs>
          <w:tab w:val="right" w:pos="8931"/>
        </w:tabs>
      </w:pPr>
    </w:p>
    <w:p w14:paraId="1DA33D57" w14:textId="77777777" w:rsidR="000C7EEB" w:rsidRDefault="000C7EEB" w:rsidP="005335E9">
      <w:pPr>
        <w:tabs>
          <w:tab w:val="right" w:pos="8931"/>
        </w:tabs>
      </w:pPr>
    </w:p>
    <w:p w14:paraId="1A74ED0D" w14:textId="77777777" w:rsidR="000C7EEB" w:rsidRDefault="000C7EEB" w:rsidP="005335E9">
      <w:pPr>
        <w:tabs>
          <w:tab w:val="right" w:pos="8931"/>
        </w:tabs>
      </w:pPr>
    </w:p>
    <w:p w14:paraId="6EEA1420" w14:textId="77777777" w:rsidR="005335E9" w:rsidRDefault="005335E9" w:rsidP="005335E9">
      <w:pPr>
        <w:tabs>
          <w:tab w:val="right" w:pos="8931"/>
        </w:tabs>
      </w:pPr>
    </w:p>
    <w:p w14:paraId="3B5FB8BF" w14:textId="77777777" w:rsidR="005335E9" w:rsidRDefault="005335E9" w:rsidP="005335E9">
      <w:pPr>
        <w:tabs>
          <w:tab w:val="right" w:pos="8931"/>
        </w:tabs>
      </w:pPr>
    </w:p>
    <w:p w14:paraId="623F5619" w14:textId="77777777" w:rsidR="005335E9" w:rsidRDefault="005335E9" w:rsidP="005335E9">
      <w:pPr>
        <w:tabs>
          <w:tab w:val="right" w:pos="8931"/>
        </w:tabs>
      </w:pPr>
    </w:p>
    <w:p w14:paraId="2512EF29" w14:textId="37934AE0" w:rsidR="005335E9" w:rsidRPr="008F4E01" w:rsidRDefault="005335E9" w:rsidP="00CB5D5A">
      <w:pPr>
        <w:tabs>
          <w:tab w:val="right" w:pos="9450"/>
        </w:tabs>
      </w:pPr>
      <w:r>
        <w:tab/>
        <w:t xml:space="preserve">Answer: </w:t>
      </w:r>
      <w:r w:rsidR="00C947A9" w:rsidRPr="006A0762">
        <w:rPr>
          <w:color w:val="AEAAAA" w:themeColor="background2" w:themeShade="BF"/>
        </w:rPr>
        <w:t>__________________</w:t>
      </w:r>
      <w:r>
        <w:t xml:space="preserve"> m</w:t>
      </w:r>
    </w:p>
    <w:p w14:paraId="626DC226" w14:textId="77777777" w:rsidR="005335E9" w:rsidRDefault="005335E9" w:rsidP="005335E9">
      <w:pPr>
        <w:tabs>
          <w:tab w:val="right" w:pos="8931"/>
        </w:tabs>
      </w:pPr>
    </w:p>
    <w:p w14:paraId="27BE05DF" w14:textId="77777777" w:rsidR="005335E9" w:rsidRDefault="005335E9" w:rsidP="005335E9">
      <w:pPr>
        <w:tabs>
          <w:tab w:val="right" w:pos="8931"/>
        </w:tabs>
      </w:pPr>
    </w:p>
    <w:p w14:paraId="3FF3FC3A" w14:textId="77777777" w:rsidR="005335E9" w:rsidRDefault="005335E9" w:rsidP="00CB5D5A">
      <w:pPr>
        <w:pStyle w:val="ListParagraph"/>
        <w:numPr>
          <w:ilvl w:val="0"/>
          <w:numId w:val="8"/>
        </w:numPr>
        <w:tabs>
          <w:tab w:val="right" w:pos="9450"/>
        </w:tabs>
        <w:spacing w:after="160" w:line="259" w:lineRule="auto"/>
        <w:ind w:hanging="720"/>
      </w:pPr>
      <w:r>
        <w:t>Calculate the radius of the ion’s movement.</w:t>
      </w:r>
      <w:r>
        <w:tab/>
        <w:t>(2 marks)</w:t>
      </w:r>
    </w:p>
    <w:p w14:paraId="0E200A1A" w14:textId="77777777" w:rsidR="005335E9" w:rsidRDefault="005335E9" w:rsidP="005335E9">
      <w:pPr>
        <w:tabs>
          <w:tab w:val="right" w:pos="8931"/>
        </w:tabs>
      </w:pPr>
    </w:p>
    <w:p w14:paraId="7E30306D" w14:textId="77777777" w:rsidR="005335E9" w:rsidRDefault="005335E9" w:rsidP="005335E9">
      <w:pPr>
        <w:tabs>
          <w:tab w:val="right" w:pos="8931"/>
        </w:tabs>
      </w:pPr>
    </w:p>
    <w:p w14:paraId="19BED384" w14:textId="77777777" w:rsidR="005335E9" w:rsidRDefault="005335E9" w:rsidP="005335E9">
      <w:pPr>
        <w:tabs>
          <w:tab w:val="right" w:pos="8931"/>
        </w:tabs>
      </w:pPr>
    </w:p>
    <w:p w14:paraId="48C523A1" w14:textId="77777777" w:rsidR="005335E9" w:rsidRDefault="005335E9" w:rsidP="005335E9">
      <w:pPr>
        <w:tabs>
          <w:tab w:val="right" w:pos="8931"/>
        </w:tabs>
      </w:pPr>
    </w:p>
    <w:p w14:paraId="4DF4A590" w14:textId="77777777" w:rsidR="005335E9" w:rsidRDefault="005335E9" w:rsidP="005335E9">
      <w:pPr>
        <w:tabs>
          <w:tab w:val="right" w:pos="8931"/>
        </w:tabs>
      </w:pPr>
    </w:p>
    <w:p w14:paraId="1A38DA9A" w14:textId="77777777" w:rsidR="005335E9" w:rsidRDefault="005335E9" w:rsidP="005335E9">
      <w:pPr>
        <w:tabs>
          <w:tab w:val="right" w:pos="8931"/>
        </w:tabs>
      </w:pPr>
    </w:p>
    <w:p w14:paraId="12271825" w14:textId="77777777" w:rsidR="005335E9" w:rsidRDefault="005335E9" w:rsidP="005335E9">
      <w:pPr>
        <w:tabs>
          <w:tab w:val="right" w:pos="8931"/>
        </w:tabs>
      </w:pPr>
    </w:p>
    <w:p w14:paraId="2C88F81D" w14:textId="77777777" w:rsidR="000C7EEB" w:rsidRDefault="000C7EEB" w:rsidP="005335E9">
      <w:pPr>
        <w:tabs>
          <w:tab w:val="right" w:pos="8931"/>
        </w:tabs>
      </w:pPr>
    </w:p>
    <w:p w14:paraId="00D600E3" w14:textId="77777777" w:rsidR="005335E9" w:rsidRDefault="005335E9" w:rsidP="005335E9">
      <w:pPr>
        <w:tabs>
          <w:tab w:val="right" w:pos="8931"/>
        </w:tabs>
      </w:pPr>
    </w:p>
    <w:p w14:paraId="3D80697E" w14:textId="77777777" w:rsidR="005335E9" w:rsidRDefault="005335E9" w:rsidP="005335E9">
      <w:pPr>
        <w:tabs>
          <w:tab w:val="right" w:pos="8931"/>
        </w:tabs>
      </w:pPr>
    </w:p>
    <w:p w14:paraId="025BDAFF" w14:textId="38F46A74" w:rsidR="005335E9" w:rsidRPr="008F4E01" w:rsidRDefault="005335E9" w:rsidP="00CB5D5A">
      <w:pPr>
        <w:tabs>
          <w:tab w:val="right" w:pos="9450"/>
        </w:tabs>
      </w:pPr>
      <w:r>
        <w:tab/>
        <w:t xml:space="preserve">Answer: </w:t>
      </w:r>
      <w:r w:rsidR="00C947A9" w:rsidRPr="006A0762">
        <w:rPr>
          <w:color w:val="AEAAAA" w:themeColor="background2" w:themeShade="BF"/>
        </w:rPr>
        <w:t>__________________</w:t>
      </w:r>
      <w:r>
        <w:t xml:space="preserve"> m</w:t>
      </w:r>
    </w:p>
    <w:p w14:paraId="69F9FCBA" w14:textId="77777777" w:rsidR="004C1904" w:rsidRPr="00137C53" w:rsidRDefault="004C1904" w:rsidP="00664EF2">
      <w:pPr>
        <w:ind w:right="245"/>
        <w:rPr>
          <w:rFonts w:cs="Arial"/>
          <w:szCs w:val="22"/>
        </w:rPr>
      </w:pPr>
    </w:p>
    <w:p w14:paraId="12187075" w14:textId="77777777" w:rsidR="00137C53" w:rsidRPr="00137C53" w:rsidRDefault="00137C53" w:rsidP="00664EF2">
      <w:pPr>
        <w:ind w:right="245"/>
        <w:rPr>
          <w:rFonts w:cs="Arial"/>
          <w:szCs w:val="22"/>
        </w:rPr>
      </w:pPr>
    </w:p>
    <w:p w14:paraId="4E9EE29D" w14:textId="77777777" w:rsidR="00137C53" w:rsidRDefault="00137C53" w:rsidP="00664EF2">
      <w:pPr>
        <w:ind w:right="245"/>
        <w:rPr>
          <w:rFonts w:cs="Arial"/>
          <w:szCs w:val="22"/>
        </w:rPr>
      </w:pPr>
    </w:p>
    <w:p w14:paraId="03B76F9F" w14:textId="77777777" w:rsidR="00137C53" w:rsidRPr="00B0521C" w:rsidRDefault="00137C53" w:rsidP="00137C53">
      <w:pPr>
        <w:ind w:right="245"/>
        <w:jc w:val="center"/>
        <w:rPr>
          <w:rFonts w:cs="Arial"/>
          <w:bCs/>
          <w:szCs w:val="22"/>
        </w:rPr>
      </w:pPr>
      <w:r w:rsidRPr="00B0521C">
        <w:rPr>
          <w:rFonts w:cs="Arial"/>
          <w:b/>
          <w:bCs/>
          <w:szCs w:val="22"/>
        </w:rPr>
        <w:t>End of Section One</w:t>
      </w:r>
    </w:p>
    <w:p w14:paraId="40687E05" w14:textId="77777777" w:rsidR="00137C53" w:rsidRDefault="00137C53" w:rsidP="00664EF2">
      <w:pPr>
        <w:ind w:right="245"/>
        <w:rPr>
          <w:rFonts w:cs="Arial"/>
          <w:szCs w:val="22"/>
        </w:rPr>
      </w:pPr>
    </w:p>
    <w:p w14:paraId="56127442" w14:textId="210B0164" w:rsidR="004C1904" w:rsidRDefault="004C1904" w:rsidP="00664EF2">
      <w:pPr>
        <w:ind w:right="245"/>
        <w:rPr>
          <w:rFonts w:cs="Arial"/>
          <w:szCs w:val="22"/>
        </w:rPr>
      </w:pPr>
      <w:r>
        <w:rPr>
          <w:rFonts w:cs="Arial"/>
          <w:szCs w:val="22"/>
        </w:rPr>
        <w:br w:type="page"/>
      </w:r>
    </w:p>
    <w:p w14:paraId="502D2351" w14:textId="5DEE3141" w:rsidR="00BE3663" w:rsidRPr="000810AA" w:rsidRDefault="00BE3663" w:rsidP="00F0023E">
      <w:pPr>
        <w:ind w:right="245"/>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57"/>
      </w:tblGrid>
      <w:tr w:rsidR="00A1309B" w:rsidRPr="00C3579E" w14:paraId="7685DD9F" w14:textId="77777777" w:rsidTr="00A1309B">
        <w:tc>
          <w:tcPr>
            <w:tcW w:w="4857" w:type="dxa"/>
          </w:tcPr>
          <w:p w14:paraId="28BF78D4" w14:textId="2CBB0A76" w:rsidR="00A1309B" w:rsidRPr="00C3579E" w:rsidRDefault="00A1309B" w:rsidP="00F0023E">
            <w:pPr>
              <w:ind w:left="-108" w:right="245"/>
              <w:rPr>
                <w:rFonts w:cs="Arial"/>
                <w:b/>
                <w:szCs w:val="22"/>
              </w:rPr>
            </w:pPr>
            <w:r w:rsidRPr="00C3579E">
              <w:rPr>
                <w:rFonts w:cs="Arial"/>
                <w:b/>
                <w:szCs w:val="22"/>
              </w:rPr>
              <w:t xml:space="preserve">Section Two: </w:t>
            </w:r>
            <w:r w:rsidR="00C3579E" w:rsidRPr="00C3579E">
              <w:rPr>
                <w:rFonts w:cs="Arial"/>
                <w:b/>
                <w:bCs/>
                <w:szCs w:val="22"/>
              </w:rPr>
              <w:t>Problem-solving</w:t>
            </w:r>
          </w:p>
        </w:tc>
        <w:tc>
          <w:tcPr>
            <w:tcW w:w="4857" w:type="dxa"/>
          </w:tcPr>
          <w:p w14:paraId="548B13DD" w14:textId="391C3849" w:rsidR="00A1309B" w:rsidRPr="00C3579E" w:rsidRDefault="00575645" w:rsidP="00F0023E">
            <w:pPr>
              <w:ind w:right="60"/>
              <w:jc w:val="right"/>
              <w:rPr>
                <w:rFonts w:cs="Arial"/>
                <w:b/>
                <w:szCs w:val="22"/>
              </w:rPr>
            </w:pPr>
            <w:r>
              <w:rPr>
                <w:rFonts w:cs="Arial"/>
                <w:b/>
                <w:szCs w:val="22"/>
              </w:rPr>
              <w:t xml:space="preserve">50% </w:t>
            </w:r>
            <w:r w:rsidR="00B0521C" w:rsidRPr="00C3579E">
              <w:rPr>
                <w:rFonts w:cs="Arial"/>
                <w:b/>
                <w:szCs w:val="22"/>
              </w:rPr>
              <w:t>(90</w:t>
            </w:r>
            <w:r w:rsidR="00FA4117" w:rsidRPr="00C3579E">
              <w:rPr>
                <w:rFonts w:cs="Arial"/>
                <w:b/>
                <w:szCs w:val="22"/>
              </w:rPr>
              <w:t xml:space="preserve"> </w:t>
            </w:r>
            <w:r w:rsidR="00A1309B" w:rsidRPr="00C3579E">
              <w:rPr>
                <w:rFonts w:cs="Arial"/>
                <w:b/>
                <w:szCs w:val="22"/>
              </w:rPr>
              <w:t>Marks)</w:t>
            </w:r>
          </w:p>
        </w:tc>
      </w:tr>
    </w:tbl>
    <w:p w14:paraId="301C9513" w14:textId="77777777" w:rsidR="002D495E" w:rsidRPr="00C3579E" w:rsidRDefault="002D495E" w:rsidP="00F0023E">
      <w:pPr>
        <w:ind w:right="245"/>
        <w:rPr>
          <w:rFonts w:cs="Arial"/>
          <w:szCs w:val="22"/>
        </w:rPr>
      </w:pPr>
    </w:p>
    <w:p w14:paraId="35B8B546" w14:textId="6D0B1236" w:rsidR="00C3579E" w:rsidRDefault="00C3579E" w:rsidP="00F0023E">
      <w:pPr>
        <w:pStyle w:val="Pa3"/>
        <w:ind w:right="245"/>
        <w:rPr>
          <w:sz w:val="22"/>
          <w:szCs w:val="22"/>
        </w:rPr>
      </w:pPr>
      <w:r w:rsidRPr="00C3579E">
        <w:rPr>
          <w:sz w:val="22"/>
          <w:szCs w:val="22"/>
        </w:rPr>
        <w:t xml:space="preserve">This section has </w:t>
      </w:r>
      <w:r w:rsidR="00F0023E">
        <w:rPr>
          <w:b/>
          <w:bCs/>
          <w:sz w:val="22"/>
          <w:szCs w:val="22"/>
        </w:rPr>
        <w:t>six</w:t>
      </w:r>
      <w:r w:rsidRPr="00C3579E">
        <w:rPr>
          <w:b/>
          <w:bCs/>
          <w:sz w:val="22"/>
          <w:szCs w:val="22"/>
        </w:rPr>
        <w:t xml:space="preserve"> </w:t>
      </w:r>
      <w:r w:rsidRPr="00C3579E">
        <w:rPr>
          <w:sz w:val="22"/>
          <w:szCs w:val="22"/>
        </w:rPr>
        <w:t xml:space="preserve">questions. Answer </w:t>
      </w:r>
      <w:r w:rsidRPr="00C3579E">
        <w:rPr>
          <w:b/>
          <w:bCs/>
          <w:sz w:val="22"/>
          <w:szCs w:val="22"/>
        </w:rPr>
        <w:t xml:space="preserve">all </w:t>
      </w:r>
      <w:r w:rsidRPr="00C3579E">
        <w:rPr>
          <w:sz w:val="22"/>
          <w:szCs w:val="22"/>
        </w:rPr>
        <w:t>questions. W</w:t>
      </w:r>
      <w:r>
        <w:rPr>
          <w:sz w:val="22"/>
          <w:szCs w:val="22"/>
        </w:rPr>
        <w:t xml:space="preserve">rite your answers in the spaces </w:t>
      </w:r>
      <w:r w:rsidRPr="00C3579E">
        <w:rPr>
          <w:sz w:val="22"/>
          <w:szCs w:val="22"/>
        </w:rPr>
        <w:t>provided.</w:t>
      </w:r>
    </w:p>
    <w:p w14:paraId="336A904C" w14:textId="0A0F0C6F" w:rsidR="00C3579E" w:rsidRPr="00C3579E" w:rsidRDefault="00C3579E" w:rsidP="00F0023E">
      <w:pPr>
        <w:pStyle w:val="Pa3"/>
        <w:ind w:right="245"/>
        <w:rPr>
          <w:sz w:val="22"/>
          <w:szCs w:val="22"/>
        </w:rPr>
      </w:pPr>
      <w:r w:rsidRPr="00C3579E">
        <w:rPr>
          <w:sz w:val="22"/>
          <w:szCs w:val="22"/>
        </w:rPr>
        <w:t xml:space="preserve"> </w:t>
      </w:r>
    </w:p>
    <w:p w14:paraId="1A2E8968" w14:textId="77777777" w:rsidR="00C3579E" w:rsidRPr="00C3579E" w:rsidRDefault="00C3579E" w:rsidP="00F0023E">
      <w:pPr>
        <w:pStyle w:val="Pa3"/>
        <w:ind w:right="245"/>
        <w:rPr>
          <w:sz w:val="22"/>
          <w:szCs w:val="22"/>
        </w:rPr>
      </w:pPr>
      <w:r w:rsidRPr="00C3579E">
        <w:rPr>
          <w:sz w:val="22"/>
          <w:szCs w:val="22"/>
        </w:rPr>
        <w:t xml:space="preserve">When calculating numerical answers, show your working or reasoning clearly. Give final answers to </w:t>
      </w:r>
      <w:r w:rsidRPr="00C3579E">
        <w:rPr>
          <w:b/>
          <w:bCs/>
          <w:sz w:val="22"/>
          <w:szCs w:val="22"/>
        </w:rPr>
        <w:t xml:space="preserve">three </w:t>
      </w:r>
      <w:r w:rsidRPr="00C3579E">
        <w:rPr>
          <w:sz w:val="22"/>
          <w:szCs w:val="22"/>
        </w:rPr>
        <w:t xml:space="preserve">significant figures and include appropriate units where applicable. </w:t>
      </w:r>
    </w:p>
    <w:p w14:paraId="0531A0AA" w14:textId="77777777" w:rsidR="00C3579E" w:rsidRPr="00C3579E" w:rsidRDefault="00C3579E" w:rsidP="00F0023E">
      <w:pPr>
        <w:pStyle w:val="Default"/>
        <w:ind w:right="245"/>
        <w:rPr>
          <w:rFonts w:ascii="Arial" w:hAnsi="Arial" w:cs="Arial"/>
          <w:color w:val="auto"/>
          <w:sz w:val="22"/>
          <w:szCs w:val="22"/>
          <w:lang w:val="en-US" w:eastAsia="en-US"/>
        </w:rPr>
      </w:pPr>
    </w:p>
    <w:p w14:paraId="065A0D70" w14:textId="77777777" w:rsidR="00C3579E" w:rsidRPr="00C3579E" w:rsidRDefault="00C3579E" w:rsidP="00F0023E">
      <w:pPr>
        <w:pStyle w:val="Pa3"/>
        <w:ind w:right="245"/>
        <w:rPr>
          <w:sz w:val="22"/>
          <w:szCs w:val="22"/>
        </w:rPr>
      </w:pPr>
      <w:r w:rsidRPr="00C3579E">
        <w:rPr>
          <w:sz w:val="22"/>
          <w:szCs w:val="22"/>
        </w:rPr>
        <w:t xml:space="preserve">When estimating numerical answers, show your working or reasoning clearly. Give final answers to a maximum of </w:t>
      </w:r>
      <w:r w:rsidRPr="00C3579E">
        <w:rPr>
          <w:b/>
          <w:bCs/>
          <w:sz w:val="22"/>
          <w:szCs w:val="22"/>
        </w:rPr>
        <w:t xml:space="preserve">two </w:t>
      </w:r>
      <w:r w:rsidRPr="00C3579E">
        <w:rPr>
          <w:sz w:val="22"/>
          <w:szCs w:val="22"/>
        </w:rPr>
        <w:t xml:space="preserve">significant figures and include appropriate units where applicable. </w:t>
      </w:r>
    </w:p>
    <w:p w14:paraId="5BED3F98" w14:textId="77777777" w:rsidR="00C3579E" w:rsidRPr="00C3579E" w:rsidRDefault="00C3579E" w:rsidP="00F0023E">
      <w:pPr>
        <w:pStyle w:val="Default"/>
        <w:ind w:right="245"/>
        <w:rPr>
          <w:rFonts w:ascii="Arial" w:hAnsi="Arial" w:cs="Arial"/>
          <w:color w:val="auto"/>
          <w:sz w:val="22"/>
          <w:szCs w:val="22"/>
          <w:lang w:val="en-US" w:eastAsia="en-US"/>
        </w:rPr>
      </w:pPr>
    </w:p>
    <w:p w14:paraId="47C22D12" w14:textId="77777777" w:rsidR="00C3579E" w:rsidRPr="00C3579E" w:rsidRDefault="00C3579E" w:rsidP="00F0023E">
      <w:pPr>
        <w:pStyle w:val="Pa3"/>
        <w:ind w:right="245"/>
        <w:rPr>
          <w:sz w:val="22"/>
          <w:szCs w:val="22"/>
        </w:rPr>
      </w:pPr>
      <w:r w:rsidRPr="00C3579E">
        <w:rPr>
          <w:sz w:val="22"/>
          <w:szCs w:val="22"/>
        </w:rPr>
        <w:t xml:space="preserve">Supplementary pages for planning/continuing your answers to questions are provided at the end of this Question/Answer booklet. If you use these pages to continue an answer, indicate at the original answer where the answer is continued, i.e. give the page number. </w:t>
      </w:r>
    </w:p>
    <w:p w14:paraId="37ADA002" w14:textId="77777777" w:rsidR="00C3579E" w:rsidRPr="00C3579E" w:rsidRDefault="00C3579E" w:rsidP="00F0023E">
      <w:pPr>
        <w:pStyle w:val="Default"/>
        <w:ind w:right="245"/>
        <w:rPr>
          <w:rFonts w:ascii="Arial" w:hAnsi="Arial" w:cs="Arial"/>
          <w:color w:val="auto"/>
          <w:sz w:val="22"/>
          <w:szCs w:val="22"/>
          <w:lang w:val="en-US" w:eastAsia="en-US"/>
        </w:rPr>
      </w:pPr>
    </w:p>
    <w:p w14:paraId="34F0B0A2" w14:textId="77777777" w:rsidR="0067544E" w:rsidRDefault="00C3579E" w:rsidP="00F0023E">
      <w:pPr>
        <w:ind w:right="245"/>
        <w:rPr>
          <w:rFonts w:cs="Arial"/>
          <w:szCs w:val="22"/>
        </w:rPr>
      </w:pPr>
      <w:r w:rsidRPr="00C3579E">
        <w:rPr>
          <w:rFonts w:cs="Arial"/>
          <w:szCs w:val="22"/>
        </w:rPr>
        <w:t xml:space="preserve">Suggested working time: 90 minutes. </w:t>
      </w:r>
    </w:p>
    <w:p w14:paraId="3EE944EC" w14:textId="10B509F3" w:rsidR="00BE3663" w:rsidRPr="0067544E" w:rsidRDefault="00BE3663" w:rsidP="00F0023E">
      <w:pPr>
        <w:ind w:right="245"/>
        <w:rPr>
          <w:rFonts w:cs="Arial"/>
          <w:color w:val="7F7F7F" w:themeColor="text1" w:themeTint="80"/>
          <w:szCs w:val="22"/>
        </w:rPr>
      </w:pPr>
      <w:r w:rsidRPr="0067544E">
        <w:rPr>
          <w:rFonts w:cs="Arial"/>
          <w:color w:val="7F7F7F" w:themeColor="text1" w:themeTint="80"/>
          <w:szCs w:val="22"/>
        </w:rPr>
        <w:t>_____________________________________________________________________________</w:t>
      </w:r>
    </w:p>
    <w:p w14:paraId="2FDCFA61" w14:textId="77777777" w:rsidR="00303ECD" w:rsidRPr="00303ECD" w:rsidRDefault="00303ECD" w:rsidP="00F0023E">
      <w:pPr>
        <w:tabs>
          <w:tab w:val="left" w:pos="567"/>
        </w:tabs>
        <w:ind w:right="245"/>
        <w:rPr>
          <w:rFonts w:cs="Arial"/>
          <w:szCs w:val="22"/>
        </w:rPr>
      </w:pPr>
    </w:p>
    <w:p w14:paraId="336B340D" w14:textId="0FCDBD86" w:rsidR="00B63C5D" w:rsidRPr="00B63C5D" w:rsidRDefault="0098210F" w:rsidP="0098210F">
      <w:pPr>
        <w:tabs>
          <w:tab w:val="left" w:pos="567"/>
          <w:tab w:val="left" w:pos="8370"/>
        </w:tabs>
        <w:ind w:right="245"/>
        <w:rPr>
          <w:rFonts w:cs="Arial"/>
          <w:b/>
          <w:szCs w:val="22"/>
        </w:rPr>
      </w:pPr>
      <w:r>
        <w:rPr>
          <w:rFonts w:cs="Arial"/>
          <w:b/>
          <w:szCs w:val="22"/>
        </w:rPr>
        <w:t>Question 1</w:t>
      </w:r>
      <w:r w:rsidR="00056036">
        <w:rPr>
          <w:rFonts w:cs="Arial"/>
          <w:b/>
          <w:szCs w:val="22"/>
        </w:rPr>
        <w:t>2</w:t>
      </w:r>
      <w:r>
        <w:rPr>
          <w:rFonts w:cs="Arial"/>
          <w:b/>
          <w:szCs w:val="22"/>
        </w:rPr>
        <w:tab/>
        <w:t>(12</w:t>
      </w:r>
      <w:r w:rsidR="00B63C5D" w:rsidRPr="00B63C5D">
        <w:rPr>
          <w:rFonts w:cs="Arial"/>
          <w:b/>
          <w:szCs w:val="22"/>
        </w:rPr>
        <w:t xml:space="preserve"> marks)</w:t>
      </w:r>
    </w:p>
    <w:p w14:paraId="32B8A0CA" w14:textId="77777777" w:rsidR="00B63C5D" w:rsidRPr="00B63C5D" w:rsidRDefault="00B63C5D" w:rsidP="00F0023E">
      <w:pPr>
        <w:tabs>
          <w:tab w:val="left" w:pos="567"/>
          <w:tab w:val="left" w:pos="1120"/>
        </w:tabs>
        <w:ind w:right="245"/>
        <w:rPr>
          <w:rFonts w:cs="Arial"/>
          <w:szCs w:val="22"/>
        </w:rPr>
      </w:pPr>
    </w:p>
    <w:p w14:paraId="65F80DC2" w14:textId="18483CEC" w:rsidR="0098210F" w:rsidRDefault="0098210F" w:rsidP="0098210F">
      <w:pPr>
        <w:tabs>
          <w:tab w:val="right" w:pos="8931"/>
        </w:tabs>
      </w:pPr>
      <w:r>
        <w:t>Rovers have been sent to Mars to obtain samples from the planet’s surface. One such rover is approaching the surface of Mars at 25.0 m s</w:t>
      </w:r>
      <w:r>
        <w:rPr>
          <w:vertAlign w:val="superscript"/>
        </w:rPr>
        <w:t xml:space="preserve">-1 </w:t>
      </w:r>
      <w:r>
        <w:t xml:space="preserve">at an altitude of 300 m. The internal components of the rover require that the rover contacts the surface at </w:t>
      </w:r>
      <w:r w:rsidR="004B2067">
        <w:t xml:space="preserve">a speed of </w:t>
      </w:r>
      <w:r>
        <w:t>no greater than 0.850 m s</w:t>
      </w:r>
      <w:r>
        <w:rPr>
          <w:vertAlign w:val="superscript"/>
        </w:rPr>
        <w:t>-1</w:t>
      </w:r>
      <w:r>
        <w:t xml:space="preserve"> to remain intact. To achieve this, a parachute is opened at this altitude to reduce the speed of the 1050 kg rover. </w:t>
      </w:r>
    </w:p>
    <w:p w14:paraId="2FB18186" w14:textId="77777777" w:rsidR="0098210F" w:rsidRDefault="0098210F" w:rsidP="0098210F">
      <w:pPr>
        <w:tabs>
          <w:tab w:val="right" w:pos="8931"/>
        </w:tabs>
      </w:pPr>
    </w:p>
    <w:p w14:paraId="7834C9BA" w14:textId="77777777" w:rsidR="0098210F" w:rsidRDefault="0098210F" w:rsidP="00B818BC">
      <w:pPr>
        <w:tabs>
          <w:tab w:val="right" w:pos="8931"/>
        </w:tabs>
        <w:spacing w:line="360" w:lineRule="auto"/>
      </w:pPr>
      <w:r>
        <w:t>These details may be used to help answer the following questions:</w:t>
      </w:r>
    </w:p>
    <w:p w14:paraId="2C5DB11B" w14:textId="77777777" w:rsidR="006207EA" w:rsidRDefault="0098210F" w:rsidP="006207EA">
      <w:pPr>
        <w:pStyle w:val="ListParagraph"/>
        <w:numPr>
          <w:ilvl w:val="0"/>
          <w:numId w:val="25"/>
        </w:numPr>
        <w:tabs>
          <w:tab w:val="right" w:pos="8931"/>
        </w:tabs>
        <w:spacing w:after="160" w:line="276" w:lineRule="auto"/>
      </w:pPr>
      <w:r>
        <w:t>Mass of Mars: 6.42 × 10</w:t>
      </w:r>
      <w:r w:rsidRPr="006207EA">
        <w:rPr>
          <w:vertAlign w:val="superscript"/>
        </w:rPr>
        <w:t>23</w:t>
      </w:r>
      <w:r>
        <w:t xml:space="preserve"> kg</w:t>
      </w:r>
    </w:p>
    <w:p w14:paraId="5B532D55" w14:textId="77C306BB" w:rsidR="0098210F" w:rsidRDefault="0098210F" w:rsidP="006207EA">
      <w:pPr>
        <w:pStyle w:val="ListParagraph"/>
        <w:numPr>
          <w:ilvl w:val="0"/>
          <w:numId w:val="25"/>
        </w:numPr>
        <w:tabs>
          <w:tab w:val="right" w:pos="8931"/>
        </w:tabs>
        <w:spacing w:after="160" w:line="276" w:lineRule="auto"/>
      </w:pPr>
      <w:r>
        <w:t>Radius of Mars: 3.38 × 10</w:t>
      </w:r>
      <w:r w:rsidRPr="006207EA">
        <w:rPr>
          <w:vertAlign w:val="superscript"/>
        </w:rPr>
        <w:t>6</w:t>
      </w:r>
      <w:r>
        <w:t xml:space="preserve"> m</w:t>
      </w:r>
    </w:p>
    <w:p w14:paraId="0FE6394F" w14:textId="77777777" w:rsidR="006207EA" w:rsidRDefault="006207EA" w:rsidP="006207EA">
      <w:pPr>
        <w:tabs>
          <w:tab w:val="right" w:pos="8931"/>
        </w:tabs>
        <w:spacing w:after="160" w:line="276" w:lineRule="auto"/>
      </w:pPr>
    </w:p>
    <w:p w14:paraId="71CBBA28" w14:textId="77777777" w:rsidR="0098210F" w:rsidRDefault="0098210F" w:rsidP="005929DB">
      <w:pPr>
        <w:pStyle w:val="ListParagraph"/>
        <w:numPr>
          <w:ilvl w:val="0"/>
          <w:numId w:val="11"/>
        </w:numPr>
        <w:tabs>
          <w:tab w:val="right" w:pos="9450"/>
        </w:tabs>
        <w:spacing w:after="160" w:line="259" w:lineRule="auto"/>
        <w:ind w:hanging="720"/>
      </w:pPr>
      <w:r>
        <w:t>Find the gravitational field strength at the surface of Mars.</w:t>
      </w:r>
      <w:r>
        <w:tab/>
        <w:t>(3 marks)</w:t>
      </w:r>
    </w:p>
    <w:p w14:paraId="30569157" w14:textId="77777777" w:rsidR="00B0521C" w:rsidRDefault="00B0521C" w:rsidP="00F0023E">
      <w:pPr>
        <w:ind w:right="245"/>
      </w:pPr>
    </w:p>
    <w:p w14:paraId="04127A58" w14:textId="77777777" w:rsidR="00B0521C" w:rsidRDefault="00B0521C" w:rsidP="00F0023E">
      <w:pPr>
        <w:ind w:right="245"/>
      </w:pPr>
    </w:p>
    <w:p w14:paraId="53EC3D3C" w14:textId="77777777" w:rsidR="00B0521C" w:rsidRDefault="00B0521C" w:rsidP="00F0023E">
      <w:pPr>
        <w:ind w:right="245"/>
      </w:pPr>
    </w:p>
    <w:p w14:paraId="28F61AA3" w14:textId="77777777" w:rsidR="00B0521C" w:rsidRDefault="00B0521C" w:rsidP="00F0023E">
      <w:pPr>
        <w:ind w:right="245"/>
      </w:pPr>
    </w:p>
    <w:p w14:paraId="0468B204" w14:textId="77777777" w:rsidR="00B0521C" w:rsidRDefault="00B0521C" w:rsidP="00F0023E">
      <w:pPr>
        <w:ind w:right="245"/>
      </w:pPr>
    </w:p>
    <w:p w14:paraId="3F81EBEA" w14:textId="77777777" w:rsidR="00B0521C" w:rsidRDefault="00B0521C" w:rsidP="00F0023E">
      <w:pPr>
        <w:ind w:right="245"/>
      </w:pPr>
    </w:p>
    <w:p w14:paraId="76444D24" w14:textId="1A85D18B" w:rsidR="00B0521C" w:rsidRDefault="00B0521C" w:rsidP="00F0023E">
      <w:pPr>
        <w:ind w:right="245"/>
      </w:pPr>
    </w:p>
    <w:p w14:paraId="1AC49079" w14:textId="01E736AC" w:rsidR="001D4F45" w:rsidRDefault="001D4F45" w:rsidP="00F0023E">
      <w:pPr>
        <w:ind w:right="245"/>
      </w:pPr>
    </w:p>
    <w:p w14:paraId="1E290741" w14:textId="270806E2" w:rsidR="001D4F45" w:rsidRDefault="001D4F45" w:rsidP="00F0023E">
      <w:pPr>
        <w:ind w:right="245"/>
      </w:pPr>
    </w:p>
    <w:p w14:paraId="79FCD467" w14:textId="736D7E7B" w:rsidR="001D4F45" w:rsidRDefault="001D4F45" w:rsidP="00F0023E">
      <w:pPr>
        <w:ind w:right="245"/>
      </w:pPr>
    </w:p>
    <w:p w14:paraId="4A9A39AE" w14:textId="77777777" w:rsidR="001D4F45" w:rsidRDefault="001D4F45" w:rsidP="00F0023E">
      <w:pPr>
        <w:ind w:right="245"/>
      </w:pPr>
    </w:p>
    <w:p w14:paraId="355055D1" w14:textId="77777777" w:rsidR="00B0521C" w:rsidRDefault="00B0521C" w:rsidP="00F0023E">
      <w:pPr>
        <w:ind w:right="245"/>
      </w:pPr>
    </w:p>
    <w:p w14:paraId="6DEA90CC" w14:textId="6A715A52" w:rsidR="00B0521C" w:rsidRDefault="00B0521C" w:rsidP="00F0023E">
      <w:pPr>
        <w:ind w:right="245"/>
      </w:pPr>
    </w:p>
    <w:p w14:paraId="19A2DD20" w14:textId="1809C63B" w:rsidR="006207EA" w:rsidRDefault="006207EA" w:rsidP="00F0023E">
      <w:pPr>
        <w:ind w:right="245"/>
      </w:pPr>
    </w:p>
    <w:p w14:paraId="4A06825A" w14:textId="77777777" w:rsidR="006207EA" w:rsidRDefault="006207EA" w:rsidP="00F0023E">
      <w:pPr>
        <w:ind w:right="245"/>
      </w:pPr>
    </w:p>
    <w:p w14:paraId="5AC1CB15" w14:textId="77777777" w:rsidR="00B0521C" w:rsidRDefault="00B0521C" w:rsidP="00F0023E">
      <w:pPr>
        <w:ind w:right="245"/>
      </w:pPr>
    </w:p>
    <w:p w14:paraId="65F8F097" w14:textId="77777777" w:rsidR="00B0521C" w:rsidRDefault="00B0521C" w:rsidP="00F0023E">
      <w:pPr>
        <w:ind w:right="245"/>
      </w:pPr>
    </w:p>
    <w:p w14:paraId="279CBFE0" w14:textId="77777777" w:rsidR="00B0521C" w:rsidRDefault="00B0521C" w:rsidP="00F0023E">
      <w:pPr>
        <w:ind w:right="245"/>
      </w:pPr>
    </w:p>
    <w:p w14:paraId="4379CF30" w14:textId="010B074A" w:rsidR="00B0521C" w:rsidRDefault="00B0521C" w:rsidP="0098210F">
      <w:pPr>
        <w:tabs>
          <w:tab w:val="left" w:pos="5760"/>
        </w:tabs>
        <w:ind w:right="245"/>
      </w:pPr>
      <w:r>
        <w:tab/>
        <w:t>Answer:</w:t>
      </w:r>
      <w:r w:rsidRPr="006A0762">
        <w:rPr>
          <w:color w:val="AEAAAA" w:themeColor="background2" w:themeShade="BF"/>
        </w:rPr>
        <w:t xml:space="preserve"> __________________ </w:t>
      </w:r>
      <w:r w:rsidR="0098210F">
        <w:t>N kg</w:t>
      </w:r>
      <w:r w:rsidR="0098210F">
        <w:rPr>
          <w:vertAlign w:val="superscript"/>
        </w:rPr>
        <w:t>-1</w:t>
      </w:r>
    </w:p>
    <w:p w14:paraId="330E43F9" w14:textId="77777777" w:rsidR="00B0521C" w:rsidRDefault="00B0521C" w:rsidP="00F0023E">
      <w:pPr>
        <w:ind w:right="245"/>
      </w:pPr>
    </w:p>
    <w:p w14:paraId="1178B171" w14:textId="77777777" w:rsidR="00C82F61" w:rsidRDefault="00C82F61" w:rsidP="00C82F61">
      <w:pPr>
        <w:rPr>
          <w:rFonts w:eastAsiaTheme="minorEastAsia" w:cs="Arial"/>
        </w:rPr>
      </w:pPr>
      <w:r>
        <w:rPr>
          <w:rFonts w:eastAsiaTheme="minorEastAsia" w:cs="Arial"/>
        </w:rPr>
        <w:br w:type="page"/>
      </w:r>
    </w:p>
    <w:p w14:paraId="2D0336E1" w14:textId="77777777" w:rsidR="00B0521C" w:rsidRDefault="00B0521C" w:rsidP="00F0023E">
      <w:pPr>
        <w:ind w:right="245"/>
      </w:pPr>
    </w:p>
    <w:p w14:paraId="45275240" w14:textId="27E00174" w:rsidR="0098210F" w:rsidRDefault="0098210F" w:rsidP="005929DB">
      <w:pPr>
        <w:pStyle w:val="ListParagraph"/>
        <w:numPr>
          <w:ilvl w:val="0"/>
          <w:numId w:val="11"/>
        </w:numPr>
        <w:tabs>
          <w:tab w:val="right" w:pos="9450"/>
        </w:tabs>
        <w:spacing w:after="160" w:line="259" w:lineRule="auto"/>
        <w:ind w:hanging="720"/>
      </w:pPr>
      <w:r>
        <w:t>Show by calculation that the work done by the parachute to ensure the rover makes contact with the surface at a safe speed is approximately 1.50 MJ. You may assume the gravitational field strength is constant between the ground and the 300 m altitude.</w:t>
      </w:r>
      <w:r>
        <w:tab/>
        <w:t>(4 marks)</w:t>
      </w:r>
    </w:p>
    <w:p w14:paraId="4753A6BC" w14:textId="77777777" w:rsidR="00B709DD" w:rsidRDefault="00B709DD" w:rsidP="00F0023E">
      <w:pPr>
        <w:ind w:right="245"/>
      </w:pPr>
    </w:p>
    <w:p w14:paraId="6F306511" w14:textId="77777777" w:rsidR="00B709DD" w:rsidRDefault="00B709DD" w:rsidP="00F0023E">
      <w:pPr>
        <w:ind w:right="245"/>
      </w:pPr>
    </w:p>
    <w:p w14:paraId="2EA23729" w14:textId="77777777" w:rsidR="00B709DD" w:rsidRDefault="00B709DD" w:rsidP="00F0023E">
      <w:pPr>
        <w:ind w:right="245"/>
      </w:pPr>
    </w:p>
    <w:p w14:paraId="2A12061C" w14:textId="77777777" w:rsidR="00B709DD" w:rsidRDefault="00B709DD" w:rsidP="00F0023E">
      <w:pPr>
        <w:ind w:right="245"/>
      </w:pPr>
    </w:p>
    <w:p w14:paraId="108135AB" w14:textId="77777777" w:rsidR="00B709DD" w:rsidRDefault="00B709DD" w:rsidP="00F0023E">
      <w:pPr>
        <w:ind w:right="245"/>
      </w:pPr>
    </w:p>
    <w:p w14:paraId="47F49E43" w14:textId="77777777" w:rsidR="00B709DD" w:rsidRDefault="00B709DD" w:rsidP="00F0023E">
      <w:pPr>
        <w:ind w:right="245"/>
      </w:pPr>
    </w:p>
    <w:p w14:paraId="0E685293" w14:textId="77777777" w:rsidR="00B709DD" w:rsidRDefault="00B709DD" w:rsidP="00F0023E">
      <w:pPr>
        <w:ind w:right="245"/>
      </w:pPr>
    </w:p>
    <w:p w14:paraId="533489E6" w14:textId="77777777" w:rsidR="00B709DD" w:rsidRDefault="00B709DD" w:rsidP="00F0023E">
      <w:pPr>
        <w:ind w:right="245"/>
      </w:pPr>
    </w:p>
    <w:p w14:paraId="219B14BF" w14:textId="775FBCD7" w:rsidR="00B709DD" w:rsidRDefault="00B709DD" w:rsidP="00F0023E">
      <w:pPr>
        <w:ind w:right="245"/>
      </w:pPr>
    </w:p>
    <w:p w14:paraId="2EDC6A9C" w14:textId="77777777" w:rsidR="006207EA" w:rsidRDefault="006207EA" w:rsidP="00F0023E">
      <w:pPr>
        <w:ind w:right="245"/>
      </w:pPr>
    </w:p>
    <w:p w14:paraId="5577B535" w14:textId="77777777" w:rsidR="00B709DD" w:rsidRDefault="00B709DD" w:rsidP="00F0023E">
      <w:pPr>
        <w:ind w:right="245"/>
      </w:pPr>
    </w:p>
    <w:p w14:paraId="1063AF1D" w14:textId="77777777" w:rsidR="00B709DD" w:rsidRDefault="00B709DD" w:rsidP="00F0023E">
      <w:pPr>
        <w:ind w:right="245"/>
      </w:pPr>
    </w:p>
    <w:p w14:paraId="5B41B82F" w14:textId="77777777" w:rsidR="00B709DD" w:rsidRDefault="00B709DD" w:rsidP="00F0023E">
      <w:pPr>
        <w:ind w:right="245"/>
      </w:pPr>
    </w:p>
    <w:p w14:paraId="0343DC50" w14:textId="77777777" w:rsidR="00B709DD" w:rsidRDefault="00B709DD" w:rsidP="00F0023E">
      <w:pPr>
        <w:ind w:right="245"/>
      </w:pPr>
    </w:p>
    <w:p w14:paraId="5D67987E" w14:textId="77777777" w:rsidR="00B709DD" w:rsidRDefault="00B709DD" w:rsidP="00F0023E">
      <w:pPr>
        <w:ind w:right="245"/>
      </w:pPr>
    </w:p>
    <w:p w14:paraId="6A51F2CA" w14:textId="69166963" w:rsidR="00B709DD" w:rsidRDefault="00B709DD" w:rsidP="00F0023E">
      <w:pPr>
        <w:ind w:right="245"/>
      </w:pPr>
    </w:p>
    <w:p w14:paraId="1BD5E285" w14:textId="77777777" w:rsidR="006207EA" w:rsidRDefault="006207EA" w:rsidP="00F0023E">
      <w:pPr>
        <w:ind w:right="245"/>
      </w:pPr>
    </w:p>
    <w:p w14:paraId="64DC1821" w14:textId="77777777" w:rsidR="00B709DD" w:rsidRDefault="00B709DD" w:rsidP="00F0023E">
      <w:pPr>
        <w:ind w:right="245"/>
      </w:pPr>
    </w:p>
    <w:p w14:paraId="224606EF" w14:textId="48D60329" w:rsidR="00B0521C" w:rsidRPr="006379B1" w:rsidRDefault="00B0521C" w:rsidP="00C947A9">
      <w:pPr>
        <w:tabs>
          <w:tab w:val="left" w:pos="6300"/>
        </w:tabs>
        <w:ind w:right="245"/>
        <w:rPr>
          <w:vertAlign w:val="superscript"/>
        </w:rPr>
      </w:pPr>
      <w:r>
        <w:tab/>
        <w:t xml:space="preserve">Answer: </w:t>
      </w:r>
      <w:r w:rsidR="00C947A9" w:rsidRPr="006A0762">
        <w:rPr>
          <w:color w:val="AEAAAA" w:themeColor="background2" w:themeShade="BF"/>
        </w:rPr>
        <w:t>__________________</w:t>
      </w:r>
      <w:r w:rsidR="0098210F">
        <w:t>J</w:t>
      </w:r>
    </w:p>
    <w:p w14:paraId="0515A77C" w14:textId="77777777" w:rsidR="0098210F" w:rsidRDefault="0098210F" w:rsidP="00F0023E">
      <w:pPr>
        <w:ind w:right="245"/>
      </w:pPr>
    </w:p>
    <w:p w14:paraId="5786592D" w14:textId="77777777" w:rsidR="000C7EEB" w:rsidRPr="0098210F" w:rsidRDefault="000C7EEB" w:rsidP="00F0023E">
      <w:pPr>
        <w:ind w:right="245"/>
      </w:pPr>
    </w:p>
    <w:p w14:paraId="674D6119" w14:textId="063F7189" w:rsidR="0098210F" w:rsidRPr="0098210F" w:rsidRDefault="0098210F" w:rsidP="005929DB">
      <w:pPr>
        <w:pStyle w:val="ListParagraph"/>
        <w:numPr>
          <w:ilvl w:val="0"/>
          <w:numId w:val="11"/>
        </w:numPr>
        <w:tabs>
          <w:tab w:val="right" w:pos="9450"/>
        </w:tabs>
        <w:spacing w:after="160" w:line="259" w:lineRule="auto"/>
        <w:ind w:hanging="720"/>
      </w:pPr>
      <w:r w:rsidRPr="0098210F">
        <w:t>Hence calculate the average air resistance acting against the parachute from the 300 m altitude until the rover makes contact with the ground.</w:t>
      </w:r>
      <w:r w:rsidRPr="0098210F">
        <w:tab/>
        <w:t>(2 marks)</w:t>
      </w:r>
    </w:p>
    <w:p w14:paraId="1E92EB34" w14:textId="77777777" w:rsidR="0098210F" w:rsidRPr="0098210F" w:rsidRDefault="0098210F" w:rsidP="0098210F">
      <w:pPr>
        <w:tabs>
          <w:tab w:val="right" w:pos="8931"/>
        </w:tabs>
        <w:rPr>
          <w:rFonts w:eastAsiaTheme="minorEastAsia"/>
        </w:rPr>
      </w:pPr>
    </w:p>
    <w:p w14:paraId="0555EBAE" w14:textId="77777777" w:rsidR="0098210F" w:rsidRDefault="0098210F" w:rsidP="0098210F">
      <w:pPr>
        <w:tabs>
          <w:tab w:val="right" w:pos="8931"/>
        </w:tabs>
        <w:rPr>
          <w:rFonts w:eastAsiaTheme="minorEastAsia"/>
        </w:rPr>
      </w:pPr>
    </w:p>
    <w:p w14:paraId="770E67DD" w14:textId="77777777" w:rsidR="0098210F" w:rsidRDefault="0098210F" w:rsidP="0098210F">
      <w:pPr>
        <w:tabs>
          <w:tab w:val="right" w:pos="8931"/>
        </w:tabs>
        <w:rPr>
          <w:rFonts w:eastAsiaTheme="minorEastAsia"/>
        </w:rPr>
      </w:pPr>
    </w:p>
    <w:p w14:paraId="7EB38B82" w14:textId="77777777" w:rsidR="0098210F" w:rsidRDefault="0098210F" w:rsidP="0098210F">
      <w:pPr>
        <w:tabs>
          <w:tab w:val="right" w:pos="8931"/>
        </w:tabs>
        <w:rPr>
          <w:rFonts w:eastAsiaTheme="minorEastAsia"/>
        </w:rPr>
      </w:pPr>
    </w:p>
    <w:p w14:paraId="48FBEEBD" w14:textId="77777777" w:rsidR="0098210F" w:rsidRDefault="0098210F" w:rsidP="0098210F">
      <w:pPr>
        <w:tabs>
          <w:tab w:val="right" w:pos="8931"/>
        </w:tabs>
        <w:rPr>
          <w:rFonts w:eastAsiaTheme="minorEastAsia"/>
        </w:rPr>
      </w:pPr>
    </w:p>
    <w:p w14:paraId="0402B3E3" w14:textId="77777777" w:rsidR="0098210F" w:rsidRDefault="0098210F" w:rsidP="0098210F">
      <w:pPr>
        <w:tabs>
          <w:tab w:val="right" w:pos="8931"/>
        </w:tabs>
        <w:rPr>
          <w:rFonts w:eastAsiaTheme="minorEastAsia"/>
        </w:rPr>
      </w:pPr>
    </w:p>
    <w:p w14:paraId="620982CF" w14:textId="4A5B89BB" w:rsidR="000C7EEB" w:rsidRDefault="000C7EEB" w:rsidP="0098210F">
      <w:pPr>
        <w:tabs>
          <w:tab w:val="right" w:pos="8931"/>
        </w:tabs>
        <w:rPr>
          <w:rFonts w:eastAsiaTheme="minorEastAsia"/>
        </w:rPr>
      </w:pPr>
    </w:p>
    <w:p w14:paraId="34BFA2D3" w14:textId="77777777" w:rsidR="000C7EEB" w:rsidRDefault="000C7EEB" w:rsidP="0098210F">
      <w:pPr>
        <w:tabs>
          <w:tab w:val="right" w:pos="8931"/>
        </w:tabs>
        <w:rPr>
          <w:rFonts w:eastAsiaTheme="minorEastAsia"/>
        </w:rPr>
      </w:pPr>
    </w:p>
    <w:p w14:paraId="76BBBC2A" w14:textId="77777777" w:rsidR="0098210F" w:rsidRDefault="0098210F" w:rsidP="0098210F">
      <w:pPr>
        <w:tabs>
          <w:tab w:val="right" w:pos="8931"/>
        </w:tabs>
        <w:rPr>
          <w:rFonts w:eastAsiaTheme="minorEastAsia"/>
        </w:rPr>
      </w:pPr>
    </w:p>
    <w:p w14:paraId="5835D52A" w14:textId="58F2A8BB" w:rsidR="0098210F" w:rsidRDefault="0098210F" w:rsidP="0098210F">
      <w:pPr>
        <w:tabs>
          <w:tab w:val="right" w:pos="8931"/>
        </w:tabs>
        <w:rPr>
          <w:rFonts w:eastAsiaTheme="minorEastAsia"/>
        </w:rPr>
      </w:pPr>
    </w:p>
    <w:p w14:paraId="703FE167" w14:textId="77777777" w:rsidR="006207EA" w:rsidRPr="0098210F" w:rsidRDefault="006207EA" w:rsidP="0098210F">
      <w:pPr>
        <w:tabs>
          <w:tab w:val="right" w:pos="8931"/>
        </w:tabs>
        <w:rPr>
          <w:rFonts w:eastAsiaTheme="minorEastAsia"/>
        </w:rPr>
      </w:pPr>
    </w:p>
    <w:p w14:paraId="243F89EC" w14:textId="77777777" w:rsidR="0098210F" w:rsidRPr="0098210F" w:rsidRDefault="0098210F" w:rsidP="0098210F">
      <w:pPr>
        <w:tabs>
          <w:tab w:val="right" w:pos="8931"/>
        </w:tabs>
        <w:rPr>
          <w:rFonts w:eastAsiaTheme="minorEastAsia"/>
        </w:rPr>
      </w:pPr>
    </w:p>
    <w:p w14:paraId="349AD829" w14:textId="7D26764D" w:rsidR="0098210F" w:rsidRPr="0098210F" w:rsidRDefault="0098210F" w:rsidP="00C947A9">
      <w:pPr>
        <w:tabs>
          <w:tab w:val="left" w:pos="6120"/>
        </w:tabs>
        <w:rPr>
          <w:rFonts w:eastAsiaTheme="minorEastAsia"/>
        </w:rPr>
      </w:pPr>
      <w:r w:rsidRPr="0098210F">
        <w:tab/>
        <w:t xml:space="preserve">Answer: </w:t>
      </w:r>
      <w:r w:rsidR="00C947A9" w:rsidRPr="006A0762">
        <w:rPr>
          <w:color w:val="AEAAAA" w:themeColor="background2" w:themeShade="BF"/>
        </w:rPr>
        <w:t>__________________</w:t>
      </w:r>
      <w:r w:rsidRPr="0098210F">
        <w:t xml:space="preserve"> N</w:t>
      </w:r>
    </w:p>
    <w:p w14:paraId="65D71737" w14:textId="77777777" w:rsidR="0098210F" w:rsidRDefault="0098210F" w:rsidP="0098210F">
      <w:pPr>
        <w:tabs>
          <w:tab w:val="right" w:pos="8931"/>
        </w:tabs>
      </w:pPr>
    </w:p>
    <w:p w14:paraId="36D654F7" w14:textId="77777777" w:rsidR="000C7EEB" w:rsidRPr="000C7EEB" w:rsidRDefault="000C7EEB" w:rsidP="0098210F">
      <w:pPr>
        <w:tabs>
          <w:tab w:val="right" w:pos="8931"/>
        </w:tabs>
        <w:rPr>
          <w:sz w:val="20"/>
        </w:rPr>
      </w:pPr>
    </w:p>
    <w:p w14:paraId="06FD5C6F" w14:textId="77777777" w:rsidR="0098210F" w:rsidRPr="0098210F" w:rsidRDefault="0098210F" w:rsidP="005929DB">
      <w:pPr>
        <w:pStyle w:val="ListParagraph"/>
        <w:numPr>
          <w:ilvl w:val="0"/>
          <w:numId w:val="11"/>
        </w:numPr>
        <w:tabs>
          <w:tab w:val="right" w:pos="9450"/>
        </w:tabs>
        <w:spacing w:after="160" w:line="259" w:lineRule="auto"/>
        <w:ind w:hanging="720"/>
      </w:pPr>
      <w:r w:rsidRPr="0098210F">
        <w:t>Was the assumption made in part (b) reasonable? Justify your response.</w:t>
      </w:r>
      <w:r w:rsidRPr="0098210F">
        <w:tab/>
        <w:t>(3 marks)</w:t>
      </w:r>
    </w:p>
    <w:p w14:paraId="7C902C93" w14:textId="77777777" w:rsidR="0098210F" w:rsidRPr="00E544A8" w:rsidRDefault="0098210F" w:rsidP="0098210F">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420AF97D" w14:textId="77777777" w:rsidR="0098210F" w:rsidRPr="00E544A8" w:rsidRDefault="0098210F" w:rsidP="0098210F">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3A121471" w14:textId="77777777" w:rsidR="0098210F" w:rsidRPr="00E544A8" w:rsidRDefault="0098210F" w:rsidP="0098210F">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62A6F955" w14:textId="77777777" w:rsidR="0098210F" w:rsidRPr="00E544A8" w:rsidRDefault="0098210F" w:rsidP="0098210F">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3AB81A41" w14:textId="77777777" w:rsidR="0098210F" w:rsidRPr="00E544A8" w:rsidRDefault="0098210F" w:rsidP="0098210F">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43D40A6D" w14:textId="77777777" w:rsidR="0098210F" w:rsidRPr="00E544A8" w:rsidRDefault="0098210F" w:rsidP="0098210F">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38A0D722" w14:textId="77777777" w:rsidR="0098210F" w:rsidRPr="00E544A8" w:rsidRDefault="0098210F" w:rsidP="0098210F">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271CF888" w14:textId="77777777" w:rsidR="00B0521C" w:rsidRDefault="00B0521C" w:rsidP="00F0023E">
      <w:pPr>
        <w:ind w:right="245"/>
        <w:rPr>
          <w:rFonts w:cs="Arial"/>
          <w:b/>
          <w:bCs/>
          <w:szCs w:val="22"/>
        </w:rPr>
      </w:pPr>
      <w:r>
        <w:rPr>
          <w:rFonts w:cs="Arial"/>
          <w:b/>
          <w:bCs/>
          <w:szCs w:val="22"/>
        </w:rPr>
        <w:br w:type="page"/>
      </w:r>
    </w:p>
    <w:p w14:paraId="70702B5A" w14:textId="77777777" w:rsidR="00561F86" w:rsidRPr="00BD2B9B" w:rsidRDefault="00561F86" w:rsidP="00F0023E">
      <w:pPr>
        <w:ind w:right="245"/>
        <w:rPr>
          <w:rFonts w:cs="Arial"/>
          <w:szCs w:val="22"/>
        </w:rPr>
      </w:pPr>
    </w:p>
    <w:p w14:paraId="1F7C00C6" w14:textId="7C9DE210" w:rsidR="00DF155A" w:rsidRPr="00BD2B9B" w:rsidRDefault="0098210F" w:rsidP="0098210F">
      <w:pPr>
        <w:tabs>
          <w:tab w:val="left" w:pos="567"/>
          <w:tab w:val="left" w:pos="8370"/>
        </w:tabs>
        <w:ind w:right="245"/>
        <w:rPr>
          <w:rFonts w:cs="Arial"/>
          <w:b/>
          <w:szCs w:val="22"/>
        </w:rPr>
      </w:pPr>
      <w:r>
        <w:rPr>
          <w:rFonts w:cs="Arial"/>
          <w:b/>
          <w:szCs w:val="22"/>
        </w:rPr>
        <w:t>Question 1</w:t>
      </w:r>
      <w:r w:rsidR="00056036">
        <w:rPr>
          <w:rFonts w:cs="Arial"/>
          <w:b/>
          <w:szCs w:val="22"/>
        </w:rPr>
        <w:t>3</w:t>
      </w:r>
      <w:r w:rsidR="00C85441" w:rsidRPr="00BD2B9B">
        <w:rPr>
          <w:rFonts w:cs="Arial"/>
          <w:b/>
          <w:szCs w:val="22"/>
        </w:rPr>
        <w:tab/>
      </w:r>
      <w:r w:rsidR="00B0521C">
        <w:rPr>
          <w:rFonts w:cs="Arial"/>
          <w:b/>
          <w:szCs w:val="22"/>
        </w:rPr>
        <w:t>(1</w:t>
      </w:r>
      <w:r>
        <w:rPr>
          <w:rFonts w:cs="Arial"/>
          <w:b/>
          <w:szCs w:val="22"/>
        </w:rPr>
        <w:t>1</w:t>
      </w:r>
      <w:r w:rsidR="00DF155A" w:rsidRPr="00BD2B9B">
        <w:rPr>
          <w:rFonts w:cs="Arial"/>
          <w:b/>
          <w:szCs w:val="22"/>
        </w:rPr>
        <w:t xml:space="preserve"> marks)</w:t>
      </w:r>
    </w:p>
    <w:p w14:paraId="73367D99" w14:textId="77777777" w:rsidR="00DF155A" w:rsidRPr="00BD2B9B" w:rsidRDefault="00DF155A" w:rsidP="00F0023E">
      <w:pPr>
        <w:tabs>
          <w:tab w:val="left" w:pos="567"/>
          <w:tab w:val="left" w:pos="1120"/>
        </w:tabs>
        <w:ind w:right="245"/>
        <w:rPr>
          <w:rFonts w:cs="Arial"/>
          <w:szCs w:val="22"/>
        </w:rPr>
      </w:pPr>
    </w:p>
    <w:p w14:paraId="5AD95CB0" w14:textId="77777777" w:rsidR="0098210F" w:rsidRDefault="0098210F" w:rsidP="0098210F">
      <w:r>
        <w:t>Beta decay is the ejection of an electron from the nucleus of a radioisotope. The beta particle (electron) speed can vary, but for this question, assume they are ejected at 0.990c.</w:t>
      </w:r>
    </w:p>
    <w:p w14:paraId="307D1476" w14:textId="77777777" w:rsidR="0098210F" w:rsidRDefault="0098210F" w:rsidP="0098210F"/>
    <w:p w14:paraId="5FC5BDAD" w14:textId="7E4F0F71" w:rsidR="0098210F" w:rsidRDefault="004B2067" w:rsidP="005929DB">
      <w:pPr>
        <w:pStyle w:val="ListParagraph"/>
        <w:numPr>
          <w:ilvl w:val="0"/>
          <w:numId w:val="12"/>
        </w:numPr>
        <w:tabs>
          <w:tab w:val="right" w:pos="9450"/>
        </w:tabs>
        <w:spacing w:after="160" w:line="259" w:lineRule="auto"/>
        <w:ind w:hanging="720"/>
      </w:pPr>
      <w:r>
        <w:t>Taking Special Relativity into account, c</w:t>
      </w:r>
      <w:r w:rsidR="0098210F">
        <w:t>alculate the energy of the beta particle.</w:t>
      </w:r>
      <w:r w:rsidR="0098210F">
        <w:tab/>
        <w:t>(3 marks)</w:t>
      </w:r>
    </w:p>
    <w:p w14:paraId="400A8BB6" w14:textId="77777777" w:rsidR="0098210F" w:rsidRDefault="0098210F" w:rsidP="0098210F">
      <w:pPr>
        <w:tabs>
          <w:tab w:val="right" w:pos="8931"/>
        </w:tabs>
        <w:rPr>
          <w:rFonts w:eastAsiaTheme="minorEastAsia"/>
          <w:color w:val="000000" w:themeColor="text1"/>
        </w:rPr>
      </w:pPr>
    </w:p>
    <w:p w14:paraId="6F9E943D" w14:textId="77777777" w:rsidR="0098210F" w:rsidRDefault="0098210F" w:rsidP="0098210F">
      <w:pPr>
        <w:tabs>
          <w:tab w:val="right" w:pos="8931"/>
        </w:tabs>
        <w:rPr>
          <w:rFonts w:eastAsiaTheme="minorEastAsia"/>
          <w:color w:val="000000" w:themeColor="text1"/>
        </w:rPr>
      </w:pPr>
    </w:p>
    <w:p w14:paraId="31A9E12C" w14:textId="77777777" w:rsidR="0098210F" w:rsidRDefault="0098210F" w:rsidP="0098210F">
      <w:pPr>
        <w:tabs>
          <w:tab w:val="right" w:pos="8931"/>
        </w:tabs>
        <w:rPr>
          <w:rFonts w:eastAsiaTheme="minorEastAsia"/>
          <w:color w:val="000000" w:themeColor="text1"/>
        </w:rPr>
      </w:pPr>
    </w:p>
    <w:p w14:paraId="5D3015F2" w14:textId="77777777" w:rsidR="0098210F" w:rsidRDefault="0098210F" w:rsidP="0098210F">
      <w:pPr>
        <w:tabs>
          <w:tab w:val="right" w:pos="8931"/>
        </w:tabs>
        <w:rPr>
          <w:rFonts w:eastAsiaTheme="minorEastAsia"/>
          <w:color w:val="000000" w:themeColor="text1"/>
        </w:rPr>
      </w:pPr>
    </w:p>
    <w:p w14:paraId="18C6D143" w14:textId="77777777" w:rsidR="0098210F" w:rsidRDefault="0098210F" w:rsidP="0098210F">
      <w:pPr>
        <w:tabs>
          <w:tab w:val="right" w:pos="8931"/>
        </w:tabs>
        <w:rPr>
          <w:rFonts w:eastAsiaTheme="minorEastAsia"/>
          <w:color w:val="000000" w:themeColor="text1"/>
        </w:rPr>
      </w:pPr>
    </w:p>
    <w:p w14:paraId="1E56C3D8" w14:textId="77777777" w:rsidR="0098210F" w:rsidRDefault="0098210F" w:rsidP="0098210F">
      <w:pPr>
        <w:tabs>
          <w:tab w:val="right" w:pos="8931"/>
        </w:tabs>
        <w:rPr>
          <w:rFonts w:eastAsiaTheme="minorEastAsia"/>
          <w:color w:val="000000" w:themeColor="text1"/>
        </w:rPr>
      </w:pPr>
    </w:p>
    <w:p w14:paraId="42D96A1D" w14:textId="77777777" w:rsidR="0098210F" w:rsidRDefault="0098210F" w:rsidP="0098210F">
      <w:pPr>
        <w:tabs>
          <w:tab w:val="right" w:pos="8931"/>
        </w:tabs>
        <w:rPr>
          <w:rFonts w:eastAsiaTheme="minorEastAsia"/>
          <w:color w:val="000000" w:themeColor="text1"/>
        </w:rPr>
      </w:pPr>
    </w:p>
    <w:p w14:paraId="14B6AD4C" w14:textId="77777777" w:rsidR="0098210F" w:rsidRDefault="0098210F" w:rsidP="0098210F">
      <w:pPr>
        <w:ind w:right="245"/>
      </w:pPr>
    </w:p>
    <w:p w14:paraId="276A1398" w14:textId="77777777" w:rsidR="00A37048" w:rsidRDefault="00A37048" w:rsidP="0098210F">
      <w:pPr>
        <w:ind w:right="245"/>
      </w:pPr>
    </w:p>
    <w:p w14:paraId="3C3F318C" w14:textId="77777777" w:rsidR="00A37048" w:rsidRDefault="00A37048" w:rsidP="0098210F">
      <w:pPr>
        <w:ind w:right="245"/>
      </w:pPr>
    </w:p>
    <w:p w14:paraId="5F5CA332" w14:textId="77777777" w:rsidR="00A37048" w:rsidRDefault="00A37048" w:rsidP="0098210F">
      <w:pPr>
        <w:ind w:right="245"/>
      </w:pPr>
    </w:p>
    <w:p w14:paraId="2B7E6F8F" w14:textId="77777777" w:rsidR="00A37048" w:rsidRDefault="00A37048" w:rsidP="0098210F">
      <w:pPr>
        <w:ind w:right="245"/>
      </w:pPr>
    </w:p>
    <w:p w14:paraId="3E13031E" w14:textId="77777777" w:rsidR="0098210F" w:rsidRDefault="0098210F" w:rsidP="0098210F">
      <w:pPr>
        <w:ind w:right="245"/>
      </w:pPr>
    </w:p>
    <w:p w14:paraId="7A6B622C" w14:textId="77777777" w:rsidR="0098210F" w:rsidRDefault="0098210F" w:rsidP="0098210F">
      <w:pPr>
        <w:ind w:right="245"/>
      </w:pPr>
    </w:p>
    <w:p w14:paraId="3F2308BD" w14:textId="77777777" w:rsidR="0098210F" w:rsidRPr="006379B1" w:rsidRDefault="0098210F" w:rsidP="0098210F">
      <w:pPr>
        <w:tabs>
          <w:tab w:val="left" w:pos="6660"/>
        </w:tabs>
        <w:ind w:right="245"/>
        <w:rPr>
          <w:vertAlign w:val="superscript"/>
        </w:rPr>
      </w:pPr>
      <w:r>
        <w:tab/>
        <w:t xml:space="preserve">Answer: </w:t>
      </w:r>
      <w:r w:rsidRPr="006A0762">
        <w:rPr>
          <w:color w:val="AEAAAA" w:themeColor="background2" w:themeShade="BF"/>
        </w:rPr>
        <w:t>_______________</w:t>
      </w:r>
      <w:r>
        <w:t xml:space="preserve"> J</w:t>
      </w:r>
    </w:p>
    <w:p w14:paraId="29C8BAE5" w14:textId="77777777" w:rsidR="0098210F" w:rsidRDefault="0098210F" w:rsidP="0098210F">
      <w:pPr>
        <w:tabs>
          <w:tab w:val="right" w:pos="8931"/>
        </w:tabs>
        <w:rPr>
          <w:rFonts w:eastAsiaTheme="minorEastAsia"/>
          <w:color w:val="000000" w:themeColor="text1"/>
        </w:rPr>
      </w:pPr>
    </w:p>
    <w:p w14:paraId="04A22EBE" w14:textId="77777777" w:rsidR="0098210F" w:rsidRDefault="0098210F" w:rsidP="0098210F">
      <w:pPr>
        <w:tabs>
          <w:tab w:val="right" w:pos="8931"/>
        </w:tabs>
        <w:rPr>
          <w:rFonts w:eastAsiaTheme="minorEastAsia"/>
          <w:color w:val="000000" w:themeColor="text1"/>
        </w:rPr>
      </w:pPr>
    </w:p>
    <w:p w14:paraId="4448E313" w14:textId="77777777" w:rsidR="0098210F" w:rsidRDefault="0098210F" w:rsidP="005929DB">
      <w:pPr>
        <w:pStyle w:val="ListParagraph"/>
        <w:numPr>
          <w:ilvl w:val="0"/>
          <w:numId w:val="12"/>
        </w:numPr>
        <w:tabs>
          <w:tab w:val="right" w:pos="8931"/>
        </w:tabs>
        <w:spacing w:after="160" w:line="259" w:lineRule="auto"/>
        <w:ind w:hanging="720"/>
      </w:pPr>
      <w:r>
        <w:t>Two beta particles are ejected towards each other from two nuclei that are at rest relative to each other.</w:t>
      </w:r>
    </w:p>
    <w:p w14:paraId="52C2A45D" w14:textId="77777777" w:rsidR="000C7EEB" w:rsidRDefault="000C7EEB" w:rsidP="000C7EEB">
      <w:pPr>
        <w:tabs>
          <w:tab w:val="right" w:pos="8931"/>
        </w:tabs>
      </w:pPr>
    </w:p>
    <w:p w14:paraId="10287049" w14:textId="41B0E6C9" w:rsidR="000C7EEB" w:rsidRDefault="000C7EEB" w:rsidP="000C7EEB">
      <w:pPr>
        <w:tabs>
          <w:tab w:val="right" w:pos="8931"/>
        </w:tabs>
      </w:pPr>
      <w:r>
        <w:rPr>
          <w:noProof/>
          <w:lang w:val="en-AU" w:eastAsia="en-AU"/>
        </w:rPr>
        <mc:AlternateContent>
          <mc:Choice Requires="wpg">
            <w:drawing>
              <wp:anchor distT="0" distB="0" distL="114300" distR="114300" simplePos="0" relativeHeight="251817984" behindDoc="0" locked="0" layoutInCell="1" allowOverlap="1" wp14:anchorId="5B2C6F9C" wp14:editId="234EF770">
                <wp:simplePos x="0" y="0"/>
                <wp:positionH relativeFrom="column">
                  <wp:posOffset>1528445</wp:posOffset>
                </wp:positionH>
                <wp:positionV relativeFrom="paragraph">
                  <wp:posOffset>14605</wp:posOffset>
                </wp:positionV>
                <wp:extent cx="3422015" cy="335280"/>
                <wp:effectExtent l="0" t="0" r="26035" b="26670"/>
                <wp:wrapNone/>
                <wp:docPr id="4" name="Group 4"/>
                <wp:cNvGraphicFramePr/>
                <a:graphic xmlns:a="http://schemas.openxmlformats.org/drawingml/2006/main">
                  <a:graphicData uri="http://schemas.microsoft.com/office/word/2010/wordprocessingGroup">
                    <wpg:wgp>
                      <wpg:cNvGrpSpPr/>
                      <wpg:grpSpPr>
                        <a:xfrm>
                          <a:off x="0" y="0"/>
                          <a:ext cx="3421380" cy="334645"/>
                          <a:chOff x="0" y="0"/>
                          <a:chExt cx="3421989" cy="334976"/>
                        </a:xfrm>
                      </wpg:grpSpPr>
                      <wpg:grpSp>
                        <wpg:cNvPr id="354" name="Group 354"/>
                        <wpg:cNvGrpSpPr/>
                        <wpg:grpSpPr>
                          <a:xfrm>
                            <a:off x="0" y="0"/>
                            <a:ext cx="3421989" cy="334976"/>
                            <a:chOff x="0" y="0"/>
                            <a:chExt cx="3421989" cy="334976"/>
                          </a:xfrm>
                        </wpg:grpSpPr>
                        <wps:wsp>
                          <wps:cNvPr id="367" name="Oval 367"/>
                          <wps:cNvSpPr/>
                          <wps:spPr>
                            <a:xfrm>
                              <a:off x="621792" y="109728"/>
                              <a:ext cx="66675" cy="66675"/>
                            </a:xfrm>
                            <a:prstGeom prst="ellipse">
                              <a:avLst/>
                            </a:prstGeom>
                            <a:solidFill>
                              <a:schemeClr val="tx1">
                                <a:lumMod val="75000"/>
                                <a:lumOff val="2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8" name="Oval 368"/>
                          <wps:cNvSpPr/>
                          <wps:spPr>
                            <a:xfrm>
                              <a:off x="2706624" y="117044"/>
                              <a:ext cx="66675" cy="66675"/>
                            </a:xfrm>
                            <a:prstGeom prst="ellipse">
                              <a:avLst/>
                            </a:prstGeom>
                            <a:solidFill>
                              <a:schemeClr val="tx1">
                                <a:lumMod val="75000"/>
                                <a:lumOff val="2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9" name="Oval 369"/>
                          <wps:cNvSpPr/>
                          <wps:spPr>
                            <a:xfrm>
                              <a:off x="7315" y="117044"/>
                              <a:ext cx="144780" cy="144780"/>
                            </a:xfrm>
                            <a:prstGeom prst="ellipse">
                              <a:avLst/>
                            </a:prstGeom>
                            <a:solidFill>
                              <a:schemeClr val="tx1">
                                <a:lumMod val="75000"/>
                                <a:lumOff val="2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0" name="Oval 370"/>
                          <wps:cNvSpPr/>
                          <wps:spPr>
                            <a:xfrm>
                              <a:off x="109728" y="65837"/>
                              <a:ext cx="144780" cy="144780"/>
                            </a:xfrm>
                            <a:prstGeom prst="ellipse">
                              <a:avLst/>
                            </a:prstGeom>
                            <a:solidFill>
                              <a:schemeClr val="tx1">
                                <a:lumMod val="75000"/>
                                <a:lumOff val="2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1" name="Oval 371"/>
                          <wps:cNvSpPr/>
                          <wps:spPr>
                            <a:xfrm>
                              <a:off x="87782" y="175565"/>
                              <a:ext cx="144780" cy="144780"/>
                            </a:xfrm>
                            <a:prstGeom prst="ellipse">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2" name="Oval 372"/>
                          <wps:cNvSpPr/>
                          <wps:spPr>
                            <a:xfrm>
                              <a:off x="0" y="0"/>
                              <a:ext cx="144780" cy="144780"/>
                            </a:xfrm>
                            <a:prstGeom prst="ellipse">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3" name="Oval 373"/>
                          <wps:cNvSpPr/>
                          <wps:spPr>
                            <a:xfrm>
                              <a:off x="3174797" y="131674"/>
                              <a:ext cx="144780" cy="144780"/>
                            </a:xfrm>
                            <a:prstGeom prst="ellipse">
                              <a:avLst/>
                            </a:prstGeom>
                            <a:solidFill>
                              <a:schemeClr val="tx1">
                                <a:lumMod val="75000"/>
                                <a:lumOff val="2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4" name="Oval 374"/>
                          <wps:cNvSpPr/>
                          <wps:spPr>
                            <a:xfrm>
                              <a:off x="3277209" y="80468"/>
                              <a:ext cx="144780" cy="144780"/>
                            </a:xfrm>
                            <a:prstGeom prst="ellipse">
                              <a:avLst/>
                            </a:prstGeom>
                            <a:solidFill>
                              <a:schemeClr val="tx1">
                                <a:lumMod val="75000"/>
                                <a:lumOff val="2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5" name="Oval 375"/>
                          <wps:cNvSpPr/>
                          <wps:spPr>
                            <a:xfrm>
                              <a:off x="3262579" y="190196"/>
                              <a:ext cx="144780" cy="144780"/>
                            </a:xfrm>
                            <a:prstGeom prst="ellipse">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6" name="Oval 376"/>
                          <wps:cNvSpPr/>
                          <wps:spPr>
                            <a:xfrm>
                              <a:off x="3174797" y="14631"/>
                              <a:ext cx="144780" cy="144780"/>
                            </a:xfrm>
                            <a:prstGeom prst="ellipse">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355" name="Straight Arrow Connector 355"/>
                        <wps:cNvCnPr/>
                        <wps:spPr>
                          <a:xfrm>
                            <a:off x="759125" y="146649"/>
                            <a:ext cx="235841"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66" name="Straight Arrow Connector 366"/>
                        <wps:cNvCnPr/>
                        <wps:spPr>
                          <a:xfrm flipH="1">
                            <a:off x="2372264" y="155275"/>
                            <a:ext cx="260666"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261E49D1" id="Group 4" o:spid="_x0000_s1026" style="position:absolute;margin-left:120.35pt;margin-top:1.15pt;width:269.45pt;height:26.4pt;z-index:251817984" coordsize="34219,3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">
                <v:group id="Group 354" o:spid="_x0000_s1027" style="position:absolute;width:34219;height:3349" coordsize="34219,3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N2j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">
                  <v:oval id="Oval 367" o:spid="_x0000_s1028" style="position:absolute;left:6217;top:1097;width:667;height: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" fillcolor="#404040 [2429]" strokecolor="black [3213]" strokeweight="1pt">
                    <v:stroke joinstyle="miter"/>
                  </v:oval>
                  <v:oval id="Oval 368" o:spid="_x0000_s1029" style="position:absolute;left:27066;top:1170;width:666;height: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" fillcolor="#404040 [2429]" strokecolor="black [3213]" strokeweight="1pt">
                    <v:stroke joinstyle="miter"/>
                  </v:oval>
                  <v:oval id="Oval 369" o:spid="_x0000_s1030" style="position:absolute;left:73;top:1170;width:1447;height:1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" fillcolor="#404040 [2429]" strokecolor="black [3213]" strokeweight="1pt">
                    <v:stroke joinstyle="miter"/>
                  </v:oval>
                  <v:oval id="Oval 370" o:spid="_x0000_s1031" style="position:absolute;left:1097;top:658;width:1448;height:1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" fillcolor="#404040 [2429]" strokecolor="black [3213]" strokeweight="1pt">
                    <v:stroke joinstyle="miter"/>
                  </v:oval>
                  <v:oval id="Oval 371" o:spid="_x0000_s1032" style="position:absolute;left:877;top:1755;width:1448;height:1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" fillcolor="white [3212]" strokecolor="gray [1629]" strokeweight="1pt">
                    <v:stroke joinstyle="miter"/>
                  </v:oval>
                  <v:oval id="Oval 372" o:spid="_x0000_s1033" style="position:absolute;width:1447;height:14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" fillcolor="white [3212]" strokecolor="gray [1629]" strokeweight="1pt">
                    <v:stroke joinstyle="miter"/>
                  </v:oval>
                  <v:oval id="Oval 373" o:spid="_x0000_s1034" style="position:absolute;left:31747;top:1316;width:1448;height:1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" fillcolor="#404040 [2429]" strokecolor="black [3213]" strokeweight="1pt">
                    <v:stroke joinstyle="miter"/>
                  </v:oval>
                  <v:oval id="Oval 374" o:spid="_x0000_s1035" style="position:absolute;left:32772;top:804;width:1447;height:1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" fillcolor="#404040 [2429]" strokecolor="black [3213]" strokeweight="1pt">
                    <v:stroke joinstyle="miter"/>
                  </v:oval>
                  <v:oval id="Oval 375" o:spid="_x0000_s1036" style="position:absolute;left:32625;top:1901;width:1448;height:1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" fillcolor="white [3212]" strokecolor="gray [1629]" strokeweight="1pt">
                    <v:stroke joinstyle="miter"/>
                  </v:oval>
                  <v:oval id="Oval 376" o:spid="_x0000_s1037" style="position:absolute;left:31747;top:146;width:1448;height:1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" fillcolor="white [3212]" strokecolor="gray [1629]" strokeweight="1pt">
                    <v:stroke joinstyle="miter"/>
                  </v:oval>
                </v:group>
                <v:shape id="Straight Arrow Connector 355" o:spid="_x0000_s1038" type="#_x0000_t32" style="position:absolute;left:7591;top:1466;width:23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" strokecolor="black [3213]" strokeweight=".5pt">
                  <v:stroke endarrow="block" joinstyle="miter"/>
                </v:shape>
                <v:shape id="Straight Arrow Connector 366" o:spid="_x0000_s1039" type="#_x0000_t32" style="position:absolute;left:23722;top:1552;width:260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" strokecolor="black [3213]" strokeweight=".5pt">
                  <v:stroke endarrow="block" joinstyle="miter"/>
                </v:shape>
              </v:group>
            </w:pict>
          </mc:Fallback>
        </mc:AlternateContent>
      </w:r>
    </w:p>
    <w:p w14:paraId="7A685497" w14:textId="77777777" w:rsidR="000C7EEB" w:rsidRDefault="000C7EEB" w:rsidP="000C7EEB">
      <w:pPr>
        <w:tabs>
          <w:tab w:val="right" w:pos="8931"/>
        </w:tabs>
      </w:pPr>
    </w:p>
    <w:p w14:paraId="0F822E47" w14:textId="77777777" w:rsidR="000C7EEB" w:rsidRDefault="000C7EEB" w:rsidP="000C7EEB">
      <w:pPr>
        <w:tabs>
          <w:tab w:val="right" w:pos="8931"/>
        </w:tabs>
      </w:pPr>
    </w:p>
    <w:p w14:paraId="1036125E" w14:textId="77777777" w:rsidR="000C7EEB" w:rsidRDefault="000C7EEB" w:rsidP="000C7EEB">
      <w:pPr>
        <w:tabs>
          <w:tab w:val="right" w:pos="8931"/>
        </w:tabs>
      </w:pPr>
    </w:p>
    <w:p w14:paraId="056B58F3" w14:textId="77777777" w:rsidR="000C7EEB" w:rsidRDefault="000C7EEB" w:rsidP="000C7EEB">
      <w:pPr>
        <w:tabs>
          <w:tab w:val="right" w:pos="8931"/>
        </w:tabs>
      </w:pPr>
    </w:p>
    <w:p w14:paraId="381A9CC5" w14:textId="77777777" w:rsidR="0098210F" w:rsidRDefault="0098210F" w:rsidP="00A37048">
      <w:pPr>
        <w:pStyle w:val="ListParagraph"/>
        <w:tabs>
          <w:tab w:val="right" w:pos="9450"/>
        </w:tabs>
      </w:pPr>
      <w:r>
        <w:t>Calculate the speed of one beta particle as measured from the reference frame of the other. Give your answer to 6 significant figures and in terms of c.</w:t>
      </w:r>
      <w:r>
        <w:tab/>
        <w:t>(3 marks)</w:t>
      </w:r>
    </w:p>
    <w:p w14:paraId="3D39C395" w14:textId="77777777" w:rsidR="000C7EEB" w:rsidRDefault="000C7EEB" w:rsidP="000C7EEB">
      <w:pPr>
        <w:tabs>
          <w:tab w:val="right" w:pos="8931"/>
        </w:tabs>
      </w:pPr>
    </w:p>
    <w:p w14:paraId="6C10F2E8" w14:textId="77777777" w:rsidR="000C7EEB" w:rsidRDefault="000C7EEB" w:rsidP="000C7EEB">
      <w:pPr>
        <w:tabs>
          <w:tab w:val="right" w:pos="8931"/>
        </w:tabs>
      </w:pPr>
    </w:p>
    <w:p w14:paraId="6143AEEE" w14:textId="77777777" w:rsidR="000C7EEB" w:rsidRDefault="000C7EEB" w:rsidP="000C7EEB">
      <w:pPr>
        <w:tabs>
          <w:tab w:val="right" w:pos="8931"/>
        </w:tabs>
      </w:pPr>
    </w:p>
    <w:p w14:paraId="7C9ADC04" w14:textId="77777777" w:rsidR="000C7EEB" w:rsidRDefault="000C7EEB" w:rsidP="000C7EEB">
      <w:pPr>
        <w:tabs>
          <w:tab w:val="right" w:pos="8931"/>
        </w:tabs>
      </w:pPr>
    </w:p>
    <w:p w14:paraId="5BF77372" w14:textId="77777777" w:rsidR="000C7EEB" w:rsidRDefault="000C7EEB" w:rsidP="000C7EEB">
      <w:pPr>
        <w:tabs>
          <w:tab w:val="right" w:pos="8931"/>
        </w:tabs>
      </w:pPr>
    </w:p>
    <w:p w14:paraId="3F14CF21" w14:textId="77777777" w:rsidR="000C7EEB" w:rsidRDefault="000C7EEB" w:rsidP="000C7EEB">
      <w:pPr>
        <w:tabs>
          <w:tab w:val="right" w:pos="8931"/>
        </w:tabs>
      </w:pPr>
    </w:p>
    <w:p w14:paraId="1C5B025A" w14:textId="77777777" w:rsidR="000C7EEB" w:rsidRDefault="000C7EEB" w:rsidP="000C7EEB">
      <w:pPr>
        <w:tabs>
          <w:tab w:val="right" w:pos="8931"/>
        </w:tabs>
      </w:pPr>
    </w:p>
    <w:p w14:paraId="6A75F69B" w14:textId="77777777" w:rsidR="000C7EEB" w:rsidRDefault="000C7EEB" w:rsidP="000C7EEB">
      <w:pPr>
        <w:tabs>
          <w:tab w:val="right" w:pos="8931"/>
        </w:tabs>
      </w:pPr>
    </w:p>
    <w:p w14:paraId="4A829630" w14:textId="77777777" w:rsidR="000C7EEB" w:rsidRDefault="000C7EEB" w:rsidP="000C7EEB">
      <w:pPr>
        <w:tabs>
          <w:tab w:val="right" w:pos="8931"/>
        </w:tabs>
      </w:pPr>
    </w:p>
    <w:p w14:paraId="0EC88F46" w14:textId="77777777" w:rsidR="000C7EEB" w:rsidRDefault="000C7EEB" w:rsidP="000C7EEB">
      <w:pPr>
        <w:tabs>
          <w:tab w:val="right" w:pos="8931"/>
        </w:tabs>
      </w:pPr>
    </w:p>
    <w:p w14:paraId="3F2D301E" w14:textId="77777777" w:rsidR="000C7EEB" w:rsidRDefault="000C7EEB" w:rsidP="000C7EEB">
      <w:pPr>
        <w:tabs>
          <w:tab w:val="right" w:pos="8931"/>
        </w:tabs>
      </w:pPr>
    </w:p>
    <w:p w14:paraId="439BD7E0" w14:textId="77777777" w:rsidR="000C7EEB" w:rsidRDefault="000C7EEB" w:rsidP="000C7EEB">
      <w:pPr>
        <w:tabs>
          <w:tab w:val="right" w:pos="8931"/>
        </w:tabs>
      </w:pPr>
    </w:p>
    <w:p w14:paraId="4CB57235" w14:textId="77777777" w:rsidR="000C7EEB" w:rsidRDefault="000C7EEB" w:rsidP="000C7EEB">
      <w:pPr>
        <w:tabs>
          <w:tab w:val="right" w:pos="8931"/>
        </w:tabs>
      </w:pPr>
    </w:p>
    <w:p w14:paraId="67EB402E" w14:textId="77777777" w:rsidR="000C7EEB" w:rsidRDefault="000C7EEB" w:rsidP="000C7EEB">
      <w:pPr>
        <w:tabs>
          <w:tab w:val="right" w:pos="8931"/>
        </w:tabs>
      </w:pPr>
    </w:p>
    <w:p w14:paraId="470A1840" w14:textId="77777777" w:rsidR="000C7EEB" w:rsidRDefault="000C7EEB" w:rsidP="000C7EEB">
      <w:pPr>
        <w:tabs>
          <w:tab w:val="right" w:pos="8931"/>
        </w:tabs>
      </w:pPr>
    </w:p>
    <w:p w14:paraId="69512C89" w14:textId="77777777" w:rsidR="000C7EEB" w:rsidRDefault="000C7EEB" w:rsidP="000C7EEB">
      <w:pPr>
        <w:ind w:right="245"/>
      </w:pPr>
    </w:p>
    <w:p w14:paraId="0AEAFDEF" w14:textId="6F9AF567" w:rsidR="00A37048" w:rsidRPr="006379B1" w:rsidRDefault="00A37048" w:rsidP="00A37048">
      <w:pPr>
        <w:tabs>
          <w:tab w:val="left" w:pos="6660"/>
        </w:tabs>
        <w:ind w:right="245"/>
        <w:rPr>
          <w:vertAlign w:val="superscript"/>
        </w:rPr>
      </w:pPr>
      <w:r>
        <w:tab/>
        <w:t xml:space="preserve">Answer: </w:t>
      </w:r>
      <w:r w:rsidRPr="006A0762">
        <w:rPr>
          <w:color w:val="AEAAAA" w:themeColor="background2" w:themeShade="BF"/>
        </w:rPr>
        <w:t>_______________</w:t>
      </w:r>
      <w:r>
        <w:t xml:space="preserve"> c</w:t>
      </w:r>
    </w:p>
    <w:p w14:paraId="741C613C" w14:textId="77777777" w:rsidR="00A37048" w:rsidRDefault="00A37048" w:rsidP="00A37048">
      <w:pPr>
        <w:tabs>
          <w:tab w:val="right" w:pos="8931"/>
        </w:tabs>
        <w:rPr>
          <w:rFonts w:eastAsiaTheme="minorEastAsia"/>
          <w:color w:val="000000" w:themeColor="text1"/>
        </w:rPr>
      </w:pPr>
    </w:p>
    <w:p w14:paraId="7FCB2976" w14:textId="77777777" w:rsidR="00A37048" w:rsidRDefault="00A37048" w:rsidP="00A37048">
      <w:pPr>
        <w:tabs>
          <w:tab w:val="right" w:pos="8931"/>
        </w:tabs>
        <w:rPr>
          <w:rFonts w:eastAsiaTheme="minorEastAsia"/>
          <w:color w:val="000000" w:themeColor="text1"/>
        </w:rPr>
      </w:pPr>
    </w:p>
    <w:p w14:paraId="6959E63F" w14:textId="7C8A5771" w:rsidR="0098210F" w:rsidRDefault="0098210F" w:rsidP="0098210F">
      <w:pPr>
        <w:tabs>
          <w:tab w:val="right" w:pos="8931"/>
        </w:tabs>
      </w:pPr>
    </w:p>
    <w:p w14:paraId="5C81FB89" w14:textId="019BA72B" w:rsidR="00561F86" w:rsidRPr="00BD2B9B" w:rsidRDefault="00561F86" w:rsidP="00F0023E">
      <w:pPr>
        <w:ind w:right="245"/>
        <w:rPr>
          <w:rFonts w:cs="Arial"/>
          <w:szCs w:val="22"/>
        </w:rPr>
      </w:pPr>
      <w:r w:rsidRPr="00BD2B9B">
        <w:rPr>
          <w:rFonts w:cs="Arial"/>
          <w:szCs w:val="22"/>
        </w:rPr>
        <w:br w:type="page"/>
      </w:r>
    </w:p>
    <w:p w14:paraId="1DCABFBE" w14:textId="77777777" w:rsidR="00A37048" w:rsidRPr="00BD2B9B" w:rsidRDefault="00A37048" w:rsidP="00F0023E">
      <w:pPr>
        <w:ind w:right="245"/>
        <w:rPr>
          <w:rFonts w:cs="Arial"/>
          <w:szCs w:val="22"/>
        </w:rPr>
      </w:pPr>
    </w:p>
    <w:p w14:paraId="5F42F9B3" w14:textId="77777777" w:rsidR="00A37048" w:rsidRDefault="00A37048" w:rsidP="000C7EEB">
      <w:pPr>
        <w:pStyle w:val="ListParagraph"/>
        <w:numPr>
          <w:ilvl w:val="0"/>
          <w:numId w:val="12"/>
        </w:numPr>
        <w:tabs>
          <w:tab w:val="right" w:pos="8931"/>
        </w:tabs>
        <w:spacing w:after="160" w:line="259" w:lineRule="auto"/>
        <w:ind w:right="-25" w:hanging="720"/>
      </w:pPr>
      <w:r>
        <w:t xml:space="preserve">Calculate the magnitude of the momentum of a beta particle as measured from the reference frame of the nucleus. </w:t>
      </w:r>
      <w:r>
        <w:tab/>
        <w:t>(3 marks)</w:t>
      </w:r>
    </w:p>
    <w:p w14:paraId="442FF9F0" w14:textId="77777777" w:rsidR="000C7EEB" w:rsidRDefault="000C7EEB" w:rsidP="000C7EEB">
      <w:pPr>
        <w:tabs>
          <w:tab w:val="right" w:pos="8931"/>
        </w:tabs>
      </w:pPr>
    </w:p>
    <w:p w14:paraId="7F9435FD" w14:textId="77777777" w:rsidR="000C7EEB" w:rsidRDefault="000C7EEB" w:rsidP="000C7EEB">
      <w:pPr>
        <w:tabs>
          <w:tab w:val="right" w:pos="8931"/>
        </w:tabs>
      </w:pPr>
    </w:p>
    <w:p w14:paraId="73E827E3" w14:textId="77777777" w:rsidR="000C7EEB" w:rsidRDefault="000C7EEB" w:rsidP="000C7EEB">
      <w:pPr>
        <w:tabs>
          <w:tab w:val="right" w:pos="8931"/>
        </w:tabs>
      </w:pPr>
    </w:p>
    <w:p w14:paraId="2C4F2EC5" w14:textId="77777777" w:rsidR="000C7EEB" w:rsidRDefault="000C7EEB" w:rsidP="000C7EEB">
      <w:pPr>
        <w:tabs>
          <w:tab w:val="right" w:pos="8931"/>
        </w:tabs>
      </w:pPr>
    </w:p>
    <w:p w14:paraId="74C2066B" w14:textId="77777777" w:rsidR="000C7EEB" w:rsidRDefault="000C7EEB" w:rsidP="000C7EEB">
      <w:pPr>
        <w:tabs>
          <w:tab w:val="right" w:pos="8931"/>
        </w:tabs>
      </w:pPr>
    </w:p>
    <w:p w14:paraId="527D2251" w14:textId="77777777" w:rsidR="000C7EEB" w:rsidRDefault="000C7EEB" w:rsidP="000C7EEB">
      <w:pPr>
        <w:tabs>
          <w:tab w:val="right" w:pos="8931"/>
        </w:tabs>
      </w:pPr>
    </w:p>
    <w:p w14:paraId="259A698D" w14:textId="77777777" w:rsidR="000C7EEB" w:rsidRDefault="000C7EEB" w:rsidP="000C7EEB">
      <w:pPr>
        <w:tabs>
          <w:tab w:val="right" w:pos="8931"/>
        </w:tabs>
      </w:pPr>
    </w:p>
    <w:p w14:paraId="2FCFFDD2" w14:textId="77777777" w:rsidR="000C7EEB" w:rsidRDefault="000C7EEB" w:rsidP="000C7EEB">
      <w:pPr>
        <w:tabs>
          <w:tab w:val="right" w:pos="8931"/>
        </w:tabs>
      </w:pPr>
    </w:p>
    <w:p w14:paraId="59493296" w14:textId="77777777" w:rsidR="000C7EEB" w:rsidRDefault="000C7EEB" w:rsidP="000C7EEB">
      <w:pPr>
        <w:tabs>
          <w:tab w:val="right" w:pos="8931"/>
        </w:tabs>
      </w:pPr>
    </w:p>
    <w:p w14:paraId="68268167" w14:textId="77777777" w:rsidR="000C7EEB" w:rsidRDefault="000C7EEB" w:rsidP="000C7EEB">
      <w:pPr>
        <w:tabs>
          <w:tab w:val="right" w:pos="8931"/>
        </w:tabs>
      </w:pPr>
    </w:p>
    <w:p w14:paraId="283F2F40" w14:textId="77777777" w:rsidR="000C7EEB" w:rsidRDefault="000C7EEB" w:rsidP="000C7EEB">
      <w:pPr>
        <w:tabs>
          <w:tab w:val="right" w:pos="8931"/>
        </w:tabs>
      </w:pPr>
    </w:p>
    <w:p w14:paraId="1B047422" w14:textId="77777777" w:rsidR="000C7EEB" w:rsidRDefault="000C7EEB" w:rsidP="000C7EEB">
      <w:pPr>
        <w:tabs>
          <w:tab w:val="right" w:pos="8931"/>
        </w:tabs>
      </w:pPr>
    </w:p>
    <w:p w14:paraId="14E7F394" w14:textId="77777777" w:rsidR="000C7EEB" w:rsidRDefault="000C7EEB" w:rsidP="000C7EEB">
      <w:pPr>
        <w:tabs>
          <w:tab w:val="right" w:pos="8931"/>
        </w:tabs>
      </w:pPr>
    </w:p>
    <w:p w14:paraId="21782339" w14:textId="77777777" w:rsidR="000C7EEB" w:rsidRDefault="000C7EEB" w:rsidP="000C7EEB">
      <w:pPr>
        <w:tabs>
          <w:tab w:val="right" w:pos="8931"/>
        </w:tabs>
      </w:pPr>
    </w:p>
    <w:p w14:paraId="18EC0CDD" w14:textId="77777777" w:rsidR="000C7EEB" w:rsidRDefault="000C7EEB" w:rsidP="000C7EEB">
      <w:pPr>
        <w:tabs>
          <w:tab w:val="right" w:pos="8931"/>
        </w:tabs>
      </w:pPr>
    </w:p>
    <w:p w14:paraId="32B634E1" w14:textId="77777777" w:rsidR="000C7EEB" w:rsidRDefault="000C7EEB" w:rsidP="000C7EEB">
      <w:pPr>
        <w:tabs>
          <w:tab w:val="right" w:pos="8931"/>
        </w:tabs>
      </w:pPr>
    </w:p>
    <w:p w14:paraId="1317773B" w14:textId="77777777" w:rsidR="000C7EEB" w:rsidRDefault="000C7EEB" w:rsidP="000C7EEB">
      <w:pPr>
        <w:tabs>
          <w:tab w:val="right" w:pos="8931"/>
        </w:tabs>
      </w:pPr>
    </w:p>
    <w:p w14:paraId="0645BD99" w14:textId="77777777" w:rsidR="000C7EEB" w:rsidRDefault="000C7EEB" w:rsidP="000C7EEB">
      <w:pPr>
        <w:tabs>
          <w:tab w:val="right" w:pos="8931"/>
        </w:tabs>
      </w:pPr>
    </w:p>
    <w:p w14:paraId="3C873BAC" w14:textId="77777777" w:rsidR="000C7EEB" w:rsidRDefault="000C7EEB" w:rsidP="000C7EEB">
      <w:pPr>
        <w:tabs>
          <w:tab w:val="right" w:pos="8931"/>
        </w:tabs>
      </w:pPr>
    </w:p>
    <w:p w14:paraId="2B090BF4" w14:textId="77777777" w:rsidR="000C7EEB" w:rsidRDefault="000C7EEB" w:rsidP="000C7EEB">
      <w:pPr>
        <w:tabs>
          <w:tab w:val="right" w:pos="8931"/>
        </w:tabs>
      </w:pPr>
    </w:p>
    <w:p w14:paraId="392A19C4" w14:textId="176276FF" w:rsidR="00A37048" w:rsidRDefault="00A37048" w:rsidP="00A37048">
      <w:pPr>
        <w:tabs>
          <w:tab w:val="right" w:pos="9450"/>
        </w:tabs>
        <w:rPr>
          <w:vertAlign w:val="superscript"/>
        </w:rPr>
      </w:pPr>
      <w:r>
        <w:tab/>
        <w:t xml:space="preserve">Answer: </w:t>
      </w:r>
      <w:r w:rsidRPr="006A0762">
        <w:rPr>
          <w:color w:val="AEAAAA" w:themeColor="background2" w:themeShade="BF"/>
        </w:rPr>
        <w:t>_______________</w:t>
      </w:r>
      <w:r>
        <w:t xml:space="preserve"> kg m s</w:t>
      </w:r>
      <w:r>
        <w:rPr>
          <w:vertAlign w:val="superscript"/>
        </w:rPr>
        <w:t>-1</w:t>
      </w:r>
    </w:p>
    <w:p w14:paraId="3C136F70" w14:textId="77777777" w:rsidR="00A37048" w:rsidRDefault="00A37048" w:rsidP="00A37048">
      <w:pPr>
        <w:tabs>
          <w:tab w:val="right" w:pos="8931"/>
        </w:tabs>
      </w:pPr>
    </w:p>
    <w:p w14:paraId="2D93CB55" w14:textId="77777777" w:rsidR="00A37048" w:rsidRDefault="00A37048" w:rsidP="00A37048">
      <w:pPr>
        <w:tabs>
          <w:tab w:val="right" w:pos="8931"/>
        </w:tabs>
      </w:pPr>
    </w:p>
    <w:p w14:paraId="046387A8" w14:textId="77777777" w:rsidR="00A37048" w:rsidRDefault="00A37048" w:rsidP="005929DB">
      <w:pPr>
        <w:pStyle w:val="ListParagraph"/>
        <w:numPr>
          <w:ilvl w:val="0"/>
          <w:numId w:val="12"/>
        </w:numPr>
        <w:tabs>
          <w:tab w:val="right" w:pos="8931"/>
        </w:tabs>
        <w:ind w:hanging="720"/>
      </w:pPr>
      <w:r>
        <w:t>Calculate the quantity of mass lost by the nucleus due to the beta decay event.</w:t>
      </w:r>
    </w:p>
    <w:p w14:paraId="3B0B4B01" w14:textId="152932D8" w:rsidR="00A37048" w:rsidRDefault="00A37048" w:rsidP="00A37048">
      <w:pPr>
        <w:tabs>
          <w:tab w:val="right" w:pos="9450"/>
        </w:tabs>
      </w:pPr>
      <w:r>
        <w:tab/>
        <w:t>(2 marks)</w:t>
      </w:r>
    </w:p>
    <w:p w14:paraId="0317B1A0" w14:textId="77777777" w:rsidR="000C7EEB" w:rsidRDefault="000C7EEB" w:rsidP="000C7EEB">
      <w:pPr>
        <w:tabs>
          <w:tab w:val="right" w:pos="8931"/>
        </w:tabs>
      </w:pPr>
    </w:p>
    <w:p w14:paraId="3F05F1E9" w14:textId="77777777" w:rsidR="000C7EEB" w:rsidRDefault="000C7EEB" w:rsidP="000C7EEB">
      <w:pPr>
        <w:tabs>
          <w:tab w:val="right" w:pos="8931"/>
        </w:tabs>
      </w:pPr>
    </w:p>
    <w:p w14:paraId="621E469F" w14:textId="77777777" w:rsidR="000C7EEB" w:rsidRDefault="000C7EEB" w:rsidP="000C7EEB">
      <w:pPr>
        <w:tabs>
          <w:tab w:val="right" w:pos="8931"/>
        </w:tabs>
      </w:pPr>
    </w:p>
    <w:p w14:paraId="3E881D79" w14:textId="77777777" w:rsidR="000C7EEB" w:rsidRDefault="000C7EEB" w:rsidP="000C7EEB">
      <w:pPr>
        <w:tabs>
          <w:tab w:val="right" w:pos="8931"/>
        </w:tabs>
      </w:pPr>
    </w:p>
    <w:p w14:paraId="06DF9163" w14:textId="77777777" w:rsidR="000C7EEB" w:rsidRDefault="000C7EEB" w:rsidP="000C7EEB">
      <w:pPr>
        <w:tabs>
          <w:tab w:val="right" w:pos="8931"/>
        </w:tabs>
      </w:pPr>
    </w:p>
    <w:p w14:paraId="49D9420E" w14:textId="77777777" w:rsidR="000C7EEB" w:rsidRDefault="000C7EEB" w:rsidP="000C7EEB">
      <w:pPr>
        <w:tabs>
          <w:tab w:val="right" w:pos="8931"/>
        </w:tabs>
      </w:pPr>
    </w:p>
    <w:p w14:paraId="2EC7EAAE" w14:textId="77777777" w:rsidR="000C7EEB" w:rsidRDefault="000C7EEB" w:rsidP="000C7EEB">
      <w:pPr>
        <w:tabs>
          <w:tab w:val="right" w:pos="8931"/>
        </w:tabs>
      </w:pPr>
    </w:p>
    <w:p w14:paraId="4682D5A6" w14:textId="77777777" w:rsidR="000C7EEB" w:rsidRDefault="000C7EEB" w:rsidP="000C7EEB">
      <w:pPr>
        <w:tabs>
          <w:tab w:val="right" w:pos="8931"/>
        </w:tabs>
      </w:pPr>
    </w:p>
    <w:p w14:paraId="244B233D" w14:textId="77777777" w:rsidR="000C7EEB" w:rsidRDefault="000C7EEB" w:rsidP="000C7EEB">
      <w:pPr>
        <w:tabs>
          <w:tab w:val="right" w:pos="8931"/>
        </w:tabs>
      </w:pPr>
    </w:p>
    <w:p w14:paraId="71939E25" w14:textId="77777777" w:rsidR="000C7EEB" w:rsidRDefault="000C7EEB" w:rsidP="000C7EEB">
      <w:pPr>
        <w:tabs>
          <w:tab w:val="right" w:pos="8931"/>
        </w:tabs>
      </w:pPr>
    </w:p>
    <w:p w14:paraId="4726DA1E" w14:textId="77777777" w:rsidR="000C7EEB" w:rsidRDefault="000C7EEB" w:rsidP="000C7EEB">
      <w:pPr>
        <w:tabs>
          <w:tab w:val="right" w:pos="8931"/>
        </w:tabs>
      </w:pPr>
    </w:p>
    <w:p w14:paraId="388A814C" w14:textId="77777777" w:rsidR="000C7EEB" w:rsidRDefault="000C7EEB" w:rsidP="000C7EEB">
      <w:pPr>
        <w:tabs>
          <w:tab w:val="right" w:pos="8931"/>
        </w:tabs>
      </w:pPr>
    </w:p>
    <w:p w14:paraId="348F16A1" w14:textId="77777777" w:rsidR="000C7EEB" w:rsidRDefault="000C7EEB" w:rsidP="000C7EEB">
      <w:pPr>
        <w:tabs>
          <w:tab w:val="right" w:pos="8931"/>
        </w:tabs>
      </w:pPr>
    </w:p>
    <w:p w14:paraId="7063E60B" w14:textId="77777777" w:rsidR="000C7EEB" w:rsidRDefault="000C7EEB" w:rsidP="000C7EEB">
      <w:pPr>
        <w:tabs>
          <w:tab w:val="right" w:pos="8931"/>
        </w:tabs>
      </w:pPr>
    </w:p>
    <w:p w14:paraId="437D1FBE" w14:textId="77777777" w:rsidR="000C7EEB" w:rsidRDefault="000C7EEB" w:rsidP="000C7EEB">
      <w:pPr>
        <w:tabs>
          <w:tab w:val="right" w:pos="8931"/>
        </w:tabs>
      </w:pPr>
    </w:p>
    <w:p w14:paraId="32379DA8" w14:textId="77777777" w:rsidR="000C7EEB" w:rsidRDefault="000C7EEB" w:rsidP="000C7EEB">
      <w:pPr>
        <w:tabs>
          <w:tab w:val="right" w:pos="8931"/>
        </w:tabs>
      </w:pPr>
    </w:p>
    <w:p w14:paraId="1AA80382" w14:textId="77777777" w:rsidR="000C7EEB" w:rsidRDefault="000C7EEB" w:rsidP="000C7EEB">
      <w:pPr>
        <w:tabs>
          <w:tab w:val="right" w:pos="8931"/>
        </w:tabs>
      </w:pPr>
    </w:p>
    <w:p w14:paraId="3A9B6506" w14:textId="77777777" w:rsidR="000C7EEB" w:rsidRDefault="000C7EEB" w:rsidP="000C7EEB">
      <w:pPr>
        <w:tabs>
          <w:tab w:val="right" w:pos="8931"/>
        </w:tabs>
      </w:pPr>
    </w:p>
    <w:p w14:paraId="767F6600" w14:textId="77777777" w:rsidR="000C7EEB" w:rsidRDefault="000C7EEB" w:rsidP="000C7EEB">
      <w:pPr>
        <w:tabs>
          <w:tab w:val="right" w:pos="8931"/>
        </w:tabs>
      </w:pPr>
    </w:p>
    <w:p w14:paraId="10791181" w14:textId="77777777" w:rsidR="000C7EEB" w:rsidRDefault="000C7EEB" w:rsidP="000C7EEB">
      <w:pPr>
        <w:tabs>
          <w:tab w:val="right" w:pos="8931"/>
        </w:tabs>
      </w:pPr>
    </w:p>
    <w:p w14:paraId="2DFBC68E" w14:textId="24FA9837" w:rsidR="00A37048" w:rsidRDefault="00A37048" w:rsidP="00A37048">
      <w:pPr>
        <w:tabs>
          <w:tab w:val="right" w:pos="9450"/>
        </w:tabs>
        <w:rPr>
          <w:vertAlign w:val="superscript"/>
        </w:rPr>
      </w:pPr>
      <w:r>
        <w:tab/>
        <w:t xml:space="preserve">Answer: </w:t>
      </w:r>
      <w:r w:rsidRPr="006A0762">
        <w:rPr>
          <w:color w:val="AEAAAA" w:themeColor="background2" w:themeShade="BF"/>
        </w:rPr>
        <w:t>_______________</w:t>
      </w:r>
      <w:r>
        <w:t xml:space="preserve"> kg</w:t>
      </w:r>
    </w:p>
    <w:p w14:paraId="2EFCFE7E" w14:textId="77777777" w:rsidR="00A37048" w:rsidRDefault="00A37048" w:rsidP="00A37048">
      <w:pPr>
        <w:tabs>
          <w:tab w:val="right" w:pos="8931"/>
        </w:tabs>
      </w:pPr>
    </w:p>
    <w:p w14:paraId="3BE2BFEC" w14:textId="77777777" w:rsidR="00A37048" w:rsidRDefault="00A37048" w:rsidP="00F0023E">
      <w:pPr>
        <w:ind w:right="245"/>
      </w:pPr>
    </w:p>
    <w:p w14:paraId="011AE0AD" w14:textId="36CBFF16" w:rsidR="004758B5" w:rsidRPr="00BD2B9B" w:rsidRDefault="004758B5" w:rsidP="00F0023E">
      <w:pPr>
        <w:ind w:right="245"/>
        <w:rPr>
          <w:rFonts w:cs="Arial"/>
          <w:szCs w:val="22"/>
        </w:rPr>
      </w:pPr>
      <w:r w:rsidRPr="00BD2B9B">
        <w:rPr>
          <w:rFonts w:cs="Arial"/>
          <w:szCs w:val="22"/>
        </w:rPr>
        <w:br w:type="page"/>
      </w:r>
    </w:p>
    <w:p w14:paraId="4B05B593" w14:textId="77777777" w:rsidR="002D495E" w:rsidRPr="00193221" w:rsidRDefault="002D495E" w:rsidP="00F0023E">
      <w:pPr>
        <w:ind w:right="245"/>
        <w:rPr>
          <w:rFonts w:cs="Arial"/>
          <w:szCs w:val="22"/>
        </w:rPr>
      </w:pPr>
    </w:p>
    <w:p w14:paraId="73355BCB" w14:textId="50AEDD3D" w:rsidR="00BD2B9B" w:rsidRPr="00193221" w:rsidRDefault="00A37048" w:rsidP="00E0641D">
      <w:pPr>
        <w:tabs>
          <w:tab w:val="left" w:pos="567"/>
          <w:tab w:val="left" w:pos="8370"/>
        </w:tabs>
        <w:ind w:right="245"/>
        <w:rPr>
          <w:rFonts w:cs="Arial"/>
          <w:b/>
          <w:szCs w:val="22"/>
        </w:rPr>
      </w:pPr>
      <w:r>
        <w:rPr>
          <w:rFonts w:cs="Arial"/>
          <w:b/>
          <w:szCs w:val="22"/>
        </w:rPr>
        <w:t>Question 1</w:t>
      </w:r>
      <w:r w:rsidR="00976CB0">
        <w:rPr>
          <w:rFonts w:cs="Arial"/>
          <w:b/>
          <w:szCs w:val="22"/>
        </w:rPr>
        <w:t>4</w:t>
      </w:r>
      <w:r>
        <w:rPr>
          <w:rFonts w:cs="Arial"/>
          <w:b/>
          <w:szCs w:val="22"/>
        </w:rPr>
        <w:tab/>
        <w:t>(13</w:t>
      </w:r>
      <w:r w:rsidR="00BD2B9B" w:rsidRPr="00193221">
        <w:rPr>
          <w:rFonts w:cs="Arial"/>
          <w:b/>
          <w:szCs w:val="22"/>
        </w:rPr>
        <w:t xml:space="preserve"> marks)</w:t>
      </w:r>
    </w:p>
    <w:p w14:paraId="6E1A6DB0" w14:textId="77777777" w:rsidR="00A37048" w:rsidRDefault="00A37048" w:rsidP="00F0023E">
      <w:pPr>
        <w:tabs>
          <w:tab w:val="left" w:pos="567"/>
          <w:tab w:val="left" w:pos="1120"/>
        </w:tabs>
        <w:ind w:right="245"/>
        <w:rPr>
          <w:rFonts w:cs="Arial"/>
          <w:szCs w:val="22"/>
        </w:rPr>
      </w:pPr>
    </w:p>
    <w:p w14:paraId="4F4D7B5A" w14:textId="77777777" w:rsidR="00A37048" w:rsidRDefault="00A37048" w:rsidP="00A37048">
      <w:pPr>
        <w:tabs>
          <w:tab w:val="right" w:pos="8931"/>
        </w:tabs>
      </w:pPr>
      <w:r>
        <w:t>To help students’ visualise the workings of a generator, a demonstration generator is built using the design shown in the diagram below.</w:t>
      </w:r>
    </w:p>
    <w:p w14:paraId="5D7FADC7" w14:textId="3F40D437" w:rsidR="004D7973" w:rsidRDefault="004D7973" w:rsidP="00A37048">
      <w:pPr>
        <w:tabs>
          <w:tab w:val="right" w:pos="8931"/>
        </w:tabs>
      </w:pPr>
    </w:p>
    <w:p w14:paraId="063A94DF" w14:textId="68ED7503" w:rsidR="004D7973" w:rsidRDefault="004D7973" w:rsidP="00A37048">
      <w:pPr>
        <w:tabs>
          <w:tab w:val="right" w:pos="8931"/>
        </w:tabs>
      </w:pPr>
    </w:p>
    <w:p w14:paraId="6A821A5D" w14:textId="6B765D8E" w:rsidR="00A37048" w:rsidRDefault="00A37048" w:rsidP="004D7973">
      <w:pPr>
        <w:tabs>
          <w:tab w:val="right" w:pos="8931"/>
        </w:tabs>
      </w:pPr>
      <w:r>
        <w:rPr>
          <w:noProof/>
          <w:lang w:val="en-AU" w:eastAsia="en-AU"/>
        </w:rPr>
        <mc:AlternateContent>
          <mc:Choice Requires="wpg">
            <w:drawing>
              <wp:anchor distT="0" distB="0" distL="114300" distR="114300" simplePos="0" relativeHeight="251790336" behindDoc="0" locked="0" layoutInCell="1" allowOverlap="1" wp14:anchorId="69824DBF" wp14:editId="5865EBC5">
                <wp:simplePos x="0" y="0"/>
                <wp:positionH relativeFrom="column">
                  <wp:posOffset>271581</wp:posOffset>
                </wp:positionH>
                <wp:positionV relativeFrom="paragraph">
                  <wp:posOffset>17183</wp:posOffset>
                </wp:positionV>
                <wp:extent cx="5964072" cy="2335794"/>
                <wp:effectExtent l="0" t="0" r="17780" b="26670"/>
                <wp:wrapNone/>
                <wp:docPr id="365" name="Group 365"/>
                <wp:cNvGraphicFramePr/>
                <a:graphic xmlns:a="http://schemas.openxmlformats.org/drawingml/2006/main">
                  <a:graphicData uri="http://schemas.microsoft.com/office/word/2010/wordprocessingGroup">
                    <wpg:wgp>
                      <wpg:cNvGrpSpPr/>
                      <wpg:grpSpPr>
                        <a:xfrm>
                          <a:off x="0" y="0"/>
                          <a:ext cx="5964072" cy="2335794"/>
                          <a:chOff x="0" y="0"/>
                          <a:chExt cx="5964072" cy="2335794"/>
                        </a:xfrm>
                      </wpg:grpSpPr>
                      <wpg:grpSp>
                        <wpg:cNvPr id="362" name="Group 362"/>
                        <wpg:cNvGrpSpPr/>
                        <wpg:grpSpPr>
                          <a:xfrm>
                            <a:off x="2654454" y="0"/>
                            <a:ext cx="3309618" cy="2335794"/>
                            <a:chOff x="74217" y="0"/>
                            <a:chExt cx="3309618" cy="2335794"/>
                          </a:xfrm>
                        </wpg:grpSpPr>
                        <wps:wsp>
                          <wps:cNvPr id="134" name="Text Box 134"/>
                          <wps:cNvSpPr txBox="1"/>
                          <wps:spPr>
                            <a:xfrm>
                              <a:off x="2455492" y="615636"/>
                              <a:ext cx="822960" cy="274320"/>
                            </a:xfrm>
                            <a:prstGeom prst="rect">
                              <a:avLst/>
                            </a:prstGeom>
                            <a:solidFill>
                              <a:schemeClr val="lt1"/>
                            </a:solidFill>
                            <a:ln w="6350">
                              <a:solidFill>
                                <a:prstClr val="black"/>
                              </a:solidFill>
                            </a:ln>
                          </wps:spPr>
                          <wps:txbx>
                            <w:txbxContent>
                              <w:p w14:paraId="17FB55DC" w14:textId="77777777" w:rsidR="006F426F" w:rsidRDefault="006F426F" w:rsidP="00A37048">
                                <w:r>
                                  <w:t>Generator</w:t>
                                </w:r>
                              </w:p>
                              <w:p w14:paraId="2019A44D" w14:textId="77777777" w:rsidR="006F426F" w:rsidRDefault="006F426F" w:rsidP="00A37048">
                                <w:pPr>
                                  <w:tabs>
                                    <w:tab w:val="right" w:pos="8931"/>
                                  </w:tabs>
                                  <w:ind w:left="360"/>
                                </w:pPr>
                              </w:p>
                              <w:p w14:paraId="12C0ED7A" w14:textId="77777777" w:rsidR="006F426F" w:rsidRDefault="006F426F" w:rsidP="00A370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5" name="Text Box 135"/>
                          <wps:cNvSpPr txBox="1"/>
                          <wps:spPr>
                            <a:xfrm>
                              <a:off x="2387620" y="1744008"/>
                              <a:ext cx="996215" cy="286916"/>
                            </a:xfrm>
                            <a:prstGeom prst="rect">
                              <a:avLst/>
                            </a:prstGeom>
                            <a:solidFill>
                              <a:schemeClr val="lt1"/>
                            </a:solidFill>
                            <a:ln w="6350">
                              <a:solidFill>
                                <a:prstClr val="black"/>
                              </a:solidFill>
                            </a:ln>
                          </wps:spPr>
                          <wps:txbx>
                            <w:txbxContent>
                              <w:p w14:paraId="0E630A16" w14:textId="15BA5F48" w:rsidR="006F426F" w:rsidRDefault="006F426F" w:rsidP="00A37048">
                                <w:r>
                                  <w:t>Transfor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00" name="Group 200"/>
                          <wpg:cNvGrpSpPr/>
                          <wpg:grpSpPr>
                            <a:xfrm>
                              <a:off x="353085" y="36214"/>
                              <a:ext cx="1607820" cy="2257869"/>
                              <a:chOff x="0" y="0"/>
                              <a:chExt cx="1607820" cy="2257869"/>
                            </a:xfrm>
                          </wpg:grpSpPr>
                          <wps:wsp>
                            <wps:cNvPr id="201" name="Oval 18"/>
                            <wps:cNvSpPr/>
                            <wps:spPr>
                              <a:xfrm>
                                <a:off x="388189" y="353683"/>
                                <a:ext cx="803081" cy="771276"/>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 name="Oval 202"/>
                            <wps:cNvSpPr/>
                            <wps:spPr>
                              <a:xfrm>
                                <a:off x="353683" y="353683"/>
                                <a:ext cx="803081" cy="771276"/>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Oval 203"/>
                            <wps:cNvSpPr/>
                            <wps:spPr>
                              <a:xfrm>
                                <a:off x="388189" y="310551"/>
                                <a:ext cx="803081" cy="771276"/>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 name="Oval 204"/>
                            <wps:cNvSpPr/>
                            <wps:spPr>
                              <a:xfrm>
                                <a:off x="353683" y="284672"/>
                                <a:ext cx="802640" cy="77089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 name="Straight Connector 212"/>
                            <wps:cNvCnPr/>
                            <wps:spPr>
                              <a:xfrm flipH="1" flipV="1">
                                <a:off x="208831" y="709164"/>
                                <a:ext cx="12700" cy="8470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4" name="Straight Connector 214"/>
                            <wps:cNvCnPr/>
                            <wps:spPr>
                              <a:xfrm flipH="1" flipV="1">
                                <a:off x="1338892" y="709164"/>
                                <a:ext cx="12756" cy="847642"/>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5" name="Rectangle 215"/>
                            <wps:cNvSpPr/>
                            <wps:spPr>
                              <a:xfrm>
                                <a:off x="422694" y="1147314"/>
                                <a:ext cx="715617" cy="258792"/>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62DF3696" w14:textId="77777777" w:rsidR="006F426F" w:rsidRDefault="006F426F" w:rsidP="00A37048">
                                  <w:pPr>
                                    <w:jc w:val="center"/>
                                  </w:pPr>
                                  <w:r>
                                    <w:t>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 name="Rectangle 216"/>
                            <wps:cNvSpPr/>
                            <wps:spPr>
                              <a:xfrm>
                                <a:off x="0" y="1544129"/>
                                <a:ext cx="1607820" cy="713740"/>
                              </a:xfrm>
                              <a:prstGeom prst="rect">
                                <a:avLst/>
                              </a:prstGeom>
                              <a:solidFill>
                                <a:schemeClr val="bg2">
                                  <a:lumMod val="5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3E0F7B" w14:textId="77777777" w:rsidR="006F426F" w:rsidRDefault="006F426F" w:rsidP="00A37048">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Rectangle 217"/>
                            <wps:cNvSpPr/>
                            <wps:spPr>
                              <a:xfrm>
                                <a:off x="146649" y="1708031"/>
                                <a:ext cx="1310005" cy="40894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 name="Rectangle 218"/>
                            <wps:cNvSpPr/>
                            <wps:spPr>
                              <a:xfrm>
                                <a:off x="422694" y="0"/>
                                <a:ext cx="715617" cy="258792"/>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6FE4A63E" w14:textId="77777777" w:rsidR="006F426F" w:rsidRDefault="006F426F" w:rsidP="00A37048">
                                  <w:pPr>
                                    <w:jc w:val="center"/>
                                  </w:pPr>
                                  <w: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8" name="Rectangle 88"/>
                          <wps:cNvSpPr/>
                          <wps:spPr>
                            <a:xfrm>
                              <a:off x="520574" y="642796"/>
                              <a:ext cx="96005" cy="312345"/>
                            </a:xfrm>
                            <a:prstGeom prst="rect">
                              <a:avLst/>
                            </a:prstGeom>
                            <a:solidFill>
                              <a:schemeClr val="bg2">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ectangle 89"/>
                          <wps:cNvSpPr/>
                          <wps:spPr>
                            <a:xfrm>
                              <a:off x="1643204" y="642796"/>
                              <a:ext cx="96005" cy="312345"/>
                            </a:xfrm>
                            <a:prstGeom prst="rect">
                              <a:avLst/>
                            </a:prstGeom>
                            <a:solidFill>
                              <a:schemeClr val="bg2">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Text Box 91"/>
                          <wps:cNvSpPr txBox="1"/>
                          <wps:spPr>
                            <a:xfrm>
                              <a:off x="742384" y="511521"/>
                              <a:ext cx="946087" cy="293298"/>
                            </a:xfrm>
                            <a:prstGeom prst="rect">
                              <a:avLst/>
                            </a:prstGeom>
                            <a:noFill/>
                            <a:ln w="6350">
                              <a:noFill/>
                            </a:ln>
                          </wps:spPr>
                          <wps:txbx>
                            <w:txbxContent>
                              <w:p w14:paraId="31CA7A15" w14:textId="77777777" w:rsidR="006F426F" w:rsidRPr="00F242E1" w:rsidRDefault="006F426F" w:rsidP="00A37048">
                                <w:pPr>
                                  <w:rPr>
                                    <w:sz w:val="18"/>
                                    <w:szCs w:val="18"/>
                                  </w:rPr>
                                </w:pPr>
                                <w:r w:rsidRPr="00F242E1">
                                  <w:rPr>
                                    <w:sz w:val="18"/>
                                    <w:szCs w:val="18"/>
                                  </w:rPr>
                                  <w:t>Circular coil</w:t>
                                </w:r>
                              </w:p>
                              <w:p w14:paraId="3FBA3E49" w14:textId="77777777" w:rsidR="006F426F" w:rsidRPr="00F242E1" w:rsidRDefault="006F426F" w:rsidP="00A37048">
                                <w:pPr>
                                  <w:tabs>
                                    <w:tab w:val="right" w:pos="8931"/>
                                  </w:tabs>
                                  <w:ind w:left="360"/>
                                  <w:rPr>
                                    <w:sz w:val="18"/>
                                    <w:szCs w:val="18"/>
                                  </w:rPr>
                                </w:pPr>
                              </w:p>
                              <w:p w14:paraId="66F45B5F" w14:textId="77777777" w:rsidR="006F426F" w:rsidRPr="00F242E1" w:rsidRDefault="006F426F" w:rsidP="00A37048">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 name="Text Box 92"/>
                          <wps:cNvSpPr txBox="1"/>
                          <wps:spPr>
                            <a:xfrm>
                              <a:off x="74217" y="0"/>
                              <a:ext cx="770564" cy="293298"/>
                            </a:xfrm>
                            <a:prstGeom prst="rect">
                              <a:avLst/>
                            </a:prstGeom>
                            <a:noFill/>
                            <a:ln w="6350">
                              <a:noFill/>
                            </a:ln>
                          </wps:spPr>
                          <wps:txbx>
                            <w:txbxContent>
                              <w:p w14:paraId="47623815" w14:textId="77777777" w:rsidR="006F426F" w:rsidRPr="00A37048" w:rsidRDefault="006F426F" w:rsidP="00A37048">
                                <w:pPr>
                                  <w:rPr>
                                    <w:sz w:val="20"/>
                                    <w:szCs w:val="20"/>
                                  </w:rPr>
                                </w:pPr>
                                <w:r w:rsidRPr="00A37048">
                                  <w:rPr>
                                    <w:sz w:val="20"/>
                                    <w:szCs w:val="20"/>
                                  </w:rPr>
                                  <w:t>Slip ring</w:t>
                                </w:r>
                              </w:p>
                              <w:p w14:paraId="1E0E5F0A" w14:textId="77777777" w:rsidR="006F426F" w:rsidRPr="00F242E1" w:rsidRDefault="006F426F" w:rsidP="00A37048">
                                <w:pPr>
                                  <w:tabs>
                                    <w:tab w:val="right" w:pos="8931"/>
                                  </w:tabs>
                                  <w:ind w:left="360"/>
                                  <w:rPr>
                                    <w:sz w:val="18"/>
                                    <w:szCs w:val="18"/>
                                  </w:rPr>
                                </w:pPr>
                              </w:p>
                              <w:p w14:paraId="2860BB35" w14:textId="77777777" w:rsidR="006F426F" w:rsidRPr="00F242E1" w:rsidRDefault="006F426F" w:rsidP="00A37048">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3" name="Straight Arrow Connector 93"/>
                          <wps:cNvCnPr/>
                          <wps:spPr>
                            <a:xfrm>
                              <a:off x="411932" y="203703"/>
                              <a:ext cx="126749" cy="3938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4" name="Right Brace 94"/>
                          <wps:cNvSpPr/>
                          <wps:spPr>
                            <a:xfrm>
                              <a:off x="1996289" y="76954"/>
                              <a:ext cx="344031" cy="135802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Right Brace 95"/>
                          <wps:cNvSpPr/>
                          <wps:spPr>
                            <a:xfrm>
                              <a:off x="1991762" y="1484768"/>
                              <a:ext cx="344031" cy="851026"/>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33" name="Text Box 133"/>
                        <wps:cNvSpPr txBox="1"/>
                        <wps:spPr>
                          <a:xfrm>
                            <a:off x="0" y="556663"/>
                            <a:ext cx="2734310" cy="761774"/>
                          </a:xfrm>
                          <a:prstGeom prst="rect">
                            <a:avLst/>
                          </a:prstGeom>
                          <a:solidFill>
                            <a:schemeClr val="lt1"/>
                          </a:solidFill>
                          <a:ln w="6350">
                            <a:solidFill>
                              <a:prstClr val="black"/>
                            </a:solidFill>
                          </a:ln>
                        </wps:spPr>
                        <wps:txbx>
                          <w:txbxContent>
                            <w:p w14:paraId="21FA990D" w14:textId="77777777" w:rsidR="006F426F" w:rsidRDefault="006F426F" w:rsidP="00A37048">
                              <w:pPr>
                                <w:spacing w:line="360" w:lineRule="auto"/>
                              </w:pPr>
                              <w:r>
                                <w:t>Generator coil number:</w:t>
                              </w:r>
                              <w:r>
                                <w:tab/>
                                <w:t>18</w:t>
                              </w:r>
                            </w:p>
                            <w:p w14:paraId="25CE556D" w14:textId="77777777" w:rsidR="006F426F" w:rsidRDefault="006F426F" w:rsidP="00A37048">
                              <w:pPr>
                                <w:spacing w:line="360" w:lineRule="auto"/>
                              </w:pPr>
                              <w:r>
                                <w:t xml:space="preserve">Generator coil radius: </w:t>
                              </w:r>
                              <w:r>
                                <w:tab/>
                                <w:t>0.0700 m</w:t>
                              </w:r>
                            </w:p>
                            <w:p w14:paraId="77AFF7EF" w14:textId="77777777" w:rsidR="006F426F" w:rsidRDefault="006F426F" w:rsidP="00A37048">
                              <w:pPr>
                                <w:spacing w:line="360" w:lineRule="auto"/>
                              </w:pPr>
                              <w:r>
                                <w:t>Magnetic flux density:</w:t>
                              </w:r>
                              <w:r>
                                <w:tab/>
                              </w:r>
                              <w:r>
                                <w:tab/>
                                <w:t>3.00 mT</w:t>
                              </w:r>
                            </w:p>
                            <w:p w14:paraId="34C774A6" w14:textId="77777777" w:rsidR="006F426F" w:rsidRDefault="006F426F" w:rsidP="00A37048">
                              <w:pPr>
                                <w:tabs>
                                  <w:tab w:val="right" w:pos="8931"/>
                                </w:tabs>
                                <w:spacing w:line="360" w:lineRule="auto"/>
                                <w:ind w:left="360"/>
                              </w:pPr>
                            </w:p>
                            <w:p w14:paraId="62D2E2A3" w14:textId="77777777" w:rsidR="006F426F" w:rsidRDefault="006F426F" w:rsidP="00A37048">
                              <w:pPr>
                                <w:spacing w:line="36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9" name="Straight Connector 219"/>
                        <wps:cNvCnPr/>
                        <wps:spPr>
                          <a:xfrm flipH="1">
                            <a:off x="3115335" y="738800"/>
                            <a:ext cx="174929"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0" name="Straight Connector 220"/>
                        <wps:cNvCnPr/>
                        <wps:spPr>
                          <a:xfrm flipH="1">
                            <a:off x="4097636" y="738800"/>
                            <a:ext cx="17462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1" name="Straight Connector 221"/>
                        <wps:cNvCnPr/>
                        <wps:spPr>
                          <a:xfrm>
                            <a:off x="3219450" y="1579830"/>
                            <a:ext cx="0" cy="148952"/>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2" name="Straight Connector 222"/>
                        <wps:cNvCnPr/>
                        <wps:spPr>
                          <a:xfrm>
                            <a:off x="3278297" y="1579830"/>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3" name="Straight Connector 223"/>
                        <wps:cNvCnPr/>
                        <wps:spPr>
                          <a:xfrm>
                            <a:off x="3350725" y="1579830"/>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4" name="Straight Connector 224"/>
                        <wps:cNvCnPr/>
                        <wps:spPr>
                          <a:xfrm>
                            <a:off x="3427679" y="1579830"/>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5" name="Straight Connector 225"/>
                        <wps:cNvCnPr/>
                        <wps:spPr>
                          <a:xfrm>
                            <a:off x="3504634" y="1579830"/>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6" name="Straight Connector 226"/>
                        <wps:cNvCnPr/>
                        <wps:spPr>
                          <a:xfrm>
                            <a:off x="3572535" y="1588883"/>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7" name="Straight Connector 227"/>
                        <wps:cNvCnPr/>
                        <wps:spPr>
                          <a:xfrm>
                            <a:off x="3640436" y="1588883"/>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8" name="Straight Connector 228"/>
                        <wps:cNvCnPr/>
                        <wps:spPr>
                          <a:xfrm>
                            <a:off x="3717390" y="1588883"/>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9" name="Straight Connector 229"/>
                        <wps:cNvCnPr/>
                        <wps:spPr>
                          <a:xfrm>
                            <a:off x="3798871" y="1588883"/>
                            <a:ext cx="0" cy="148952"/>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0" name="Straight Connector 230"/>
                        <wps:cNvCnPr/>
                        <wps:spPr>
                          <a:xfrm>
                            <a:off x="3857719" y="1588883"/>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1" name="Straight Connector 231"/>
                        <wps:cNvCnPr/>
                        <wps:spPr>
                          <a:xfrm>
                            <a:off x="3925620" y="1588883"/>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59" name="Straight Connector 259"/>
                        <wps:cNvCnPr/>
                        <wps:spPr>
                          <a:xfrm>
                            <a:off x="4011628" y="1588883"/>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0" name="Straight Connector 260"/>
                        <wps:cNvCnPr/>
                        <wps:spPr>
                          <a:xfrm>
                            <a:off x="4056895" y="1588883"/>
                            <a:ext cx="0" cy="148952"/>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1" name="Straight Connector 261"/>
                        <wps:cNvCnPr/>
                        <wps:spPr>
                          <a:xfrm>
                            <a:off x="4124796" y="1588883"/>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2" name="Straight Connector 262"/>
                        <wps:cNvCnPr/>
                        <wps:spPr>
                          <a:xfrm>
                            <a:off x="4192697" y="1588883"/>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3" name="Straight Connector 263"/>
                        <wps:cNvCnPr/>
                        <wps:spPr>
                          <a:xfrm>
                            <a:off x="4269651" y="1588883"/>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4" name="Straight Connector 264"/>
                        <wps:cNvCnPr/>
                        <wps:spPr>
                          <a:xfrm>
                            <a:off x="3133442"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5" name="Straight Connector 265"/>
                        <wps:cNvCnPr/>
                        <wps:spPr>
                          <a:xfrm>
                            <a:off x="3201343"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6" name="Straight Connector 266"/>
                        <wps:cNvCnPr/>
                        <wps:spPr>
                          <a:xfrm>
                            <a:off x="3269244"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7" name="Straight Connector 267"/>
                        <wps:cNvCnPr/>
                        <wps:spPr>
                          <a:xfrm>
                            <a:off x="3350725"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8" name="Straight Connector 268"/>
                        <wps:cNvCnPr/>
                        <wps:spPr>
                          <a:xfrm>
                            <a:off x="3427679"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9" name="Straight Connector 269"/>
                        <wps:cNvCnPr/>
                        <wps:spPr>
                          <a:xfrm>
                            <a:off x="3495580"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0" name="Straight Connector 270"/>
                        <wps:cNvCnPr/>
                        <wps:spPr>
                          <a:xfrm>
                            <a:off x="3563481"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1" name="Straight Connector 271"/>
                        <wps:cNvCnPr/>
                        <wps:spPr>
                          <a:xfrm>
                            <a:off x="3640436"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2" name="Straight Connector 272"/>
                        <wps:cNvCnPr/>
                        <wps:spPr>
                          <a:xfrm>
                            <a:off x="3717390"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3" name="Straight Connector 273"/>
                        <wps:cNvCnPr/>
                        <wps:spPr>
                          <a:xfrm>
                            <a:off x="3780764"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4" name="Straight Connector 274"/>
                        <wps:cNvCnPr/>
                        <wps:spPr>
                          <a:xfrm>
                            <a:off x="3848665"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5" name="Straight Connector 275"/>
                        <wps:cNvCnPr/>
                        <wps:spPr>
                          <a:xfrm>
                            <a:off x="3925620"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6" name="Straight Connector 276"/>
                        <wps:cNvCnPr/>
                        <wps:spPr>
                          <a:xfrm>
                            <a:off x="3979941"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7" name="Straight Connector 277"/>
                        <wps:cNvCnPr/>
                        <wps:spPr>
                          <a:xfrm>
                            <a:off x="4047842"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8" name="Straight Connector 278"/>
                        <wps:cNvCnPr/>
                        <wps:spPr>
                          <a:xfrm>
                            <a:off x="4115743"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9" name="Straight Connector 279"/>
                        <wps:cNvCnPr/>
                        <wps:spPr>
                          <a:xfrm>
                            <a:off x="3373358"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0" name="Straight Connector 280"/>
                        <wps:cNvCnPr/>
                        <wps:spPr>
                          <a:xfrm>
                            <a:off x="3436733"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1" name="Straight Connector 281"/>
                        <wps:cNvCnPr/>
                        <wps:spPr>
                          <a:xfrm>
                            <a:off x="3504634"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2" name="Straight Connector 282"/>
                        <wps:cNvCnPr/>
                        <wps:spPr>
                          <a:xfrm>
                            <a:off x="3581588"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3" name="Straight Connector 283"/>
                        <wps:cNvCnPr/>
                        <wps:spPr>
                          <a:xfrm>
                            <a:off x="3658543"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4" name="Straight Connector 284"/>
                        <wps:cNvCnPr/>
                        <wps:spPr>
                          <a:xfrm>
                            <a:off x="3726444"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5" name="Straight Connector 285"/>
                        <wps:cNvCnPr/>
                        <wps:spPr>
                          <a:xfrm>
                            <a:off x="3798871"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6" name="Straight Connector 286"/>
                        <wps:cNvCnPr/>
                        <wps:spPr>
                          <a:xfrm>
                            <a:off x="3875826"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7" name="Straight Connector 287"/>
                        <wps:cNvCnPr/>
                        <wps:spPr>
                          <a:xfrm>
                            <a:off x="3952780"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8" name="Straight Connector 288"/>
                        <wps:cNvCnPr/>
                        <wps:spPr>
                          <a:xfrm>
                            <a:off x="4011628"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9" name="Straight Connector 289"/>
                        <wps:cNvCnPr/>
                        <wps:spPr>
                          <a:xfrm>
                            <a:off x="4079529"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90" name="Straight Connector 290"/>
                        <wps:cNvCnPr/>
                        <wps:spPr>
                          <a:xfrm>
                            <a:off x="4165537"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91" name="Straight Connector 291"/>
                        <wps:cNvCnPr/>
                        <wps:spPr>
                          <a:xfrm>
                            <a:off x="4219857"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92" name="Straight Connector 292"/>
                        <wps:cNvCnPr/>
                        <wps:spPr>
                          <a:xfrm>
                            <a:off x="4278705"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93" name="Straight Connector 293"/>
                        <wps:cNvCnPr/>
                        <wps:spPr>
                          <a:xfrm>
                            <a:off x="4351133"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69824DBF" id="Group 365" o:spid="_x0000_s1052" style="position:absolute;margin-left:21.4pt;margin-top:1.35pt;width:469.6pt;height:183.9pt;z-index:251790336;mso-width-relative:margin;mso-height-relative:margin" coordsize="59640,233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">
                <v:group id="Group 362" o:spid="_x0000_s1053" style="position:absolute;left:26544;width:33096;height:23357" coordorigin="742" coordsize="33096,23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">
                  <v:shape id="Text Box 134" o:spid="_x0000_s1054" type="#_x0000_t202" style="position:absolute;left:24554;top:6156;width:8230;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" fillcolor="white [3201]" strokeweight=".5pt">
                    <v:textbox>
                      <w:txbxContent>
                        <w:p w14:paraId="17FB55DC" w14:textId="77777777" w:rsidR="006F426F" w:rsidRDefault="006F426F" w:rsidP="00A37048">
                          <w:r>
                            <w:t>Generator</w:t>
                          </w:r>
                        </w:p>
                        <w:p w14:paraId="2019A44D" w14:textId="77777777" w:rsidR="006F426F" w:rsidRDefault="006F426F" w:rsidP="00A37048">
                          <w:pPr>
                            <w:tabs>
                              <w:tab w:val="right" w:pos="8931"/>
                            </w:tabs>
                            <w:ind w:left="360"/>
                          </w:pPr>
                        </w:p>
                        <w:p w14:paraId="12C0ED7A" w14:textId="77777777" w:rsidR="006F426F" w:rsidRDefault="006F426F" w:rsidP="00A37048"/>
                      </w:txbxContent>
                    </v:textbox>
                  </v:shape>
                  <v:shape id="Text Box 135" o:spid="_x0000_s1055" type="#_x0000_t202" style="position:absolute;left:23876;top:17440;width:9962;height:28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" fillcolor="white [3201]" strokeweight=".5pt">
                    <v:textbox>
                      <w:txbxContent>
                        <w:p w14:paraId="0E630A16" w14:textId="15BA5F48" w:rsidR="006F426F" w:rsidRDefault="006F426F" w:rsidP="00A37048">
                          <w:r>
                            <w:t>Transformer</w:t>
                          </w:r>
                        </w:p>
                      </w:txbxContent>
                    </v:textbox>
                  </v:shape>
                  <v:group id="Group 200" o:spid="_x0000_s1056" style="position:absolute;left:3530;top:362;width:16079;height:22578" coordsize="16078,22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oval id="Oval 18" o:spid="_x0000_s1057" style="position:absolute;left:3881;top:3536;width:8031;height:7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" filled="f" strokecolor="black [3213]" strokeweight="1pt">
                      <v:stroke joinstyle="miter"/>
                    </v:oval>
                    <v:oval id="Oval 202" o:spid="_x0000_s1058" style="position:absolute;left:3536;top:3536;width:8031;height:7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" filled="f" strokecolor="black [3213]" strokeweight="1pt">
                      <v:stroke joinstyle="miter"/>
                    </v:oval>
                    <v:oval id="Oval 203" o:spid="_x0000_s1059" style="position:absolute;left:3881;top:3105;width:8031;height:7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" filled="f" strokecolor="black [3213]" strokeweight="1pt">
                      <v:stroke joinstyle="miter"/>
                    </v:oval>
                    <v:oval id="Oval 204" o:spid="_x0000_s1060" style="position:absolute;left:3536;top:2846;width:8027;height:77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" filled="f" strokecolor="black [3213]" strokeweight="1pt">
                      <v:stroke joinstyle="miter"/>
                    </v:oval>
                    <v:line id="Straight Connector 212" o:spid="_x0000_s1061" style="position:absolute;flip:x y;visibility:visible;mso-wrap-style:square" from="2088,7091" to="2215,155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" strokecolor="black [3213]" strokeweight="2.25pt">
                      <v:stroke joinstyle="miter"/>
                    </v:line>
                    <v:line id="Straight Connector 214" o:spid="_x0000_s1062" style="position:absolute;flip:x y;visibility:visible;mso-wrap-style:square" from="13388,7091" to="13516,155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" strokecolor="black [3213]" strokeweight="2.25pt">
                      <v:stroke joinstyle="miter"/>
                    </v:line>
                    <v:rect id="Rectangle 215" o:spid="_x0000_s1063" style="position:absolute;left:4226;top:11473;width:7157;height:25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" fillcolor="#a5a5a5 [3206]" strokecolor="#525252 [1606]" strokeweight="1pt">
                      <v:textbox>
                        <w:txbxContent>
                          <w:p w14:paraId="62DF3696" w14:textId="77777777" w:rsidR="006F426F" w:rsidRDefault="006F426F" w:rsidP="00A37048">
                            <w:pPr>
                              <w:jc w:val="center"/>
                            </w:pPr>
                            <w:r>
                              <w:t>N</w:t>
                            </w:r>
                          </w:p>
                        </w:txbxContent>
                      </v:textbox>
                    </v:rect>
                    <v:rect id="Rectangle 216" o:spid="_x0000_s1064" style="position:absolute;top:15441;width:16078;height:7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" fillcolor="#747070 [1614]" strokecolor="black [3213]" strokeweight="1pt">
                      <v:textbox>
                        <w:txbxContent>
                          <w:p w14:paraId="283E0F7B" w14:textId="77777777" w:rsidR="006F426F" w:rsidRDefault="006F426F" w:rsidP="00A37048">
                            <w:pPr>
                              <w:jc w:val="center"/>
                            </w:pPr>
                            <w:r>
                              <w:t xml:space="preserve"> </w:t>
                            </w:r>
                          </w:p>
                        </w:txbxContent>
                      </v:textbox>
                    </v:rect>
                    <v:rect id="Rectangle 217" o:spid="_x0000_s1065" style="position:absolute;left:1466;top:17080;width:1310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" fillcolor="white [3212]" strokecolor="black [3213]" strokeweight="1pt"/>
                    <v:rect id="Rectangle 218" o:spid="_x0000_s1066" style="position:absolute;left:4226;width:7157;height:25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" fillcolor="#a5a5a5 [3206]" strokecolor="#525252 [1606]" strokeweight="1pt">
                      <v:textbox>
                        <w:txbxContent>
                          <w:p w14:paraId="6FE4A63E" w14:textId="77777777" w:rsidR="006F426F" w:rsidRDefault="006F426F" w:rsidP="00A37048">
                            <w:pPr>
                              <w:jc w:val="center"/>
                            </w:pPr>
                            <w:r>
                              <w:t>S</w:t>
                            </w:r>
                          </w:p>
                        </w:txbxContent>
                      </v:textbox>
                    </v:rect>
                  </v:group>
                  <v:rect id="Rectangle 88" o:spid="_x0000_s1067" style="position:absolute;left:5205;top:6427;width:960;height:31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" fillcolor="#aeaaaa [2414]" strokecolor="black [3213]" strokeweight="1pt"/>
                  <v:rect id="Rectangle 89" o:spid="_x0000_s1068" style="position:absolute;left:16432;top:6427;width:960;height:31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" fillcolor="#aeaaaa [2414]" strokecolor="black [3213]" strokeweight="1pt"/>
                  <v:shape id="Text Box 91" o:spid="_x0000_s1069" type="#_x0000_t202" style="position:absolute;left:7423;top:5115;width:9461;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" filled="f" stroked="f" strokeweight=".5pt">
                    <v:textbox>
                      <w:txbxContent>
                        <w:p w14:paraId="31CA7A15" w14:textId="77777777" w:rsidR="006F426F" w:rsidRPr="00F242E1" w:rsidRDefault="006F426F" w:rsidP="00A37048">
                          <w:pPr>
                            <w:rPr>
                              <w:sz w:val="18"/>
                              <w:szCs w:val="18"/>
                            </w:rPr>
                          </w:pPr>
                          <w:r w:rsidRPr="00F242E1">
                            <w:rPr>
                              <w:sz w:val="18"/>
                              <w:szCs w:val="18"/>
                            </w:rPr>
                            <w:t>Circular coil</w:t>
                          </w:r>
                        </w:p>
                        <w:p w14:paraId="3FBA3E49" w14:textId="77777777" w:rsidR="006F426F" w:rsidRPr="00F242E1" w:rsidRDefault="006F426F" w:rsidP="00A37048">
                          <w:pPr>
                            <w:tabs>
                              <w:tab w:val="right" w:pos="8931"/>
                            </w:tabs>
                            <w:ind w:left="360"/>
                            <w:rPr>
                              <w:sz w:val="18"/>
                              <w:szCs w:val="18"/>
                            </w:rPr>
                          </w:pPr>
                        </w:p>
                        <w:p w14:paraId="66F45B5F" w14:textId="77777777" w:rsidR="006F426F" w:rsidRPr="00F242E1" w:rsidRDefault="006F426F" w:rsidP="00A37048">
                          <w:pPr>
                            <w:rPr>
                              <w:sz w:val="18"/>
                              <w:szCs w:val="18"/>
                            </w:rPr>
                          </w:pPr>
                        </w:p>
                      </w:txbxContent>
                    </v:textbox>
                  </v:shape>
                  <v:shape id="Text Box 92" o:spid="_x0000_s1070" type="#_x0000_t202" style="position:absolute;left:742;width:7705;height:29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" filled="f" stroked="f" strokeweight=".5pt">
                    <v:textbox>
                      <w:txbxContent>
                        <w:p w14:paraId="47623815" w14:textId="77777777" w:rsidR="006F426F" w:rsidRPr="00A37048" w:rsidRDefault="006F426F" w:rsidP="00A37048">
                          <w:pPr>
                            <w:rPr>
                              <w:sz w:val="20"/>
                              <w:szCs w:val="20"/>
                            </w:rPr>
                          </w:pPr>
                          <w:r w:rsidRPr="00A37048">
                            <w:rPr>
                              <w:sz w:val="20"/>
                              <w:szCs w:val="20"/>
                            </w:rPr>
                            <w:t>Slip ring</w:t>
                          </w:r>
                        </w:p>
                        <w:p w14:paraId="1E0E5F0A" w14:textId="77777777" w:rsidR="006F426F" w:rsidRPr="00F242E1" w:rsidRDefault="006F426F" w:rsidP="00A37048">
                          <w:pPr>
                            <w:tabs>
                              <w:tab w:val="right" w:pos="8931"/>
                            </w:tabs>
                            <w:ind w:left="360"/>
                            <w:rPr>
                              <w:sz w:val="18"/>
                              <w:szCs w:val="18"/>
                            </w:rPr>
                          </w:pPr>
                        </w:p>
                        <w:p w14:paraId="2860BB35" w14:textId="77777777" w:rsidR="006F426F" w:rsidRPr="00F242E1" w:rsidRDefault="006F426F" w:rsidP="00A37048">
                          <w:pPr>
                            <w:rPr>
                              <w:sz w:val="18"/>
                              <w:szCs w:val="18"/>
                            </w:rPr>
                          </w:pPr>
                        </w:p>
                      </w:txbxContent>
                    </v:textbox>
                  </v:shape>
                  <v:shape id="Straight Arrow Connector 93" o:spid="_x0000_s1071" type="#_x0000_t32" style="position:absolute;left:4119;top:2037;width:1267;height:39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" strokecolor="black [3213]" strokeweight=".5pt">
                    <v:stroke endarrow="block" joinstyle="miter"/>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94" o:spid="_x0000_s1072" type="#_x0000_t88" style="position:absolute;left:19962;top:769;width:3441;height:135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" adj="456" strokecolor="black [3200]" strokeweight=".5pt">
                    <v:stroke joinstyle="miter"/>
                  </v:shape>
                  <v:shape id="Right Brace 95" o:spid="_x0000_s1073" type="#_x0000_t88" style="position:absolute;left:19917;top:14847;width:3440;height:85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" adj="728" strokecolor="black [3200]" strokeweight=".5pt">
                    <v:stroke joinstyle="miter"/>
                  </v:shape>
                </v:group>
                <v:shape id="Text Box 133" o:spid="_x0000_s1074" type="#_x0000_t202" style="position:absolute;top:5566;width:27343;height:7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" fillcolor="white [3201]" strokeweight=".5pt">
                  <v:textbox>
                    <w:txbxContent>
                      <w:p w14:paraId="21FA990D" w14:textId="77777777" w:rsidR="006F426F" w:rsidRDefault="006F426F" w:rsidP="00A37048">
                        <w:pPr>
                          <w:spacing w:line="360" w:lineRule="auto"/>
                        </w:pPr>
                        <w:r>
                          <w:t>Generator coil number:</w:t>
                        </w:r>
                        <w:r>
                          <w:tab/>
                          <w:t>18</w:t>
                        </w:r>
                      </w:p>
                      <w:p w14:paraId="25CE556D" w14:textId="77777777" w:rsidR="006F426F" w:rsidRDefault="006F426F" w:rsidP="00A37048">
                        <w:pPr>
                          <w:spacing w:line="360" w:lineRule="auto"/>
                        </w:pPr>
                        <w:r>
                          <w:t xml:space="preserve">Generator coil radius: </w:t>
                        </w:r>
                        <w:r>
                          <w:tab/>
                          <w:t>0.0700 m</w:t>
                        </w:r>
                      </w:p>
                      <w:p w14:paraId="77AFF7EF" w14:textId="77777777" w:rsidR="006F426F" w:rsidRDefault="006F426F" w:rsidP="00A37048">
                        <w:pPr>
                          <w:spacing w:line="360" w:lineRule="auto"/>
                        </w:pPr>
                        <w:r>
                          <w:t>Magnetic flux density:</w:t>
                        </w:r>
                        <w:r>
                          <w:tab/>
                        </w:r>
                        <w:r>
                          <w:tab/>
                          <w:t xml:space="preserve">3.00 </w:t>
                        </w:r>
                        <w:proofErr w:type="spellStart"/>
                        <w:r>
                          <w:t>mT</w:t>
                        </w:r>
                        <w:proofErr w:type="spellEnd"/>
                      </w:p>
                      <w:p w14:paraId="34C774A6" w14:textId="77777777" w:rsidR="006F426F" w:rsidRDefault="006F426F" w:rsidP="00A37048">
                        <w:pPr>
                          <w:tabs>
                            <w:tab w:val="right" w:pos="8931"/>
                          </w:tabs>
                          <w:spacing w:line="360" w:lineRule="auto"/>
                          <w:ind w:left="360"/>
                        </w:pPr>
                      </w:p>
                      <w:p w14:paraId="62D2E2A3" w14:textId="77777777" w:rsidR="006F426F" w:rsidRDefault="006F426F" w:rsidP="00A37048">
                        <w:pPr>
                          <w:spacing w:line="360" w:lineRule="auto"/>
                        </w:pPr>
                      </w:p>
                    </w:txbxContent>
                  </v:textbox>
                </v:shape>
                <v:line id="Straight Connector 219" o:spid="_x0000_s1075" style="position:absolute;flip:x;visibility:visible;mso-wrap-style:square" from="31153,7388" to="32902,73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" strokecolor="black [3213]" strokeweight="2.25pt">
                  <v:stroke joinstyle="miter"/>
                </v:line>
                <v:line id="Straight Connector 220" o:spid="_x0000_s1076" style="position:absolute;flip:x;visibility:visible;mso-wrap-style:square" from="40976,7388" to="42722,73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" strokecolor="black [3213]" strokeweight="2.25pt">
                  <v:stroke joinstyle="miter"/>
                </v:line>
                <v:line id="Straight Connector 221" o:spid="_x0000_s1077" style="position:absolute;visibility:visible;mso-wrap-style:square" from="32194,15798" to="32194,17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" strokecolor="black [3213]" strokeweight="2.25pt">
                  <v:stroke joinstyle="miter"/>
                </v:line>
                <v:line id="Straight Connector 222" o:spid="_x0000_s1078" style="position:absolute;visibility:visible;mso-wrap-style:square" from="32782,15798" to="32782,17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" strokecolor="black [3213]" strokeweight="2.25pt">
                  <v:stroke joinstyle="miter"/>
                </v:line>
                <v:line id="Straight Connector 223" o:spid="_x0000_s1079" style="position:absolute;visibility:visible;mso-wrap-style:square" from="33507,15798" to="33507,17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" strokecolor="black [3213]" strokeweight="2.25pt">
                  <v:stroke joinstyle="miter"/>
                </v:line>
                <v:line id="Straight Connector 224" o:spid="_x0000_s1080" style="position:absolute;visibility:visible;mso-wrap-style:square" from="34276,15798" to="34276,17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" strokecolor="black [3213]" strokeweight="2.25pt">
                  <v:stroke joinstyle="miter"/>
                </v:line>
                <v:line id="Straight Connector 225" o:spid="_x0000_s1081" style="position:absolute;visibility:visible;mso-wrap-style:square" from="35046,15798" to="35046,17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" strokecolor="black [3213]" strokeweight="2.25pt">
                  <v:stroke joinstyle="miter"/>
                </v:line>
                <v:line id="Straight Connector 226" o:spid="_x0000_s1082" style="position:absolute;visibility:visible;mso-wrap-style:square" from="35725,15888" to="35725,173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" strokecolor="black [3213]" strokeweight="2.25pt">
                  <v:stroke joinstyle="miter"/>
                </v:line>
                <v:line id="Straight Connector 227" o:spid="_x0000_s1083" style="position:absolute;visibility:visible;mso-wrap-style:square" from="36404,15888" to="36404,173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" strokecolor="black [3213]" strokeweight="2.25pt">
                  <v:stroke joinstyle="miter"/>
                </v:line>
                <v:line id="Straight Connector 228" o:spid="_x0000_s1084" style="position:absolute;visibility:visible;mso-wrap-style:square" from="37173,15888" to="37173,173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" strokecolor="black [3213]" strokeweight="2.25pt">
                  <v:stroke joinstyle="miter"/>
                </v:line>
                <v:line id="Straight Connector 229" o:spid="_x0000_s1085" style="position:absolute;visibility:visible;mso-wrap-style:square" from="37988,15888" to="37988,173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" strokecolor="black [3213]" strokeweight="2.25pt">
                  <v:stroke joinstyle="miter"/>
                </v:line>
                <v:line id="Straight Connector 230" o:spid="_x0000_s1086" style="position:absolute;visibility:visible;mso-wrap-style:square" from="38577,15888" to="38577,173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" strokecolor="black [3213]" strokeweight="2.25pt">
                  <v:stroke joinstyle="miter"/>
                </v:line>
                <v:line id="Straight Connector 231" o:spid="_x0000_s1087" style="position:absolute;visibility:visible;mso-wrap-style:square" from="39256,15888" to="39256,173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" strokecolor="black [3213]" strokeweight="2.25pt">
                  <v:stroke joinstyle="miter"/>
                </v:line>
                <v:line id="Straight Connector 259" o:spid="_x0000_s1088" style="position:absolute;visibility:visible;mso-wrap-style:square" from="40116,15888" to="40116,173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" strokecolor="black [3213]" strokeweight="2.25pt">
                  <v:stroke joinstyle="miter"/>
                </v:line>
                <v:line id="Straight Connector 260" o:spid="_x0000_s1089" style="position:absolute;visibility:visible;mso-wrap-style:square" from="40568,15888" to="40568,173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" strokecolor="black [3213]" strokeweight="2.25pt">
                  <v:stroke joinstyle="miter"/>
                </v:line>
                <v:line id="Straight Connector 261" o:spid="_x0000_s1090" style="position:absolute;visibility:visible;mso-wrap-style:square" from="41247,15888" to="41247,173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" strokecolor="black [3213]" strokeweight="2.25pt">
                  <v:stroke joinstyle="miter"/>
                </v:line>
                <v:line id="Straight Connector 262" o:spid="_x0000_s1091" style="position:absolute;visibility:visible;mso-wrap-style:square" from="41926,15888" to="41926,173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" strokecolor="black [3213]" strokeweight="2.25pt">
                  <v:stroke joinstyle="miter"/>
                </v:line>
                <v:line id="Straight Connector 263" o:spid="_x0000_s1092" style="position:absolute;visibility:visible;mso-wrap-style:square" from="42696,15888" to="42696,173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" strokecolor="black [3213]" strokeweight="2.25pt">
                  <v:stroke joinstyle="miter"/>
                </v:line>
                <v:line id="Straight Connector 264" o:spid="_x0000_s1093" style="position:absolute;visibility:visible;mso-wrap-style:square" from="31334,21456" to="31334,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" strokecolor="black [3213]" strokeweight="2.25pt">
                  <v:stroke joinstyle="miter"/>
                </v:line>
                <v:line id="Straight Connector 265" o:spid="_x0000_s1094" style="position:absolute;visibility:visible;mso-wrap-style:square" from="32013,21456" to="32013,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" strokecolor="black [3213]" strokeweight="2.25pt">
                  <v:stroke joinstyle="miter"/>
                </v:line>
                <v:line id="Straight Connector 266" o:spid="_x0000_s1095" style="position:absolute;visibility:visible;mso-wrap-style:square" from="32692,21456" to="32692,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" strokecolor="black [3213]" strokeweight="2.25pt">
                  <v:stroke joinstyle="miter"/>
                </v:line>
                <v:line id="Straight Connector 267" o:spid="_x0000_s1096" style="position:absolute;visibility:visible;mso-wrap-style:square" from="33507,21456" to="33507,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" strokecolor="black [3213]" strokeweight="2.25pt">
                  <v:stroke joinstyle="miter"/>
                </v:line>
                <v:line id="Straight Connector 268" o:spid="_x0000_s1097" style="position:absolute;visibility:visible;mso-wrap-style:square" from="34276,21456" to="34276,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" strokecolor="black [3213]" strokeweight="2.25pt">
                  <v:stroke joinstyle="miter"/>
                </v:line>
                <v:line id="Straight Connector 269" o:spid="_x0000_s1098" style="position:absolute;visibility:visible;mso-wrap-style:square" from="34955,21456" to="34955,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" strokecolor="black [3213]" strokeweight="2.25pt">
                  <v:stroke joinstyle="miter"/>
                </v:line>
                <v:line id="Straight Connector 270" o:spid="_x0000_s1099" style="position:absolute;visibility:visible;mso-wrap-style:square" from="35634,21456" to="35634,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" strokecolor="black [3213]" strokeweight="2.25pt">
                  <v:stroke joinstyle="miter"/>
                </v:line>
                <v:line id="Straight Connector 271" o:spid="_x0000_s1100" style="position:absolute;visibility:visible;mso-wrap-style:square" from="36404,21456" to="36404,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" strokecolor="black [3213]" strokeweight="2.25pt">
                  <v:stroke joinstyle="miter"/>
                </v:line>
                <v:line id="Straight Connector 272" o:spid="_x0000_s1101" style="position:absolute;visibility:visible;mso-wrap-style:square" from="37173,21456" to="37173,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" strokecolor="black [3213]" strokeweight="2.25pt">
                  <v:stroke joinstyle="miter"/>
                </v:line>
                <v:line id="Straight Connector 273" o:spid="_x0000_s1102" style="position:absolute;visibility:visible;mso-wrap-style:square" from="37807,21456" to="37807,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" strokecolor="black [3213]" strokeweight="2.25pt">
                  <v:stroke joinstyle="miter"/>
                </v:line>
                <v:line id="Straight Connector 274" o:spid="_x0000_s1103" style="position:absolute;visibility:visible;mso-wrap-style:square" from="38486,21456" to="38486,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" strokecolor="black [3213]" strokeweight="2.25pt">
                  <v:stroke joinstyle="miter"/>
                </v:line>
                <v:line id="Straight Connector 275" o:spid="_x0000_s1104" style="position:absolute;visibility:visible;mso-wrap-style:square" from="39256,21456" to="39256,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" strokecolor="black [3213]" strokeweight="2.25pt">
                  <v:stroke joinstyle="miter"/>
                </v:line>
                <v:line id="Straight Connector 276" o:spid="_x0000_s1105" style="position:absolute;visibility:visible;mso-wrap-style:square" from="39799,21456" to="39799,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" strokecolor="black [3213]" strokeweight="2.25pt">
                  <v:stroke joinstyle="miter"/>
                </v:line>
                <v:line id="Straight Connector 277" o:spid="_x0000_s1106" style="position:absolute;visibility:visible;mso-wrap-style:square" from="40478,21456" to="40478,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" strokecolor="black [3213]" strokeweight="2.25pt">
                  <v:stroke joinstyle="miter"/>
                </v:line>
                <v:line id="Straight Connector 278" o:spid="_x0000_s1107" style="position:absolute;visibility:visible;mso-wrap-style:square" from="41157,21456" to="41157,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" strokecolor="black [3213]" strokeweight="2.25pt">
                  <v:stroke joinstyle="miter"/>
                </v:line>
                <v:line id="Straight Connector 279" o:spid="_x0000_s1108" style="position:absolute;visibility:visible;mso-wrap-style:square" from="33733,21456" to="33733,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" strokecolor="black [3213]" strokeweight="2.25pt">
                  <v:stroke joinstyle="miter"/>
                </v:line>
                <v:line id="Straight Connector 280" o:spid="_x0000_s1109" style="position:absolute;visibility:visible;mso-wrap-style:square" from="34367,21456" to="34367,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" strokecolor="black [3213]" strokeweight="2.25pt">
                  <v:stroke joinstyle="miter"/>
                </v:line>
                <v:line id="Straight Connector 281" o:spid="_x0000_s1110" style="position:absolute;visibility:visible;mso-wrap-style:square" from="35046,21456" to="35046,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" strokecolor="black [3213]" strokeweight="2.25pt">
                  <v:stroke joinstyle="miter"/>
                </v:line>
                <v:line id="Straight Connector 282" o:spid="_x0000_s1111" style="position:absolute;visibility:visible;mso-wrap-style:square" from="35815,21456" to="35815,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" strokecolor="black [3213]" strokeweight="2.25pt">
                  <v:stroke joinstyle="miter"/>
                </v:line>
                <v:line id="Straight Connector 283" o:spid="_x0000_s1112" style="position:absolute;visibility:visible;mso-wrap-style:square" from="36585,21456" to="36585,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" strokecolor="black [3213]" strokeweight="2.25pt">
                  <v:stroke joinstyle="miter"/>
                </v:line>
                <v:line id="Straight Connector 284" o:spid="_x0000_s1113" style="position:absolute;visibility:visible;mso-wrap-style:square" from="37264,21456" to="37264,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" strokecolor="black [3213]" strokeweight="2.25pt">
                  <v:stroke joinstyle="miter"/>
                </v:line>
                <v:line id="Straight Connector 285" o:spid="_x0000_s1114" style="position:absolute;visibility:visible;mso-wrap-style:square" from="37988,21456" to="37988,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" strokecolor="black [3213]" strokeweight="2.25pt">
                  <v:stroke joinstyle="miter"/>
                </v:line>
                <v:line id="Straight Connector 286" o:spid="_x0000_s1115" style="position:absolute;visibility:visible;mso-wrap-style:square" from="38758,21456" to="38758,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" strokecolor="black [3213]" strokeweight="2.25pt">
                  <v:stroke joinstyle="miter"/>
                </v:line>
                <v:line id="Straight Connector 287" o:spid="_x0000_s1116" style="position:absolute;visibility:visible;mso-wrap-style:square" from="39527,21456" to="39527,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" strokecolor="black [3213]" strokeweight="2.25pt">
                  <v:stroke joinstyle="miter"/>
                </v:line>
                <v:line id="Straight Connector 288" o:spid="_x0000_s1117" style="position:absolute;visibility:visible;mso-wrap-style:square" from="40116,21456" to="40116,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" strokecolor="black [3213]" strokeweight="2.25pt">
                  <v:stroke joinstyle="miter"/>
                </v:line>
                <v:line id="Straight Connector 289" o:spid="_x0000_s1118" style="position:absolute;visibility:visible;mso-wrap-style:square" from="40795,21456" to="40795,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" strokecolor="black [3213]" strokeweight="2.25pt">
                  <v:stroke joinstyle="miter"/>
                </v:line>
                <v:line id="Straight Connector 290" o:spid="_x0000_s1119" style="position:absolute;visibility:visible;mso-wrap-style:square" from="41655,21456" to="41655,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" strokecolor="black [3213]" strokeweight="2.25pt">
                  <v:stroke joinstyle="miter"/>
                </v:line>
                <v:line id="Straight Connector 291" o:spid="_x0000_s1120" style="position:absolute;visibility:visible;mso-wrap-style:square" from="42198,21456" to="42198,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" strokecolor="black [3213]" strokeweight="2.25pt">
                  <v:stroke joinstyle="miter"/>
                </v:line>
                <v:line id="Straight Connector 292" o:spid="_x0000_s1121" style="position:absolute;visibility:visible;mso-wrap-style:square" from="42787,21456" to="42787,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" strokecolor="black [3213]" strokeweight="2.25pt">
                  <v:stroke joinstyle="miter"/>
                </v:line>
                <v:line id="Straight Connector 293" o:spid="_x0000_s1122" style="position:absolute;visibility:visible;mso-wrap-style:square" from="43511,21456" to="43511,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" strokecolor="black [3213]" strokeweight="2.25pt">
                  <v:stroke joinstyle="miter"/>
                </v:line>
              </v:group>
            </w:pict>
          </mc:Fallback>
        </mc:AlternateContent>
      </w:r>
    </w:p>
    <w:p w14:paraId="1C3A467E" w14:textId="17A08207" w:rsidR="00A37048" w:rsidRDefault="00A37048" w:rsidP="004D7973">
      <w:pPr>
        <w:tabs>
          <w:tab w:val="right" w:pos="8931"/>
        </w:tabs>
      </w:pPr>
    </w:p>
    <w:p w14:paraId="02AF080C" w14:textId="5C564B80" w:rsidR="00A37048" w:rsidRDefault="00A37048" w:rsidP="004D7973">
      <w:pPr>
        <w:tabs>
          <w:tab w:val="right" w:pos="8931"/>
        </w:tabs>
      </w:pPr>
    </w:p>
    <w:p w14:paraId="221260E7" w14:textId="26177F22" w:rsidR="00A37048" w:rsidRDefault="00A37048" w:rsidP="004D7973">
      <w:pPr>
        <w:tabs>
          <w:tab w:val="right" w:pos="8931"/>
        </w:tabs>
      </w:pPr>
    </w:p>
    <w:p w14:paraId="361C4759" w14:textId="516F5CF1" w:rsidR="00A37048" w:rsidRDefault="00A37048" w:rsidP="004D7973">
      <w:pPr>
        <w:tabs>
          <w:tab w:val="right" w:pos="8931"/>
        </w:tabs>
      </w:pPr>
    </w:p>
    <w:p w14:paraId="75E9FB78" w14:textId="593B3777" w:rsidR="00A37048" w:rsidRDefault="00A37048" w:rsidP="004D7973">
      <w:pPr>
        <w:tabs>
          <w:tab w:val="right" w:pos="8931"/>
        </w:tabs>
      </w:pPr>
    </w:p>
    <w:p w14:paraId="2C611824" w14:textId="34D7887E" w:rsidR="00A37048" w:rsidRDefault="00A37048" w:rsidP="004D7973">
      <w:pPr>
        <w:tabs>
          <w:tab w:val="right" w:pos="8931"/>
        </w:tabs>
      </w:pPr>
    </w:p>
    <w:p w14:paraId="23E7E623" w14:textId="3843BFFA" w:rsidR="00A37048" w:rsidRDefault="00A37048" w:rsidP="004D7973">
      <w:pPr>
        <w:tabs>
          <w:tab w:val="right" w:pos="8931"/>
        </w:tabs>
      </w:pPr>
    </w:p>
    <w:p w14:paraId="12748404" w14:textId="7C7E1E81" w:rsidR="00A37048" w:rsidRDefault="00A37048" w:rsidP="004D7973">
      <w:pPr>
        <w:tabs>
          <w:tab w:val="right" w:pos="8931"/>
        </w:tabs>
      </w:pPr>
    </w:p>
    <w:p w14:paraId="1AF942E1" w14:textId="6FE9DA65" w:rsidR="00A37048" w:rsidRDefault="009751EC" w:rsidP="004D7973">
      <w:pPr>
        <w:tabs>
          <w:tab w:val="right" w:pos="8931"/>
        </w:tabs>
      </w:pPr>
      <w:r>
        <w:rPr>
          <w:noProof/>
          <w:lang w:val="en-AU" w:eastAsia="en-AU"/>
        </w:rPr>
        <mc:AlternateContent>
          <mc:Choice Requires="wps">
            <w:drawing>
              <wp:anchor distT="0" distB="0" distL="114300" distR="114300" simplePos="0" relativeHeight="251833344" behindDoc="0" locked="0" layoutInCell="1" allowOverlap="1" wp14:anchorId="54602EA4" wp14:editId="758C2EB0">
                <wp:simplePos x="0" y="0"/>
                <wp:positionH relativeFrom="column">
                  <wp:posOffset>2318555</wp:posOffset>
                </wp:positionH>
                <wp:positionV relativeFrom="paragraph">
                  <wp:posOffset>143991</wp:posOffset>
                </wp:positionV>
                <wp:extent cx="812042" cy="286603"/>
                <wp:effectExtent l="0" t="0" r="7620" b="0"/>
                <wp:wrapNone/>
                <wp:docPr id="11" name="Text Box 11"/>
                <wp:cNvGraphicFramePr/>
                <a:graphic xmlns:a="http://schemas.openxmlformats.org/drawingml/2006/main">
                  <a:graphicData uri="http://schemas.microsoft.com/office/word/2010/wordprocessingShape">
                    <wps:wsp>
                      <wps:cNvSpPr txBox="1"/>
                      <wps:spPr>
                        <a:xfrm>
                          <a:off x="0" y="0"/>
                          <a:ext cx="812042" cy="286603"/>
                        </a:xfrm>
                        <a:prstGeom prst="rect">
                          <a:avLst/>
                        </a:prstGeom>
                        <a:solidFill>
                          <a:schemeClr val="lt1"/>
                        </a:solidFill>
                        <a:ln w="6350">
                          <a:noFill/>
                        </a:ln>
                      </wps:spPr>
                      <wps:txbx>
                        <w:txbxContent>
                          <w:p w14:paraId="020F9391" w14:textId="77777777" w:rsidR="006F426F" w:rsidRPr="009751EC" w:rsidRDefault="006F426F" w:rsidP="009751EC">
                            <w:pPr>
                              <w:rPr>
                                <w:sz w:val="18"/>
                                <w:szCs w:val="18"/>
                              </w:rPr>
                            </w:pPr>
                            <w:r w:rsidRPr="009751EC">
                              <w:rPr>
                                <w:sz w:val="18"/>
                                <w:szCs w:val="18"/>
                              </w:rPr>
                              <w:t>10 windings</w:t>
                            </w:r>
                          </w:p>
                          <w:p w14:paraId="75FD3B61" w14:textId="77777777" w:rsidR="006F426F" w:rsidRDefault="006F426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602EA4" id="Text Box 11" o:spid="_x0000_s1123" type="#_x0000_t202" style="position:absolute;margin-left:182.55pt;margin-top:11.35pt;width:63.95pt;height:22.5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" fillcolor="white [3201]" stroked="f" strokeweight=".5pt">
                <v:textbox>
                  <w:txbxContent>
                    <w:p w14:paraId="020F9391" w14:textId="77777777" w:rsidR="006F426F" w:rsidRPr="009751EC" w:rsidRDefault="006F426F" w:rsidP="009751EC">
                      <w:pPr>
                        <w:rPr>
                          <w:sz w:val="18"/>
                          <w:szCs w:val="18"/>
                        </w:rPr>
                      </w:pPr>
                      <w:r w:rsidRPr="009751EC">
                        <w:rPr>
                          <w:sz w:val="18"/>
                          <w:szCs w:val="18"/>
                        </w:rPr>
                        <w:t>10 windings</w:t>
                      </w:r>
                    </w:p>
                    <w:p w14:paraId="75FD3B61" w14:textId="77777777" w:rsidR="006F426F" w:rsidRDefault="006F426F"/>
                  </w:txbxContent>
                </v:textbox>
              </v:shape>
            </w:pict>
          </mc:Fallback>
        </mc:AlternateContent>
      </w:r>
    </w:p>
    <w:p w14:paraId="0FD477A6" w14:textId="4CE1C345" w:rsidR="00A37048" w:rsidRDefault="00A37048" w:rsidP="004D7973">
      <w:pPr>
        <w:tabs>
          <w:tab w:val="right" w:pos="8931"/>
        </w:tabs>
      </w:pPr>
    </w:p>
    <w:p w14:paraId="64FED320" w14:textId="0E90E310" w:rsidR="00A37048" w:rsidRDefault="00A37048" w:rsidP="004D7973">
      <w:pPr>
        <w:tabs>
          <w:tab w:val="right" w:pos="8931"/>
        </w:tabs>
      </w:pPr>
    </w:p>
    <w:p w14:paraId="1EF66FD5" w14:textId="2DF8AA4C" w:rsidR="00A37048" w:rsidRDefault="00A37048" w:rsidP="004D7973">
      <w:pPr>
        <w:tabs>
          <w:tab w:val="right" w:pos="8931"/>
        </w:tabs>
      </w:pPr>
    </w:p>
    <w:p w14:paraId="6F2D05DC" w14:textId="37A9EC1E" w:rsidR="00A37048" w:rsidRDefault="009751EC" w:rsidP="004D7973">
      <w:pPr>
        <w:tabs>
          <w:tab w:val="right" w:pos="8931"/>
        </w:tabs>
      </w:pPr>
      <w:r>
        <w:rPr>
          <w:noProof/>
          <w:lang w:val="en-AU" w:eastAsia="en-AU"/>
        </w:rPr>
        <mc:AlternateContent>
          <mc:Choice Requires="wps">
            <w:drawing>
              <wp:anchor distT="0" distB="0" distL="114300" distR="114300" simplePos="0" relativeHeight="251835392" behindDoc="0" locked="0" layoutInCell="1" allowOverlap="1" wp14:anchorId="10DFFEAD" wp14:editId="6875D98D">
                <wp:simplePos x="0" y="0"/>
                <wp:positionH relativeFrom="column">
                  <wp:posOffset>2264154</wp:posOffset>
                </wp:positionH>
                <wp:positionV relativeFrom="paragraph">
                  <wp:posOffset>3128</wp:posOffset>
                </wp:positionV>
                <wp:extent cx="866178" cy="313898"/>
                <wp:effectExtent l="0" t="0" r="0" b="0"/>
                <wp:wrapNone/>
                <wp:docPr id="14" name="Text Box 14"/>
                <wp:cNvGraphicFramePr/>
                <a:graphic xmlns:a="http://schemas.openxmlformats.org/drawingml/2006/main">
                  <a:graphicData uri="http://schemas.microsoft.com/office/word/2010/wordprocessingShape">
                    <wps:wsp>
                      <wps:cNvSpPr txBox="1"/>
                      <wps:spPr>
                        <a:xfrm>
                          <a:off x="0" y="0"/>
                          <a:ext cx="866178" cy="313898"/>
                        </a:xfrm>
                        <a:prstGeom prst="rect">
                          <a:avLst/>
                        </a:prstGeom>
                        <a:solidFill>
                          <a:schemeClr val="lt1"/>
                        </a:solidFill>
                        <a:ln w="6350">
                          <a:noFill/>
                        </a:ln>
                      </wps:spPr>
                      <wps:txbx>
                        <w:txbxContent>
                          <w:p w14:paraId="3919FB30" w14:textId="65962997" w:rsidR="006F426F" w:rsidRPr="009751EC" w:rsidRDefault="006F426F" w:rsidP="009751EC">
                            <w:pPr>
                              <w:rPr>
                                <w:sz w:val="18"/>
                                <w:szCs w:val="18"/>
                              </w:rPr>
                            </w:pPr>
                            <w:r>
                              <w:rPr>
                                <w:sz w:val="18"/>
                                <w:szCs w:val="18"/>
                              </w:rPr>
                              <w:t>530</w:t>
                            </w:r>
                            <w:r w:rsidRPr="009751EC">
                              <w:rPr>
                                <w:sz w:val="18"/>
                                <w:szCs w:val="18"/>
                              </w:rPr>
                              <w:t xml:space="preserve"> windings</w:t>
                            </w:r>
                          </w:p>
                          <w:p w14:paraId="34C63735" w14:textId="77777777" w:rsidR="006F426F" w:rsidRDefault="006F426F" w:rsidP="00975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DFFEAD" id="Text Box 14" o:spid="_x0000_s1124" type="#_x0000_t202" style="position:absolute;margin-left:178.3pt;margin-top:.25pt;width:68.2pt;height:24.7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" fillcolor="white [3201]" stroked="f" strokeweight=".5pt">
                <v:textbox>
                  <w:txbxContent>
                    <w:p w14:paraId="3919FB30" w14:textId="65962997" w:rsidR="006F426F" w:rsidRPr="009751EC" w:rsidRDefault="006F426F" w:rsidP="009751EC">
                      <w:pPr>
                        <w:rPr>
                          <w:sz w:val="18"/>
                          <w:szCs w:val="18"/>
                        </w:rPr>
                      </w:pPr>
                      <w:r>
                        <w:rPr>
                          <w:sz w:val="18"/>
                          <w:szCs w:val="18"/>
                        </w:rPr>
                        <w:t>530</w:t>
                      </w:r>
                      <w:r w:rsidRPr="009751EC">
                        <w:rPr>
                          <w:sz w:val="18"/>
                          <w:szCs w:val="18"/>
                        </w:rPr>
                        <w:t xml:space="preserve"> windings</w:t>
                      </w:r>
                    </w:p>
                    <w:p w14:paraId="34C63735" w14:textId="77777777" w:rsidR="006F426F" w:rsidRDefault="006F426F" w:rsidP="009751EC"/>
                  </w:txbxContent>
                </v:textbox>
              </v:shape>
            </w:pict>
          </mc:Fallback>
        </mc:AlternateContent>
      </w:r>
    </w:p>
    <w:p w14:paraId="0B8291B5" w14:textId="77777777" w:rsidR="00A37048" w:rsidRDefault="00A37048" w:rsidP="004D7973">
      <w:pPr>
        <w:tabs>
          <w:tab w:val="right" w:pos="8931"/>
        </w:tabs>
      </w:pPr>
    </w:p>
    <w:p w14:paraId="109E32C4" w14:textId="77777777" w:rsidR="004D7973" w:rsidRDefault="004D7973" w:rsidP="004D7973">
      <w:pPr>
        <w:tabs>
          <w:tab w:val="right" w:pos="8931"/>
        </w:tabs>
      </w:pPr>
    </w:p>
    <w:p w14:paraId="200E3E7B" w14:textId="77777777" w:rsidR="004D7973" w:rsidRDefault="004D7973" w:rsidP="004D7973">
      <w:pPr>
        <w:tabs>
          <w:tab w:val="right" w:pos="8931"/>
        </w:tabs>
      </w:pPr>
    </w:p>
    <w:p w14:paraId="2B1C92E3" w14:textId="77777777" w:rsidR="00A37048" w:rsidRDefault="00A37048" w:rsidP="004D7973">
      <w:pPr>
        <w:tabs>
          <w:tab w:val="right" w:pos="8931"/>
        </w:tabs>
      </w:pPr>
      <w:r>
        <w:t>The demonstration generator is not capable of a high voltage output. To increase the output voltage, the demonstration generator was connected to a transformer. The primary to secondary windings ratio was 1:53, resulting in an rms output voltage of the transformer of 2.36 V.</w:t>
      </w:r>
    </w:p>
    <w:p w14:paraId="023BE8E8" w14:textId="77777777" w:rsidR="00A37048" w:rsidRDefault="00A37048" w:rsidP="004D7973">
      <w:pPr>
        <w:tabs>
          <w:tab w:val="right" w:pos="8931"/>
        </w:tabs>
      </w:pPr>
    </w:p>
    <w:p w14:paraId="0C4B06FC" w14:textId="77777777" w:rsidR="004D7973" w:rsidRDefault="00A37048" w:rsidP="005929DB">
      <w:pPr>
        <w:pStyle w:val="ListParagraph"/>
        <w:numPr>
          <w:ilvl w:val="0"/>
          <w:numId w:val="13"/>
        </w:numPr>
        <w:tabs>
          <w:tab w:val="right" w:pos="9450"/>
        </w:tabs>
        <w:spacing w:after="160" w:line="259" w:lineRule="auto"/>
        <w:ind w:hanging="720"/>
      </w:pPr>
      <w:r>
        <w:t xml:space="preserve">Explain in detail how the rotation of the generator coil results in the generation of a </w:t>
      </w:r>
    </w:p>
    <w:p w14:paraId="1BC4D73F" w14:textId="0FA12CF3" w:rsidR="00A37048" w:rsidRDefault="00A37048" w:rsidP="004D7973">
      <w:pPr>
        <w:pStyle w:val="ListParagraph"/>
        <w:tabs>
          <w:tab w:val="right" w:pos="9450"/>
        </w:tabs>
        <w:spacing w:after="160" w:line="259" w:lineRule="auto"/>
      </w:pPr>
      <w:r>
        <w:t>sinusoidal current delivered to the transformer.</w:t>
      </w:r>
      <w:r>
        <w:tab/>
        <w:t>(5 marks)</w:t>
      </w:r>
    </w:p>
    <w:p w14:paraId="0412773C" w14:textId="77777777" w:rsidR="004D7973" w:rsidRPr="00E544A8" w:rsidRDefault="004D7973" w:rsidP="004D7973">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5D47F47B" w14:textId="77777777" w:rsidR="004D7973" w:rsidRPr="00E544A8" w:rsidRDefault="004D7973" w:rsidP="004D7973">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2C7AF750" w14:textId="77777777" w:rsidR="004D7973" w:rsidRPr="00E544A8" w:rsidRDefault="004D7973" w:rsidP="004D7973">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046E8FBC" w14:textId="77777777" w:rsidR="004D7973" w:rsidRPr="00E544A8" w:rsidRDefault="004D7973" w:rsidP="004D7973">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5E1A1398" w14:textId="77777777" w:rsidR="00E6044E" w:rsidRPr="00E544A8" w:rsidRDefault="00E6044E" w:rsidP="00F0023E">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296E94B9" w14:textId="77777777" w:rsidR="00E6044E" w:rsidRPr="00E544A8" w:rsidRDefault="00E6044E" w:rsidP="00F0023E">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124C4345" w14:textId="77777777" w:rsidR="00E6044E" w:rsidRPr="00E544A8" w:rsidRDefault="00E6044E" w:rsidP="00F0023E">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12BD5B2D" w14:textId="77777777" w:rsidR="00E6044E" w:rsidRPr="00E544A8" w:rsidRDefault="00E6044E" w:rsidP="00F0023E">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055F8E2A" w14:textId="77777777" w:rsidR="00E6044E" w:rsidRPr="00E544A8" w:rsidRDefault="00E6044E" w:rsidP="00F0023E">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57D71FCA" w14:textId="77777777" w:rsidR="00E6044E" w:rsidRPr="00E544A8" w:rsidRDefault="00E6044E" w:rsidP="00F0023E">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72EB716E" w14:textId="77777777" w:rsidR="00E6044E" w:rsidRPr="00E544A8" w:rsidRDefault="00E6044E" w:rsidP="00F0023E">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60D43353" w14:textId="66B30868" w:rsidR="004D7973" w:rsidRPr="004D7973" w:rsidRDefault="00E6044E" w:rsidP="004D7973">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7D5661CF" w14:textId="77777777" w:rsidR="004D7973" w:rsidRDefault="004D7973" w:rsidP="004D7973">
      <w:pPr>
        <w:tabs>
          <w:tab w:val="right" w:leader="underscore" w:pos="9497"/>
        </w:tabs>
        <w:ind w:right="245"/>
        <w:rPr>
          <w:rFonts w:cs="Arial"/>
          <w:szCs w:val="22"/>
        </w:rPr>
      </w:pPr>
    </w:p>
    <w:p w14:paraId="75F32ED8" w14:textId="77777777" w:rsidR="004D7973" w:rsidRDefault="004D7973" w:rsidP="004D7973">
      <w:pPr>
        <w:tabs>
          <w:tab w:val="right" w:leader="underscore" w:pos="9497"/>
        </w:tabs>
        <w:ind w:right="245"/>
        <w:rPr>
          <w:rFonts w:cs="Arial"/>
          <w:szCs w:val="22"/>
        </w:rPr>
      </w:pPr>
    </w:p>
    <w:p w14:paraId="06E5FAF6" w14:textId="494B1793" w:rsidR="00035105" w:rsidRPr="004D7973" w:rsidRDefault="00035105" w:rsidP="004D7973">
      <w:pPr>
        <w:tabs>
          <w:tab w:val="right" w:leader="underscore" w:pos="9497"/>
        </w:tabs>
        <w:spacing w:before="400"/>
        <w:ind w:right="245"/>
        <w:rPr>
          <w:szCs w:val="22"/>
          <w:lang w:val="en-AU"/>
        </w:rPr>
      </w:pPr>
      <w:r w:rsidRPr="004D7973">
        <w:rPr>
          <w:rFonts w:cs="Arial"/>
          <w:szCs w:val="22"/>
        </w:rPr>
        <w:br w:type="page"/>
      </w:r>
    </w:p>
    <w:p w14:paraId="12CCA57E" w14:textId="77777777" w:rsidR="004D7973" w:rsidRPr="00CD7CD2" w:rsidRDefault="004D7973" w:rsidP="004D7973">
      <w:pPr>
        <w:spacing w:after="20"/>
        <w:ind w:right="245"/>
        <w:rPr>
          <w:szCs w:val="22"/>
        </w:rPr>
      </w:pPr>
    </w:p>
    <w:p w14:paraId="10F45CDA" w14:textId="77777777" w:rsidR="004D7973" w:rsidRDefault="004D7973" w:rsidP="00C947A9">
      <w:pPr>
        <w:pStyle w:val="ListParagraph"/>
        <w:numPr>
          <w:ilvl w:val="0"/>
          <w:numId w:val="13"/>
        </w:numPr>
        <w:tabs>
          <w:tab w:val="right" w:pos="9450"/>
        </w:tabs>
        <w:spacing w:after="160" w:line="259" w:lineRule="auto"/>
        <w:ind w:hanging="720"/>
      </w:pPr>
      <w:r>
        <w:t xml:space="preserve">Calculate the maximum flux that can be encased by the generator coils. </w:t>
      </w:r>
      <w:r>
        <w:tab/>
        <w:t>(2 marks)</w:t>
      </w:r>
    </w:p>
    <w:p w14:paraId="099ACD4C" w14:textId="77777777" w:rsidR="004D7973" w:rsidRDefault="004D7973" w:rsidP="004D7973">
      <w:pPr>
        <w:tabs>
          <w:tab w:val="right" w:pos="8931"/>
        </w:tabs>
      </w:pPr>
    </w:p>
    <w:p w14:paraId="12C295A2" w14:textId="77777777" w:rsidR="004D7973" w:rsidRDefault="004D7973" w:rsidP="004D7973">
      <w:pPr>
        <w:tabs>
          <w:tab w:val="right" w:pos="8931"/>
        </w:tabs>
      </w:pPr>
    </w:p>
    <w:p w14:paraId="4DF32418" w14:textId="77777777" w:rsidR="004D7973" w:rsidRDefault="004D7973" w:rsidP="004D7973">
      <w:pPr>
        <w:tabs>
          <w:tab w:val="right" w:pos="8931"/>
        </w:tabs>
      </w:pPr>
    </w:p>
    <w:p w14:paraId="03BC880F" w14:textId="77777777" w:rsidR="004D7973" w:rsidRDefault="004D7973" w:rsidP="004D7973">
      <w:pPr>
        <w:tabs>
          <w:tab w:val="right" w:pos="8931"/>
        </w:tabs>
      </w:pPr>
    </w:p>
    <w:p w14:paraId="72BC6B08" w14:textId="77777777" w:rsidR="004D7973" w:rsidRDefault="004D7973" w:rsidP="004D7973">
      <w:pPr>
        <w:tabs>
          <w:tab w:val="right" w:pos="8931"/>
        </w:tabs>
      </w:pPr>
    </w:p>
    <w:p w14:paraId="41630BF7" w14:textId="77777777" w:rsidR="004D7973" w:rsidRDefault="004D7973" w:rsidP="004D7973">
      <w:pPr>
        <w:tabs>
          <w:tab w:val="right" w:pos="8931"/>
        </w:tabs>
      </w:pPr>
    </w:p>
    <w:p w14:paraId="09E695F8" w14:textId="77777777" w:rsidR="004D7973" w:rsidRDefault="004D7973" w:rsidP="004D7973">
      <w:pPr>
        <w:tabs>
          <w:tab w:val="right" w:pos="8931"/>
        </w:tabs>
      </w:pPr>
    </w:p>
    <w:p w14:paraId="6E140204" w14:textId="77777777" w:rsidR="004D7973" w:rsidRDefault="004D7973" w:rsidP="004D7973">
      <w:pPr>
        <w:tabs>
          <w:tab w:val="right" w:pos="8931"/>
        </w:tabs>
      </w:pPr>
    </w:p>
    <w:p w14:paraId="0FCED887" w14:textId="77777777" w:rsidR="004D7973" w:rsidRDefault="004D7973" w:rsidP="004D7973">
      <w:pPr>
        <w:tabs>
          <w:tab w:val="right" w:pos="8931"/>
        </w:tabs>
      </w:pPr>
    </w:p>
    <w:p w14:paraId="0D5565B3" w14:textId="77777777" w:rsidR="004D7973" w:rsidRDefault="004D7973" w:rsidP="004D7973">
      <w:pPr>
        <w:tabs>
          <w:tab w:val="right" w:pos="8931"/>
        </w:tabs>
      </w:pPr>
    </w:p>
    <w:p w14:paraId="202B2F6A" w14:textId="77777777" w:rsidR="004D7973" w:rsidRDefault="004D7973" w:rsidP="004D7973">
      <w:pPr>
        <w:tabs>
          <w:tab w:val="right" w:pos="8931"/>
        </w:tabs>
      </w:pPr>
    </w:p>
    <w:p w14:paraId="33C6AF81" w14:textId="77777777" w:rsidR="004D7973" w:rsidRDefault="004D7973" w:rsidP="004D7973">
      <w:pPr>
        <w:tabs>
          <w:tab w:val="right" w:pos="8931"/>
        </w:tabs>
      </w:pPr>
    </w:p>
    <w:p w14:paraId="6847B1F7" w14:textId="58F15F89" w:rsidR="004D7973" w:rsidRDefault="004D7973" w:rsidP="004D7973">
      <w:pPr>
        <w:pStyle w:val="ListParagraph"/>
        <w:tabs>
          <w:tab w:val="right" w:pos="9450"/>
        </w:tabs>
      </w:pPr>
      <w:r>
        <w:tab/>
        <w:t xml:space="preserve">Answer: </w:t>
      </w:r>
      <w:r w:rsidRPr="006A0762">
        <w:rPr>
          <w:color w:val="AEAAAA" w:themeColor="background2" w:themeShade="BF"/>
        </w:rPr>
        <w:t>_______________</w:t>
      </w:r>
      <w:r>
        <w:t xml:space="preserve"> Wb</w:t>
      </w:r>
    </w:p>
    <w:p w14:paraId="21834339" w14:textId="77777777" w:rsidR="004D7973" w:rsidRDefault="004D7973" w:rsidP="004D7973">
      <w:pPr>
        <w:tabs>
          <w:tab w:val="right" w:pos="8931"/>
        </w:tabs>
      </w:pPr>
    </w:p>
    <w:p w14:paraId="43B6AA2A" w14:textId="77777777" w:rsidR="004D7973" w:rsidRDefault="004D7973" w:rsidP="004D7973">
      <w:pPr>
        <w:tabs>
          <w:tab w:val="right" w:pos="8931"/>
        </w:tabs>
      </w:pPr>
    </w:p>
    <w:p w14:paraId="51AAD989" w14:textId="1027210D" w:rsidR="004D7973" w:rsidRDefault="004D7973" w:rsidP="00C947A9">
      <w:pPr>
        <w:pStyle w:val="ListParagraph"/>
        <w:numPr>
          <w:ilvl w:val="0"/>
          <w:numId w:val="13"/>
        </w:numPr>
        <w:tabs>
          <w:tab w:val="right" w:pos="9450"/>
        </w:tabs>
        <w:spacing w:after="160" w:line="259" w:lineRule="auto"/>
        <w:ind w:hanging="720"/>
      </w:pPr>
      <w:r>
        <w:t>Calculate the rms voltage output by the generator</w:t>
      </w:r>
      <w:r w:rsidR="006F426F">
        <w:t xml:space="preserve"> which is</w:t>
      </w:r>
      <w:r w:rsidR="009751EC">
        <w:t xml:space="preserve"> delivered to the primary coil of the transformer</w:t>
      </w:r>
      <w:r>
        <w:t>.</w:t>
      </w:r>
      <w:r>
        <w:tab/>
        <w:t>(2 marks)</w:t>
      </w:r>
    </w:p>
    <w:p w14:paraId="2268332A" w14:textId="77777777" w:rsidR="004D7973" w:rsidRDefault="004D7973" w:rsidP="004D7973">
      <w:pPr>
        <w:tabs>
          <w:tab w:val="right" w:pos="8931"/>
        </w:tabs>
      </w:pPr>
    </w:p>
    <w:p w14:paraId="127F964C" w14:textId="77777777" w:rsidR="004D7973" w:rsidRDefault="004D7973" w:rsidP="004D7973">
      <w:pPr>
        <w:tabs>
          <w:tab w:val="right" w:pos="8931"/>
        </w:tabs>
      </w:pPr>
    </w:p>
    <w:p w14:paraId="43B59263" w14:textId="77777777" w:rsidR="004D7973" w:rsidRDefault="004D7973" w:rsidP="004D7973">
      <w:pPr>
        <w:tabs>
          <w:tab w:val="right" w:pos="8931"/>
        </w:tabs>
      </w:pPr>
    </w:p>
    <w:p w14:paraId="27BDC352" w14:textId="77777777" w:rsidR="004D7973" w:rsidRDefault="004D7973" w:rsidP="004D7973">
      <w:pPr>
        <w:tabs>
          <w:tab w:val="right" w:pos="8931"/>
        </w:tabs>
      </w:pPr>
    </w:p>
    <w:p w14:paraId="35FAF516" w14:textId="77777777" w:rsidR="004D7973" w:rsidRDefault="004D7973" w:rsidP="004D7973">
      <w:pPr>
        <w:tabs>
          <w:tab w:val="right" w:pos="8931"/>
        </w:tabs>
      </w:pPr>
    </w:p>
    <w:p w14:paraId="1804043F" w14:textId="77777777" w:rsidR="004D7973" w:rsidRDefault="004D7973" w:rsidP="004D7973">
      <w:pPr>
        <w:tabs>
          <w:tab w:val="right" w:pos="8931"/>
        </w:tabs>
      </w:pPr>
    </w:p>
    <w:p w14:paraId="6D239A62" w14:textId="77777777" w:rsidR="004D7973" w:rsidRDefault="004D7973" w:rsidP="004D7973">
      <w:pPr>
        <w:tabs>
          <w:tab w:val="right" w:pos="8931"/>
        </w:tabs>
      </w:pPr>
    </w:p>
    <w:p w14:paraId="77990DBA" w14:textId="77777777" w:rsidR="004D7973" w:rsidRDefault="004D7973" w:rsidP="004D7973">
      <w:pPr>
        <w:tabs>
          <w:tab w:val="right" w:pos="8931"/>
        </w:tabs>
      </w:pPr>
    </w:p>
    <w:p w14:paraId="45B09660" w14:textId="77777777" w:rsidR="004D7973" w:rsidRDefault="004D7973" w:rsidP="004D7973">
      <w:pPr>
        <w:tabs>
          <w:tab w:val="right" w:pos="8931"/>
        </w:tabs>
      </w:pPr>
    </w:p>
    <w:p w14:paraId="2285B9D1" w14:textId="77777777" w:rsidR="004D7973" w:rsidRDefault="004D7973" w:rsidP="004D7973">
      <w:pPr>
        <w:tabs>
          <w:tab w:val="right" w:pos="8931"/>
        </w:tabs>
      </w:pPr>
    </w:p>
    <w:p w14:paraId="7F3651B3" w14:textId="56C969E4" w:rsidR="004D7973" w:rsidRDefault="004D7973" w:rsidP="004D7973">
      <w:pPr>
        <w:tabs>
          <w:tab w:val="right" w:pos="9450"/>
        </w:tabs>
        <w:ind w:left="360"/>
      </w:pPr>
      <w:r>
        <w:tab/>
        <w:t xml:space="preserve">Answer: </w:t>
      </w:r>
      <w:r w:rsidRPr="006A0762">
        <w:rPr>
          <w:color w:val="AEAAAA" w:themeColor="background2" w:themeShade="BF"/>
        </w:rPr>
        <w:t>_______________</w:t>
      </w:r>
      <w:r>
        <w:t xml:space="preserve"> V</w:t>
      </w:r>
    </w:p>
    <w:p w14:paraId="61E94ADE" w14:textId="77777777" w:rsidR="004D7973" w:rsidRDefault="004D7973" w:rsidP="004D7973">
      <w:pPr>
        <w:tabs>
          <w:tab w:val="right" w:pos="8931"/>
        </w:tabs>
      </w:pPr>
    </w:p>
    <w:p w14:paraId="0FD000FB" w14:textId="77777777" w:rsidR="000C7EEB" w:rsidRDefault="000C7EEB" w:rsidP="004D7973">
      <w:pPr>
        <w:tabs>
          <w:tab w:val="right" w:pos="8931"/>
        </w:tabs>
      </w:pPr>
    </w:p>
    <w:p w14:paraId="4DEA16D1" w14:textId="41B9D257" w:rsidR="004D7973" w:rsidRDefault="004D7973" w:rsidP="00C947A9">
      <w:pPr>
        <w:pStyle w:val="ListParagraph"/>
        <w:numPr>
          <w:ilvl w:val="0"/>
          <w:numId w:val="13"/>
        </w:numPr>
        <w:tabs>
          <w:tab w:val="right" w:pos="9450"/>
        </w:tabs>
        <w:spacing w:after="160" w:line="259" w:lineRule="auto"/>
        <w:ind w:hanging="720"/>
      </w:pPr>
      <w:r>
        <w:t>Calculate the frequency of the rotation of the generator coils. If you could not obtain an answer to part (</w:t>
      </w:r>
      <w:r w:rsidR="000C2C85">
        <w:t>c</w:t>
      </w:r>
      <w:r>
        <w:t>), you may use a value of 4.00×10</w:t>
      </w:r>
      <w:r>
        <w:rPr>
          <w:vertAlign w:val="superscript"/>
        </w:rPr>
        <w:t xml:space="preserve">-2 </w:t>
      </w:r>
      <w:r>
        <w:t>V.</w:t>
      </w:r>
      <w:r>
        <w:tab/>
        <w:t>(4 marks)</w:t>
      </w:r>
    </w:p>
    <w:p w14:paraId="10C72C2D" w14:textId="5D8E80E4" w:rsidR="006F426F" w:rsidRDefault="006F426F" w:rsidP="006F426F">
      <w:pPr>
        <w:pStyle w:val="ListParagraph"/>
        <w:tabs>
          <w:tab w:val="right" w:pos="9450"/>
        </w:tabs>
        <w:spacing w:after="160" w:line="259" w:lineRule="auto"/>
      </w:pPr>
      <w:r>
        <w:t>(Hint: First calculate the peak voltage from your answer to (c).</w:t>
      </w:r>
    </w:p>
    <w:p w14:paraId="4BFBDF36" w14:textId="77777777" w:rsidR="000C7EEB" w:rsidRDefault="000C7EEB" w:rsidP="000C7EEB">
      <w:pPr>
        <w:tabs>
          <w:tab w:val="right" w:pos="8931"/>
        </w:tabs>
      </w:pPr>
    </w:p>
    <w:p w14:paraId="18AEF7C1" w14:textId="77777777" w:rsidR="000C7EEB" w:rsidRDefault="000C7EEB" w:rsidP="000C7EEB">
      <w:pPr>
        <w:tabs>
          <w:tab w:val="right" w:pos="8931"/>
        </w:tabs>
      </w:pPr>
    </w:p>
    <w:p w14:paraId="0B63787D" w14:textId="77777777" w:rsidR="000C7EEB" w:rsidRDefault="000C7EEB" w:rsidP="000C7EEB">
      <w:pPr>
        <w:tabs>
          <w:tab w:val="right" w:pos="8931"/>
        </w:tabs>
      </w:pPr>
    </w:p>
    <w:p w14:paraId="021210EE" w14:textId="77777777" w:rsidR="000C7EEB" w:rsidRDefault="000C7EEB" w:rsidP="000C7EEB">
      <w:pPr>
        <w:tabs>
          <w:tab w:val="right" w:pos="8931"/>
        </w:tabs>
      </w:pPr>
    </w:p>
    <w:p w14:paraId="0A2032D0" w14:textId="77777777" w:rsidR="000C7EEB" w:rsidRDefault="000C7EEB" w:rsidP="000C7EEB">
      <w:pPr>
        <w:tabs>
          <w:tab w:val="right" w:pos="8931"/>
        </w:tabs>
      </w:pPr>
    </w:p>
    <w:p w14:paraId="1049F975" w14:textId="77777777" w:rsidR="000C7EEB" w:rsidRDefault="000C7EEB" w:rsidP="000C7EEB">
      <w:pPr>
        <w:tabs>
          <w:tab w:val="right" w:pos="8931"/>
        </w:tabs>
      </w:pPr>
    </w:p>
    <w:p w14:paraId="00F3C834" w14:textId="77777777" w:rsidR="000C7EEB" w:rsidRDefault="000C7EEB" w:rsidP="000C7EEB">
      <w:pPr>
        <w:tabs>
          <w:tab w:val="right" w:pos="8931"/>
        </w:tabs>
      </w:pPr>
    </w:p>
    <w:p w14:paraId="23541ACB" w14:textId="77777777" w:rsidR="000C7EEB" w:rsidRDefault="000C7EEB" w:rsidP="000C7EEB">
      <w:pPr>
        <w:tabs>
          <w:tab w:val="right" w:pos="8931"/>
        </w:tabs>
      </w:pPr>
    </w:p>
    <w:p w14:paraId="6C9499CD" w14:textId="77777777" w:rsidR="000C7EEB" w:rsidRDefault="000C7EEB" w:rsidP="000C7EEB">
      <w:pPr>
        <w:tabs>
          <w:tab w:val="right" w:pos="8931"/>
        </w:tabs>
      </w:pPr>
    </w:p>
    <w:p w14:paraId="1BDD3613" w14:textId="77777777" w:rsidR="000C7EEB" w:rsidRDefault="000C7EEB" w:rsidP="000C7EEB">
      <w:pPr>
        <w:tabs>
          <w:tab w:val="right" w:pos="8931"/>
        </w:tabs>
      </w:pPr>
    </w:p>
    <w:p w14:paraId="10704043" w14:textId="77777777" w:rsidR="000C7EEB" w:rsidRDefault="000C7EEB" w:rsidP="000C7EEB">
      <w:pPr>
        <w:tabs>
          <w:tab w:val="right" w:pos="8931"/>
        </w:tabs>
      </w:pPr>
    </w:p>
    <w:p w14:paraId="3D5DF726" w14:textId="77777777" w:rsidR="000C7EEB" w:rsidRDefault="000C7EEB" w:rsidP="000C7EEB">
      <w:pPr>
        <w:tabs>
          <w:tab w:val="right" w:pos="8931"/>
        </w:tabs>
      </w:pPr>
    </w:p>
    <w:p w14:paraId="58DF381B" w14:textId="77777777" w:rsidR="000C7EEB" w:rsidRDefault="000C7EEB" w:rsidP="000C7EEB">
      <w:pPr>
        <w:tabs>
          <w:tab w:val="right" w:pos="8931"/>
        </w:tabs>
      </w:pPr>
    </w:p>
    <w:p w14:paraId="067852B5" w14:textId="77777777" w:rsidR="000C7EEB" w:rsidRDefault="000C7EEB" w:rsidP="000C7EEB">
      <w:pPr>
        <w:tabs>
          <w:tab w:val="right" w:pos="8931"/>
        </w:tabs>
      </w:pPr>
    </w:p>
    <w:p w14:paraId="510996A3" w14:textId="77777777" w:rsidR="000C7EEB" w:rsidRDefault="000C7EEB" w:rsidP="000C7EEB">
      <w:pPr>
        <w:tabs>
          <w:tab w:val="right" w:pos="8931"/>
        </w:tabs>
      </w:pPr>
    </w:p>
    <w:p w14:paraId="77E4BD7C" w14:textId="77777777" w:rsidR="000C7EEB" w:rsidRDefault="000C7EEB" w:rsidP="000C7EEB">
      <w:pPr>
        <w:tabs>
          <w:tab w:val="right" w:pos="8931"/>
        </w:tabs>
      </w:pPr>
    </w:p>
    <w:p w14:paraId="1D4628D2" w14:textId="77777777" w:rsidR="000C7EEB" w:rsidRDefault="000C7EEB" w:rsidP="000C7EEB">
      <w:pPr>
        <w:tabs>
          <w:tab w:val="right" w:pos="8931"/>
        </w:tabs>
      </w:pPr>
    </w:p>
    <w:p w14:paraId="2798D3FC" w14:textId="77777777" w:rsidR="000C7EEB" w:rsidRDefault="000C7EEB" w:rsidP="000C2C85">
      <w:pPr>
        <w:tabs>
          <w:tab w:val="right" w:pos="8931"/>
        </w:tabs>
      </w:pPr>
    </w:p>
    <w:p w14:paraId="2ABD87C9" w14:textId="1EB5F7D1" w:rsidR="00997142" w:rsidRDefault="004D7973" w:rsidP="0083164B">
      <w:pPr>
        <w:pStyle w:val="ListParagraph"/>
        <w:tabs>
          <w:tab w:val="right" w:pos="9450"/>
        </w:tabs>
      </w:pPr>
      <w:r>
        <w:tab/>
        <w:t xml:space="preserve">Answer: </w:t>
      </w:r>
      <w:r w:rsidRPr="006A0762">
        <w:rPr>
          <w:color w:val="AEAAAA" w:themeColor="background2" w:themeShade="BF"/>
        </w:rPr>
        <w:t>_______________</w:t>
      </w:r>
      <w:r>
        <w:t xml:space="preserve"> Hz</w:t>
      </w:r>
    </w:p>
    <w:p w14:paraId="19DC8856" w14:textId="77777777" w:rsidR="004D7973" w:rsidRDefault="004D7973" w:rsidP="004D7973">
      <w:pPr>
        <w:tabs>
          <w:tab w:val="left" w:pos="8550"/>
        </w:tabs>
        <w:spacing w:after="20"/>
        <w:ind w:right="245"/>
      </w:pPr>
    </w:p>
    <w:p w14:paraId="30FC54F0" w14:textId="5B535088" w:rsidR="004D7973" w:rsidRDefault="004D7973">
      <w:r>
        <w:br w:type="page"/>
      </w:r>
    </w:p>
    <w:p w14:paraId="621F26E0" w14:textId="77777777" w:rsidR="004D7973" w:rsidRDefault="004D7973" w:rsidP="004D7973">
      <w:pPr>
        <w:tabs>
          <w:tab w:val="left" w:pos="8550"/>
        </w:tabs>
        <w:ind w:right="245"/>
      </w:pPr>
    </w:p>
    <w:p w14:paraId="7F2FC36D" w14:textId="1346B649" w:rsidR="004D7973" w:rsidRPr="00FD07B4" w:rsidRDefault="004D7973" w:rsidP="001F6A2D">
      <w:pPr>
        <w:pStyle w:val="ListParagraph"/>
        <w:tabs>
          <w:tab w:val="right" w:pos="9450"/>
        </w:tabs>
        <w:ind w:left="0"/>
        <w:rPr>
          <w:b/>
        </w:rPr>
      </w:pPr>
      <w:r w:rsidRPr="00FD07B4">
        <w:rPr>
          <w:b/>
        </w:rPr>
        <w:t>Question 1</w:t>
      </w:r>
      <w:r w:rsidR="00976CB0">
        <w:rPr>
          <w:b/>
        </w:rPr>
        <w:t>5</w:t>
      </w:r>
      <w:r w:rsidRPr="00FD07B4">
        <w:rPr>
          <w:b/>
        </w:rPr>
        <w:tab/>
        <w:t>(14 marks)</w:t>
      </w:r>
    </w:p>
    <w:p w14:paraId="51BDEB17" w14:textId="07171C5B" w:rsidR="004D7973" w:rsidRDefault="004D7973" w:rsidP="004D7973">
      <w:pPr>
        <w:tabs>
          <w:tab w:val="right" w:pos="8931"/>
        </w:tabs>
      </w:pPr>
    </w:p>
    <w:p w14:paraId="1363402B" w14:textId="33455754" w:rsidR="004D7973" w:rsidRDefault="004D7973" w:rsidP="004D7973">
      <w:pPr>
        <w:tabs>
          <w:tab w:val="right" w:pos="8931"/>
        </w:tabs>
      </w:pPr>
      <w:r>
        <w:t>Consider the energy level diagram below, with a single electron in the ground state.</w:t>
      </w:r>
    </w:p>
    <w:p w14:paraId="406EBB73" w14:textId="055C0FB0" w:rsidR="004D7973" w:rsidRDefault="004D7973" w:rsidP="004D7973">
      <w:pPr>
        <w:tabs>
          <w:tab w:val="right" w:pos="8931"/>
        </w:tabs>
      </w:pPr>
    </w:p>
    <w:p w14:paraId="09E3A869" w14:textId="2AD0D93A" w:rsidR="004D7973" w:rsidRDefault="004D7973" w:rsidP="004D7973">
      <w:pPr>
        <w:tabs>
          <w:tab w:val="right" w:pos="8931"/>
        </w:tabs>
      </w:pPr>
    </w:p>
    <w:p w14:paraId="7DC07512" w14:textId="292A4337" w:rsidR="004D7973" w:rsidRDefault="001F6A2D" w:rsidP="004D7973">
      <w:pPr>
        <w:tabs>
          <w:tab w:val="right" w:pos="8931"/>
        </w:tabs>
      </w:pPr>
      <w:r>
        <w:rPr>
          <w:noProof/>
          <w:lang w:val="en-AU" w:eastAsia="en-AU"/>
        </w:rPr>
        <mc:AlternateContent>
          <mc:Choice Requires="wpg">
            <w:drawing>
              <wp:anchor distT="0" distB="0" distL="114300" distR="114300" simplePos="0" relativeHeight="251792384" behindDoc="0" locked="0" layoutInCell="1" allowOverlap="1" wp14:anchorId="79FE793A" wp14:editId="27210EAD">
                <wp:simplePos x="0" y="0"/>
                <wp:positionH relativeFrom="column">
                  <wp:posOffset>1367295</wp:posOffset>
                </wp:positionH>
                <wp:positionV relativeFrom="paragraph">
                  <wp:posOffset>23164</wp:posOffset>
                </wp:positionV>
                <wp:extent cx="3199765" cy="2051050"/>
                <wp:effectExtent l="0" t="0" r="0" b="6350"/>
                <wp:wrapNone/>
                <wp:docPr id="158" name="Group 158"/>
                <wp:cNvGraphicFramePr/>
                <a:graphic xmlns:a="http://schemas.openxmlformats.org/drawingml/2006/main">
                  <a:graphicData uri="http://schemas.microsoft.com/office/word/2010/wordprocessingGroup">
                    <wpg:wgp>
                      <wpg:cNvGrpSpPr/>
                      <wpg:grpSpPr>
                        <a:xfrm>
                          <a:off x="0" y="0"/>
                          <a:ext cx="3199765" cy="2051050"/>
                          <a:chOff x="0" y="0"/>
                          <a:chExt cx="3200174" cy="2051577"/>
                        </a:xfrm>
                      </wpg:grpSpPr>
                      <wps:wsp>
                        <wps:cNvPr id="136" name="Straight Connector 136"/>
                        <wps:cNvCnPr/>
                        <wps:spPr>
                          <a:xfrm>
                            <a:off x="676275" y="1914525"/>
                            <a:ext cx="1742535" cy="0"/>
                          </a:xfrm>
                          <a:prstGeom prst="line">
                            <a:avLst/>
                          </a:prstGeom>
                        </wps:spPr>
                        <wps:style>
                          <a:lnRef idx="1">
                            <a:schemeClr val="dk1"/>
                          </a:lnRef>
                          <a:fillRef idx="0">
                            <a:schemeClr val="dk1"/>
                          </a:fillRef>
                          <a:effectRef idx="0">
                            <a:schemeClr val="dk1"/>
                          </a:effectRef>
                          <a:fontRef idx="minor">
                            <a:schemeClr val="tx1"/>
                          </a:fontRef>
                        </wps:style>
                        <wps:bodyPr/>
                      </wps:wsp>
                      <wps:wsp>
                        <wps:cNvPr id="137" name="Straight Connector 137"/>
                        <wps:cNvCnPr/>
                        <wps:spPr>
                          <a:xfrm>
                            <a:off x="695325" y="1104900"/>
                            <a:ext cx="1742535" cy="0"/>
                          </a:xfrm>
                          <a:prstGeom prst="line">
                            <a:avLst/>
                          </a:prstGeom>
                        </wps:spPr>
                        <wps:style>
                          <a:lnRef idx="1">
                            <a:schemeClr val="dk1"/>
                          </a:lnRef>
                          <a:fillRef idx="0">
                            <a:schemeClr val="dk1"/>
                          </a:fillRef>
                          <a:effectRef idx="0">
                            <a:schemeClr val="dk1"/>
                          </a:effectRef>
                          <a:fontRef idx="minor">
                            <a:schemeClr val="tx1"/>
                          </a:fontRef>
                        </wps:style>
                        <wps:bodyPr/>
                      </wps:wsp>
                      <wps:wsp>
                        <wps:cNvPr id="138" name="Straight Connector 138"/>
                        <wps:cNvCnPr/>
                        <wps:spPr>
                          <a:xfrm>
                            <a:off x="695325" y="685800"/>
                            <a:ext cx="1742535" cy="0"/>
                          </a:xfrm>
                          <a:prstGeom prst="line">
                            <a:avLst/>
                          </a:prstGeom>
                        </wps:spPr>
                        <wps:style>
                          <a:lnRef idx="1">
                            <a:schemeClr val="dk1"/>
                          </a:lnRef>
                          <a:fillRef idx="0">
                            <a:schemeClr val="dk1"/>
                          </a:fillRef>
                          <a:effectRef idx="0">
                            <a:schemeClr val="dk1"/>
                          </a:effectRef>
                          <a:fontRef idx="minor">
                            <a:schemeClr val="tx1"/>
                          </a:fontRef>
                        </wps:style>
                        <wps:bodyPr/>
                      </wps:wsp>
                      <wps:wsp>
                        <wps:cNvPr id="139" name="Straight Connector 139"/>
                        <wps:cNvCnPr/>
                        <wps:spPr>
                          <a:xfrm>
                            <a:off x="695325" y="381000"/>
                            <a:ext cx="1742535" cy="0"/>
                          </a:xfrm>
                          <a:prstGeom prst="line">
                            <a:avLst/>
                          </a:prstGeom>
                        </wps:spPr>
                        <wps:style>
                          <a:lnRef idx="1">
                            <a:schemeClr val="dk1"/>
                          </a:lnRef>
                          <a:fillRef idx="0">
                            <a:schemeClr val="dk1"/>
                          </a:fillRef>
                          <a:effectRef idx="0">
                            <a:schemeClr val="dk1"/>
                          </a:effectRef>
                          <a:fontRef idx="minor">
                            <a:schemeClr val="tx1"/>
                          </a:fontRef>
                        </wps:style>
                        <wps:bodyPr/>
                      </wps:wsp>
                      <wps:wsp>
                        <wps:cNvPr id="140" name="Straight Connector 140"/>
                        <wps:cNvCnPr/>
                        <wps:spPr>
                          <a:xfrm>
                            <a:off x="695325" y="285750"/>
                            <a:ext cx="1742535" cy="0"/>
                          </a:xfrm>
                          <a:prstGeom prst="line">
                            <a:avLst/>
                          </a:prstGeom>
                        </wps:spPr>
                        <wps:style>
                          <a:lnRef idx="1">
                            <a:schemeClr val="dk1"/>
                          </a:lnRef>
                          <a:fillRef idx="0">
                            <a:schemeClr val="dk1"/>
                          </a:fillRef>
                          <a:effectRef idx="0">
                            <a:schemeClr val="dk1"/>
                          </a:effectRef>
                          <a:fontRef idx="minor">
                            <a:schemeClr val="tx1"/>
                          </a:fontRef>
                        </wps:style>
                        <wps:bodyPr/>
                      </wps:wsp>
                      <wps:wsp>
                        <wps:cNvPr id="141" name="Straight Connector 141"/>
                        <wps:cNvCnPr/>
                        <wps:spPr>
                          <a:xfrm>
                            <a:off x="695325" y="219075"/>
                            <a:ext cx="1742440" cy="0"/>
                          </a:xfrm>
                          <a:prstGeom prst="line">
                            <a:avLst/>
                          </a:prstGeom>
                        </wps:spPr>
                        <wps:style>
                          <a:lnRef idx="1">
                            <a:schemeClr val="dk1"/>
                          </a:lnRef>
                          <a:fillRef idx="0">
                            <a:schemeClr val="dk1"/>
                          </a:fillRef>
                          <a:effectRef idx="0">
                            <a:schemeClr val="dk1"/>
                          </a:effectRef>
                          <a:fontRef idx="minor">
                            <a:schemeClr val="tx1"/>
                          </a:fontRef>
                        </wps:style>
                        <wps:bodyPr/>
                      </wps:wsp>
                      <wps:wsp>
                        <wps:cNvPr id="142" name="Straight Connector 142"/>
                        <wps:cNvCnPr/>
                        <wps:spPr>
                          <a:xfrm>
                            <a:off x="693629" y="190500"/>
                            <a:ext cx="1742535" cy="0"/>
                          </a:xfrm>
                          <a:prstGeom prst="line">
                            <a:avLst/>
                          </a:prstGeom>
                        </wps:spPr>
                        <wps:style>
                          <a:lnRef idx="1">
                            <a:schemeClr val="dk1"/>
                          </a:lnRef>
                          <a:fillRef idx="0">
                            <a:schemeClr val="dk1"/>
                          </a:fillRef>
                          <a:effectRef idx="0">
                            <a:schemeClr val="dk1"/>
                          </a:effectRef>
                          <a:fontRef idx="minor">
                            <a:schemeClr val="tx1"/>
                          </a:fontRef>
                        </wps:style>
                        <wps:bodyPr/>
                      </wps:wsp>
                      <wps:wsp>
                        <wps:cNvPr id="143" name="Straight Connector 143"/>
                        <wps:cNvCnPr/>
                        <wps:spPr>
                          <a:xfrm>
                            <a:off x="694803" y="150179"/>
                            <a:ext cx="1742535" cy="0"/>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144" name="Text Box 144"/>
                        <wps:cNvSpPr txBox="1"/>
                        <wps:spPr>
                          <a:xfrm>
                            <a:off x="2524125" y="1800225"/>
                            <a:ext cx="676049" cy="251352"/>
                          </a:xfrm>
                          <a:prstGeom prst="rect">
                            <a:avLst/>
                          </a:prstGeom>
                          <a:noFill/>
                          <a:ln w="6350">
                            <a:noFill/>
                          </a:ln>
                        </wps:spPr>
                        <wps:txbx>
                          <w:txbxContent>
                            <w:p w14:paraId="420C0804" w14:textId="77777777" w:rsidR="006F426F" w:rsidRPr="001F6A2D" w:rsidRDefault="006F426F" w:rsidP="004D7973">
                              <w:pPr>
                                <w:rPr>
                                  <w:sz w:val="20"/>
                                  <w:szCs w:val="20"/>
                                </w:rPr>
                              </w:pPr>
                              <w:r w:rsidRPr="001F6A2D">
                                <w:rPr>
                                  <w:sz w:val="20"/>
                                  <w:szCs w:val="20"/>
                                </w:rPr>
                                <w:t>n=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7" name="Text Box 147"/>
                        <wps:cNvSpPr txBox="1"/>
                        <wps:spPr>
                          <a:xfrm>
                            <a:off x="2524125" y="981075"/>
                            <a:ext cx="676049" cy="251352"/>
                          </a:xfrm>
                          <a:prstGeom prst="rect">
                            <a:avLst/>
                          </a:prstGeom>
                          <a:noFill/>
                          <a:ln w="6350">
                            <a:noFill/>
                          </a:ln>
                        </wps:spPr>
                        <wps:txbx>
                          <w:txbxContent>
                            <w:p w14:paraId="629C52E6" w14:textId="77777777" w:rsidR="006F426F" w:rsidRPr="001F6A2D" w:rsidRDefault="006F426F" w:rsidP="004D7973">
                              <w:pPr>
                                <w:rPr>
                                  <w:sz w:val="20"/>
                                  <w:szCs w:val="20"/>
                                </w:rPr>
                              </w:pPr>
                              <w:r w:rsidRPr="001F6A2D">
                                <w:rPr>
                                  <w:sz w:val="20"/>
                                  <w:szCs w:val="20"/>
                                </w:rPr>
                                <w:t>n=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8" name="Text Box 148"/>
                        <wps:cNvSpPr txBox="1"/>
                        <wps:spPr>
                          <a:xfrm>
                            <a:off x="2524125" y="581025"/>
                            <a:ext cx="675640" cy="250825"/>
                          </a:xfrm>
                          <a:prstGeom prst="rect">
                            <a:avLst/>
                          </a:prstGeom>
                          <a:noFill/>
                          <a:ln w="6350">
                            <a:noFill/>
                          </a:ln>
                        </wps:spPr>
                        <wps:txbx>
                          <w:txbxContent>
                            <w:p w14:paraId="22252C68" w14:textId="77777777" w:rsidR="006F426F" w:rsidRPr="001F6A2D" w:rsidRDefault="006F426F" w:rsidP="004D7973">
                              <w:pPr>
                                <w:rPr>
                                  <w:sz w:val="20"/>
                                  <w:szCs w:val="20"/>
                                </w:rPr>
                              </w:pPr>
                              <w:r w:rsidRPr="001F6A2D">
                                <w:rPr>
                                  <w:sz w:val="20"/>
                                  <w:szCs w:val="20"/>
                                </w:rPr>
                                <w:t>n=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9" name="Text Box 149"/>
                        <wps:cNvSpPr txBox="1"/>
                        <wps:spPr>
                          <a:xfrm>
                            <a:off x="2524125" y="285751"/>
                            <a:ext cx="675640" cy="241300"/>
                          </a:xfrm>
                          <a:prstGeom prst="rect">
                            <a:avLst/>
                          </a:prstGeom>
                          <a:noFill/>
                          <a:ln w="6350">
                            <a:noFill/>
                          </a:ln>
                        </wps:spPr>
                        <wps:txbx>
                          <w:txbxContent>
                            <w:p w14:paraId="07254603" w14:textId="77777777" w:rsidR="006F426F" w:rsidRPr="001F6A2D" w:rsidRDefault="006F426F" w:rsidP="004D7973">
                              <w:pPr>
                                <w:rPr>
                                  <w:sz w:val="20"/>
                                  <w:szCs w:val="20"/>
                                </w:rPr>
                              </w:pPr>
                              <w:r w:rsidRPr="001F6A2D">
                                <w:rPr>
                                  <w:sz w:val="20"/>
                                  <w:szCs w:val="20"/>
                                </w:rPr>
                                <w:t>n=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0" name="Text Box 150"/>
                        <wps:cNvSpPr txBox="1"/>
                        <wps:spPr>
                          <a:xfrm>
                            <a:off x="2524125" y="9525"/>
                            <a:ext cx="675640" cy="250825"/>
                          </a:xfrm>
                          <a:prstGeom prst="rect">
                            <a:avLst/>
                          </a:prstGeom>
                          <a:noFill/>
                          <a:ln w="6350">
                            <a:noFill/>
                          </a:ln>
                        </wps:spPr>
                        <wps:txbx>
                          <w:txbxContent>
                            <w:p w14:paraId="3B37CA9A" w14:textId="77777777" w:rsidR="006F426F" w:rsidRPr="001F6A2D" w:rsidRDefault="006F426F" w:rsidP="004D7973">
                              <w:pPr>
                                <w:rPr>
                                  <w:sz w:val="20"/>
                                  <w:szCs w:val="20"/>
                                </w:rPr>
                              </w:pPr>
                              <w:r w:rsidRPr="001F6A2D">
                                <w:rPr>
                                  <w:sz w:val="20"/>
                                  <w:szCs w:val="20"/>
                                </w:rPr>
                                <w:t>n=</w:t>
                              </w:r>
                              <w:r w:rsidRPr="001F6A2D">
                                <w:rPr>
                                  <w:rFonts w:cs="Arial"/>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1" name="Text Box 151"/>
                        <wps:cNvSpPr txBox="1"/>
                        <wps:spPr>
                          <a:xfrm>
                            <a:off x="2524125" y="152400"/>
                            <a:ext cx="675640" cy="250825"/>
                          </a:xfrm>
                          <a:prstGeom prst="rect">
                            <a:avLst/>
                          </a:prstGeom>
                          <a:noFill/>
                          <a:ln w="6350">
                            <a:noFill/>
                          </a:ln>
                        </wps:spPr>
                        <wps:txbx>
                          <w:txbxContent>
                            <w:p w14:paraId="3027D146" w14:textId="77777777" w:rsidR="006F426F" w:rsidRPr="001F6A2D" w:rsidRDefault="006F426F" w:rsidP="004D7973">
                              <w:pPr>
                                <w:rPr>
                                  <w:sz w:val="20"/>
                                  <w:szCs w:val="20"/>
                                </w:rPr>
                              </w:pPr>
                              <w:r w:rsidRPr="001F6A2D">
                                <w:rPr>
                                  <w:sz w:val="20"/>
                                  <w:szCs w:val="20"/>
                                </w:rPr>
                                <w:t>n=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2" name="Text Box 152"/>
                        <wps:cNvSpPr txBox="1"/>
                        <wps:spPr>
                          <a:xfrm>
                            <a:off x="0" y="1800225"/>
                            <a:ext cx="676049" cy="251352"/>
                          </a:xfrm>
                          <a:prstGeom prst="rect">
                            <a:avLst/>
                          </a:prstGeom>
                          <a:noFill/>
                          <a:ln w="6350">
                            <a:noFill/>
                          </a:ln>
                        </wps:spPr>
                        <wps:txbx>
                          <w:txbxContent>
                            <w:p w14:paraId="08D5ED3D" w14:textId="77777777" w:rsidR="006F426F" w:rsidRPr="001F6A2D" w:rsidRDefault="006F426F" w:rsidP="004D7973">
                              <w:pPr>
                                <w:rPr>
                                  <w:sz w:val="20"/>
                                  <w:szCs w:val="20"/>
                                </w:rPr>
                              </w:pPr>
                              <w:r w:rsidRPr="001F6A2D">
                                <w:rPr>
                                  <w:sz w:val="20"/>
                                  <w:szCs w:val="20"/>
                                </w:rPr>
                                <w:t>-12.8 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3" name="Text Box 153"/>
                        <wps:cNvSpPr txBox="1"/>
                        <wps:spPr>
                          <a:xfrm>
                            <a:off x="0" y="981075"/>
                            <a:ext cx="676049" cy="251352"/>
                          </a:xfrm>
                          <a:prstGeom prst="rect">
                            <a:avLst/>
                          </a:prstGeom>
                          <a:noFill/>
                          <a:ln w="6350">
                            <a:noFill/>
                          </a:ln>
                        </wps:spPr>
                        <wps:txbx>
                          <w:txbxContent>
                            <w:p w14:paraId="647E13E7" w14:textId="77777777" w:rsidR="006F426F" w:rsidRPr="001F6A2D" w:rsidRDefault="006F426F" w:rsidP="004D7973">
                              <w:pPr>
                                <w:rPr>
                                  <w:sz w:val="20"/>
                                  <w:szCs w:val="20"/>
                                </w:rPr>
                              </w:pPr>
                              <w:r w:rsidRPr="001F6A2D">
                                <w:rPr>
                                  <w:sz w:val="20"/>
                                  <w:szCs w:val="20"/>
                                </w:rPr>
                                <w:t>-5.30 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4" name="Text Box 154"/>
                        <wps:cNvSpPr txBox="1"/>
                        <wps:spPr>
                          <a:xfrm>
                            <a:off x="0" y="561975"/>
                            <a:ext cx="676049" cy="251352"/>
                          </a:xfrm>
                          <a:prstGeom prst="rect">
                            <a:avLst/>
                          </a:prstGeom>
                          <a:noFill/>
                          <a:ln w="6350">
                            <a:noFill/>
                          </a:ln>
                        </wps:spPr>
                        <wps:txbx>
                          <w:txbxContent>
                            <w:p w14:paraId="31845E1D" w14:textId="77777777" w:rsidR="006F426F" w:rsidRPr="001F6A2D" w:rsidRDefault="006F426F" w:rsidP="004D7973">
                              <w:pPr>
                                <w:rPr>
                                  <w:sz w:val="20"/>
                                  <w:szCs w:val="20"/>
                                </w:rPr>
                              </w:pPr>
                              <w:r w:rsidRPr="001F6A2D">
                                <w:rPr>
                                  <w:sz w:val="20"/>
                                  <w:szCs w:val="20"/>
                                </w:rPr>
                                <w:t>-3.28 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5" name="Text Box 155"/>
                        <wps:cNvSpPr txBox="1"/>
                        <wps:spPr>
                          <a:xfrm>
                            <a:off x="0" y="276225"/>
                            <a:ext cx="676049" cy="251352"/>
                          </a:xfrm>
                          <a:prstGeom prst="rect">
                            <a:avLst/>
                          </a:prstGeom>
                          <a:noFill/>
                          <a:ln w="6350">
                            <a:noFill/>
                          </a:ln>
                        </wps:spPr>
                        <wps:txbx>
                          <w:txbxContent>
                            <w:p w14:paraId="38094458" w14:textId="77777777" w:rsidR="006F426F" w:rsidRPr="001F6A2D" w:rsidRDefault="006F426F" w:rsidP="004D7973">
                              <w:pPr>
                                <w:rPr>
                                  <w:sz w:val="20"/>
                                  <w:szCs w:val="20"/>
                                </w:rPr>
                              </w:pPr>
                              <w:r w:rsidRPr="001F6A2D">
                                <w:rPr>
                                  <w:sz w:val="20"/>
                                  <w:szCs w:val="20"/>
                                </w:rPr>
                                <w:t>-2.55 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6" name="Text Box 156"/>
                        <wps:cNvSpPr txBox="1"/>
                        <wps:spPr>
                          <a:xfrm>
                            <a:off x="0" y="171450"/>
                            <a:ext cx="676049" cy="251352"/>
                          </a:xfrm>
                          <a:prstGeom prst="rect">
                            <a:avLst/>
                          </a:prstGeom>
                          <a:noFill/>
                          <a:ln w="6350">
                            <a:noFill/>
                          </a:ln>
                        </wps:spPr>
                        <wps:txbx>
                          <w:txbxContent>
                            <w:p w14:paraId="6207502A" w14:textId="77777777" w:rsidR="006F426F" w:rsidRPr="001F6A2D" w:rsidRDefault="006F426F" w:rsidP="004D7973">
                              <w:pPr>
                                <w:rPr>
                                  <w:sz w:val="20"/>
                                  <w:szCs w:val="20"/>
                                </w:rPr>
                              </w:pPr>
                              <w:r w:rsidRPr="001F6A2D">
                                <w:rPr>
                                  <w:sz w:val="20"/>
                                  <w:szCs w:val="20"/>
                                </w:rPr>
                                <w:t>-1.85 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7" name="Text Box 157"/>
                        <wps:cNvSpPr txBox="1"/>
                        <wps:spPr>
                          <a:xfrm>
                            <a:off x="28575" y="0"/>
                            <a:ext cx="676049" cy="251352"/>
                          </a:xfrm>
                          <a:prstGeom prst="rect">
                            <a:avLst/>
                          </a:prstGeom>
                          <a:noFill/>
                          <a:ln w="6350">
                            <a:noFill/>
                          </a:ln>
                        </wps:spPr>
                        <wps:txbx>
                          <w:txbxContent>
                            <w:p w14:paraId="59532F18" w14:textId="77777777" w:rsidR="006F426F" w:rsidRPr="001F6A2D" w:rsidRDefault="006F426F" w:rsidP="004D7973">
                              <w:pPr>
                                <w:rPr>
                                  <w:sz w:val="20"/>
                                  <w:szCs w:val="20"/>
                                </w:rPr>
                              </w:pPr>
                              <w:r w:rsidRPr="001F6A2D">
                                <w:rPr>
                                  <w:sz w:val="20"/>
                                  <w:szCs w:val="20"/>
                                </w:rPr>
                                <w:t>0 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9FE793A" id="Group 158" o:spid="_x0000_s1125" style="position:absolute;margin-left:107.65pt;margin-top:1.8pt;width:251.95pt;height:161.5pt;z-index:251792384" coordsize="32001,20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">
                <v:line id="Straight Connector 136" o:spid="_x0000_s1126" style="position:absolute;visibility:visible;mso-wrap-style:square" from="6762,19145" to="24188,191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" strokecolor="black [3200]" strokeweight=".5pt">
                  <v:stroke joinstyle="miter"/>
                </v:line>
                <v:line id="Straight Connector 137" o:spid="_x0000_s1127" style="position:absolute;visibility:visible;mso-wrap-style:square" from="6953,11049" to="24378,11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" strokecolor="black [3200]" strokeweight=".5pt">
                  <v:stroke joinstyle="miter"/>
                </v:line>
                <v:line id="Straight Connector 138" o:spid="_x0000_s1128" style="position:absolute;visibility:visible;mso-wrap-style:square" from="6953,6858" to="24378,68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" strokecolor="black [3200]" strokeweight=".5pt">
                  <v:stroke joinstyle="miter"/>
                </v:line>
                <v:line id="Straight Connector 139" o:spid="_x0000_s1129" style="position:absolute;visibility:visible;mso-wrap-style:square" from="6953,3810" to="24378,3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" strokecolor="black [3200]" strokeweight=".5pt">
                  <v:stroke joinstyle="miter"/>
                </v:line>
                <v:line id="Straight Connector 140" o:spid="_x0000_s1130" style="position:absolute;visibility:visible;mso-wrap-style:square" from="6953,2857" to="24378,2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" strokecolor="black [3200]" strokeweight=".5pt">
                  <v:stroke joinstyle="miter"/>
                </v:line>
                <v:line id="Straight Connector 141" o:spid="_x0000_s1131" style="position:absolute;visibility:visible;mso-wrap-style:square" from="6953,2190" to="24377,21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" strokecolor="black [3200]" strokeweight=".5pt">
                  <v:stroke joinstyle="miter"/>
                </v:line>
                <v:line id="Straight Connector 142" o:spid="_x0000_s1132" style="position:absolute;visibility:visible;mso-wrap-style:square" from="6936,1905" to="24361,1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" strokecolor="black [3200]" strokeweight=".5pt">
                  <v:stroke joinstyle="miter"/>
                </v:line>
                <v:line id="Straight Connector 143" o:spid="_x0000_s1133" style="position:absolute;visibility:visible;mso-wrap-style:square" from="6948,1501" to="24373,15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" strokecolor="black [3200]" strokeweight="2.25pt">
                  <v:stroke joinstyle="miter"/>
                </v:line>
                <v:shape id="Text Box 144" o:spid="_x0000_s1134" type="#_x0000_t202" style="position:absolute;left:25241;top:18002;width:6760;height:25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bXAxAAAANwAAAAPAAAAZHJzL2Rvd25yZXYueG1sRE9Na8JA&#10;EL0X/A/LFHqrm4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IDFtcDEAAAA3AAAAA8A&#10;AAAAAAAAAAAAAAAABwIAAGRycy9kb3ducmV2LnhtbFBLBQYAAAAAAwADALcAAAD4AgAAAAA=&#10;" filled="f" stroked="f" strokeweight=".5pt">
                  <v:textbox>
                    <w:txbxContent>
                      <w:p w14:paraId="420C0804" w14:textId="77777777" w:rsidR="006F426F" w:rsidRPr="001F6A2D" w:rsidRDefault="006F426F" w:rsidP="004D7973">
                        <w:pPr>
                          <w:rPr>
                            <w:sz w:val="20"/>
                            <w:szCs w:val="20"/>
                          </w:rPr>
                        </w:pPr>
                        <w:r w:rsidRPr="001F6A2D">
                          <w:rPr>
                            <w:sz w:val="20"/>
                            <w:szCs w:val="20"/>
                          </w:rPr>
                          <w:t>n=1</w:t>
                        </w:r>
                      </w:p>
                    </w:txbxContent>
                  </v:textbox>
                </v:shape>
                <v:shape id="Text Box 147" o:spid="_x0000_s1135" type="#_x0000_t202" style="position:absolute;left:25241;top:9810;width:6760;height:2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" filled="f" stroked="f" strokeweight=".5pt">
                  <v:textbox>
                    <w:txbxContent>
                      <w:p w14:paraId="629C52E6" w14:textId="77777777" w:rsidR="006F426F" w:rsidRPr="001F6A2D" w:rsidRDefault="006F426F" w:rsidP="004D7973">
                        <w:pPr>
                          <w:rPr>
                            <w:sz w:val="20"/>
                            <w:szCs w:val="20"/>
                          </w:rPr>
                        </w:pPr>
                        <w:r w:rsidRPr="001F6A2D">
                          <w:rPr>
                            <w:sz w:val="20"/>
                            <w:szCs w:val="20"/>
                          </w:rPr>
                          <w:t>n=2</w:t>
                        </w:r>
                      </w:p>
                    </w:txbxContent>
                  </v:textbox>
                </v:shape>
                <v:shape id="Text Box 148" o:spid="_x0000_s1136" type="#_x0000_t202" style="position:absolute;left:25241;top:5810;width:6756;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L/FxgAAANwAAAAPAAAAZHJzL2Rvd25yZXYueG1sRI9Ba8JA&#10;EIXvBf/DMoK3ulG0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AYi/xcYAAADcAAAA&#10;DwAAAAAAAAAAAAAAAAAHAgAAZHJzL2Rvd25yZXYueG1sUEsFBgAAAAADAAMAtwAAAPoCAAAAAA==&#10;" filled="f" stroked="f" strokeweight=".5pt">
                  <v:textbox>
                    <w:txbxContent>
                      <w:p w14:paraId="22252C68" w14:textId="77777777" w:rsidR="006F426F" w:rsidRPr="001F6A2D" w:rsidRDefault="006F426F" w:rsidP="004D7973">
                        <w:pPr>
                          <w:rPr>
                            <w:sz w:val="20"/>
                            <w:szCs w:val="20"/>
                          </w:rPr>
                        </w:pPr>
                        <w:r w:rsidRPr="001F6A2D">
                          <w:rPr>
                            <w:sz w:val="20"/>
                            <w:szCs w:val="20"/>
                          </w:rPr>
                          <w:t>n=3</w:t>
                        </w:r>
                      </w:p>
                    </w:txbxContent>
                  </v:textbox>
                </v:shape>
                <v:shape id="Text Box 149" o:spid="_x0000_s1137" type="#_x0000_t202" style="position:absolute;left:25241;top:2857;width:6756;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BpewwAAANwAAAAPAAAAZHJzL2Rvd25yZXYueG1sRE9Li8Iw&#10;EL4v+B/CCN7WVFk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bsQaXsMAAADcAAAADwAA&#10;AAAAAAAAAAAAAAAHAgAAZHJzL2Rvd25yZXYueG1sUEsFBgAAAAADAAMAtwAAAPcCAAAAAA==&#10;" filled="f" stroked="f" strokeweight=".5pt">
                  <v:textbox>
                    <w:txbxContent>
                      <w:p w14:paraId="07254603" w14:textId="77777777" w:rsidR="006F426F" w:rsidRPr="001F6A2D" w:rsidRDefault="006F426F" w:rsidP="004D7973">
                        <w:pPr>
                          <w:rPr>
                            <w:sz w:val="20"/>
                            <w:szCs w:val="20"/>
                          </w:rPr>
                        </w:pPr>
                        <w:r w:rsidRPr="001F6A2D">
                          <w:rPr>
                            <w:sz w:val="20"/>
                            <w:szCs w:val="20"/>
                          </w:rPr>
                          <w:t>n=4</w:t>
                        </w:r>
                      </w:p>
                    </w:txbxContent>
                  </v:textbox>
                </v:shape>
                <v:shape id="Text Box 150" o:spid="_x0000_s1138" type="#_x0000_t202" style="position:absolute;left:25241;top:95;width:6756;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yUe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n48oxMoLNfAAAA//8DAFBLAQItABQABgAIAAAAIQDb4fbL7gAAAIUBAAATAAAAAAAA&#10;AAAAAAAAAAAAAABbQ29udGVudF9UeXBlc10ueG1sUEsBAi0AFAAGAAgAAAAhAFr0LFu/AAAAFQEA&#10;AAsAAAAAAAAAAAAAAAAAHwEAAF9yZWxzLy5yZWxzUEsBAi0AFAAGAAgAAAAhAHonJR7HAAAA3AAA&#10;AA8AAAAAAAAAAAAAAAAABwIAAGRycy9kb3ducmV2LnhtbFBLBQYAAAAAAwADALcAAAD7AgAAAAA=&#10;" filled="f" stroked="f" strokeweight=".5pt">
                  <v:textbox>
                    <w:txbxContent>
                      <w:p w14:paraId="3B37CA9A" w14:textId="77777777" w:rsidR="006F426F" w:rsidRPr="001F6A2D" w:rsidRDefault="006F426F" w:rsidP="004D7973">
                        <w:pPr>
                          <w:rPr>
                            <w:sz w:val="20"/>
                            <w:szCs w:val="20"/>
                          </w:rPr>
                        </w:pPr>
                        <w:r w:rsidRPr="001F6A2D">
                          <w:rPr>
                            <w:sz w:val="20"/>
                            <w:szCs w:val="20"/>
                          </w:rPr>
                          <w:t>n=</w:t>
                        </w:r>
                        <w:r w:rsidRPr="001F6A2D">
                          <w:rPr>
                            <w:rFonts w:cs="Arial"/>
                            <w:sz w:val="20"/>
                            <w:szCs w:val="20"/>
                          </w:rPr>
                          <w:t>∞</w:t>
                        </w:r>
                      </w:p>
                    </w:txbxContent>
                  </v:textbox>
                </v:shape>
                <v:shape id="Text Box 151" o:spid="_x0000_s1139" type="#_x0000_t202" style="position:absolute;left:25241;top:1524;width:6756;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" filled="f" stroked="f" strokeweight=".5pt">
                  <v:textbox>
                    <w:txbxContent>
                      <w:p w14:paraId="3027D146" w14:textId="77777777" w:rsidR="006F426F" w:rsidRPr="001F6A2D" w:rsidRDefault="006F426F" w:rsidP="004D7973">
                        <w:pPr>
                          <w:rPr>
                            <w:sz w:val="20"/>
                            <w:szCs w:val="20"/>
                          </w:rPr>
                        </w:pPr>
                        <w:r w:rsidRPr="001F6A2D">
                          <w:rPr>
                            <w:sz w:val="20"/>
                            <w:szCs w:val="20"/>
                          </w:rPr>
                          <w:t>n=5</w:t>
                        </w:r>
                      </w:p>
                    </w:txbxContent>
                  </v:textbox>
                </v:shape>
                <v:shape id="Text Box 152" o:spid="_x0000_s1140" type="#_x0000_t202" style="position:absolute;top:18002;width:6760;height:25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" filled="f" stroked="f" strokeweight=".5pt">
                  <v:textbox>
                    <w:txbxContent>
                      <w:p w14:paraId="08D5ED3D" w14:textId="77777777" w:rsidR="006F426F" w:rsidRPr="001F6A2D" w:rsidRDefault="006F426F" w:rsidP="004D7973">
                        <w:pPr>
                          <w:rPr>
                            <w:sz w:val="20"/>
                            <w:szCs w:val="20"/>
                          </w:rPr>
                        </w:pPr>
                        <w:r w:rsidRPr="001F6A2D">
                          <w:rPr>
                            <w:sz w:val="20"/>
                            <w:szCs w:val="20"/>
                          </w:rPr>
                          <w:t>-12.8 eV</w:t>
                        </w:r>
                      </w:p>
                    </w:txbxContent>
                  </v:textbox>
                </v:shape>
                <v:shape id="Text Box 153" o:spid="_x0000_s1141" type="#_x0000_t202" style="position:absolute;top:9810;width:6760;height:2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btpwwAAANwAAAAPAAAAZHJzL2Rvd25yZXYueG1sRE9Li8Iw&#10;EL4L/ocwgjdNVVx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ivW7acMAAADcAAAADwAA&#10;AAAAAAAAAAAAAAAHAgAAZHJzL2Rvd25yZXYueG1sUEsFBgAAAAADAAMAtwAAAPcCAAAAAA==&#10;" filled="f" stroked="f" strokeweight=".5pt">
                  <v:textbox>
                    <w:txbxContent>
                      <w:p w14:paraId="647E13E7" w14:textId="77777777" w:rsidR="006F426F" w:rsidRPr="001F6A2D" w:rsidRDefault="006F426F" w:rsidP="004D7973">
                        <w:pPr>
                          <w:rPr>
                            <w:sz w:val="20"/>
                            <w:szCs w:val="20"/>
                          </w:rPr>
                        </w:pPr>
                        <w:r w:rsidRPr="001F6A2D">
                          <w:rPr>
                            <w:sz w:val="20"/>
                            <w:szCs w:val="20"/>
                          </w:rPr>
                          <w:t>-5.30 eV</w:t>
                        </w:r>
                      </w:p>
                    </w:txbxContent>
                  </v:textbox>
                </v:shape>
                <v:shape id="Text Box 154" o:spid="_x0000_s1142" type="#_x0000_t202" style="position:absolute;top:5619;width:6760;height:2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CMdwwAAANwAAAAPAAAAZHJzL2Rvd25yZXYueG1sRE9Li8Iw&#10;EL4L/ocwgjdNFV1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BRwjHcMAAADcAAAADwAA&#10;AAAAAAAAAAAAAAAHAgAAZHJzL2Rvd25yZXYueG1sUEsFBgAAAAADAAMAtwAAAPcCAAAAAA==&#10;" filled="f" stroked="f" strokeweight=".5pt">
                  <v:textbox>
                    <w:txbxContent>
                      <w:p w14:paraId="31845E1D" w14:textId="77777777" w:rsidR="006F426F" w:rsidRPr="001F6A2D" w:rsidRDefault="006F426F" w:rsidP="004D7973">
                        <w:pPr>
                          <w:rPr>
                            <w:sz w:val="20"/>
                            <w:szCs w:val="20"/>
                          </w:rPr>
                        </w:pPr>
                        <w:r w:rsidRPr="001F6A2D">
                          <w:rPr>
                            <w:sz w:val="20"/>
                            <w:szCs w:val="20"/>
                          </w:rPr>
                          <w:t>-3.28 eV</w:t>
                        </w:r>
                      </w:p>
                    </w:txbxContent>
                  </v:textbox>
                </v:shape>
                <v:shape id="Text Box 155" o:spid="_x0000_s1143" type="#_x0000_t202" style="position:absolute;top:2762;width:6760;height:25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" filled="f" stroked="f" strokeweight=".5pt">
                  <v:textbox>
                    <w:txbxContent>
                      <w:p w14:paraId="38094458" w14:textId="77777777" w:rsidR="006F426F" w:rsidRPr="001F6A2D" w:rsidRDefault="006F426F" w:rsidP="004D7973">
                        <w:pPr>
                          <w:rPr>
                            <w:sz w:val="20"/>
                            <w:szCs w:val="20"/>
                          </w:rPr>
                        </w:pPr>
                        <w:r w:rsidRPr="001F6A2D">
                          <w:rPr>
                            <w:sz w:val="20"/>
                            <w:szCs w:val="20"/>
                          </w:rPr>
                          <w:t>-2.55 eV</w:t>
                        </w:r>
                      </w:p>
                    </w:txbxContent>
                  </v:textbox>
                </v:shape>
                <v:shape id="Text Box 156" o:spid="_x0000_s1144" type="#_x0000_t202" style="position:absolute;top:1714;width:6760;height:2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" filled="f" stroked="f" strokeweight=".5pt">
                  <v:textbox>
                    <w:txbxContent>
                      <w:p w14:paraId="6207502A" w14:textId="77777777" w:rsidR="006F426F" w:rsidRPr="001F6A2D" w:rsidRDefault="006F426F" w:rsidP="004D7973">
                        <w:pPr>
                          <w:rPr>
                            <w:sz w:val="20"/>
                            <w:szCs w:val="20"/>
                          </w:rPr>
                        </w:pPr>
                        <w:r w:rsidRPr="001F6A2D">
                          <w:rPr>
                            <w:sz w:val="20"/>
                            <w:szCs w:val="20"/>
                          </w:rPr>
                          <w:t>-1.85 eV</w:t>
                        </w:r>
                      </w:p>
                    </w:txbxContent>
                  </v:textbox>
                </v:shape>
                <v:shape id="Text Box 157" o:spid="_x0000_s1145" type="#_x0000_t202" style="position:absolute;left:285;width:6761;height:25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" filled="f" stroked="f" strokeweight=".5pt">
                  <v:textbox>
                    <w:txbxContent>
                      <w:p w14:paraId="59532F18" w14:textId="77777777" w:rsidR="006F426F" w:rsidRPr="001F6A2D" w:rsidRDefault="006F426F" w:rsidP="004D7973">
                        <w:pPr>
                          <w:rPr>
                            <w:sz w:val="20"/>
                            <w:szCs w:val="20"/>
                          </w:rPr>
                        </w:pPr>
                        <w:r w:rsidRPr="001F6A2D">
                          <w:rPr>
                            <w:sz w:val="20"/>
                            <w:szCs w:val="20"/>
                          </w:rPr>
                          <w:t>0 eV</w:t>
                        </w:r>
                      </w:p>
                    </w:txbxContent>
                  </v:textbox>
                </v:shape>
              </v:group>
            </w:pict>
          </mc:Fallback>
        </mc:AlternateContent>
      </w:r>
    </w:p>
    <w:p w14:paraId="5B5824D4" w14:textId="77777777" w:rsidR="004D7973" w:rsidRDefault="004D7973" w:rsidP="004D7973">
      <w:pPr>
        <w:tabs>
          <w:tab w:val="right" w:pos="8931"/>
        </w:tabs>
      </w:pPr>
    </w:p>
    <w:p w14:paraId="5F89CB6E" w14:textId="77777777" w:rsidR="004D7973" w:rsidRDefault="004D7973" w:rsidP="004D7973">
      <w:pPr>
        <w:tabs>
          <w:tab w:val="right" w:pos="8931"/>
        </w:tabs>
      </w:pPr>
    </w:p>
    <w:p w14:paraId="444E22D0" w14:textId="77777777" w:rsidR="004D7973" w:rsidRDefault="004D7973" w:rsidP="004D7973">
      <w:pPr>
        <w:tabs>
          <w:tab w:val="right" w:pos="8931"/>
        </w:tabs>
      </w:pPr>
    </w:p>
    <w:p w14:paraId="049A55F7" w14:textId="77777777" w:rsidR="004D7973" w:rsidRDefault="004D7973" w:rsidP="004D7973">
      <w:pPr>
        <w:tabs>
          <w:tab w:val="right" w:pos="8931"/>
        </w:tabs>
      </w:pPr>
    </w:p>
    <w:p w14:paraId="2FE09463" w14:textId="77777777" w:rsidR="004D7973" w:rsidRDefault="004D7973" w:rsidP="004D7973">
      <w:pPr>
        <w:tabs>
          <w:tab w:val="right" w:pos="8931"/>
        </w:tabs>
      </w:pPr>
    </w:p>
    <w:p w14:paraId="55A96185" w14:textId="77777777" w:rsidR="004D7973" w:rsidRDefault="004D7973" w:rsidP="004D7973">
      <w:pPr>
        <w:tabs>
          <w:tab w:val="right" w:pos="8931"/>
        </w:tabs>
      </w:pPr>
    </w:p>
    <w:p w14:paraId="5E0F1710" w14:textId="77777777" w:rsidR="004D7973" w:rsidRDefault="004D7973" w:rsidP="004D7973">
      <w:pPr>
        <w:tabs>
          <w:tab w:val="right" w:pos="8931"/>
        </w:tabs>
      </w:pPr>
    </w:p>
    <w:p w14:paraId="03F4A24C" w14:textId="77777777" w:rsidR="004D7973" w:rsidRDefault="004D7973" w:rsidP="004D7973">
      <w:pPr>
        <w:tabs>
          <w:tab w:val="right" w:pos="8931"/>
        </w:tabs>
      </w:pPr>
    </w:p>
    <w:p w14:paraId="5B02FD26" w14:textId="77777777" w:rsidR="004D7973" w:rsidRDefault="004D7973" w:rsidP="004D7973">
      <w:pPr>
        <w:tabs>
          <w:tab w:val="right" w:pos="8931"/>
        </w:tabs>
      </w:pPr>
    </w:p>
    <w:p w14:paraId="1CB675D8" w14:textId="77777777" w:rsidR="004D7973" w:rsidRDefault="004D7973" w:rsidP="004D7973">
      <w:pPr>
        <w:tabs>
          <w:tab w:val="right" w:pos="8931"/>
        </w:tabs>
      </w:pPr>
    </w:p>
    <w:p w14:paraId="1ED3AD8C" w14:textId="77777777" w:rsidR="004D7973" w:rsidRDefault="004D7973" w:rsidP="004D7973">
      <w:pPr>
        <w:tabs>
          <w:tab w:val="right" w:pos="8931"/>
        </w:tabs>
      </w:pPr>
    </w:p>
    <w:p w14:paraId="5BEC78DA" w14:textId="77777777" w:rsidR="004D7973" w:rsidRDefault="004D7973" w:rsidP="004D7973">
      <w:pPr>
        <w:tabs>
          <w:tab w:val="right" w:pos="8931"/>
        </w:tabs>
      </w:pPr>
    </w:p>
    <w:p w14:paraId="7AE53AD7" w14:textId="77777777" w:rsidR="001F6A2D" w:rsidRDefault="001F6A2D" w:rsidP="004D7973">
      <w:pPr>
        <w:tabs>
          <w:tab w:val="right" w:pos="8931"/>
        </w:tabs>
      </w:pPr>
    </w:p>
    <w:p w14:paraId="470F3CF8" w14:textId="77777777" w:rsidR="001F6A2D" w:rsidRDefault="001F6A2D" w:rsidP="004D7973">
      <w:pPr>
        <w:tabs>
          <w:tab w:val="right" w:pos="8931"/>
        </w:tabs>
      </w:pPr>
    </w:p>
    <w:p w14:paraId="19E51A7D" w14:textId="77777777" w:rsidR="004D7973" w:rsidRDefault="004D7973" w:rsidP="005929DB">
      <w:pPr>
        <w:pStyle w:val="ListParagraph"/>
        <w:numPr>
          <w:ilvl w:val="0"/>
          <w:numId w:val="15"/>
        </w:numPr>
        <w:tabs>
          <w:tab w:val="right" w:pos="9450"/>
        </w:tabs>
        <w:ind w:hanging="720"/>
      </w:pPr>
      <w:r>
        <w:t xml:space="preserve">Calculate how much energy is required to move from the ground state to the n=2 energy level. </w:t>
      </w:r>
      <w:r>
        <w:tab/>
        <w:t>(1 mark)</w:t>
      </w:r>
    </w:p>
    <w:p w14:paraId="0535F858" w14:textId="77777777" w:rsidR="004D7973" w:rsidRDefault="004D7973" w:rsidP="004D7973">
      <w:pPr>
        <w:tabs>
          <w:tab w:val="right" w:pos="8931"/>
        </w:tabs>
      </w:pPr>
    </w:p>
    <w:p w14:paraId="0284EDA9" w14:textId="77777777" w:rsidR="004D7973" w:rsidRDefault="004D7973" w:rsidP="004D7973">
      <w:pPr>
        <w:tabs>
          <w:tab w:val="right" w:pos="8931"/>
        </w:tabs>
      </w:pPr>
    </w:p>
    <w:p w14:paraId="4110A8BA" w14:textId="77777777" w:rsidR="001F6A2D" w:rsidRDefault="001F6A2D" w:rsidP="004D7973">
      <w:pPr>
        <w:tabs>
          <w:tab w:val="right" w:pos="8931"/>
        </w:tabs>
      </w:pPr>
    </w:p>
    <w:p w14:paraId="3725CC6D" w14:textId="77777777" w:rsidR="001F6A2D" w:rsidRDefault="001F6A2D" w:rsidP="004D7973">
      <w:pPr>
        <w:tabs>
          <w:tab w:val="right" w:pos="8931"/>
        </w:tabs>
      </w:pPr>
    </w:p>
    <w:p w14:paraId="402037CE" w14:textId="77777777" w:rsidR="001F6A2D" w:rsidRDefault="001F6A2D" w:rsidP="004D7973">
      <w:pPr>
        <w:tabs>
          <w:tab w:val="right" w:pos="8931"/>
        </w:tabs>
      </w:pPr>
    </w:p>
    <w:p w14:paraId="409E2DE2" w14:textId="43B2E53A" w:rsidR="004D7973" w:rsidRDefault="004D7973" w:rsidP="001F6A2D">
      <w:pPr>
        <w:pStyle w:val="ListParagraph"/>
        <w:tabs>
          <w:tab w:val="right" w:pos="9450"/>
        </w:tabs>
      </w:pPr>
      <w:r>
        <w:tab/>
      </w:r>
      <w:r w:rsidR="001F6A2D">
        <w:t xml:space="preserve">Answer: </w:t>
      </w:r>
      <w:r w:rsidR="001F6A2D" w:rsidRPr="006A0762">
        <w:rPr>
          <w:color w:val="AEAAAA" w:themeColor="background2" w:themeShade="BF"/>
        </w:rPr>
        <w:t>_______________</w:t>
      </w:r>
      <w:r w:rsidR="001F6A2D">
        <w:t xml:space="preserve"> </w:t>
      </w:r>
      <w:r>
        <w:t>eV</w:t>
      </w:r>
    </w:p>
    <w:p w14:paraId="0F530781" w14:textId="77777777" w:rsidR="004D7973" w:rsidRDefault="004D7973" w:rsidP="004D7973">
      <w:pPr>
        <w:tabs>
          <w:tab w:val="right" w:pos="8931"/>
        </w:tabs>
      </w:pPr>
    </w:p>
    <w:p w14:paraId="7F53A684" w14:textId="77777777" w:rsidR="004D7973" w:rsidRDefault="004D7973" w:rsidP="005929DB">
      <w:pPr>
        <w:pStyle w:val="ListParagraph"/>
        <w:numPr>
          <w:ilvl w:val="0"/>
          <w:numId w:val="15"/>
        </w:numPr>
        <w:tabs>
          <w:tab w:val="right" w:pos="9450"/>
        </w:tabs>
        <w:ind w:hanging="720"/>
      </w:pPr>
      <w:r>
        <w:t xml:space="preserve">On the energy level diagram, draw all the possible transitions an electron can make as it changes from the n=4 level to the n=2 level. </w:t>
      </w:r>
      <w:r>
        <w:tab/>
        <w:t>(1 mark)</w:t>
      </w:r>
    </w:p>
    <w:p w14:paraId="4728212B" w14:textId="77777777" w:rsidR="004D7973" w:rsidRDefault="004D7973" w:rsidP="004D7973">
      <w:pPr>
        <w:tabs>
          <w:tab w:val="right" w:pos="8931"/>
        </w:tabs>
      </w:pPr>
    </w:p>
    <w:p w14:paraId="2F09BB3E" w14:textId="77777777" w:rsidR="001F6A2D" w:rsidRDefault="001F6A2D" w:rsidP="004D7973">
      <w:pPr>
        <w:tabs>
          <w:tab w:val="right" w:pos="8931"/>
        </w:tabs>
      </w:pPr>
    </w:p>
    <w:p w14:paraId="6F9BCBF8" w14:textId="77777777" w:rsidR="004D7973" w:rsidRDefault="004D7973" w:rsidP="005929DB">
      <w:pPr>
        <w:pStyle w:val="ListParagraph"/>
        <w:numPr>
          <w:ilvl w:val="0"/>
          <w:numId w:val="15"/>
        </w:numPr>
        <w:tabs>
          <w:tab w:val="right" w:pos="9450"/>
        </w:tabs>
        <w:ind w:hanging="720"/>
      </w:pPr>
      <w:r>
        <w:t xml:space="preserve">Calculate the largest wavelength of all possible photons produced as an electron makes a transition between n=4 and n=2. </w:t>
      </w:r>
      <w:r>
        <w:tab/>
        <w:t>(4 marks)</w:t>
      </w:r>
    </w:p>
    <w:p w14:paraId="460915C6" w14:textId="77777777" w:rsidR="000C2C85" w:rsidRDefault="000C2C85" w:rsidP="000C2C85">
      <w:pPr>
        <w:tabs>
          <w:tab w:val="right" w:pos="8931"/>
        </w:tabs>
      </w:pPr>
    </w:p>
    <w:p w14:paraId="65953A2C" w14:textId="77777777" w:rsidR="000C2C85" w:rsidRDefault="000C2C85" w:rsidP="000C2C85">
      <w:pPr>
        <w:tabs>
          <w:tab w:val="right" w:pos="8931"/>
        </w:tabs>
      </w:pPr>
    </w:p>
    <w:p w14:paraId="28E5A3BF" w14:textId="77777777" w:rsidR="000C2C85" w:rsidRDefault="000C2C85" w:rsidP="000C2C85">
      <w:pPr>
        <w:tabs>
          <w:tab w:val="right" w:pos="8931"/>
        </w:tabs>
      </w:pPr>
    </w:p>
    <w:p w14:paraId="0CC7903C" w14:textId="77777777" w:rsidR="000C2C85" w:rsidRDefault="000C2C85" w:rsidP="000C2C85">
      <w:pPr>
        <w:tabs>
          <w:tab w:val="right" w:pos="8931"/>
        </w:tabs>
      </w:pPr>
    </w:p>
    <w:p w14:paraId="5EF509F6" w14:textId="77777777" w:rsidR="000C2C85" w:rsidRDefault="000C2C85" w:rsidP="000C2C85">
      <w:pPr>
        <w:tabs>
          <w:tab w:val="right" w:pos="8931"/>
        </w:tabs>
      </w:pPr>
    </w:p>
    <w:p w14:paraId="798C1D19" w14:textId="77777777" w:rsidR="000C2C85" w:rsidRDefault="000C2C85" w:rsidP="000C2C85">
      <w:pPr>
        <w:tabs>
          <w:tab w:val="right" w:pos="8931"/>
        </w:tabs>
      </w:pPr>
    </w:p>
    <w:p w14:paraId="0F453628" w14:textId="77777777" w:rsidR="000C2C85" w:rsidRDefault="000C2C85" w:rsidP="000C2C85">
      <w:pPr>
        <w:tabs>
          <w:tab w:val="right" w:pos="8931"/>
        </w:tabs>
      </w:pPr>
    </w:p>
    <w:p w14:paraId="6D3B4990" w14:textId="77777777" w:rsidR="000C2C85" w:rsidRDefault="000C2C85" w:rsidP="000C2C85">
      <w:pPr>
        <w:tabs>
          <w:tab w:val="right" w:pos="8931"/>
        </w:tabs>
      </w:pPr>
    </w:p>
    <w:p w14:paraId="1681F986" w14:textId="77777777" w:rsidR="000C2C85" w:rsidRDefault="000C2C85" w:rsidP="000C2C85">
      <w:pPr>
        <w:tabs>
          <w:tab w:val="right" w:pos="8931"/>
        </w:tabs>
      </w:pPr>
    </w:p>
    <w:p w14:paraId="134E45DA" w14:textId="77777777" w:rsidR="000C2C85" w:rsidRDefault="000C2C85" w:rsidP="000C2C85">
      <w:pPr>
        <w:tabs>
          <w:tab w:val="right" w:pos="8931"/>
        </w:tabs>
      </w:pPr>
    </w:p>
    <w:p w14:paraId="3CDA6A34" w14:textId="77777777" w:rsidR="000C2C85" w:rsidRDefault="000C2C85" w:rsidP="000C2C85">
      <w:pPr>
        <w:tabs>
          <w:tab w:val="right" w:pos="8931"/>
        </w:tabs>
      </w:pPr>
    </w:p>
    <w:p w14:paraId="22291499" w14:textId="77777777" w:rsidR="000C2C85" w:rsidRDefault="000C2C85" w:rsidP="000C2C85">
      <w:pPr>
        <w:tabs>
          <w:tab w:val="right" w:pos="8931"/>
        </w:tabs>
      </w:pPr>
    </w:p>
    <w:p w14:paraId="1D0804E8" w14:textId="77777777" w:rsidR="000C2C85" w:rsidRDefault="000C2C85" w:rsidP="000C2C85">
      <w:pPr>
        <w:tabs>
          <w:tab w:val="right" w:pos="8931"/>
        </w:tabs>
      </w:pPr>
    </w:p>
    <w:p w14:paraId="57B0EB28" w14:textId="77777777" w:rsidR="000C2C85" w:rsidRDefault="000C2C85" w:rsidP="000C2C85">
      <w:pPr>
        <w:tabs>
          <w:tab w:val="right" w:pos="8931"/>
        </w:tabs>
      </w:pPr>
    </w:p>
    <w:p w14:paraId="393A442F" w14:textId="77777777" w:rsidR="000C2C85" w:rsidRDefault="000C2C85" w:rsidP="000C2C85">
      <w:pPr>
        <w:tabs>
          <w:tab w:val="right" w:pos="8931"/>
        </w:tabs>
      </w:pPr>
    </w:p>
    <w:p w14:paraId="0B569313" w14:textId="77777777" w:rsidR="000C2C85" w:rsidRDefault="000C2C85" w:rsidP="000C2C85">
      <w:pPr>
        <w:tabs>
          <w:tab w:val="right" w:pos="8931"/>
        </w:tabs>
      </w:pPr>
    </w:p>
    <w:p w14:paraId="1354E4C5" w14:textId="77777777" w:rsidR="000C2C85" w:rsidRDefault="000C2C85" w:rsidP="000C2C85">
      <w:pPr>
        <w:tabs>
          <w:tab w:val="right" w:pos="8931"/>
        </w:tabs>
      </w:pPr>
    </w:p>
    <w:p w14:paraId="3AD91B21" w14:textId="77777777" w:rsidR="000C2C85" w:rsidRDefault="000C2C85" w:rsidP="000C2C85">
      <w:pPr>
        <w:tabs>
          <w:tab w:val="right" w:pos="8931"/>
        </w:tabs>
      </w:pPr>
    </w:p>
    <w:p w14:paraId="35F2985B" w14:textId="77777777" w:rsidR="000C2C85" w:rsidRDefault="000C2C85" w:rsidP="000C2C85">
      <w:pPr>
        <w:tabs>
          <w:tab w:val="right" w:pos="8931"/>
        </w:tabs>
      </w:pPr>
    </w:p>
    <w:p w14:paraId="60233744" w14:textId="38D625F7" w:rsidR="004D7973" w:rsidRDefault="004D7973" w:rsidP="00D455E8">
      <w:pPr>
        <w:tabs>
          <w:tab w:val="right" w:pos="9450"/>
        </w:tabs>
        <w:ind w:left="360"/>
      </w:pPr>
      <w:r>
        <w:tab/>
      </w:r>
      <w:r w:rsidR="001F6A2D">
        <w:t xml:space="preserve">Answer: </w:t>
      </w:r>
      <w:r w:rsidR="001F6A2D" w:rsidRPr="006A0762">
        <w:rPr>
          <w:color w:val="AEAAAA" w:themeColor="background2" w:themeShade="BF"/>
        </w:rPr>
        <w:t>_______________</w:t>
      </w:r>
      <w:r w:rsidR="001F6A2D">
        <w:t xml:space="preserve"> </w:t>
      </w:r>
      <w:r>
        <w:t>m</w:t>
      </w:r>
    </w:p>
    <w:p w14:paraId="256E4428" w14:textId="77777777" w:rsidR="000C2C85" w:rsidRDefault="000C2C85" w:rsidP="000C2C85">
      <w:pPr>
        <w:tabs>
          <w:tab w:val="right" w:pos="9450"/>
        </w:tabs>
      </w:pPr>
    </w:p>
    <w:p w14:paraId="12398063" w14:textId="77777777" w:rsidR="000C2C85" w:rsidRDefault="000C2C85" w:rsidP="000C2C85">
      <w:pPr>
        <w:tabs>
          <w:tab w:val="right" w:pos="9450"/>
        </w:tabs>
      </w:pPr>
    </w:p>
    <w:p w14:paraId="1766B3F1" w14:textId="604B0786" w:rsidR="004F0AE7" w:rsidRDefault="004F0AE7">
      <w:r>
        <w:br w:type="page"/>
      </w:r>
    </w:p>
    <w:p w14:paraId="264E1014" w14:textId="77777777" w:rsidR="00491A8E" w:rsidRDefault="00491A8E" w:rsidP="004D7973">
      <w:pPr>
        <w:tabs>
          <w:tab w:val="left" w:pos="8550"/>
        </w:tabs>
        <w:ind w:right="245"/>
      </w:pPr>
    </w:p>
    <w:p w14:paraId="5CBB53BC" w14:textId="0D1FCC6F" w:rsidR="004F0AE7" w:rsidRDefault="004F0AE7" w:rsidP="005929DB">
      <w:pPr>
        <w:pStyle w:val="ListParagraph"/>
        <w:numPr>
          <w:ilvl w:val="0"/>
          <w:numId w:val="15"/>
        </w:numPr>
        <w:tabs>
          <w:tab w:val="right" w:pos="9450"/>
        </w:tabs>
        <w:spacing w:after="160" w:line="259" w:lineRule="auto"/>
        <w:ind w:hanging="720"/>
      </w:pPr>
      <w:r>
        <w:t>A</w:t>
      </w:r>
      <w:r w:rsidR="009751EC">
        <w:t xml:space="preserve"> </w:t>
      </w:r>
      <w:r>
        <w:t>source</w:t>
      </w:r>
      <w:r w:rsidR="009751EC">
        <w:t xml:space="preserve"> of electromagnetic radiation</w:t>
      </w:r>
      <w:r w:rsidR="00F5676F">
        <w:t xml:space="preserve"> (EMR)</w:t>
      </w:r>
      <w:r>
        <w:t xml:space="preserve"> is used to promote an electron from the ground state to n=4. Which part of the electromagnetic spectrum does the EMR belong? Justify your answer with a calculation.</w:t>
      </w:r>
      <w:r>
        <w:tab/>
        <w:t>(4 marks)</w:t>
      </w:r>
    </w:p>
    <w:p w14:paraId="13A3BC4A" w14:textId="77777777" w:rsidR="004F0AE7" w:rsidRDefault="004F0AE7" w:rsidP="004D7973">
      <w:pPr>
        <w:tabs>
          <w:tab w:val="left" w:pos="8550"/>
        </w:tabs>
        <w:ind w:right="245"/>
      </w:pPr>
    </w:p>
    <w:p w14:paraId="0B7B286B" w14:textId="77777777" w:rsidR="004F0AE7" w:rsidRDefault="004F0AE7" w:rsidP="004D7973">
      <w:pPr>
        <w:tabs>
          <w:tab w:val="left" w:pos="8550"/>
        </w:tabs>
        <w:ind w:right="245"/>
      </w:pPr>
    </w:p>
    <w:p w14:paraId="05D4538E" w14:textId="77777777" w:rsidR="004F0AE7" w:rsidRDefault="004F0AE7" w:rsidP="004D7973">
      <w:pPr>
        <w:tabs>
          <w:tab w:val="left" w:pos="8550"/>
        </w:tabs>
        <w:ind w:right="245"/>
      </w:pPr>
    </w:p>
    <w:p w14:paraId="3D96182C" w14:textId="77777777" w:rsidR="004F0AE7" w:rsidRDefault="004F0AE7" w:rsidP="004D7973">
      <w:pPr>
        <w:tabs>
          <w:tab w:val="left" w:pos="8550"/>
        </w:tabs>
        <w:ind w:right="245"/>
      </w:pPr>
    </w:p>
    <w:p w14:paraId="422A228E" w14:textId="77777777" w:rsidR="004F0AE7" w:rsidRDefault="004F0AE7" w:rsidP="004D7973">
      <w:pPr>
        <w:tabs>
          <w:tab w:val="left" w:pos="8550"/>
        </w:tabs>
        <w:ind w:right="245"/>
      </w:pPr>
    </w:p>
    <w:p w14:paraId="657C81DE" w14:textId="77777777" w:rsidR="004F0AE7" w:rsidRDefault="004F0AE7" w:rsidP="004D7973">
      <w:pPr>
        <w:tabs>
          <w:tab w:val="left" w:pos="8550"/>
        </w:tabs>
        <w:ind w:right="245"/>
      </w:pPr>
    </w:p>
    <w:p w14:paraId="748F0B25" w14:textId="77777777" w:rsidR="004F0AE7" w:rsidRDefault="004F0AE7" w:rsidP="004D7973">
      <w:pPr>
        <w:tabs>
          <w:tab w:val="left" w:pos="8550"/>
        </w:tabs>
        <w:ind w:right="245"/>
      </w:pPr>
    </w:p>
    <w:p w14:paraId="2EAB810E" w14:textId="77777777" w:rsidR="004F0AE7" w:rsidRDefault="004F0AE7" w:rsidP="004D7973">
      <w:pPr>
        <w:tabs>
          <w:tab w:val="left" w:pos="8550"/>
        </w:tabs>
        <w:ind w:right="245"/>
      </w:pPr>
    </w:p>
    <w:p w14:paraId="0482BE3F" w14:textId="77777777" w:rsidR="004F0AE7" w:rsidRDefault="004F0AE7" w:rsidP="004D7973">
      <w:pPr>
        <w:tabs>
          <w:tab w:val="left" w:pos="8550"/>
        </w:tabs>
        <w:ind w:right="245"/>
      </w:pPr>
    </w:p>
    <w:p w14:paraId="2A0D05DF" w14:textId="77777777" w:rsidR="004F0AE7" w:rsidRDefault="004F0AE7" w:rsidP="004D7973">
      <w:pPr>
        <w:tabs>
          <w:tab w:val="left" w:pos="8550"/>
        </w:tabs>
        <w:ind w:right="245"/>
      </w:pPr>
    </w:p>
    <w:p w14:paraId="50A6F7A7" w14:textId="77777777" w:rsidR="004F0AE7" w:rsidRDefault="004F0AE7" w:rsidP="004D7973">
      <w:pPr>
        <w:tabs>
          <w:tab w:val="left" w:pos="8550"/>
        </w:tabs>
        <w:ind w:right="245"/>
      </w:pPr>
    </w:p>
    <w:p w14:paraId="3077B1FD" w14:textId="77777777" w:rsidR="004F0AE7" w:rsidRDefault="004F0AE7" w:rsidP="004D7973">
      <w:pPr>
        <w:tabs>
          <w:tab w:val="left" w:pos="8550"/>
        </w:tabs>
        <w:ind w:right="245"/>
      </w:pPr>
    </w:p>
    <w:p w14:paraId="7AF3F519" w14:textId="77777777" w:rsidR="004F0AE7" w:rsidRDefault="004F0AE7" w:rsidP="004D7973">
      <w:pPr>
        <w:tabs>
          <w:tab w:val="left" w:pos="8550"/>
        </w:tabs>
        <w:ind w:right="245"/>
      </w:pPr>
    </w:p>
    <w:p w14:paraId="26C9274B" w14:textId="77777777" w:rsidR="004F0AE7" w:rsidRDefault="004F0AE7" w:rsidP="004D7973">
      <w:pPr>
        <w:tabs>
          <w:tab w:val="left" w:pos="8550"/>
        </w:tabs>
        <w:ind w:right="245"/>
      </w:pPr>
    </w:p>
    <w:p w14:paraId="0DF528C3" w14:textId="77777777" w:rsidR="004F0AE7" w:rsidRDefault="004F0AE7" w:rsidP="004D7973">
      <w:pPr>
        <w:tabs>
          <w:tab w:val="left" w:pos="8550"/>
        </w:tabs>
        <w:ind w:right="245"/>
      </w:pPr>
    </w:p>
    <w:p w14:paraId="00A1DF1B" w14:textId="3D6F601D" w:rsidR="004F0AE7" w:rsidRDefault="004F0AE7" w:rsidP="004F0AE7">
      <w:pPr>
        <w:tabs>
          <w:tab w:val="right" w:pos="9450"/>
        </w:tabs>
      </w:pPr>
      <w:r>
        <w:tab/>
        <w:t xml:space="preserve">Answer: </w:t>
      </w:r>
      <w:r w:rsidRPr="006A0762">
        <w:rPr>
          <w:color w:val="AEAAAA" w:themeColor="background2" w:themeShade="BF"/>
        </w:rPr>
        <w:t>_______________</w:t>
      </w:r>
    </w:p>
    <w:p w14:paraId="11298361" w14:textId="77777777" w:rsidR="004F0AE7" w:rsidRDefault="004F0AE7" w:rsidP="004D7973">
      <w:pPr>
        <w:tabs>
          <w:tab w:val="left" w:pos="8550"/>
        </w:tabs>
        <w:ind w:right="245"/>
      </w:pPr>
    </w:p>
    <w:p w14:paraId="0ECA59EE" w14:textId="77777777" w:rsidR="004F0AE7" w:rsidRDefault="004F0AE7" w:rsidP="004D7973">
      <w:pPr>
        <w:tabs>
          <w:tab w:val="left" w:pos="8550"/>
        </w:tabs>
        <w:ind w:right="245"/>
      </w:pPr>
    </w:p>
    <w:p w14:paraId="459B475F" w14:textId="77777777" w:rsidR="004F0AE7" w:rsidRDefault="004F0AE7" w:rsidP="005929DB">
      <w:pPr>
        <w:pStyle w:val="ListParagraph"/>
        <w:numPr>
          <w:ilvl w:val="0"/>
          <w:numId w:val="15"/>
        </w:numPr>
        <w:tabs>
          <w:tab w:val="right" w:pos="9450"/>
        </w:tabs>
        <w:spacing w:after="160" w:line="259" w:lineRule="auto"/>
        <w:ind w:hanging="720"/>
      </w:pPr>
      <w:r>
        <w:t>“To ensure the photons from the EMR source are able to excite electrons from the ground state to n=4, we should increase the frequency of the EMR source slightly”.</w:t>
      </w:r>
    </w:p>
    <w:p w14:paraId="1B21282B" w14:textId="6A0A5934" w:rsidR="004F0AE7" w:rsidRDefault="004F0AE7" w:rsidP="004F0AE7">
      <w:pPr>
        <w:pStyle w:val="ListParagraph"/>
        <w:tabs>
          <w:tab w:val="right" w:pos="9450"/>
        </w:tabs>
        <w:spacing w:after="160" w:line="259" w:lineRule="auto"/>
      </w:pPr>
      <w:r>
        <w:t>Comment on the suitability of this suggestion.</w:t>
      </w:r>
      <w:r>
        <w:tab/>
        <w:t>(4 marks)</w:t>
      </w:r>
    </w:p>
    <w:p w14:paraId="0055A963" w14:textId="77777777" w:rsidR="004F0AE7" w:rsidRPr="00E544A8" w:rsidRDefault="004F0AE7" w:rsidP="004F0AE7">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714FF09C" w14:textId="77777777" w:rsidR="004F0AE7" w:rsidRPr="00E544A8" w:rsidRDefault="004F0AE7" w:rsidP="004F0AE7">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22CE92FA" w14:textId="77777777" w:rsidR="004F0AE7" w:rsidRPr="00E544A8" w:rsidRDefault="004F0AE7" w:rsidP="004F0AE7">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69E93DE2" w14:textId="77777777" w:rsidR="004F0AE7" w:rsidRPr="00E544A8" w:rsidRDefault="004F0AE7" w:rsidP="004F0AE7">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33F808BB" w14:textId="77777777" w:rsidR="004F0AE7" w:rsidRPr="00E544A8" w:rsidRDefault="004F0AE7" w:rsidP="004F0AE7">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4D73AA8D" w14:textId="77777777" w:rsidR="004F0AE7" w:rsidRPr="00E544A8" w:rsidRDefault="004F0AE7" w:rsidP="004F0AE7">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6962BB09" w14:textId="77777777" w:rsidR="004F0AE7" w:rsidRPr="00E544A8" w:rsidRDefault="004F0AE7" w:rsidP="004F0AE7">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0BAE43FB" w14:textId="77777777" w:rsidR="004F0AE7" w:rsidRPr="00E544A8" w:rsidRDefault="004F0AE7" w:rsidP="004F0AE7">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3772A364" w14:textId="77777777" w:rsidR="004F0AE7" w:rsidRPr="00E544A8" w:rsidRDefault="004F0AE7" w:rsidP="004F0AE7">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43F2F770" w14:textId="77777777" w:rsidR="004F0AE7" w:rsidRPr="00E544A8" w:rsidRDefault="004F0AE7" w:rsidP="004F0AE7">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5B0B61CC" w14:textId="77777777" w:rsidR="004F0AE7" w:rsidRPr="00E544A8" w:rsidRDefault="004F0AE7" w:rsidP="004F0AE7">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5EB3AE57" w14:textId="77777777" w:rsidR="004F0AE7" w:rsidRPr="004D7973" w:rsidRDefault="004F0AE7" w:rsidP="004F0AE7">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2E343AA4" w14:textId="77777777" w:rsidR="004F0AE7" w:rsidRDefault="004F0AE7" w:rsidP="004F0AE7">
      <w:pPr>
        <w:tabs>
          <w:tab w:val="right" w:leader="underscore" w:pos="9497"/>
        </w:tabs>
        <w:ind w:right="245"/>
        <w:rPr>
          <w:rFonts w:cs="Arial"/>
          <w:szCs w:val="22"/>
        </w:rPr>
      </w:pPr>
    </w:p>
    <w:p w14:paraId="24BA62CC" w14:textId="77777777" w:rsidR="004F0AE7" w:rsidRDefault="004F0AE7" w:rsidP="004F0AE7">
      <w:pPr>
        <w:tabs>
          <w:tab w:val="right" w:leader="underscore" w:pos="9497"/>
        </w:tabs>
        <w:ind w:right="245"/>
        <w:rPr>
          <w:rFonts w:cs="Arial"/>
          <w:szCs w:val="22"/>
        </w:rPr>
      </w:pPr>
    </w:p>
    <w:p w14:paraId="1D6CEEF3" w14:textId="77777777" w:rsidR="004F0AE7" w:rsidRPr="004D7973" w:rsidRDefault="004F0AE7" w:rsidP="004F0AE7">
      <w:pPr>
        <w:tabs>
          <w:tab w:val="right" w:leader="underscore" w:pos="9497"/>
        </w:tabs>
        <w:spacing w:before="400"/>
        <w:ind w:right="245"/>
        <w:rPr>
          <w:szCs w:val="22"/>
          <w:lang w:val="en-AU"/>
        </w:rPr>
      </w:pPr>
      <w:r w:rsidRPr="004D7973">
        <w:rPr>
          <w:rFonts w:cs="Arial"/>
          <w:szCs w:val="22"/>
        </w:rPr>
        <w:br w:type="page"/>
      </w:r>
    </w:p>
    <w:p w14:paraId="6048ADA6" w14:textId="77777777" w:rsidR="009837F8" w:rsidRDefault="009837F8" w:rsidP="00F0023E">
      <w:pPr>
        <w:tabs>
          <w:tab w:val="left" w:pos="567"/>
          <w:tab w:val="left" w:pos="1120"/>
        </w:tabs>
        <w:ind w:right="245"/>
        <w:rPr>
          <w:rFonts w:cs="Arial"/>
          <w:szCs w:val="22"/>
        </w:rPr>
      </w:pPr>
    </w:p>
    <w:p w14:paraId="4E65C5D5" w14:textId="446C1F83" w:rsidR="00193221" w:rsidRPr="00193221" w:rsidRDefault="00193221" w:rsidP="00141427">
      <w:pPr>
        <w:tabs>
          <w:tab w:val="left" w:pos="567"/>
          <w:tab w:val="left" w:pos="8370"/>
        </w:tabs>
        <w:ind w:right="245"/>
        <w:rPr>
          <w:rFonts w:cs="Arial"/>
          <w:b/>
          <w:szCs w:val="22"/>
        </w:rPr>
      </w:pPr>
      <w:r>
        <w:rPr>
          <w:rFonts w:cs="Arial"/>
          <w:b/>
          <w:szCs w:val="22"/>
        </w:rPr>
        <w:t>Question 1</w:t>
      </w:r>
      <w:r w:rsidR="00976CB0">
        <w:rPr>
          <w:rFonts w:cs="Arial"/>
          <w:b/>
          <w:szCs w:val="22"/>
        </w:rPr>
        <w:t>6</w:t>
      </w:r>
      <w:r w:rsidRPr="00193221">
        <w:rPr>
          <w:rFonts w:cs="Arial"/>
          <w:b/>
          <w:szCs w:val="22"/>
        </w:rPr>
        <w:tab/>
      </w:r>
      <w:r w:rsidR="004F0AE7">
        <w:rPr>
          <w:rFonts w:cs="Arial"/>
          <w:b/>
          <w:szCs w:val="22"/>
        </w:rPr>
        <w:t>(1</w:t>
      </w:r>
      <w:r w:rsidR="00300D7B">
        <w:rPr>
          <w:rFonts w:cs="Arial"/>
          <w:b/>
          <w:szCs w:val="22"/>
        </w:rPr>
        <w:t>5</w:t>
      </w:r>
      <w:r w:rsidRPr="00193221">
        <w:rPr>
          <w:rFonts w:cs="Arial"/>
          <w:b/>
          <w:szCs w:val="22"/>
        </w:rPr>
        <w:t xml:space="preserve"> marks)</w:t>
      </w:r>
    </w:p>
    <w:p w14:paraId="1A658B4A" w14:textId="694255D6" w:rsidR="00F5676F" w:rsidRDefault="00F5676F" w:rsidP="00F5676F">
      <w:pPr>
        <w:rPr>
          <w:rFonts w:cs="Arial"/>
          <w:b/>
        </w:rPr>
      </w:pPr>
      <w:r w:rsidRPr="00EF7A04">
        <w:rPr>
          <w:rFonts w:cs="Arial"/>
          <w:b/>
        </w:rPr>
        <w:tab/>
      </w:r>
      <w:r w:rsidRPr="00EF7A04">
        <w:rPr>
          <w:rFonts w:cs="Arial"/>
          <w:b/>
        </w:rPr>
        <w:tab/>
      </w:r>
      <w:r w:rsidRPr="00EF7A04">
        <w:rPr>
          <w:rFonts w:cs="Arial"/>
          <w:b/>
        </w:rPr>
        <w:tab/>
      </w:r>
      <w:r w:rsidRPr="00EF7A04">
        <w:rPr>
          <w:rFonts w:cs="Arial"/>
          <w:b/>
        </w:rPr>
        <w:tab/>
      </w:r>
      <w:r w:rsidRPr="00EF7A04">
        <w:rPr>
          <w:rFonts w:cs="Arial"/>
          <w:b/>
        </w:rPr>
        <w:tab/>
      </w:r>
      <w:r w:rsidRPr="00EF7A04">
        <w:rPr>
          <w:rFonts w:cs="Arial"/>
          <w:b/>
        </w:rPr>
        <w:tab/>
      </w:r>
      <w:r w:rsidRPr="00EF7A04">
        <w:rPr>
          <w:rFonts w:cs="Arial"/>
          <w:b/>
        </w:rPr>
        <w:tab/>
      </w:r>
      <w:r w:rsidRPr="00EF7A04">
        <w:rPr>
          <w:rFonts w:cs="Arial"/>
          <w:b/>
        </w:rPr>
        <w:tab/>
      </w:r>
      <w:r w:rsidRPr="00EF7A04">
        <w:rPr>
          <w:rFonts w:cs="Arial"/>
          <w:b/>
        </w:rPr>
        <w:tab/>
      </w:r>
      <w:r w:rsidRPr="00EF7A04">
        <w:rPr>
          <w:rFonts w:cs="Arial"/>
          <w:b/>
        </w:rPr>
        <w:tab/>
      </w:r>
      <w:r w:rsidRPr="00EF7A04">
        <w:rPr>
          <w:rFonts w:cs="Arial"/>
          <w:b/>
        </w:rPr>
        <w:tab/>
      </w:r>
    </w:p>
    <w:p w14:paraId="449D5D5E" w14:textId="7F6FFED0" w:rsidR="00F5676F" w:rsidRDefault="00F5676F" w:rsidP="00F5676F">
      <w:pPr>
        <w:autoSpaceDE w:val="0"/>
        <w:autoSpaceDN w:val="0"/>
        <w:adjustRightInd w:val="0"/>
        <w:ind w:right="6061"/>
      </w:pPr>
      <w:r>
        <w:rPr>
          <w:rFonts w:ascii="Calibri" w:hAnsi="Calibri"/>
          <w:noProof/>
          <w:szCs w:val="22"/>
          <w:lang w:val="en-AU" w:eastAsia="en-AU"/>
        </w:rPr>
        <w:drawing>
          <wp:anchor distT="0" distB="0" distL="114300" distR="114300" simplePos="0" relativeHeight="251837440" behindDoc="0" locked="0" layoutInCell="1" allowOverlap="1" wp14:anchorId="01DD1B1B" wp14:editId="5D970FB6">
            <wp:simplePos x="0" y="0"/>
            <wp:positionH relativeFrom="column">
              <wp:posOffset>2595245</wp:posOffset>
            </wp:positionH>
            <wp:positionV relativeFrom="paragraph">
              <wp:posOffset>86360</wp:posOffset>
            </wp:positionV>
            <wp:extent cx="3790950" cy="2995295"/>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90950" cy="2995295"/>
                    </a:xfrm>
                    <a:prstGeom prst="rect">
                      <a:avLst/>
                    </a:prstGeom>
                    <a:noFill/>
                  </pic:spPr>
                </pic:pic>
              </a:graphicData>
            </a:graphic>
            <wp14:sizeRelH relativeFrom="page">
              <wp14:pctWidth>0</wp14:pctWidth>
            </wp14:sizeRelH>
            <wp14:sizeRelV relativeFrom="page">
              <wp14:pctHeight>0</wp14:pctHeight>
            </wp14:sizeRelV>
          </wp:anchor>
        </w:drawing>
      </w:r>
      <w:r>
        <w:t xml:space="preserve">In a mechanical workshop, a crane consists of a triangular crane-arm fixed to a wall by a pin joint at point A, as shown in the diagram at right. The crane-arm has a mass of 1000 kg centred at point G. The crane is being used to lift a heavy crate of mass 2400 kg, and has an adjustable roller at point B to help keep the vertical section of the crane-arm in place. Note that the roller only exerts a </w:t>
      </w:r>
      <w:r w:rsidRPr="009C58AB">
        <w:rPr>
          <w:b/>
        </w:rPr>
        <w:t>horizontal force</w:t>
      </w:r>
      <w:r>
        <w:t xml:space="preserve"> on the crane-arm.</w:t>
      </w:r>
    </w:p>
    <w:p w14:paraId="6413B491" w14:textId="77777777" w:rsidR="00F5676F" w:rsidRDefault="00F5676F" w:rsidP="00F5676F">
      <w:pPr>
        <w:autoSpaceDE w:val="0"/>
        <w:autoSpaceDN w:val="0"/>
        <w:adjustRightInd w:val="0"/>
        <w:ind w:left="709" w:right="6060" w:hanging="709"/>
      </w:pPr>
    </w:p>
    <w:p w14:paraId="6302FB36" w14:textId="77777777" w:rsidR="00F5676F" w:rsidRDefault="00F5676F" w:rsidP="00F5676F">
      <w:pPr>
        <w:autoSpaceDE w:val="0"/>
        <w:autoSpaceDN w:val="0"/>
        <w:adjustRightInd w:val="0"/>
        <w:ind w:left="709" w:right="5635" w:hanging="709"/>
      </w:pPr>
      <w:r>
        <w:t>(a)</w:t>
      </w:r>
      <w:r>
        <w:tab/>
      </w:r>
      <w:r w:rsidRPr="006F1F5F">
        <w:t>On the diagram</w:t>
      </w:r>
      <w:r>
        <w:t>, draw in</w:t>
      </w:r>
      <w:r w:rsidRPr="006F1F5F">
        <w:t xml:space="preserve"> and label the </w:t>
      </w:r>
      <w:r>
        <w:t xml:space="preserve">other two </w:t>
      </w:r>
      <w:r w:rsidRPr="006F1F5F">
        <w:t>forces acting on the</w:t>
      </w:r>
      <w:r>
        <w:t xml:space="preserve"> crane-arm.</w:t>
      </w:r>
      <w:r>
        <w:tab/>
      </w:r>
      <w:r>
        <w:tab/>
      </w:r>
      <w:r>
        <w:tab/>
      </w:r>
      <w:r>
        <w:tab/>
        <w:t>(2</w:t>
      </w:r>
      <w:r w:rsidRPr="006F1F5F">
        <w:t xml:space="preserve"> marks</w:t>
      </w:r>
      <w:r>
        <w:t>)</w:t>
      </w:r>
    </w:p>
    <w:p w14:paraId="046C2CF9" w14:textId="77777777" w:rsidR="00F5676F" w:rsidRDefault="00F5676F" w:rsidP="00F5676F">
      <w:pPr>
        <w:autoSpaceDE w:val="0"/>
        <w:autoSpaceDN w:val="0"/>
        <w:adjustRightInd w:val="0"/>
      </w:pPr>
    </w:p>
    <w:p w14:paraId="45060494" w14:textId="77777777" w:rsidR="00F5676F" w:rsidRDefault="00F5676F" w:rsidP="00F5676F">
      <w:pPr>
        <w:autoSpaceDE w:val="0"/>
        <w:autoSpaceDN w:val="0"/>
        <w:adjustRightInd w:val="0"/>
      </w:pPr>
    </w:p>
    <w:p w14:paraId="12EA7D7B" w14:textId="07428F37" w:rsidR="00F5676F" w:rsidRDefault="00F5676F" w:rsidP="00F5676F">
      <w:pPr>
        <w:autoSpaceDE w:val="0"/>
        <w:autoSpaceDN w:val="0"/>
        <w:adjustRightInd w:val="0"/>
      </w:pPr>
    </w:p>
    <w:p w14:paraId="1F7CD925" w14:textId="77777777" w:rsidR="00F5676F" w:rsidRDefault="00F5676F" w:rsidP="00F5676F">
      <w:pPr>
        <w:autoSpaceDE w:val="0"/>
        <w:autoSpaceDN w:val="0"/>
        <w:adjustRightInd w:val="0"/>
      </w:pPr>
    </w:p>
    <w:p w14:paraId="48DC97BF" w14:textId="77777777" w:rsidR="00F5676F" w:rsidRDefault="00F5676F" w:rsidP="00F5676F">
      <w:pPr>
        <w:autoSpaceDE w:val="0"/>
        <w:autoSpaceDN w:val="0"/>
        <w:adjustRightInd w:val="0"/>
        <w:ind w:left="709" w:hanging="709"/>
      </w:pPr>
      <w:r>
        <w:t>(b)</w:t>
      </w:r>
      <w:r>
        <w:tab/>
        <w:t>Explain why the roller can only exert a horizontal force on the vertical section of the crane-arm.</w:t>
      </w:r>
      <w:r>
        <w:tab/>
      </w:r>
      <w:r>
        <w:tab/>
      </w:r>
      <w:r>
        <w:tab/>
      </w:r>
      <w:r>
        <w:tab/>
      </w:r>
      <w:r>
        <w:tab/>
      </w:r>
      <w:r>
        <w:tab/>
      </w:r>
      <w:r>
        <w:tab/>
      </w:r>
      <w:r>
        <w:tab/>
      </w:r>
      <w:r>
        <w:tab/>
      </w:r>
      <w:r>
        <w:tab/>
      </w:r>
      <w:r>
        <w:tab/>
        <w:t>(</w:t>
      </w:r>
      <w:r w:rsidRPr="006F1F5F">
        <w:t>2 marks</w:t>
      </w:r>
      <w:r>
        <w:t>)</w:t>
      </w:r>
    </w:p>
    <w:p w14:paraId="51B65FD7" w14:textId="77777777" w:rsidR="00F5676F" w:rsidRDefault="00F5676F" w:rsidP="00F5676F">
      <w:pPr>
        <w:autoSpaceDE w:val="0"/>
        <w:autoSpaceDN w:val="0"/>
        <w:adjustRightInd w:val="0"/>
      </w:pPr>
    </w:p>
    <w:p w14:paraId="11D39B27" w14:textId="77777777" w:rsidR="00F5676F" w:rsidRPr="00506CE2" w:rsidRDefault="00F5676F" w:rsidP="00F5676F">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7DF3F23F" w14:textId="77777777" w:rsidR="00F5676F" w:rsidRPr="00506CE2" w:rsidRDefault="00F5676F" w:rsidP="00F5676F">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12A14BE2" w14:textId="77777777" w:rsidR="00F5676F" w:rsidRPr="00506CE2" w:rsidRDefault="00F5676F" w:rsidP="00F5676F">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50E8CD48" w14:textId="77777777" w:rsidR="00F5676F" w:rsidRPr="00506CE2" w:rsidRDefault="00F5676F" w:rsidP="00F5676F">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0E181522" w14:textId="77777777" w:rsidR="00F5676F" w:rsidRPr="00506CE2" w:rsidRDefault="00F5676F" w:rsidP="00F5676F">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4CEF61E3" w14:textId="77777777" w:rsidR="00F5676F" w:rsidRPr="004178AF" w:rsidRDefault="00F5676F" w:rsidP="00F5676F">
      <w:pPr>
        <w:ind w:right="245"/>
      </w:pPr>
    </w:p>
    <w:p w14:paraId="5C8792B2" w14:textId="77777777" w:rsidR="00F5676F" w:rsidRDefault="00F5676F" w:rsidP="00F5676F">
      <w:pPr>
        <w:autoSpaceDE w:val="0"/>
        <w:autoSpaceDN w:val="0"/>
        <w:adjustRightInd w:val="0"/>
      </w:pPr>
    </w:p>
    <w:p w14:paraId="101F28D0" w14:textId="77777777" w:rsidR="00F5676F" w:rsidRDefault="00F5676F" w:rsidP="00F5676F">
      <w:pPr>
        <w:autoSpaceDE w:val="0"/>
        <w:autoSpaceDN w:val="0"/>
        <w:adjustRightInd w:val="0"/>
      </w:pPr>
    </w:p>
    <w:p w14:paraId="166D6CE3" w14:textId="77777777" w:rsidR="00F5676F" w:rsidRPr="006F1F5F" w:rsidRDefault="00F5676F" w:rsidP="00F5676F">
      <w:pPr>
        <w:tabs>
          <w:tab w:val="left" w:pos="-5954"/>
          <w:tab w:val="left" w:pos="-5812"/>
          <w:tab w:val="left" w:pos="2160"/>
          <w:tab w:val="left" w:pos="2880"/>
          <w:tab w:val="left" w:pos="3600"/>
          <w:tab w:val="left" w:pos="4320"/>
          <w:tab w:val="left" w:pos="5040"/>
          <w:tab w:val="left" w:pos="5760"/>
          <w:tab w:val="left" w:pos="6480"/>
          <w:tab w:val="left" w:pos="7200"/>
          <w:tab w:val="left" w:pos="7920"/>
          <w:tab w:val="left" w:pos="8640"/>
        </w:tabs>
        <w:ind w:left="709" w:hanging="709"/>
      </w:pPr>
      <w:r>
        <w:t>(c)</w:t>
      </w:r>
      <w:r w:rsidRPr="006F1F5F">
        <w:tab/>
      </w:r>
      <w:r>
        <w:t>Explain why the length of the cable attaching the crate to the crane-arm was not specified in the diagram.</w:t>
      </w:r>
      <w:r>
        <w:tab/>
      </w:r>
      <w:r>
        <w:tab/>
      </w:r>
      <w:r>
        <w:tab/>
      </w:r>
      <w:r>
        <w:tab/>
      </w:r>
      <w:r>
        <w:tab/>
      </w:r>
      <w:r>
        <w:tab/>
      </w:r>
      <w:r>
        <w:tab/>
      </w:r>
      <w:r>
        <w:tab/>
      </w:r>
      <w:r>
        <w:tab/>
      </w:r>
      <w:r>
        <w:tab/>
      </w:r>
      <w:r w:rsidRPr="00727EF2">
        <w:t>(2 marks)</w:t>
      </w:r>
    </w:p>
    <w:p w14:paraId="7EF6F237" w14:textId="77777777" w:rsidR="00F5676F" w:rsidRDefault="00F5676F" w:rsidP="00F5676F">
      <w:pPr>
        <w:autoSpaceDE w:val="0"/>
        <w:autoSpaceDN w:val="0"/>
        <w:adjustRightInd w:val="0"/>
      </w:pPr>
    </w:p>
    <w:p w14:paraId="168B2592" w14:textId="77777777" w:rsidR="00F5676F" w:rsidRPr="00506CE2" w:rsidRDefault="00F5676F" w:rsidP="00F5676F">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732D1F4A" w14:textId="77777777" w:rsidR="00F5676F" w:rsidRPr="00506CE2" w:rsidRDefault="00F5676F" w:rsidP="00F5676F">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25163E24" w14:textId="77777777" w:rsidR="00F5676F" w:rsidRPr="00506CE2" w:rsidRDefault="00F5676F" w:rsidP="00F5676F">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615AA00D" w14:textId="77777777" w:rsidR="00F5676F" w:rsidRPr="00506CE2" w:rsidRDefault="00F5676F" w:rsidP="00F5676F">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6CBAFCAB" w14:textId="77777777" w:rsidR="00F5676F" w:rsidRPr="00506CE2" w:rsidRDefault="00F5676F" w:rsidP="00F5676F">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5C7C262E" w14:textId="77777777" w:rsidR="00F5676F" w:rsidRPr="004178AF" w:rsidRDefault="00F5676F" w:rsidP="00F5676F">
      <w:pPr>
        <w:ind w:right="245"/>
      </w:pPr>
    </w:p>
    <w:p w14:paraId="254E7EB0" w14:textId="77777777" w:rsidR="00F5676F" w:rsidRDefault="00F5676F" w:rsidP="00F5676F">
      <w:pPr>
        <w:autoSpaceDE w:val="0"/>
        <w:autoSpaceDN w:val="0"/>
        <w:adjustRightInd w:val="0"/>
      </w:pPr>
    </w:p>
    <w:p w14:paraId="4F5EF283" w14:textId="77777777" w:rsidR="00F5676F" w:rsidRDefault="00F5676F" w:rsidP="00F5676F">
      <w:pPr>
        <w:autoSpaceDE w:val="0"/>
        <w:autoSpaceDN w:val="0"/>
        <w:adjustRightInd w:val="0"/>
      </w:pPr>
    </w:p>
    <w:p w14:paraId="088A7DDC" w14:textId="77777777" w:rsidR="00F5676F" w:rsidRDefault="00F5676F" w:rsidP="00F5676F">
      <w:pPr>
        <w:autoSpaceDE w:val="0"/>
        <w:autoSpaceDN w:val="0"/>
        <w:adjustRightInd w:val="0"/>
      </w:pPr>
    </w:p>
    <w:p w14:paraId="440B1479" w14:textId="77777777" w:rsidR="00F5676F" w:rsidRDefault="00F5676F" w:rsidP="00F5676F">
      <w:pPr>
        <w:autoSpaceDE w:val="0"/>
        <w:autoSpaceDN w:val="0"/>
        <w:adjustRightInd w:val="0"/>
      </w:pPr>
    </w:p>
    <w:p w14:paraId="781D3E98" w14:textId="77777777" w:rsidR="00F5676F" w:rsidRDefault="00F5676F" w:rsidP="00F5676F">
      <w:pPr>
        <w:tabs>
          <w:tab w:val="left" w:pos="2160"/>
          <w:tab w:val="left" w:pos="2880"/>
          <w:tab w:val="left" w:pos="3600"/>
          <w:tab w:val="left" w:pos="4320"/>
          <w:tab w:val="left" w:pos="5040"/>
          <w:tab w:val="left" w:pos="5760"/>
          <w:tab w:val="left" w:pos="6480"/>
          <w:tab w:val="left" w:pos="7200"/>
          <w:tab w:val="left" w:pos="7920"/>
          <w:tab w:val="left" w:pos="8640"/>
        </w:tabs>
        <w:ind w:left="709" w:hanging="709"/>
      </w:pPr>
      <w:r w:rsidRPr="006F1F5F">
        <w:br w:type="page"/>
      </w:r>
    </w:p>
    <w:p w14:paraId="14F748DA" w14:textId="77777777" w:rsidR="00F5676F" w:rsidRPr="006F1F5F" w:rsidRDefault="00F5676F" w:rsidP="00F5676F">
      <w:pPr>
        <w:tabs>
          <w:tab w:val="left" w:pos="720"/>
        </w:tabs>
        <w:ind w:left="1276" w:hanging="1276"/>
      </w:pPr>
      <w:r>
        <w:lastRenderedPageBreak/>
        <w:t>(d</w:t>
      </w:r>
      <w:r w:rsidRPr="006F1F5F">
        <w:t>)</w:t>
      </w:r>
      <w:r w:rsidRPr="006F1F5F">
        <w:tab/>
        <w:t xml:space="preserve">Calculate the </w:t>
      </w:r>
      <w:r>
        <w:t>size of the horizontal force exerted by the roller on the crane-arm.</w:t>
      </w:r>
      <w:r>
        <w:tab/>
        <w:t>(3 marks)</w:t>
      </w:r>
    </w:p>
    <w:p w14:paraId="6DB2A1F1" w14:textId="77777777" w:rsidR="00F5676F" w:rsidRDefault="00F5676F" w:rsidP="00F5676F">
      <w:pPr>
        <w:tabs>
          <w:tab w:val="left" w:pos="2160"/>
          <w:tab w:val="left" w:pos="2880"/>
          <w:tab w:val="left" w:pos="3600"/>
          <w:tab w:val="left" w:pos="4320"/>
          <w:tab w:val="left" w:pos="5040"/>
          <w:tab w:val="left" w:pos="5760"/>
          <w:tab w:val="left" w:pos="6480"/>
          <w:tab w:val="left" w:pos="7200"/>
          <w:tab w:val="left" w:pos="7920"/>
          <w:tab w:val="left" w:pos="8640"/>
        </w:tabs>
        <w:spacing w:after="120"/>
        <w:ind w:left="709" w:hanging="709"/>
      </w:pPr>
    </w:p>
    <w:p w14:paraId="78FB9714" w14:textId="77777777" w:rsidR="00F5676F" w:rsidRDefault="00F5676F" w:rsidP="00F5676F">
      <w:pPr>
        <w:tabs>
          <w:tab w:val="left" w:pos="2160"/>
          <w:tab w:val="left" w:pos="2880"/>
          <w:tab w:val="left" w:pos="3600"/>
          <w:tab w:val="left" w:pos="4320"/>
          <w:tab w:val="left" w:pos="5040"/>
          <w:tab w:val="left" w:pos="5760"/>
          <w:tab w:val="left" w:pos="6480"/>
          <w:tab w:val="left" w:pos="7200"/>
          <w:tab w:val="left" w:pos="7920"/>
          <w:tab w:val="left" w:pos="8640"/>
        </w:tabs>
        <w:spacing w:after="120"/>
        <w:ind w:left="709" w:hanging="709"/>
      </w:pPr>
    </w:p>
    <w:p w14:paraId="66DFD645" w14:textId="77777777" w:rsidR="00F5676F" w:rsidRDefault="00F5676F" w:rsidP="00F5676F">
      <w:pPr>
        <w:tabs>
          <w:tab w:val="left" w:pos="2160"/>
          <w:tab w:val="left" w:pos="2880"/>
          <w:tab w:val="left" w:pos="3600"/>
          <w:tab w:val="left" w:pos="4320"/>
          <w:tab w:val="left" w:pos="5040"/>
          <w:tab w:val="left" w:pos="5760"/>
          <w:tab w:val="left" w:pos="6480"/>
          <w:tab w:val="left" w:pos="7200"/>
          <w:tab w:val="left" w:pos="7920"/>
          <w:tab w:val="left" w:pos="8640"/>
        </w:tabs>
        <w:spacing w:after="120"/>
        <w:ind w:left="709" w:hanging="709"/>
      </w:pPr>
    </w:p>
    <w:p w14:paraId="342C0695" w14:textId="77777777" w:rsidR="00F5676F" w:rsidRDefault="00F5676F" w:rsidP="00F5676F">
      <w:pPr>
        <w:tabs>
          <w:tab w:val="left" w:pos="2160"/>
          <w:tab w:val="left" w:pos="2880"/>
          <w:tab w:val="left" w:pos="3600"/>
          <w:tab w:val="left" w:pos="4320"/>
          <w:tab w:val="left" w:pos="5040"/>
          <w:tab w:val="left" w:pos="5760"/>
          <w:tab w:val="left" w:pos="6480"/>
          <w:tab w:val="left" w:pos="7200"/>
          <w:tab w:val="left" w:pos="7920"/>
          <w:tab w:val="left" w:pos="8640"/>
        </w:tabs>
        <w:spacing w:after="120"/>
        <w:ind w:left="709" w:hanging="709"/>
      </w:pPr>
    </w:p>
    <w:p w14:paraId="18056317" w14:textId="77777777" w:rsidR="00F5676F" w:rsidRDefault="00F5676F" w:rsidP="00F5676F">
      <w:pPr>
        <w:tabs>
          <w:tab w:val="left" w:pos="2160"/>
          <w:tab w:val="left" w:pos="2880"/>
          <w:tab w:val="left" w:pos="3600"/>
          <w:tab w:val="left" w:pos="4320"/>
          <w:tab w:val="left" w:pos="5040"/>
          <w:tab w:val="left" w:pos="5760"/>
          <w:tab w:val="left" w:pos="6480"/>
          <w:tab w:val="left" w:pos="7200"/>
          <w:tab w:val="left" w:pos="7920"/>
          <w:tab w:val="left" w:pos="8640"/>
        </w:tabs>
        <w:spacing w:after="120"/>
        <w:ind w:left="709" w:hanging="709"/>
      </w:pPr>
    </w:p>
    <w:p w14:paraId="21B71E7B" w14:textId="77777777" w:rsidR="00F5676F" w:rsidRDefault="00F5676F" w:rsidP="00F5676F">
      <w:pPr>
        <w:tabs>
          <w:tab w:val="left" w:pos="2160"/>
          <w:tab w:val="left" w:pos="2880"/>
          <w:tab w:val="left" w:pos="3600"/>
          <w:tab w:val="left" w:pos="4320"/>
          <w:tab w:val="left" w:pos="5040"/>
          <w:tab w:val="left" w:pos="5760"/>
          <w:tab w:val="left" w:pos="6480"/>
          <w:tab w:val="left" w:pos="7200"/>
          <w:tab w:val="left" w:pos="7920"/>
          <w:tab w:val="left" w:pos="8640"/>
        </w:tabs>
        <w:spacing w:after="120"/>
        <w:ind w:left="709" w:hanging="709"/>
      </w:pPr>
    </w:p>
    <w:p w14:paraId="09192636" w14:textId="77777777" w:rsidR="00F5676F" w:rsidRDefault="00F5676F" w:rsidP="00F5676F">
      <w:pPr>
        <w:tabs>
          <w:tab w:val="left" w:pos="2160"/>
          <w:tab w:val="left" w:pos="2880"/>
          <w:tab w:val="left" w:pos="3600"/>
          <w:tab w:val="left" w:pos="4320"/>
          <w:tab w:val="left" w:pos="5040"/>
          <w:tab w:val="left" w:pos="5760"/>
          <w:tab w:val="left" w:pos="6480"/>
          <w:tab w:val="left" w:pos="7200"/>
          <w:tab w:val="left" w:pos="7920"/>
          <w:tab w:val="left" w:pos="8640"/>
        </w:tabs>
        <w:spacing w:after="120"/>
        <w:ind w:left="709" w:hanging="709"/>
      </w:pPr>
    </w:p>
    <w:p w14:paraId="24DB8AB5" w14:textId="77777777" w:rsidR="00F5676F" w:rsidRDefault="00F5676F" w:rsidP="00F5676F">
      <w:pPr>
        <w:tabs>
          <w:tab w:val="left" w:pos="2160"/>
          <w:tab w:val="left" w:pos="2880"/>
          <w:tab w:val="left" w:pos="3600"/>
          <w:tab w:val="left" w:pos="4320"/>
          <w:tab w:val="left" w:pos="5040"/>
          <w:tab w:val="left" w:pos="5760"/>
          <w:tab w:val="left" w:pos="6480"/>
          <w:tab w:val="left" w:pos="7200"/>
          <w:tab w:val="left" w:pos="7920"/>
          <w:tab w:val="left" w:pos="8640"/>
        </w:tabs>
        <w:spacing w:after="120"/>
        <w:ind w:left="709" w:hanging="709"/>
      </w:pPr>
    </w:p>
    <w:p w14:paraId="15651839" w14:textId="77777777" w:rsidR="00F5676F" w:rsidRDefault="00F5676F" w:rsidP="00F5676F">
      <w:pPr>
        <w:tabs>
          <w:tab w:val="left" w:pos="2160"/>
          <w:tab w:val="left" w:pos="2880"/>
          <w:tab w:val="left" w:pos="3600"/>
          <w:tab w:val="left" w:pos="4320"/>
          <w:tab w:val="left" w:pos="5040"/>
          <w:tab w:val="left" w:pos="5760"/>
          <w:tab w:val="left" w:pos="6480"/>
          <w:tab w:val="left" w:pos="7200"/>
          <w:tab w:val="left" w:pos="7920"/>
          <w:tab w:val="left" w:pos="8640"/>
        </w:tabs>
        <w:spacing w:after="120"/>
        <w:ind w:left="709" w:hanging="709"/>
      </w:pPr>
    </w:p>
    <w:p w14:paraId="625F0DB5" w14:textId="77777777" w:rsidR="00F5676F" w:rsidRDefault="00F5676F" w:rsidP="00F5676F">
      <w:pPr>
        <w:tabs>
          <w:tab w:val="left" w:pos="2160"/>
          <w:tab w:val="left" w:pos="2880"/>
          <w:tab w:val="left" w:pos="3600"/>
          <w:tab w:val="left" w:pos="4320"/>
          <w:tab w:val="left" w:pos="5040"/>
          <w:tab w:val="left" w:pos="5760"/>
          <w:tab w:val="left" w:pos="6480"/>
          <w:tab w:val="left" w:pos="7200"/>
          <w:tab w:val="left" w:pos="7920"/>
          <w:tab w:val="left" w:pos="8640"/>
        </w:tabs>
        <w:spacing w:after="120"/>
        <w:ind w:left="709" w:hanging="709"/>
      </w:pPr>
    </w:p>
    <w:p w14:paraId="739DD223" w14:textId="1876B454" w:rsidR="00F5676F" w:rsidRPr="006F1F5F" w:rsidRDefault="00F5676F" w:rsidP="00F5676F">
      <w:pPr>
        <w:tabs>
          <w:tab w:val="left" w:pos="2160"/>
          <w:tab w:val="left" w:pos="2880"/>
          <w:tab w:val="left" w:pos="3600"/>
          <w:tab w:val="left" w:pos="4320"/>
          <w:tab w:val="left" w:pos="5040"/>
          <w:tab w:val="left" w:pos="5760"/>
          <w:tab w:val="left" w:pos="6480"/>
          <w:tab w:val="left" w:pos="7200"/>
          <w:tab w:val="left" w:pos="7920"/>
          <w:tab w:val="left" w:pos="8640"/>
        </w:tabs>
        <w:ind w:left="709" w:hanging="709"/>
      </w:pPr>
      <w:r>
        <w:t>(e</w:t>
      </w:r>
      <w:r w:rsidRPr="006F1F5F">
        <w:t>)</w:t>
      </w:r>
      <w:r w:rsidRPr="006F1F5F">
        <w:tab/>
        <w:t xml:space="preserve">Calculate the magnitude and direction of the </w:t>
      </w:r>
      <w:r>
        <w:t xml:space="preserve">reaction </w:t>
      </w:r>
      <w:r w:rsidRPr="006F1F5F">
        <w:t>force exerted by the</w:t>
      </w:r>
      <w:r>
        <w:t xml:space="preserve"> pin joint at point A on the crane-arm.</w:t>
      </w:r>
      <w:r>
        <w:tab/>
      </w:r>
      <w:r>
        <w:tab/>
      </w:r>
      <w:r>
        <w:tab/>
      </w:r>
      <w:r>
        <w:tab/>
      </w:r>
      <w:r>
        <w:tab/>
      </w:r>
      <w:r>
        <w:tab/>
      </w:r>
      <w:r>
        <w:tab/>
      </w:r>
      <w:r w:rsidRPr="006F1F5F">
        <w:tab/>
      </w:r>
      <w:r w:rsidRPr="006F1F5F">
        <w:tab/>
      </w:r>
      <w:r>
        <w:t>(</w:t>
      </w:r>
      <w:r w:rsidR="00F95286">
        <w:t>4</w:t>
      </w:r>
      <w:r>
        <w:t xml:space="preserve"> marks)</w:t>
      </w:r>
    </w:p>
    <w:p w14:paraId="08936C73" w14:textId="77777777" w:rsidR="00F5676F" w:rsidRPr="006F1F5F" w:rsidRDefault="00F5676F" w:rsidP="00F567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pPr>
    </w:p>
    <w:p w14:paraId="1AB42244" w14:textId="77777777" w:rsidR="00F5676F" w:rsidRPr="006F1F5F" w:rsidRDefault="00F5676F" w:rsidP="00F567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pPr>
    </w:p>
    <w:p w14:paraId="0B933DCF" w14:textId="5732B727" w:rsidR="00F5676F" w:rsidRDefault="00F5676F" w:rsidP="00F567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pPr>
    </w:p>
    <w:p w14:paraId="4FA945E2" w14:textId="2BEACC77" w:rsidR="00F95286" w:rsidRDefault="00F95286" w:rsidP="00F567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pPr>
    </w:p>
    <w:p w14:paraId="69B2B124" w14:textId="0742AFF6" w:rsidR="00F95286" w:rsidRDefault="00F95286" w:rsidP="00F567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pPr>
    </w:p>
    <w:p w14:paraId="246529D7" w14:textId="77777777" w:rsidR="00F95286" w:rsidRPr="006F1F5F" w:rsidRDefault="00F95286" w:rsidP="00F567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pPr>
    </w:p>
    <w:p w14:paraId="2AB6DD08" w14:textId="77777777" w:rsidR="00F5676F" w:rsidRDefault="00F5676F" w:rsidP="00F567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pPr>
    </w:p>
    <w:p w14:paraId="444A438A" w14:textId="77777777" w:rsidR="00F5676F" w:rsidRPr="006F1F5F" w:rsidRDefault="00F5676F" w:rsidP="00F567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pPr>
    </w:p>
    <w:p w14:paraId="700DD17B" w14:textId="1CF0B437" w:rsidR="00F5676F" w:rsidRDefault="00F5676F" w:rsidP="00F567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pPr>
    </w:p>
    <w:p w14:paraId="593E6737" w14:textId="4A0A7C86" w:rsidR="00F95286" w:rsidRDefault="00F95286" w:rsidP="00F567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pPr>
    </w:p>
    <w:p w14:paraId="0F580ED4" w14:textId="403D8EF1" w:rsidR="00F95286" w:rsidRDefault="00F95286" w:rsidP="00F567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pPr>
    </w:p>
    <w:p w14:paraId="14A188AC" w14:textId="1404EF27" w:rsidR="00F95286" w:rsidRDefault="00F95286" w:rsidP="00F567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pPr>
    </w:p>
    <w:p w14:paraId="1C575548" w14:textId="5D6F61C7" w:rsidR="00F95286" w:rsidRDefault="00F95286" w:rsidP="00F567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pPr>
    </w:p>
    <w:p w14:paraId="1506F918" w14:textId="478ED37A" w:rsidR="00F95286" w:rsidRDefault="00F95286" w:rsidP="00F567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pPr>
    </w:p>
    <w:p w14:paraId="4D53CD48" w14:textId="22F71475" w:rsidR="00F95286" w:rsidRDefault="00F95286" w:rsidP="00F567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pPr>
    </w:p>
    <w:p w14:paraId="7BD8830C" w14:textId="3C286C8E" w:rsidR="00F95286" w:rsidRDefault="00F95286" w:rsidP="00F567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pPr>
    </w:p>
    <w:p w14:paraId="75D94D8A" w14:textId="2C808BB0" w:rsidR="00F95286" w:rsidRDefault="00F95286" w:rsidP="00F567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pPr>
    </w:p>
    <w:p w14:paraId="5A7BAFC9" w14:textId="56138B7C" w:rsidR="00F95286" w:rsidRDefault="00F95286" w:rsidP="00F567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pPr>
    </w:p>
    <w:p w14:paraId="46DAE93E" w14:textId="77777777" w:rsidR="00F95286" w:rsidRPr="006F1F5F" w:rsidRDefault="00F95286" w:rsidP="00F567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pPr>
    </w:p>
    <w:p w14:paraId="5D2A5F68" w14:textId="77777777" w:rsidR="00F5676F" w:rsidRDefault="00F5676F" w:rsidP="00F567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pPr>
    </w:p>
    <w:p w14:paraId="3D9AFF35" w14:textId="77777777" w:rsidR="00F5676F" w:rsidRPr="006F1F5F" w:rsidRDefault="00F5676F" w:rsidP="00F567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pPr>
    </w:p>
    <w:p w14:paraId="7E3D79B4" w14:textId="77777777" w:rsidR="00F5676F" w:rsidRPr="006F1F5F" w:rsidRDefault="00F5676F" w:rsidP="00F567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pPr>
    </w:p>
    <w:p w14:paraId="1772EC59" w14:textId="77777777" w:rsidR="00F5676F" w:rsidRPr="006F1F5F" w:rsidRDefault="00F5676F" w:rsidP="00F567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pPr>
    </w:p>
    <w:p w14:paraId="2EE1D2D9" w14:textId="77777777" w:rsidR="00F5676F" w:rsidRPr="006F1F5F" w:rsidRDefault="00F5676F" w:rsidP="00F567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pPr>
    </w:p>
    <w:p w14:paraId="2862915F" w14:textId="77777777" w:rsidR="00F5676F" w:rsidRPr="006F1F5F" w:rsidRDefault="00F5676F" w:rsidP="00F567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pPr>
    </w:p>
    <w:p w14:paraId="7450D83E" w14:textId="5C84CB44" w:rsidR="00F5676F" w:rsidRDefault="00F5676F" w:rsidP="00F5676F">
      <w:pPr>
        <w:pStyle w:val="ListParagraph"/>
        <w:numPr>
          <w:ilvl w:val="0"/>
          <w:numId w:val="15"/>
        </w:numPr>
        <w:tabs>
          <w:tab w:val="left" w:pos="720"/>
          <w:tab w:val="left" w:pos="1276"/>
          <w:tab w:val="left" w:pos="2160"/>
          <w:tab w:val="left" w:pos="2880"/>
          <w:tab w:val="left" w:pos="3600"/>
          <w:tab w:val="left" w:pos="4320"/>
          <w:tab w:val="left" w:pos="5040"/>
          <w:tab w:val="left" w:pos="5760"/>
          <w:tab w:val="left" w:pos="6480"/>
          <w:tab w:val="left" w:pos="7200"/>
          <w:tab w:val="left" w:pos="7920"/>
          <w:tab w:val="left" w:pos="8640"/>
        </w:tabs>
        <w:spacing w:after="120"/>
      </w:pPr>
      <w:r w:rsidRPr="006F1F5F">
        <w:t xml:space="preserve">Explain how and why the </w:t>
      </w:r>
      <w:r>
        <w:t>size of the horizontal force exerted by the roller on the crane-arm would change if the roller was moved higher and closer to the pin joint at point A.</w:t>
      </w:r>
      <w:r>
        <w:tab/>
      </w:r>
    </w:p>
    <w:p w14:paraId="686FA860" w14:textId="733A6FE3" w:rsidR="00F5676F" w:rsidRPr="006F1F5F" w:rsidRDefault="00F5676F" w:rsidP="00F5676F">
      <w:pPr>
        <w:pStyle w:val="ListParagraph"/>
        <w:tabs>
          <w:tab w:val="left" w:pos="720"/>
          <w:tab w:val="left" w:pos="1276"/>
          <w:tab w:val="left" w:pos="2160"/>
          <w:tab w:val="left" w:pos="2880"/>
          <w:tab w:val="left" w:pos="3600"/>
          <w:tab w:val="left" w:pos="4320"/>
          <w:tab w:val="left" w:pos="5040"/>
          <w:tab w:val="left" w:pos="5760"/>
          <w:tab w:val="left" w:pos="6480"/>
          <w:tab w:val="left" w:pos="7200"/>
          <w:tab w:val="left" w:pos="7920"/>
          <w:tab w:val="left" w:pos="8640"/>
        </w:tabs>
        <w:spacing w:after="120"/>
      </w:pPr>
      <w:r>
        <w:tab/>
      </w:r>
      <w:r>
        <w:tab/>
      </w:r>
      <w:r>
        <w:tab/>
      </w:r>
      <w:r>
        <w:tab/>
      </w:r>
      <w:r>
        <w:tab/>
      </w:r>
      <w:r>
        <w:tab/>
      </w:r>
      <w:r>
        <w:tab/>
      </w:r>
      <w:r>
        <w:tab/>
      </w:r>
      <w:r>
        <w:tab/>
      </w:r>
      <w:r>
        <w:tab/>
      </w:r>
      <w:r>
        <w:tab/>
      </w:r>
      <w:r w:rsidRPr="006F1F5F">
        <w:t>(2 marks)</w:t>
      </w:r>
    </w:p>
    <w:p w14:paraId="60834157" w14:textId="77777777" w:rsidR="0083164B" w:rsidRDefault="0083164B" w:rsidP="00F0023E">
      <w:pPr>
        <w:ind w:right="245"/>
        <w:rPr>
          <w:rFonts w:cs="Arial"/>
          <w:szCs w:val="22"/>
        </w:rPr>
      </w:pPr>
      <w:r>
        <w:rPr>
          <w:rFonts w:cs="Arial"/>
          <w:szCs w:val="22"/>
        </w:rPr>
        <w:tab/>
      </w:r>
    </w:p>
    <w:p w14:paraId="7D8EB5FE" w14:textId="31570C08" w:rsidR="0083164B" w:rsidRDefault="0083164B" w:rsidP="00F0023E">
      <w:pPr>
        <w:ind w:right="245"/>
        <w:rPr>
          <w:rFonts w:cs="Arial"/>
          <w:szCs w:val="22"/>
        </w:rPr>
      </w:pPr>
      <w:r>
        <w:rPr>
          <w:rFonts w:cs="Arial"/>
          <w:szCs w:val="22"/>
        </w:rPr>
        <w:t>_____________________________________________________________________________</w:t>
      </w:r>
    </w:p>
    <w:p w14:paraId="73756718" w14:textId="0185D31B" w:rsidR="0083164B" w:rsidRDefault="0083164B" w:rsidP="00F0023E">
      <w:pPr>
        <w:ind w:right="245"/>
        <w:rPr>
          <w:rFonts w:cs="Arial"/>
          <w:szCs w:val="22"/>
        </w:rPr>
      </w:pPr>
    </w:p>
    <w:p w14:paraId="06007619" w14:textId="307A1BB2" w:rsidR="0083164B" w:rsidRDefault="0083164B" w:rsidP="00F0023E">
      <w:pPr>
        <w:ind w:right="245"/>
        <w:rPr>
          <w:rFonts w:cs="Arial"/>
          <w:szCs w:val="22"/>
        </w:rPr>
      </w:pPr>
    </w:p>
    <w:p w14:paraId="578553A1" w14:textId="2DD25145" w:rsidR="0083164B" w:rsidRDefault="0083164B" w:rsidP="00F0023E">
      <w:pPr>
        <w:ind w:right="245"/>
        <w:rPr>
          <w:rFonts w:cs="Arial"/>
          <w:szCs w:val="22"/>
        </w:rPr>
      </w:pPr>
      <w:r>
        <w:rPr>
          <w:rFonts w:cs="Arial"/>
          <w:szCs w:val="22"/>
        </w:rPr>
        <w:t>_____________________________________________________________________________</w:t>
      </w:r>
    </w:p>
    <w:p w14:paraId="78848B52" w14:textId="4238514C" w:rsidR="0083164B" w:rsidRDefault="0083164B" w:rsidP="00F0023E">
      <w:pPr>
        <w:ind w:right="245"/>
        <w:rPr>
          <w:rFonts w:cs="Arial"/>
          <w:szCs w:val="22"/>
        </w:rPr>
      </w:pPr>
    </w:p>
    <w:p w14:paraId="0593BA43" w14:textId="4B653BF2" w:rsidR="0083164B" w:rsidRDefault="0083164B" w:rsidP="00F0023E">
      <w:pPr>
        <w:ind w:right="245"/>
        <w:rPr>
          <w:rFonts w:cs="Arial"/>
          <w:szCs w:val="22"/>
        </w:rPr>
      </w:pPr>
    </w:p>
    <w:p w14:paraId="1584D574" w14:textId="03F557A5" w:rsidR="0083164B" w:rsidRDefault="0083164B" w:rsidP="00F0023E">
      <w:pPr>
        <w:ind w:right="245"/>
        <w:rPr>
          <w:rFonts w:cs="Arial"/>
          <w:szCs w:val="22"/>
        </w:rPr>
      </w:pPr>
      <w:r>
        <w:rPr>
          <w:rFonts w:cs="Arial"/>
          <w:szCs w:val="22"/>
        </w:rPr>
        <w:t>_____________________________________________________________________________</w:t>
      </w:r>
    </w:p>
    <w:p w14:paraId="76300604" w14:textId="49A8067C" w:rsidR="0083164B" w:rsidRDefault="0083164B" w:rsidP="00F0023E">
      <w:pPr>
        <w:ind w:right="245"/>
        <w:rPr>
          <w:rFonts w:cs="Arial"/>
          <w:szCs w:val="22"/>
        </w:rPr>
      </w:pPr>
    </w:p>
    <w:p w14:paraId="4E0D92C5" w14:textId="0C8D3026" w:rsidR="0083164B" w:rsidRDefault="0083164B" w:rsidP="00F0023E">
      <w:pPr>
        <w:ind w:right="245"/>
        <w:rPr>
          <w:rFonts w:cs="Arial"/>
          <w:szCs w:val="22"/>
        </w:rPr>
      </w:pPr>
    </w:p>
    <w:p w14:paraId="1F7CCA7E" w14:textId="7D91BD3D" w:rsidR="0083164B" w:rsidRDefault="0083164B" w:rsidP="00F0023E">
      <w:pPr>
        <w:ind w:right="245"/>
        <w:rPr>
          <w:rFonts w:cs="Arial"/>
          <w:szCs w:val="22"/>
        </w:rPr>
      </w:pPr>
      <w:r>
        <w:rPr>
          <w:rFonts w:cs="Arial"/>
          <w:szCs w:val="22"/>
        </w:rPr>
        <w:t>__________________________________________________________________________________________________</w:t>
      </w:r>
    </w:p>
    <w:p w14:paraId="308F7189" w14:textId="77777777" w:rsidR="0083164B" w:rsidRDefault="0083164B" w:rsidP="00F0023E">
      <w:pPr>
        <w:ind w:right="245"/>
        <w:rPr>
          <w:rFonts w:cs="Arial"/>
          <w:szCs w:val="22"/>
        </w:rPr>
      </w:pPr>
    </w:p>
    <w:p w14:paraId="7E3F2531" w14:textId="77777777" w:rsidR="00976CB0" w:rsidRDefault="00976CB0" w:rsidP="00F0023E">
      <w:pPr>
        <w:ind w:right="245"/>
        <w:rPr>
          <w:rFonts w:cs="Arial"/>
          <w:szCs w:val="22"/>
        </w:rPr>
      </w:pPr>
    </w:p>
    <w:p w14:paraId="5DA8FBBC" w14:textId="1899C1FD" w:rsidR="0083164B" w:rsidRDefault="0083164B" w:rsidP="0083164B">
      <w:pPr>
        <w:ind w:right="245"/>
        <w:rPr>
          <w:rFonts w:cs="Arial"/>
          <w:szCs w:val="22"/>
        </w:rPr>
      </w:pPr>
    </w:p>
    <w:p w14:paraId="0FF0ECB2" w14:textId="416869A0" w:rsidR="00BC1827" w:rsidRPr="0083164B" w:rsidRDefault="00BC1827" w:rsidP="0083164B">
      <w:pPr>
        <w:ind w:right="245"/>
        <w:rPr>
          <w:rFonts w:cs="Arial"/>
          <w:szCs w:val="22"/>
        </w:rPr>
      </w:pPr>
      <w:r w:rsidRPr="00411BAA">
        <w:rPr>
          <w:b/>
        </w:rPr>
        <w:t>Question 1</w:t>
      </w:r>
      <w:r>
        <w:rPr>
          <w:b/>
        </w:rPr>
        <w:t>7</w:t>
      </w:r>
      <w:r w:rsidRPr="00411BAA">
        <w:rPr>
          <w:b/>
        </w:rPr>
        <w:tab/>
        <w:t>(</w:t>
      </w:r>
      <w:r w:rsidR="006431B0">
        <w:rPr>
          <w:b/>
        </w:rPr>
        <w:t>9</w:t>
      </w:r>
      <w:r w:rsidRPr="00411BAA">
        <w:rPr>
          <w:b/>
        </w:rPr>
        <w:t xml:space="preserve"> marks)</w:t>
      </w:r>
    </w:p>
    <w:p w14:paraId="28B52C07" w14:textId="77777777" w:rsidR="00BC1827" w:rsidRPr="000C2C85" w:rsidRDefault="00BC1827" w:rsidP="00BC1827">
      <w:pPr>
        <w:tabs>
          <w:tab w:val="right" w:pos="9450"/>
        </w:tabs>
      </w:pPr>
    </w:p>
    <w:p w14:paraId="4966C755" w14:textId="1AA1075F" w:rsidR="00BC1827" w:rsidRDefault="00BC1827" w:rsidP="00BC1827">
      <w:pPr>
        <w:tabs>
          <w:tab w:val="right" w:pos="8931"/>
        </w:tabs>
      </w:pPr>
      <w:r>
        <w:t xml:space="preserve">An educational software package helps students understand electromagnetic principles by </w:t>
      </w:r>
      <w:r w:rsidR="000C2C85">
        <w:t xml:space="preserve">simulating a mini golf course. </w:t>
      </w:r>
      <w:r>
        <w:t>In this simulation, rather than hitting a ball into a hole with a putter, students must use electric charges to apply a force onto a charged golf ball to direct the ball towards the hole. Unlike real golf, there is no friction and the ball will not overshoot the hole because it is going too fast.</w:t>
      </w:r>
    </w:p>
    <w:p w14:paraId="06F9E9F7" w14:textId="77777777" w:rsidR="00BC1827" w:rsidRDefault="00BC1827" w:rsidP="00BC1827">
      <w:pPr>
        <w:tabs>
          <w:tab w:val="right" w:pos="8931"/>
        </w:tabs>
      </w:pPr>
    </w:p>
    <w:p w14:paraId="3C91534A" w14:textId="77777777" w:rsidR="00BC1827" w:rsidRDefault="00BC1827" w:rsidP="00BC1827">
      <w:pPr>
        <w:tabs>
          <w:tab w:val="right" w:pos="8931"/>
        </w:tabs>
      </w:pPr>
      <w:r>
        <w:rPr>
          <w:noProof/>
          <w:lang w:val="en-AU" w:eastAsia="en-AU"/>
        </w:rPr>
        <mc:AlternateContent>
          <mc:Choice Requires="wpg">
            <w:drawing>
              <wp:anchor distT="0" distB="0" distL="114300" distR="114300" simplePos="0" relativeHeight="251814912" behindDoc="0" locked="0" layoutInCell="1" allowOverlap="1" wp14:anchorId="6AAA5863" wp14:editId="3A3CD1F9">
                <wp:simplePos x="0" y="0"/>
                <wp:positionH relativeFrom="margin">
                  <wp:posOffset>553398</wp:posOffset>
                </wp:positionH>
                <wp:positionV relativeFrom="paragraph">
                  <wp:posOffset>64910</wp:posOffset>
                </wp:positionV>
                <wp:extent cx="5108560" cy="1847850"/>
                <wp:effectExtent l="0" t="0" r="0" b="0"/>
                <wp:wrapNone/>
                <wp:docPr id="1957718354" name="Group 1957718354"/>
                <wp:cNvGraphicFramePr/>
                <a:graphic xmlns:a="http://schemas.openxmlformats.org/drawingml/2006/main">
                  <a:graphicData uri="http://schemas.microsoft.com/office/word/2010/wordprocessingGroup">
                    <wpg:wgp>
                      <wpg:cNvGrpSpPr/>
                      <wpg:grpSpPr>
                        <a:xfrm>
                          <a:off x="0" y="0"/>
                          <a:ext cx="5108560" cy="1847850"/>
                          <a:chOff x="0" y="57151"/>
                          <a:chExt cx="5108560" cy="1847850"/>
                        </a:xfrm>
                      </wpg:grpSpPr>
                      <wpg:grpSp>
                        <wpg:cNvPr id="1957718355" name="Group 1957718355"/>
                        <wpg:cNvGrpSpPr/>
                        <wpg:grpSpPr>
                          <a:xfrm>
                            <a:off x="0" y="57151"/>
                            <a:ext cx="5108560" cy="1847850"/>
                            <a:chOff x="0" y="57151"/>
                            <a:chExt cx="5108560" cy="1847850"/>
                          </a:xfrm>
                        </wpg:grpSpPr>
                        <wps:wsp>
                          <wps:cNvPr id="1957718360" name="Rectangle 1957718360"/>
                          <wps:cNvSpPr/>
                          <wps:spPr>
                            <a:xfrm>
                              <a:off x="533076" y="272375"/>
                              <a:ext cx="3821452" cy="1331958"/>
                            </a:xfrm>
                            <a:prstGeom prst="rect">
                              <a:avLst/>
                            </a:prstGeom>
                            <a:solidFill>
                              <a:srgbClr val="E7E6E6">
                                <a:lumMod val="90000"/>
                              </a:srgbClr>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62" name="Oval 1957718362"/>
                          <wps:cNvSpPr/>
                          <wps:spPr>
                            <a:xfrm>
                              <a:off x="4194567" y="233464"/>
                              <a:ext cx="190280" cy="190280"/>
                            </a:xfrm>
                            <a:prstGeom prst="ellipse">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70" name="Straight Connector 1957718370"/>
                          <wps:cNvCnPr/>
                          <wps:spPr>
                            <a:xfrm>
                              <a:off x="544749" y="284048"/>
                              <a:ext cx="665979" cy="665979"/>
                            </a:xfrm>
                            <a:prstGeom prst="line">
                              <a:avLst/>
                            </a:prstGeom>
                            <a:noFill/>
                            <a:ln w="9525" cap="flat" cmpd="sng" algn="ctr">
                              <a:solidFill>
                                <a:sysClr val="windowText" lastClr="000000"/>
                              </a:solidFill>
                              <a:prstDash val="sysDash"/>
                              <a:miter lim="800000"/>
                            </a:ln>
                            <a:effectLst/>
                          </wps:spPr>
                          <wps:bodyPr/>
                        </wps:wsp>
                        <wps:wsp>
                          <wps:cNvPr id="1957718371" name="Oval 1957718371"/>
                          <wps:cNvSpPr/>
                          <wps:spPr>
                            <a:xfrm>
                              <a:off x="1136191" y="856035"/>
                              <a:ext cx="163852" cy="163852"/>
                            </a:xfrm>
                            <a:prstGeom prst="ellipse">
                              <a:avLst/>
                            </a:prstGeom>
                            <a:solidFill>
                              <a:sysClr val="window" lastClr="FFFFFF"/>
                            </a:solidFill>
                            <a:ln w="12700" cap="flat" cmpd="sng" algn="ctr">
                              <a:solidFill>
                                <a:srgbClr val="002060"/>
                              </a:solidFill>
                              <a:prstDash val="solid"/>
                              <a:miter lim="800000"/>
                            </a:ln>
                            <a:effectLst/>
                          </wps:spPr>
                          <wps:txbx>
                            <w:txbxContent>
                              <w:p w14:paraId="5388F1DB" w14:textId="77777777" w:rsidR="006F426F" w:rsidRDefault="006F426F" w:rsidP="00BC182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72" name="Straight Arrow Connector 1957718372"/>
                          <wps:cNvCnPr/>
                          <wps:spPr>
                            <a:xfrm flipV="1">
                              <a:off x="1221794" y="341198"/>
                              <a:ext cx="2975764" cy="597267"/>
                            </a:xfrm>
                            <a:prstGeom prst="straightConnector1">
                              <a:avLst/>
                            </a:prstGeom>
                            <a:noFill/>
                            <a:ln w="19050" cap="flat" cmpd="sng" algn="ctr">
                              <a:solidFill>
                                <a:sysClr val="windowText" lastClr="000000"/>
                              </a:solidFill>
                              <a:prstDash val="solid"/>
                              <a:miter lim="800000"/>
                              <a:tailEnd type="triangle"/>
                            </a:ln>
                            <a:effectLst/>
                          </wps:spPr>
                          <wps:bodyPr/>
                        </wps:wsp>
                        <wps:wsp>
                          <wps:cNvPr id="1957718373" name="Text Box 1957718373"/>
                          <wps:cNvSpPr txBox="1"/>
                          <wps:spPr>
                            <a:xfrm>
                              <a:off x="0" y="57151"/>
                              <a:ext cx="575808" cy="284047"/>
                            </a:xfrm>
                            <a:prstGeom prst="rect">
                              <a:avLst/>
                            </a:prstGeom>
                            <a:noFill/>
                            <a:ln w="6350">
                              <a:noFill/>
                            </a:ln>
                          </wps:spPr>
                          <wps:txbx>
                            <w:txbxContent>
                              <w:p w14:paraId="47B32FB5" w14:textId="77777777" w:rsidR="006F426F" w:rsidRPr="006E49A4" w:rsidRDefault="00072E38" w:rsidP="00BC1827">
                                <w:pPr>
                                  <w:rPr>
                                    <w:sz w:val="24"/>
                                  </w:rPr>
                                </w:pPr>
                                <m:oMathPara>
                                  <m:oMath>
                                    <m:sSub>
                                      <m:sSubPr>
                                        <m:ctrlPr>
                                          <w:rPr>
                                            <w:rFonts w:ascii="Cambria Math" w:hAnsi="Cambria Math"/>
                                            <w:i/>
                                            <w:sz w:val="24"/>
                                          </w:rPr>
                                        </m:ctrlPr>
                                      </m:sSubPr>
                                      <m:e>
                                        <m:r>
                                          <w:rPr>
                                            <w:rFonts w:ascii="Cambria Math" w:hAnsi="Cambria Math"/>
                                            <w:sz w:val="24"/>
                                          </w:rPr>
                                          <m:t>q</m:t>
                                        </m:r>
                                      </m:e>
                                      <m:sub>
                                        <m:r>
                                          <w:rPr>
                                            <w:rFonts w:ascii="Cambria Math" w:hAnsi="Cambria Math"/>
                                            <w:sz w:val="24"/>
                                          </w:rPr>
                                          <m:t>A</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57718374" name="Text Box 1957718374"/>
                          <wps:cNvSpPr txBox="1"/>
                          <wps:spPr>
                            <a:xfrm>
                              <a:off x="32446" y="1525980"/>
                              <a:ext cx="500558" cy="379021"/>
                            </a:xfrm>
                            <a:prstGeom prst="rect">
                              <a:avLst/>
                            </a:prstGeom>
                            <a:noFill/>
                            <a:ln w="6350">
                              <a:noFill/>
                            </a:ln>
                          </wps:spPr>
                          <wps:txbx>
                            <w:txbxContent>
                              <w:p w14:paraId="403A01BB" w14:textId="77777777" w:rsidR="006F426F" w:rsidRPr="006E49A4" w:rsidRDefault="00072E38" w:rsidP="00BC1827">
                                <w:pPr>
                                  <w:rPr>
                                    <w:sz w:val="24"/>
                                  </w:rPr>
                                </w:pPr>
                                <m:oMathPara>
                                  <m:oMath>
                                    <m:sSub>
                                      <m:sSubPr>
                                        <m:ctrlPr>
                                          <w:rPr>
                                            <w:rFonts w:ascii="Cambria Math" w:hAnsi="Cambria Math"/>
                                            <w:i/>
                                            <w:sz w:val="24"/>
                                          </w:rPr>
                                        </m:ctrlPr>
                                      </m:sSubPr>
                                      <m:e>
                                        <m:r>
                                          <w:rPr>
                                            <w:rFonts w:ascii="Cambria Math" w:hAnsi="Cambria Math"/>
                                            <w:sz w:val="24"/>
                                          </w:rPr>
                                          <m:t>q</m:t>
                                        </m:r>
                                      </m:e>
                                      <m:sub>
                                        <m:r>
                                          <w:rPr>
                                            <w:rFonts w:ascii="Cambria Math" w:hAnsi="Cambria Math"/>
                                            <w:sz w:val="24"/>
                                          </w:rPr>
                                          <m:t>B</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57718375" name="Text Box 1957718375"/>
                          <wps:cNvSpPr txBox="1"/>
                          <wps:spPr>
                            <a:xfrm>
                              <a:off x="2047875" y="723618"/>
                              <a:ext cx="620340" cy="361665"/>
                            </a:xfrm>
                            <a:prstGeom prst="rect">
                              <a:avLst/>
                            </a:prstGeom>
                            <a:noFill/>
                            <a:ln w="6350">
                              <a:noFill/>
                            </a:ln>
                          </wps:spPr>
                          <wps:txbx>
                            <w:txbxContent>
                              <w:p w14:paraId="0C6127A5" w14:textId="77777777" w:rsidR="006F426F" w:rsidRPr="007A524F" w:rsidRDefault="006F426F" w:rsidP="00BC1827">
                                <w:r>
                                  <w:t>30.0</w:t>
                                </w:r>
                                <w:r>
                                  <w:rPr>
                                    <w:vertAlign w:val="superscript"/>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57718376" name="Freeform: Shape 70"/>
                          <wps:cNvSpPr/>
                          <wps:spPr>
                            <a:xfrm>
                              <a:off x="1931711" y="795926"/>
                              <a:ext cx="59844" cy="143302"/>
                            </a:xfrm>
                            <a:custGeom>
                              <a:avLst/>
                              <a:gdLst>
                                <a:gd name="connsiteX0" fmla="*/ 0 w 59844"/>
                                <a:gd name="connsiteY0" fmla="*/ 0 h 143302"/>
                                <a:gd name="connsiteX1" fmla="*/ 54591 w 59844"/>
                                <a:gd name="connsiteY1" fmla="*/ 54591 h 143302"/>
                                <a:gd name="connsiteX2" fmla="*/ 54591 w 59844"/>
                                <a:gd name="connsiteY2" fmla="*/ 143302 h 143302"/>
                              </a:gdLst>
                              <a:ahLst/>
                              <a:cxnLst>
                                <a:cxn ang="0">
                                  <a:pos x="connsiteX0" y="connsiteY0"/>
                                </a:cxn>
                                <a:cxn ang="0">
                                  <a:pos x="connsiteX1" y="connsiteY1"/>
                                </a:cxn>
                                <a:cxn ang="0">
                                  <a:pos x="connsiteX2" y="connsiteY2"/>
                                </a:cxn>
                              </a:cxnLst>
                              <a:rect l="l" t="t" r="r" b="b"/>
                              <a:pathLst>
                                <a:path w="59844" h="143302">
                                  <a:moveTo>
                                    <a:pt x="0" y="0"/>
                                  </a:moveTo>
                                  <a:cubicBezTo>
                                    <a:pt x="22746" y="15353"/>
                                    <a:pt x="45493" y="30707"/>
                                    <a:pt x="54591" y="54591"/>
                                  </a:cubicBezTo>
                                  <a:cubicBezTo>
                                    <a:pt x="63690" y="78475"/>
                                    <a:pt x="59140" y="110888"/>
                                    <a:pt x="54591" y="143302"/>
                                  </a:cubicBezTo>
                                </a:path>
                              </a:pathLst>
                            </a:cu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77" name="Text Box 1957718377"/>
                          <wps:cNvSpPr txBox="1"/>
                          <wps:spPr>
                            <a:xfrm>
                              <a:off x="4385229" y="190663"/>
                              <a:ext cx="723331" cy="361665"/>
                            </a:xfrm>
                            <a:prstGeom prst="rect">
                              <a:avLst/>
                            </a:prstGeom>
                            <a:noFill/>
                            <a:ln w="6350">
                              <a:noFill/>
                            </a:ln>
                          </wps:spPr>
                          <wps:txbx>
                            <w:txbxContent>
                              <w:p w14:paraId="063AAE13" w14:textId="77777777" w:rsidR="006F426F" w:rsidRDefault="006F426F" w:rsidP="00BC1827">
                                <w:r>
                                  <w:t>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57718378" name="Text Box 1957718378"/>
                          <wps:cNvSpPr txBox="1"/>
                          <wps:spPr>
                            <a:xfrm>
                              <a:off x="1015568" y="599224"/>
                              <a:ext cx="723331" cy="361665"/>
                            </a:xfrm>
                            <a:prstGeom prst="rect">
                              <a:avLst/>
                            </a:prstGeom>
                            <a:noFill/>
                            <a:ln w="6350">
                              <a:noFill/>
                            </a:ln>
                          </wps:spPr>
                          <wps:txbx>
                            <w:txbxContent>
                              <w:p w14:paraId="1434CD2C" w14:textId="77777777" w:rsidR="006F426F" w:rsidRDefault="006F426F" w:rsidP="00BC1827">
                                <w:r>
                                  <w:t>Ba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57718379" name="Straight Connector 1957718379"/>
                          <wps:cNvCnPr/>
                          <wps:spPr>
                            <a:xfrm flipH="1">
                              <a:off x="968875" y="828797"/>
                              <a:ext cx="99113" cy="115099"/>
                            </a:xfrm>
                            <a:prstGeom prst="line">
                              <a:avLst/>
                            </a:prstGeom>
                            <a:noFill/>
                            <a:ln w="12700" cap="flat" cmpd="sng" algn="ctr">
                              <a:solidFill>
                                <a:sysClr val="windowText" lastClr="000000"/>
                              </a:solidFill>
                              <a:prstDash val="solid"/>
                              <a:miter lim="800000"/>
                            </a:ln>
                            <a:effectLst/>
                          </wps:spPr>
                          <wps:bodyPr/>
                        </wps:wsp>
                        <wps:wsp>
                          <wps:cNvPr id="1957718380" name="Straight Connector 1957718380"/>
                          <wps:cNvCnPr/>
                          <wps:spPr>
                            <a:xfrm>
                              <a:off x="976657" y="941638"/>
                              <a:ext cx="108705" cy="105507"/>
                            </a:xfrm>
                            <a:prstGeom prst="line">
                              <a:avLst/>
                            </a:prstGeom>
                            <a:noFill/>
                            <a:ln w="12700" cap="flat" cmpd="sng" algn="ctr">
                              <a:solidFill>
                                <a:sysClr val="windowText" lastClr="000000"/>
                              </a:solidFill>
                              <a:prstDash val="solid"/>
                              <a:miter lim="800000"/>
                            </a:ln>
                            <a:effectLst/>
                          </wps:spPr>
                          <wps:bodyPr/>
                        </wps:wsp>
                        <wps:wsp>
                          <wps:cNvPr id="1957718369" name="Straight Connector 1957718369"/>
                          <wps:cNvCnPr/>
                          <wps:spPr>
                            <a:xfrm flipV="1">
                              <a:off x="575878" y="949420"/>
                              <a:ext cx="628981" cy="628981"/>
                            </a:xfrm>
                            <a:prstGeom prst="line">
                              <a:avLst/>
                            </a:prstGeom>
                            <a:noFill/>
                            <a:ln w="9525" cap="flat" cmpd="sng" algn="ctr">
                              <a:solidFill>
                                <a:sysClr val="windowText" lastClr="000000"/>
                              </a:solidFill>
                              <a:prstDash val="sysDash"/>
                              <a:miter lim="800000"/>
                            </a:ln>
                            <a:effectLst/>
                          </wps:spPr>
                          <wps:bodyPr/>
                        </wps:wsp>
                        <wps:wsp>
                          <wps:cNvPr id="1957718368" name="Oval 1957718368"/>
                          <wps:cNvSpPr/>
                          <wps:spPr>
                            <a:xfrm>
                              <a:off x="474710" y="198445"/>
                              <a:ext cx="163852" cy="163852"/>
                            </a:xfrm>
                            <a:prstGeom prst="ellipse">
                              <a:avLst/>
                            </a:prstGeom>
                            <a:solidFill>
                              <a:sysClr val="windowText" lastClr="000000">
                                <a:lumMod val="65000"/>
                                <a:lumOff val="35000"/>
                              </a:sysClr>
                            </a:solidFill>
                            <a:ln w="12700" cap="flat" cmpd="sng" algn="ctr">
                              <a:solidFill>
                                <a:srgbClr val="002060"/>
                              </a:solidFill>
                              <a:prstDash val="solid"/>
                              <a:miter lim="800000"/>
                            </a:ln>
                            <a:effectLst/>
                          </wps:spPr>
                          <wps:txbx>
                            <w:txbxContent>
                              <w:p w14:paraId="48AFC249" w14:textId="77777777" w:rsidR="006F426F" w:rsidRPr="00E724B5" w:rsidRDefault="006F426F" w:rsidP="00BC1827">
                                <w:pPr>
                                  <w:jc w:val="center"/>
                                  <w:rPr>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57718381" name="Straight Connector 1957718381"/>
                        <wps:cNvCnPr/>
                        <wps:spPr>
                          <a:xfrm>
                            <a:off x="1214822" y="939895"/>
                            <a:ext cx="887972" cy="0"/>
                          </a:xfrm>
                          <a:prstGeom prst="line">
                            <a:avLst/>
                          </a:prstGeom>
                          <a:noFill/>
                          <a:ln w="6350" cap="flat" cmpd="sng" algn="ctr">
                            <a:solidFill>
                              <a:sysClr val="windowText" lastClr="000000"/>
                            </a:solidFill>
                            <a:prstDash val="sysDash"/>
                            <a:miter lim="800000"/>
                          </a:ln>
                          <a:effectLst/>
                        </wps:spPr>
                        <wps:bodyPr/>
                      </wps:wsp>
                    </wpg:wgp>
                  </a:graphicData>
                </a:graphic>
                <wp14:sizeRelV relativeFrom="margin">
                  <wp14:pctHeight>0</wp14:pctHeight>
                </wp14:sizeRelV>
              </wp:anchor>
            </w:drawing>
          </mc:Choice>
          <mc:Fallback>
            <w:pict>
              <v:group w14:anchorId="6AAA5863" id="Group 1957718354" o:spid="_x0000_s1146" style="position:absolute;margin-left:43.55pt;margin-top:5.1pt;width:402.25pt;height:145.5pt;z-index:251814912;mso-position-horizontal-relative:margin;mso-height-relative:margin" coordorigin=",571" coordsize="51085,184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">
                <v:group id="Group 1957718355" o:spid="_x0000_s1147" style="position:absolute;top:571;width:51085;height:18479" coordorigin=",571" coordsize="51085,18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">
                  <v:rect id="Rectangle 1957718360" o:spid="_x0000_s1148" style="position:absolute;left:5330;top:2723;width:38215;height:13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" fillcolor="#d0cece" strokecolor="windowText" strokeweight="1pt"/>
                  <v:oval id="Oval 1957718362" o:spid="_x0000_s1149" style="position:absolute;left:41945;top:2334;width:1903;height:19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" fillcolor="windowText" strokeweight="1pt">
                    <v:stroke joinstyle="miter"/>
                  </v:oval>
                  <v:line id="Straight Connector 1957718370" o:spid="_x0000_s1150" style="position:absolute;visibility:visible;mso-wrap-style:square" from="5447,2840" to="12107,95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" strokecolor="windowText">
                    <v:stroke dashstyle="3 1" joinstyle="miter"/>
                  </v:line>
                  <v:oval id="Oval 1957718371" o:spid="_x0000_s1151" style="position:absolute;left:11361;top:8560;width:1639;height:1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" fillcolor="window" strokecolor="#002060" strokeweight="1pt">
                    <v:stroke joinstyle="miter"/>
                    <v:textbox>
                      <w:txbxContent>
                        <w:p w14:paraId="5388F1DB" w14:textId="77777777" w:rsidR="006F426F" w:rsidRDefault="006F426F" w:rsidP="00BC1827">
                          <w:pPr>
                            <w:jc w:val="center"/>
                          </w:pPr>
                        </w:p>
                      </w:txbxContent>
                    </v:textbox>
                  </v:oval>
                  <v:shape id="Straight Arrow Connector 1957718372" o:spid="_x0000_s1152" type="#_x0000_t32" style="position:absolute;left:12217;top:3411;width:29758;height:59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" strokecolor="windowText" strokeweight="1.5pt">
                    <v:stroke endarrow="block" joinstyle="miter"/>
                  </v:shape>
                  <v:shape id="Text Box 1957718373" o:spid="_x0000_s1153" type="#_x0000_t202" style="position:absolute;top:571;width:5758;height:2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" filled="f" stroked="f" strokeweight=".5pt">
                    <v:textbox>
                      <w:txbxContent>
                        <w:p w14:paraId="47B32FB5" w14:textId="77777777" w:rsidR="006F426F" w:rsidRPr="006E49A4" w:rsidRDefault="006F426F" w:rsidP="00BC1827">
                          <w:pPr>
                            <w:rPr>
                              <w:sz w:val="24"/>
                            </w:rPr>
                          </w:pPr>
                          <m:oMathPara>
                            <m:oMath>
                              <m:sSub>
                                <m:sSubPr>
                                  <m:ctrlPr>
                                    <w:rPr>
                                      <w:rFonts w:ascii="Cambria Math" w:hAnsi="Cambria Math"/>
                                      <w:i/>
                                      <w:sz w:val="24"/>
                                    </w:rPr>
                                  </m:ctrlPr>
                                </m:sSubPr>
                                <m:e>
                                  <m:r>
                                    <w:rPr>
                                      <w:rFonts w:ascii="Cambria Math" w:hAnsi="Cambria Math"/>
                                      <w:sz w:val="24"/>
                                    </w:rPr>
                                    <m:t>q</m:t>
                                  </m:r>
                                </m:e>
                                <m:sub>
                                  <m:r>
                                    <w:rPr>
                                      <w:rFonts w:ascii="Cambria Math" w:hAnsi="Cambria Math"/>
                                      <w:sz w:val="24"/>
                                    </w:rPr>
                                    <m:t>A</m:t>
                                  </m:r>
                                </m:sub>
                              </m:sSub>
                            </m:oMath>
                          </m:oMathPara>
                        </w:p>
                      </w:txbxContent>
                    </v:textbox>
                  </v:shape>
                  <v:shape id="Text Box 1957718374" o:spid="_x0000_s1154" type="#_x0000_t202" style="position:absolute;left:324;top:15259;width:5006;height:37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" filled="f" stroked="f" strokeweight=".5pt">
                    <v:textbox>
                      <w:txbxContent>
                        <w:p w14:paraId="403A01BB" w14:textId="77777777" w:rsidR="006F426F" w:rsidRPr="006E49A4" w:rsidRDefault="006F426F" w:rsidP="00BC1827">
                          <w:pPr>
                            <w:rPr>
                              <w:sz w:val="24"/>
                            </w:rPr>
                          </w:pPr>
                          <m:oMathPara>
                            <m:oMath>
                              <m:sSub>
                                <m:sSubPr>
                                  <m:ctrlPr>
                                    <w:rPr>
                                      <w:rFonts w:ascii="Cambria Math" w:hAnsi="Cambria Math"/>
                                      <w:i/>
                                      <w:sz w:val="24"/>
                                    </w:rPr>
                                  </m:ctrlPr>
                                </m:sSubPr>
                                <m:e>
                                  <m:r>
                                    <w:rPr>
                                      <w:rFonts w:ascii="Cambria Math" w:hAnsi="Cambria Math"/>
                                      <w:sz w:val="24"/>
                                    </w:rPr>
                                    <m:t>q</m:t>
                                  </m:r>
                                </m:e>
                                <m:sub>
                                  <m:r>
                                    <w:rPr>
                                      <w:rFonts w:ascii="Cambria Math" w:hAnsi="Cambria Math"/>
                                      <w:sz w:val="24"/>
                                    </w:rPr>
                                    <m:t>B</m:t>
                                  </m:r>
                                </m:sub>
                              </m:sSub>
                            </m:oMath>
                          </m:oMathPara>
                        </w:p>
                      </w:txbxContent>
                    </v:textbox>
                  </v:shape>
                  <v:shape id="Text Box 1957718375" o:spid="_x0000_s1155" type="#_x0000_t202" style="position:absolute;left:20478;top:7236;width:6204;height:3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" filled="f" stroked="f" strokeweight=".5pt">
                    <v:textbox>
                      <w:txbxContent>
                        <w:p w14:paraId="0C6127A5" w14:textId="77777777" w:rsidR="006F426F" w:rsidRPr="007A524F" w:rsidRDefault="006F426F" w:rsidP="00BC1827">
                          <w:r>
                            <w:t>30.0</w:t>
                          </w:r>
                          <w:r>
                            <w:rPr>
                              <w:vertAlign w:val="superscript"/>
                            </w:rPr>
                            <w:t>0</w:t>
                          </w:r>
                        </w:p>
                      </w:txbxContent>
                    </v:textbox>
                  </v:shape>
                  <v:shape id="Freeform: Shape 70" o:spid="_x0000_s1156" style="position:absolute;left:19317;top:7959;width:598;height:1433;visibility:visible;mso-wrap-style:square;v-text-anchor:middle" coordsize="59844,143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" path="m,c22746,15353,45493,30707,54591,54591v9099,23884,4549,56297,,88711e" filled="f" strokecolor="windowText" strokeweight="1pt">
                    <v:stroke joinstyle="miter"/>
                    <v:path arrowok="t" o:connecttype="custom" o:connectlocs="0,0;54591,54591;54591,143302" o:connectangles="0,0,0"/>
                  </v:shape>
                  <v:shape id="Text Box 1957718377" o:spid="_x0000_s1157" type="#_x0000_t202" style="position:absolute;left:43852;top:1906;width:7233;height:3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" filled="f" stroked="f" strokeweight=".5pt">
                    <v:textbox>
                      <w:txbxContent>
                        <w:p w14:paraId="063AAE13" w14:textId="77777777" w:rsidR="006F426F" w:rsidRDefault="006F426F" w:rsidP="00BC1827">
                          <w:r>
                            <w:t>Hole</w:t>
                          </w:r>
                        </w:p>
                      </w:txbxContent>
                    </v:textbox>
                  </v:shape>
                  <v:shape id="Text Box 1957718378" o:spid="_x0000_s1158" type="#_x0000_t202" style="position:absolute;left:10155;top:5992;width:7233;height:3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" filled="f" stroked="f" strokeweight=".5pt">
                    <v:textbox>
                      <w:txbxContent>
                        <w:p w14:paraId="1434CD2C" w14:textId="77777777" w:rsidR="006F426F" w:rsidRDefault="006F426F" w:rsidP="00BC1827">
                          <w:r>
                            <w:t>Ball</w:t>
                          </w:r>
                        </w:p>
                      </w:txbxContent>
                    </v:textbox>
                  </v:shape>
                  <v:line id="Straight Connector 1957718379" o:spid="_x0000_s1159" style="position:absolute;flip:x;visibility:visible;mso-wrap-style:square" from="9688,8287" to="10679,94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" strokecolor="windowText" strokeweight="1pt">
                    <v:stroke joinstyle="miter"/>
                  </v:line>
                  <v:line id="Straight Connector 1957718380" o:spid="_x0000_s1160" style="position:absolute;visibility:visible;mso-wrap-style:square" from="9766,9416" to="10853,104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" strokecolor="windowText" strokeweight="1pt">
                    <v:stroke joinstyle="miter"/>
                  </v:line>
                  <v:line id="Straight Connector 1957718369" o:spid="_x0000_s1161" style="position:absolute;flip:y;visibility:visible;mso-wrap-style:square" from="5758,9494" to="12048,157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" strokecolor="windowText">
                    <v:stroke dashstyle="3 1" joinstyle="miter"/>
                  </v:line>
                  <v:oval id="Oval 1957718368" o:spid="_x0000_s1162" style="position:absolute;left:4747;top:1984;width:1638;height:1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" fillcolor="#595959" strokecolor="#002060" strokeweight="1pt">
                    <v:stroke joinstyle="miter"/>
                    <v:textbox>
                      <w:txbxContent>
                        <w:p w14:paraId="48AFC249" w14:textId="77777777" w:rsidR="006F426F" w:rsidRPr="00E724B5" w:rsidRDefault="006F426F" w:rsidP="00BC1827">
                          <w:pPr>
                            <w:jc w:val="center"/>
                            <w:rPr>
                              <w14:textOutline w14:w="9525" w14:cap="rnd" w14:cmpd="sng" w14:algn="ctr">
                                <w14:solidFill>
                                  <w14:schemeClr w14:val="tx1"/>
                                </w14:solidFill>
                                <w14:prstDash w14:val="solid"/>
                                <w14:bevel/>
                              </w14:textOutline>
                            </w:rPr>
                          </w:pPr>
                        </w:p>
                      </w:txbxContent>
                    </v:textbox>
                  </v:oval>
                </v:group>
                <v:line id="Straight Connector 1957718381" o:spid="_x0000_s1163" style="position:absolute;visibility:visible;mso-wrap-style:square" from="12148,9398" to="21027,93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" strokecolor="windowText" strokeweight=".5pt">
                  <v:stroke dashstyle="3 1" joinstyle="miter"/>
                </v:line>
                <w10:wrap anchorx="margin"/>
              </v:group>
            </w:pict>
          </mc:Fallback>
        </mc:AlternateContent>
      </w:r>
    </w:p>
    <w:p w14:paraId="2E351E51" w14:textId="2A61FDA5" w:rsidR="00BC1827" w:rsidRDefault="004B2067" w:rsidP="00BC1827">
      <w:pPr>
        <w:tabs>
          <w:tab w:val="right" w:pos="8931"/>
        </w:tabs>
      </w:pPr>
      <w:r>
        <w:rPr>
          <w:noProof/>
          <w:lang w:val="en-AU" w:eastAsia="en-AU"/>
        </w:rPr>
        <mc:AlternateContent>
          <mc:Choice Requires="wps">
            <w:drawing>
              <wp:anchor distT="0" distB="0" distL="114300" distR="114300" simplePos="0" relativeHeight="251824128" behindDoc="0" locked="0" layoutInCell="1" allowOverlap="1" wp14:anchorId="0C0887A7" wp14:editId="6C9A07E0">
                <wp:simplePos x="0" y="0"/>
                <wp:positionH relativeFrom="column">
                  <wp:posOffset>403225</wp:posOffset>
                </wp:positionH>
                <wp:positionV relativeFrom="paragraph">
                  <wp:posOffset>130175</wp:posOffset>
                </wp:positionV>
                <wp:extent cx="728138" cy="237273"/>
                <wp:effectExtent l="0" t="0" r="0" b="0"/>
                <wp:wrapNone/>
                <wp:docPr id="3" name="Text Box 3"/>
                <wp:cNvGraphicFramePr/>
                <a:graphic xmlns:a="http://schemas.openxmlformats.org/drawingml/2006/main">
                  <a:graphicData uri="http://schemas.microsoft.com/office/word/2010/wordprocessingShape">
                    <wps:wsp>
                      <wps:cNvSpPr txBox="1"/>
                      <wps:spPr>
                        <a:xfrm>
                          <a:off x="0" y="0"/>
                          <a:ext cx="728138" cy="237273"/>
                        </a:xfrm>
                        <a:prstGeom prst="rect">
                          <a:avLst/>
                        </a:prstGeom>
                        <a:noFill/>
                        <a:ln w="6350">
                          <a:noFill/>
                        </a:ln>
                      </wps:spPr>
                      <wps:txbx>
                        <w:txbxContent>
                          <w:p w14:paraId="0907CAE2" w14:textId="4058DFD3" w:rsidR="006F426F" w:rsidRPr="004B2067" w:rsidRDefault="006F426F">
                            <w:pPr>
                              <w:rPr>
                                <w:lang w:val="en-AU"/>
                              </w:rPr>
                            </w:pPr>
                            <w:r>
                              <w:rPr>
                                <w:lang w:val="en-AU"/>
                              </w:rPr>
                              <w:t>260 n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0887A7" id="Text Box 3" o:spid="_x0000_s1164" type="#_x0000_t202" style="position:absolute;margin-left:31.75pt;margin-top:10.25pt;width:57.35pt;height:18.7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" filled="f" stroked="f" strokeweight=".5pt">
                <v:textbox>
                  <w:txbxContent>
                    <w:p w14:paraId="0907CAE2" w14:textId="4058DFD3" w:rsidR="006F426F" w:rsidRPr="004B2067" w:rsidRDefault="006F426F">
                      <w:pPr>
                        <w:rPr>
                          <w:lang w:val="en-AU"/>
                        </w:rPr>
                      </w:pPr>
                      <w:r>
                        <w:rPr>
                          <w:lang w:val="en-AU"/>
                        </w:rPr>
                        <w:t xml:space="preserve">260 </w:t>
                      </w:r>
                      <w:proofErr w:type="spellStart"/>
                      <w:r>
                        <w:rPr>
                          <w:lang w:val="en-AU"/>
                        </w:rPr>
                        <w:t>nC</w:t>
                      </w:r>
                      <w:proofErr w:type="spellEnd"/>
                    </w:p>
                  </w:txbxContent>
                </v:textbox>
              </v:shape>
            </w:pict>
          </mc:Fallback>
        </mc:AlternateContent>
      </w:r>
    </w:p>
    <w:p w14:paraId="46D8DA80" w14:textId="22C994E6" w:rsidR="00BC1827" w:rsidRDefault="00BC1827" w:rsidP="00BC1827">
      <w:pPr>
        <w:tabs>
          <w:tab w:val="right" w:pos="8931"/>
        </w:tabs>
      </w:pPr>
    </w:p>
    <w:p w14:paraId="08432883" w14:textId="77777777" w:rsidR="00BC1827" w:rsidRDefault="00BC1827" w:rsidP="00BC1827">
      <w:pPr>
        <w:tabs>
          <w:tab w:val="right" w:pos="8931"/>
        </w:tabs>
      </w:pPr>
    </w:p>
    <w:p w14:paraId="1375CC0F" w14:textId="77777777" w:rsidR="00BC1827" w:rsidRDefault="00BC1827" w:rsidP="00BC1827">
      <w:pPr>
        <w:tabs>
          <w:tab w:val="right" w:pos="8931"/>
        </w:tabs>
      </w:pPr>
    </w:p>
    <w:p w14:paraId="29222435" w14:textId="5EFE4C25" w:rsidR="00BC1827" w:rsidRDefault="004B2067" w:rsidP="00BC1827">
      <w:pPr>
        <w:tabs>
          <w:tab w:val="right" w:pos="8931"/>
        </w:tabs>
      </w:pPr>
      <w:r>
        <w:rPr>
          <w:noProof/>
          <w:lang w:val="en-AU" w:eastAsia="en-AU"/>
        </w:rPr>
        <mc:AlternateContent>
          <mc:Choice Requires="wps">
            <w:drawing>
              <wp:anchor distT="0" distB="0" distL="114300" distR="114300" simplePos="0" relativeHeight="251826176" behindDoc="0" locked="0" layoutInCell="1" allowOverlap="1" wp14:anchorId="4C329EB2" wp14:editId="0173538C">
                <wp:simplePos x="0" y="0"/>
                <wp:positionH relativeFrom="column">
                  <wp:posOffset>1755775</wp:posOffset>
                </wp:positionH>
                <wp:positionV relativeFrom="paragraph">
                  <wp:posOffset>135255</wp:posOffset>
                </wp:positionV>
                <wp:extent cx="731327" cy="237273"/>
                <wp:effectExtent l="0" t="0" r="0" b="0"/>
                <wp:wrapNone/>
                <wp:docPr id="6" name="Text Box 6"/>
                <wp:cNvGraphicFramePr/>
                <a:graphic xmlns:a="http://schemas.openxmlformats.org/drawingml/2006/main">
                  <a:graphicData uri="http://schemas.microsoft.com/office/word/2010/wordprocessingShape">
                    <wps:wsp>
                      <wps:cNvSpPr txBox="1"/>
                      <wps:spPr>
                        <a:xfrm>
                          <a:off x="0" y="0"/>
                          <a:ext cx="731327" cy="237273"/>
                        </a:xfrm>
                        <a:prstGeom prst="rect">
                          <a:avLst/>
                        </a:prstGeom>
                        <a:noFill/>
                        <a:ln w="6350">
                          <a:noFill/>
                        </a:ln>
                      </wps:spPr>
                      <wps:txbx>
                        <w:txbxContent>
                          <w:p w14:paraId="65C5285F" w14:textId="34FD9447" w:rsidR="006F426F" w:rsidRPr="004B2067" w:rsidRDefault="006F426F" w:rsidP="004B2067">
                            <w:pPr>
                              <w:rPr>
                                <w:lang w:val="en-AU"/>
                              </w:rPr>
                            </w:pPr>
                            <w:r>
                              <w:rPr>
                                <w:lang w:val="en-AU"/>
                              </w:rPr>
                              <w:t>140 n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329EB2" id="Text Box 6" o:spid="_x0000_s1165" type="#_x0000_t202" style="position:absolute;margin-left:138.25pt;margin-top:10.65pt;width:57.6pt;height:18.7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" filled="f" stroked="f" strokeweight=".5pt">
                <v:textbox>
                  <w:txbxContent>
                    <w:p w14:paraId="65C5285F" w14:textId="34FD9447" w:rsidR="006F426F" w:rsidRPr="004B2067" w:rsidRDefault="006F426F" w:rsidP="004B2067">
                      <w:pPr>
                        <w:rPr>
                          <w:lang w:val="en-AU"/>
                        </w:rPr>
                      </w:pPr>
                      <w:r>
                        <w:rPr>
                          <w:lang w:val="en-AU"/>
                        </w:rPr>
                        <w:t xml:space="preserve">140 </w:t>
                      </w:r>
                      <w:proofErr w:type="spellStart"/>
                      <w:r>
                        <w:rPr>
                          <w:lang w:val="en-AU"/>
                        </w:rPr>
                        <w:t>nC</w:t>
                      </w:r>
                      <w:proofErr w:type="spellEnd"/>
                    </w:p>
                  </w:txbxContent>
                </v:textbox>
              </v:shape>
            </w:pict>
          </mc:Fallback>
        </mc:AlternateContent>
      </w:r>
    </w:p>
    <w:p w14:paraId="1DD3C70B" w14:textId="5CEB9B77" w:rsidR="00BC1827" w:rsidRDefault="00BC1827" w:rsidP="00BC1827">
      <w:pPr>
        <w:tabs>
          <w:tab w:val="right" w:pos="8931"/>
        </w:tabs>
      </w:pPr>
    </w:p>
    <w:p w14:paraId="6087B6E7" w14:textId="28A8C131" w:rsidR="00BC1827" w:rsidRDefault="00BC1827" w:rsidP="00BC1827">
      <w:pPr>
        <w:tabs>
          <w:tab w:val="right" w:pos="8931"/>
        </w:tabs>
      </w:pPr>
    </w:p>
    <w:p w14:paraId="5180A7D0" w14:textId="27ED8B1B" w:rsidR="00BC1827" w:rsidRDefault="00BC1827" w:rsidP="00BC1827">
      <w:pPr>
        <w:tabs>
          <w:tab w:val="right" w:pos="8931"/>
        </w:tabs>
      </w:pPr>
    </w:p>
    <w:p w14:paraId="4FB2C5FB" w14:textId="77777777" w:rsidR="00BC1827" w:rsidRDefault="00BC1827" w:rsidP="00BC1827">
      <w:pPr>
        <w:tabs>
          <w:tab w:val="right" w:pos="8931"/>
        </w:tabs>
      </w:pPr>
      <w:r>
        <w:rPr>
          <w:noProof/>
          <w:lang w:val="en-AU" w:eastAsia="en-AU"/>
        </w:rPr>
        <mc:AlternateContent>
          <mc:Choice Requires="wps">
            <w:drawing>
              <wp:anchor distT="0" distB="0" distL="114300" distR="114300" simplePos="0" relativeHeight="251815936" behindDoc="0" locked="0" layoutInCell="1" allowOverlap="1" wp14:anchorId="3CD40586" wp14:editId="4A50101A">
                <wp:simplePos x="0" y="0"/>
                <wp:positionH relativeFrom="column">
                  <wp:posOffset>1030279</wp:posOffset>
                </wp:positionH>
                <wp:positionV relativeFrom="paragraph">
                  <wp:posOffset>86360</wp:posOffset>
                </wp:positionV>
                <wp:extent cx="163832" cy="163852"/>
                <wp:effectExtent l="0" t="0" r="26670" b="26670"/>
                <wp:wrapNone/>
                <wp:docPr id="1957718382" name="Oval 1957718382"/>
                <wp:cNvGraphicFramePr/>
                <a:graphic xmlns:a="http://schemas.openxmlformats.org/drawingml/2006/main">
                  <a:graphicData uri="http://schemas.microsoft.com/office/word/2010/wordprocessingShape">
                    <wps:wsp>
                      <wps:cNvSpPr/>
                      <wps:spPr>
                        <a:xfrm>
                          <a:off x="0" y="0"/>
                          <a:ext cx="163832" cy="163852"/>
                        </a:xfrm>
                        <a:prstGeom prst="ellipse">
                          <a:avLst/>
                        </a:prstGeom>
                        <a:solidFill>
                          <a:sysClr val="windowText" lastClr="000000">
                            <a:lumMod val="65000"/>
                            <a:lumOff val="35000"/>
                          </a:sysClr>
                        </a:solidFill>
                        <a:ln w="12700" cap="flat" cmpd="sng" algn="ctr">
                          <a:solidFill>
                            <a:srgbClr val="002060">
                              <a:alpha val="50000"/>
                            </a:srgbClr>
                          </a:solidFill>
                          <a:prstDash val="solid"/>
                          <a:miter lim="800000"/>
                        </a:ln>
                        <a:effectLst/>
                      </wps:spPr>
                      <wps:txbx>
                        <w:txbxContent>
                          <w:p w14:paraId="19BD584B" w14:textId="77777777" w:rsidR="006F426F" w:rsidRPr="00E724B5" w:rsidRDefault="006F426F" w:rsidP="00BC1827">
                            <w:pPr>
                              <w:jc w:val="center"/>
                              <w:rPr>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D40586" id="Oval 1957718382" o:spid="_x0000_s1166" style="position:absolute;margin-left:81.1pt;margin-top:6.8pt;width:12.9pt;height:12.9pt;z-index:251815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" fillcolor="#595959" strokecolor="#002060" strokeweight="1pt">
                <v:stroke opacity="32896f" joinstyle="miter"/>
                <v:textbox>
                  <w:txbxContent>
                    <w:p w14:paraId="19BD584B" w14:textId="77777777" w:rsidR="006F426F" w:rsidRPr="00E724B5" w:rsidRDefault="006F426F" w:rsidP="00BC1827">
                      <w:pPr>
                        <w:jc w:val="center"/>
                        <w:rPr>
                          <w14:textOutline w14:w="9525" w14:cap="rnd" w14:cmpd="sng" w14:algn="ctr">
                            <w14:solidFill>
                              <w14:schemeClr w14:val="tx1"/>
                            </w14:solidFill>
                            <w14:prstDash w14:val="solid"/>
                            <w14:bevel/>
                          </w14:textOutline>
                        </w:rPr>
                      </w:pPr>
                    </w:p>
                  </w:txbxContent>
                </v:textbox>
              </v:oval>
            </w:pict>
          </mc:Fallback>
        </mc:AlternateContent>
      </w:r>
    </w:p>
    <w:p w14:paraId="18620BD9" w14:textId="77777777" w:rsidR="00BC1827" w:rsidRDefault="00BC1827" w:rsidP="00BC1827">
      <w:pPr>
        <w:tabs>
          <w:tab w:val="right" w:pos="8931"/>
        </w:tabs>
      </w:pPr>
    </w:p>
    <w:p w14:paraId="046D3943" w14:textId="77777777" w:rsidR="00BC1827" w:rsidRDefault="00BC1827" w:rsidP="00BC1827">
      <w:pPr>
        <w:tabs>
          <w:tab w:val="right" w:pos="8931"/>
        </w:tabs>
      </w:pPr>
    </w:p>
    <w:p w14:paraId="6D3A6002" w14:textId="77777777" w:rsidR="00BC1827" w:rsidRDefault="00BC1827" w:rsidP="00BC1827">
      <w:pPr>
        <w:tabs>
          <w:tab w:val="right" w:pos="8931"/>
        </w:tabs>
      </w:pPr>
    </w:p>
    <w:p w14:paraId="73820E0E" w14:textId="77777777" w:rsidR="00BC1827" w:rsidRDefault="00BC1827" w:rsidP="00BC1827">
      <w:pPr>
        <w:tabs>
          <w:tab w:val="right" w:pos="8931"/>
        </w:tabs>
        <w:rPr>
          <w:rFonts w:eastAsiaTheme="minorEastAsia" w:cs="Arial"/>
        </w:rPr>
      </w:pPr>
      <w:r>
        <w:t xml:space="preserve">The charges </w:t>
      </w:r>
      <m:oMath>
        <m:sSub>
          <m:sSubPr>
            <m:ctrlPr>
              <w:rPr>
                <w:rFonts w:ascii="Cambria Math" w:hAnsi="Cambria Math"/>
                <w:i/>
              </w:rPr>
            </m:ctrlPr>
          </m:sSubPr>
          <m:e>
            <m:r>
              <w:rPr>
                <w:rFonts w:ascii="Cambria Math" w:hAnsi="Cambria Math"/>
              </w:rPr>
              <m:t>q</m:t>
            </m:r>
          </m:e>
          <m:sub>
            <m:r>
              <w:rPr>
                <w:rFonts w:ascii="Cambria Math" w:hAnsi="Cambria Math"/>
              </w:rPr>
              <m:t>A</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B</m:t>
            </m:r>
          </m:sub>
        </m:sSub>
      </m:oMath>
      <w:r>
        <w:rPr>
          <w:rFonts w:eastAsiaTheme="minorEastAsia"/>
        </w:rPr>
        <w:t xml:space="preserve"> are located on the corners of the short edge of the putting area, equidistant from a golf ball. These charges share the same sign of charge as the golf ball, thus each repels the golf ball. Let the force acting on the golf ball due to charge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A</m:t>
            </m:r>
          </m:sub>
        </m:sSub>
      </m:oMath>
      <w:r>
        <w:rPr>
          <w:rFonts w:eastAsiaTheme="minorEastAsia"/>
        </w:rPr>
        <w:t xml:space="preserve"> be called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A</m:t>
            </m:r>
          </m:sub>
        </m:sSub>
      </m:oMath>
      <w:r>
        <w:rPr>
          <w:rFonts w:eastAsiaTheme="minorEastAsia"/>
        </w:rPr>
        <w:t xml:space="preserve"> and the force acting on the golf ball due to charge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B</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t>
            </m:r>
          </m:sub>
        </m:sSub>
        <m:r>
          <w:rPr>
            <w:rFonts w:ascii="Cambria Math" w:eastAsiaTheme="minorEastAsia" w:hAnsi="Cambria Math"/>
          </w:rPr>
          <m:t>.</m:t>
        </m:r>
      </m:oMath>
      <w:r>
        <w:rPr>
          <w:rFonts w:eastAsiaTheme="minorEastAsia"/>
        </w:rPr>
        <w:t xml:space="preserve"> Charge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A</m:t>
            </m:r>
          </m:sub>
        </m:sSub>
      </m:oMath>
      <w:r>
        <w:rPr>
          <w:rFonts w:eastAsiaTheme="minorEastAsia"/>
        </w:rPr>
        <w:t xml:space="preserve"> is 260 </w:t>
      </w:r>
      <w:r>
        <w:rPr>
          <w:rFonts w:eastAsiaTheme="minorEastAsia" w:cs="Arial"/>
        </w:rPr>
        <w:t>nC and the golf ball has a 140 nC charge.</w:t>
      </w:r>
    </w:p>
    <w:p w14:paraId="5477FEBC" w14:textId="77777777" w:rsidR="00BC1827" w:rsidRDefault="00BC1827" w:rsidP="00BC1827">
      <w:pPr>
        <w:tabs>
          <w:tab w:val="right" w:pos="8931"/>
        </w:tabs>
        <w:rPr>
          <w:rFonts w:eastAsiaTheme="minorEastAsia" w:cs="Arial"/>
        </w:rPr>
      </w:pPr>
    </w:p>
    <w:p w14:paraId="7926DD11" w14:textId="77777777" w:rsidR="00BC1827" w:rsidRDefault="00BC1827" w:rsidP="00BC1827">
      <w:pPr>
        <w:tabs>
          <w:tab w:val="right" w:pos="8931"/>
        </w:tabs>
        <w:rPr>
          <w:rFonts w:eastAsiaTheme="minorEastAsia" w:cs="Arial"/>
        </w:rPr>
      </w:pPr>
    </w:p>
    <w:p w14:paraId="62FBCF75" w14:textId="77777777" w:rsidR="00BC1827" w:rsidRDefault="00BC1827" w:rsidP="00BC1827">
      <w:pPr>
        <w:pStyle w:val="ListParagraph"/>
        <w:numPr>
          <w:ilvl w:val="0"/>
          <w:numId w:val="9"/>
        </w:numPr>
        <w:tabs>
          <w:tab w:val="right" w:pos="8931"/>
        </w:tabs>
        <w:spacing w:after="160" w:line="276" w:lineRule="auto"/>
        <w:ind w:hanging="720"/>
        <w:rPr>
          <w:rFonts w:cs="Arial"/>
        </w:rPr>
      </w:pPr>
      <w:r w:rsidRPr="00137C53">
        <w:rPr>
          <w:rFonts w:cs="Arial"/>
        </w:rPr>
        <w:t>To putt the golf ball towards the hole, the ball must travel 30.0</w:t>
      </w:r>
      <w:r w:rsidRPr="00137C53">
        <w:rPr>
          <w:rFonts w:cs="Arial"/>
          <w:vertAlign w:val="superscript"/>
        </w:rPr>
        <w:t>0</w:t>
      </w:r>
      <w:r w:rsidRPr="00137C53">
        <w:rPr>
          <w:rFonts w:cs="Arial"/>
        </w:rPr>
        <w:t xml:space="preserve"> above the horizontal line, </w:t>
      </w:r>
    </w:p>
    <w:p w14:paraId="7152A620" w14:textId="77777777" w:rsidR="00BC1827" w:rsidRDefault="00BC1827" w:rsidP="00BC1827">
      <w:pPr>
        <w:pStyle w:val="ListParagraph"/>
        <w:tabs>
          <w:tab w:val="right" w:pos="8931"/>
        </w:tabs>
        <w:spacing w:after="160" w:line="276" w:lineRule="auto"/>
        <w:rPr>
          <w:rFonts w:cs="Arial"/>
        </w:rPr>
      </w:pPr>
      <w:r w:rsidRPr="00137C53">
        <w:rPr>
          <w:rFonts w:cs="Arial"/>
        </w:rPr>
        <w:t>as indicated in the diagram. Show that the ratio of electric forces acting on the golf ball,</w:t>
      </w:r>
    </w:p>
    <w:p w14:paraId="0ABC05AD" w14:textId="77777777" w:rsidR="00BC1827" w:rsidRDefault="00BC1827" w:rsidP="00BC1827">
      <w:pPr>
        <w:pStyle w:val="ListParagraph"/>
        <w:tabs>
          <w:tab w:val="right" w:pos="8931"/>
        </w:tabs>
        <w:spacing w:after="160" w:line="276" w:lineRule="auto"/>
        <w:rPr>
          <w:rFonts w:eastAsiaTheme="minorEastAsia" w:cs="Arial"/>
        </w:rPr>
      </w:pPr>
      <w:r w:rsidRPr="00137C53">
        <w:rPr>
          <w:rFonts w:cs="Arial"/>
        </w:rPr>
        <w:t xml:space="preserve"> </w:t>
      </w:r>
      <m:oMath>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F</m:t>
                </m:r>
              </m:e>
              <m:sub>
                <m:r>
                  <w:rPr>
                    <w:rFonts w:ascii="Cambria Math" w:hAnsi="Cambria Math" w:cs="Arial"/>
                  </w:rPr>
                  <m:t>B</m:t>
                </m:r>
              </m:sub>
            </m:sSub>
          </m:num>
          <m:den>
            <m:sSub>
              <m:sSubPr>
                <m:ctrlPr>
                  <w:rPr>
                    <w:rFonts w:ascii="Cambria Math" w:hAnsi="Cambria Math" w:cs="Arial"/>
                    <w:i/>
                  </w:rPr>
                </m:ctrlPr>
              </m:sSubPr>
              <m:e>
                <m:r>
                  <w:rPr>
                    <w:rFonts w:ascii="Cambria Math" w:hAnsi="Cambria Math" w:cs="Arial"/>
                  </w:rPr>
                  <m:t>F</m:t>
                </m:r>
              </m:e>
              <m:sub>
                <m:r>
                  <w:rPr>
                    <w:rFonts w:ascii="Cambria Math" w:hAnsi="Cambria Math" w:cs="Arial"/>
                  </w:rPr>
                  <m:t>A</m:t>
                </m:r>
              </m:sub>
            </m:sSub>
          </m:den>
        </m:f>
      </m:oMath>
      <w:r w:rsidRPr="00137C53">
        <w:rPr>
          <w:rFonts w:eastAsiaTheme="minorEastAsia" w:cs="Arial"/>
        </w:rPr>
        <w:t xml:space="preserve"> </w:t>
      </w:r>
      <w:r>
        <w:rPr>
          <w:rFonts w:eastAsiaTheme="minorEastAsia" w:cs="Arial"/>
        </w:rPr>
        <w:t xml:space="preserve"> </w:t>
      </w:r>
      <w:r w:rsidRPr="00137C53">
        <w:rPr>
          <w:rFonts w:eastAsiaTheme="minorEastAsia" w:cs="Arial"/>
        </w:rPr>
        <w:t xml:space="preserve">is approximately 3.73 for a successful putt. Include a vector diagram as part of your answer. </w:t>
      </w:r>
    </w:p>
    <w:p w14:paraId="6A326EA0" w14:textId="77777777" w:rsidR="00BC1827" w:rsidRDefault="00BC1827" w:rsidP="00BC1827">
      <w:pPr>
        <w:pStyle w:val="ListParagraph"/>
        <w:tabs>
          <w:tab w:val="right" w:pos="9450"/>
        </w:tabs>
        <w:spacing w:after="160" w:line="259" w:lineRule="auto"/>
        <w:rPr>
          <w:rFonts w:eastAsiaTheme="minorEastAsia" w:cs="Arial"/>
        </w:rPr>
      </w:pPr>
    </w:p>
    <w:p w14:paraId="2BCAD37B" w14:textId="549EE485" w:rsidR="00BC1827" w:rsidRPr="00E724B5" w:rsidRDefault="00BC1827" w:rsidP="00BC1827">
      <w:pPr>
        <w:pStyle w:val="ListParagraph"/>
        <w:tabs>
          <w:tab w:val="right" w:pos="9450"/>
        </w:tabs>
        <w:spacing w:after="160" w:line="259" w:lineRule="auto"/>
        <w:rPr>
          <w:rFonts w:cs="Arial"/>
        </w:rPr>
      </w:pPr>
      <w:r w:rsidRPr="00137C53">
        <w:rPr>
          <w:rFonts w:eastAsiaTheme="minorEastAsia" w:cs="Arial"/>
        </w:rPr>
        <w:t xml:space="preserve">Note that the diagram </w:t>
      </w:r>
      <w:r w:rsidR="004B2067">
        <w:rPr>
          <w:rFonts w:eastAsiaTheme="minorEastAsia" w:cs="Arial"/>
        </w:rPr>
        <w:t>above</w:t>
      </w:r>
      <w:r w:rsidRPr="00137C53">
        <w:rPr>
          <w:rFonts w:eastAsiaTheme="minorEastAsia" w:cs="Arial"/>
        </w:rPr>
        <w:t xml:space="preserve"> indicates that a line from charge A to the ball and a line from charge B to the ball are at right angles to each other.</w:t>
      </w:r>
      <w:r>
        <w:rPr>
          <w:rFonts w:eastAsiaTheme="minorEastAsia" w:cs="Arial"/>
        </w:rPr>
        <w:tab/>
      </w:r>
      <w:r w:rsidRPr="00E724B5">
        <w:rPr>
          <w:rFonts w:eastAsiaTheme="minorEastAsia"/>
        </w:rPr>
        <w:t>(2 marks)</w:t>
      </w:r>
    </w:p>
    <w:p w14:paraId="70BEF509" w14:textId="77777777" w:rsidR="000C2C85" w:rsidRDefault="000C2C85" w:rsidP="000C2C85">
      <w:pPr>
        <w:tabs>
          <w:tab w:val="left" w:pos="567"/>
          <w:tab w:val="left" w:pos="1120"/>
        </w:tabs>
        <w:ind w:right="245"/>
        <w:rPr>
          <w:rFonts w:cs="Arial"/>
          <w:szCs w:val="22"/>
        </w:rPr>
      </w:pPr>
    </w:p>
    <w:p w14:paraId="68CB3C80" w14:textId="77777777" w:rsidR="000C2C85" w:rsidRDefault="000C2C85" w:rsidP="000C2C85">
      <w:pPr>
        <w:tabs>
          <w:tab w:val="left" w:pos="8550"/>
        </w:tabs>
        <w:ind w:right="245"/>
      </w:pPr>
    </w:p>
    <w:p w14:paraId="57DCD96F" w14:textId="77777777" w:rsidR="000C2C85" w:rsidRDefault="000C2C85" w:rsidP="000C2C85">
      <w:pPr>
        <w:ind w:right="245"/>
      </w:pPr>
    </w:p>
    <w:p w14:paraId="4E8E567C" w14:textId="77777777" w:rsidR="000C2C85" w:rsidRDefault="000C2C85" w:rsidP="000C2C85">
      <w:pPr>
        <w:ind w:right="245"/>
      </w:pPr>
    </w:p>
    <w:p w14:paraId="4598A0BF" w14:textId="77777777" w:rsidR="000C2C85" w:rsidRDefault="000C2C85" w:rsidP="000C2C85">
      <w:pPr>
        <w:ind w:right="245"/>
      </w:pPr>
    </w:p>
    <w:p w14:paraId="0B5BA717" w14:textId="77777777" w:rsidR="000C2C85" w:rsidRDefault="000C2C85" w:rsidP="000C2C85">
      <w:pPr>
        <w:ind w:right="245"/>
      </w:pPr>
    </w:p>
    <w:p w14:paraId="5625DFD1" w14:textId="77777777" w:rsidR="000C2C85" w:rsidRDefault="000C2C85" w:rsidP="000C2C85">
      <w:pPr>
        <w:tabs>
          <w:tab w:val="left" w:pos="6480"/>
        </w:tabs>
        <w:ind w:right="245"/>
      </w:pPr>
    </w:p>
    <w:p w14:paraId="06083330" w14:textId="77777777" w:rsidR="000C2C85" w:rsidRDefault="000C2C85" w:rsidP="000C2C85">
      <w:pPr>
        <w:tabs>
          <w:tab w:val="left" w:pos="6480"/>
        </w:tabs>
        <w:ind w:right="245"/>
      </w:pPr>
    </w:p>
    <w:p w14:paraId="03A07F40" w14:textId="77777777" w:rsidR="000C2C85" w:rsidRDefault="000C2C85" w:rsidP="000C2C85">
      <w:pPr>
        <w:tabs>
          <w:tab w:val="left" w:pos="567"/>
          <w:tab w:val="left" w:pos="1120"/>
        </w:tabs>
        <w:ind w:right="245"/>
        <w:rPr>
          <w:rFonts w:cs="Arial"/>
          <w:szCs w:val="22"/>
        </w:rPr>
      </w:pPr>
    </w:p>
    <w:p w14:paraId="3F3E6050" w14:textId="77777777" w:rsidR="000C2C85" w:rsidRDefault="000C2C85" w:rsidP="000C2C85">
      <w:pPr>
        <w:tabs>
          <w:tab w:val="left" w:pos="567"/>
          <w:tab w:val="left" w:pos="1120"/>
        </w:tabs>
        <w:ind w:right="245"/>
        <w:rPr>
          <w:rFonts w:cs="Arial"/>
          <w:szCs w:val="22"/>
        </w:rPr>
      </w:pPr>
    </w:p>
    <w:p w14:paraId="5701C164" w14:textId="77777777" w:rsidR="000C2C85" w:rsidRDefault="000C2C85" w:rsidP="000C2C85">
      <w:pPr>
        <w:tabs>
          <w:tab w:val="left" w:pos="567"/>
          <w:tab w:val="left" w:pos="1120"/>
        </w:tabs>
        <w:ind w:right="245"/>
        <w:rPr>
          <w:rFonts w:cs="Arial"/>
          <w:szCs w:val="22"/>
        </w:rPr>
      </w:pPr>
    </w:p>
    <w:p w14:paraId="7964FB7B" w14:textId="77777777" w:rsidR="000C2C85" w:rsidRDefault="000C2C85" w:rsidP="000C2C85">
      <w:pPr>
        <w:tabs>
          <w:tab w:val="left" w:pos="567"/>
          <w:tab w:val="left" w:pos="1120"/>
        </w:tabs>
        <w:ind w:right="245"/>
        <w:rPr>
          <w:rFonts w:cs="Arial"/>
          <w:szCs w:val="22"/>
        </w:rPr>
      </w:pPr>
    </w:p>
    <w:p w14:paraId="32109BF0" w14:textId="77777777" w:rsidR="000C2C85" w:rsidRDefault="000C2C85" w:rsidP="000C2C85">
      <w:pPr>
        <w:tabs>
          <w:tab w:val="left" w:pos="567"/>
          <w:tab w:val="left" w:pos="1120"/>
        </w:tabs>
        <w:ind w:right="245"/>
        <w:rPr>
          <w:rFonts w:cs="Arial"/>
          <w:szCs w:val="22"/>
        </w:rPr>
      </w:pPr>
    </w:p>
    <w:p w14:paraId="423B2293" w14:textId="77777777" w:rsidR="000C2C85" w:rsidRDefault="000C2C85" w:rsidP="000C2C85">
      <w:pPr>
        <w:tabs>
          <w:tab w:val="left" w:pos="567"/>
          <w:tab w:val="left" w:pos="1120"/>
        </w:tabs>
        <w:ind w:right="245"/>
        <w:rPr>
          <w:rFonts w:cs="Arial"/>
          <w:szCs w:val="22"/>
        </w:rPr>
      </w:pPr>
    </w:p>
    <w:p w14:paraId="71AA39D1" w14:textId="77777777" w:rsidR="000C2C85" w:rsidRDefault="000C2C85" w:rsidP="000C2C85">
      <w:pPr>
        <w:tabs>
          <w:tab w:val="left" w:pos="567"/>
          <w:tab w:val="left" w:pos="1120"/>
        </w:tabs>
        <w:ind w:right="245"/>
        <w:rPr>
          <w:rFonts w:cs="Arial"/>
          <w:szCs w:val="22"/>
        </w:rPr>
      </w:pPr>
    </w:p>
    <w:p w14:paraId="2A78EDA7" w14:textId="77777777" w:rsidR="000C2C85" w:rsidRDefault="000C2C85" w:rsidP="000C2C85">
      <w:pPr>
        <w:tabs>
          <w:tab w:val="left" w:pos="567"/>
          <w:tab w:val="left" w:pos="1120"/>
        </w:tabs>
        <w:ind w:right="245"/>
        <w:rPr>
          <w:rFonts w:cs="Arial"/>
          <w:szCs w:val="22"/>
        </w:rPr>
      </w:pPr>
    </w:p>
    <w:p w14:paraId="7C41FAB4" w14:textId="77777777" w:rsidR="000C2C85" w:rsidRDefault="000C2C85" w:rsidP="000C2C85">
      <w:pPr>
        <w:tabs>
          <w:tab w:val="left" w:pos="567"/>
          <w:tab w:val="left" w:pos="1120"/>
        </w:tabs>
        <w:ind w:right="245"/>
        <w:rPr>
          <w:rFonts w:cs="Arial"/>
          <w:szCs w:val="22"/>
        </w:rPr>
      </w:pPr>
    </w:p>
    <w:p w14:paraId="0A3BBFD5" w14:textId="77777777" w:rsidR="000C2C85" w:rsidRDefault="000C2C85" w:rsidP="000C2C85">
      <w:pPr>
        <w:tabs>
          <w:tab w:val="left" w:pos="567"/>
          <w:tab w:val="left" w:pos="1120"/>
        </w:tabs>
        <w:ind w:right="245"/>
        <w:rPr>
          <w:rFonts w:cs="Arial"/>
          <w:szCs w:val="22"/>
        </w:rPr>
      </w:pPr>
    </w:p>
    <w:p w14:paraId="2B370B51" w14:textId="4DA68A06" w:rsidR="00BC1827" w:rsidRPr="00303ECD" w:rsidRDefault="00D91EA1" w:rsidP="0083164B">
      <w:pPr>
        <w:rPr>
          <w:rFonts w:cs="Arial"/>
          <w:szCs w:val="22"/>
        </w:rPr>
      </w:pPr>
      <w:r>
        <w:rPr>
          <w:rFonts w:eastAsiaTheme="minorEastAsia" w:cs="Arial"/>
        </w:rPr>
        <w:br w:type="page"/>
      </w:r>
    </w:p>
    <w:p w14:paraId="466D8A14" w14:textId="77777777" w:rsidR="0083164B" w:rsidRDefault="0083164B" w:rsidP="0083164B">
      <w:pPr>
        <w:pStyle w:val="ListParagraph"/>
        <w:tabs>
          <w:tab w:val="right" w:pos="9450"/>
        </w:tabs>
        <w:spacing w:after="160" w:line="259" w:lineRule="auto"/>
      </w:pPr>
    </w:p>
    <w:p w14:paraId="79B9F84A" w14:textId="6A75DB5E" w:rsidR="00BC1827" w:rsidRPr="00B94A46" w:rsidRDefault="00BC1827" w:rsidP="00BC1827">
      <w:pPr>
        <w:pStyle w:val="ListParagraph"/>
        <w:numPr>
          <w:ilvl w:val="0"/>
          <w:numId w:val="9"/>
        </w:numPr>
        <w:tabs>
          <w:tab w:val="right" w:pos="9450"/>
        </w:tabs>
        <w:spacing w:after="160" w:line="259" w:lineRule="auto"/>
        <w:ind w:hanging="720"/>
      </w:pPr>
      <w:r>
        <w:t xml:space="preserve">Hence, calculate the electric charge of </w:t>
      </w:r>
      <m:oMath>
        <m:sSub>
          <m:sSubPr>
            <m:ctrlPr>
              <w:rPr>
                <w:rFonts w:ascii="Cambria Math" w:hAnsi="Cambria Math"/>
                <w:i/>
              </w:rPr>
            </m:ctrlPr>
          </m:sSubPr>
          <m:e>
            <m:r>
              <w:rPr>
                <w:rFonts w:ascii="Cambria Math" w:hAnsi="Cambria Math"/>
              </w:rPr>
              <m:t>q</m:t>
            </m:r>
          </m:e>
          <m:sub>
            <m:r>
              <w:rPr>
                <w:rFonts w:ascii="Cambria Math" w:hAnsi="Cambria Math"/>
              </w:rPr>
              <m:t>B</m:t>
            </m:r>
          </m:sub>
        </m:sSub>
      </m:oMath>
      <w:r w:rsidRPr="00E724B5">
        <w:rPr>
          <w:rFonts w:eastAsiaTheme="minorEastAsia"/>
        </w:rPr>
        <w:t>.</w:t>
      </w:r>
      <w:r w:rsidRPr="00E724B5">
        <w:rPr>
          <w:rFonts w:eastAsiaTheme="minorEastAsia"/>
        </w:rPr>
        <w:tab/>
        <w:t>(3 marks)</w:t>
      </w:r>
    </w:p>
    <w:p w14:paraId="6E77353A" w14:textId="77777777" w:rsidR="00BC1827" w:rsidRDefault="00BC1827" w:rsidP="00BC1827">
      <w:pPr>
        <w:tabs>
          <w:tab w:val="right" w:pos="8931"/>
        </w:tabs>
      </w:pPr>
    </w:p>
    <w:p w14:paraId="6E41E622" w14:textId="77777777" w:rsidR="00BC1827" w:rsidRDefault="00BC1827" w:rsidP="00BC1827">
      <w:pPr>
        <w:tabs>
          <w:tab w:val="right" w:pos="8931"/>
        </w:tabs>
      </w:pPr>
    </w:p>
    <w:p w14:paraId="71268E20" w14:textId="77777777" w:rsidR="00BC1827" w:rsidRDefault="00BC1827" w:rsidP="00BC1827">
      <w:pPr>
        <w:tabs>
          <w:tab w:val="right" w:pos="8931"/>
        </w:tabs>
      </w:pPr>
    </w:p>
    <w:p w14:paraId="6F27517E" w14:textId="77777777" w:rsidR="00BC1827" w:rsidRDefault="00BC1827" w:rsidP="00BC1827">
      <w:pPr>
        <w:tabs>
          <w:tab w:val="right" w:pos="8931"/>
        </w:tabs>
      </w:pPr>
    </w:p>
    <w:p w14:paraId="526E2FF4" w14:textId="77777777" w:rsidR="00BC1827" w:rsidRDefault="00BC1827" w:rsidP="00BC1827">
      <w:pPr>
        <w:tabs>
          <w:tab w:val="right" w:pos="8931"/>
        </w:tabs>
      </w:pPr>
    </w:p>
    <w:p w14:paraId="6832941B" w14:textId="77777777" w:rsidR="00BC1827" w:rsidRDefault="00BC1827" w:rsidP="00BC1827">
      <w:pPr>
        <w:tabs>
          <w:tab w:val="right" w:pos="8931"/>
        </w:tabs>
      </w:pPr>
    </w:p>
    <w:p w14:paraId="7768C24C" w14:textId="77777777" w:rsidR="00BC1827" w:rsidRDefault="00BC1827" w:rsidP="00BC1827">
      <w:pPr>
        <w:tabs>
          <w:tab w:val="right" w:pos="8931"/>
        </w:tabs>
      </w:pPr>
    </w:p>
    <w:p w14:paraId="08F2CC6F" w14:textId="77777777" w:rsidR="00BC1827" w:rsidRDefault="00BC1827" w:rsidP="00BC1827">
      <w:pPr>
        <w:tabs>
          <w:tab w:val="right" w:pos="8931"/>
        </w:tabs>
      </w:pPr>
    </w:p>
    <w:p w14:paraId="65996450" w14:textId="77777777" w:rsidR="00BC1827" w:rsidRDefault="00BC1827" w:rsidP="00BC1827">
      <w:pPr>
        <w:tabs>
          <w:tab w:val="right" w:pos="8931"/>
        </w:tabs>
      </w:pPr>
    </w:p>
    <w:p w14:paraId="48AA2E6C" w14:textId="77777777" w:rsidR="00BC1827" w:rsidRDefault="00BC1827" w:rsidP="00BC1827">
      <w:pPr>
        <w:tabs>
          <w:tab w:val="right" w:pos="8931"/>
        </w:tabs>
      </w:pPr>
    </w:p>
    <w:p w14:paraId="54C414D4" w14:textId="77777777" w:rsidR="000C2C85" w:rsidRDefault="000C2C85" w:rsidP="00BC1827">
      <w:pPr>
        <w:tabs>
          <w:tab w:val="right" w:pos="8931"/>
        </w:tabs>
      </w:pPr>
    </w:p>
    <w:p w14:paraId="015FF631" w14:textId="77777777" w:rsidR="000C2C85" w:rsidRDefault="000C2C85" w:rsidP="00BC1827">
      <w:pPr>
        <w:tabs>
          <w:tab w:val="right" w:pos="8931"/>
        </w:tabs>
      </w:pPr>
    </w:p>
    <w:p w14:paraId="5FF5119D" w14:textId="77777777" w:rsidR="000C2C85" w:rsidRDefault="000C2C85" w:rsidP="00BC1827">
      <w:pPr>
        <w:tabs>
          <w:tab w:val="right" w:pos="8931"/>
        </w:tabs>
      </w:pPr>
    </w:p>
    <w:p w14:paraId="57B1A1A7" w14:textId="77777777" w:rsidR="000C2C85" w:rsidRDefault="000C2C85" w:rsidP="00BC1827">
      <w:pPr>
        <w:tabs>
          <w:tab w:val="right" w:pos="8931"/>
        </w:tabs>
      </w:pPr>
    </w:p>
    <w:p w14:paraId="43C3CB83" w14:textId="77777777" w:rsidR="00BC1827" w:rsidRDefault="00BC1827" w:rsidP="00BC1827">
      <w:pPr>
        <w:tabs>
          <w:tab w:val="right" w:pos="9450"/>
        </w:tabs>
      </w:pPr>
      <w:r>
        <w:tab/>
        <w:t xml:space="preserve">Answer: </w:t>
      </w:r>
      <w:r w:rsidRPr="006A0762">
        <w:rPr>
          <w:color w:val="AEAAAA" w:themeColor="background2" w:themeShade="BF"/>
        </w:rPr>
        <w:t>__________________</w:t>
      </w:r>
      <w:r>
        <w:t xml:space="preserve"> C</w:t>
      </w:r>
    </w:p>
    <w:p w14:paraId="4963381B" w14:textId="2F5FEB64" w:rsidR="00BC1827" w:rsidRDefault="00BC1827" w:rsidP="00BC1827">
      <w:pPr>
        <w:tabs>
          <w:tab w:val="right" w:pos="8931"/>
        </w:tabs>
      </w:pPr>
    </w:p>
    <w:p w14:paraId="0DD623A3" w14:textId="77777777" w:rsidR="006431B0" w:rsidRDefault="006431B0" w:rsidP="00BC1827">
      <w:pPr>
        <w:tabs>
          <w:tab w:val="right" w:pos="8931"/>
        </w:tabs>
      </w:pPr>
    </w:p>
    <w:p w14:paraId="7E6C43A3" w14:textId="77777777" w:rsidR="00BC1827" w:rsidRDefault="00BC1827" w:rsidP="00BC1827">
      <w:pPr>
        <w:tabs>
          <w:tab w:val="right" w:pos="8931"/>
        </w:tabs>
      </w:pPr>
    </w:p>
    <w:p w14:paraId="1A6BD0A2" w14:textId="77777777" w:rsidR="00BC1827" w:rsidRPr="00057EF1" w:rsidRDefault="00BC1827" w:rsidP="00BC1827">
      <w:pPr>
        <w:pStyle w:val="ListParagraph"/>
        <w:numPr>
          <w:ilvl w:val="0"/>
          <w:numId w:val="9"/>
        </w:numPr>
        <w:tabs>
          <w:tab w:val="right" w:pos="9450"/>
        </w:tabs>
        <w:spacing w:after="160" w:line="259" w:lineRule="auto"/>
        <w:ind w:hanging="720"/>
      </w:pPr>
      <w:r>
        <w:t xml:space="preserve">Assume that the distance from each charge </w:t>
      </w:r>
      <m:oMath>
        <m:sSub>
          <m:sSubPr>
            <m:ctrlPr>
              <w:rPr>
                <w:rFonts w:ascii="Cambria Math" w:hAnsi="Cambria Math"/>
                <w:i/>
              </w:rPr>
            </m:ctrlPr>
          </m:sSubPr>
          <m:e>
            <m:r>
              <w:rPr>
                <w:rFonts w:ascii="Cambria Math" w:hAnsi="Cambria Math"/>
              </w:rPr>
              <m:t>q</m:t>
            </m:r>
          </m:e>
          <m:sub>
            <m:r>
              <w:rPr>
                <w:rFonts w:ascii="Cambria Math" w:hAnsi="Cambria Math"/>
              </w:rPr>
              <m:t>A</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B</m:t>
            </m:r>
          </m:sub>
        </m:sSub>
      </m:oMath>
      <w:r>
        <w:rPr>
          <w:rFonts w:eastAsiaTheme="minorEastAsia"/>
        </w:rPr>
        <w:t xml:space="preserve"> to the golf ball is 5.00 cm.</w:t>
      </w:r>
      <w:r>
        <w:t xml:space="preserve"> Calculate the strength of the electric field at the golf ball’s starting position due to the combined effect of </w:t>
      </w:r>
      <w:r>
        <w:rPr>
          <w:rFonts w:eastAsiaTheme="minorEastAsia"/>
        </w:rPr>
        <w:t xml:space="preserve">charges </w:t>
      </w:r>
      <m:oMath>
        <m:sSub>
          <m:sSubPr>
            <m:ctrlPr>
              <w:rPr>
                <w:rFonts w:ascii="Cambria Math" w:hAnsi="Cambria Math"/>
                <w:i/>
              </w:rPr>
            </m:ctrlPr>
          </m:sSubPr>
          <m:e>
            <m:r>
              <w:rPr>
                <w:rFonts w:ascii="Cambria Math" w:hAnsi="Cambria Math"/>
              </w:rPr>
              <m:t>q</m:t>
            </m:r>
          </m:e>
          <m:sub>
            <m:r>
              <w:rPr>
                <w:rFonts w:ascii="Cambria Math" w:hAnsi="Cambria Math"/>
              </w:rPr>
              <m:t>A</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B</m:t>
            </m:r>
          </m:sub>
        </m:sSub>
      </m:oMath>
      <w:r>
        <w:rPr>
          <w:rFonts w:eastAsiaTheme="minorEastAsia"/>
        </w:rPr>
        <w:t>.</w:t>
      </w:r>
      <w:r>
        <w:rPr>
          <w:rFonts w:eastAsiaTheme="minorEastAsia"/>
        </w:rPr>
        <w:tab/>
        <w:t>(4 marks)</w:t>
      </w:r>
    </w:p>
    <w:p w14:paraId="352F999D" w14:textId="77777777" w:rsidR="00BC1827" w:rsidRDefault="00BC1827" w:rsidP="00BC1827">
      <w:pPr>
        <w:tabs>
          <w:tab w:val="right" w:pos="8931"/>
        </w:tabs>
      </w:pPr>
    </w:p>
    <w:p w14:paraId="7E24EFCD" w14:textId="77777777" w:rsidR="00BC1827" w:rsidRDefault="00BC1827" w:rsidP="00BC1827">
      <w:pPr>
        <w:tabs>
          <w:tab w:val="right" w:pos="8931"/>
        </w:tabs>
      </w:pPr>
    </w:p>
    <w:p w14:paraId="6A108E85" w14:textId="77777777" w:rsidR="00BC1827" w:rsidRDefault="00BC1827" w:rsidP="00BC1827">
      <w:pPr>
        <w:tabs>
          <w:tab w:val="right" w:pos="8931"/>
        </w:tabs>
      </w:pPr>
    </w:p>
    <w:p w14:paraId="183878AF" w14:textId="77777777" w:rsidR="00BC1827" w:rsidRDefault="00BC1827" w:rsidP="00BC1827">
      <w:pPr>
        <w:tabs>
          <w:tab w:val="right" w:pos="8931"/>
        </w:tabs>
      </w:pPr>
    </w:p>
    <w:p w14:paraId="497A886C" w14:textId="77777777" w:rsidR="00BC1827" w:rsidRDefault="00BC1827" w:rsidP="00BC1827">
      <w:pPr>
        <w:tabs>
          <w:tab w:val="right" w:pos="8931"/>
        </w:tabs>
      </w:pPr>
    </w:p>
    <w:p w14:paraId="7CD06F92" w14:textId="77777777" w:rsidR="00BC1827" w:rsidRDefault="00BC1827" w:rsidP="00BC1827">
      <w:pPr>
        <w:tabs>
          <w:tab w:val="right" w:pos="8931"/>
        </w:tabs>
      </w:pPr>
    </w:p>
    <w:p w14:paraId="63553A29" w14:textId="77777777" w:rsidR="00BC1827" w:rsidRDefault="00BC1827" w:rsidP="00BC1827">
      <w:pPr>
        <w:tabs>
          <w:tab w:val="right" w:pos="8931"/>
        </w:tabs>
      </w:pPr>
    </w:p>
    <w:p w14:paraId="57A51621" w14:textId="77777777" w:rsidR="00BC1827" w:rsidRDefault="00BC1827" w:rsidP="00BC1827">
      <w:pPr>
        <w:tabs>
          <w:tab w:val="right" w:pos="8931"/>
        </w:tabs>
      </w:pPr>
    </w:p>
    <w:p w14:paraId="734EC4A8" w14:textId="77777777" w:rsidR="00BC1827" w:rsidRDefault="00BC1827" w:rsidP="00BC1827">
      <w:pPr>
        <w:tabs>
          <w:tab w:val="right" w:pos="8931"/>
        </w:tabs>
      </w:pPr>
    </w:p>
    <w:p w14:paraId="2FDB449D" w14:textId="77777777" w:rsidR="00BC1827" w:rsidRDefault="00BC1827" w:rsidP="00BC1827">
      <w:pPr>
        <w:tabs>
          <w:tab w:val="right" w:pos="8931"/>
        </w:tabs>
      </w:pPr>
    </w:p>
    <w:p w14:paraId="09E3FDF3" w14:textId="77777777" w:rsidR="00BC1827" w:rsidRDefault="00BC1827" w:rsidP="00BC1827">
      <w:pPr>
        <w:tabs>
          <w:tab w:val="right" w:pos="8931"/>
        </w:tabs>
      </w:pPr>
    </w:p>
    <w:p w14:paraId="0A920EA0" w14:textId="77777777" w:rsidR="00BC1827" w:rsidRDefault="00BC1827" w:rsidP="00BC1827">
      <w:pPr>
        <w:tabs>
          <w:tab w:val="right" w:pos="8931"/>
        </w:tabs>
      </w:pPr>
    </w:p>
    <w:p w14:paraId="2047BE35" w14:textId="77777777" w:rsidR="00BC1827" w:rsidRDefault="00BC1827" w:rsidP="00BC1827">
      <w:pPr>
        <w:tabs>
          <w:tab w:val="right" w:pos="8931"/>
        </w:tabs>
      </w:pPr>
    </w:p>
    <w:p w14:paraId="71F09EA9" w14:textId="77777777" w:rsidR="006431B0" w:rsidRDefault="00BC1827" w:rsidP="00BC1827">
      <w:pPr>
        <w:tabs>
          <w:tab w:val="right" w:pos="9450"/>
        </w:tabs>
        <w:ind w:left="360"/>
      </w:pPr>
      <w:r>
        <w:tab/>
      </w:r>
    </w:p>
    <w:p w14:paraId="25D14A4C" w14:textId="77777777" w:rsidR="006431B0" w:rsidRDefault="006431B0" w:rsidP="00BC1827">
      <w:pPr>
        <w:tabs>
          <w:tab w:val="right" w:pos="9450"/>
        </w:tabs>
        <w:ind w:left="360"/>
      </w:pPr>
    </w:p>
    <w:p w14:paraId="754E8333" w14:textId="77777777" w:rsidR="006431B0" w:rsidRDefault="006431B0" w:rsidP="00BC1827">
      <w:pPr>
        <w:tabs>
          <w:tab w:val="right" w:pos="9450"/>
        </w:tabs>
        <w:ind w:left="360"/>
      </w:pPr>
    </w:p>
    <w:p w14:paraId="4DDB4372" w14:textId="77777777" w:rsidR="006431B0" w:rsidRDefault="006431B0" w:rsidP="00BC1827">
      <w:pPr>
        <w:tabs>
          <w:tab w:val="right" w:pos="9450"/>
        </w:tabs>
        <w:ind w:left="360"/>
      </w:pPr>
    </w:p>
    <w:p w14:paraId="64BBA109" w14:textId="77777777" w:rsidR="006431B0" w:rsidRDefault="006431B0" w:rsidP="00BC1827">
      <w:pPr>
        <w:tabs>
          <w:tab w:val="right" w:pos="9450"/>
        </w:tabs>
        <w:ind w:left="360"/>
      </w:pPr>
    </w:p>
    <w:p w14:paraId="47952CDC" w14:textId="77777777" w:rsidR="006431B0" w:rsidRDefault="006431B0" w:rsidP="00BC1827">
      <w:pPr>
        <w:tabs>
          <w:tab w:val="right" w:pos="9450"/>
        </w:tabs>
        <w:ind w:left="360"/>
      </w:pPr>
    </w:p>
    <w:p w14:paraId="63C6ABF3" w14:textId="77777777" w:rsidR="006431B0" w:rsidRDefault="006431B0" w:rsidP="00BC1827">
      <w:pPr>
        <w:tabs>
          <w:tab w:val="right" w:pos="9450"/>
        </w:tabs>
        <w:ind w:left="360"/>
      </w:pPr>
      <w:r>
        <w:tab/>
      </w:r>
      <w:r>
        <w:tab/>
      </w:r>
    </w:p>
    <w:p w14:paraId="644D2770" w14:textId="77777777" w:rsidR="006431B0" w:rsidRDefault="006431B0" w:rsidP="00BC1827">
      <w:pPr>
        <w:tabs>
          <w:tab w:val="right" w:pos="9450"/>
        </w:tabs>
        <w:ind w:left="360"/>
      </w:pPr>
    </w:p>
    <w:p w14:paraId="7B58C5ED" w14:textId="7EEEEF51" w:rsidR="00BC1827" w:rsidRDefault="006431B0" w:rsidP="00BC1827">
      <w:pPr>
        <w:tabs>
          <w:tab w:val="right" w:pos="9450"/>
        </w:tabs>
        <w:ind w:left="360"/>
      </w:pPr>
      <w:r>
        <w:tab/>
      </w:r>
      <w:r w:rsidR="00BC1827">
        <w:t xml:space="preserve">Answer: </w:t>
      </w:r>
      <w:r w:rsidR="00BC1827" w:rsidRPr="006A0762">
        <w:rPr>
          <w:color w:val="AEAAAA" w:themeColor="background2" w:themeShade="BF"/>
        </w:rPr>
        <w:t>__________________</w:t>
      </w:r>
      <w:r w:rsidR="00BC1827">
        <w:t xml:space="preserve"> N C</w:t>
      </w:r>
      <w:r w:rsidR="00BC1827">
        <w:rPr>
          <w:vertAlign w:val="superscript"/>
        </w:rPr>
        <w:t>-1</w:t>
      </w:r>
    </w:p>
    <w:p w14:paraId="05E3A83A" w14:textId="77777777" w:rsidR="00BC1827" w:rsidRDefault="00BC1827">
      <w:pPr>
        <w:rPr>
          <w:rFonts w:cs="Arial"/>
          <w:b/>
          <w:szCs w:val="22"/>
        </w:rPr>
      </w:pPr>
      <w:r>
        <w:rPr>
          <w:rFonts w:cs="Arial"/>
          <w:b/>
          <w:szCs w:val="22"/>
        </w:rPr>
        <w:br w:type="page"/>
      </w:r>
    </w:p>
    <w:p w14:paraId="38B884E2" w14:textId="77777777" w:rsidR="000C2C85" w:rsidRDefault="000C2C85" w:rsidP="00141427">
      <w:pPr>
        <w:tabs>
          <w:tab w:val="left" w:pos="567"/>
          <w:tab w:val="left" w:pos="8370"/>
        </w:tabs>
        <w:ind w:right="245"/>
        <w:rPr>
          <w:rFonts w:cs="Arial"/>
          <w:b/>
          <w:szCs w:val="22"/>
        </w:rPr>
      </w:pPr>
    </w:p>
    <w:p w14:paraId="50A6EB9E" w14:textId="3C892E13" w:rsidR="00193221" w:rsidRPr="00193221" w:rsidRDefault="00193221" w:rsidP="00154E19">
      <w:pPr>
        <w:tabs>
          <w:tab w:val="left" w:pos="567"/>
          <w:tab w:val="left" w:pos="8370"/>
        </w:tabs>
        <w:ind w:right="245"/>
        <w:rPr>
          <w:rFonts w:cs="Arial"/>
          <w:b/>
          <w:szCs w:val="22"/>
        </w:rPr>
      </w:pPr>
      <w:r>
        <w:rPr>
          <w:rFonts w:cs="Arial"/>
          <w:b/>
          <w:szCs w:val="22"/>
        </w:rPr>
        <w:t>Question 18</w:t>
      </w:r>
      <w:r w:rsidRPr="00193221">
        <w:rPr>
          <w:rFonts w:cs="Arial"/>
          <w:b/>
          <w:szCs w:val="22"/>
        </w:rPr>
        <w:tab/>
      </w:r>
      <w:r w:rsidR="005830AC">
        <w:rPr>
          <w:rFonts w:cs="Arial"/>
          <w:b/>
          <w:szCs w:val="22"/>
        </w:rPr>
        <w:t>(1</w:t>
      </w:r>
      <w:r w:rsidR="006F426F">
        <w:rPr>
          <w:rFonts w:cs="Arial"/>
          <w:b/>
          <w:szCs w:val="22"/>
        </w:rPr>
        <w:t>6</w:t>
      </w:r>
      <w:r w:rsidRPr="00193221">
        <w:rPr>
          <w:rFonts w:cs="Arial"/>
          <w:b/>
          <w:szCs w:val="22"/>
        </w:rPr>
        <w:t xml:space="preserve"> marks)</w:t>
      </w:r>
    </w:p>
    <w:p w14:paraId="5E28349D" w14:textId="77777777" w:rsidR="00193221" w:rsidRDefault="00193221" w:rsidP="00F0023E">
      <w:pPr>
        <w:ind w:right="245"/>
        <w:rPr>
          <w:rFonts w:cs="Arial"/>
          <w:szCs w:val="22"/>
        </w:rPr>
      </w:pPr>
    </w:p>
    <w:p w14:paraId="679CEF4B" w14:textId="77777777" w:rsidR="003A4332" w:rsidRDefault="003A4332" w:rsidP="003A4332">
      <w:pPr>
        <w:tabs>
          <w:tab w:val="right" w:pos="8931"/>
        </w:tabs>
      </w:pPr>
      <w:r>
        <w:t>Young’s double slit experiment is used as evidence of the wave nature of light. The experiment requires a monochromatic light source, a blocking screen with a pair of thin, parallel slits and an observation screen.</w:t>
      </w:r>
    </w:p>
    <w:p w14:paraId="13546113" w14:textId="77777777" w:rsidR="003A4332" w:rsidRDefault="003A4332" w:rsidP="003A4332">
      <w:pPr>
        <w:tabs>
          <w:tab w:val="right" w:pos="8931"/>
        </w:tabs>
      </w:pPr>
    </w:p>
    <w:p w14:paraId="1660A02C" w14:textId="280306BF" w:rsidR="003A4332" w:rsidRDefault="003A4332" w:rsidP="003A4332">
      <w:pPr>
        <w:tabs>
          <w:tab w:val="right" w:pos="8931"/>
        </w:tabs>
      </w:pPr>
      <w:r>
        <w:rPr>
          <w:noProof/>
          <w:lang w:val="en-AU" w:eastAsia="en-AU"/>
        </w:rPr>
        <mc:AlternateContent>
          <mc:Choice Requires="wpg">
            <w:drawing>
              <wp:anchor distT="0" distB="0" distL="114300" distR="114300" simplePos="0" relativeHeight="251794432" behindDoc="0" locked="0" layoutInCell="1" allowOverlap="1" wp14:anchorId="0DAA878B" wp14:editId="7C869CB1">
                <wp:simplePos x="0" y="0"/>
                <wp:positionH relativeFrom="margin">
                  <wp:posOffset>1045845</wp:posOffset>
                </wp:positionH>
                <wp:positionV relativeFrom="paragraph">
                  <wp:posOffset>85915</wp:posOffset>
                </wp:positionV>
                <wp:extent cx="4232910" cy="2199640"/>
                <wp:effectExtent l="0" t="0" r="0" b="0"/>
                <wp:wrapNone/>
                <wp:docPr id="1957718383" name="Group 1957718383"/>
                <wp:cNvGraphicFramePr/>
                <a:graphic xmlns:a="http://schemas.openxmlformats.org/drawingml/2006/main">
                  <a:graphicData uri="http://schemas.microsoft.com/office/word/2010/wordprocessingGroup">
                    <wpg:wgp>
                      <wpg:cNvGrpSpPr/>
                      <wpg:grpSpPr>
                        <a:xfrm>
                          <a:off x="0" y="0"/>
                          <a:ext cx="4232910" cy="2199640"/>
                          <a:chOff x="0" y="0"/>
                          <a:chExt cx="4999792" cy="2597710"/>
                        </a:xfrm>
                      </wpg:grpSpPr>
                      <wps:wsp>
                        <wps:cNvPr id="1957718384" name="Straight Connector 1957718384"/>
                        <wps:cNvCnPr/>
                        <wps:spPr>
                          <a:xfrm>
                            <a:off x="4001985" y="217089"/>
                            <a:ext cx="0" cy="903514"/>
                          </a:xfrm>
                          <a:prstGeom prst="line">
                            <a:avLst/>
                          </a:prstGeom>
                          <a:ln w="19050">
                            <a:solidFill>
                              <a:schemeClr val="tx1"/>
                            </a:solidFill>
                            <a:headEnd type="diamond"/>
                            <a:tailEnd type="diamond"/>
                          </a:ln>
                        </wps:spPr>
                        <wps:style>
                          <a:lnRef idx="1">
                            <a:schemeClr val="accent1"/>
                          </a:lnRef>
                          <a:fillRef idx="0">
                            <a:schemeClr val="accent1"/>
                          </a:fillRef>
                          <a:effectRef idx="0">
                            <a:schemeClr val="accent1"/>
                          </a:effectRef>
                          <a:fontRef idx="minor">
                            <a:schemeClr val="tx1"/>
                          </a:fontRef>
                        </wps:style>
                        <wps:bodyPr/>
                      </wps:wsp>
                      <wpg:grpSp>
                        <wpg:cNvPr id="1957718385" name="Group 1957718385"/>
                        <wpg:cNvGrpSpPr/>
                        <wpg:grpSpPr>
                          <a:xfrm>
                            <a:off x="0" y="0"/>
                            <a:ext cx="4999792" cy="2597710"/>
                            <a:chOff x="0" y="0"/>
                            <a:chExt cx="4999792" cy="2597710"/>
                          </a:xfrm>
                        </wpg:grpSpPr>
                        <wpg:grpSp>
                          <wpg:cNvPr id="1957718386" name="Group 1957718386"/>
                          <wpg:cNvGrpSpPr/>
                          <wpg:grpSpPr>
                            <a:xfrm>
                              <a:off x="0" y="0"/>
                              <a:ext cx="4999792" cy="2597710"/>
                              <a:chOff x="0" y="0"/>
                              <a:chExt cx="4999792" cy="2597710"/>
                            </a:xfrm>
                          </wpg:grpSpPr>
                          <wps:wsp>
                            <wps:cNvPr id="1957718387" name="Rectangle 1957718387"/>
                            <wps:cNvSpPr/>
                            <wps:spPr>
                              <a:xfrm>
                                <a:off x="1593119" y="97277"/>
                                <a:ext cx="64255" cy="77600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88" name="Rectangle 1957718388"/>
                            <wps:cNvSpPr/>
                            <wps:spPr>
                              <a:xfrm>
                                <a:off x="1593119" y="1443585"/>
                                <a:ext cx="64255" cy="77600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89" name="Rectangle 1957718389"/>
                            <wps:cNvSpPr/>
                            <wps:spPr>
                              <a:xfrm>
                                <a:off x="1600901" y="968875"/>
                                <a:ext cx="58057" cy="391341"/>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90" name="Rectangle 1957718390"/>
                            <wps:cNvSpPr/>
                            <wps:spPr>
                              <a:xfrm>
                                <a:off x="3673164" y="0"/>
                                <a:ext cx="246743" cy="2213428"/>
                              </a:xfrm>
                              <a:prstGeom prst="rect">
                                <a:avLst/>
                              </a:prstGeom>
                              <a:gradFill>
                                <a:gsLst>
                                  <a:gs pos="0">
                                    <a:schemeClr val="tx1"/>
                                  </a:gs>
                                  <a:gs pos="30000">
                                    <a:schemeClr val="tx1"/>
                                  </a:gs>
                                  <a:gs pos="90000">
                                    <a:schemeClr val="tx1">
                                      <a:alpha val="0"/>
                                    </a:schemeClr>
                                  </a:gs>
                                  <a:gs pos="10000">
                                    <a:schemeClr val="tx1">
                                      <a:alpha val="0"/>
                                    </a:schemeClr>
                                  </a:gs>
                                  <a:gs pos="70000">
                                    <a:schemeClr val="tx1"/>
                                  </a:gs>
                                  <a:gs pos="50000">
                                    <a:schemeClr val="tx1">
                                      <a:alpha val="0"/>
                                    </a:schemeClr>
                                  </a:gs>
                                  <a:gs pos="100000">
                                    <a:schemeClr val="tx1"/>
                                  </a:gs>
                                </a:gsLst>
                                <a:lin ang="5400000" scaled="1"/>
                              </a:gra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91" name="Text Box 1957718391"/>
                            <wps:cNvSpPr txBox="1"/>
                            <wps:spPr>
                              <a:xfrm>
                                <a:off x="4023360" y="482492"/>
                                <a:ext cx="300990" cy="348798"/>
                              </a:xfrm>
                              <a:prstGeom prst="rect">
                                <a:avLst/>
                              </a:prstGeom>
                              <a:noFill/>
                              <a:ln w="6350">
                                <a:noFill/>
                              </a:ln>
                            </wps:spPr>
                            <wps:txbx>
                              <w:txbxContent>
                                <w:p w14:paraId="66B8C240" w14:textId="77777777" w:rsidR="006F426F" w:rsidRDefault="006F426F" w:rsidP="003A4332">
                                  <m:oMathPara>
                                    <m:oMath>
                                      <m:r>
                                        <w:rPr>
                                          <w:rFonts w:ascii="Cambria Math" w:hAnsi="Cambria Math"/>
                                        </w:rPr>
                                        <m:t>w</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57718392" name="Text Box 1957718392"/>
                            <wps:cNvSpPr txBox="1"/>
                            <wps:spPr>
                              <a:xfrm>
                                <a:off x="1155554" y="1023350"/>
                                <a:ext cx="300991" cy="348798"/>
                              </a:xfrm>
                              <a:prstGeom prst="rect">
                                <a:avLst/>
                              </a:prstGeom>
                              <a:noFill/>
                              <a:ln w="6350">
                                <a:noFill/>
                              </a:ln>
                            </wps:spPr>
                            <wps:txbx>
                              <w:txbxContent>
                                <w:p w14:paraId="5900F6C7" w14:textId="77777777" w:rsidR="006F426F" w:rsidRDefault="006F426F" w:rsidP="003A4332">
                                  <m:oMathPara>
                                    <m:oMath>
                                      <m:r>
                                        <w:rPr>
                                          <w:rFonts w:ascii="Cambria Math" w:hAnsi="Cambria Math"/>
                                        </w:rPr>
                                        <m:t>d</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57718393" name="Straight Connector 1957718393"/>
                            <wps:cNvCnPr/>
                            <wps:spPr>
                              <a:xfrm flipV="1">
                                <a:off x="1721822" y="1135380"/>
                                <a:ext cx="1885043" cy="16328"/>
                              </a:xfrm>
                              <a:prstGeom prst="line">
                                <a:avLst/>
                              </a:prstGeom>
                              <a:ln w="19050">
                                <a:solidFill>
                                  <a:schemeClr val="tx1"/>
                                </a:solidFill>
                                <a:headEnd type="diamond"/>
                                <a:tailEnd type="diamond"/>
                              </a:ln>
                            </wps:spPr>
                            <wps:style>
                              <a:lnRef idx="1">
                                <a:schemeClr val="accent1"/>
                              </a:lnRef>
                              <a:fillRef idx="0">
                                <a:schemeClr val="accent1"/>
                              </a:fillRef>
                              <a:effectRef idx="0">
                                <a:schemeClr val="accent1"/>
                              </a:effectRef>
                              <a:fontRef idx="minor">
                                <a:schemeClr val="tx1"/>
                              </a:fontRef>
                            </wps:style>
                            <wps:bodyPr/>
                          </wps:wsp>
                          <wps:wsp>
                            <wps:cNvPr id="1957718394" name="Text Box 1957718394"/>
                            <wps:cNvSpPr txBox="1"/>
                            <wps:spPr>
                              <a:xfrm>
                                <a:off x="2564211" y="875489"/>
                                <a:ext cx="300990" cy="348615"/>
                              </a:xfrm>
                              <a:prstGeom prst="rect">
                                <a:avLst/>
                              </a:prstGeom>
                              <a:noFill/>
                              <a:ln w="6350">
                                <a:noFill/>
                              </a:ln>
                            </wps:spPr>
                            <wps:txbx>
                              <w:txbxContent>
                                <w:p w14:paraId="15080EDB" w14:textId="77777777" w:rsidR="006F426F" w:rsidRDefault="006F426F" w:rsidP="003A4332">
                                  <m:oMathPara>
                                    <m:oMath>
                                      <m:r>
                                        <w:rPr>
                                          <w:rFonts w:ascii="Cambria Math" w:hAnsi="Cambria Math"/>
                                        </w:rPr>
                                        <m:t>z</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57718395" name="Oval 1957718395"/>
                            <wps:cNvSpPr/>
                            <wps:spPr>
                              <a:xfrm>
                                <a:off x="70039" y="992221"/>
                                <a:ext cx="341086" cy="341086"/>
                              </a:xfrm>
                              <a:prstGeom prst="ellipse">
                                <a:avLst/>
                              </a:prstGeom>
                              <a:solidFill>
                                <a:schemeClr val="bg1">
                                  <a:lumMod val="6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96" name="Text Box 1957718396"/>
                            <wps:cNvSpPr txBox="1"/>
                            <wps:spPr>
                              <a:xfrm>
                                <a:off x="0" y="715917"/>
                                <a:ext cx="785813" cy="348798"/>
                              </a:xfrm>
                              <a:prstGeom prst="rect">
                                <a:avLst/>
                              </a:prstGeom>
                              <a:noFill/>
                              <a:ln w="6350">
                                <a:noFill/>
                              </a:ln>
                            </wps:spPr>
                            <wps:txbx>
                              <w:txbxContent>
                                <w:p w14:paraId="712EA3E0" w14:textId="77777777" w:rsidR="006F426F" w:rsidRDefault="006F426F" w:rsidP="003A4332">
                                  <w:r>
                                    <w:t>L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57718397" name="Text Box 1957718397"/>
                            <wps:cNvSpPr txBox="1"/>
                            <wps:spPr>
                              <a:xfrm>
                                <a:off x="1006392" y="2248789"/>
                                <a:ext cx="1668101" cy="348798"/>
                              </a:xfrm>
                              <a:prstGeom prst="rect">
                                <a:avLst/>
                              </a:prstGeom>
                              <a:noFill/>
                              <a:ln w="6350">
                                <a:noFill/>
                              </a:ln>
                            </wps:spPr>
                            <wps:txbx>
                              <w:txbxContent>
                                <w:p w14:paraId="2551AAAF" w14:textId="77777777" w:rsidR="006F426F" w:rsidRDefault="006F426F" w:rsidP="003A4332">
                                  <w:r>
                                    <w:t>Blocking Scre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57718398" name="Text Box 1957718398"/>
                            <wps:cNvSpPr txBox="1"/>
                            <wps:spPr>
                              <a:xfrm>
                                <a:off x="3140056" y="2248912"/>
                                <a:ext cx="1859736" cy="348798"/>
                              </a:xfrm>
                              <a:prstGeom prst="rect">
                                <a:avLst/>
                              </a:prstGeom>
                              <a:noFill/>
                              <a:ln w="6350">
                                <a:noFill/>
                              </a:ln>
                            </wps:spPr>
                            <wps:txbx>
                              <w:txbxContent>
                                <w:p w14:paraId="2ECD42B4" w14:textId="77777777" w:rsidR="006F426F" w:rsidRDefault="006F426F" w:rsidP="003A4332">
                                  <w:r>
                                    <w:t>Observation Scre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57718399" name="Straight Connector 1957718399"/>
                          <wps:cNvCnPr/>
                          <wps:spPr>
                            <a:xfrm>
                              <a:off x="1461121" y="940827"/>
                              <a:ext cx="0" cy="456656"/>
                            </a:xfrm>
                            <a:prstGeom prst="line">
                              <a:avLst/>
                            </a:prstGeom>
                            <a:ln w="19050">
                              <a:solidFill>
                                <a:schemeClr val="tx1"/>
                              </a:solidFill>
                              <a:headEnd type="diamond"/>
                              <a:tailEnd type="diamond"/>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0DAA878B" id="Group 1957718383" o:spid="_x0000_s1167" style="position:absolute;margin-left:82.35pt;margin-top:6.75pt;width:333.3pt;height:173.2pt;z-index:251794432;mso-position-horizontal-relative:margin;mso-width-relative:margin;mso-height-relative:margin" coordsize="49997,259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">
                <v:line id="Straight Connector 1957718384" o:spid="_x0000_s1168" style="position:absolute;visibility:visible;mso-wrap-style:square" from="40019,2170" to="40019,112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" strokecolor="black [3213]" strokeweight="1.5pt">
                  <v:stroke startarrow="diamond" endarrow="diamond" joinstyle="miter"/>
                </v:line>
                <v:group id="Group 1957718385" o:spid="_x0000_s1169" style="position:absolute;width:49997;height:25977" coordsize="49997,25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">
                  <v:group id="Group 1957718386" o:spid="_x0000_s1170" style="position:absolute;width:49997;height:25977" coordsize="49997,25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">
                    <v:rect id="Rectangle 1957718387" o:spid="_x0000_s1171" style="position:absolute;left:15931;top:972;width:642;height:7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" fillcolor="black [3213]" strokecolor="black [3213]" strokeweight="1pt"/>
                    <v:rect id="Rectangle 1957718388" o:spid="_x0000_s1172" style="position:absolute;left:15931;top:14435;width:642;height:7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" fillcolor="black [3213]" strokecolor="black [3213]" strokeweight="1pt"/>
                    <v:rect id="Rectangle 1957718389" o:spid="_x0000_s1173" style="position:absolute;left:16009;top:9688;width:580;height:3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" fillcolor="black [3213]" strokecolor="black [3213]" strokeweight="1pt"/>
                    <v:rect id="Rectangle 1957718390" o:spid="_x0000_s1174" style="position:absolute;left:36731;width:2468;height:221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" fillcolor="black [3213]" strokecolor="#404040 [2429]" strokeweight="1pt">
                      <v:fill color2="black [3213]" colors="0 black;6554f black;19661f black;.5 black;45875f black;58982f black;1 black" focus="100%" type="gradient"/>
                    </v:rect>
                    <v:shape id="Text Box 1957718391" o:spid="_x0000_s1175" type="#_x0000_t202" style="position:absolute;left:40233;top:4824;width:3010;height:34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" filled="f" stroked="f" strokeweight=".5pt">
                      <v:textbox>
                        <w:txbxContent>
                          <w:p w14:paraId="66B8C240" w14:textId="77777777" w:rsidR="006F426F" w:rsidRDefault="006F426F" w:rsidP="003A4332">
                            <m:oMathPara>
                              <m:oMath>
                                <m:r>
                                  <w:rPr>
                                    <w:rFonts w:ascii="Cambria Math" w:hAnsi="Cambria Math"/>
                                  </w:rPr>
                                  <m:t>w</m:t>
                                </m:r>
                              </m:oMath>
                            </m:oMathPara>
                          </w:p>
                        </w:txbxContent>
                      </v:textbox>
                    </v:shape>
                    <v:shape id="Text Box 1957718392" o:spid="_x0000_s1176" type="#_x0000_t202" style="position:absolute;left:11555;top:10233;width:3010;height:34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" filled="f" stroked="f" strokeweight=".5pt">
                      <v:textbox>
                        <w:txbxContent>
                          <w:p w14:paraId="5900F6C7" w14:textId="77777777" w:rsidR="006F426F" w:rsidRDefault="006F426F" w:rsidP="003A4332">
                            <m:oMathPara>
                              <m:oMath>
                                <m:r>
                                  <w:rPr>
                                    <w:rFonts w:ascii="Cambria Math" w:hAnsi="Cambria Math"/>
                                  </w:rPr>
                                  <m:t>d</m:t>
                                </m:r>
                              </m:oMath>
                            </m:oMathPara>
                          </w:p>
                        </w:txbxContent>
                      </v:textbox>
                    </v:shape>
                    <v:line id="Straight Connector 1957718393" o:spid="_x0000_s1177" style="position:absolute;flip:y;visibility:visible;mso-wrap-style:square" from="17218,11353" to="36068,11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" strokecolor="black [3213]" strokeweight="1.5pt">
                      <v:stroke startarrow="diamond" endarrow="diamond" joinstyle="miter"/>
                    </v:line>
                    <v:shape id="Text Box 1957718394" o:spid="_x0000_s1178" type="#_x0000_t202" style="position:absolute;left:25642;top:8754;width:3010;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" filled="f" stroked="f" strokeweight=".5pt">
                      <v:textbox>
                        <w:txbxContent>
                          <w:p w14:paraId="15080EDB" w14:textId="77777777" w:rsidR="006F426F" w:rsidRDefault="006F426F" w:rsidP="003A4332">
                            <m:oMathPara>
                              <m:oMath>
                                <m:r>
                                  <w:rPr>
                                    <w:rFonts w:ascii="Cambria Math" w:hAnsi="Cambria Math"/>
                                  </w:rPr>
                                  <m:t>z</m:t>
                                </m:r>
                              </m:oMath>
                            </m:oMathPara>
                          </w:p>
                        </w:txbxContent>
                      </v:textbox>
                    </v:shape>
                    <v:oval id="Oval 1957718395" o:spid="_x0000_s1179" style="position:absolute;left:700;top:9922;width:3411;height:34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" fillcolor="#a5a5a5 [2092]" strokecolor="black [3213]" strokeweight="1pt">
                      <v:stroke joinstyle="miter"/>
                    </v:oval>
                    <v:shape id="Text Box 1957718396" o:spid="_x0000_s1180" type="#_x0000_t202" style="position:absolute;top:7159;width:7858;height:34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" filled="f" stroked="f" strokeweight=".5pt">
                      <v:textbox>
                        <w:txbxContent>
                          <w:p w14:paraId="712EA3E0" w14:textId="77777777" w:rsidR="006F426F" w:rsidRDefault="006F426F" w:rsidP="003A4332">
                            <w:r>
                              <w:t>Light</w:t>
                            </w:r>
                          </w:p>
                        </w:txbxContent>
                      </v:textbox>
                    </v:shape>
                    <v:shape id="Text Box 1957718397" o:spid="_x0000_s1181" type="#_x0000_t202" style="position:absolute;left:10063;top:22487;width:16681;height:34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" filled="f" stroked="f" strokeweight=".5pt">
                      <v:textbox>
                        <w:txbxContent>
                          <w:p w14:paraId="2551AAAF" w14:textId="77777777" w:rsidR="006F426F" w:rsidRDefault="006F426F" w:rsidP="003A4332">
                            <w:r>
                              <w:t>Blocking Screen</w:t>
                            </w:r>
                          </w:p>
                        </w:txbxContent>
                      </v:textbox>
                    </v:shape>
                    <v:shape id="Text Box 1957718398" o:spid="_x0000_s1182" type="#_x0000_t202" style="position:absolute;left:31400;top:22489;width:18597;height:34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" filled="f" stroked="f" strokeweight=".5pt">
                      <v:textbox>
                        <w:txbxContent>
                          <w:p w14:paraId="2ECD42B4" w14:textId="77777777" w:rsidR="006F426F" w:rsidRDefault="006F426F" w:rsidP="003A4332">
                            <w:r>
                              <w:t>Observation Screen</w:t>
                            </w:r>
                          </w:p>
                        </w:txbxContent>
                      </v:textbox>
                    </v:shape>
                  </v:group>
                  <v:line id="Straight Connector 1957718399" o:spid="_x0000_s1183" style="position:absolute;visibility:visible;mso-wrap-style:square" from="14611,9408" to="14611,139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" strokecolor="black [3213]" strokeweight="1.5pt">
                    <v:stroke startarrow="diamond" endarrow="diamond" joinstyle="miter"/>
                  </v:line>
                </v:group>
                <w10:wrap anchorx="margin"/>
              </v:group>
            </w:pict>
          </mc:Fallback>
        </mc:AlternateContent>
      </w:r>
    </w:p>
    <w:p w14:paraId="13ED7341" w14:textId="77777777" w:rsidR="003A4332" w:rsidRDefault="003A4332" w:rsidP="003A4332">
      <w:pPr>
        <w:tabs>
          <w:tab w:val="right" w:pos="8931"/>
        </w:tabs>
      </w:pPr>
    </w:p>
    <w:p w14:paraId="176B5218" w14:textId="77777777" w:rsidR="003A4332" w:rsidRDefault="003A4332" w:rsidP="003A4332">
      <w:pPr>
        <w:tabs>
          <w:tab w:val="right" w:pos="8931"/>
        </w:tabs>
      </w:pPr>
    </w:p>
    <w:p w14:paraId="0B390F28" w14:textId="77777777" w:rsidR="003A4332" w:rsidRDefault="003A4332" w:rsidP="003A4332">
      <w:pPr>
        <w:tabs>
          <w:tab w:val="right" w:pos="8931"/>
        </w:tabs>
      </w:pPr>
    </w:p>
    <w:p w14:paraId="270719FF" w14:textId="77777777" w:rsidR="003A4332" w:rsidRDefault="003A4332" w:rsidP="003A4332">
      <w:pPr>
        <w:tabs>
          <w:tab w:val="right" w:pos="8931"/>
        </w:tabs>
      </w:pPr>
    </w:p>
    <w:p w14:paraId="567D0269" w14:textId="77777777" w:rsidR="003A4332" w:rsidRDefault="003A4332" w:rsidP="003A4332">
      <w:pPr>
        <w:tabs>
          <w:tab w:val="right" w:pos="8931"/>
        </w:tabs>
      </w:pPr>
    </w:p>
    <w:p w14:paraId="14D24785" w14:textId="77777777" w:rsidR="003A4332" w:rsidRDefault="003A4332" w:rsidP="003A4332">
      <w:pPr>
        <w:tabs>
          <w:tab w:val="right" w:pos="8931"/>
        </w:tabs>
      </w:pPr>
    </w:p>
    <w:p w14:paraId="620E76D5" w14:textId="77777777" w:rsidR="003A4332" w:rsidRDefault="003A4332" w:rsidP="003A4332">
      <w:pPr>
        <w:tabs>
          <w:tab w:val="right" w:pos="8931"/>
        </w:tabs>
      </w:pPr>
    </w:p>
    <w:p w14:paraId="5FF1A816" w14:textId="77777777" w:rsidR="003A4332" w:rsidRDefault="003A4332" w:rsidP="003A4332">
      <w:pPr>
        <w:tabs>
          <w:tab w:val="right" w:pos="8931"/>
        </w:tabs>
      </w:pPr>
    </w:p>
    <w:p w14:paraId="54CA449C" w14:textId="77777777" w:rsidR="003A4332" w:rsidRDefault="003A4332" w:rsidP="003A4332">
      <w:pPr>
        <w:tabs>
          <w:tab w:val="right" w:pos="8931"/>
        </w:tabs>
      </w:pPr>
    </w:p>
    <w:p w14:paraId="6EB6EEBC" w14:textId="77777777" w:rsidR="003A4332" w:rsidRDefault="003A4332" w:rsidP="003A4332">
      <w:pPr>
        <w:tabs>
          <w:tab w:val="right" w:pos="8931"/>
        </w:tabs>
      </w:pPr>
    </w:p>
    <w:p w14:paraId="1F1CC67B" w14:textId="77777777" w:rsidR="003A4332" w:rsidRDefault="003A4332" w:rsidP="003A4332">
      <w:pPr>
        <w:tabs>
          <w:tab w:val="right" w:pos="8931"/>
        </w:tabs>
      </w:pPr>
    </w:p>
    <w:p w14:paraId="79AF8C83" w14:textId="77777777" w:rsidR="003A4332" w:rsidRDefault="003A4332" w:rsidP="003A4332">
      <w:pPr>
        <w:tabs>
          <w:tab w:val="right" w:pos="8931"/>
        </w:tabs>
      </w:pPr>
    </w:p>
    <w:p w14:paraId="5EAE7B18" w14:textId="77777777" w:rsidR="003A4332" w:rsidRDefault="003A4332" w:rsidP="003A4332">
      <w:pPr>
        <w:tabs>
          <w:tab w:val="right" w:pos="8931"/>
        </w:tabs>
      </w:pPr>
    </w:p>
    <w:p w14:paraId="66B52B26" w14:textId="77777777" w:rsidR="003A4332" w:rsidRDefault="003A4332" w:rsidP="003A4332">
      <w:pPr>
        <w:tabs>
          <w:tab w:val="right" w:pos="8931"/>
        </w:tabs>
      </w:pPr>
    </w:p>
    <w:p w14:paraId="26C1C91B" w14:textId="77777777" w:rsidR="003A4332" w:rsidRDefault="003A4332" w:rsidP="003A4332">
      <w:pPr>
        <w:tabs>
          <w:tab w:val="right" w:pos="8931"/>
        </w:tabs>
      </w:pPr>
    </w:p>
    <w:p w14:paraId="4F452C11" w14:textId="77777777" w:rsidR="003A4332" w:rsidRDefault="003A4332" w:rsidP="003A4332">
      <w:pPr>
        <w:tabs>
          <w:tab w:val="right" w:pos="8931"/>
        </w:tabs>
      </w:pPr>
      <w:r>
        <w:t>When the light is turned on, the observation screen has a repeating pattern of bright and dim fringes. The theoretical relationship between the distance between bright fringes (</w:t>
      </w:r>
      <m:oMath>
        <m:r>
          <w:rPr>
            <w:rFonts w:ascii="Cambria Math" w:hAnsi="Cambria Math"/>
          </w:rPr>
          <m:t>w</m:t>
        </m:r>
      </m:oMath>
      <w:r>
        <w:t>), the separation of the slits (</w:t>
      </w:r>
      <m:oMath>
        <m:r>
          <w:rPr>
            <w:rFonts w:ascii="Cambria Math" w:hAnsi="Cambria Math"/>
          </w:rPr>
          <m:t>d</m:t>
        </m:r>
      </m:oMath>
      <w:r>
        <w:t>) and the distance between the blocking screen and observation screen (</w:t>
      </w:r>
      <m:oMath>
        <m:r>
          <w:rPr>
            <w:rFonts w:ascii="Cambria Math" w:hAnsi="Cambria Math"/>
          </w:rPr>
          <m:t>z</m:t>
        </m:r>
      </m:oMath>
      <w:r>
        <w:t>) is:</w:t>
      </w:r>
    </w:p>
    <w:p w14:paraId="380BC449" w14:textId="77777777" w:rsidR="003A4332" w:rsidRDefault="003A4332" w:rsidP="003A4332">
      <w:pPr>
        <w:tabs>
          <w:tab w:val="right" w:pos="8931"/>
        </w:tabs>
      </w:pPr>
    </w:p>
    <w:p w14:paraId="2BB86B28" w14:textId="77777777" w:rsidR="003A4332" w:rsidRPr="00645780" w:rsidRDefault="003A4332" w:rsidP="003A4332">
      <w:pPr>
        <w:tabs>
          <w:tab w:val="right" w:pos="8931"/>
        </w:tabs>
        <w:ind w:left="360"/>
        <w:rPr>
          <w:sz w:val="24"/>
        </w:rPr>
      </w:pPr>
      <m:oMathPara>
        <m:oMath>
          <m:r>
            <w:rPr>
              <w:rFonts w:ascii="Cambria Math" w:hAnsi="Cambria Math"/>
              <w:sz w:val="24"/>
            </w:rPr>
            <m:t>w=</m:t>
          </m:r>
          <m:f>
            <m:fPr>
              <m:ctrlPr>
                <w:rPr>
                  <w:rFonts w:ascii="Cambria Math" w:hAnsi="Cambria Math"/>
                  <w:i/>
                  <w:sz w:val="24"/>
                </w:rPr>
              </m:ctrlPr>
            </m:fPr>
            <m:num>
              <m:r>
                <w:rPr>
                  <w:rFonts w:ascii="Cambria Math" w:hAnsi="Cambria Math"/>
                  <w:sz w:val="24"/>
                </w:rPr>
                <m:t>zλ</m:t>
              </m:r>
            </m:num>
            <m:den>
              <m:r>
                <w:rPr>
                  <w:rFonts w:ascii="Cambria Math" w:hAnsi="Cambria Math"/>
                  <w:sz w:val="24"/>
                </w:rPr>
                <m:t>d</m:t>
              </m:r>
            </m:den>
          </m:f>
        </m:oMath>
      </m:oMathPara>
    </w:p>
    <w:p w14:paraId="3675F777" w14:textId="77777777" w:rsidR="003A4332" w:rsidRDefault="003A4332" w:rsidP="003A4332">
      <w:pPr>
        <w:tabs>
          <w:tab w:val="right" w:pos="8931"/>
        </w:tabs>
      </w:pPr>
    </w:p>
    <w:p w14:paraId="5CF3B559" w14:textId="77777777" w:rsidR="003A4332" w:rsidRDefault="003A4332" w:rsidP="003A4332">
      <w:pPr>
        <w:tabs>
          <w:tab w:val="right" w:pos="8931"/>
        </w:tabs>
      </w:pPr>
      <w:r>
        <w:t>A 560 nm light was used and the distance between the fringes was recorded as the distance between the screens was increased. The results are given below.</w:t>
      </w:r>
    </w:p>
    <w:p w14:paraId="2699212B" w14:textId="77777777" w:rsidR="003A4332" w:rsidRDefault="003A4332" w:rsidP="003A4332">
      <w:pPr>
        <w:tabs>
          <w:tab w:val="right" w:pos="8931"/>
        </w:tabs>
      </w:pPr>
    </w:p>
    <w:tbl>
      <w:tblPr>
        <w:tblStyle w:val="TableGrid"/>
        <w:tblW w:w="0" w:type="auto"/>
        <w:jc w:val="center"/>
        <w:tblLook w:val="04A0" w:firstRow="1" w:lastRow="0" w:firstColumn="1" w:lastColumn="0" w:noHBand="0" w:noVBand="1"/>
      </w:tblPr>
      <w:tblGrid>
        <w:gridCol w:w="4508"/>
        <w:gridCol w:w="4508"/>
      </w:tblGrid>
      <w:tr w:rsidR="003A4332" w14:paraId="4C7292FB" w14:textId="77777777" w:rsidTr="00154E19">
        <w:trPr>
          <w:trHeight w:val="432"/>
          <w:jc w:val="center"/>
        </w:trPr>
        <w:tc>
          <w:tcPr>
            <w:tcW w:w="4508" w:type="dxa"/>
            <w:shd w:val="clear" w:color="auto" w:fill="auto"/>
            <w:vAlign w:val="center"/>
          </w:tcPr>
          <w:p w14:paraId="0C80ECAE" w14:textId="12D9ACE8" w:rsidR="003A4332" w:rsidRPr="00491A8E" w:rsidRDefault="00491A8E" w:rsidP="00154E19">
            <w:pPr>
              <w:tabs>
                <w:tab w:val="right" w:pos="8931"/>
              </w:tabs>
              <w:jc w:val="center"/>
              <w:rPr>
                <w:b/>
              </w:rPr>
            </w:pPr>
            <m:oMath>
              <m:r>
                <m:rPr>
                  <m:sty m:val="bi"/>
                </m:rPr>
                <w:rPr>
                  <w:rFonts w:ascii="Cambria Math" w:hAnsi="Cambria Math"/>
                </w:rPr>
                <m:t>z</m:t>
              </m:r>
            </m:oMath>
            <w:r w:rsidR="003A4332" w:rsidRPr="00491A8E">
              <w:rPr>
                <w:b/>
              </w:rPr>
              <w:t xml:space="preserve"> (m)</w:t>
            </w:r>
          </w:p>
        </w:tc>
        <w:tc>
          <w:tcPr>
            <w:tcW w:w="4508" w:type="dxa"/>
            <w:shd w:val="clear" w:color="auto" w:fill="auto"/>
            <w:vAlign w:val="center"/>
          </w:tcPr>
          <w:p w14:paraId="49047E6A" w14:textId="5B77B0D6" w:rsidR="003A4332" w:rsidRPr="00491A8E" w:rsidRDefault="00491A8E" w:rsidP="00154E19">
            <w:pPr>
              <w:tabs>
                <w:tab w:val="right" w:pos="8931"/>
              </w:tabs>
              <w:jc w:val="center"/>
              <w:rPr>
                <w:b/>
              </w:rPr>
            </w:pPr>
            <m:oMath>
              <m:r>
                <m:rPr>
                  <m:sty m:val="bi"/>
                </m:rPr>
                <w:rPr>
                  <w:rFonts w:ascii="Cambria Math" w:hAnsi="Cambria Math"/>
                </w:rPr>
                <m:t>w</m:t>
              </m:r>
            </m:oMath>
            <w:r w:rsidR="003A4332" w:rsidRPr="00491A8E">
              <w:rPr>
                <w:b/>
              </w:rPr>
              <w:t xml:space="preserve"> (×10</w:t>
            </w:r>
            <w:r w:rsidR="003A4332" w:rsidRPr="00491A8E">
              <w:rPr>
                <w:b/>
                <w:vertAlign w:val="superscript"/>
              </w:rPr>
              <w:t>-3</w:t>
            </w:r>
            <w:r w:rsidR="003A4332" w:rsidRPr="00491A8E">
              <w:rPr>
                <w:b/>
              </w:rPr>
              <w:t xml:space="preserve"> m)</w:t>
            </w:r>
          </w:p>
        </w:tc>
      </w:tr>
      <w:tr w:rsidR="003A4332" w14:paraId="41C7DC5A" w14:textId="77777777" w:rsidTr="00154E19">
        <w:trPr>
          <w:trHeight w:val="432"/>
          <w:jc w:val="center"/>
        </w:trPr>
        <w:tc>
          <w:tcPr>
            <w:tcW w:w="4508" w:type="dxa"/>
            <w:vAlign w:val="center"/>
          </w:tcPr>
          <w:p w14:paraId="627D854B" w14:textId="77777777" w:rsidR="003A4332" w:rsidRDefault="003A4332" w:rsidP="00154E19">
            <w:pPr>
              <w:tabs>
                <w:tab w:val="right" w:pos="8931"/>
              </w:tabs>
              <w:jc w:val="center"/>
              <w:rPr>
                <w:rFonts w:cs="Times New Roman"/>
              </w:rPr>
            </w:pPr>
            <w:r>
              <w:rPr>
                <w:rFonts w:cs="Times New Roman"/>
              </w:rPr>
              <w:t>1.2</w:t>
            </w:r>
          </w:p>
        </w:tc>
        <w:tc>
          <w:tcPr>
            <w:tcW w:w="4508" w:type="dxa"/>
            <w:vAlign w:val="center"/>
          </w:tcPr>
          <w:p w14:paraId="046F6D7C" w14:textId="77777777" w:rsidR="003A4332" w:rsidRDefault="003A4332" w:rsidP="00154E19">
            <w:pPr>
              <w:tabs>
                <w:tab w:val="right" w:pos="8931"/>
              </w:tabs>
              <w:jc w:val="center"/>
              <w:rPr>
                <w:rFonts w:cs="Times New Roman"/>
              </w:rPr>
            </w:pPr>
            <w:r>
              <w:rPr>
                <w:rFonts w:cs="Times New Roman"/>
              </w:rPr>
              <w:t>4.7</w:t>
            </w:r>
          </w:p>
        </w:tc>
      </w:tr>
      <w:tr w:rsidR="003A4332" w14:paraId="0D25B53B" w14:textId="77777777" w:rsidTr="00154E19">
        <w:trPr>
          <w:trHeight w:val="432"/>
          <w:jc w:val="center"/>
        </w:trPr>
        <w:tc>
          <w:tcPr>
            <w:tcW w:w="4508" w:type="dxa"/>
            <w:vAlign w:val="center"/>
          </w:tcPr>
          <w:p w14:paraId="2B5D4C47" w14:textId="77777777" w:rsidR="003A4332" w:rsidRDefault="003A4332" w:rsidP="00154E19">
            <w:pPr>
              <w:tabs>
                <w:tab w:val="right" w:pos="8931"/>
              </w:tabs>
              <w:jc w:val="center"/>
              <w:rPr>
                <w:rFonts w:cs="Times New Roman"/>
              </w:rPr>
            </w:pPr>
            <w:r>
              <w:rPr>
                <w:rFonts w:cs="Times New Roman"/>
              </w:rPr>
              <w:t>1.5</w:t>
            </w:r>
          </w:p>
        </w:tc>
        <w:tc>
          <w:tcPr>
            <w:tcW w:w="4508" w:type="dxa"/>
            <w:vAlign w:val="center"/>
          </w:tcPr>
          <w:p w14:paraId="354402A1" w14:textId="77777777" w:rsidR="003A4332" w:rsidRDefault="003A4332" w:rsidP="00154E19">
            <w:pPr>
              <w:tabs>
                <w:tab w:val="right" w:pos="8931"/>
              </w:tabs>
              <w:jc w:val="center"/>
              <w:rPr>
                <w:rFonts w:cs="Times New Roman"/>
              </w:rPr>
            </w:pPr>
            <w:r>
              <w:rPr>
                <w:rFonts w:cs="Times New Roman"/>
              </w:rPr>
              <w:t>5.6</w:t>
            </w:r>
          </w:p>
        </w:tc>
      </w:tr>
      <w:tr w:rsidR="003A4332" w14:paraId="459B23C0" w14:textId="77777777" w:rsidTr="00154E19">
        <w:trPr>
          <w:trHeight w:val="432"/>
          <w:jc w:val="center"/>
        </w:trPr>
        <w:tc>
          <w:tcPr>
            <w:tcW w:w="4508" w:type="dxa"/>
            <w:vAlign w:val="center"/>
          </w:tcPr>
          <w:p w14:paraId="7AA64AA2" w14:textId="77777777" w:rsidR="003A4332" w:rsidRDefault="003A4332" w:rsidP="00154E19">
            <w:pPr>
              <w:tabs>
                <w:tab w:val="right" w:pos="8931"/>
              </w:tabs>
              <w:jc w:val="center"/>
              <w:rPr>
                <w:rFonts w:cs="Times New Roman"/>
              </w:rPr>
            </w:pPr>
            <w:r>
              <w:rPr>
                <w:rFonts w:cs="Times New Roman"/>
              </w:rPr>
              <w:t>1.9</w:t>
            </w:r>
          </w:p>
        </w:tc>
        <w:tc>
          <w:tcPr>
            <w:tcW w:w="4508" w:type="dxa"/>
            <w:vAlign w:val="center"/>
          </w:tcPr>
          <w:p w14:paraId="588A1D84" w14:textId="77777777" w:rsidR="003A4332" w:rsidRDefault="003A4332" w:rsidP="00154E19">
            <w:pPr>
              <w:tabs>
                <w:tab w:val="right" w:pos="8931"/>
              </w:tabs>
              <w:jc w:val="center"/>
              <w:rPr>
                <w:rFonts w:cs="Times New Roman"/>
              </w:rPr>
            </w:pPr>
            <w:r>
              <w:rPr>
                <w:rFonts w:cs="Times New Roman"/>
              </w:rPr>
              <w:t>7.0</w:t>
            </w:r>
          </w:p>
        </w:tc>
      </w:tr>
      <w:tr w:rsidR="003A4332" w14:paraId="7EEF3694" w14:textId="77777777" w:rsidTr="00154E19">
        <w:trPr>
          <w:trHeight w:val="432"/>
          <w:jc w:val="center"/>
        </w:trPr>
        <w:tc>
          <w:tcPr>
            <w:tcW w:w="4508" w:type="dxa"/>
            <w:vAlign w:val="center"/>
          </w:tcPr>
          <w:p w14:paraId="6BB74B92" w14:textId="77777777" w:rsidR="003A4332" w:rsidRDefault="003A4332" w:rsidP="00154E19">
            <w:pPr>
              <w:tabs>
                <w:tab w:val="right" w:pos="8931"/>
              </w:tabs>
              <w:jc w:val="center"/>
              <w:rPr>
                <w:rFonts w:cs="Times New Roman"/>
              </w:rPr>
            </w:pPr>
            <w:r>
              <w:rPr>
                <w:rFonts w:cs="Times New Roman"/>
              </w:rPr>
              <w:t>2.5</w:t>
            </w:r>
          </w:p>
        </w:tc>
        <w:tc>
          <w:tcPr>
            <w:tcW w:w="4508" w:type="dxa"/>
            <w:vAlign w:val="center"/>
          </w:tcPr>
          <w:p w14:paraId="71DB2389" w14:textId="77777777" w:rsidR="003A4332" w:rsidRDefault="003A4332" w:rsidP="00154E19">
            <w:pPr>
              <w:tabs>
                <w:tab w:val="right" w:pos="8931"/>
              </w:tabs>
              <w:jc w:val="center"/>
              <w:rPr>
                <w:rFonts w:cs="Times New Roman"/>
              </w:rPr>
            </w:pPr>
            <w:r>
              <w:rPr>
                <w:rFonts w:cs="Times New Roman"/>
              </w:rPr>
              <w:t>9.0</w:t>
            </w:r>
          </w:p>
        </w:tc>
      </w:tr>
      <w:tr w:rsidR="003A4332" w14:paraId="4A2D3184" w14:textId="77777777" w:rsidTr="00154E19">
        <w:trPr>
          <w:trHeight w:val="432"/>
          <w:jc w:val="center"/>
        </w:trPr>
        <w:tc>
          <w:tcPr>
            <w:tcW w:w="4508" w:type="dxa"/>
            <w:vAlign w:val="center"/>
          </w:tcPr>
          <w:p w14:paraId="3A0DB6B0" w14:textId="77777777" w:rsidR="003A4332" w:rsidRDefault="003A4332" w:rsidP="00154E19">
            <w:pPr>
              <w:tabs>
                <w:tab w:val="right" w:pos="8931"/>
              </w:tabs>
              <w:jc w:val="center"/>
              <w:rPr>
                <w:rFonts w:cs="Times New Roman"/>
              </w:rPr>
            </w:pPr>
            <w:r>
              <w:rPr>
                <w:rFonts w:cs="Times New Roman"/>
              </w:rPr>
              <w:t>3.5</w:t>
            </w:r>
          </w:p>
        </w:tc>
        <w:tc>
          <w:tcPr>
            <w:tcW w:w="4508" w:type="dxa"/>
            <w:vAlign w:val="center"/>
          </w:tcPr>
          <w:p w14:paraId="3B265F92" w14:textId="77777777" w:rsidR="003A4332" w:rsidRDefault="003A4332" w:rsidP="00154E19">
            <w:pPr>
              <w:tabs>
                <w:tab w:val="right" w:pos="8931"/>
              </w:tabs>
              <w:jc w:val="center"/>
              <w:rPr>
                <w:rFonts w:cs="Times New Roman"/>
              </w:rPr>
            </w:pPr>
            <w:r>
              <w:rPr>
                <w:rFonts w:cs="Times New Roman"/>
              </w:rPr>
              <w:t>12.7</w:t>
            </w:r>
          </w:p>
        </w:tc>
      </w:tr>
    </w:tbl>
    <w:p w14:paraId="5B9A40BE" w14:textId="77777777" w:rsidR="003A4332" w:rsidRDefault="003A4332" w:rsidP="003A4332">
      <w:pPr>
        <w:tabs>
          <w:tab w:val="right" w:pos="8931"/>
        </w:tabs>
      </w:pPr>
    </w:p>
    <w:p w14:paraId="6E712D94" w14:textId="77777777" w:rsidR="003A4332" w:rsidRDefault="003A4332" w:rsidP="005929DB">
      <w:pPr>
        <w:pStyle w:val="ListParagraph"/>
        <w:numPr>
          <w:ilvl w:val="0"/>
          <w:numId w:val="17"/>
        </w:numPr>
        <w:tabs>
          <w:tab w:val="right" w:pos="9450"/>
        </w:tabs>
        <w:spacing w:after="160" w:line="259" w:lineRule="auto"/>
        <w:ind w:hanging="720"/>
      </w:pPr>
      <w:r>
        <w:t>Explain the processes that occur that change the original light source into a pattern of</w:t>
      </w:r>
    </w:p>
    <w:p w14:paraId="7685FF92" w14:textId="06EE7FB4" w:rsidR="003A4332" w:rsidRDefault="003A4332" w:rsidP="00154E19">
      <w:pPr>
        <w:pStyle w:val="ListParagraph"/>
        <w:tabs>
          <w:tab w:val="left" w:pos="8550"/>
        </w:tabs>
        <w:spacing w:after="160" w:line="259" w:lineRule="auto"/>
      </w:pPr>
      <w:r>
        <w:t>bright and dim fringes.</w:t>
      </w:r>
      <w:r>
        <w:tab/>
        <w:t>(3 marks)</w:t>
      </w:r>
    </w:p>
    <w:p w14:paraId="4DB7A043" w14:textId="77777777" w:rsidR="003A4332" w:rsidRPr="00506CE2" w:rsidRDefault="003A4332" w:rsidP="003A4332">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188BFE30" w14:textId="77777777" w:rsidR="003A4332" w:rsidRPr="00506CE2" w:rsidRDefault="003A4332" w:rsidP="003A4332">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538F6D4B" w14:textId="77777777" w:rsidR="003A4332" w:rsidRPr="00506CE2" w:rsidRDefault="003A4332" w:rsidP="003A4332">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4060C285" w14:textId="77777777" w:rsidR="003A4332" w:rsidRPr="00506CE2" w:rsidRDefault="003A4332" w:rsidP="003A4332">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5B132DD9" w14:textId="77777777" w:rsidR="003A4332" w:rsidRPr="00506CE2" w:rsidRDefault="003A4332" w:rsidP="003A4332">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44EB6F65" w14:textId="6631805D" w:rsidR="003100C5" w:rsidRDefault="003A4332" w:rsidP="003100C5">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14166DF3" w14:textId="77777777" w:rsidR="003100C5" w:rsidRDefault="003100C5">
      <w:pPr>
        <w:rPr>
          <w:color w:val="7F7F7F" w:themeColor="text1" w:themeTint="80"/>
          <w:sz w:val="8"/>
          <w:szCs w:val="8"/>
          <w:lang w:val="en-AU"/>
        </w:rPr>
      </w:pPr>
      <w:r>
        <w:rPr>
          <w:color w:val="7F7F7F" w:themeColor="text1" w:themeTint="80"/>
          <w:sz w:val="8"/>
          <w:szCs w:val="8"/>
          <w:lang w:val="en-AU"/>
        </w:rPr>
        <w:br w:type="page"/>
      </w:r>
    </w:p>
    <w:p w14:paraId="6DEB1439" w14:textId="13EC0A33" w:rsidR="00193221" w:rsidRDefault="00193221" w:rsidP="00491A8E">
      <w:pPr>
        <w:tabs>
          <w:tab w:val="right" w:leader="underscore" w:pos="9497"/>
        </w:tabs>
        <w:spacing w:before="400"/>
        <w:ind w:right="245"/>
        <w:rPr>
          <w:rFonts w:cs="Arial"/>
          <w:szCs w:val="22"/>
        </w:rPr>
      </w:pPr>
    </w:p>
    <w:p w14:paraId="4B0F3B15" w14:textId="77777777" w:rsidR="003A4332" w:rsidRDefault="003A4332" w:rsidP="005929DB">
      <w:pPr>
        <w:pStyle w:val="ListParagraph"/>
        <w:numPr>
          <w:ilvl w:val="0"/>
          <w:numId w:val="17"/>
        </w:numPr>
        <w:tabs>
          <w:tab w:val="right" w:pos="9450"/>
        </w:tabs>
        <w:spacing w:after="160" w:line="259" w:lineRule="auto"/>
        <w:ind w:hanging="720"/>
      </w:pPr>
      <w:r>
        <w:t xml:space="preserve">Show that as long as </w:t>
      </w:r>
      <m:oMath>
        <m:r>
          <w:rPr>
            <w:rFonts w:ascii="Cambria Math" w:hAnsi="Cambria Math"/>
          </w:rPr>
          <m:t>z</m:t>
        </m:r>
      </m:oMath>
      <w:r>
        <w:t xml:space="preserve">, </w:t>
      </w:r>
      <m:oMath>
        <m:r>
          <w:rPr>
            <w:rFonts w:ascii="Cambria Math" w:hAnsi="Cambria Math"/>
          </w:rPr>
          <m:t>d</m:t>
        </m:r>
      </m:oMath>
      <w:r>
        <w:t xml:space="preserve"> and </w:t>
      </w:r>
      <m:oMath>
        <m:r>
          <w:rPr>
            <w:rFonts w:ascii="Cambria Math" w:hAnsi="Cambria Math"/>
          </w:rPr>
          <m:t>λ</m:t>
        </m:r>
      </m:oMath>
      <w:r>
        <w:t xml:space="preserve"> are measured in metres, the formula for calculating the</w:t>
      </w:r>
    </w:p>
    <w:p w14:paraId="5BD8BC9B" w14:textId="225A657B" w:rsidR="003A4332" w:rsidRDefault="003A4332" w:rsidP="00154E19">
      <w:pPr>
        <w:pStyle w:val="ListParagraph"/>
        <w:tabs>
          <w:tab w:val="left" w:pos="8550"/>
          <w:tab w:val="right" w:pos="9450"/>
        </w:tabs>
        <w:spacing w:after="160" w:line="259" w:lineRule="auto"/>
      </w:pPr>
      <w:r>
        <w:t xml:space="preserve">width between the fringes will return a value in metres. </w:t>
      </w:r>
      <w:r>
        <w:tab/>
        <w:t>(1 mark)</w:t>
      </w:r>
    </w:p>
    <w:p w14:paraId="68B6D490" w14:textId="77777777" w:rsidR="00193221" w:rsidRDefault="00193221" w:rsidP="00F0023E">
      <w:pPr>
        <w:pStyle w:val="WrittenAnswersection"/>
        <w:spacing w:after="0" w:line="240" w:lineRule="auto"/>
        <w:ind w:right="245"/>
      </w:pPr>
    </w:p>
    <w:p w14:paraId="3AE9227B" w14:textId="77777777" w:rsidR="003A4332" w:rsidRDefault="003A4332" w:rsidP="00F0023E">
      <w:pPr>
        <w:pStyle w:val="WrittenAnswersection"/>
        <w:spacing w:after="0" w:line="240" w:lineRule="auto"/>
        <w:ind w:right="245"/>
      </w:pPr>
    </w:p>
    <w:p w14:paraId="1CDCA466" w14:textId="77777777" w:rsidR="003A4332" w:rsidRDefault="003A4332" w:rsidP="00F0023E">
      <w:pPr>
        <w:pStyle w:val="WrittenAnswersection"/>
        <w:spacing w:after="0" w:line="240" w:lineRule="auto"/>
        <w:ind w:right="245"/>
      </w:pPr>
    </w:p>
    <w:p w14:paraId="579B9D1E" w14:textId="77777777" w:rsidR="003A4332" w:rsidRDefault="003A4332" w:rsidP="00F0023E">
      <w:pPr>
        <w:pStyle w:val="WrittenAnswersection"/>
        <w:spacing w:after="0" w:line="240" w:lineRule="auto"/>
        <w:ind w:right="245"/>
      </w:pPr>
    </w:p>
    <w:p w14:paraId="07E76D5B" w14:textId="77777777" w:rsidR="003A4332" w:rsidRDefault="003A4332" w:rsidP="00F0023E">
      <w:pPr>
        <w:pStyle w:val="WrittenAnswersection"/>
        <w:spacing w:after="0" w:line="240" w:lineRule="auto"/>
        <w:ind w:right="245"/>
      </w:pPr>
    </w:p>
    <w:p w14:paraId="3F4DF052" w14:textId="77777777" w:rsidR="003A4332" w:rsidRDefault="003A4332" w:rsidP="00F0023E">
      <w:pPr>
        <w:pStyle w:val="WrittenAnswersection"/>
        <w:spacing w:after="0" w:line="240" w:lineRule="auto"/>
        <w:ind w:right="245"/>
      </w:pPr>
    </w:p>
    <w:p w14:paraId="2C095BB9" w14:textId="77777777" w:rsidR="003A4332" w:rsidRDefault="003A4332" w:rsidP="00F0023E">
      <w:pPr>
        <w:pStyle w:val="WrittenAnswersection"/>
        <w:spacing w:after="0" w:line="240" w:lineRule="auto"/>
        <w:ind w:right="245"/>
      </w:pPr>
    </w:p>
    <w:p w14:paraId="7E108B31" w14:textId="77777777" w:rsidR="003A4332" w:rsidRDefault="003A4332" w:rsidP="00F0023E">
      <w:pPr>
        <w:pStyle w:val="WrittenAnswersection"/>
        <w:spacing w:after="0" w:line="240" w:lineRule="auto"/>
        <w:ind w:right="245"/>
      </w:pPr>
    </w:p>
    <w:p w14:paraId="49618B9D" w14:textId="77777777" w:rsidR="003A4332" w:rsidRDefault="003A4332" w:rsidP="00F0023E">
      <w:pPr>
        <w:pStyle w:val="WrittenAnswersection"/>
        <w:spacing w:after="0" w:line="240" w:lineRule="auto"/>
        <w:ind w:right="245"/>
      </w:pPr>
    </w:p>
    <w:p w14:paraId="629DEBA2" w14:textId="77777777" w:rsidR="003A4332" w:rsidRDefault="003A4332" w:rsidP="00F0023E">
      <w:pPr>
        <w:pStyle w:val="WrittenAnswersection"/>
        <w:spacing w:after="0" w:line="240" w:lineRule="auto"/>
        <w:ind w:right="245"/>
      </w:pPr>
    </w:p>
    <w:p w14:paraId="149F360C" w14:textId="77777777" w:rsidR="003A4332" w:rsidRDefault="003A4332" w:rsidP="00F0023E">
      <w:pPr>
        <w:pStyle w:val="WrittenAnswersection"/>
        <w:spacing w:after="0" w:line="240" w:lineRule="auto"/>
        <w:ind w:right="245"/>
      </w:pPr>
    </w:p>
    <w:p w14:paraId="229FC26C" w14:textId="77777777" w:rsidR="00645780" w:rsidRDefault="003A4332" w:rsidP="005929DB">
      <w:pPr>
        <w:pStyle w:val="ListParagraph"/>
        <w:numPr>
          <w:ilvl w:val="0"/>
          <w:numId w:val="17"/>
        </w:numPr>
        <w:tabs>
          <w:tab w:val="right" w:pos="9450"/>
        </w:tabs>
        <w:spacing w:line="259" w:lineRule="auto"/>
        <w:ind w:hanging="720"/>
      </w:pPr>
      <w:r>
        <w:t xml:space="preserve">Draw a graph of </w:t>
      </w:r>
      <m:oMath>
        <m:r>
          <w:rPr>
            <w:rFonts w:ascii="Cambria Math" w:hAnsi="Cambria Math"/>
          </w:rPr>
          <m:t>w</m:t>
        </m:r>
      </m:oMath>
      <w:r>
        <w:t xml:space="preserve"> against </w:t>
      </w:r>
      <m:oMath>
        <m:r>
          <w:rPr>
            <w:rFonts w:ascii="Cambria Math" w:hAnsi="Cambria Math"/>
          </w:rPr>
          <m:t>z</m:t>
        </m:r>
      </m:oMath>
      <w:r>
        <w:t xml:space="preserve">, with </w:t>
      </w:r>
      <m:oMath>
        <m:r>
          <w:rPr>
            <w:rFonts w:ascii="Cambria Math" w:hAnsi="Cambria Math"/>
          </w:rPr>
          <m:t>w</m:t>
        </m:r>
      </m:oMath>
      <w:r>
        <w:t xml:space="preserve"> on the y-axis. Draw a line of best fit. Error bars </w:t>
      </w:r>
    </w:p>
    <w:p w14:paraId="3475204D" w14:textId="0CAA3EA4" w:rsidR="003A4332" w:rsidRDefault="003A4332" w:rsidP="00154E19">
      <w:pPr>
        <w:pStyle w:val="ListParagraph"/>
        <w:tabs>
          <w:tab w:val="left" w:pos="8550"/>
          <w:tab w:val="right" w:pos="9450"/>
        </w:tabs>
        <w:spacing w:line="259" w:lineRule="auto"/>
      </w:pPr>
      <w:r>
        <w:t>are not required.</w:t>
      </w:r>
      <w:r w:rsidR="00683CCC">
        <w:t xml:space="preserve"> </w:t>
      </w:r>
      <w:r>
        <w:tab/>
        <w:t>(5 marks)</w:t>
      </w:r>
    </w:p>
    <w:p w14:paraId="5D53D773" w14:textId="1B7E04AE" w:rsidR="00683CCC" w:rsidRPr="00683CCC" w:rsidRDefault="00683CCC" w:rsidP="00683CCC">
      <w:pPr>
        <w:ind w:left="709" w:right="-91"/>
        <w:rPr>
          <w:rFonts w:cs="Arial"/>
          <w:b/>
          <w:sz w:val="20"/>
          <w:szCs w:val="20"/>
        </w:rPr>
      </w:pPr>
      <w:r w:rsidRPr="00683CCC">
        <w:rPr>
          <w:sz w:val="20"/>
          <w:szCs w:val="20"/>
        </w:rPr>
        <w:t>A spare grid is provided on the end of this Question/Answer booklet. If you need to use it, cross out this attempt and clearly indicate that you have redrawn it on the spare page.</w:t>
      </w:r>
    </w:p>
    <w:p w14:paraId="747D406C" w14:textId="665E5FA2" w:rsidR="00683CCC" w:rsidRDefault="00683CCC" w:rsidP="00683CCC">
      <w:pPr>
        <w:ind w:hanging="142"/>
        <w:rPr>
          <w:sz w:val="24"/>
        </w:rPr>
      </w:pPr>
      <w:r>
        <w:rPr>
          <w:noProof/>
          <w:sz w:val="24"/>
          <w:lang w:val="en-AU" w:eastAsia="en-AU"/>
        </w:rPr>
        <w:drawing>
          <wp:inline distT="0" distB="0" distL="0" distR="0" wp14:anchorId="1A2C0286" wp14:editId="41C3960D">
            <wp:extent cx="6336435" cy="6271146"/>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48804" cy="6283388"/>
                    </a:xfrm>
                    <a:prstGeom prst="rect">
                      <a:avLst/>
                    </a:prstGeom>
                    <a:noFill/>
                    <a:ln>
                      <a:noFill/>
                    </a:ln>
                  </pic:spPr>
                </pic:pic>
              </a:graphicData>
            </a:graphic>
          </wp:inline>
        </w:drawing>
      </w:r>
    </w:p>
    <w:p w14:paraId="4195A480" w14:textId="64047EB6" w:rsidR="00193221" w:rsidRDefault="00193221" w:rsidP="00491A8E">
      <w:pPr>
        <w:rPr>
          <w:rFonts w:cs="Arial"/>
          <w:szCs w:val="22"/>
        </w:rPr>
      </w:pPr>
      <w:r>
        <w:rPr>
          <w:rFonts w:cs="Arial"/>
          <w:szCs w:val="22"/>
        </w:rPr>
        <w:br w:type="page"/>
      </w:r>
    </w:p>
    <w:p w14:paraId="70F96AD0" w14:textId="77777777" w:rsidR="00193221" w:rsidRDefault="00193221" w:rsidP="00F0023E">
      <w:pPr>
        <w:ind w:right="245"/>
        <w:rPr>
          <w:rFonts w:cs="Arial"/>
          <w:szCs w:val="22"/>
        </w:rPr>
      </w:pPr>
    </w:p>
    <w:p w14:paraId="238FDC89" w14:textId="2277F09B" w:rsidR="00154E19" w:rsidRPr="00154E19" w:rsidRDefault="00154E19" w:rsidP="00F0023E">
      <w:pPr>
        <w:ind w:right="245"/>
        <w:rPr>
          <w:rFonts w:cs="Arial"/>
          <w:szCs w:val="22"/>
        </w:rPr>
      </w:pPr>
      <w:r>
        <w:rPr>
          <w:rFonts w:cs="Arial"/>
          <w:b/>
          <w:szCs w:val="22"/>
        </w:rPr>
        <w:t xml:space="preserve">Question 18 </w:t>
      </w:r>
      <w:r>
        <w:rPr>
          <w:rFonts w:cs="Arial"/>
          <w:szCs w:val="22"/>
        </w:rPr>
        <w:t>(continued)</w:t>
      </w:r>
    </w:p>
    <w:p w14:paraId="610C3C39" w14:textId="77777777" w:rsidR="00154E19" w:rsidRDefault="00154E19" w:rsidP="00F0023E">
      <w:pPr>
        <w:ind w:right="245"/>
        <w:rPr>
          <w:rFonts w:cs="Arial"/>
          <w:szCs w:val="22"/>
        </w:rPr>
      </w:pPr>
    </w:p>
    <w:p w14:paraId="331F07B1" w14:textId="72C56DE2" w:rsidR="00ED52A1" w:rsidRDefault="00ED52A1" w:rsidP="005929DB">
      <w:pPr>
        <w:pStyle w:val="ListParagraph"/>
        <w:numPr>
          <w:ilvl w:val="0"/>
          <w:numId w:val="17"/>
        </w:numPr>
        <w:tabs>
          <w:tab w:val="right" w:pos="8931"/>
        </w:tabs>
        <w:spacing w:after="160" w:line="259" w:lineRule="auto"/>
        <w:ind w:hanging="720"/>
      </w:pPr>
      <w:r>
        <w:t>Use the graph to calculate the gradient of the line of best fit. Show construction lines.</w:t>
      </w:r>
    </w:p>
    <w:p w14:paraId="4876CDEB" w14:textId="77777777" w:rsidR="00ED52A1" w:rsidRDefault="00ED52A1" w:rsidP="00ED52A1">
      <w:pPr>
        <w:pStyle w:val="ListParagraph"/>
        <w:tabs>
          <w:tab w:val="right" w:pos="9450"/>
        </w:tabs>
      </w:pPr>
      <w:r>
        <w:tab/>
        <w:t>(3 marks)</w:t>
      </w:r>
    </w:p>
    <w:p w14:paraId="35E04FC9" w14:textId="77777777" w:rsidR="00ED52A1" w:rsidRDefault="00ED52A1" w:rsidP="00F0023E">
      <w:pPr>
        <w:ind w:right="245"/>
        <w:rPr>
          <w:rFonts w:cs="Arial"/>
          <w:szCs w:val="22"/>
        </w:rPr>
      </w:pPr>
    </w:p>
    <w:p w14:paraId="43729D6F" w14:textId="77777777" w:rsidR="00ED52A1" w:rsidRDefault="00ED52A1" w:rsidP="00F0023E">
      <w:pPr>
        <w:ind w:right="245"/>
        <w:rPr>
          <w:rFonts w:cs="Arial"/>
          <w:szCs w:val="22"/>
        </w:rPr>
      </w:pPr>
    </w:p>
    <w:p w14:paraId="44221132" w14:textId="77777777" w:rsidR="00ED52A1" w:rsidRDefault="00ED52A1" w:rsidP="00F0023E">
      <w:pPr>
        <w:ind w:right="245"/>
        <w:rPr>
          <w:rFonts w:cs="Arial"/>
          <w:szCs w:val="22"/>
        </w:rPr>
      </w:pPr>
    </w:p>
    <w:p w14:paraId="69FA939D" w14:textId="77777777" w:rsidR="00ED52A1" w:rsidRDefault="00ED52A1" w:rsidP="00F0023E">
      <w:pPr>
        <w:ind w:right="245"/>
        <w:rPr>
          <w:rFonts w:cs="Arial"/>
          <w:szCs w:val="22"/>
        </w:rPr>
      </w:pPr>
    </w:p>
    <w:p w14:paraId="4CFDCFD1" w14:textId="77777777" w:rsidR="00ED52A1" w:rsidRDefault="00ED52A1" w:rsidP="00F0023E">
      <w:pPr>
        <w:ind w:right="245"/>
        <w:rPr>
          <w:rFonts w:cs="Arial"/>
          <w:szCs w:val="22"/>
        </w:rPr>
      </w:pPr>
    </w:p>
    <w:p w14:paraId="401A6057" w14:textId="77777777" w:rsidR="00ED52A1" w:rsidRDefault="00ED52A1" w:rsidP="00F0023E">
      <w:pPr>
        <w:ind w:right="245"/>
        <w:rPr>
          <w:rFonts w:cs="Arial"/>
          <w:szCs w:val="22"/>
        </w:rPr>
      </w:pPr>
    </w:p>
    <w:p w14:paraId="4EEEB429" w14:textId="77777777" w:rsidR="00ED52A1" w:rsidRDefault="00ED52A1" w:rsidP="00F0023E">
      <w:pPr>
        <w:ind w:right="245"/>
        <w:rPr>
          <w:rFonts w:cs="Arial"/>
          <w:szCs w:val="22"/>
        </w:rPr>
      </w:pPr>
    </w:p>
    <w:p w14:paraId="36825878" w14:textId="77777777" w:rsidR="00ED52A1" w:rsidRDefault="00ED52A1" w:rsidP="00F0023E">
      <w:pPr>
        <w:ind w:right="245"/>
        <w:rPr>
          <w:rFonts w:cs="Arial"/>
          <w:szCs w:val="22"/>
        </w:rPr>
      </w:pPr>
    </w:p>
    <w:p w14:paraId="4188C9B0" w14:textId="77777777" w:rsidR="00ED52A1" w:rsidRDefault="00ED52A1" w:rsidP="00F0023E">
      <w:pPr>
        <w:ind w:right="245"/>
        <w:rPr>
          <w:rFonts w:cs="Arial"/>
          <w:szCs w:val="22"/>
        </w:rPr>
      </w:pPr>
    </w:p>
    <w:p w14:paraId="37AE3377" w14:textId="77777777" w:rsidR="00ED52A1" w:rsidRDefault="00ED52A1" w:rsidP="00F0023E">
      <w:pPr>
        <w:ind w:right="245"/>
        <w:rPr>
          <w:rFonts w:cs="Arial"/>
          <w:szCs w:val="22"/>
        </w:rPr>
      </w:pPr>
    </w:p>
    <w:p w14:paraId="30F91D7F" w14:textId="77777777" w:rsidR="00ED52A1" w:rsidRDefault="00ED52A1" w:rsidP="00F0023E">
      <w:pPr>
        <w:ind w:right="245"/>
        <w:rPr>
          <w:rFonts w:cs="Arial"/>
          <w:szCs w:val="22"/>
        </w:rPr>
      </w:pPr>
    </w:p>
    <w:p w14:paraId="5FED4CA1" w14:textId="77777777" w:rsidR="00ED52A1" w:rsidRDefault="00ED52A1" w:rsidP="00F0023E">
      <w:pPr>
        <w:ind w:right="245"/>
        <w:rPr>
          <w:rFonts w:cs="Arial"/>
          <w:szCs w:val="22"/>
        </w:rPr>
      </w:pPr>
    </w:p>
    <w:p w14:paraId="2DA19EDF" w14:textId="77777777" w:rsidR="00ED52A1" w:rsidRDefault="00ED52A1" w:rsidP="00F0023E">
      <w:pPr>
        <w:ind w:right="245"/>
        <w:rPr>
          <w:rFonts w:cs="Arial"/>
          <w:szCs w:val="22"/>
        </w:rPr>
      </w:pPr>
    </w:p>
    <w:p w14:paraId="2C589772" w14:textId="77777777" w:rsidR="00ED52A1" w:rsidRDefault="00ED52A1" w:rsidP="00F0023E">
      <w:pPr>
        <w:ind w:right="245"/>
        <w:rPr>
          <w:rFonts w:cs="Arial"/>
          <w:szCs w:val="22"/>
        </w:rPr>
      </w:pPr>
    </w:p>
    <w:p w14:paraId="2CDBBD58" w14:textId="00906F89" w:rsidR="00ED52A1" w:rsidRPr="008F74D8" w:rsidRDefault="00ED52A1" w:rsidP="00ED52A1">
      <w:pPr>
        <w:pStyle w:val="ListParagraph"/>
        <w:tabs>
          <w:tab w:val="right" w:pos="9450"/>
        </w:tabs>
        <w:rPr>
          <w:vertAlign w:val="superscript"/>
        </w:rPr>
      </w:pPr>
      <w:r>
        <w:tab/>
        <w:t xml:space="preserve">Answer: </w:t>
      </w:r>
      <w:r w:rsidRPr="006A0762">
        <w:rPr>
          <w:color w:val="AEAAAA" w:themeColor="background2" w:themeShade="BF"/>
        </w:rPr>
        <w:t>_______________</w:t>
      </w:r>
      <w:r>
        <w:rPr>
          <w:color w:val="AEAAAA" w:themeColor="background2" w:themeShade="BF"/>
        </w:rPr>
        <w:t xml:space="preserve"> </w:t>
      </w:r>
    </w:p>
    <w:p w14:paraId="0ACC4F4D" w14:textId="77777777" w:rsidR="00193221" w:rsidRDefault="00193221" w:rsidP="00F0023E">
      <w:pPr>
        <w:ind w:right="245"/>
        <w:rPr>
          <w:rFonts w:cs="Arial"/>
          <w:szCs w:val="22"/>
        </w:rPr>
      </w:pPr>
    </w:p>
    <w:p w14:paraId="07527417" w14:textId="77777777" w:rsidR="00ED52A1" w:rsidRDefault="00ED52A1" w:rsidP="00F0023E">
      <w:pPr>
        <w:ind w:right="245"/>
        <w:rPr>
          <w:rFonts w:cs="Arial"/>
          <w:szCs w:val="22"/>
        </w:rPr>
      </w:pPr>
    </w:p>
    <w:p w14:paraId="47C3A9E4" w14:textId="605925A0" w:rsidR="00ED52A1" w:rsidRDefault="00ED52A1" w:rsidP="008D7A1B">
      <w:pPr>
        <w:pStyle w:val="ListParagraph"/>
        <w:numPr>
          <w:ilvl w:val="0"/>
          <w:numId w:val="17"/>
        </w:numPr>
        <w:tabs>
          <w:tab w:val="right" w:pos="9450"/>
        </w:tabs>
        <w:spacing w:line="259" w:lineRule="auto"/>
        <w:ind w:hanging="720"/>
      </w:pPr>
      <w:r>
        <w:t>Use the gradient from part (d) and the provided equation to calculate the width between the slits in this experiment.</w:t>
      </w:r>
      <w:r>
        <w:tab/>
        <w:t>(</w:t>
      </w:r>
      <w:r w:rsidR="006F426F">
        <w:t>4</w:t>
      </w:r>
      <w:r>
        <w:t xml:space="preserve"> marks)</w:t>
      </w:r>
    </w:p>
    <w:p w14:paraId="0F770F3B" w14:textId="77777777" w:rsidR="00193221" w:rsidRDefault="00193221" w:rsidP="00F0023E">
      <w:pPr>
        <w:ind w:right="245"/>
        <w:rPr>
          <w:rFonts w:cs="Arial"/>
          <w:szCs w:val="22"/>
        </w:rPr>
      </w:pPr>
    </w:p>
    <w:p w14:paraId="659001E1" w14:textId="77777777" w:rsidR="00193221" w:rsidRDefault="00193221" w:rsidP="00F0023E">
      <w:pPr>
        <w:ind w:right="245"/>
        <w:rPr>
          <w:rFonts w:cs="Arial"/>
          <w:szCs w:val="22"/>
        </w:rPr>
      </w:pPr>
    </w:p>
    <w:p w14:paraId="60A4FE76" w14:textId="77777777" w:rsidR="00193221" w:rsidRDefault="00193221" w:rsidP="00F0023E">
      <w:pPr>
        <w:ind w:right="245"/>
        <w:rPr>
          <w:rFonts w:cs="Arial"/>
          <w:szCs w:val="22"/>
        </w:rPr>
      </w:pPr>
    </w:p>
    <w:p w14:paraId="34C2DA05" w14:textId="77777777" w:rsidR="00193221" w:rsidRDefault="00193221" w:rsidP="00F0023E">
      <w:pPr>
        <w:ind w:right="245"/>
        <w:rPr>
          <w:rFonts w:cs="Arial"/>
          <w:szCs w:val="22"/>
        </w:rPr>
      </w:pPr>
    </w:p>
    <w:p w14:paraId="3232D3E6" w14:textId="77777777" w:rsidR="00193221" w:rsidRDefault="00193221" w:rsidP="00F0023E">
      <w:pPr>
        <w:ind w:right="245"/>
        <w:rPr>
          <w:rFonts w:cs="Arial"/>
          <w:szCs w:val="22"/>
        </w:rPr>
      </w:pPr>
    </w:p>
    <w:p w14:paraId="62F7EF7A" w14:textId="77777777" w:rsidR="00193221" w:rsidRDefault="00193221" w:rsidP="00F0023E">
      <w:pPr>
        <w:ind w:right="245"/>
        <w:rPr>
          <w:rFonts w:cs="Arial"/>
          <w:szCs w:val="22"/>
        </w:rPr>
      </w:pPr>
    </w:p>
    <w:p w14:paraId="5CAAFBC0" w14:textId="77777777" w:rsidR="00193221" w:rsidRDefault="00193221" w:rsidP="00F0023E">
      <w:pPr>
        <w:ind w:right="245"/>
        <w:rPr>
          <w:rFonts w:cs="Arial"/>
          <w:szCs w:val="22"/>
        </w:rPr>
      </w:pPr>
    </w:p>
    <w:p w14:paraId="2688EC30" w14:textId="027CCC85" w:rsidR="00193221" w:rsidRDefault="00193221" w:rsidP="00F0023E">
      <w:pPr>
        <w:ind w:right="245"/>
        <w:rPr>
          <w:rFonts w:cs="Arial"/>
          <w:szCs w:val="22"/>
        </w:rPr>
      </w:pPr>
    </w:p>
    <w:p w14:paraId="08BEAA51" w14:textId="1598880C" w:rsidR="00491A8E" w:rsidRDefault="00491A8E" w:rsidP="00F0023E">
      <w:pPr>
        <w:ind w:right="245"/>
        <w:rPr>
          <w:rFonts w:cs="Arial"/>
          <w:szCs w:val="22"/>
        </w:rPr>
      </w:pPr>
    </w:p>
    <w:p w14:paraId="17A7FBAF" w14:textId="226F302C" w:rsidR="00491A8E" w:rsidRDefault="00491A8E" w:rsidP="00F0023E">
      <w:pPr>
        <w:ind w:right="245"/>
        <w:rPr>
          <w:rFonts w:cs="Arial"/>
          <w:szCs w:val="22"/>
        </w:rPr>
      </w:pPr>
    </w:p>
    <w:p w14:paraId="1E97BDAC" w14:textId="77777777" w:rsidR="00491A8E" w:rsidRDefault="00491A8E" w:rsidP="00F0023E">
      <w:pPr>
        <w:ind w:right="245"/>
        <w:rPr>
          <w:rFonts w:cs="Arial"/>
          <w:szCs w:val="22"/>
        </w:rPr>
      </w:pPr>
    </w:p>
    <w:p w14:paraId="6DD9B571" w14:textId="77777777" w:rsidR="00193221" w:rsidRDefault="00193221" w:rsidP="00F0023E">
      <w:pPr>
        <w:ind w:right="245"/>
        <w:rPr>
          <w:rFonts w:cs="Arial"/>
          <w:szCs w:val="22"/>
        </w:rPr>
      </w:pPr>
    </w:p>
    <w:p w14:paraId="54129F3E" w14:textId="157225B6" w:rsidR="00193221" w:rsidRDefault="00193221" w:rsidP="00F0023E">
      <w:pPr>
        <w:ind w:right="245"/>
        <w:rPr>
          <w:rFonts w:cs="Arial"/>
          <w:szCs w:val="22"/>
        </w:rPr>
      </w:pPr>
    </w:p>
    <w:p w14:paraId="571D63C6" w14:textId="6FF4CB20" w:rsidR="006F426F" w:rsidRDefault="006F426F" w:rsidP="00F0023E">
      <w:pPr>
        <w:ind w:right="245"/>
        <w:rPr>
          <w:rFonts w:cs="Arial"/>
          <w:szCs w:val="22"/>
        </w:rPr>
      </w:pPr>
    </w:p>
    <w:p w14:paraId="1D219000" w14:textId="6D8A967F" w:rsidR="006F426F" w:rsidRDefault="006F426F" w:rsidP="00F0023E">
      <w:pPr>
        <w:ind w:right="245"/>
        <w:rPr>
          <w:rFonts w:cs="Arial"/>
          <w:szCs w:val="22"/>
        </w:rPr>
      </w:pPr>
    </w:p>
    <w:p w14:paraId="78BC709B" w14:textId="77777777" w:rsidR="006F426F" w:rsidRDefault="006F426F" w:rsidP="00F0023E">
      <w:pPr>
        <w:ind w:right="245"/>
        <w:rPr>
          <w:rFonts w:cs="Arial"/>
          <w:szCs w:val="22"/>
        </w:rPr>
      </w:pPr>
    </w:p>
    <w:p w14:paraId="6973FCA4" w14:textId="77777777" w:rsidR="00193221" w:rsidRDefault="00193221" w:rsidP="00F0023E">
      <w:pPr>
        <w:ind w:right="245"/>
        <w:rPr>
          <w:rFonts w:cs="Arial"/>
          <w:szCs w:val="22"/>
        </w:rPr>
      </w:pPr>
    </w:p>
    <w:p w14:paraId="21B007BB" w14:textId="77777777" w:rsidR="00193221" w:rsidRDefault="00193221" w:rsidP="00F0023E">
      <w:pPr>
        <w:ind w:right="245"/>
        <w:rPr>
          <w:rFonts w:cs="Arial"/>
          <w:szCs w:val="22"/>
        </w:rPr>
      </w:pPr>
    </w:p>
    <w:p w14:paraId="792556D7" w14:textId="77777777" w:rsidR="00193221" w:rsidRDefault="00193221" w:rsidP="00F0023E">
      <w:pPr>
        <w:ind w:right="245"/>
        <w:rPr>
          <w:rFonts w:cs="Arial"/>
          <w:szCs w:val="22"/>
        </w:rPr>
      </w:pPr>
    </w:p>
    <w:p w14:paraId="28816201" w14:textId="77777777" w:rsidR="00193221" w:rsidRDefault="00193221" w:rsidP="00F0023E">
      <w:pPr>
        <w:ind w:right="245"/>
        <w:rPr>
          <w:rFonts w:cs="Arial"/>
          <w:szCs w:val="22"/>
        </w:rPr>
      </w:pPr>
    </w:p>
    <w:p w14:paraId="5C371EBC" w14:textId="4432EE6D" w:rsidR="00ED52A1" w:rsidRPr="008F74D8" w:rsidRDefault="00ED52A1" w:rsidP="00ED52A1">
      <w:pPr>
        <w:pStyle w:val="ListParagraph"/>
        <w:tabs>
          <w:tab w:val="right" w:pos="9450"/>
        </w:tabs>
        <w:rPr>
          <w:vertAlign w:val="superscript"/>
        </w:rPr>
      </w:pPr>
      <w:r>
        <w:tab/>
      </w:r>
    </w:p>
    <w:p w14:paraId="0699896C" w14:textId="77777777" w:rsidR="00193221" w:rsidRDefault="00193221" w:rsidP="00F0023E">
      <w:pPr>
        <w:ind w:right="245"/>
        <w:rPr>
          <w:rFonts w:cs="Arial"/>
          <w:szCs w:val="22"/>
        </w:rPr>
      </w:pPr>
    </w:p>
    <w:p w14:paraId="4B39AB88" w14:textId="77777777" w:rsidR="00193221" w:rsidRDefault="00193221" w:rsidP="00F0023E">
      <w:pPr>
        <w:ind w:right="245"/>
        <w:rPr>
          <w:rFonts w:cs="Arial"/>
          <w:szCs w:val="22"/>
        </w:rPr>
      </w:pPr>
    </w:p>
    <w:p w14:paraId="7E765C31" w14:textId="77777777" w:rsidR="00193221" w:rsidRDefault="00193221" w:rsidP="00F0023E">
      <w:pPr>
        <w:ind w:right="245"/>
        <w:rPr>
          <w:rFonts w:cs="Arial"/>
          <w:szCs w:val="22"/>
        </w:rPr>
      </w:pPr>
    </w:p>
    <w:p w14:paraId="1DBBB133" w14:textId="77777777" w:rsidR="00193221" w:rsidRDefault="00193221" w:rsidP="00F0023E">
      <w:pPr>
        <w:ind w:right="245"/>
        <w:rPr>
          <w:rFonts w:cs="Arial"/>
          <w:szCs w:val="22"/>
        </w:rPr>
      </w:pPr>
    </w:p>
    <w:p w14:paraId="5B7676DD" w14:textId="77777777" w:rsidR="00193221" w:rsidRDefault="00193221" w:rsidP="00F0023E">
      <w:pPr>
        <w:ind w:right="245"/>
        <w:rPr>
          <w:rFonts w:cs="Arial"/>
          <w:szCs w:val="22"/>
        </w:rPr>
      </w:pPr>
    </w:p>
    <w:p w14:paraId="1B792299" w14:textId="3D16EC42" w:rsidR="006F426F" w:rsidRPr="008F74D8" w:rsidRDefault="006F426F" w:rsidP="006F426F">
      <w:pPr>
        <w:pStyle w:val="ListParagraph"/>
        <w:tabs>
          <w:tab w:val="right" w:pos="9450"/>
        </w:tabs>
        <w:rPr>
          <w:vertAlign w:val="superscript"/>
        </w:rPr>
      </w:pPr>
      <w:r>
        <w:tab/>
        <w:t xml:space="preserve">Answer: </w:t>
      </w:r>
      <w:r w:rsidRPr="006A0762">
        <w:rPr>
          <w:color w:val="AEAAAA" w:themeColor="background2" w:themeShade="BF"/>
        </w:rPr>
        <w:t>_______________</w:t>
      </w:r>
      <w:r>
        <w:rPr>
          <w:color w:val="AEAAAA" w:themeColor="background2" w:themeShade="BF"/>
        </w:rPr>
        <w:t xml:space="preserve"> </w:t>
      </w:r>
      <w:r w:rsidRPr="00ED52A1">
        <w:t>m</w:t>
      </w:r>
    </w:p>
    <w:p w14:paraId="6ABAE269" w14:textId="77777777" w:rsidR="00193221" w:rsidRDefault="00193221" w:rsidP="00F0023E">
      <w:pPr>
        <w:ind w:right="245"/>
        <w:rPr>
          <w:rFonts w:cs="Arial"/>
          <w:szCs w:val="22"/>
        </w:rPr>
      </w:pPr>
    </w:p>
    <w:p w14:paraId="49C0CF4C" w14:textId="77777777" w:rsidR="00ED52A1" w:rsidRDefault="00ED52A1" w:rsidP="00F0023E">
      <w:pPr>
        <w:ind w:right="245"/>
        <w:rPr>
          <w:rFonts w:cs="Arial"/>
          <w:bCs/>
          <w:szCs w:val="22"/>
        </w:rPr>
      </w:pPr>
    </w:p>
    <w:p w14:paraId="04DD8462" w14:textId="77777777" w:rsidR="00ED52A1" w:rsidRDefault="00ED52A1" w:rsidP="00F0023E">
      <w:pPr>
        <w:ind w:right="245"/>
        <w:rPr>
          <w:rFonts w:cs="Arial"/>
          <w:bCs/>
          <w:szCs w:val="22"/>
        </w:rPr>
      </w:pPr>
    </w:p>
    <w:p w14:paraId="412C5B0C" w14:textId="77777777" w:rsidR="00ED52A1" w:rsidRDefault="00ED52A1" w:rsidP="00F0023E">
      <w:pPr>
        <w:ind w:right="245"/>
        <w:rPr>
          <w:rFonts w:cs="Arial"/>
          <w:bCs/>
          <w:szCs w:val="22"/>
        </w:rPr>
      </w:pPr>
    </w:p>
    <w:p w14:paraId="09E3B397" w14:textId="77777777" w:rsidR="00ED52A1" w:rsidRPr="009837F8" w:rsidRDefault="00ED52A1" w:rsidP="00ED52A1">
      <w:pPr>
        <w:ind w:right="245"/>
        <w:jc w:val="center"/>
        <w:rPr>
          <w:rFonts w:cs="Arial"/>
          <w:szCs w:val="22"/>
        </w:rPr>
      </w:pPr>
      <w:r>
        <w:rPr>
          <w:rFonts w:ascii="Arial-BoldMT" w:hAnsi="Arial-BoldMT" w:cs="Arial-BoldMT"/>
          <w:b/>
          <w:bCs/>
          <w:szCs w:val="22"/>
        </w:rPr>
        <w:t>End of Section Two</w:t>
      </w:r>
    </w:p>
    <w:p w14:paraId="5DADC515" w14:textId="77777777" w:rsidR="00ED52A1" w:rsidRDefault="00ED52A1" w:rsidP="00F0023E">
      <w:pPr>
        <w:ind w:right="245"/>
        <w:rPr>
          <w:rFonts w:cs="Arial"/>
          <w:bCs/>
          <w:szCs w:val="22"/>
        </w:rPr>
      </w:pPr>
    </w:p>
    <w:p w14:paraId="27EDD79F" w14:textId="77777777" w:rsidR="00A96517" w:rsidRDefault="00A96517">
      <w:pPr>
        <w:rPr>
          <w:rFonts w:cs="Arial"/>
          <w:bCs/>
          <w:szCs w:val="22"/>
        </w:rPr>
      </w:pPr>
      <w:r>
        <w:rPr>
          <w:rFonts w:cs="Arial"/>
          <w:bCs/>
          <w:szCs w:val="22"/>
        </w:rPr>
        <w:br w:type="page"/>
      </w:r>
    </w:p>
    <w:p w14:paraId="406D3259" w14:textId="77777777" w:rsidR="00A96517" w:rsidRDefault="00A96517">
      <w:pPr>
        <w:rPr>
          <w:rFonts w:cs="Arial"/>
          <w:bCs/>
          <w:szCs w:val="22"/>
        </w:rPr>
      </w:pPr>
    </w:p>
    <w:p w14:paraId="55777D05" w14:textId="77777777" w:rsidR="00A96517" w:rsidRDefault="00A96517">
      <w:pPr>
        <w:rPr>
          <w:rFonts w:cs="Arial"/>
          <w:bCs/>
          <w:szCs w:val="22"/>
        </w:rPr>
      </w:pPr>
    </w:p>
    <w:p w14:paraId="0CF18A26" w14:textId="77777777" w:rsidR="00A96517" w:rsidRDefault="00A96517">
      <w:pPr>
        <w:rPr>
          <w:rFonts w:cs="Arial"/>
          <w:bCs/>
          <w:szCs w:val="22"/>
        </w:rPr>
      </w:pPr>
    </w:p>
    <w:p w14:paraId="201D51E1" w14:textId="77777777" w:rsidR="00A96517" w:rsidRDefault="00A96517">
      <w:pPr>
        <w:rPr>
          <w:rFonts w:cs="Arial"/>
          <w:bCs/>
          <w:szCs w:val="22"/>
        </w:rPr>
      </w:pPr>
    </w:p>
    <w:p w14:paraId="2D03E0DB" w14:textId="77777777" w:rsidR="00A96517" w:rsidRDefault="00A96517">
      <w:pPr>
        <w:rPr>
          <w:rFonts w:cs="Arial"/>
          <w:bCs/>
          <w:szCs w:val="22"/>
        </w:rPr>
      </w:pPr>
    </w:p>
    <w:p w14:paraId="15216982" w14:textId="77777777" w:rsidR="00A96517" w:rsidRDefault="00A96517">
      <w:pPr>
        <w:rPr>
          <w:rFonts w:cs="Arial"/>
          <w:bCs/>
          <w:szCs w:val="22"/>
        </w:rPr>
      </w:pPr>
    </w:p>
    <w:p w14:paraId="55F6EBDB" w14:textId="77777777" w:rsidR="00A96517" w:rsidRDefault="00A96517">
      <w:pPr>
        <w:rPr>
          <w:rFonts w:cs="Arial"/>
          <w:bCs/>
          <w:szCs w:val="22"/>
        </w:rPr>
      </w:pPr>
    </w:p>
    <w:p w14:paraId="607B87D9" w14:textId="77777777" w:rsidR="00A96517" w:rsidRDefault="00A96517">
      <w:pPr>
        <w:rPr>
          <w:rFonts w:cs="Arial"/>
          <w:bCs/>
          <w:szCs w:val="22"/>
        </w:rPr>
      </w:pPr>
    </w:p>
    <w:p w14:paraId="648B2E27" w14:textId="77777777" w:rsidR="00A96517" w:rsidRDefault="00A96517">
      <w:pPr>
        <w:rPr>
          <w:rFonts w:cs="Arial"/>
          <w:bCs/>
          <w:szCs w:val="22"/>
        </w:rPr>
      </w:pPr>
    </w:p>
    <w:p w14:paraId="3E8EC339" w14:textId="77777777" w:rsidR="00A96517" w:rsidRDefault="00A96517">
      <w:pPr>
        <w:rPr>
          <w:rFonts w:cs="Arial"/>
          <w:bCs/>
          <w:szCs w:val="22"/>
        </w:rPr>
      </w:pPr>
    </w:p>
    <w:p w14:paraId="1E7A0ACB" w14:textId="77777777" w:rsidR="00A96517" w:rsidRDefault="00A96517">
      <w:pPr>
        <w:rPr>
          <w:rFonts w:cs="Arial"/>
          <w:bCs/>
          <w:szCs w:val="22"/>
        </w:rPr>
      </w:pPr>
    </w:p>
    <w:p w14:paraId="615ECD68" w14:textId="77777777" w:rsidR="00A96517" w:rsidRDefault="00A96517">
      <w:pPr>
        <w:rPr>
          <w:rFonts w:cs="Arial"/>
          <w:bCs/>
          <w:szCs w:val="22"/>
        </w:rPr>
      </w:pPr>
    </w:p>
    <w:p w14:paraId="4AE876C5" w14:textId="77777777" w:rsidR="00471C49" w:rsidRDefault="00471C49">
      <w:pPr>
        <w:rPr>
          <w:rFonts w:cs="Arial"/>
          <w:bCs/>
          <w:szCs w:val="22"/>
        </w:rPr>
      </w:pPr>
    </w:p>
    <w:p w14:paraId="3D856D38" w14:textId="77777777" w:rsidR="00471C49" w:rsidRDefault="00471C49">
      <w:pPr>
        <w:rPr>
          <w:rFonts w:cs="Arial"/>
          <w:bCs/>
          <w:szCs w:val="22"/>
        </w:rPr>
      </w:pPr>
    </w:p>
    <w:p w14:paraId="3CF883B3" w14:textId="77777777" w:rsidR="00471C49" w:rsidRDefault="00471C49">
      <w:pPr>
        <w:rPr>
          <w:rFonts w:cs="Arial"/>
          <w:bCs/>
          <w:szCs w:val="22"/>
        </w:rPr>
      </w:pPr>
    </w:p>
    <w:p w14:paraId="72E6B6F2" w14:textId="77777777" w:rsidR="00471C49" w:rsidRDefault="00471C49">
      <w:pPr>
        <w:rPr>
          <w:rFonts w:cs="Arial"/>
          <w:bCs/>
          <w:szCs w:val="22"/>
        </w:rPr>
      </w:pPr>
    </w:p>
    <w:p w14:paraId="1E25322B" w14:textId="77777777" w:rsidR="00471C49" w:rsidRDefault="00471C49">
      <w:pPr>
        <w:rPr>
          <w:rFonts w:cs="Arial"/>
          <w:bCs/>
          <w:szCs w:val="22"/>
        </w:rPr>
      </w:pPr>
    </w:p>
    <w:p w14:paraId="384ADC20" w14:textId="77777777" w:rsidR="00471C49" w:rsidRDefault="00471C49">
      <w:pPr>
        <w:rPr>
          <w:rFonts w:cs="Arial"/>
          <w:bCs/>
          <w:szCs w:val="22"/>
        </w:rPr>
      </w:pPr>
    </w:p>
    <w:p w14:paraId="2835CB0E" w14:textId="77777777" w:rsidR="00471C49" w:rsidRDefault="00471C49">
      <w:pPr>
        <w:rPr>
          <w:rFonts w:cs="Arial"/>
          <w:bCs/>
          <w:szCs w:val="22"/>
        </w:rPr>
      </w:pPr>
    </w:p>
    <w:p w14:paraId="6124F6A1" w14:textId="77777777" w:rsidR="00471C49" w:rsidRDefault="00471C49">
      <w:pPr>
        <w:rPr>
          <w:rFonts w:cs="Arial"/>
          <w:bCs/>
          <w:szCs w:val="22"/>
        </w:rPr>
      </w:pPr>
    </w:p>
    <w:p w14:paraId="0EA63BEC" w14:textId="77777777" w:rsidR="00471C49" w:rsidRDefault="00471C49">
      <w:pPr>
        <w:rPr>
          <w:rFonts w:cs="Arial"/>
          <w:bCs/>
          <w:szCs w:val="22"/>
        </w:rPr>
      </w:pPr>
    </w:p>
    <w:p w14:paraId="5FB0EBEE" w14:textId="77777777" w:rsidR="00471C49" w:rsidRDefault="00471C49">
      <w:pPr>
        <w:rPr>
          <w:rFonts w:cs="Arial"/>
          <w:bCs/>
          <w:szCs w:val="22"/>
        </w:rPr>
      </w:pPr>
    </w:p>
    <w:p w14:paraId="47300AAF" w14:textId="77777777" w:rsidR="00471C49" w:rsidRDefault="00471C49">
      <w:pPr>
        <w:rPr>
          <w:rFonts w:cs="Arial"/>
          <w:bCs/>
          <w:szCs w:val="22"/>
        </w:rPr>
      </w:pPr>
    </w:p>
    <w:p w14:paraId="160CA2C3" w14:textId="77777777" w:rsidR="00471C49" w:rsidRDefault="00471C49">
      <w:pPr>
        <w:rPr>
          <w:rFonts w:cs="Arial"/>
          <w:bCs/>
          <w:szCs w:val="22"/>
        </w:rPr>
      </w:pPr>
    </w:p>
    <w:p w14:paraId="14DF3CDB" w14:textId="77777777" w:rsidR="00471C49" w:rsidRPr="00471C49" w:rsidRDefault="00471C49" w:rsidP="00471C49">
      <w:pPr>
        <w:jc w:val="center"/>
        <w:rPr>
          <w:rFonts w:cs="Arial"/>
          <w:b/>
          <w:szCs w:val="22"/>
        </w:rPr>
      </w:pPr>
      <w:r w:rsidRPr="00471C49">
        <w:rPr>
          <w:rFonts w:cs="Arial"/>
          <w:b/>
          <w:szCs w:val="22"/>
        </w:rPr>
        <w:t>This page has been left blank intentionally</w:t>
      </w:r>
    </w:p>
    <w:p w14:paraId="3378C169" w14:textId="77777777" w:rsidR="00471C49" w:rsidRDefault="00471C49">
      <w:pPr>
        <w:rPr>
          <w:rFonts w:cs="Arial"/>
          <w:bCs/>
          <w:szCs w:val="22"/>
        </w:rPr>
      </w:pPr>
    </w:p>
    <w:p w14:paraId="425E1AF3" w14:textId="77777777" w:rsidR="00471C49" w:rsidRDefault="00471C49">
      <w:pPr>
        <w:rPr>
          <w:rFonts w:cs="Arial"/>
          <w:bCs/>
          <w:szCs w:val="22"/>
        </w:rPr>
      </w:pPr>
    </w:p>
    <w:p w14:paraId="49AFF137" w14:textId="77777777" w:rsidR="00471C49" w:rsidRDefault="00471C49">
      <w:pPr>
        <w:rPr>
          <w:rFonts w:cs="Arial"/>
          <w:bCs/>
          <w:szCs w:val="22"/>
        </w:rPr>
      </w:pPr>
    </w:p>
    <w:p w14:paraId="6E6E9BC8" w14:textId="2F3CC720" w:rsidR="00491A8E" w:rsidRDefault="00491A8E">
      <w:pPr>
        <w:rPr>
          <w:rFonts w:cs="Arial"/>
          <w:bCs/>
          <w:szCs w:val="22"/>
        </w:rPr>
      </w:pPr>
      <w:r>
        <w:rPr>
          <w:rFonts w:cs="Arial"/>
          <w:bCs/>
          <w:szCs w:val="22"/>
        </w:rPr>
        <w:br w:type="page"/>
      </w:r>
    </w:p>
    <w:p w14:paraId="467326B0" w14:textId="77777777" w:rsidR="0029287D" w:rsidRPr="000810AA" w:rsidRDefault="0029287D" w:rsidP="00F0023E">
      <w:pPr>
        <w:ind w:right="245"/>
        <w:rPr>
          <w:rFonts w:cs="Arial"/>
          <w:szCs w:val="22"/>
          <w:lang w:val="en-AU"/>
        </w:rPr>
      </w:pP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903"/>
      </w:tblGrid>
      <w:tr w:rsidR="00134BB9" w:rsidRPr="00134BB9" w14:paraId="2D9A8156" w14:textId="77777777" w:rsidTr="00076E4D">
        <w:tc>
          <w:tcPr>
            <w:tcW w:w="4857" w:type="dxa"/>
          </w:tcPr>
          <w:p w14:paraId="370663B5" w14:textId="668DAEEB" w:rsidR="00697CEB" w:rsidRPr="00134BB9" w:rsidRDefault="00697CEB" w:rsidP="00141427">
            <w:pPr>
              <w:ind w:left="-108" w:right="245"/>
              <w:rPr>
                <w:rFonts w:cs="Arial"/>
                <w:b/>
                <w:szCs w:val="22"/>
              </w:rPr>
            </w:pPr>
            <w:r w:rsidRPr="00134BB9">
              <w:rPr>
                <w:rFonts w:cs="Arial"/>
                <w:b/>
                <w:bCs/>
                <w:szCs w:val="22"/>
              </w:rPr>
              <w:t xml:space="preserve">Section Three: </w:t>
            </w:r>
            <w:r w:rsidR="00134BB9" w:rsidRPr="00134BB9">
              <w:rPr>
                <w:rFonts w:cs="Arial"/>
                <w:b/>
                <w:bCs/>
                <w:szCs w:val="22"/>
              </w:rPr>
              <w:t>Comprehension</w:t>
            </w:r>
          </w:p>
        </w:tc>
        <w:tc>
          <w:tcPr>
            <w:tcW w:w="4857" w:type="dxa"/>
          </w:tcPr>
          <w:p w14:paraId="0B2BE26F" w14:textId="2ECCDF15" w:rsidR="00697CEB" w:rsidRPr="00134BB9" w:rsidRDefault="00134BB9" w:rsidP="00141427">
            <w:pPr>
              <w:ind w:right="245"/>
              <w:jc w:val="right"/>
              <w:rPr>
                <w:rFonts w:cs="Arial"/>
                <w:b/>
                <w:szCs w:val="22"/>
              </w:rPr>
            </w:pPr>
            <w:r w:rsidRPr="00134BB9">
              <w:rPr>
                <w:rFonts w:cs="Arial"/>
                <w:b/>
                <w:bCs/>
                <w:szCs w:val="22"/>
              </w:rPr>
              <w:t xml:space="preserve"> 20% </w:t>
            </w:r>
            <w:r w:rsidR="009A725A" w:rsidRPr="00134BB9">
              <w:rPr>
                <w:rFonts w:cs="Arial"/>
                <w:b/>
                <w:bCs/>
                <w:szCs w:val="22"/>
              </w:rPr>
              <w:t>(</w:t>
            </w:r>
            <w:r w:rsidR="00193221" w:rsidRPr="00134BB9">
              <w:rPr>
                <w:rFonts w:cs="Arial"/>
                <w:b/>
                <w:bCs/>
                <w:szCs w:val="22"/>
              </w:rPr>
              <w:t>3</w:t>
            </w:r>
            <w:r w:rsidR="00FC4A19">
              <w:rPr>
                <w:rFonts w:cs="Arial"/>
                <w:b/>
                <w:bCs/>
                <w:szCs w:val="22"/>
              </w:rPr>
              <w:t>6</w:t>
            </w:r>
            <w:r w:rsidR="00697CEB" w:rsidRPr="00134BB9">
              <w:rPr>
                <w:rFonts w:cs="Arial"/>
                <w:b/>
                <w:bCs/>
                <w:szCs w:val="22"/>
              </w:rPr>
              <w:t xml:space="preserve"> Marks)</w:t>
            </w:r>
          </w:p>
        </w:tc>
      </w:tr>
    </w:tbl>
    <w:p w14:paraId="2B87B5D2" w14:textId="77777777" w:rsidR="00134BB9" w:rsidRPr="00DD2EBB" w:rsidRDefault="00134BB9" w:rsidP="00141427">
      <w:pPr>
        <w:pStyle w:val="Pa3"/>
        <w:ind w:right="245"/>
        <w:rPr>
          <w:sz w:val="22"/>
          <w:szCs w:val="22"/>
        </w:rPr>
      </w:pPr>
    </w:p>
    <w:p w14:paraId="4D1A9239" w14:textId="77777777" w:rsidR="00134BB9" w:rsidRPr="00DD2EBB" w:rsidRDefault="00134BB9" w:rsidP="00141427">
      <w:pPr>
        <w:pStyle w:val="Pa3"/>
        <w:ind w:right="245"/>
        <w:rPr>
          <w:sz w:val="22"/>
          <w:szCs w:val="22"/>
        </w:rPr>
      </w:pPr>
      <w:r w:rsidRPr="00DD2EBB">
        <w:rPr>
          <w:sz w:val="22"/>
          <w:szCs w:val="22"/>
        </w:rPr>
        <w:t xml:space="preserve">This section has </w:t>
      </w:r>
      <w:r w:rsidRPr="00DD2EBB">
        <w:rPr>
          <w:b/>
          <w:bCs/>
          <w:sz w:val="22"/>
          <w:szCs w:val="22"/>
        </w:rPr>
        <w:t xml:space="preserve">two </w:t>
      </w:r>
      <w:r w:rsidRPr="00DD2EBB">
        <w:rPr>
          <w:sz w:val="22"/>
          <w:szCs w:val="22"/>
        </w:rPr>
        <w:t xml:space="preserve">questions. You must answer </w:t>
      </w:r>
      <w:r w:rsidRPr="00DD2EBB">
        <w:rPr>
          <w:b/>
          <w:bCs/>
          <w:sz w:val="22"/>
          <w:szCs w:val="22"/>
        </w:rPr>
        <w:t xml:space="preserve">both </w:t>
      </w:r>
      <w:r w:rsidRPr="00DD2EBB">
        <w:rPr>
          <w:sz w:val="22"/>
          <w:szCs w:val="22"/>
        </w:rPr>
        <w:t xml:space="preserve">questions. Write your answers in the spaces provided. </w:t>
      </w:r>
    </w:p>
    <w:p w14:paraId="647C5093" w14:textId="77777777" w:rsidR="00134BB9" w:rsidRPr="00DD2EBB" w:rsidRDefault="00134BB9" w:rsidP="00141427">
      <w:pPr>
        <w:pStyle w:val="Default"/>
        <w:ind w:right="245"/>
        <w:rPr>
          <w:rFonts w:ascii="Arial" w:hAnsi="Arial" w:cs="Arial"/>
          <w:color w:val="auto"/>
          <w:sz w:val="22"/>
          <w:szCs w:val="22"/>
          <w:lang w:val="en-US" w:eastAsia="en-US"/>
        </w:rPr>
      </w:pPr>
    </w:p>
    <w:p w14:paraId="0F688507" w14:textId="77777777" w:rsidR="00134BB9" w:rsidRPr="00DD2EBB" w:rsidRDefault="00134BB9" w:rsidP="00141427">
      <w:pPr>
        <w:pStyle w:val="Pa3"/>
        <w:ind w:right="245"/>
        <w:rPr>
          <w:sz w:val="22"/>
          <w:szCs w:val="22"/>
        </w:rPr>
      </w:pPr>
      <w:r w:rsidRPr="00DD2EBB">
        <w:rPr>
          <w:sz w:val="22"/>
          <w:szCs w:val="22"/>
        </w:rPr>
        <w:t xml:space="preserve">When calculating numerical answers, show your working or reasoning clearly. Give final answers to </w:t>
      </w:r>
      <w:r w:rsidRPr="00DD2EBB">
        <w:rPr>
          <w:b/>
          <w:bCs/>
          <w:sz w:val="22"/>
          <w:szCs w:val="22"/>
        </w:rPr>
        <w:t xml:space="preserve">three </w:t>
      </w:r>
      <w:r w:rsidRPr="00DD2EBB">
        <w:rPr>
          <w:sz w:val="22"/>
          <w:szCs w:val="22"/>
        </w:rPr>
        <w:t xml:space="preserve">significant figures and include appropriate units where applicable. </w:t>
      </w:r>
    </w:p>
    <w:p w14:paraId="41E4C241" w14:textId="77777777" w:rsidR="00134BB9" w:rsidRPr="00DD2EBB" w:rsidRDefault="00134BB9" w:rsidP="00141427">
      <w:pPr>
        <w:pStyle w:val="Default"/>
        <w:ind w:right="245"/>
        <w:rPr>
          <w:rFonts w:ascii="Arial" w:hAnsi="Arial" w:cs="Arial"/>
          <w:color w:val="auto"/>
          <w:sz w:val="22"/>
          <w:szCs w:val="22"/>
          <w:lang w:val="en-US" w:eastAsia="en-US"/>
        </w:rPr>
      </w:pPr>
    </w:p>
    <w:p w14:paraId="37C41BBC" w14:textId="77777777" w:rsidR="00134BB9" w:rsidRPr="00DD2EBB" w:rsidRDefault="00134BB9" w:rsidP="00141427">
      <w:pPr>
        <w:pStyle w:val="Pa3"/>
        <w:ind w:right="245"/>
        <w:rPr>
          <w:sz w:val="22"/>
          <w:szCs w:val="22"/>
        </w:rPr>
      </w:pPr>
      <w:r w:rsidRPr="00DD2EBB">
        <w:rPr>
          <w:sz w:val="22"/>
          <w:szCs w:val="22"/>
        </w:rPr>
        <w:t xml:space="preserve">When estimating numerical answers, show your working or reasoning clearly. Give final answers to a maximum of </w:t>
      </w:r>
      <w:r w:rsidRPr="00DD2EBB">
        <w:rPr>
          <w:b/>
          <w:bCs/>
          <w:sz w:val="22"/>
          <w:szCs w:val="22"/>
        </w:rPr>
        <w:t xml:space="preserve">two </w:t>
      </w:r>
      <w:r w:rsidRPr="00DD2EBB">
        <w:rPr>
          <w:sz w:val="22"/>
          <w:szCs w:val="22"/>
        </w:rPr>
        <w:t xml:space="preserve">significant figures and include appropriate units where applicable. </w:t>
      </w:r>
    </w:p>
    <w:p w14:paraId="7FFD17D1" w14:textId="77777777" w:rsidR="00134BB9" w:rsidRPr="00DD2EBB" w:rsidRDefault="00134BB9" w:rsidP="00141427">
      <w:pPr>
        <w:pStyle w:val="Default"/>
        <w:ind w:right="245"/>
        <w:rPr>
          <w:rFonts w:ascii="Arial" w:hAnsi="Arial" w:cs="Arial"/>
          <w:color w:val="auto"/>
          <w:sz w:val="22"/>
          <w:szCs w:val="22"/>
          <w:lang w:val="en-US" w:eastAsia="en-US"/>
        </w:rPr>
      </w:pPr>
    </w:p>
    <w:p w14:paraId="7968CBFE" w14:textId="77777777" w:rsidR="00134BB9" w:rsidRPr="00DD2EBB" w:rsidRDefault="00134BB9" w:rsidP="00141427">
      <w:pPr>
        <w:pStyle w:val="Pa3"/>
        <w:ind w:right="245"/>
        <w:rPr>
          <w:sz w:val="22"/>
          <w:szCs w:val="22"/>
        </w:rPr>
      </w:pPr>
      <w:r w:rsidRPr="00DD2EBB">
        <w:rPr>
          <w:sz w:val="22"/>
          <w:szCs w:val="22"/>
        </w:rPr>
        <w:t xml:space="preserve">Supplementary pages for planning/continuing your answers to questions are provided at the end of this Question/Answer </w:t>
      </w:r>
      <w:r w:rsidRPr="00DD2EBB">
        <w:rPr>
          <w:noProof/>
          <w:sz w:val="22"/>
          <w:szCs w:val="22"/>
        </w:rPr>
        <w:t>booklet</w:t>
      </w:r>
      <w:r w:rsidRPr="00DD2EBB">
        <w:rPr>
          <w:sz w:val="22"/>
          <w:szCs w:val="22"/>
        </w:rPr>
        <w:t xml:space="preserve">. If you use these pages to continue an answer, indicate at the original answer where the answer is continued, i.e. give the page number. </w:t>
      </w:r>
    </w:p>
    <w:p w14:paraId="5937848C" w14:textId="77777777" w:rsidR="00134BB9" w:rsidRPr="00DD2EBB" w:rsidRDefault="00134BB9" w:rsidP="00141427">
      <w:pPr>
        <w:pStyle w:val="Default"/>
        <w:ind w:right="245"/>
        <w:rPr>
          <w:rFonts w:ascii="Arial" w:hAnsi="Arial" w:cs="Arial"/>
          <w:color w:val="auto"/>
          <w:sz w:val="22"/>
          <w:szCs w:val="22"/>
          <w:lang w:val="en-US" w:eastAsia="en-US"/>
        </w:rPr>
      </w:pPr>
    </w:p>
    <w:p w14:paraId="373F6EC6" w14:textId="4466C12A" w:rsidR="00806506" w:rsidRDefault="00134BB9" w:rsidP="00141427">
      <w:pPr>
        <w:pBdr>
          <w:bottom w:val="single" w:sz="4" w:space="1" w:color="auto"/>
        </w:pBdr>
        <w:autoSpaceDE w:val="0"/>
        <w:autoSpaceDN w:val="0"/>
        <w:adjustRightInd w:val="0"/>
        <w:ind w:right="245"/>
        <w:rPr>
          <w:rFonts w:cs="Arial"/>
          <w:szCs w:val="22"/>
        </w:rPr>
      </w:pPr>
      <w:r w:rsidRPr="00DD2EBB">
        <w:rPr>
          <w:rFonts w:cs="Arial"/>
          <w:szCs w:val="22"/>
        </w:rPr>
        <w:t>Suggested working time: 40 minutes.</w:t>
      </w:r>
    </w:p>
    <w:p w14:paraId="5F9508D5" w14:textId="77777777" w:rsidR="00506CE2" w:rsidRPr="00506CE2" w:rsidRDefault="00506CE2" w:rsidP="00141427">
      <w:pPr>
        <w:pBdr>
          <w:bottom w:val="single" w:sz="4" w:space="1" w:color="auto"/>
        </w:pBdr>
        <w:autoSpaceDE w:val="0"/>
        <w:autoSpaceDN w:val="0"/>
        <w:adjustRightInd w:val="0"/>
        <w:ind w:right="245"/>
        <w:rPr>
          <w:rFonts w:cs="Arial"/>
          <w:szCs w:val="22"/>
        </w:rPr>
      </w:pPr>
    </w:p>
    <w:p w14:paraId="7380C198" w14:textId="77777777" w:rsidR="00506CE2" w:rsidRPr="00506CE2" w:rsidRDefault="00506CE2" w:rsidP="00141427">
      <w:pPr>
        <w:tabs>
          <w:tab w:val="left" w:pos="8370"/>
        </w:tabs>
        <w:ind w:right="245"/>
        <w:rPr>
          <w:rFonts w:cs="Arial"/>
          <w:b/>
          <w:szCs w:val="22"/>
          <w:lang w:val="en-AU"/>
        </w:rPr>
      </w:pPr>
    </w:p>
    <w:p w14:paraId="65D42CBA" w14:textId="71416CC9" w:rsidR="00697CEB" w:rsidRDefault="0029287D" w:rsidP="00141427">
      <w:pPr>
        <w:tabs>
          <w:tab w:val="left" w:pos="8370"/>
        </w:tabs>
        <w:ind w:right="245"/>
        <w:rPr>
          <w:rFonts w:cs="Arial"/>
          <w:b/>
          <w:szCs w:val="22"/>
          <w:lang w:val="en-AU"/>
        </w:rPr>
      </w:pPr>
      <w:r w:rsidRPr="00DD2EBB">
        <w:rPr>
          <w:rFonts w:cs="Arial"/>
          <w:b/>
          <w:szCs w:val="22"/>
          <w:lang w:val="en-AU"/>
        </w:rPr>
        <w:t xml:space="preserve">Question </w:t>
      </w:r>
      <w:r w:rsidR="00193221" w:rsidRPr="00DD2EBB">
        <w:rPr>
          <w:rFonts w:cs="Arial"/>
          <w:b/>
          <w:szCs w:val="22"/>
          <w:lang w:val="en-AU"/>
        </w:rPr>
        <w:t>19</w:t>
      </w:r>
      <w:r w:rsidR="004678CC" w:rsidRPr="00DD2EBB">
        <w:rPr>
          <w:rFonts w:cs="Arial"/>
          <w:b/>
          <w:szCs w:val="22"/>
          <w:lang w:val="en-AU"/>
        </w:rPr>
        <w:tab/>
      </w:r>
      <w:r w:rsidR="00ED52A1">
        <w:rPr>
          <w:rFonts w:cs="Arial"/>
          <w:b/>
          <w:szCs w:val="22"/>
          <w:lang w:val="en-AU"/>
        </w:rPr>
        <w:t>(17</w:t>
      </w:r>
      <w:r w:rsidR="00697CEB" w:rsidRPr="00DD2EBB">
        <w:rPr>
          <w:rFonts w:cs="Arial"/>
          <w:b/>
          <w:szCs w:val="22"/>
          <w:lang w:val="en-AU"/>
        </w:rPr>
        <w:t xml:space="preserve"> marks)</w:t>
      </w:r>
    </w:p>
    <w:p w14:paraId="0F7D04BC" w14:textId="04DAC3A4" w:rsidR="00866B33" w:rsidRDefault="00866B33" w:rsidP="00141427">
      <w:pPr>
        <w:tabs>
          <w:tab w:val="left" w:pos="8370"/>
        </w:tabs>
        <w:ind w:right="245"/>
        <w:rPr>
          <w:rFonts w:cs="Arial"/>
          <w:b/>
          <w:szCs w:val="22"/>
          <w:lang w:val="en-AU"/>
        </w:rPr>
      </w:pPr>
    </w:p>
    <w:p w14:paraId="7E5EB0D2" w14:textId="77777777" w:rsidR="00ED52A1" w:rsidRDefault="00ED52A1" w:rsidP="00ED52A1">
      <w:pPr>
        <w:tabs>
          <w:tab w:val="right" w:pos="8931"/>
        </w:tabs>
        <w:rPr>
          <w:b/>
        </w:rPr>
      </w:pPr>
      <w:r>
        <w:rPr>
          <w:b/>
        </w:rPr>
        <w:t>Experimental evidence supporting special relativity</w:t>
      </w:r>
    </w:p>
    <w:p w14:paraId="75F73C0C" w14:textId="77777777" w:rsidR="00ED52A1" w:rsidRDefault="00ED52A1" w:rsidP="00ED52A1">
      <w:pPr>
        <w:tabs>
          <w:tab w:val="right" w:pos="8931"/>
        </w:tabs>
        <w:rPr>
          <w:b/>
        </w:rPr>
      </w:pPr>
    </w:p>
    <w:p w14:paraId="11B26460" w14:textId="3597BB62" w:rsidR="00ED52A1" w:rsidRDefault="00ED52A1" w:rsidP="00ED52A1">
      <w:pPr>
        <w:tabs>
          <w:tab w:val="right" w:pos="8931"/>
        </w:tabs>
      </w:pPr>
      <w:bookmarkStart w:id="2" w:name="_Hlk15479479"/>
      <w:r>
        <w:t>Prior to the development of Einstein’s theory of special relativity, it was proposed that light travelled through a medium called the luminiferous aether. Light needed a medium (according to physicists of the 1800s) because light had wave like behaviour. Wave models required the aether to exist, but no one could detect it. It was assumed the Earth moved through this aether and since the Earth orbits the Sun, the relative motion through the aether would be seasonal. The Michelson-Morley experiment, conducted in 1887, was an attempt to detect the velocity of the aether relative to the Earth.</w:t>
      </w:r>
    </w:p>
    <w:p w14:paraId="5F0C49F6" w14:textId="18FC6C28" w:rsidR="00ED52A1" w:rsidRDefault="00612319" w:rsidP="00ED52A1">
      <w:pPr>
        <w:tabs>
          <w:tab w:val="right" w:pos="8931"/>
        </w:tabs>
      </w:pPr>
      <w:r>
        <w:rPr>
          <w:noProof/>
          <w:lang w:val="en-AU" w:eastAsia="en-AU"/>
        </w:rPr>
        <mc:AlternateContent>
          <mc:Choice Requires="wps">
            <w:drawing>
              <wp:anchor distT="0" distB="0" distL="114300" distR="114300" simplePos="0" relativeHeight="251827200" behindDoc="0" locked="0" layoutInCell="1" allowOverlap="1" wp14:anchorId="5850C610" wp14:editId="6AD33A79">
                <wp:simplePos x="0" y="0"/>
                <wp:positionH relativeFrom="column">
                  <wp:posOffset>2632075</wp:posOffset>
                </wp:positionH>
                <wp:positionV relativeFrom="paragraph">
                  <wp:posOffset>99060</wp:posOffset>
                </wp:positionV>
                <wp:extent cx="285750" cy="266700"/>
                <wp:effectExtent l="0" t="0" r="0" b="0"/>
                <wp:wrapNone/>
                <wp:docPr id="7" name="Text Box 7"/>
                <wp:cNvGraphicFramePr/>
                <a:graphic xmlns:a="http://schemas.openxmlformats.org/drawingml/2006/main">
                  <a:graphicData uri="http://schemas.microsoft.com/office/word/2010/wordprocessingShape">
                    <wps:wsp>
                      <wps:cNvSpPr txBox="1"/>
                      <wps:spPr>
                        <a:xfrm>
                          <a:off x="0" y="0"/>
                          <a:ext cx="285750" cy="266700"/>
                        </a:xfrm>
                        <a:prstGeom prst="rect">
                          <a:avLst/>
                        </a:prstGeom>
                        <a:solidFill>
                          <a:schemeClr val="lt1"/>
                        </a:solidFill>
                        <a:ln w="6350">
                          <a:noFill/>
                        </a:ln>
                      </wps:spPr>
                      <wps:txbx>
                        <w:txbxContent>
                          <w:p w14:paraId="65B77BF1" w14:textId="18DFA0E4" w:rsidR="006F426F" w:rsidRPr="00612319" w:rsidRDefault="006F426F">
                            <w:pPr>
                              <w:rPr>
                                <w:b/>
                                <w:bCs/>
                                <w:sz w:val="24"/>
                                <w:lang w:val="en-AU"/>
                              </w:rPr>
                            </w:pPr>
                            <w:r w:rsidRPr="00612319">
                              <w:rPr>
                                <w:b/>
                                <w:bCs/>
                                <w:sz w:val="24"/>
                                <w:lang w:val="en-AU"/>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50C610" id="Text Box 7" o:spid="_x0000_s1184" type="#_x0000_t202" style="position:absolute;margin-left:207.25pt;margin-top:7.8pt;width:22.5pt;height:21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" fillcolor="white [3201]" stroked="f" strokeweight=".5pt">
                <v:textbox>
                  <w:txbxContent>
                    <w:p w14:paraId="65B77BF1" w14:textId="18DFA0E4" w:rsidR="006F426F" w:rsidRPr="00612319" w:rsidRDefault="006F426F">
                      <w:pPr>
                        <w:rPr>
                          <w:b/>
                          <w:bCs/>
                          <w:sz w:val="24"/>
                          <w:lang w:val="en-AU"/>
                        </w:rPr>
                      </w:pPr>
                      <w:r w:rsidRPr="00612319">
                        <w:rPr>
                          <w:b/>
                          <w:bCs/>
                          <w:sz w:val="24"/>
                          <w:lang w:val="en-AU"/>
                        </w:rPr>
                        <w:t>D</w:t>
                      </w:r>
                    </w:p>
                  </w:txbxContent>
                </v:textbox>
              </v:shape>
            </w:pict>
          </mc:Fallback>
        </mc:AlternateContent>
      </w:r>
    </w:p>
    <w:p w14:paraId="28C7A141" w14:textId="4AE0F895" w:rsidR="00ED52A1" w:rsidRDefault="00676650" w:rsidP="00ED52A1">
      <w:pPr>
        <w:tabs>
          <w:tab w:val="right" w:pos="8931"/>
        </w:tabs>
      </w:pPr>
      <w:r>
        <w:rPr>
          <w:noProof/>
          <w:lang w:val="en-AU" w:eastAsia="en-AU"/>
        </w:rPr>
        <mc:AlternateContent>
          <mc:Choice Requires="wps">
            <w:drawing>
              <wp:anchor distT="0" distB="0" distL="114300" distR="114300" simplePos="0" relativeHeight="251831296" behindDoc="0" locked="0" layoutInCell="1" allowOverlap="1" wp14:anchorId="4488E6E7" wp14:editId="5B0D9702">
                <wp:simplePos x="0" y="0"/>
                <wp:positionH relativeFrom="column">
                  <wp:posOffset>2134438</wp:posOffset>
                </wp:positionH>
                <wp:positionV relativeFrom="paragraph">
                  <wp:posOffset>918337</wp:posOffset>
                </wp:positionV>
                <wp:extent cx="1675181" cy="460858"/>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675181" cy="460858"/>
                        </a:xfrm>
                        <a:prstGeom prst="rect">
                          <a:avLst/>
                        </a:prstGeom>
                        <a:noFill/>
                        <a:ln w="6350">
                          <a:noFill/>
                        </a:ln>
                      </wps:spPr>
                      <wps:txbx>
                        <w:txbxContent>
                          <w:p w14:paraId="1BA92951" w14:textId="77777777" w:rsidR="006F426F" w:rsidRDefault="006F426F">
                            <w:pPr>
                              <w:rPr>
                                <w:lang w:val="en-AU"/>
                              </w:rPr>
                            </w:pPr>
                          </w:p>
                          <w:p w14:paraId="00B3484B" w14:textId="31F4E95B" w:rsidR="006F426F" w:rsidRPr="00676650" w:rsidRDefault="006F426F">
                            <w:pPr>
                              <w:rPr>
                                <w:sz w:val="20"/>
                                <w:szCs w:val="20"/>
                                <w:lang w:val="en-AU"/>
                              </w:rPr>
                            </w:pPr>
                            <w:r w:rsidRPr="00676650">
                              <w:rPr>
                                <w:sz w:val="20"/>
                                <w:szCs w:val="20"/>
                                <w:lang w:val="en-AU"/>
                              </w:rPr>
                              <w:t>Expected v of aeth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88E6E7" id="Text Box 12" o:spid="_x0000_s1185" type="#_x0000_t202" style="position:absolute;margin-left:168.05pt;margin-top:72.3pt;width:131.9pt;height:36.3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" filled="f" stroked="f" strokeweight=".5pt">
                <v:textbox>
                  <w:txbxContent>
                    <w:p w14:paraId="1BA92951" w14:textId="77777777" w:rsidR="006F426F" w:rsidRDefault="006F426F">
                      <w:pPr>
                        <w:rPr>
                          <w:lang w:val="en-AU"/>
                        </w:rPr>
                      </w:pPr>
                    </w:p>
                    <w:p w14:paraId="00B3484B" w14:textId="31F4E95B" w:rsidR="006F426F" w:rsidRPr="00676650" w:rsidRDefault="006F426F">
                      <w:pPr>
                        <w:rPr>
                          <w:sz w:val="20"/>
                          <w:szCs w:val="20"/>
                          <w:lang w:val="en-AU"/>
                        </w:rPr>
                      </w:pPr>
                      <w:r w:rsidRPr="00676650">
                        <w:rPr>
                          <w:sz w:val="20"/>
                          <w:szCs w:val="20"/>
                          <w:lang w:val="en-AU"/>
                        </w:rPr>
                        <w:t>Expected v of aether</w:t>
                      </w:r>
                    </w:p>
                  </w:txbxContent>
                </v:textbox>
              </v:shape>
            </w:pict>
          </mc:Fallback>
        </mc:AlternateContent>
      </w:r>
      <w:r>
        <w:rPr>
          <w:noProof/>
          <w:lang w:val="en-AU" w:eastAsia="en-AU"/>
        </w:rPr>
        <mc:AlternateContent>
          <mc:Choice Requires="wps">
            <w:drawing>
              <wp:anchor distT="0" distB="0" distL="114300" distR="114300" simplePos="0" relativeHeight="251832320" behindDoc="0" locked="0" layoutInCell="1" allowOverlap="1" wp14:anchorId="020B992C" wp14:editId="33671DBD">
                <wp:simplePos x="0" y="0"/>
                <wp:positionH relativeFrom="column">
                  <wp:posOffset>2219630</wp:posOffset>
                </wp:positionH>
                <wp:positionV relativeFrom="paragraph">
                  <wp:posOffset>1030046</wp:posOffset>
                </wp:positionV>
                <wp:extent cx="1280160" cy="45719"/>
                <wp:effectExtent l="19050" t="76200" r="15240" b="50165"/>
                <wp:wrapNone/>
                <wp:docPr id="13" name="Straight Arrow Connector 13"/>
                <wp:cNvGraphicFramePr/>
                <a:graphic xmlns:a="http://schemas.openxmlformats.org/drawingml/2006/main">
                  <a:graphicData uri="http://schemas.microsoft.com/office/word/2010/wordprocessingShape">
                    <wps:wsp>
                      <wps:cNvCnPr/>
                      <wps:spPr>
                        <a:xfrm flipH="1" flipV="1">
                          <a:off x="0" y="0"/>
                          <a:ext cx="1280160" cy="4571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4D01E343" id="Straight Arrow Connector 13" o:spid="_x0000_s1026" type="#_x0000_t32" style="position:absolute;margin-left:174.75pt;margin-top:81.1pt;width:100.8pt;height:3.6pt;flip:x y;z-index:251832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" strokecolor="black [3213]" strokeweight=".5pt">
                <v:stroke endarrow="block" joinstyle="miter"/>
              </v:shape>
            </w:pict>
          </mc:Fallback>
        </mc:AlternateContent>
      </w:r>
      <w:r w:rsidR="00A96A90">
        <w:rPr>
          <w:noProof/>
          <w:lang w:val="en-AU" w:eastAsia="en-AU"/>
        </w:rPr>
        <mc:AlternateContent>
          <mc:Choice Requires="wps">
            <w:drawing>
              <wp:anchor distT="0" distB="0" distL="114300" distR="114300" simplePos="0" relativeHeight="251797504" behindDoc="0" locked="0" layoutInCell="1" allowOverlap="1" wp14:anchorId="3EA3795E" wp14:editId="4B1AC4F6">
                <wp:simplePos x="0" y="0"/>
                <wp:positionH relativeFrom="column">
                  <wp:posOffset>4184037</wp:posOffset>
                </wp:positionH>
                <wp:positionV relativeFrom="paragraph">
                  <wp:posOffset>218822</wp:posOffset>
                </wp:positionV>
                <wp:extent cx="2084683" cy="1479803"/>
                <wp:effectExtent l="0" t="0" r="11430" b="25400"/>
                <wp:wrapNone/>
                <wp:docPr id="175" name="Text Box 175"/>
                <wp:cNvGraphicFramePr/>
                <a:graphic xmlns:a="http://schemas.openxmlformats.org/drawingml/2006/main">
                  <a:graphicData uri="http://schemas.microsoft.com/office/word/2010/wordprocessingShape">
                    <wps:wsp>
                      <wps:cNvSpPr txBox="1"/>
                      <wps:spPr>
                        <a:xfrm>
                          <a:off x="0" y="0"/>
                          <a:ext cx="2084683" cy="1479803"/>
                        </a:xfrm>
                        <a:prstGeom prst="rect">
                          <a:avLst/>
                        </a:prstGeom>
                        <a:solidFill>
                          <a:schemeClr val="lt1"/>
                        </a:solidFill>
                        <a:ln w="6350">
                          <a:solidFill>
                            <a:prstClr val="black"/>
                          </a:solidFill>
                        </a:ln>
                      </wps:spPr>
                      <wps:txbx>
                        <w:txbxContent>
                          <w:p w14:paraId="347D208A" w14:textId="77777777" w:rsidR="006F426F" w:rsidRDefault="006F426F" w:rsidP="00ED52A1">
                            <w:pPr>
                              <w:spacing w:line="276" w:lineRule="auto"/>
                            </w:pPr>
                            <w:r>
                              <w:t xml:space="preserve">Original sketch of experimental setup of the Michelson-Morley experiment. </w:t>
                            </w:r>
                          </w:p>
                          <w:p w14:paraId="02A6E5F3" w14:textId="77777777" w:rsidR="006F426F" w:rsidRDefault="006F426F" w:rsidP="00ED52A1">
                            <w:pPr>
                              <w:spacing w:line="276" w:lineRule="auto"/>
                            </w:pPr>
                          </w:p>
                          <w:p w14:paraId="3F56177D" w14:textId="5971945A" w:rsidR="006F426F" w:rsidRDefault="006F426F" w:rsidP="00612319">
                            <w:pPr>
                              <w:pStyle w:val="ListParagraph"/>
                              <w:spacing w:after="160" w:line="276" w:lineRule="auto"/>
                            </w:pPr>
                            <w:r>
                              <w:t>A:  Oil Lamp</w:t>
                            </w:r>
                          </w:p>
                          <w:p w14:paraId="74B57CA7" w14:textId="755537D4" w:rsidR="006F426F" w:rsidRDefault="006F426F" w:rsidP="00612319">
                            <w:pPr>
                              <w:pStyle w:val="ListParagraph"/>
                              <w:spacing w:after="160" w:line="276" w:lineRule="auto"/>
                            </w:pPr>
                            <w:r>
                              <w:t>B:  Beam Splitter</w:t>
                            </w:r>
                          </w:p>
                          <w:p w14:paraId="1740C46F" w14:textId="310042C4" w:rsidR="006F426F" w:rsidRDefault="006F426F" w:rsidP="00612319">
                            <w:pPr>
                              <w:pStyle w:val="ListParagraph"/>
                              <w:spacing w:after="160" w:line="276" w:lineRule="auto"/>
                            </w:pPr>
                            <w:r>
                              <w:t>C and D: Mirr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EA3795E" id="Text Box 175" o:spid="_x0000_s1186" type="#_x0000_t202" style="position:absolute;margin-left:329.45pt;margin-top:17.25pt;width:164.15pt;height:116.5pt;z-index:251797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" fillcolor="white [3201]" strokeweight=".5pt">
                <v:textbox>
                  <w:txbxContent>
                    <w:p w14:paraId="347D208A" w14:textId="77777777" w:rsidR="006F426F" w:rsidRDefault="006F426F" w:rsidP="00ED52A1">
                      <w:pPr>
                        <w:spacing w:line="276" w:lineRule="auto"/>
                      </w:pPr>
                      <w:r>
                        <w:t xml:space="preserve">Original sketch of experimental setup of the Michelson-Morley experiment. </w:t>
                      </w:r>
                    </w:p>
                    <w:p w14:paraId="02A6E5F3" w14:textId="77777777" w:rsidR="006F426F" w:rsidRDefault="006F426F" w:rsidP="00ED52A1">
                      <w:pPr>
                        <w:spacing w:line="276" w:lineRule="auto"/>
                      </w:pPr>
                    </w:p>
                    <w:p w14:paraId="3F56177D" w14:textId="5971945A" w:rsidR="006F426F" w:rsidRDefault="006F426F" w:rsidP="00612319">
                      <w:pPr>
                        <w:pStyle w:val="ListParagraph"/>
                        <w:spacing w:after="160" w:line="276" w:lineRule="auto"/>
                      </w:pPr>
                      <w:r>
                        <w:t>A:  Oil Lamp</w:t>
                      </w:r>
                    </w:p>
                    <w:p w14:paraId="74B57CA7" w14:textId="755537D4" w:rsidR="006F426F" w:rsidRDefault="006F426F" w:rsidP="00612319">
                      <w:pPr>
                        <w:pStyle w:val="ListParagraph"/>
                        <w:spacing w:after="160" w:line="276" w:lineRule="auto"/>
                      </w:pPr>
                      <w:r>
                        <w:t>B:  Beam Splitter</w:t>
                      </w:r>
                    </w:p>
                    <w:p w14:paraId="1740C46F" w14:textId="310042C4" w:rsidR="006F426F" w:rsidRDefault="006F426F" w:rsidP="00612319">
                      <w:pPr>
                        <w:pStyle w:val="ListParagraph"/>
                        <w:spacing w:after="160" w:line="276" w:lineRule="auto"/>
                      </w:pPr>
                      <w:r>
                        <w:t>C and D: Mirrors</w:t>
                      </w:r>
                    </w:p>
                  </w:txbxContent>
                </v:textbox>
              </v:shape>
            </w:pict>
          </mc:Fallback>
        </mc:AlternateContent>
      </w:r>
      <w:r w:rsidR="00A96A90">
        <w:rPr>
          <w:noProof/>
          <w:lang w:val="en-AU" w:eastAsia="en-AU"/>
        </w:rPr>
        <w:drawing>
          <wp:inline distT="0" distB="0" distL="0" distR="0" wp14:anchorId="566EC3E3" wp14:editId="38490431">
            <wp:extent cx="4066540" cy="19507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66540" cy="1950720"/>
                    </a:xfrm>
                    <a:prstGeom prst="rect">
                      <a:avLst/>
                    </a:prstGeom>
                    <a:noFill/>
                  </pic:spPr>
                </pic:pic>
              </a:graphicData>
            </a:graphic>
          </wp:inline>
        </w:drawing>
      </w:r>
    </w:p>
    <w:p w14:paraId="4798AB4E" w14:textId="77777777" w:rsidR="00A96A90" w:rsidRDefault="00A96A90" w:rsidP="00ED52A1">
      <w:pPr>
        <w:tabs>
          <w:tab w:val="right" w:pos="8931"/>
        </w:tabs>
      </w:pPr>
    </w:p>
    <w:p w14:paraId="2CEEDDD2" w14:textId="3F37B6C8" w:rsidR="00ED52A1" w:rsidRDefault="00ED52A1" w:rsidP="00ED52A1">
      <w:pPr>
        <w:tabs>
          <w:tab w:val="right" w:pos="8931"/>
        </w:tabs>
      </w:pPr>
      <w:r>
        <w:t>In the experiment, a source of white light from an oil lamp was passed through a beam splitter- each beam heads towards a reflective mirror spaced equally from the splitter. One beam has a velocity aligned with the direction the aether’s velocity (longitudinal beam</w:t>
      </w:r>
      <w:r w:rsidR="00F66B8D">
        <w:t>, BC</w:t>
      </w:r>
      <w:r>
        <w:t>) while the other beam’s velocity was perpendicular to the velocity of the aether (transverse beam</w:t>
      </w:r>
      <w:r w:rsidR="00F66B8D">
        <w:t>,</w:t>
      </w:r>
      <w:r w:rsidR="00612319">
        <w:t xml:space="preserve"> BD</w:t>
      </w:r>
      <w:r>
        <w:t xml:space="preserve">). The longitudinal beam is now like a kayaker paddling upstream – the kayaker has a velocity he/she can achieve in still water (the light’s speed in the aether, which was believed to be </w:t>
      </w:r>
      <w:r w:rsidR="004B2067" w:rsidRPr="004B2067">
        <w:rPr>
          <w:b/>
          <w:bCs/>
        </w:rPr>
        <w:t>c</w:t>
      </w:r>
      <w:r w:rsidR="004B2067">
        <w:t>,  3 x 10</w:t>
      </w:r>
      <w:r w:rsidR="00F66B8D" w:rsidRPr="00F66B8D">
        <w:rPr>
          <w:vertAlign w:val="superscript"/>
        </w:rPr>
        <w:t>8</w:t>
      </w:r>
      <w:r w:rsidR="004B2067">
        <w:t xml:space="preserve"> ms</w:t>
      </w:r>
      <w:r w:rsidR="004B2067" w:rsidRPr="00F66B8D">
        <w:rPr>
          <w:vertAlign w:val="superscript"/>
        </w:rPr>
        <w:t>-1</w:t>
      </w:r>
      <w:r w:rsidR="004B2067">
        <w:t>)</w:t>
      </w:r>
      <w:r>
        <w:t xml:space="preserve"> but the velocity of the kayaker relative to the shore is reduced because of the water’s opposing flow (the aether flows against the light, reducing the light’s speed). The transverse beam</w:t>
      </w:r>
      <w:r w:rsidR="00A651AE">
        <w:t xml:space="preserve"> </w:t>
      </w:r>
      <w:r>
        <w:t>is only minimally affected as it is trying to “cross the river”.</w:t>
      </w:r>
    </w:p>
    <w:p w14:paraId="4361B151" w14:textId="77777777" w:rsidR="00193221" w:rsidRPr="00193221" w:rsidRDefault="00193221" w:rsidP="00141427">
      <w:pPr>
        <w:ind w:right="245"/>
        <w:rPr>
          <w:rFonts w:cs="Arial"/>
          <w:szCs w:val="22"/>
        </w:rPr>
      </w:pPr>
    </w:p>
    <w:bookmarkEnd w:id="2"/>
    <w:p w14:paraId="1B037BAA" w14:textId="77777777" w:rsidR="00866B33" w:rsidRDefault="00866B33" w:rsidP="00141427">
      <w:pPr>
        <w:ind w:right="245"/>
      </w:pPr>
    </w:p>
    <w:p w14:paraId="3151C2C5" w14:textId="13FE1F60" w:rsidR="00866B33" w:rsidRDefault="00866B33" w:rsidP="00141427">
      <w:pPr>
        <w:ind w:right="245"/>
      </w:pPr>
      <w:r>
        <w:br w:type="page"/>
      </w:r>
    </w:p>
    <w:p w14:paraId="1706590E" w14:textId="77777777" w:rsidR="00866B33" w:rsidRPr="00B60863" w:rsidRDefault="00866B33" w:rsidP="00B60863">
      <w:pPr>
        <w:ind w:right="245"/>
        <w:rPr>
          <w:rFonts w:cs="Arial"/>
        </w:rPr>
      </w:pPr>
    </w:p>
    <w:p w14:paraId="5046138D" w14:textId="3E9561EA" w:rsidR="00B60863" w:rsidRDefault="00154E19" w:rsidP="00B60863">
      <w:pPr>
        <w:tabs>
          <w:tab w:val="right" w:pos="8931"/>
        </w:tabs>
        <w:rPr>
          <w:rFonts w:cs="Arial"/>
        </w:rPr>
      </w:pPr>
      <w:r>
        <w:rPr>
          <w:rFonts w:cs="Arial"/>
        </w:rPr>
        <w:t xml:space="preserve">Mathematically, if the aether was flowing past the experiment at speed </w:t>
      </w:r>
      <m:oMath>
        <m:r>
          <w:rPr>
            <w:rFonts w:ascii="Cambria Math" w:hAnsi="Cambria Math" w:cs="Arial"/>
          </w:rPr>
          <m:t>v</m:t>
        </m:r>
      </m:oMath>
      <w:r>
        <w:rPr>
          <w:rFonts w:cs="Arial"/>
        </w:rPr>
        <w:t xml:space="preserve">, it is just as valid to say the experiment is moving in the other direction at speed </w:t>
      </w:r>
      <m:oMath>
        <m:r>
          <w:rPr>
            <w:rFonts w:ascii="Cambria Math" w:hAnsi="Cambria Math" w:cs="Arial"/>
          </w:rPr>
          <m:t>v</m:t>
        </m:r>
      </m:oMath>
      <w:r>
        <w:rPr>
          <w:rFonts w:cs="Arial"/>
        </w:rPr>
        <w:t xml:space="preserve">.  The light moves at a speed </w:t>
      </w:r>
      <m:oMath>
        <m:r>
          <w:rPr>
            <w:rFonts w:ascii="Cambria Math" w:hAnsi="Cambria Math" w:cs="Arial"/>
          </w:rPr>
          <m:t>c</m:t>
        </m:r>
      </m:oMath>
      <w:r>
        <w:rPr>
          <w:rFonts w:cs="Arial"/>
        </w:rPr>
        <w:t xml:space="preserve"> </w:t>
      </w:r>
      <w:r>
        <w:rPr>
          <w:rFonts w:cs="Arial"/>
          <w:b/>
        </w:rPr>
        <w:t>within</w:t>
      </w:r>
      <w:r>
        <w:rPr>
          <w:rFonts w:cs="Arial"/>
        </w:rPr>
        <w:t xml:space="preserve"> the aether. When the longitudinal light passes through the beam splitter, a mirror is a distance </w:t>
      </w:r>
      <m:oMath>
        <m:r>
          <w:rPr>
            <w:rFonts w:ascii="Cambria Math" w:hAnsi="Cambria Math" w:cs="Arial"/>
          </w:rPr>
          <m:t>L</m:t>
        </m:r>
      </m:oMath>
      <w:r>
        <w:rPr>
          <w:rFonts w:cs="Arial"/>
        </w:rPr>
        <w:t xml:space="preserve"> from the splitter but is moving away from the light with a velocity </w:t>
      </w:r>
      <m:oMath>
        <m:r>
          <w:rPr>
            <w:rFonts w:ascii="Cambria Math" w:hAnsi="Cambria Math" w:cs="Arial"/>
          </w:rPr>
          <m:t>v</m:t>
        </m:r>
      </m:oMath>
      <w:r>
        <w:rPr>
          <w:rFonts w:cs="Arial"/>
        </w:rPr>
        <w:t xml:space="preserve">. In the time it takes for the beam to reach the mirror, </w:t>
      </w:r>
      <m:oMath>
        <m:sSub>
          <m:sSubPr>
            <m:ctrlPr>
              <w:rPr>
                <w:rFonts w:ascii="Cambria Math" w:hAnsi="Cambria Math" w:cs="Arial"/>
                <w:i/>
                <w:sz w:val="24"/>
              </w:rPr>
            </m:ctrlPr>
          </m:sSubPr>
          <m:e>
            <m:r>
              <w:rPr>
                <w:rFonts w:ascii="Cambria Math" w:hAnsi="Cambria Math" w:cs="Arial"/>
              </w:rPr>
              <m:t>T</m:t>
            </m:r>
          </m:e>
          <m:sub>
            <m:r>
              <w:rPr>
                <w:rFonts w:ascii="Cambria Math" w:hAnsi="Cambria Math" w:cs="Arial"/>
              </w:rPr>
              <m:t>1</m:t>
            </m:r>
          </m:sub>
        </m:sSub>
      </m:oMath>
      <w:r>
        <w:rPr>
          <w:rFonts w:cs="Arial"/>
        </w:rPr>
        <w:t xml:space="preserve">, the mirror has moved at distance </w:t>
      </w:r>
      <m:oMath>
        <m:r>
          <w:rPr>
            <w:rFonts w:ascii="Cambria Math" w:hAnsi="Cambria Math" w:cs="Arial"/>
          </w:rPr>
          <m:t>v</m:t>
        </m:r>
        <m:sSub>
          <m:sSubPr>
            <m:ctrlPr>
              <w:rPr>
                <w:rFonts w:ascii="Cambria Math" w:hAnsi="Cambria Math" w:cs="Arial"/>
                <w:i/>
                <w:sz w:val="24"/>
              </w:rPr>
            </m:ctrlPr>
          </m:sSubPr>
          <m:e>
            <m:r>
              <w:rPr>
                <w:rFonts w:ascii="Cambria Math" w:hAnsi="Cambria Math" w:cs="Arial"/>
              </w:rPr>
              <m:t>T</m:t>
            </m:r>
          </m:e>
          <m:sub>
            <m:r>
              <w:rPr>
                <w:rFonts w:ascii="Cambria Math" w:hAnsi="Cambria Math" w:cs="Arial"/>
              </w:rPr>
              <m:t>1</m:t>
            </m:r>
          </m:sub>
        </m:sSub>
      </m:oMath>
      <w:r>
        <w:rPr>
          <w:rFonts w:cs="Arial"/>
        </w:rPr>
        <w:t xml:space="preserve"> from its original position</w:t>
      </w:r>
      <w:r w:rsidR="00B60863" w:rsidRPr="00B60863">
        <w:rPr>
          <w:rFonts w:cs="Arial"/>
        </w:rPr>
        <w:t xml:space="preserve">. </w:t>
      </w:r>
    </w:p>
    <w:p w14:paraId="3A4C2214" w14:textId="6BA5CFB9" w:rsidR="00A651AE" w:rsidRDefault="00A651AE" w:rsidP="00B60863">
      <w:pPr>
        <w:tabs>
          <w:tab w:val="right" w:pos="8931"/>
        </w:tabs>
        <w:rPr>
          <w:rFonts w:cs="Arial"/>
        </w:rPr>
      </w:pPr>
    </w:p>
    <w:p w14:paraId="62DFBA0A" w14:textId="67DA1C91" w:rsidR="00A651AE" w:rsidRDefault="00A651AE" w:rsidP="00B60863">
      <w:pPr>
        <w:tabs>
          <w:tab w:val="right" w:pos="8931"/>
        </w:tabs>
        <w:rPr>
          <w:rFonts w:cs="Arial"/>
        </w:rPr>
      </w:pPr>
      <w:r>
        <w:rPr>
          <w:rFonts w:cs="Arial"/>
          <w:noProof/>
          <w:lang w:val="en-AU" w:eastAsia="en-AU"/>
        </w:rPr>
        <mc:AlternateContent>
          <mc:Choice Requires="wps">
            <w:drawing>
              <wp:anchor distT="0" distB="0" distL="114300" distR="114300" simplePos="0" relativeHeight="251830272" behindDoc="0" locked="0" layoutInCell="1" allowOverlap="1" wp14:anchorId="58AE3606" wp14:editId="49E31307">
                <wp:simplePos x="0" y="0"/>
                <wp:positionH relativeFrom="column">
                  <wp:posOffset>2013179</wp:posOffset>
                </wp:positionH>
                <wp:positionV relativeFrom="paragraph">
                  <wp:posOffset>146711</wp:posOffset>
                </wp:positionV>
                <wp:extent cx="826618" cy="241402"/>
                <wp:effectExtent l="0" t="0" r="0" b="6350"/>
                <wp:wrapNone/>
                <wp:docPr id="10" name="Text Box 10"/>
                <wp:cNvGraphicFramePr/>
                <a:graphic xmlns:a="http://schemas.openxmlformats.org/drawingml/2006/main">
                  <a:graphicData uri="http://schemas.microsoft.com/office/word/2010/wordprocessingShape">
                    <wps:wsp>
                      <wps:cNvSpPr txBox="1"/>
                      <wps:spPr>
                        <a:xfrm>
                          <a:off x="0" y="0"/>
                          <a:ext cx="826618" cy="241402"/>
                        </a:xfrm>
                        <a:prstGeom prst="rect">
                          <a:avLst/>
                        </a:prstGeom>
                        <a:noFill/>
                        <a:ln w="6350">
                          <a:noFill/>
                        </a:ln>
                      </wps:spPr>
                      <wps:txbx>
                        <w:txbxContent>
                          <w:p w14:paraId="6B9E3DE0" w14:textId="22076EC4" w:rsidR="006F426F" w:rsidRPr="00A651AE" w:rsidRDefault="006F426F" w:rsidP="00A651AE">
                            <w:pPr>
                              <w:rPr>
                                <w:sz w:val="18"/>
                                <w:szCs w:val="18"/>
                                <w:lang w:val="en-AU"/>
                              </w:rPr>
                            </w:pPr>
                            <w:r>
                              <w:rPr>
                                <w:sz w:val="18"/>
                                <w:szCs w:val="18"/>
                                <w:lang w:val="en-AU"/>
                              </w:rPr>
                              <w:t xml:space="preserve">To </w:t>
                            </w:r>
                            <w:r w:rsidRPr="00A651AE">
                              <w:rPr>
                                <w:sz w:val="18"/>
                                <w:szCs w:val="18"/>
                                <w:lang w:val="en-AU"/>
                              </w:rPr>
                              <w:t xml:space="preserve">mirror </w:t>
                            </w:r>
                            <w:r>
                              <w:rPr>
                                <w:sz w:val="18"/>
                                <w:szCs w:val="18"/>
                                <w:lang w:val="en-AU"/>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AE3606" id="Text Box 10" o:spid="_x0000_s1187" type="#_x0000_t202" style="position:absolute;margin-left:158.5pt;margin-top:11.55pt;width:65.1pt;height:19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" filled="f" stroked="f" strokeweight=".5pt">
                <v:textbox>
                  <w:txbxContent>
                    <w:p w14:paraId="6B9E3DE0" w14:textId="22076EC4" w:rsidR="006F426F" w:rsidRPr="00A651AE" w:rsidRDefault="006F426F" w:rsidP="00A651AE">
                      <w:pPr>
                        <w:rPr>
                          <w:sz w:val="18"/>
                          <w:szCs w:val="18"/>
                          <w:lang w:val="en-AU"/>
                        </w:rPr>
                      </w:pPr>
                      <w:r>
                        <w:rPr>
                          <w:sz w:val="18"/>
                          <w:szCs w:val="18"/>
                          <w:lang w:val="en-AU"/>
                        </w:rPr>
                        <w:t xml:space="preserve">To </w:t>
                      </w:r>
                      <w:r w:rsidRPr="00A651AE">
                        <w:rPr>
                          <w:sz w:val="18"/>
                          <w:szCs w:val="18"/>
                          <w:lang w:val="en-AU"/>
                        </w:rPr>
                        <w:t xml:space="preserve">mirror </w:t>
                      </w:r>
                      <w:r>
                        <w:rPr>
                          <w:sz w:val="18"/>
                          <w:szCs w:val="18"/>
                          <w:lang w:val="en-AU"/>
                        </w:rPr>
                        <w:t>D</w:t>
                      </w:r>
                    </w:p>
                  </w:txbxContent>
                </v:textbox>
              </v:shape>
            </w:pict>
          </mc:Fallback>
        </mc:AlternateContent>
      </w:r>
    </w:p>
    <w:p w14:paraId="242E35DE" w14:textId="5725FFFB" w:rsidR="00A651AE" w:rsidRPr="00B60863" w:rsidRDefault="00A651AE" w:rsidP="00B60863">
      <w:pPr>
        <w:tabs>
          <w:tab w:val="right" w:pos="8931"/>
        </w:tabs>
        <w:rPr>
          <w:rFonts w:cs="Arial"/>
        </w:rPr>
      </w:pPr>
    </w:p>
    <w:p w14:paraId="66C28427" w14:textId="14916DDC" w:rsidR="00B60863" w:rsidRPr="00B60863" w:rsidRDefault="00A651AE" w:rsidP="00B60863">
      <w:pPr>
        <w:tabs>
          <w:tab w:val="right" w:pos="8931"/>
        </w:tabs>
        <w:rPr>
          <w:rFonts w:cs="Arial"/>
        </w:rPr>
      </w:pPr>
      <w:r w:rsidRPr="00B60863">
        <w:rPr>
          <w:rFonts w:cs="Arial"/>
          <w:noProof/>
          <w:lang w:val="en-AU" w:eastAsia="en-AU"/>
        </w:rPr>
        <mc:AlternateContent>
          <mc:Choice Requires="wpg">
            <w:drawing>
              <wp:anchor distT="0" distB="0" distL="114300" distR="114300" simplePos="0" relativeHeight="251799552" behindDoc="0" locked="0" layoutInCell="1" allowOverlap="1" wp14:anchorId="0BCF58B5" wp14:editId="4DC37D93">
                <wp:simplePos x="0" y="0"/>
                <wp:positionH relativeFrom="column">
                  <wp:posOffset>155575</wp:posOffset>
                </wp:positionH>
                <wp:positionV relativeFrom="paragraph">
                  <wp:posOffset>154940</wp:posOffset>
                </wp:positionV>
                <wp:extent cx="5246370" cy="2172335"/>
                <wp:effectExtent l="0" t="38100" r="0" b="0"/>
                <wp:wrapNone/>
                <wp:docPr id="294" name="Group 294"/>
                <wp:cNvGraphicFramePr/>
                <a:graphic xmlns:a="http://schemas.openxmlformats.org/drawingml/2006/main">
                  <a:graphicData uri="http://schemas.microsoft.com/office/word/2010/wordprocessingGroup">
                    <wpg:wgp>
                      <wpg:cNvGrpSpPr/>
                      <wpg:grpSpPr>
                        <a:xfrm>
                          <a:off x="0" y="0"/>
                          <a:ext cx="5246370" cy="2172335"/>
                          <a:chOff x="0" y="-2872"/>
                          <a:chExt cx="5246642" cy="2172757"/>
                        </a:xfrm>
                      </wpg:grpSpPr>
                      <wpg:grpSp>
                        <wpg:cNvPr id="295" name="Group 295"/>
                        <wpg:cNvGrpSpPr/>
                        <wpg:grpSpPr>
                          <a:xfrm>
                            <a:off x="0" y="128814"/>
                            <a:ext cx="5246642" cy="2041071"/>
                            <a:chOff x="0" y="128814"/>
                            <a:chExt cx="5246642" cy="2041071"/>
                          </a:xfrm>
                        </wpg:grpSpPr>
                        <wps:wsp>
                          <wps:cNvPr id="296" name="Straight Connector 296"/>
                          <wps:cNvCnPr/>
                          <wps:spPr>
                            <a:xfrm>
                              <a:off x="2295071" y="1315357"/>
                              <a:ext cx="1646584" cy="0"/>
                            </a:xfrm>
                            <a:prstGeom prst="line">
                              <a:avLst/>
                            </a:prstGeom>
                            <a:ln w="12700">
                              <a:solidFill>
                                <a:schemeClr val="tx1">
                                  <a:lumMod val="75000"/>
                                  <a:lumOff val="25000"/>
                                </a:schemeClr>
                              </a:solidFill>
                              <a:headEnd type="diamond"/>
                              <a:tailEnd type="diamond"/>
                            </a:ln>
                          </wps:spPr>
                          <wps:style>
                            <a:lnRef idx="1">
                              <a:schemeClr val="accent1"/>
                            </a:lnRef>
                            <a:fillRef idx="0">
                              <a:schemeClr val="accent1"/>
                            </a:fillRef>
                            <a:effectRef idx="0">
                              <a:schemeClr val="accent1"/>
                            </a:effectRef>
                            <a:fontRef idx="minor">
                              <a:schemeClr val="tx1"/>
                            </a:fontRef>
                          </wps:style>
                          <wps:bodyPr/>
                        </wps:wsp>
                        <wpg:grpSp>
                          <wpg:cNvPr id="297" name="Group 297"/>
                          <wpg:cNvGrpSpPr/>
                          <wpg:grpSpPr>
                            <a:xfrm>
                              <a:off x="0" y="128814"/>
                              <a:ext cx="5246642" cy="2041071"/>
                              <a:chOff x="0" y="128814"/>
                              <a:chExt cx="5246642" cy="2041071"/>
                            </a:xfrm>
                          </wpg:grpSpPr>
                          <wps:wsp>
                            <wps:cNvPr id="298" name="Rectangle 298"/>
                            <wps:cNvSpPr/>
                            <wps:spPr>
                              <a:xfrm>
                                <a:off x="4492171" y="529771"/>
                                <a:ext cx="106650" cy="712381"/>
                              </a:xfrm>
                              <a:prstGeom prst="rect">
                                <a:avLst/>
                              </a:prstGeom>
                              <a:solidFill>
                                <a:schemeClr val="tx1">
                                  <a:lumMod val="50000"/>
                                  <a:lumOff val="5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9" name="Diagonal Stripe 36"/>
                            <wps:cNvSpPr/>
                            <wps:spPr>
                              <a:xfrm>
                                <a:off x="1955800" y="616857"/>
                                <a:ext cx="616585" cy="594995"/>
                              </a:xfrm>
                              <a:prstGeom prst="diagStripe">
                                <a:avLst>
                                  <a:gd name="adj" fmla="val 80379"/>
                                </a:avLst>
                              </a:prstGeom>
                              <a:solidFill>
                                <a:schemeClr val="tx1">
                                  <a:lumMod val="50000"/>
                                  <a:lumOff val="5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0" name="Rectangle 300"/>
                            <wps:cNvSpPr/>
                            <wps:spPr>
                              <a:xfrm>
                                <a:off x="3893457" y="529771"/>
                                <a:ext cx="106650" cy="712381"/>
                              </a:xfrm>
                              <a:prstGeom prst="rect">
                                <a:avLst/>
                              </a:prstGeom>
                              <a:solidFill>
                                <a:schemeClr val="bg2">
                                  <a:lumMod val="75000"/>
                                </a:schemeClr>
                              </a:solidFill>
                              <a:ln>
                                <a:solidFill>
                                  <a:schemeClr val="tx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1" name="Text Box 301"/>
                            <wps:cNvSpPr txBox="1"/>
                            <wps:spPr>
                              <a:xfrm>
                                <a:off x="250371" y="624114"/>
                                <a:ext cx="939800" cy="297543"/>
                              </a:xfrm>
                              <a:prstGeom prst="rect">
                                <a:avLst/>
                              </a:prstGeom>
                              <a:noFill/>
                              <a:ln w="6350">
                                <a:noFill/>
                              </a:ln>
                            </wps:spPr>
                            <wps:txbx>
                              <w:txbxContent>
                                <w:p w14:paraId="35B3ED95" w14:textId="77777777" w:rsidR="006F426F" w:rsidRDefault="006F426F" w:rsidP="00B60863">
                                  <w:r>
                                    <w:t>Source l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2" name="Text Box 302"/>
                            <wps:cNvSpPr txBox="1"/>
                            <wps:spPr>
                              <a:xfrm>
                                <a:off x="2507343" y="631371"/>
                                <a:ext cx="1404257" cy="297543"/>
                              </a:xfrm>
                              <a:prstGeom prst="rect">
                                <a:avLst/>
                              </a:prstGeom>
                              <a:noFill/>
                              <a:ln w="6350">
                                <a:noFill/>
                              </a:ln>
                            </wps:spPr>
                            <wps:txbx>
                              <w:txbxContent>
                                <w:p w14:paraId="52AE3E5A" w14:textId="77777777" w:rsidR="006F426F" w:rsidRDefault="006F426F" w:rsidP="00B60863">
                                  <w:r>
                                    <w:t>Longitudinal be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3" name="Text Box 303"/>
                            <wps:cNvSpPr txBox="1"/>
                            <wps:spPr>
                              <a:xfrm>
                                <a:off x="930928" y="128814"/>
                                <a:ext cx="1404257" cy="297543"/>
                              </a:xfrm>
                              <a:prstGeom prst="rect">
                                <a:avLst/>
                              </a:prstGeom>
                              <a:noFill/>
                              <a:ln w="6350">
                                <a:noFill/>
                              </a:ln>
                            </wps:spPr>
                            <wps:txbx>
                              <w:txbxContent>
                                <w:p w14:paraId="019AD8A4" w14:textId="77777777" w:rsidR="006F426F" w:rsidRDefault="006F426F" w:rsidP="00B60863">
                                  <w:r>
                                    <w:t>Transverse be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4" name="Text Box 304"/>
                            <wps:cNvSpPr txBox="1"/>
                            <wps:spPr>
                              <a:xfrm>
                                <a:off x="3802743" y="272143"/>
                                <a:ext cx="373743" cy="297543"/>
                              </a:xfrm>
                              <a:prstGeom prst="rect">
                                <a:avLst/>
                              </a:prstGeom>
                              <a:noFill/>
                              <a:ln w="6350">
                                <a:noFill/>
                              </a:ln>
                            </wps:spPr>
                            <wps:txbx>
                              <w:txbxContent>
                                <w:p w14:paraId="2C75CC2B" w14:textId="77777777" w:rsidR="006F426F" w:rsidRPr="00B60863" w:rsidRDefault="006F426F" w:rsidP="00B60863">
                                  <w:pPr>
                                    <w:rPr>
                                      <w:b/>
                                    </w:rPr>
                                  </w:pPr>
                                  <w:r w:rsidRPr="00B60863">
                                    <w:rPr>
                                      <w:b/>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5" name="Text Box 305"/>
                            <wps:cNvSpPr txBox="1"/>
                            <wps:spPr>
                              <a:xfrm>
                                <a:off x="4408714" y="272143"/>
                                <a:ext cx="373743" cy="297543"/>
                              </a:xfrm>
                              <a:prstGeom prst="rect">
                                <a:avLst/>
                              </a:prstGeom>
                              <a:noFill/>
                              <a:ln w="6350">
                                <a:noFill/>
                              </a:ln>
                            </wps:spPr>
                            <wps:txbx>
                              <w:txbxContent>
                                <w:p w14:paraId="3E265721" w14:textId="77777777" w:rsidR="006F426F" w:rsidRPr="00B60863" w:rsidRDefault="006F426F" w:rsidP="00B60863">
                                  <w:pPr>
                                    <w:rPr>
                                      <w:b/>
                                    </w:rPr>
                                  </w:pPr>
                                  <w:r w:rsidRPr="00B60863">
                                    <w:rPr>
                                      <w:b/>
                                    </w:rPr>
                                    <w: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6" name="Text Box 306"/>
                            <wps:cNvSpPr txBox="1"/>
                            <wps:spPr>
                              <a:xfrm>
                                <a:off x="990600" y="1019628"/>
                                <a:ext cx="1404257" cy="297543"/>
                              </a:xfrm>
                              <a:prstGeom prst="rect">
                                <a:avLst/>
                              </a:prstGeom>
                              <a:noFill/>
                              <a:ln w="6350">
                                <a:noFill/>
                              </a:ln>
                            </wps:spPr>
                            <wps:txbx>
                              <w:txbxContent>
                                <w:p w14:paraId="5FE9533B" w14:textId="77777777" w:rsidR="006F426F" w:rsidRDefault="006F426F" w:rsidP="00B60863">
                                  <w:r>
                                    <w:t>Beam Split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7" name="Text Box 307"/>
                            <wps:cNvSpPr txBox="1"/>
                            <wps:spPr>
                              <a:xfrm>
                                <a:off x="2826657" y="1342571"/>
                                <a:ext cx="544286" cy="297543"/>
                              </a:xfrm>
                              <a:prstGeom prst="rect">
                                <a:avLst/>
                              </a:prstGeom>
                              <a:noFill/>
                              <a:ln w="6350">
                                <a:noFill/>
                              </a:ln>
                            </wps:spPr>
                            <wps:txbx>
                              <w:txbxContent>
                                <w:p w14:paraId="152AF679" w14:textId="77777777" w:rsidR="006F426F" w:rsidRDefault="006F426F" w:rsidP="00B60863">
                                  <m:oMathPara>
                                    <m:oMath>
                                      <m:r>
                                        <w:rPr>
                                          <w:rFonts w:ascii="Cambria Math" w:hAnsi="Cambria Math"/>
                                        </w:rPr>
                                        <m:t>L</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8" name="Text Box 308"/>
                            <wps:cNvSpPr txBox="1"/>
                            <wps:spPr>
                              <a:xfrm>
                                <a:off x="3893457" y="1346200"/>
                                <a:ext cx="769257" cy="297543"/>
                              </a:xfrm>
                              <a:prstGeom prst="rect">
                                <a:avLst/>
                              </a:prstGeom>
                              <a:noFill/>
                              <a:ln w="6350">
                                <a:noFill/>
                              </a:ln>
                            </wps:spPr>
                            <wps:txbx>
                              <w:txbxContent>
                                <w:p w14:paraId="2C3E32FC" w14:textId="77777777" w:rsidR="006F426F" w:rsidRDefault="00072E38" w:rsidP="00B60863">
                                  <m:oMathPara>
                                    <m:oMath>
                                      <m:sSup>
                                        <m:sSupPr>
                                          <m:ctrlPr>
                                            <w:rPr>
                                              <w:rFonts w:ascii="Cambria Math" w:hAnsi="Cambria Math"/>
                                              <w:i/>
                                            </w:rPr>
                                          </m:ctrlPr>
                                        </m:sSupPr>
                                        <m:e>
                                          <m:r>
                                            <w:rPr>
                                              <w:rFonts w:ascii="Cambria Math" w:hAnsi="Cambria Math"/>
                                            </w:rPr>
                                            <m:t>L</m:t>
                                          </m:r>
                                        </m:e>
                                        <m:sup>
                                          <m:r>
                                            <w:rPr>
                                              <w:rFonts w:ascii="Cambria Math" w:hAnsi="Cambria Math"/>
                                            </w:rPr>
                                            <m:t>'</m:t>
                                          </m:r>
                                        </m:sup>
                                      </m:sSup>
                                      <m:r>
                                        <w:rPr>
                                          <w:rFonts w:ascii="Cambria Math" w:hAnsi="Cambria Math"/>
                                        </w:rPr>
                                        <m:t>=v</m:t>
                                      </m:r>
                                      <m:sSub>
                                        <m:sSubPr>
                                          <m:ctrlPr>
                                            <w:rPr>
                                              <w:rFonts w:ascii="Cambria Math" w:hAnsi="Cambria Math"/>
                                              <w:i/>
                                            </w:rPr>
                                          </m:ctrlPr>
                                        </m:sSubPr>
                                        <m:e>
                                          <m:r>
                                            <w:rPr>
                                              <w:rFonts w:ascii="Cambria Math" w:hAnsi="Cambria Math"/>
                                            </w:rPr>
                                            <m:t>T</m:t>
                                          </m:r>
                                        </m:e>
                                        <m:sub>
                                          <m:r>
                                            <w:rPr>
                                              <w:rFonts w:ascii="Cambria Math" w:hAnsi="Cambria Math"/>
                                            </w:rPr>
                                            <m:t>1</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9" name="Text Box 309"/>
                            <wps:cNvSpPr txBox="1"/>
                            <wps:spPr>
                              <a:xfrm>
                                <a:off x="0" y="1723571"/>
                                <a:ext cx="2286000" cy="446314"/>
                              </a:xfrm>
                              <a:prstGeom prst="rect">
                                <a:avLst/>
                              </a:prstGeom>
                              <a:noFill/>
                              <a:ln w="6350">
                                <a:noFill/>
                              </a:ln>
                            </wps:spPr>
                            <wps:txbx>
                              <w:txbxContent>
                                <w:p w14:paraId="6936BBC5" w14:textId="302B56C8" w:rsidR="006F426F" w:rsidRDefault="006F426F" w:rsidP="00B60863">
                                  <w:r w:rsidRPr="00B60863">
                                    <w:rPr>
                                      <w:b/>
                                    </w:rPr>
                                    <w:t>X</w:t>
                                  </w:r>
                                  <w:r>
                                    <w:t xml:space="preserve"> – mirror C position when source light reaches beam split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0" name="Text Box 310"/>
                            <wps:cNvSpPr txBox="1"/>
                            <wps:spPr>
                              <a:xfrm>
                                <a:off x="2572657" y="1723571"/>
                                <a:ext cx="2673985" cy="445770"/>
                              </a:xfrm>
                              <a:prstGeom prst="rect">
                                <a:avLst/>
                              </a:prstGeom>
                              <a:noFill/>
                              <a:ln w="6350">
                                <a:noFill/>
                              </a:ln>
                            </wps:spPr>
                            <wps:txbx>
                              <w:txbxContent>
                                <w:p w14:paraId="73CE66AE" w14:textId="4AC41ED5" w:rsidR="006F426F" w:rsidRDefault="006F426F" w:rsidP="00B60863">
                                  <w:r w:rsidRPr="00B60863">
                                    <w:rPr>
                                      <w:b/>
                                    </w:rPr>
                                    <w:t>Y</w:t>
                                  </w:r>
                                  <w:r>
                                    <w:t xml:space="preserve"> – mirror C position when longitudinal beam reaches mirr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311" name="Straight Arrow Connector 311"/>
                        <wps:cNvCnPr/>
                        <wps:spPr>
                          <a:xfrm>
                            <a:off x="275771" y="881743"/>
                            <a:ext cx="1956391" cy="0"/>
                          </a:xfrm>
                          <a:prstGeom prst="straightConnector1">
                            <a:avLst/>
                          </a:prstGeom>
                          <a:ln w="19050">
                            <a:solidFill>
                              <a:schemeClr val="tx1"/>
                            </a:solidFill>
                            <a:prstDash val="solid"/>
                            <a:tailEnd type="triangle"/>
                          </a:ln>
                        </wps:spPr>
                        <wps:style>
                          <a:lnRef idx="1">
                            <a:schemeClr val="accent1"/>
                          </a:lnRef>
                          <a:fillRef idx="0">
                            <a:schemeClr val="accent1"/>
                          </a:fillRef>
                          <a:effectRef idx="0">
                            <a:schemeClr val="accent1"/>
                          </a:effectRef>
                          <a:fontRef idx="minor">
                            <a:schemeClr val="tx1"/>
                          </a:fontRef>
                        </wps:style>
                        <wps:bodyPr/>
                      </wps:wsp>
                      <wps:wsp>
                        <wps:cNvPr id="312" name="Straight Connector 312"/>
                        <wps:cNvCnPr/>
                        <wps:spPr>
                          <a:xfrm>
                            <a:off x="3953328" y="1318986"/>
                            <a:ext cx="572201" cy="0"/>
                          </a:xfrm>
                          <a:prstGeom prst="line">
                            <a:avLst/>
                          </a:prstGeom>
                          <a:ln w="12700">
                            <a:solidFill>
                              <a:schemeClr val="tx1">
                                <a:lumMod val="75000"/>
                                <a:lumOff val="25000"/>
                              </a:schemeClr>
                            </a:solidFill>
                            <a:headEnd type="diamond"/>
                            <a:tailEnd type="diamond"/>
                          </a:ln>
                        </wps:spPr>
                        <wps:style>
                          <a:lnRef idx="1">
                            <a:schemeClr val="accent1"/>
                          </a:lnRef>
                          <a:fillRef idx="0">
                            <a:schemeClr val="accent1"/>
                          </a:fillRef>
                          <a:effectRef idx="0">
                            <a:schemeClr val="accent1"/>
                          </a:effectRef>
                          <a:fontRef idx="minor">
                            <a:schemeClr val="tx1"/>
                          </a:fontRef>
                        </wps:style>
                        <wps:bodyPr/>
                      </wps:wsp>
                      <wps:wsp>
                        <wps:cNvPr id="313" name="Straight Arrow Connector 37"/>
                        <wps:cNvCnPr/>
                        <wps:spPr>
                          <a:xfrm>
                            <a:off x="2246085" y="881743"/>
                            <a:ext cx="2253343" cy="0"/>
                          </a:xfrm>
                          <a:prstGeom prst="straightConnector1">
                            <a:avLst/>
                          </a:prstGeom>
                          <a:ln w="19050">
                            <a:solidFill>
                              <a:schemeClr val="tx1"/>
                            </a:solidFill>
                            <a:prstDash val="sysDash"/>
                            <a:tailEnd type="triangle"/>
                          </a:ln>
                        </wps:spPr>
                        <wps:style>
                          <a:lnRef idx="1">
                            <a:schemeClr val="dk1"/>
                          </a:lnRef>
                          <a:fillRef idx="0">
                            <a:schemeClr val="dk1"/>
                          </a:fillRef>
                          <a:effectRef idx="0">
                            <a:schemeClr val="dk1"/>
                          </a:effectRef>
                          <a:fontRef idx="minor">
                            <a:schemeClr val="tx1"/>
                          </a:fontRef>
                        </wps:style>
                        <wps:bodyPr/>
                      </wps:wsp>
                      <wps:wsp>
                        <wps:cNvPr id="314" name="Straight Arrow Connector 314"/>
                        <wps:cNvCnPr/>
                        <wps:spPr>
                          <a:xfrm flipV="1">
                            <a:off x="2231571" y="-2872"/>
                            <a:ext cx="0" cy="879173"/>
                          </a:xfrm>
                          <a:prstGeom prst="straightConnector1">
                            <a:avLst/>
                          </a:prstGeom>
                          <a:ln w="19050">
                            <a:solidFill>
                              <a:schemeClr val="tx1"/>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0BCF58B5" id="Group 294" o:spid="_x0000_s1188" style="position:absolute;margin-left:12.25pt;margin-top:12.2pt;width:413.1pt;height:171.05pt;z-index:251799552;mso-height-relative:margin" coordorigin=",-28" coordsize="52466,217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">
                <v:group id="Group 295" o:spid="_x0000_s1189" style="position:absolute;top:1288;width:52466;height:20410" coordorigin=",1288" coordsize="52466,20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">
                  <v:line id="Straight Connector 296" o:spid="_x0000_s1190" style="position:absolute;visibility:visible;mso-wrap-style:square" from="22950,13153" to="39416,131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" strokecolor="#404040 [2429]" strokeweight="1pt">
                    <v:stroke startarrow="diamond" endarrow="diamond" joinstyle="miter"/>
                  </v:line>
                  <v:group id="Group 297" o:spid="_x0000_s1191" style="position:absolute;top:1288;width:52466;height:20410" coordorigin=",1288" coordsize="52466,20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">
                    <v:rect id="Rectangle 298" o:spid="_x0000_s1192" style="position:absolute;left:44921;top:5297;width:1067;height:71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" fillcolor="gray [1629]" strokecolor="black [3213]" strokeweight="1pt"/>
                    <v:shape id="Diagonal Stripe 36" o:spid="_x0000_s1193" style="position:absolute;left:19558;top:6168;width:6165;height:5950;visibility:visible;mso-wrap-style:square;v-text-anchor:middle" coordsize="616585,594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" path="m,478251l495605,,616585,,,594995,,478251xe" fillcolor="gray [1629]" strokecolor="#1f4d78 [1604]" strokeweight="1pt">
                      <v:stroke joinstyle="miter"/>
                      <v:path arrowok="t" o:connecttype="custom" o:connectlocs="0,478251;495605,0;616585,0;0,594995;0,478251" o:connectangles="0,0,0,0,0"/>
                    </v:shape>
                    <v:rect id="Rectangle 300" o:spid="_x0000_s1194" style="position:absolute;left:38934;top:5297;width:1067;height:71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" fillcolor="#aeaaaa [2414]" strokecolor="black [3213]" strokeweight="1pt">
                      <v:stroke dashstyle="1 1"/>
                    </v:rect>
                    <v:shape id="Text Box 301" o:spid="_x0000_s1195" type="#_x0000_t202" style="position:absolute;left:2503;top:6241;width:9398;height:2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MF5xgAAANwAAAAPAAAAZHJzL2Rvd25yZXYueG1sRI9Ba8JA&#10;FITvgv9heUJvuonF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qxzBecYAAADcAAAA&#10;DwAAAAAAAAAAAAAAAAAHAgAAZHJzL2Rvd25yZXYueG1sUEsFBgAAAAADAAMAtwAAAPoCAAAAAA==&#10;" filled="f" stroked="f" strokeweight=".5pt">
                      <v:textbox>
                        <w:txbxContent>
                          <w:p w14:paraId="35B3ED95" w14:textId="77777777" w:rsidR="006F426F" w:rsidRDefault="006F426F" w:rsidP="00B60863">
                            <w:r>
                              <w:t>Source light</w:t>
                            </w:r>
                          </w:p>
                        </w:txbxContent>
                      </v:textbox>
                    </v:shape>
                    <v:shape id="Text Box 302" o:spid="_x0000_s1196" type="#_x0000_t202" style="position:absolute;left:25073;top:6313;width:14043;height:29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l8OxgAAANwAAAAPAAAAZHJzL2Rvd25yZXYueG1sRI9Ba8JA&#10;FITvhf6H5RW81Y0R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W85fDsYAAADcAAAA&#10;DwAAAAAAAAAAAAAAAAAHAgAAZHJzL2Rvd25yZXYueG1sUEsFBgAAAAADAAMAtwAAAPoCAAAAAA==&#10;" filled="f" stroked="f" strokeweight=".5pt">
                      <v:textbox>
                        <w:txbxContent>
                          <w:p w14:paraId="52AE3E5A" w14:textId="77777777" w:rsidR="006F426F" w:rsidRDefault="006F426F" w:rsidP="00B60863">
                            <w:r>
                              <w:t>Longitudinal beam</w:t>
                            </w:r>
                          </w:p>
                        </w:txbxContent>
                      </v:textbox>
                    </v:shape>
                    <v:shape id="Text Box 303" o:spid="_x0000_s1197" type="#_x0000_t202" style="position:absolute;left:9309;top:1288;width:14042;height:2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" filled="f" stroked="f" strokeweight=".5pt">
                      <v:textbox>
                        <w:txbxContent>
                          <w:p w14:paraId="019AD8A4" w14:textId="77777777" w:rsidR="006F426F" w:rsidRDefault="006F426F" w:rsidP="00B60863">
                            <w:r>
                              <w:t>Transverse beam</w:t>
                            </w:r>
                          </w:p>
                        </w:txbxContent>
                      </v:textbox>
                    </v:shape>
                    <v:shape id="Text Box 304" o:spid="_x0000_s1198" type="#_x0000_t202" style="position:absolute;left:38027;top:2721;width:3737;height:2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" filled="f" stroked="f" strokeweight=".5pt">
                      <v:textbox>
                        <w:txbxContent>
                          <w:p w14:paraId="2C75CC2B" w14:textId="77777777" w:rsidR="006F426F" w:rsidRPr="00B60863" w:rsidRDefault="006F426F" w:rsidP="00B60863">
                            <w:pPr>
                              <w:rPr>
                                <w:b/>
                              </w:rPr>
                            </w:pPr>
                            <w:r w:rsidRPr="00B60863">
                              <w:rPr>
                                <w:b/>
                              </w:rPr>
                              <w:t>X</w:t>
                            </w:r>
                          </w:p>
                        </w:txbxContent>
                      </v:textbox>
                    </v:shape>
                    <v:shape id="Text Box 305" o:spid="_x0000_s1199" type="#_x0000_t202" style="position:absolute;left:44087;top:2721;width:3737;height:2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" filled="f" stroked="f" strokeweight=".5pt">
                      <v:textbox>
                        <w:txbxContent>
                          <w:p w14:paraId="3E265721" w14:textId="77777777" w:rsidR="006F426F" w:rsidRPr="00B60863" w:rsidRDefault="006F426F" w:rsidP="00B60863">
                            <w:pPr>
                              <w:rPr>
                                <w:b/>
                              </w:rPr>
                            </w:pPr>
                            <w:r w:rsidRPr="00B60863">
                              <w:rPr>
                                <w:b/>
                              </w:rPr>
                              <w:t>Y</w:t>
                            </w:r>
                          </w:p>
                        </w:txbxContent>
                      </v:textbox>
                    </v:shape>
                    <v:shape id="Text Box 306" o:spid="_x0000_s1200" type="#_x0000_t202" style="position:absolute;left:9906;top:10196;width:14042;height:2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" filled="f" stroked="f" strokeweight=".5pt">
                      <v:textbox>
                        <w:txbxContent>
                          <w:p w14:paraId="5FE9533B" w14:textId="77777777" w:rsidR="006F426F" w:rsidRDefault="006F426F" w:rsidP="00B60863">
                            <w:r>
                              <w:t>Beam Splitter</w:t>
                            </w:r>
                          </w:p>
                        </w:txbxContent>
                      </v:textbox>
                    </v:shape>
                    <v:shape id="Text Box 307" o:spid="_x0000_s1201" type="#_x0000_t202" style="position:absolute;left:28266;top:13425;width:5443;height:29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" filled="f" stroked="f" strokeweight=".5pt">
                      <v:textbox>
                        <w:txbxContent>
                          <w:p w14:paraId="152AF679" w14:textId="77777777" w:rsidR="006F426F" w:rsidRDefault="006F426F" w:rsidP="00B60863">
                            <m:oMathPara>
                              <m:oMath>
                                <m:r>
                                  <w:rPr>
                                    <w:rFonts w:ascii="Cambria Math" w:hAnsi="Cambria Math"/>
                                  </w:rPr>
                                  <m:t>L</m:t>
                                </m:r>
                              </m:oMath>
                            </m:oMathPara>
                          </w:p>
                        </w:txbxContent>
                      </v:textbox>
                    </v:shape>
                    <v:shape id="Text Box 308" o:spid="_x0000_s1202" type="#_x0000_t202" style="position:absolute;left:38934;top:13462;width:7693;height:2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mjkxAAAANwAAAAPAAAAZHJzL2Rvd25yZXYueG1sRE/LasJA&#10;FN0X/IfhFrqrk1oU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DomaOTEAAAA3AAAAA8A&#10;AAAAAAAAAAAAAAAABwIAAGRycy9kb3ducmV2LnhtbFBLBQYAAAAAAwADALcAAAD4AgAAAAA=&#10;" filled="f" stroked="f" strokeweight=".5pt">
                      <v:textbox>
                        <w:txbxContent>
                          <w:p w14:paraId="2C3E32FC" w14:textId="77777777" w:rsidR="006F426F" w:rsidRDefault="006F426F" w:rsidP="00B60863">
                            <m:oMathPara>
                              <m:oMath>
                                <m:sSup>
                                  <m:sSupPr>
                                    <m:ctrlPr>
                                      <w:rPr>
                                        <w:rFonts w:ascii="Cambria Math" w:hAnsi="Cambria Math"/>
                                        <w:i/>
                                      </w:rPr>
                                    </m:ctrlPr>
                                  </m:sSupPr>
                                  <m:e>
                                    <m:r>
                                      <w:rPr>
                                        <w:rFonts w:ascii="Cambria Math" w:hAnsi="Cambria Math"/>
                                      </w:rPr>
                                      <m:t>L</m:t>
                                    </m:r>
                                  </m:e>
                                  <m:sup>
                                    <m:r>
                                      <w:rPr>
                                        <w:rFonts w:ascii="Cambria Math" w:hAnsi="Cambria Math"/>
                                      </w:rPr>
                                      <m:t>'</m:t>
                                    </m:r>
                                  </m:sup>
                                </m:sSup>
                                <m:r>
                                  <w:rPr>
                                    <w:rFonts w:ascii="Cambria Math" w:hAnsi="Cambria Math"/>
                                  </w:rPr>
                                  <m:t>=v</m:t>
                                </m:r>
                                <m:sSub>
                                  <m:sSubPr>
                                    <m:ctrlPr>
                                      <w:rPr>
                                        <w:rFonts w:ascii="Cambria Math" w:hAnsi="Cambria Math"/>
                                        <w:i/>
                                      </w:rPr>
                                    </m:ctrlPr>
                                  </m:sSubPr>
                                  <m:e>
                                    <m:r>
                                      <w:rPr>
                                        <w:rFonts w:ascii="Cambria Math" w:hAnsi="Cambria Math"/>
                                      </w:rPr>
                                      <m:t>T</m:t>
                                    </m:r>
                                  </m:e>
                                  <m:sub>
                                    <m:r>
                                      <w:rPr>
                                        <w:rFonts w:ascii="Cambria Math" w:hAnsi="Cambria Math"/>
                                      </w:rPr>
                                      <m:t>1</m:t>
                                    </m:r>
                                  </m:sub>
                                </m:sSub>
                              </m:oMath>
                            </m:oMathPara>
                          </w:p>
                        </w:txbxContent>
                      </v:textbox>
                    </v:shape>
                    <v:shape id="Text Box 309" o:spid="_x0000_s1203" type="#_x0000_t202" style="position:absolute;top:17235;width:22860;height:4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" filled="f" stroked="f" strokeweight=".5pt">
                      <v:textbox>
                        <w:txbxContent>
                          <w:p w14:paraId="6936BBC5" w14:textId="302B56C8" w:rsidR="006F426F" w:rsidRDefault="006F426F" w:rsidP="00B60863">
                            <w:r w:rsidRPr="00B60863">
                              <w:rPr>
                                <w:b/>
                              </w:rPr>
                              <w:t>X</w:t>
                            </w:r>
                            <w:r>
                              <w:t xml:space="preserve"> – mirror C position when source light reaches beam splitter</w:t>
                            </w:r>
                          </w:p>
                        </w:txbxContent>
                      </v:textbox>
                    </v:shape>
                    <v:shape id="Text Box 310" o:spid="_x0000_s1204" type="#_x0000_t202" style="position:absolute;left:25726;top:17235;width:26740;height:4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" filled="f" stroked="f" strokeweight=".5pt">
                      <v:textbox>
                        <w:txbxContent>
                          <w:p w14:paraId="73CE66AE" w14:textId="4AC41ED5" w:rsidR="006F426F" w:rsidRDefault="006F426F" w:rsidP="00B60863">
                            <w:r w:rsidRPr="00B60863">
                              <w:rPr>
                                <w:b/>
                              </w:rPr>
                              <w:t>Y</w:t>
                            </w:r>
                            <w:r>
                              <w:t xml:space="preserve"> – mirror C position when longitudinal beam reaches mirror</w:t>
                            </w:r>
                          </w:p>
                        </w:txbxContent>
                      </v:textbox>
                    </v:shape>
                  </v:group>
                </v:group>
                <v:shape id="Straight Arrow Connector 311" o:spid="_x0000_s1205" type="#_x0000_t32" style="position:absolute;left:2757;top:8817;width:1956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" strokecolor="black [3213]" strokeweight="1.5pt">
                  <v:stroke endarrow="block" joinstyle="miter"/>
                </v:shape>
                <v:line id="Straight Connector 312" o:spid="_x0000_s1206" style="position:absolute;visibility:visible;mso-wrap-style:square" from="39533,13189" to="45255,131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" strokecolor="#404040 [2429]" strokeweight="1pt">
                  <v:stroke startarrow="diamond" endarrow="diamond" joinstyle="miter"/>
                </v:line>
                <v:shape id="Straight Arrow Connector 37" o:spid="_x0000_s1207" type="#_x0000_t32" style="position:absolute;left:22460;top:8817;width:225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" strokecolor="black [3213]" strokeweight="1.5pt">
                  <v:stroke dashstyle="3 1" endarrow="block" joinstyle="miter"/>
                </v:shape>
                <v:shape id="Straight Arrow Connector 314" o:spid="_x0000_s1208" type="#_x0000_t32" style="position:absolute;left:22315;top:-28;width:0;height:879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" strokecolor="black [3213]" strokeweight="1.5pt">
                  <v:stroke dashstyle="3 1" endarrow="block" joinstyle="miter"/>
                </v:shape>
              </v:group>
            </w:pict>
          </mc:Fallback>
        </mc:AlternateContent>
      </w:r>
    </w:p>
    <w:p w14:paraId="4F54AACD" w14:textId="6D7AA178" w:rsidR="00B60863" w:rsidRPr="00B60863" w:rsidRDefault="00A651AE" w:rsidP="00B60863">
      <w:pPr>
        <w:tabs>
          <w:tab w:val="right" w:pos="8931"/>
        </w:tabs>
        <w:rPr>
          <w:rFonts w:cs="Arial"/>
        </w:rPr>
      </w:pPr>
      <w:r>
        <w:rPr>
          <w:rFonts w:cs="Arial"/>
          <w:noProof/>
          <w:lang w:val="en-AU" w:eastAsia="en-AU"/>
        </w:rPr>
        <mc:AlternateContent>
          <mc:Choice Requires="wps">
            <w:drawing>
              <wp:anchor distT="0" distB="0" distL="114300" distR="114300" simplePos="0" relativeHeight="251828224" behindDoc="0" locked="0" layoutInCell="1" allowOverlap="1" wp14:anchorId="797B9315" wp14:editId="55918D5B">
                <wp:simplePos x="0" y="0"/>
                <wp:positionH relativeFrom="column">
                  <wp:posOffset>3618611</wp:posOffset>
                </wp:positionH>
                <wp:positionV relativeFrom="paragraph">
                  <wp:posOffset>88265</wp:posOffset>
                </wp:positionV>
                <wp:extent cx="1799539" cy="241402"/>
                <wp:effectExtent l="0" t="0" r="0" b="6350"/>
                <wp:wrapNone/>
                <wp:docPr id="9" name="Text Box 9"/>
                <wp:cNvGraphicFramePr/>
                <a:graphic xmlns:a="http://schemas.openxmlformats.org/drawingml/2006/main">
                  <a:graphicData uri="http://schemas.microsoft.com/office/word/2010/wordprocessingShape">
                    <wps:wsp>
                      <wps:cNvSpPr txBox="1"/>
                      <wps:spPr>
                        <a:xfrm>
                          <a:off x="0" y="0"/>
                          <a:ext cx="1799539" cy="241402"/>
                        </a:xfrm>
                        <a:prstGeom prst="rect">
                          <a:avLst/>
                        </a:prstGeom>
                        <a:noFill/>
                        <a:ln w="6350">
                          <a:noFill/>
                        </a:ln>
                      </wps:spPr>
                      <wps:txbx>
                        <w:txbxContent>
                          <w:p w14:paraId="5E483ABF" w14:textId="66A503FC" w:rsidR="006F426F" w:rsidRPr="00A651AE" w:rsidRDefault="006F426F">
                            <w:pPr>
                              <w:rPr>
                                <w:sz w:val="18"/>
                                <w:szCs w:val="18"/>
                                <w:lang w:val="en-AU"/>
                              </w:rPr>
                            </w:pPr>
                            <w:r>
                              <w:rPr>
                                <w:sz w:val="18"/>
                                <w:szCs w:val="18"/>
                                <w:lang w:val="en-AU"/>
                              </w:rPr>
                              <w:t>Relative p</w:t>
                            </w:r>
                            <w:r w:rsidRPr="00A651AE">
                              <w:rPr>
                                <w:sz w:val="18"/>
                                <w:szCs w:val="18"/>
                                <w:lang w:val="en-AU"/>
                              </w:rPr>
                              <w:t>ositions of mirror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7B9315" id="Text Box 9" o:spid="_x0000_s1209" type="#_x0000_t202" style="position:absolute;margin-left:284.95pt;margin-top:6.95pt;width:141.7pt;height:19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" filled="f" stroked="f" strokeweight=".5pt">
                <v:textbox>
                  <w:txbxContent>
                    <w:p w14:paraId="5E483ABF" w14:textId="66A503FC" w:rsidR="006F426F" w:rsidRPr="00A651AE" w:rsidRDefault="006F426F">
                      <w:pPr>
                        <w:rPr>
                          <w:sz w:val="18"/>
                          <w:szCs w:val="18"/>
                          <w:lang w:val="en-AU"/>
                        </w:rPr>
                      </w:pPr>
                      <w:r>
                        <w:rPr>
                          <w:sz w:val="18"/>
                          <w:szCs w:val="18"/>
                          <w:lang w:val="en-AU"/>
                        </w:rPr>
                        <w:t>Relative p</w:t>
                      </w:r>
                      <w:r w:rsidRPr="00A651AE">
                        <w:rPr>
                          <w:sz w:val="18"/>
                          <w:szCs w:val="18"/>
                          <w:lang w:val="en-AU"/>
                        </w:rPr>
                        <w:t>ositions of mirror C</w:t>
                      </w:r>
                    </w:p>
                  </w:txbxContent>
                </v:textbox>
              </v:shape>
            </w:pict>
          </mc:Fallback>
        </mc:AlternateContent>
      </w:r>
    </w:p>
    <w:p w14:paraId="7E29641E" w14:textId="77777777" w:rsidR="00B60863" w:rsidRPr="00B60863" w:rsidRDefault="00B60863" w:rsidP="00B60863">
      <w:pPr>
        <w:tabs>
          <w:tab w:val="right" w:pos="8931"/>
        </w:tabs>
        <w:rPr>
          <w:rFonts w:cs="Arial"/>
        </w:rPr>
      </w:pPr>
    </w:p>
    <w:p w14:paraId="14F2D773" w14:textId="77777777" w:rsidR="00B60863" w:rsidRPr="00B60863" w:rsidRDefault="00B60863" w:rsidP="00B60863">
      <w:pPr>
        <w:tabs>
          <w:tab w:val="right" w:pos="8931"/>
        </w:tabs>
        <w:rPr>
          <w:rFonts w:cs="Arial"/>
        </w:rPr>
      </w:pPr>
    </w:p>
    <w:p w14:paraId="434016B1" w14:textId="77777777" w:rsidR="00B60863" w:rsidRPr="00B60863" w:rsidRDefault="00B60863" w:rsidP="00B60863">
      <w:pPr>
        <w:tabs>
          <w:tab w:val="right" w:pos="8931"/>
        </w:tabs>
        <w:rPr>
          <w:rFonts w:cs="Arial"/>
        </w:rPr>
      </w:pPr>
    </w:p>
    <w:p w14:paraId="0CB35BD2" w14:textId="77777777" w:rsidR="00B60863" w:rsidRPr="00B60863" w:rsidRDefault="00B60863" w:rsidP="00B60863">
      <w:pPr>
        <w:tabs>
          <w:tab w:val="right" w:pos="8931"/>
        </w:tabs>
        <w:rPr>
          <w:rFonts w:cs="Arial"/>
        </w:rPr>
      </w:pPr>
    </w:p>
    <w:p w14:paraId="57D640C2" w14:textId="77777777" w:rsidR="00B60863" w:rsidRPr="00B60863" w:rsidRDefault="00B60863" w:rsidP="00B60863">
      <w:pPr>
        <w:tabs>
          <w:tab w:val="right" w:pos="8931"/>
        </w:tabs>
        <w:rPr>
          <w:rFonts w:cs="Arial"/>
        </w:rPr>
      </w:pPr>
    </w:p>
    <w:p w14:paraId="517F3887" w14:textId="77777777" w:rsidR="00B60863" w:rsidRPr="00B60863" w:rsidRDefault="00B60863" w:rsidP="00B60863">
      <w:pPr>
        <w:tabs>
          <w:tab w:val="right" w:pos="8931"/>
        </w:tabs>
        <w:rPr>
          <w:rFonts w:cs="Arial"/>
        </w:rPr>
      </w:pPr>
    </w:p>
    <w:p w14:paraId="18A87C05" w14:textId="77777777" w:rsidR="00B60863" w:rsidRPr="00B60863" w:rsidRDefault="00B60863" w:rsidP="00B60863">
      <w:pPr>
        <w:tabs>
          <w:tab w:val="right" w:pos="8931"/>
        </w:tabs>
        <w:rPr>
          <w:rFonts w:cs="Arial"/>
        </w:rPr>
      </w:pPr>
    </w:p>
    <w:p w14:paraId="12AA91A7" w14:textId="77777777" w:rsidR="00B60863" w:rsidRPr="00B60863" w:rsidRDefault="00B60863" w:rsidP="00B60863">
      <w:pPr>
        <w:tabs>
          <w:tab w:val="right" w:pos="8931"/>
        </w:tabs>
        <w:rPr>
          <w:rFonts w:cs="Arial"/>
        </w:rPr>
      </w:pPr>
    </w:p>
    <w:p w14:paraId="34A2723C" w14:textId="77777777" w:rsidR="00B60863" w:rsidRPr="00B60863" w:rsidRDefault="00B60863" w:rsidP="00B60863">
      <w:pPr>
        <w:tabs>
          <w:tab w:val="right" w:pos="8931"/>
        </w:tabs>
        <w:rPr>
          <w:rFonts w:cs="Arial"/>
        </w:rPr>
      </w:pPr>
    </w:p>
    <w:p w14:paraId="570534F9" w14:textId="77777777" w:rsidR="00B60863" w:rsidRPr="00B60863" w:rsidRDefault="00B60863" w:rsidP="00B60863">
      <w:pPr>
        <w:tabs>
          <w:tab w:val="right" w:pos="8931"/>
        </w:tabs>
        <w:rPr>
          <w:rFonts w:cs="Arial"/>
        </w:rPr>
      </w:pPr>
    </w:p>
    <w:p w14:paraId="2E6B90F1" w14:textId="77777777" w:rsidR="00B60863" w:rsidRPr="00B60863" w:rsidRDefault="00B60863" w:rsidP="00B60863">
      <w:pPr>
        <w:tabs>
          <w:tab w:val="right" w:pos="8931"/>
        </w:tabs>
        <w:rPr>
          <w:rFonts w:cs="Arial"/>
        </w:rPr>
      </w:pPr>
    </w:p>
    <w:p w14:paraId="6FA43973" w14:textId="77777777" w:rsidR="00B60863" w:rsidRPr="00B60863" w:rsidRDefault="00B60863" w:rsidP="00B60863">
      <w:pPr>
        <w:tabs>
          <w:tab w:val="right" w:pos="8931"/>
        </w:tabs>
        <w:rPr>
          <w:rFonts w:cs="Arial"/>
        </w:rPr>
      </w:pPr>
    </w:p>
    <w:p w14:paraId="0A3CF10F" w14:textId="77777777" w:rsidR="00B60863" w:rsidRPr="00B60863" w:rsidRDefault="00B60863" w:rsidP="00B60863">
      <w:pPr>
        <w:tabs>
          <w:tab w:val="right" w:pos="8931"/>
        </w:tabs>
        <w:rPr>
          <w:rFonts w:cs="Arial"/>
        </w:rPr>
      </w:pPr>
    </w:p>
    <w:p w14:paraId="5F6FCF86" w14:textId="77777777" w:rsidR="00B60863" w:rsidRPr="00B60863" w:rsidRDefault="00B60863" w:rsidP="00B60863">
      <w:pPr>
        <w:tabs>
          <w:tab w:val="right" w:pos="8931"/>
        </w:tabs>
        <w:rPr>
          <w:rFonts w:cs="Arial"/>
        </w:rPr>
      </w:pPr>
    </w:p>
    <w:p w14:paraId="5E7468D7" w14:textId="17403C39" w:rsidR="00B60863" w:rsidRPr="00B60863" w:rsidRDefault="00B60863" w:rsidP="00B60863">
      <w:pPr>
        <w:tabs>
          <w:tab w:val="right" w:pos="8931"/>
        </w:tabs>
        <w:rPr>
          <w:rFonts w:cs="Arial"/>
        </w:rPr>
      </w:pPr>
      <w:r w:rsidRPr="00B60863">
        <w:rPr>
          <w:rFonts w:cs="Arial"/>
        </w:rPr>
        <w:t xml:space="preserve">This allows for an expression for the time it takes for the beam to </w:t>
      </w:r>
      <w:r w:rsidR="00A651AE">
        <w:rPr>
          <w:rFonts w:cs="Arial"/>
        </w:rPr>
        <w:t xml:space="preserve">travel from the beam splitter to </w:t>
      </w:r>
      <w:r w:rsidRPr="00B60863">
        <w:rPr>
          <w:rFonts w:cs="Arial"/>
        </w:rPr>
        <w:t>reach the mirror</w:t>
      </w:r>
      <w:r w:rsidR="00A651AE">
        <w:rPr>
          <w:rFonts w:cs="Arial"/>
        </w:rPr>
        <w:t xml:space="preserve">: </w:t>
      </w:r>
      <w:r w:rsidRPr="00B60863">
        <w:rPr>
          <w:rFonts w:cs="Arial"/>
        </w:rPr>
        <w:t xml:space="preserve"> </w:t>
      </w:r>
      <m:oMath>
        <m:sSub>
          <m:sSubPr>
            <m:ctrlPr>
              <w:rPr>
                <w:rFonts w:ascii="Cambria Math" w:hAnsi="Cambria Math" w:cs="Arial"/>
                <w:i/>
              </w:rPr>
            </m:ctrlPr>
          </m:sSubPr>
          <m:e>
            <m:r>
              <w:rPr>
                <w:rFonts w:ascii="Cambria Math" w:hAnsi="Cambria Math" w:cs="Arial"/>
              </w:rPr>
              <m:t>T</m:t>
            </m:r>
          </m:e>
          <m:sub>
            <m:r>
              <w:rPr>
                <w:rFonts w:ascii="Cambria Math" w:hAnsi="Cambria Math" w:cs="Arial"/>
              </w:rPr>
              <m:t>1</m:t>
            </m:r>
          </m:sub>
        </m:sSub>
        <m:r>
          <w:rPr>
            <w:rFonts w:ascii="Cambria Math" w:hAnsi="Cambria Math" w:cs="Arial"/>
          </w:rPr>
          <m:t>=</m:t>
        </m:r>
        <m:f>
          <m:fPr>
            <m:ctrlPr>
              <w:rPr>
                <w:rFonts w:ascii="Cambria Math" w:hAnsi="Cambria Math" w:cs="Arial"/>
                <w:i/>
              </w:rPr>
            </m:ctrlPr>
          </m:fPr>
          <m:num>
            <m:r>
              <w:rPr>
                <w:rFonts w:ascii="Cambria Math" w:hAnsi="Cambria Math" w:cs="Arial"/>
              </w:rPr>
              <m:t>L</m:t>
            </m:r>
          </m:num>
          <m:den>
            <m:r>
              <w:rPr>
                <w:rFonts w:ascii="Cambria Math" w:hAnsi="Cambria Math" w:cs="Arial"/>
              </w:rPr>
              <m:t>c-v</m:t>
            </m:r>
          </m:den>
        </m:f>
      </m:oMath>
      <w:r w:rsidRPr="00B60863">
        <w:rPr>
          <w:rFonts w:cs="Arial"/>
        </w:rPr>
        <w:t xml:space="preserve">. </w:t>
      </w:r>
    </w:p>
    <w:p w14:paraId="6F58EABE" w14:textId="438D65E2" w:rsidR="00A651AE" w:rsidRDefault="00B60863" w:rsidP="00B60863">
      <w:pPr>
        <w:tabs>
          <w:tab w:val="right" w:pos="8931"/>
        </w:tabs>
        <w:rPr>
          <w:rFonts w:cs="Arial"/>
        </w:rPr>
      </w:pPr>
      <w:r w:rsidRPr="00B60863">
        <w:rPr>
          <w:rFonts w:cs="Arial"/>
        </w:rPr>
        <w:t>The equipment of the day did not allow for such precise measurements of time. This is why the transverse beam was required</w:t>
      </w:r>
      <w:r w:rsidR="00A651AE">
        <w:rPr>
          <w:rFonts w:cs="Arial"/>
        </w:rPr>
        <w:t xml:space="preserve">, where </w:t>
      </w:r>
      <m:oMath>
        <m:sSub>
          <m:sSubPr>
            <m:ctrlPr>
              <w:rPr>
                <w:rFonts w:ascii="Cambria Math" w:hAnsi="Cambria Math" w:cs="Arial"/>
                <w:i/>
              </w:rPr>
            </m:ctrlPr>
          </m:sSubPr>
          <m:e>
            <m:r>
              <w:rPr>
                <w:rFonts w:ascii="Cambria Math" w:hAnsi="Cambria Math" w:cs="Arial"/>
              </w:rPr>
              <m:t>T</m:t>
            </m:r>
          </m:e>
          <m:sub>
            <m:r>
              <w:rPr>
                <w:rFonts w:ascii="Cambria Math" w:hAnsi="Cambria Math" w:cs="Arial"/>
              </w:rPr>
              <m:t>2</m:t>
            </m:r>
          </m:sub>
        </m:sSub>
        <m:r>
          <w:rPr>
            <w:rFonts w:ascii="Cambria Math" w:hAnsi="Cambria Math" w:cs="Arial"/>
          </w:rPr>
          <m:t>=</m:t>
        </m:r>
        <m:f>
          <m:fPr>
            <m:ctrlPr>
              <w:rPr>
                <w:rFonts w:ascii="Cambria Math" w:hAnsi="Cambria Math" w:cs="Arial"/>
                <w:i/>
              </w:rPr>
            </m:ctrlPr>
          </m:fPr>
          <m:num>
            <m:r>
              <w:rPr>
                <w:rFonts w:ascii="Cambria Math" w:hAnsi="Cambria Math" w:cs="Arial"/>
              </w:rPr>
              <m:t>L</m:t>
            </m:r>
          </m:num>
          <m:den>
            <m:r>
              <w:rPr>
                <w:rFonts w:ascii="Cambria Math" w:hAnsi="Cambria Math" w:cs="Arial"/>
              </w:rPr>
              <m:t>c</m:t>
            </m:r>
          </m:den>
        </m:f>
      </m:oMath>
      <w:r w:rsidRPr="00B60863">
        <w:rPr>
          <w:rFonts w:cs="Arial"/>
        </w:rPr>
        <w:t xml:space="preserve">. </w:t>
      </w:r>
    </w:p>
    <w:p w14:paraId="5EF87EB9" w14:textId="7DEC7DFC" w:rsidR="00B60863" w:rsidRPr="00B60863" w:rsidRDefault="00B60863" w:rsidP="00B60863">
      <w:pPr>
        <w:tabs>
          <w:tab w:val="right" w:pos="8931"/>
        </w:tabs>
        <w:rPr>
          <w:rFonts w:cs="Arial"/>
        </w:rPr>
      </w:pPr>
      <w:r w:rsidRPr="00B60863">
        <w:rPr>
          <w:rFonts w:cs="Arial"/>
        </w:rPr>
        <w:t>As the longitudinal and transverse beams recombined after being reflect</w:t>
      </w:r>
      <w:r w:rsidR="00993DDE">
        <w:rPr>
          <w:rFonts w:cs="Arial"/>
        </w:rPr>
        <w:t>ed</w:t>
      </w:r>
      <w:r w:rsidRPr="00B60863">
        <w:rPr>
          <w:rFonts w:cs="Arial"/>
        </w:rPr>
        <w:t xml:space="preserve"> at the equally spaced mirrors, the intensity of the recombined light would reveal the phase difference between the two beams, indicating the difference in travel time of the beams and thus velocity of the experiment through the aether.</w:t>
      </w:r>
    </w:p>
    <w:p w14:paraId="723A7A80" w14:textId="77777777" w:rsidR="00B60863" w:rsidRPr="00B60863" w:rsidRDefault="00B60863" w:rsidP="00B60863">
      <w:pPr>
        <w:tabs>
          <w:tab w:val="right" w:pos="8931"/>
        </w:tabs>
        <w:rPr>
          <w:rFonts w:cs="Arial"/>
        </w:rPr>
      </w:pPr>
    </w:p>
    <w:p w14:paraId="7E227AD6" w14:textId="039006A3" w:rsidR="00B60863" w:rsidRPr="00B60863" w:rsidRDefault="00B60863" w:rsidP="00B60863">
      <w:pPr>
        <w:tabs>
          <w:tab w:val="right" w:pos="8931"/>
        </w:tabs>
        <w:rPr>
          <w:rFonts w:cs="Arial"/>
        </w:rPr>
      </w:pPr>
      <w:r w:rsidRPr="00B60863">
        <w:rPr>
          <w:rFonts w:cs="Arial"/>
        </w:rPr>
        <w:t>By measuring results over many months, Michelson and Morley expected to find a variety</w:t>
      </w:r>
      <w:r w:rsidR="00993DDE">
        <w:rPr>
          <w:rFonts w:cs="Arial"/>
        </w:rPr>
        <w:t xml:space="preserve"> of </w:t>
      </w:r>
      <w:r w:rsidRPr="00B60863">
        <w:rPr>
          <w:rFonts w:cs="Arial"/>
        </w:rPr>
        <w:t xml:space="preserve">recombined intensities, thus a variety of results for </w:t>
      </w:r>
      <m:oMath>
        <m:r>
          <w:rPr>
            <w:rFonts w:ascii="Cambria Math" w:hAnsi="Cambria Math" w:cs="Arial"/>
          </w:rPr>
          <m:t>v</m:t>
        </m:r>
      </m:oMath>
      <w:r w:rsidRPr="00B60863">
        <w:rPr>
          <w:rFonts w:cs="Arial"/>
        </w:rPr>
        <w:t>, the speed of the aether. However, the results revealed that the aether had no velocity – that is, both beams of light always had the same speed no matter when the experiment was conducted – contradicting everything that physicists of the time expected of the aether. This is now regarded as the most famous “failed” experiment in history.</w:t>
      </w:r>
    </w:p>
    <w:p w14:paraId="12ABAC07" w14:textId="77777777" w:rsidR="00B60863" w:rsidRPr="00B60863" w:rsidRDefault="00B60863" w:rsidP="00B60863">
      <w:pPr>
        <w:ind w:right="245"/>
        <w:rPr>
          <w:rFonts w:cs="Arial"/>
        </w:rPr>
      </w:pPr>
    </w:p>
    <w:p w14:paraId="5EF3453C" w14:textId="77777777" w:rsidR="00B60863" w:rsidRPr="00B60863" w:rsidRDefault="00B60863" w:rsidP="00B60863">
      <w:pPr>
        <w:ind w:right="245"/>
        <w:rPr>
          <w:rFonts w:cs="Arial"/>
        </w:rPr>
      </w:pPr>
    </w:p>
    <w:p w14:paraId="5F0C4DAC" w14:textId="43FC1C97" w:rsidR="00B60863" w:rsidRPr="00B60863" w:rsidRDefault="00B60863" w:rsidP="005929DB">
      <w:pPr>
        <w:pStyle w:val="ListParagraph"/>
        <w:numPr>
          <w:ilvl w:val="0"/>
          <w:numId w:val="19"/>
        </w:numPr>
        <w:tabs>
          <w:tab w:val="right" w:pos="8931"/>
        </w:tabs>
        <w:ind w:hanging="720"/>
        <w:rPr>
          <w:rFonts w:cs="Arial"/>
        </w:rPr>
      </w:pPr>
      <w:r w:rsidRPr="00B60863">
        <w:rPr>
          <w:rFonts w:cs="Arial"/>
        </w:rPr>
        <w:t>The “failed” Michelson-Morley experiment was the basis for one of Einstein’s postulates of special relativity.</w:t>
      </w:r>
    </w:p>
    <w:p w14:paraId="02459F47" w14:textId="77777777" w:rsidR="00B60863" w:rsidRPr="00B60863" w:rsidRDefault="00B60863" w:rsidP="00B60863">
      <w:pPr>
        <w:pStyle w:val="ListParagraph"/>
        <w:tabs>
          <w:tab w:val="right" w:pos="8931"/>
        </w:tabs>
        <w:rPr>
          <w:rFonts w:cs="Arial"/>
        </w:rPr>
      </w:pPr>
    </w:p>
    <w:p w14:paraId="760CBB90" w14:textId="75F23471" w:rsidR="00B60863" w:rsidRPr="00B60863" w:rsidRDefault="00B60863" w:rsidP="005929DB">
      <w:pPr>
        <w:pStyle w:val="ListParagraph"/>
        <w:numPr>
          <w:ilvl w:val="0"/>
          <w:numId w:val="20"/>
        </w:numPr>
        <w:tabs>
          <w:tab w:val="right" w:pos="9450"/>
        </w:tabs>
        <w:ind w:left="1440" w:hanging="720"/>
        <w:rPr>
          <w:rFonts w:cs="Arial"/>
        </w:rPr>
      </w:pPr>
      <w:r w:rsidRPr="00B60863">
        <w:rPr>
          <w:rFonts w:cs="Arial"/>
        </w:rPr>
        <w:t>Contrast what Michelson and Morley hoped to find in this experiment with the final outcome.</w:t>
      </w:r>
      <w:r w:rsidRPr="00B60863">
        <w:rPr>
          <w:rFonts w:cs="Arial"/>
        </w:rPr>
        <w:tab/>
        <w:t>(2 marks)</w:t>
      </w:r>
    </w:p>
    <w:p w14:paraId="24026684" w14:textId="77777777" w:rsidR="00DD2EBB" w:rsidRPr="00506CE2" w:rsidRDefault="00DD2EBB" w:rsidP="00B21609">
      <w:pPr>
        <w:tabs>
          <w:tab w:val="right" w:leader="underscore" w:pos="9497"/>
        </w:tabs>
        <w:spacing w:before="400"/>
        <w:ind w:left="1440" w:right="245"/>
        <w:rPr>
          <w:color w:val="7F7F7F" w:themeColor="text1" w:themeTint="80"/>
          <w:sz w:val="8"/>
          <w:szCs w:val="8"/>
          <w:lang w:val="en-AU"/>
        </w:rPr>
      </w:pPr>
      <w:r w:rsidRPr="00506CE2">
        <w:rPr>
          <w:color w:val="7F7F7F" w:themeColor="text1" w:themeTint="80"/>
          <w:sz w:val="8"/>
          <w:szCs w:val="8"/>
          <w:lang w:val="en-AU"/>
        </w:rPr>
        <w:tab/>
      </w:r>
    </w:p>
    <w:p w14:paraId="0B23ACCC" w14:textId="77777777" w:rsidR="00DD2EBB" w:rsidRPr="00506CE2" w:rsidRDefault="00DD2EBB" w:rsidP="00B21609">
      <w:pPr>
        <w:tabs>
          <w:tab w:val="right" w:leader="underscore" w:pos="9497"/>
        </w:tabs>
        <w:spacing w:before="400"/>
        <w:ind w:left="1440" w:right="245"/>
        <w:rPr>
          <w:color w:val="7F7F7F" w:themeColor="text1" w:themeTint="80"/>
          <w:sz w:val="8"/>
          <w:szCs w:val="8"/>
          <w:lang w:val="en-AU"/>
        </w:rPr>
      </w:pPr>
      <w:r w:rsidRPr="00506CE2">
        <w:rPr>
          <w:color w:val="7F7F7F" w:themeColor="text1" w:themeTint="80"/>
          <w:sz w:val="8"/>
          <w:szCs w:val="8"/>
          <w:lang w:val="en-AU"/>
        </w:rPr>
        <w:tab/>
      </w:r>
    </w:p>
    <w:p w14:paraId="72A8D597" w14:textId="77777777" w:rsidR="00DD2EBB" w:rsidRPr="00506CE2" w:rsidRDefault="00DD2EBB" w:rsidP="00B21609">
      <w:pPr>
        <w:tabs>
          <w:tab w:val="right" w:leader="underscore" w:pos="9497"/>
        </w:tabs>
        <w:spacing w:before="400"/>
        <w:ind w:left="1440" w:right="245"/>
        <w:rPr>
          <w:color w:val="7F7F7F" w:themeColor="text1" w:themeTint="80"/>
          <w:sz w:val="8"/>
          <w:szCs w:val="8"/>
          <w:lang w:val="en-AU"/>
        </w:rPr>
      </w:pPr>
      <w:r w:rsidRPr="00506CE2">
        <w:rPr>
          <w:color w:val="7F7F7F" w:themeColor="text1" w:themeTint="80"/>
          <w:sz w:val="8"/>
          <w:szCs w:val="8"/>
          <w:lang w:val="en-AU"/>
        </w:rPr>
        <w:tab/>
      </w:r>
    </w:p>
    <w:p w14:paraId="5216E6A2" w14:textId="77777777" w:rsidR="00DD2EBB" w:rsidRPr="00506CE2" w:rsidRDefault="00DD2EBB" w:rsidP="00B21609">
      <w:pPr>
        <w:tabs>
          <w:tab w:val="right" w:leader="underscore" w:pos="9497"/>
        </w:tabs>
        <w:spacing w:before="400"/>
        <w:ind w:left="1440" w:right="245"/>
        <w:rPr>
          <w:color w:val="7F7F7F" w:themeColor="text1" w:themeTint="80"/>
          <w:sz w:val="8"/>
          <w:szCs w:val="8"/>
          <w:lang w:val="en-AU"/>
        </w:rPr>
      </w:pPr>
      <w:r w:rsidRPr="00506CE2">
        <w:rPr>
          <w:color w:val="7F7F7F" w:themeColor="text1" w:themeTint="80"/>
          <w:sz w:val="8"/>
          <w:szCs w:val="8"/>
          <w:lang w:val="en-AU"/>
        </w:rPr>
        <w:tab/>
      </w:r>
    </w:p>
    <w:p w14:paraId="52AA89C9" w14:textId="77777777" w:rsidR="00193221" w:rsidRDefault="00193221" w:rsidP="00141427">
      <w:pPr>
        <w:ind w:right="245"/>
      </w:pPr>
    </w:p>
    <w:p w14:paraId="5657D583" w14:textId="77777777" w:rsidR="00B60863" w:rsidRDefault="00B60863" w:rsidP="00141427">
      <w:pPr>
        <w:ind w:right="245"/>
      </w:pPr>
    </w:p>
    <w:p w14:paraId="61ECC8A0" w14:textId="621FE185" w:rsidR="00193221" w:rsidRDefault="00193221" w:rsidP="00141427">
      <w:pPr>
        <w:ind w:right="245"/>
        <w:rPr>
          <w:rFonts w:cs="Arial"/>
          <w:szCs w:val="22"/>
        </w:rPr>
      </w:pPr>
      <w:r>
        <w:rPr>
          <w:rFonts w:cs="Arial"/>
          <w:szCs w:val="22"/>
        </w:rPr>
        <w:br w:type="page"/>
      </w:r>
    </w:p>
    <w:p w14:paraId="5D387914" w14:textId="77777777" w:rsidR="00193221" w:rsidRDefault="00193221" w:rsidP="00141427">
      <w:pPr>
        <w:ind w:right="245"/>
        <w:rPr>
          <w:rFonts w:cs="Arial"/>
          <w:szCs w:val="22"/>
        </w:rPr>
      </w:pPr>
    </w:p>
    <w:p w14:paraId="2B0860A3" w14:textId="22AF6456" w:rsidR="00193221" w:rsidRDefault="00193221" w:rsidP="00141427">
      <w:pPr>
        <w:ind w:right="245"/>
        <w:rPr>
          <w:rFonts w:cs="Arial"/>
          <w:szCs w:val="22"/>
        </w:rPr>
      </w:pPr>
      <w:r>
        <w:rPr>
          <w:rFonts w:cs="Arial"/>
          <w:b/>
          <w:bCs/>
          <w:szCs w:val="22"/>
        </w:rPr>
        <w:t>Question 19</w:t>
      </w:r>
      <w:r w:rsidRPr="00401E12">
        <w:rPr>
          <w:rFonts w:cs="Arial"/>
          <w:b/>
          <w:bCs/>
          <w:szCs w:val="22"/>
        </w:rPr>
        <w:t xml:space="preserve"> </w:t>
      </w:r>
      <w:r w:rsidRPr="00401E12">
        <w:rPr>
          <w:rFonts w:cs="Arial"/>
          <w:szCs w:val="22"/>
        </w:rPr>
        <w:t>(continued)</w:t>
      </w:r>
    </w:p>
    <w:p w14:paraId="3DA90817" w14:textId="77777777" w:rsidR="00193221" w:rsidRDefault="00193221" w:rsidP="00141427">
      <w:pPr>
        <w:ind w:right="245"/>
        <w:rPr>
          <w:rFonts w:cs="Arial"/>
          <w:szCs w:val="22"/>
        </w:rPr>
      </w:pPr>
    </w:p>
    <w:p w14:paraId="637687D1" w14:textId="27C18A84" w:rsidR="00B60863" w:rsidRDefault="00B60863" w:rsidP="00256CAD">
      <w:pPr>
        <w:pStyle w:val="ListParagraph"/>
        <w:tabs>
          <w:tab w:val="left" w:pos="1440"/>
          <w:tab w:val="left" w:pos="8550"/>
        </w:tabs>
        <w:spacing w:after="160" w:line="259" w:lineRule="auto"/>
      </w:pPr>
      <w:r>
        <w:t>(ii)</w:t>
      </w:r>
      <w:r w:rsidR="00491A8E">
        <w:tab/>
      </w:r>
      <w:r>
        <w:t>State the postulate this ‘failed’ experiment supports</w:t>
      </w:r>
      <w:r w:rsidR="00154E19">
        <w:t>.</w:t>
      </w:r>
      <w:r>
        <w:tab/>
        <w:t>(1 mark)</w:t>
      </w:r>
    </w:p>
    <w:p w14:paraId="6CA59FBE" w14:textId="77777777" w:rsidR="0049445C" w:rsidRPr="00506CE2" w:rsidRDefault="0049445C" w:rsidP="00B21609">
      <w:pPr>
        <w:tabs>
          <w:tab w:val="right" w:leader="underscore" w:pos="9497"/>
        </w:tabs>
        <w:spacing w:before="400"/>
        <w:ind w:left="1440" w:right="245"/>
        <w:rPr>
          <w:color w:val="7F7F7F" w:themeColor="text1" w:themeTint="80"/>
          <w:sz w:val="8"/>
          <w:szCs w:val="8"/>
          <w:lang w:val="en-AU"/>
        </w:rPr>
      </w:pPr>
      <w:r w:rsidRPr="00506CE2">
        <w:rPr>
          <w:color w:val="7F7F7F" w:themeColor="text1" w:themeTint="80"/>
          <w:sz w:val="8"/>
          <w:szCs w:val="8"/>
          <w:lang w:val="en-AU"/>
        </w:rPr>
        <w:tab/>
      </w:r>
    </w:p>
    <w:p w14:paraId="28EE34D0" w14:textId="77777777" w:rsidR="0049445C" w:rsidRPr="00506CE2" w:rsidRDefault="0049445C" w:rsidP="00B21609">
      <w:pPr>
        <w:tabs>
          <w:tab w:val="right" w:leader="underscore" w:pos="9497"/>
        </w:tabs>
        <w:spacing w:before="400"/>
        <w:ind w:left="1440" w:right="245"/>
        <w:rPr>
          <w:color w:val="7F7F7F" w:themeColor="text1" w:themeTint="80"/>
          <w:sz w:val="8"/>
          <w:szCs w:val="8"/>
          <w:lang w:val="en-AU"/>
        </w:rPr>
      </w:pPr>
      <w:r w:rsidRPr="00506CE2">
        <w:rPr>
          <w:color w:val="7F7F7F" w:themeColor="text1" w:themeTint="80"/>
          <w:sz w:val="8"/>
          <w:szCs w:val="8"/>
          <w:lang w:val="en-AU"/>
        </w:rPr>
        <w:tab/>
      </w:r>
    </w:p>
    <w:p w14:paraId="556CD29F" w14:textId="77777777" w:rsidR="0049445C" w:rsidRPr="00506CE2" w:rsidRDefault="0049445C" w:rsidP="00B21609">
      <w:pPr>
        <w:tabs>
          <w:tab w:val="right" w:leader="underscore" w:pos="9497"/>
        </w:tabs>
        <w:spacing w:before="400"/>
        <w:ind w:left="1440" w:right="245"/>
        <w:rPr>
          <w:color w:val="7F7F7F" w:themeColor="text1" w:themeTint="80"/>
          <w:sz w:val="8"/>
          <w:szCs w:val="8"/>
          <w:lang w:val="en-AU"/>
        </w:rPr>
      </w:pPr>
      <w:r w:rsidRPr="00506CE2">
        <w:rPr>
          <w:color w:val="7F7F7F" w:themeColor="text1" w:themeTint="80"/>
          <w:sz w:val="8"/>
          <w:szCs w:val="8"/>
          <w:lang w:val="en-AU"/>
        </w:rPr>
        <w:tab/>
      </w:r>
    </w:p>
    <w:p w14:paraId="2C49BCD4" w14:textId="77777777" w:rsidR="00193221" w:rsidRDefault="00193221" w:rsidP="00B21609">
      <w:pPr>
        <w:ind w:right="245"/>
      </w:pPr>
    </w:p>
    <w:p w14:paraId="23DDC94A" w14:textId="77777777" w:rsidR="00193221" w:rsidRDefault="00193221" w:rsidP="00141427">
      <w:pPr>
        <w:ind w:right="245"/>
        <w:rPr>
          <w:rFonts w:cs="Arial"/>
          <w:szCs w:val="22"/>
        </w:rPr>
      </w:pPr>
    </w:p>
    <w:p w14:paraId="3FB77D87" w14:textId="7497887E" w:rsidR="00B60863" w:rsidRDefault="00B60863" w:rsidP="00491A8E">
      <w:pPr>
        <w:pStyle w:val="ListParagraph"/>
        <w:numPr>
          <w:ilvl w:val="0"/>
          <w:numId w:val="19"/>
        </w:numPr>
        <w:tabs>
          <w:tab w:val="left" w:pos="8550"/>
        </w:tabs>
        <w:spacing w:after="160" w:line="259" w:lineRule="auto"/>
        <w:ind w:hanging="720"/>
      </w:pPr>
      <w:r>
        <w:t xml:space="preserve">Assuming light does travel through an aether, show, via full working, that the time the longitudinal beam takes to move from the splitter to the mirror is </w:t>
      </w:r>
      <m:oMath>
        <m:f>
          <m:fPr>
            <m:ctrlPr>
              <w:rPr>
                <w:rFonts w:ascii="Cambria Math" w:hAnsi="Cambria Math"/>
                <w:i/>
              </w:rPr>
            </m:ctrlPr>
          </m:fPr>
          <m:num>
            <m:r>
              <w:rPr>
                <w:rFonts w:ascii="Cambria Math" w:hAnsi="Cambria Math"/>
              </w:rPr>
              <m:t>L</m:t>
            </m:r>
          </m:num>
          <m:den>
            <m:r>
              <w:rPr>
                <w:rFonts w:ascii="Cambria Math" w:hAnsi="Cambria Math"/>
              </w:rPr>
              <m:t>c-v</m:t>
            </m:r>
          </m:den>
        </m:f>
      </m:oMath>
      <w:r>
        <w:t>.</w:t>
      </w:r>
      <w:r w:rsidR="00B21609">
        <w:tab/>
      </w:r>
      <w:r>
        <w:t>(3 marks)</w:t>
      </w:r>
    </w:p>
    <w:p w14:paraId="3EEB878E" w14:textId="77777777" w:rsidR="00B21609" w:rsidRDefault="00B21609" w:rsidP="00B21609">
      <w:pPr>
        <w:tabs>
          <w:tab w:val="right" w:pos="9450"/>
        </w:tabs>
      </w:pPr>
    </w:p>
    <w:p w14:paraId="3FE8FB38" w14:textId="77777777" w:rsidR="00B21609" w:rsidRDefault="00B21609" w:rsidP="00B21609">
      <w:pPr>
        <w:tabs>
          <w:tab w:val="right" w:pos="9450"/>
        </w:tabs>
      </w:pPr>
    </w:p>
    <w:p w14:paraId="67FA7C6E" w14:textId="77777777" w:rsidR="00B21609" w:rsidRDefault="00B21609" w:rsidP="00B21609">
      <w:pPr>
        <w:tabs>
          <w:tab w:val="right" w:pos="9450"/>
        </w:tabs>
      </w:pPr>
    </w:p>
    <w:p w14:paraId="0F846B78" w14:textId="05B26BAB" w:rsidR="00B21609" w:rsidRDefault="00B21609" w:rsidP="00B21609">
      <w:pPr>
        <w:tabs>
          <w:tab w:val="right" w:pos="9450"/>
        </w:tabs>
      </w:pPr>
    </w:p>
    <w:p w14:paraId="28D93825" w14:textId="304B9FAF" w:rsidR="00491A8E" w:rsidRDefault="00491A8E" w:rsidP="00B21609">
      <w:pPr>
        <w:tabs>
          <w:tab w:val="right" w:pos="9450"/>
        </w:tabs>
      </w:pPr>
    </w:p>
    <w:p w14:paraId="6039D7E9" w14:textId="261CEF98" w:rsidR="00491A8E" w:rsidRDefault="00491A8E" w:rsidP="00B21609">
      <w:pPr>
        <w:tabs>
          <w:tab w:val="right" w:pos="9450"/>
        </w:tabs>
      </w:pPr>
    </w:p>
    <w:p w14:paraId="3F206DEA" w14:textId="5A257FB9" w:rsidR="00491A8E" w:rsidRDefault="00491A8E" w:rsidP="00B21609">
      <w:pPr>
        <w:tabs>
          <w:tab w:val="right" w:pos="9450"/>
        </w:tabs>
      </w:pPr>
    </w:p>
    <w:p w14:paraId="6BA1D49D" w14:textId="3A668744" w:rsidR="00491A8E" w:rsidRDefault="00491A8E" w:rsidP="00B21609">
      <w:pPr>
        <w:tabs>
          <w:tab w:val="right" w:pos="9450"/>
        </w:tabs>
      </w:pPr>
    </w:p>
    <w:p w14:paraId="0A601BD7" w14:textId="77777777" w:rsidR="00491A8E" w:rsidRDefault="00491A8E" w:rsidP="00B21609">
      <w:pPr>
        <w:tabs>
          <w:tab w:val="right" w:pos="9450"/>
        </w:tabs>
      </w:pPr>
    </w:p>
    <w:p w14:paraId="661B9676" w14:textId="77777777" w:rsidR="00B21609" w:rsidRPr="006B0154" w:rsidRDefault="00B21609" w:rsidP="00B21609">
      <w:pPr>
        <w:tabs>
          <w:tab w:val="right" w:pos="9450"/>
        </w:tabs>
      </w:pPr>
    </w:p>
    <w:p w14:paraId="09A47D83" w14:textId="5E06B7AD" w:rsidR="00193221" w:rsidRDefault="00193221" w:rsidP="00B21609">
      <w:pPr>
        <w:tabs>
          <w:tab w:val="right" w:leader="underscore" w:pos="9497"/>
        </w:tabs>
        <w:ind w:right="245"/>
        <w:rPr>
          <w:szCs w:val="22"/>
          <w:lang w:val="en-AU"/>
        </w:rPr>
      </w:pPr>
    </w:p>
    <w:p w14:paraId="42C1626E" w14:textId="0FE9F619" w:rsidR="00491A8E" w:rsidRDefault="00491A8E" w:rsidP="00B21609">
      <w:pPr>
        <w:tabs>
          <w:tab w:val="right" w:leader="underscore" w:pos="9497"/>
        </w:tabs>
        <w:ind w:right="245"/>
        <w:rPr>
          <w:szCs w:val="22"/>
          <w:lang w:val="en-AU"/>
        </w:rPr>
      </w:pPr>
    </w:p>
    <w:p w14:paraId="1D92D249" w14:textId="2499ECA6" w:rsidR="00491A8E" w:rsidRDefault="00491A8E" w:rsidP="00B21609">
      <w:pPr>
        <w:tabs>
          <w:tab w:val="right" w:leader="underscore" w:pos="9497"/>
        </w:tabs>
        <w:ind w:right="245"/>
        <w:rPr>
          <w:szCs w:val="22"/>
          <w:lang w:val="en-AU"/>
        </w:rPr>
      </w:pPr>
    </w:p>
    <w:p w14:paraId="401863A3" w14:textId="77777777" w:rsidR="00491A8E" w:rsidRPr="00B21609" w:rsidRDefault="00491A8E" w:rsidP="00B21609">
      <w:pPr>
        <w:tabs>
          <w:tab w:val="right" w:leader="underscore" w:pos="9497"/>
        </w:tabs>
        <w:ind w:right="245"/>
        <w:rPr>
          <w:szCs w:val="22"/>
          <w:lang w:val="en-AU"/>
        </w:rPr>
      </w:pPr>
    </w:p>
    <w:p w14:paraId="48762591" w14:textId="77777777" w:rsidR="00193221" w:rsidRDefault="00193221" w:rsidP="00141427">
      <w:pPr>
        <w:ind w:right="245"/>
        <w:rPr>
          <w:rFonts w:cs="Arial"/>
          <w:szCs w:val="22"/>
        </w:rPr>
      </w:pPr>
    </w:p>
    <w:p w14:paraId="3E6F6F7C" w14:textId="77777777" w:rsidR="00B21609" w:rsidRDefault="00B21609" w:rsidP="00141427">
      <w:pPr>
        <w:ind w:right="245"/>
        <w:rPr>
          <w:rFonts w:cs="Arial"/>
          <w:szCs w:val="22"/>
        </w:rPr>
      </w:pPr>
    </w:p>
    <w:p w14:paraId="357A3945" w14:textId="77777777" w:rsidR="00B21609" w:rsidRPr="00B21609" w:rsidRDefault="00B21609" w:rsidP="005929DB">
      <w:pPr>
        <w:pStyle w:val="ListParagraph"/>
        <w:numPr>
          <w:ilvl w:val="0"/>
          <w:numId w:val="19"/>
        </w:numPr>
        <w:tabs>
          <w:tab w:val="right" w:pos="8931"/>
        </w:tabs>
        <w:spacing w:after="160" w:line="259" w:lineRule="auto"/>
        <w:ind w:hanging="720"/>
        <w:rPr>
          <w:rFonts w:cs="Arial"/>
        </w:rPr>
      </w:pPr>
      <w:r w:rsidRPr="00B21609">
        <w:rPr>
          <w:rFonts w:cs="Arial"/>
        </w:rPr>
        <w:t xml:space="preserve">Assuming light travels through an aether, the anticipated </w:t>
      </w:r>
      <w:r w:rsidRPr="00B21609">
        <w:rPr>
          <w:rFonts w:cs="Arial"/>
          <w:b/>
        </w:rPr>
        <w:t>total</w:t>
      </w:r>
      <w:r w:rsidRPr="00B21609">
        <w:rPr>
          <w:rFonts w:cs="Arial"/>
        </w:rPr>
        <w:t xml:space="preserve"> time it takes for the longitudinal beam to return to the splitter is </w:t>
      </w:r>
      <w:r w:rsidRPr="00B21609">
        <w:rPr>
          <w:rFonts w:cs="Arial"/>
          <w:b/>
        </w:rPr>
        <w:t>not</w:t>
      </w:r>
      <w:r w:rsidRPr="00B21609">
        <w:rPr>
          <w:rFonts w:cs="Arial"/>
        </w:rPr>
        <w:t xml:space="preserve"> </w:t>
      </w:r>
      <m:oMath>
        <m:r>
          <w:rPr>
            <w:rFonts w:ascii="Cambria Math" w:hAnsi="Cambria Math" w:cs="Arial"/>
          </w:rPr>
          <m:t>2×</m:t>
        </m:r>
        <m:f>
          <m:fPr>
            <m:ctrlPr>
              <w:rPr>
                <w:rFonts w:ascii="Cambria Math" w:hAnsi="Cambria Math" w:cs="Arial"/>
                <w:i/>
              </w:rPr>
            </m:ctrlPr>
          </m:fPr>
          <m:num>
            <m:r>
              <w:rPr>
                <w:rFonts w:ascii="Cambria Math" w:hAnsi="Cambria Math" w:cs="Arial"/>
              </w:rPr>
              <m:t>L</m:t>
            </m:r>
          </m:num>
          <m:den>
            <m:r>
              <w:rPr>
                <w:rFonts w:ascii="Cambria Math" w:hAnsi="Cambria Math" w:cs="Arial"/>
              </w:rPr>
              <m:t>c-v</m:t>
            </m:r>
          </m:den>
        </m:f>
      </m:oMath>
      <w:r w:rsidRPr="00B21609">
        <w:rPr>
          <w:rFonts w:cs="Arial"/>
        </w:rPr>
        <w:t xml:space="preserve"> (twice the time it took to move</w:t>
      </w:r>
    </w:p>
    <w:p w14:paraId="1B59901F" w14:textId="05DCC94A" w:rsidR="00B21609" w:rsidRPr="00B21609" w:rsidRDefault="00B21609" w:rsidP="00B21609">
      <w:pPr>
        <w:pStyle w:val="ListParagraph"/>
        <w:tabs>
          <w:tab w:val="right" w:pos="9450"/>
        </w:tabs>
        <w:spacing w:after="160" w:line="259" w:lineRule="auto"/>
        <w:rPr>
          <w:rFonts w:cs="Arial"/>
        </w:rPr>
      </w:pPr>
      <w:r w:rsidRPr="00B21609">
        <w:rPr>
          <w:rFonts w:cs="Arial"/>
        </w:rPr>
        <w:t>from splitter to mirror). Explain.</w:t>
      </w:r>
      <w:r w:rsidRPr="00B21609">
        <w:rPr>
          <w:rFonts w:cs="Arial"/>
        </w:rPr>
        <w:tab/>
        <w:t>(3 marks)</w:t>
      </w:r>
    </w:p>
    <w:p w14:paraId="66E4E7F5" w14:textId="77777777" w:rsidR="00B21609" w:rsidRPr="00506CE2" w:rsidRDefault="00B21609" w:rsidP="00B21609">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76A385A8" w14:textId="77777777" w:rsidR="00B21609" w:rsidRPr="00506CE2" w:rsidRDefault="00B21609" w:rsidP="00B21609">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7A4B6E32" w14:textId="77777777" w:rsidR="00B21609" w:rsidRPr="00506CE2" w:rsidRDefault="00B21609" w:rsidP="00B21609">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3ACF7138" w14:textId="77777777" w:rsidR="00B21609" w:rsidRPr="00506CE2" w:rsidRDefault="00B21609" w:rsidP="00B21609">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43375154" w14:textId="77777777" w:rsidR="00B21609" w:rsidRPr="00506CE2" w:rsidRDefault="00B21609" w:rsidP="00B21609">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3C37D124" w14:textId="77777777" w:rsidR="00B21609" w:rsidRPr="00506CE2" w:rsidRDefault="00B21609" w:rsidP="00B21609">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445F32D0" w14:textId="77777777" w:rsidR="00B21609" w:rsidRPr="00506CE2" w:rsidRDefault="00B21609" w:rsidP="00B21609">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132D1C26" w14:textId="77777777" w:rsidR="00B21609" w:rsidRPr="00506CE2" w:rsidRDefault="00B21609" w:rsidP="00B21609">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2F75CD87" w14:textId="77777777" w:rsidR="00193221" w:rsidRDefault="00193221" w:rsidP="00B21609">
      <w:pPr>
        <w:ind w:right="245"/>
      </w:pPr>
    </w:p>
    <w:p w14:paraId="42347B08" w14:textId="02B33B10" w:rsidR="00B21609" w:rsidRDefault="00B21609" w:rsidP="00B21609">
      <w:pPr>
        <w:ind w:right="245"/>
      </w:pPr>
    </w:p>
    <w:p w14:paraId="30ED75EF" w14:textId="20D2103E" w:rsidR="00491A8E" w:rsidRDefault="00491A8E">
      <w:r>
        <w:br w:type="page"/>
      </w:r>
    </w:p>
    <w:p w14:paraId="35C5F0C4" w14:textId="77777777" w:rsidR="00491A8E" w:rsidRDefault="00491A8E" w:rsidP="00B21609">
      <w:pPr>
        <w:ind w:right="245"/>
      </w:pPr>
    </w:p>
    <w:p w14:paraId="2D10FF41" w14:textId="77777777" w:rsidR="00B21609" w:rsidRDefault="00B21609" w:rsidP="005929DB">
      <w:pPr>
        <w:pStyle w:val="ListParagraph"/>
        <w:numPr>
          <w:ilvl w:val="0"/>
          <w:numId w:val="19"/>
        </w:numPr>
        <w:tabs>
          <w:tab w:val="right" w:pos="9540"/>
        </w:tabs>
        <w:spacing w:after="160" w:line="259" w:lineRule="auto"/>
        <w:ind w:hanging="720"/>
      </w:pPr>
      <w:r>
        <w:t>Physicists in the 1800s assumed light used the luminiferous aether as a medium. If this was true, explain how using a beam splitter and recombination of longitudinal and transverse beams would result in changes in light intensity.</w:t>
      </w:r>
      <w:r>
        <w:tab/>
        <w:t>(5 marks)</w:t>
      </w:r>
    </w:p>
    <w:p w14:paraId="49995857" w14:textId="77777777" w:rsidR="007F3C6D" w:rsidRPr="00506CE2" w:rsidRDefault="007F3C6D" w:rsidP="00B21609">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79FCAED1" w14:textId="77777777" w:rsidR="00B21609" w:rsidRPr="00506CE2" w:rsidRDefault="00B21609" w:rsidP="00B21609">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6DCB801C" w14:textId="77777777" w:rsidR="00B21609" w:rsidRPr="00506CE2" w:rsidRDefault="00B21609" w:rsidP="00B21609">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32FE9980" w14:textId="77777777" w:rsidR="00B21609" w:rsidRPr="00506CE2" w:rsidRDefault="00B21609" w:rsidP="00B21609">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6C53898E" w14:textId="77777777" w:rsidR="00B21609" w:rsidRPr="00506CE2" w:rsidRDefault="00B21609" w:rsidP="00B21609">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5BD1066B" w14:textId="77777777" w:rsidR="00B21609" w:rsidRPr="00506CE2" w:rsidRDefault="00B21609" w:rsidP="00B21609">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7CF01E32" w14:textId="77777777" w:rsidR="00B21609" w:rsidRPr="00506CE2" w:rsidRDefault="00B21609" w:rsidP="00B21609">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22C35083" w14:textId="77777777" w:rsidR="00B21609" w:rsidRPr="00506CE2" w:rsidRDefault="00B21609" w:rsidP="00B21609">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39F47E3E" w14:textId="77777777" w:rsidR="00B21609" w:rsidRPr="00506CE2" w:rsidRDefault="00B21609" w:rsidP="00B21609">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739BE364" w14:textId="77777777" w:rsidR="00B21609" w:rsidRPr="00506CE2" w:rsidRDefault="00B21609" w:rsidP="00B21609">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1ADEEE7B" w14:textId="77777777" w:rsidR="007F3C6D" w:rsidRPr="00506CE2" w:rsidRDefault="007F3C6D" w:rsidP="00B21609">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756F953C" w14:textId="77777777" w:rsidR="007F3C6D" w:rsidRPr="00506CE2" w:rsidRDefault="007F3C6D" w:rsidP="00B21609">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46D7FE43" w14:textId="77777777" w:rsidR="00193221" w:rsidRDefault="00193221" w:rsidP="00141427">
      <w:pPr>
        <w:ind w:right="245"/>
        <w:rPr>
          <w:rFonts w:cs="Arial"/>
          <w:szCs w:val="22"/>
        </w:rPr>
      </w:pPr>
    </w:p>
    <w:p w14:paraId="6AF1C18E" w14:textId="77777777" w:rsidR="00193221" w:rsidRDefault="00193221" w:rsidP="00141427">
      <w:pPr>
        <w:ind w:right="245"/>
        <w:rPr>
          <w:rFonts w:cs="Arial"/>
          <w:szCs w:val="22"/>
        </w:rPr>
      </w:pPr>
    </w:p>
    <w:p w14:paraId="3BA25E7B" w14:textId="5115DD2A" w:rsidR="00B21609" w:rsidRDefault="00B21609" w:rsidP="005929DB">
      <w:pPr>
        <w:pStyle w:val="ListParagraph"/>
        <w:numPr>
          <w:ilvl w:val="0"/>
          <w:numId w:val="19"/>
        </w:numPr>
        <w:tabs>
          <w:tab w:val="right" w:pos="9450"/>
        </w:tabs>
        <w:spacing w:after="160" w:line="259" w:lineRule="auto"/>
        <w:ind w:hanging="720"/>
      </w:pPr>
      <w:r>
        <w:t>Even if the experiment was a “success”, the results were expected to change from one month to the next. Explain why.</w:t>
      </w:r>
      <w:r>
        <w:tab/>
        <w:t>(3 marks)</w:t>
      </w:r>
    </w:p>
    <w:p w14:paraId="27278E4E" w14:textId="77777777" w:rsidR="00B21609" w:rsidRPr="00506CE2" w:rsidRDefault="00B21609" w:rsidP="00B21609">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338B1250" w14:textId="77777777" w:rsidR="00B21609" w:rsidRPr="00506CE2" w:rsidRDefault="00B21609" w:rsidP="00B21609">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794A67F1" w14:textId="77777777" w:rsidR="00B21609" w:rsidRPr="00506CE2" w:rsidRDefault="00B21609" w:rsidP="00B21609">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3682836F" w14:textId="77777777" w:rsidR="00B21609" w:rsidRPr="00506CE2" w:rsidRDefault="00B21609" w:rsidP="00B21609">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47F90EF8" w14:textId="77777777" w:rsidR="00B21609" w:rsidRPr="00506CE2" w:rsidRDefault="00B21609" w:rsidP="00B21609">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38C00B2C" w14:textId="77777777" w:rsidR="00B21609" w:rsidRPr="00506CE2" w:rsidRDefault="00B21609" w:rsidP="00B21609">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3A7970F9" w14:textId="77777777" w:rsidR="00B21609" w:rsidRPr="00506CE2" w:rsidRDefault="00B21609" w:rsidP="00B21609">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5FEFE010" w14:textId="77777777" w:rsidR="00B21609" w:rsidRPr="00506CE2" w:rsidRDefault="00B21609" w:rsidP="00B21609">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1073BD54" w14:textId="77777777" w:rsidR="00B21609" w:rsidRPr="00506CE2" w:rsidRDefault="00B21609" w:rsidP="00B21609">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4332E820" w14:textId="77777777" w:rsidR="00B21609" w:rsidRPr="00506CE2" w:rsidRDefault="00B21609" w:rsidP="00B21609">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6D8A4F5E" w14:textId="77777777" w:rsidR="00B21609" w:rsidRDefault="00B21609">
      <w:pPr>
        <w:rPr>
          <w:rFonts w:cs="Arial"/>
          <w:szCs w:val="22"/>
        </w:rPr>
      </w:pPr>
    </w:p>
    <w:p w14:paraId="6E13C24E" w14:textId="77777777" w:rsidR="00B21609" w:rsidRDefault="00B21609">
      <w:pPr>
        <w:rPr>
          <w:rFonts w:cs="Arial"/>
          <w:szCs w:val="22"/>
        </w:rPr>
      </w:pPr>
    </w:p>
    <w:p w14:paraId="416BD7DB" w14:textId="6144BA7B" w:rsidR="00B21609" w:rsidRDefault="00B21609">
      <w:pPr>
        <w:rPr>
          <w:rFonts w:cs="Arial"/>
          <w:szCs w:val="22"/>
        </w:rPr>
      </w:pPr>
      <w:r>
        <w:rPr>
          <w:rFonts w:cs="Arial"/>
          <w:szCs w:val="22"/>
        </w:rPr>
        <w:br w:type="page"/>
      </w:r>
    </w:p>
    <w:p w14:paraId="24B2FD4B" w14:textId="77777777" w:rsidR="00B21609" w:rsidRDefault="00B21609" w:rsidP="00581F20">
      <w:pPr>
        <w:ind w:right="245"/>
        <w:rPr>
          <w:rFonts w:cs="Arial"/>
          <w:szCs w:val="22"/>
        </w:rPr>
      </w:pPr>
    </w:p>
    <w:p w14:paraId="06A5650F" w14:textId="5D5314C2" w:rsidR="00193221" w:rsidRDefault="00193221" w:rsidP="00581F20">
      <w:pPr>
        <w:tabs>
          <w:tab w:val="left" w:pos="8370"/>
        </w:tabs>
        <w:ind w:right="245"/>
        <w:rPr>
          <w:rFonts w:cs="Arial"/>
          <w:b/>
          <w:szCs w:val="22"/>
          <w:lang w:val="en-AU"/>
        </w:rPr>
      </w:pPr>
      <w:r w:rsidRPr="00193221">
        <w:rPr>
          <w:rFonts w:cs="Arial"/>
          <w:b/>
          <w:szCs w:val="22"/>
          <w:lang w:val="en-AU"/>
        </w:rPr>
        <w:t xml:space="preserve">Question </w:t>
      </w:r>
      <w:r>
        <w:rPr>
          <w:rFonts w:cs="Arial"/>
          <w:b/>
          <w:szCs w:val="22"/>
          <w:lang w:val="en-AU"/>
        </w:rPr>
        <w:t>20</w:t>
      </w:r>
      <w:r w:rsidR="00B21609">
        <w:rPr>
          <w:rFonts w:cs="Arial"/>
          <w:b/>
          <w:szCs w:val="22"/>
          <w:lang w:val="en-AU"/>
        </w:rPr>
        <w:tab/>
        <w:t>(19</w:t>
      </w:r>
      <w:r w:rsidRPr="00193221">
        <w:rPr>
          <w:rFonts w:cs="Arial"/>
          <w:b/>
          <w:szCs w:val="22"/>
          <w:lang w:val="en-AU"/>
        </w:rPr>
        <w:t xml:space="preserve"> marks)</w:t>
      </w:r>
    </w:p>
    <w:p w14:paraId="59434ED5" w14:textId="063433B9" w:rsidR="00866B33" w:rsidRDefault="00866B33" w:rsidP="00581F20">
      <w:pPr>
        <w:tabs>
          <w:tab w:val="left" w:pos="8370"/>
        </w:tabs>
        <w:ind w:right="245"/>
        <w:rPr>
          <w:rFonts w:cs="Arial"/>
          <w:b/>
          <w:szCs w:val="22"/>
          <w:lang w:val="en-AU"/>
        </w:rPr>
      </w:pPr>
    </w:p>
    <w:p w14:paraId="40063F5C" w14:textId="77777777" w:rsidR="00B21609" w:rsidRDefault="00B21609" w:rsidP="00581F20">
      <w:pPr>
        <w:tabs>
          <w:tab w:val="right" w:pos="8931"/>
        </w:tabs>
        <w:rPr>
          <w:b/>
        </w:rPr>
      </w:pPr>
      <w:r>
        <w:rPr>
          <w:b/>
        </w:rPr>
        <w:t>The barycentre – the true centre of a circular orbit</w:t>
      </w:r>
    </w:p>
    <w:p w14:paraId="2C92FB74" w14:textId="77777777" w:rsidR="00581F20" w:rsidRDefault="00581F20" w:rsidP="00581F20">
      <w:pPr>
        <w:tabs>
          <w:tab w:val="right" w:pos="8931"/>
        </w:tabs>
        <w:rPr>
          <w:b/>
        </w:rPr>
      </w:pPr>
    </w:p>
    <w:p w14:paraId="4AB975B4" w14:textId="77777777" w:rsidR="00B21609" w:rsidRDefault="00B21609" w:rsidP="00581F20">
      <w:r>
        <w:rPr>
          <w:noProof/>
          <w:lang w:val="en-AU" w:eastAsia="en-AU"/>
        </w:rPr>
        <mc:AlternateContent>
          <mc:Choice Requires="wpg">
            <w:drawing>
              <wp:anchor distT="0" distB="0" distL="114300" distR="114300" simplePos="0" relativeHeight="251801600" behindDoc="0" locked="0" layoutInCell="1" allowOverlap="1" wp14:anchorId="43250F91" wp14:editId="65168902">
                <wp:simplePos x="0" y="0"/>
                <wp:positionH relativeFrom="column">
                  <wp:posOffset>821022</wp:posOffset>
                </wp:positionH>
                <wp:positionV relativeFrom="paragraph">
                  <wp:posOffset>1130615</wp:posOffset>
                </wp:positionV>
                <wp:extent cx="4303334" cy="1922334"/>
                <wp:effectExtent l="0" t="0" r="0" b="20955"/>
                <wp:wrapNone/>
                <wp:docPr id="315" name="Group 315"/>
                <wp:cNvGraphicFramePr/>
                <a:graphic xmlns:a="http://schemas.openxmlformats.org/drawingml/2006/main">
                  <a:graphicData uri="http://schemas.microsoft.com/office/word/2010/wordprocessingGroup">
                    <wpg:wgp>
                      <wpg:cNvGrpSpPr/>
                      <wpg:grpSpPr>
                        <a:xfrm>
                          <a:off x="0" y="0"/>
                          <a:ext cx="4303334" cy="1922334"/>
                          <a:chOff x="0" y="0"/>
                          <a:chExt cx="4303334" cy="1922334"/>
                        </a:xfrm>
                      </wpg:grpSpPr>
                      <wpg:grpSp>
                        <wpg:cNvPr id="316" name="Group 316"/>
                        <wpg:cNvGrpSpPr/>
                        <wpg:grpSpPr>
                          <a:xfrm>
                            <a:off x="0" y="722"/>
                            <a:ext cx="1922334" cy="1901825"/>
                            <a:chOff x="0" y="0"/>
                            <a:chExt cx="1922334" cy="1901825"/>
                          </a:xfrm>
                        </wpg:grpSpPr>
                        <wps:wsp>
                          <wps:cNvPr id="317" name="Oval 40"/>
                          <wps:cNvSpPr/>
                          <wps:spPr>
                            <a:xfrm>
                              <a:off x="529772" y="522515"/>
                              <a:ext cx="914400" cy="9144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8" name="Oval 41"/>
                          <wps:cNvSpPr/>
                          <wps:spPr>
                            <a:xfrm>
                              <a:off x="127000" y="130629"/>
                              <a:ext cx="1709826" cy="1709826"/>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9" name="Text Box 319"/>
                          <wps:cNvSpPr txBox="1"/>
                          <wps:spPr>
                            <a:xfrm>
                              <a:off x="867229" y="845458"/>
                              <a:ext cx="278739" cy="309332"/>
                            </a:xfrm>
                            <a:prstGeom prst="rect">
                              <a:avLst/>
                            </a:prstGeom>
                            <a:noFill/>
                            <a:ln w="6350">
                              <a:noFill/>
                            </a:ln>
                          </wps:spPr>
                          <wps:txbx>
                            <w:txbxContent>
                              <w:p w14:paraId="090BA3FE" w14:textId="77777777" w:rsidR="006F426F" w:rsidRDefault="006F426F" w:rsidP="00B21609">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0" name="Arrow: Circular 320"/>
                          <wps:cNvSpPr/>
                          <wps:spPr>
                            <a:xfrm rot="18104062">
                              <a:off x="460829" y="460829"/>
                              <a:ext cx="1072515" cy="1072515"/>
                            </a:xfrm>
                            <a:prstGeom prst="circularArrow">
                              <a:avLst>
                                <a:gd name="adj1" fmla="val 3104"/>
                                <a:gd name="adj2" fmla="val 331509"/>
                                <a:gd name="adj3" fmla="val 20523261"/>
                                <a:gd name="adj4" fmla="val 15701007"/>
                                <a:gd name="adj5" fmla="val 6420"/>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1" name="Oval 42"/>
                          <wps:cNvSpPr/>
                          <wps:spPr>
                            <a:xfrm>
                              <a:off x="381000" y="794658"/>
                              <a:ext cx="353523" cy="353523"/>
                            </a:xfrm>
                            <a:prstGeom prst="ellipse">
                              <a:avLst/>
                            </a:prstGeom>
                            <a:solidFill>
                              <a:schemeClr val="tx1">
                                <a:lumMod val="50000"/>
                                <a:lumOff val="50000"/>
                              </a:schemeClr>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2" name="Arrow: Circular 322"/>
                          <wps:cNvSpPr/>
                          <wps:spPr>
                            <a:xfrm rot="5804897">
                              <a:off x="0" y="0"/>
                              <a:ext cx="1901825" cy="1901825"/>
                            </a:xfrm>
                            <a:prstGeom prst="circularArrow">
                              <a:avLst>
                                <a:gd name="adj1" fmla="val 1649"/>
                                <a:gd name="adj2" fmla="val 331509"/>
                                <a:gd name="adj3" fmla="val 20472328"/>
                                <a:gd name="adj4" fmla="val 15701007"/>
                                <a:gd name="adj5" fmla="val 3159"/>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3" name="Oval 45"/>
                          <wps:cNvSpPr/>
                          <wps:spPr>
                            <a:xfrm>
                              <a:off x="1748972" y="896258"/>
                              <a:ext cx="173362" cy="173362"/>
                            </a:xfrm>
                            <a:prstGeom prst="ellipse">
                              <a:avLst/>
                            </a:prstGeom>
                            <a:solidFill>
                              <a:schemeClr val="tx1">
                                <a:lumMod val="50000"/>
                                <a:lumOff val="50000"/>
                              </a:schemeClr>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24" name="Group 183"/>
                        <wpg:cNvGrpSpPr/>
                        <wpg:grpSpPr>
                          <a:xfrm rot="5400000">
                            <a:off x="2391255" y="10254"/>
                            <a:ext cx="1922334" cy="1901825"/>
                            <a:chOff x="0" y="0"/>
                            <a:chExt cx="1922334" cy="1901825"/>
                          </a:xfrm>
                        </wpg:grpSpPr>
                        <wps:wsp>
                          <wps:cNvPr id="325" name="Oval 184"/>
                          <wps:cNvSpPr/>
                          <wps:spPr>
                            <a:xfrm>
                              <a:off x="529772" y="522515"/>
                              <a:ext cx="914400" cy="9144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6" name="Oval 185"/>
                          <wps:cNvSpPr/>
                          <wps:spPr>
                            <a:xfrm>
                              <a:off x="127000" y="130629"/>
                              <a:ext cx="1709826" cy="1709826"/>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7" name="Text Box 186"/>
                          <wps:cNvSpPr txBox="1"/>
                          <wps:spPr>
                            <a:xfrm>
                              <a:off x="867229" y="845458"/>
                              <a:ext cx="278739" cy="309332"/>
                            </a:xfrm>
                            <a:prstGeom prst="rect">
                              <a:avLst/>
                            </a:prstGeom>
                            <a:noFill/>
                            <a:ln w="6350">
                              <a:noFill/>
                            </a:ln>
                          </wps:spPr>
                          <wps:txbx>
                            <w:txbxContent>
                              <w:p w14:paraId="1E9F1008" w14:textId="77777777" w:rsidR="006F426F" w:rsidRDefault="006F426F" w:rsidP="00B21609">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8" name="Arrow: Circular 187"/>
                          <wps:cNvSpPr/>
                          <wps:spPr>
                            <a:xfrm rot="18104062">
                              <a:off x="460829" y="460829"/>
                              <a:ext cx="1072515" cy="1072515"/>
                            </a:xfrm>
                            <a:prstGeom prst="circularArrow">
                              <a:avLst>
                                <a:gd name="adj1" fmla="val 3104"/>
                                <a:gd name="adj2" fmla="val 331509"/>
                                <a:gd name="adj3" fmla="val 20523261"/>
                                <a:gd name="adj4" fmla="val 15701007"/>
                                <a:gd name="adj5" fmla="val 6420"/>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9" name="Oval 188"/>
                          <wps:cNvSpPr/>
                          <wps:spPr>
                            <a:xfrm>
                              <a:off x="381000" y="794658"/>
                              <a:ext cx="353523" cy="353523"/>
                            </a:xfrm>
                            <a:prstGeom prst="ellipse">
                              <a:avLst/>
                            </a:prstGeom>
                            <a:solidFill>
                              <a:schemeClr val="tx1">
                                <a:lumMod val="50000"/>
                                <a:lumOff val="50000"/>
                              </a:schemeClr>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0" name="Arrow: Circular 189"/>
                          <wps:cNvSpPr/>
                          <wps:spPr>
                            <a:xfrm rot="5804897">
                              <a:off x="0" y="0"/>
                              <a:ext cx="1901825" cy="1901825"/>
                            </a:xfrm>
                            <a:prstGeom prst="circularArrow">
                              <a:avLst>
                                <a:gd name="adj1" fmla="val 1649"/>
                                <a:gd name="adj2" fmla="val 331509"/>
                                <a:gd name="adj3" fmla="val 20472328"/>
                                <a:gd name="adj4" fmla="val 15701007"/>
                                <a:gd name="adj5" fmla="val 3159"/>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1" name="Oval 190"/>
                          <wps:cNvSpPr/>
                          <wps:spPr>
                            <a:xfrm>
                              <a:off x="1748972" y="896258"/>
                              <a:ext cx="173362" cy="173362"/>
                            </a:xfrm>
                            <a:prstGeom prst="ellipse">
                              <a:avLst/>
                            </a:prstGeom>
                            <a:solidFill>
                              <a:schemeClr val="tx1">
                                <a:lumMod val="50000"/>
                                <a:lumOff val="50000"/>
                              </a:schemeClr>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43250F91" id="Group 315" o:spid="_x0000_s1210" style="position:absolute;margin-left:64.65pt;margin-top:89pt;width:338.85pt;height:151.35pt;z-index:251801600" coordsize="43033,19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">
                <v:group id="Group 316" o:spid="_x0000_s1211" style="position:absolute;top:7;width:19223;height:19018" coordsize="19223,19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">
                  <v:oval id="Oval 40" o:spid="_x0000_s1212" style="position:absolute;left:5297;top:5225;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" filled="f" strokecolor="black [3213]" strokeweight="1pt">
                    <v:stroke joinstyle="miter"/>
                  </v:oval>
                  <v:oval id="Oval 41" o:spid="_x0000_s1213" style="position:absolute;left:1270;top:1306;width:17098;height:170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" filled="f" strokecolor="black [3213]" strokeweight="1pt">
                    <v:stroke joinstyle="miter"/>
                  </v:oval>
                  <v:shape id="Text Box 319" o:spid="_x0000_s1214" type="#_x0000_t202" style="position:absolute;left:8672;top:8454;width:2787;height:3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" filled="f" stroked="f" strokeweight=".5pt">
                    <v:textbox>
                      <w:txbxContent>
                        <w:p w14:paraId="090BA3FE" w14:textId="77777777" w:rsidR="006F426F" w:rsidRDefault="006F426F" w:rsidP="00B21609">
                          <w:r>
                            <w:t>+</w:t>
                          </w:r>
                        </w:p>
                      </w:txbxContent>
                    </v:textbox>
                  </v:shape>
                  <v:shape id="Arrow: Circular 320" o:spid="_x0000_s1215" style="position:absolute;left:4608;top:4608;width:10725;height:10725;rotation:-3818497fd;visibility:visible;mso-wrap-style:square;v-text-anchor:middle" coordsize="1072515,1072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" path="m466244,57300c700452,23064,925068,163224,997249,388647r50915,-11213l992720,435726,913676,407054r50910,-11212c896289,187508,687997,58529,471059,90241l466244,57300xe" fillcolor="black [3213]" stroked="f" strokeweight="1pt">
                    <v:stroke joinstyle="miter"/>
                    <v:path arrowok="t" o:connecttype="custom" o:connectlocs="466244,57300;997249,388647;1048164,377434;992720,435726;913676,407054;964586,395842;471059,90241;466244,57300" o:connectangles="0,0,0,0,0,0,0,0"/>
                  </v:shape>
                  <v:oval id="Oval 42" o:spid="_x0000_s1216" style="position:absolute;left:3810;top:7946;width:3535;height:35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" fillcolor="gray [1629]" strokecolor="gray [1629]" strokeweight="1pt">
                    <v:stroke joinstyle="miter"/>
                  </v:oval>
                  <v:shape id="Arrow: Circular 322" o:spid="_x0000_s1217" style="position:absolute;width:19018;height:19018;rotation:6340495fd;visibility:visible;mso-wrap-style:square;v-text-anchor:middle" coordsize="1901825,190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" path="m819792,53931v433042,-63302,849481,191816,989786,606361l1852722,650118r-34759,96322l1735772,677698r43141,-10174c1642463,268847,1241279,24013,824329,84962l819792,53931xe" fillcolor="black [3213]" stroked="f" strokeweight="1pt">
                    <v:stroke joinstyle="miter"/>
                    <v:path arrowok="t" o:connecttype="custom" o:connectlocs="819792,53931;1809578,660292;1852722,650118;1817963,746440;1735772,677698;1778913,667524;824329,84962;819792,53931" o:connectangles="0,0,0,0,0,0,0,0"/>
                  </v:shape>
                  <v:oval id="Oval 45" o:spid="_x0000_s1218" style="position:absolute;left:17489;top:8962;width:1734;height:1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" fillcolor="gray [1629]" strokecolor="gray [1629]" strokeweight="1pt">
                    <v:stroke joinstyle="miter"/>
                  </v:oval>
                </v:group>
                <v:group id="Group 183" o:spid="_x0000_s1219" style="position:absolute;left:23912;top:103;width:19223;height:19018;rotation:90" coordsize="19223,19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">
                  <v:oval id="Oval 184" o:spid="_x0000_s1220" style="position:absolute;left:5297;top:5225;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" filled="f" strokecolor="black [3213]" strokeweight="1pt">
                    <v:stroke joinstyle="miter"/>
                  </v:oval>
                  <v:oval id="Oval 185" o:spid="_x0000_s1221" style="position:absolute;left:1270;top:1306;width:17098;height:170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" filled="f" strokecolor="black [3213]" strokeweight="1pt">
                    <v:stroke joinstyle="miter"/>
                  </v:oval>
                  <v:shape id="Text Box 186" o:spid="_x0000_s1222" type="#_x0000_t202" style="position:absolute;left:8672;top:8454;width:2787;height:3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KD2xwAAANwAAAAPAAAAZHJzL2Rvd25yZXYueG1sRI/Na8JA&#10;FMTvQv+H5RV6001TWi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AAMoPbHAAAA3AAA&#10;AA8AAAAAAAAAAAAAAAAABwIAAGRycy9kb3ducmV2LnhtbFBLBQYAAAAAAwADALcAAAD7AgAAAAA=&#10;" filled="f" stroked="f" strokeweight=".5pt">
                    <v:textbox>
                      <w:txbxContent>
                        <w:p w14:paraId="1E9F1008" w14:textId="77777777" w:rsidR="006F426F" w:rsidRDefault="006F426F" w:rsidP="00B21609">
                          <w:r>
                            <w:t>+</w:t>
                          </w:r>
                        </w:p>
                      </w:txbxContent>
                    </v:textbox>
                  </v:shape>
                  <v:shape id="Arrow: Circular 187" o:spid="_x0000_s1223" style="position:absolute;left:4608;top:4608;width:10725;height:10725;rotation:-3818497fd;visibility:visible;mso-wrap-style:square;v-text-anchor:middle" coordsize="1072515,1072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" path="m466244,57300c700452,23064,925068,163224,997249,388647r50915,-11213l992720,435726,913676,407054r50910,-11212c896289,187508,687997,58529,471059,90241l466244,57300xe" fillcolor="black [3213]" stroked="f" strokeweight="1pt">
                    <v:stroke joinstyle="miter"/>
                    <v:path arrowok="t" o:connecttype="custom" o:connectlocs="466244,57300;997249,388647;1048164,377434;992720,435726;913676,407054;964586,395842;471059,90241;466244,57300" o:connectangles="0,0,0,0,0,0,0,0"/>
                  </v:shape>
                  <v:oval id="Oval 188" o:spid="_x0000_s1224" style="position:absolute;left:3810;top:7946;width:3535;height:35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" fillcolor="gray [1629]" strokecolor="gray [1629]" strokeweight="1pt">
                    <v:stroke joinstyle="miter"/>
                  </v:oval>
                  <v:shape id="Arrow: Circular 189" o:spid="_x0000_s1225" style="position:absolute;width:19018;height:19018;rotation:6340495fd;visibility:visible;mso-wrap-style:square;v-text-anchor:middle" coordsize="1901825,190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" path="m819792,53931v433042,-63302,849481,191816,989786,606361l1852722,650118r-34759,96322l1735772,677698r43141,-10174c1642463,268847,1241279,24013,824329,84962l819792,53931xe" fillcolor="black [3213]" stroked="f" strokeweight="1pt">
                    <v:stroke joinstyle="miter"/>
                    <v:path arrowok="t" o:connecttype="custom" o:connectlocs="819792,53931;1809578,660292;1852722,650118;1817963,746440;1735772,677698;1778913,667524;824329,84962;819792,53931" o:connectangles="0,0,0,0,0,0,0,0"/>
                  </v:shape>
                  <v:oval id="Oval 190" o:spid="_x0000_s1226" style="position:absolute;left:17489;top:8962;width:1734;height:1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" fillcolor="gray [1629]" strokecolor="gray [1629]" strokeweight="1pt">
                    <v:stroke joinstyle="miter"/>
                  </v:oval>
                </v:group>
              </v:group>
            </w:pict>
          </mc:Fallback>
        </mc:AlternateContent>
      </w:r>
      <w:r>
        <w:t>Physics Unit 3 covers uniform circular motion due to gravitational forces acting on a satellite. The analysis of these problems is simplified by assuming the orbital radius is the distance between the centre of mass of the two bodies (e.g. Earth and Moon). However, consider this – as the Earth pulls on the Moon to give the Moon its centripetal force, the Moon also pulls on the Earth. Wouldn’t the Earth then begin to accelerate towards the Moon? In truth, it does. When any two celestial objects orbit each other, they orbit around a common central point, called the barycentre.</w:t>
      </w:r>
    </w:p>
    <w:p w14:paraId="47E54698" w14:textId="77777777" w:rsidR="00B21609" w:rsidRDefault="00B21609" w:rsidP="00B21609"/>
    <w:p w14:paraId="41D204A5" w14:textId="77777777" w:rsidR="00B21609" w:rsidRDefault="00B21609" w:rsidP="00B21609"/>
    <w:p w14:paraId="3108F619" w14:textId="77777777" w:rsidR="00B21609" w:rsidRDefault="00B21609" w:rsidP="00B21609"/>
    <w:p w14:paraId="3FD5F3D9" w14:textId="77777777" w:rsidR="00B21609" w:rsidRDefault="00B21609" w:rsidP="00B21609"/>
    <w:p w14:paraId="77B841CA" w14:textId="77777777" w:rsidR="00B21609" w:rsidRDefault="00B21609" w:rsidP="00B21609"/>
    <w:p w14:paraId="72C0D216" w14:textId="77777777" w:rsidR="00B21609" w:rsidRDefault="00B21609" w:rsidP="00B21609"/>
    <w:p w14:paraId="6A4878AC" w14:textId="77777777" w:rsidR="00B21609" w:rsidRDefault="00B21609" w:rsidP="00B21609"/>
    <w:p w14:paraId="794A40DD" w14:textId="77777777" w:rsidR="00B21609" w:rsidRDefault="00B21609" w:rsidP="00B21609"/>
    <w:p w14:paraId="30A74B15" w14:textId="77777777" w:rsidR="00B21609" w:rsidRDefault="00B21609" w:rsidP="00B21609"/>
    <w:p w14:paraId="1CF83494" w14:textId="77777777" w:rsidR="00B21609" w:rsidRDefault="00B21609" w:rsidP="00B21609"/>
    <w:p w14:paraId="7905E455" w14:textId="77777777" w:rsidR="00B21609" w:rsidRDefault="00B21609" w:rsidP="00B21609"/>
    <w:p w14:paraId="72159786" w14:textId="77777777" w:rsidR="00B21609" w:rsidRDefault="00B21609" w:rsidP="00B21609"/>
    <w:p w14:paraId="0DF8B2B6" w14:textId="77777777" w:rsidR="00B21609" w:rsidRDefault="00B21609" w:rsidP="00B21609"/>
    <w:p w14:paraId="18ECB2A8" w14:textId="06FDC90B" w:rsidR="00B21609" w:rsidRDefault="00B21609" w:rsidP="00B21609"/>
    <w:p w14:paraId="4B8E95E5" w14:textId="77777777" w:rsidR="00B21609" w:rsidRDefault="00B21609" w:rsidP="00B21609"/>
    <w:p w14:paraId="38195B3E" w14:textId="77777777" w:rsidR="00B21609" w:rsidRDefault="00B21609" w:rsidP="00581F20">
      <w:r>
        <w:t>The two-body system diagrams above show that as the two bodies orbit the barycentre, their centres of mass are always radially opposite each other – each body has the same orbital period. Each body applies a gravitational force on the other, pulling it towards the barycentre. The bigger mass is always closer to the barycentre than the smaller mass.</w:t>
      </w:r>
    </w:p>
    <w:p w14:paraId="1DD9EC0C" w14:textId="77777777" w:rsidR="00581F20" w:rsidRDefault="00581F20" w:rsidP="00581F20"/>
    <w:p w14:paraId="3FCE2653" w14:textId="656678F9" w:rsidR="00B21609" w:rsidRDefault="00B21609" w:rsidP="00581F20">
      <w:r>
        <w:t>Since the Earth is much more massive than the Moon, the barycentre is inside of the Earth. This causes the Moon to orbit around the Earth, while the Earth appears to “wobble”, as shown in the diagrams below. The Earth is still in a state of uniform circular motion about the barycentre and can be analysed as such.</w:t>
      </w:r>
    </w:p>
    <w:p w14:paraId="21A93F11" w14:textId="1D42B771" w:rsidR="00581F20" w:rsidRDefault="00581F20" w:rsidP="00B21609"/>
    <w:p w14:paraId="62A11EF5" w14:textId="2EEF5645" w:rsidR="00B21609" w:rsidRDefault="00581F20" w:rsidP="00B21609">
      <w:r>
        <w:rPr>
          <w:noProof/>
          <w:lang w:val="en-AU" w:eastAsia="en-AU"/>
        </w:rPr>
        <mc:AlternateContent>
          <mc:Choice Requires="wpg">
            <w:drawing>
              <wp:anchor distT="0" distB="0" distL="114300" distR="114300" simplePos="0" relativeHeight="251802624" behindDoc="0" locked="0" layoutInCell="1" allowOverlap="1" wp14:anchorId="5F8BF0D6" wp14:editId="5423B897">
                <wp:simplePos x="0" y="0"/>
                <wp:positionH relativeFrom="column">
                  <wp:posOffset>4765040</wp:posOffset>
                </wp:positionH>
                <wp:positionV relativeFrom="paragraph">
                  <wp:posOffset>161290</wp:posOffset>
                </wp:positionV>
                <wp:extent cx="1567180" cy="1551305"/>
                <wp:effectExtent l="0" t="0" r="0" b="0"/>
                <wp:wrapNone/>
                <wp:docPr id="251" name="Group 251"/>
                <wp:cNvGraphicFramePr/>
                <a:graphic xmlns:a="http://schemas.openxmlformats.org/drawingml/2006/main">
                  <a:graphicData uri="http://schemas.microsoft.com/office/word/2010/wordprocessingGroup">
                    <wpg:wgp>
                      <wpg:cNvGrpSpPr/>
                      <wpg:grpSpPr>
                        <a:xfrm rot="16200000">
                          <a:off x="0" y="0"/>
                          <a:ext cx="1567180" cy="1551305"/>
                          <a:chOff x="0" y="0"/>
                          <a:chExt cx="1920450" cy="1901825"/>
                        </a:xfrm>
                      </wpg:grpSpPr>
                      <wps:wsp>
                        <wps:cNvPr id="252" name="Oval 252"/>
                        <wps:cNvSpPr/>
                        <wps:spPr>
                          <a:xfrm>
                            <a:off x="591442" y="727629"/>
                            <a:ext cx="498566" cy="498566"/>
                          </a:xfrm>
                          <a:prstGeom prst="ellipse">
                            <a:avLst/>
                          </a:prstGeom>
                          <a:solidFill>
                            <a:schemeClr val="tx1">
                              <a:lumMod val="50000"/>
                              <a:lumOff val="5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3" name="Text Box 253"/>
                        <wps:cNvSpPr txBox="1"/>
                        <wps:spPr>
                          <a:xfrm>
                            <a:off x="843483" y="827054"/>
                            <a:ext cx="278739" cy="309332"/>
                          </a:xfrm>
                          <a:prstGeom prst="rect">
                            <a:avLst/>
                          </a:prstGeom>
                          <a:noFill/>
                          <a:ln w="6350">
                            <a:noFill/>
                          </a:ln>
                        </wps:spPr>
                        <wps:txbx>
                          <w:txbxContent>
                            <w:p w14:paraId="5736C4B1" w14:textId="77777777" w:rsidR="006F426F" w:rsidRDefault="006F426F" w:rsidP="00B21609">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4" name="Oval 254"/>
                        <wps:cNvSpPr/>
                        <wps:spPr>
                          <a:xfrm>
                            <a:off x="128405" y="132296"/>
                            <a:ext cx="1709826" cy="1709826"/>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5" name="Arrow: Circular 255"/>
                        <wps:cNvSpPr/>
                        <wps:spPr>
                          <a:xfrm rot="5804897">
                            <a:off x="0" y="0"/>
                            <a:ext cx="1901825" cy="1901825"/>
                          </a:xfrm>
                          <a:prstGeom prst="circularArrow">
                            <a:avLst>
                              <a:gd name="adj1" fmla="val 1649"/>
                              <a:gd name="adj2" fmla="val 331509"/>
                              <a:gd name="adj3" fmla="val 20472328"/>
                              <a:gd name="adj4" fmla="val 15701007"/>
                              <a:gd name="adj5" fmla="val 3159"/>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6" name="Oval 256"/>
                        <wps:cNvSpPr/>
                        <wps:spPr>
                          <a:xfrm>
                            <a:off x="824906" y="809341"/>
                            <a:ext cx="347255" cy="347422"/>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7" name="Arrow: Circular 257"/>
                        <wps:cNvSpPr/>
                        <wps:spPr>
                          <a:xfrm rot="18104062">
                            <a:off x="785995" y="770430"/>
                            <a:ext cx="422436" cy="407035"/>
                          </a:xfrm>
                          <a:prstGeom prst="circularArrow">
                            <a:avLst>
                              <a:gd name="adj1" fmla="val 8376"/>
                              <a:gd name="adj2" fmla="val 1522127"/>
                              <a:gd name="adj3" fmla="val 20620841"/>
                              <a:gd name="adj4" fmla="val 14396248"/>
                              <a:gd name="adj5" fmla="val 9888"/>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8" name="Oval 258"/>
                        <wps:cNvSpPr/>
                        <wps:spPr>
                          <a:xfrm>
                            <a:off x="1747088" y="898836"/>
                            <a:ext cx="173362" cy="173362"/>
                          </a:xfrm>
                          <a:prstGeom prst="ellipse">
                            <a:avLst/>
                          </a:prstGeom>
                          <a:solidFill>
                            <a:schemeClr val="tx1">
                              <a:lumMod val="50000"/>
                              <a:lumOff val="5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F8BF0D6" id="Group 251" o:spid="_x0000_s1227" style="position:absolute;margin-left:375.2pt;margin-top:12.7pt;width:123.4pt;height:122.15pt;rotation:-90;z-index:251802624" coordsize="19204,19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">
                <v:oval id="Oval 252" o:spid="_x0000_s1228" style="position:absolute;left:5914;top:7276;width:4986;height:49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" fillcolor="gray [1629]" strokecolor="#1f4d78 [1604]" strokeweight="1pt">
                  <v:stroke joinstyle="miter"/>
                </v:oval>
                <v:shape id="Text Box 253" o:spid="_x0000_s1229" type="#_x0000_t202" style="position:absolute;left:8434;top:8270;width:2788;height:3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NoV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J4MYffM+EIyPUPAAAA//8DAFBLAQItABQABgAIAAAAIQDb4fbL7gAAAIUBAAATAAAAAAAA&#10;AAAAAAAAAAAAAABbQ29udGVudF9UeXBlc10ueG1sUEsBAi0AFAAGAAgAAAAhAFr0LFu/AAAAFQEA&#10;AAsAAAAAAAAAAAAAAAAAHwEAAF9yZWxzLy5yZWxzUEsBAi0AFAAGAAgAAAAhAFHQ2hXHAAAA3AAA&#10;AA8AAAAAAAAAAAAAAAAABwIAAGRycy9kb3ducmV2LnhtbFBLBQYAAAAAAwADALcAAAD7AgAAAAA=&#10;" filled="f" stroked="f" strokeweight=".5pt">
                  <v:textbox>
                    <w:txbxContent>
                      <w:p w14:paraId="5736C4B1" w14:textId="77777777" w:rsidR="006F426F" w:rsidRDefault="006F426F" w:rsidP="00B21609">
                        <w:r>
                          <w:t>+</w:t>
                        </w:r>
                      </w:p>
                    </w:txbxContent>
                  </v:textbox>
                </v:shape>
                <v:oval id="Oval 254" o:spid="_x0000_s1230" style="position:absolute;left:1284;top:1322;width:17098;height:170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" filled="f" strokecolor="black [3213]" strokeweight="1pt">
                  <v:stroke joinstyle="miter"/>
                </v:oval>
                <v:shape id="Arrow: Circular 255" o:spid="_x0000_s1231" style="position:absolute;width:19018;height:19018;rotation:6340495fd;visibility:visible;mso-wrap-style:square;v-text-anchor:middle" coordsize="1901825,190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" path="m819792,53931v433042,-63302,849481,191816,989786,606361l1852722,650118r-34759,96322l1735772,677698r43141,-10174c1642463,268847,1241279,24013,824329,84962l819792,53931xe" fillcolor="black [3213]" stroked="f" strokeweight="1pt">
                  <v:stroke joinstyle="miter"/>
                  <v:path arrowok="t" o:connecttype="custom" o:connectlocs="819792,53931;1809578,660292;1852722,650118;1817963,746440;1735772,677698;1778913,667524;824329,84962;819792,53931" o:connectangles="0,0,0,0,0,0,0,0"/>
                </v:shape>
                <v:oval id="Oval 256" o:spid="_x0000_s1232" style="position:absolute;left:8249;top:8093;width:3472;height:34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" filled="f" strokecolor="black [3213]" strokeweight="1pt">
                  <v:stroke joinstyle="miter"/>
                </v:oval>
                <v:shape id="Arrow: Circular 257" o:spid="_x0000_s1233" style="position:absolute;left:7860;top:7703;width:4224;height:4071;rotation:-3818497fd;visibility:visible;mso-wrap-style:square;v-text-anchor:middle" coordsize="422436,407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" path="m119966,45862c169792,19336,229474,15915,282241,36560v55073,21548,96267,66818,111075,122067l414425,161989r-34566,68388l334932,149328r20578,3278c339567,111829,305341,79913,262129,65525,220856,51783,175378,55369,137054,75387l119966,45862xe" fillcolor="black [3213]" stroked="f" strokeweight="1pt">
                  <v:stroke joinstyle="miter"/>
                  <v:path arrowok="t" o:connecttype="custom" o:connectlocs="119966,45862;282241,36560;393316,158627;414425,161989;379859,230377;334932,149328;355510,152606;262129,65525;137054,75387;119966,45862" o:connectangles="0,0,0,0,0,0,0,0,0,0"/>
                </v:shape>
                <v:oval id="Oval 258" o:spid="_x0000_s1234" style="position:absolute;left:17470;top:8988;width:1734;height:17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" fillcolor="gray [1629]" strokecolor="#1f4d78 [1604]" strokeweight="1pt">
                  <v:stroke joinstyle="miter"/>
                </v:oval>
              </v:group>
            </w:pict>
          </mc:Fallback>
        </mc:AlternateContent>
      </w:r>
      <w:r>
        <w:rPr>
          <w:noProof/>
          <w:lang w:val="en-AU" w:eastAsia="en-AU"/>
        </w:rPr>
        <mc:AlternateContent>
          <mc:Choice Requires="wpg">
            <w:drawing>
              <wp:anchor distT="0" distB="0" distL="114300" distR="114300" simplePos="0" relativeHeight="251803648" behindDoc="0" locked="0" layoutInCell="1" allowOverlap="1" wp14:anchorId="0D965013" wp14:editId="382D1B52">
                <wp:simplePos x="0" y="0"/>
                <wp:positionH relativeFrom="column">
                  <wp:posOffset>3129280</wp:posOffset>
                </wp:positionH>
                <wp:positionV relativeFrom="paragraph">
                  <wp:posOffset>168910</wp:posOffset>
                </wp:positionV>
                <wp:extent cx="1567180" cy="1551305"/>
                <wp:effectExtent l="0" t="0" r="0" b="0"/>
                <wp:wrapNone/>
                <wp:docPr id="243" name="Group 243"/>
                <wp:cNvGraphicFramePr/>
                <a:graphic xmlns:a="http://schemas.openxmlformats.org/drawingml/2006/main">
                  <a:graphicData uri="http://schemas.microsoft.com/office/word/2010/wordprocessingGroup">
                    <wpg:wgp>
                      <wpg:cNvGrpSpPr/>
                      <wpg:grpSpPr>
                        <a:xfrm rot="10800000">
                          <a:off x="0" y="0"/>
                          <a:ext cx="1567180" cy="1551305"/>
                          <a:chOff x="0" y="0"/>
                          <a:chExt cx="1920450" cy="1901825"/>
                        </a:xfrm>
                      </wpg:grpSpPr>
                      <wps:wsp>
                        <wps:cNvPr id="244" name="Oval 244"/>
                        <wps:cNvSpPr/>
                        <wps:spPr>
                          <a:xfrm>
                            <a:off x="591442" y="727629"/>
                            <a:ext cx="498566" cy="498566"/>
                          </a:xfrm>
                          <a:prstGeom prst="ellipse">
                            <a:avLst/>
                          </a:prstGeom>
                          <a:solidFill>
                            <a:schemeClr val="tx1">
                              <a:lumMod val="50000"/>
                              <a:lumOff val="50000"/>
                            </a:schemeClr>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5" name="Text Box 245"/>
                        <wps:cNvSpPr txBox="1"/>
                        <wps:spPr>
                          <a:xfrm>
                            <a:off x="843483" y="827054"/>
                            <a:ext cx="278739" cy="309332"/>
                          </a:xfrm>
                          <a:prstGeom prst="rect">
                            <a:avLst/>
                          </a:prstGeom>
                          <a:noFill/>
                          <a:ln w="6350">
                            <a:noFill/>
                          </a:ln>
                        </wps:spPr>
                        <wps:txbx>
                          <w:txbxContent>
                            <w:p w14:paraId="6B24A692" w14:textId="77777777" w:rsidR="006F426F" w:rsidRDefault="006F426F" w:rsidP="00B21609">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6" name="Oval 246"/>
                        <wps:cNvSpPr/>
                        <wps:spPr>
                          <a:xfrm>
                            <a:off x="128405" y="132296"/>
                            <a:ext cx="1709826" cy="1709826"/>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7" name="Arrow: Circular 247"/>
                        <wps:cNvSpPr/>
                        <wps:spPr>
                          <a:xfrm rot="5804897">
                            <a:off x="0" y="0"/>
                            <a:ext cx="1901825" cy="1901825"/>
                          </a:xfrm>
                          <a:prstGeom prst="circularArrow">
                            <a:avLst>
                              <a:gd name="adj1" fmla="val 1649"/>
                              <a:gd name="adj2" fmla="val 331509"/>
                              <a:gd name="adj3" fmla="val 20472328"/>
                              <a:gd name="adj4" fmla="val 15701007"/>
                              <a:gd name="adj5" fmla="val 3159"/>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8" name="Oval 248"/>
                        <wps:cNvSpPr/>
                        <wps:spPr>
                          <a:xfrm>
                            <a:off x="824906" y="809341"/>
                            <a:ext cx="347255" cy="347422"/>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9" name="Arrow: Circular 249"/>
                        <wps:cNvSpPr/>
                        <wps:spPr>
                          <a:xfrm rot="18104062">
                            <a:off x="785995" y="770430"/>
                            <a:ext cx="422436" cy="407035"/>
                          </a:xfrm>
                          <a:prstGeom prst="circularArrow">
                            <a:avLst>
                              <a:gd name="adj1" fmla="val 8376"/>
                              <a:gd name="adj2" fmla="val 1522127"/>
                              <a:gd name="adj3" fmla="val 20620841"/>
                              <a:gd name="adj4" fmla="val 14396248"/>
                              <a:gd name="adj5" fmla="val 9888"/>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0" name="Oval 250"/>
                        <wps:cNvSpPr/>
                        <wps:spPr>
                          <a:xfrm>
                            <a:off x="1747088" y="898836"/>
                            <a:ext cx="173362" cy="173362"/>
                          </a:xfrm>
                          <a:prstGeom prst="ellipse">
                            <a:avLst/>
                          </a:prstGeom>
                          <a:solidFill>
                            <a:schemeClr val="tx1">
                              <a:lumMod val="50000"/>
                              <a:lumOff val="50000"/>
                            </a:schemeClr>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D965013" id="Group 243" o:spid="_x0000_s1235" style="position:absolute;margin-left:246.4pt;margin-top:13.3pt;width:123.4pt;height:122.15pt;rotation:180;z-index:251803648" coordsize="19204,19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">
                <v:oval id="Oval 244" o:spid="_x0000_s1236" style="position:absolute;left:5914;top:7276;width:4986;height:49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" fillcolor="gray [1629]" strokecolor="gray [1629]" strokeweight="1pt">
                  <v:stroke joinstyle="miter"/>
                </v:oval>
                <v:shape id="Text Box 245" o:spid="_x0000_s1237" type="#_x0000_t202" style="position:absolute;left:8434;top:8270;width:2788;height:3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HEn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4voDfM+EIyPUPAAAA//8DAFBLAQItABQABgAIAAAAIQDb4fbL7gAAAIUBAAATAAAAAAAA&#10;AAAAAAAAAAAAAABbQ29udGVudF9UeXBlc10ueG1sUEsBAi0AFAAGAAgAAAAhAFr0LFu/AAAAFQEA&#10;AAsAAAAAAAAAAAAAAAAAHwEAAF9yZWxzLy5yZWxzUEsBAi0AFAAGAAgAAAAhADSscSfHAAAA3AAA&#10;AA8AAAAAAAAAAAAAAAAABwIAAGRycy9kb3ducmV2LnhtbFBLBQYAAAAAAwADALcAAAD7AgAAAAA=&#10;" filled="f" stroked="f" strokeweight=".5pt">
                  <v:textbox>
                    <w:txbxContent>
                      <w:p w14:paraId="6B24A692" w14:textId="77777777" w:rsidR="006F426F" w:rsidRDefault="006F426F" w:rsidP="00B21609">
                        <w:r>
                          <w:t>+</w:t>
                        </w:r>
                      </w:p>
                    </w:txbxContent>
                  </v:textbox>
                </v:shape>
                <v:oval id="Oval 246" o:spid="_x0000_s1238" style="position:absolute;left:1284;top:1322;width:17098;height:170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" filled="f" strokecolor="black [3213]" strokeweight="1pt">
                  <v:stroke joinstyle="miter"/>
                </v:oval>
                <v:shape id="Arrow: Circular 247" o:spid="_x0000_s1239" style="position:absolute;width:19018;height:19018;rotation:6340495fd;visibility:visible;mso-wrap-style:square;v-text-anchor:middle" coordsize="1901825,190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" path="m819792,53931v433042,-63302,849481,191816,989786,606361l1852722,650118r-34759,96322l1735772,677698r43141,-10174c1642463,268847,1241279,24013,824329,84962l819792,53931xe" fillcolor="black [3213]" stroked="f" strokeweight="1pt">
                  <v:stroke joinstyle="miter"/>
                  <v:path arrowok="t" o:connecttype="custom" o:connectlocs="819792,53931;1809578,660292;1852722,650118;1817963,746440;1735772,677698;1778913,667524;824329,84962;819792,53931" o:connectangles="0,0,0,0,0,0,0,0"/>
                </v:shape>
                <v:oval id="Oval 248" o:spid="_x0000_s1240" style="position:absolute;left:8249;top:8093;width:3472;height:34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" filled="f" strokecolor="black [3213]" strokeweight="1pt">
                  <v:stroke joinstyle="miter"/>
                </v:oval>
                <v:shape id="Arrow: Circular 249" o:spid="_x0000_s1241" style="position:absolute;left:7860;top:7703;width:4224;height:4071;rotation:-3818497fd;visibility:visible;mso-wrap-style:square;v-text-anchor:middle" coordsize="422436,407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" path="m119966,45862c169792,19336,229474,15915,282241,36560v55073,21548,96267,66818,111075,122067l414425,161989r-34566,68388l334932,149328r20578,3278c339567,111829,305341,79913,262129,65525,220856,51783,175378,55369,137054,75387l119966,45862xe" fillcolor="black [3213]" stroked="f" strokeweight="1pt">
                  <v:stroke joinstyle="miter"/>
                  <v:path arrowok="t" o:connecttype="custom" o:connectlocs="119966,45862;282241,36560;393316,158627;414425,161989;379859,230377;334932,149328;355510,152606;262129,65525;137054,75387;119966,45862" o:connectangles="0,0,0,0,0,0,0,0,0,0"/>
                </v:shape>
                <v:oval id="Oval 250" o:spid="_x0000_s1242" style="position:absolute;left:17470;top:8988;width:1734;height:17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" fillcolor="gray [1629]" strokecolor="gray [1629]" strokeweight="1pt">
                  <v:stroke joinstyle="miter"/>
                </v:oval>
              </v:group>
            </w:pict>
          </mc:Fallback>
        </mc:AlternateContent>
      </w:r>
      <w:r>
        <w:rPr>
          <w:noProof/>
          <w:lang w:val="en-AU" w:eastAsia="en-AU"/>
        </w:rPr>
        <mc:AlternateContent>
          <mc:Choice Requires="wpg">
            <w:drawing>
              <wp:anchor distT="0" distB="0" distL="114300" distR="114300" simplePos="0" relativeHeight="251805696" behindDoc="0" locked="0" layoutInCell="1" allowOverlap="1" wp14:anchorId="00562361" wp14:editId="5ED63A93">
                <wp:simplePos x="0" y="0"/>
                <wp:positionH relativeFrom="column">
                  <wp:posOffset>-60960</wp:posOffset>
                </wp:positionH>
                <wp:positionV relativeFrom="paragraph">
                  <wp:posOffset>165735</wp:posOffset>
                </wp:positionV>
                <wp:extent cx="1567180" cy="1551305"/>
                <wp:effectExtent l="0" t="0" r="13970" b="0"/>
                <wp:wrapNone/>
                <wp:docPr id="213" name="Group 213"/>
                <wp:cNvGraphicFramePr/>
                <a:graphic xmlns:a="http://schemas.openxmlformats.org/drawingml/2006/main">
                  <a:graphicData uri="http://schemas.microsoft.com/office/word/2010/wordprocessingGroup">
                    <wpg:wgp>
                      <wpg:cNvGrpSpPr/>
                      <wpg:grpSpPr>
                        <a:xfrm>
                          <a:off x="0" y="0"/>
                          <a:ext cx="1567180" cy="1551305"/>
                          <a:chOff x="0" y="0"/>
                          <a:chExt cx="1920450" cy="1901825"/>
                        </a:xfrm>
                      </wpg:grpSpPr>
                      <wps:wsp>
                        <wps:cNvPr id="209" name="Oval 209"/>
                        <wps:cNvSpPr/>
                        <wps:spPr>
                          <a:xfrm>
                            <a:off x="591442" y="727629"/>
                            <a:ext cx="498566" cy="498566"/>
                          </a:xfrm>
                          <a:prstGeom prst="ellipse">
                            <a:avLst/>
                          </a:prstGeom>
                          <a:solidFill>
                            <a:schemeClr val="tx1">
                              <a:lumMod val="50000"/>
                              <a:lumOff val="50000"/>
                            </a:schemeClr>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7" name="Text Box 207"/>
                        <wps:cNvSpPr txBox="1"/>
                        <wps:spPr>
                          <a:xfrm>
                            <a:off x="843483" y="827054"/>
                            <a:ext cx="278739" cy="309332"/>
                          </a:xfrm>
                          <a:prstGeom prst="rect">
                            <a:avLst/>
                          </a:prstGeom>
                          <a:noFill/>
                          <a:ln w="6350">
                            <a:noFill/>
                          </a:ln>
                        </wps:spPr>
                        <wps:txbx>
                          <w:txbxContent>
                            <w:p w14:paraId="76A15241" w14:textId="77777777" w:rsidR="006F426F" w:rsidRDefault="006F426F" w:rsidP="00B21609">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6" name="Oval 206"/>
                        <wps:cNvSpPr/>
                        <wps:spPr>
                          <a:xfrm>
                            <a:off x="128405" y="132296"/>
                            <a:ext cx="1709826" cy="1709826"/>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Arrow: Circular 210"/>
                        <wps:cNvSpPr/>
                        <wps:spPr>
                          <a:xfrm rot="5804897">
                            <a:off x="0" y="0"/>
                            <a:ext cx="1901825" cy="1901825"/>
                          </a:xfrm>
                          <a:prstGeom prst="circularArrow">
                            <a:avLst>
                              <a:gd name="adj1" fmla="val 1649"/>
                              <a:gd name="adj2" fmla="val 331509"/>
                              <a:gd name="adj3" fmla="val 20472328"/>
                              <a:gd name="adj4" fmla="val 15701007"/>
                              <a:gd name="adj5" fmla="val 3159"/>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 name="Oval 205"/>
                        <wps:cNvSpPr/>
                        <wps:spPr>
                          <a:xfrm>
                            <a:off x="824906" y="809341"/>
                            <a:ext cx="347255" cy="347422"/>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 name="Arrow: Circular 208"/>
                        <wps:cNvSpPr/>
                        <wps:spPr>
                          <a:xfrm rot="18104062">
                            <a:off x="785995" y="770430"/>
                            <a:ext cx="422436" cy="407035"/>
                          </a:xfrm>
                          <a:prstGeom prst="circularArrow">
                            <a:avLst>
                              <a:gd name="adj1" fmla="val 8376"/>
                              <a:gd name="adj2" fmla="val 1522127"/>
                              <a:gd name="adj3" fmla="val 20620841"/>
                              <a:gd name="adj4" fmla="val 14396248"/>
                              <a:gd name="adj5" fmla="val 9888"/>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Oval 211"/>
                        <wps:cNvSpPr/>
                        <wps:spPr>
                          <a:xfrm>
                            <a:off x="1747088" y="898836"/>
                            <a:ext cx="173362" cy="173362"/>
                          </a:xfrm>
                          <a:prstGeom prst="ellipse">
                            <a:avLst/>
                          </a:prstGeom>
                          <a:solidFill>
                            <a:schemeClr val="tx1">
                              <a:lumMod val="50000"/>
                              <a:lumOff val="50000"/>
                            </a:schemeClr>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0562361" id="Group 213" o:spid="_x0000_s1243" style="position:absolute;margin-left:-4.8pt;margin-top:13.05pt;width:123.4pt;height:122.15pt;z-index:251805696" coordsize="19204,19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">
                <v:oval id="Oval 209" o:spid="_x0000_s1244" style="position:absolute;left:5914;top:7276;width:4986;height:49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" fillcolor="gray [1629]" strokecolor="gray [1629]" strokeweight="1pt">
                  <v:stroke joinstyle="miter"/>
                </v:oval>
                <v:shape id="Text Box 207" o:spid="_x0000_s1245" type="#_x0000_t202" style="position:absolute;left:8434;top:8270;width:2788;height:3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" filled="f" stroked="f" strokeweight=".5pt">
                  <v:textbox>
                    <w:txbxContent>
                      <w:p w14:paraId="76A15241" w14:textId="77777777" w:rsidR="006F426F" w:rsidRDefault="006F426F" w:rsidP="00B21609">
                        <w:r>
                          <w:t>+</w:t>
                        </w:r>
                      </w:p>
                    </w:txbxContent>
                  </v:textbox>
                </v:shape>
                <v:oval id="Oval 206" o:spid="_x0000_s1246" style="position:absolute;left:1284;top:1322;width:17098;height:170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" filled="f" strokecolor="black [3213]" strokeweight="1pt">
                  <v:stroke joinstyle="miter"/>
                </v:oval>
                <v:shape id="Arrow: Circular 210" o:spid="_x0000_s1247" style="position:absolute;width:19018;height:19018;rotation:6340495fd;visibility:visible;mso-wrap-style:square;v-text-anchor:middle" coordsize="1901825,190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" path="m819792,53931v433042,-63302,849481,191816,989786,606361l1852722,650118r-34759,96322l1735772,677698r43141,-10174c1642463,268847,1241279,24013,824329,84962l819792,53931xe" fillcolor="black [3213]" stroked="f" strokeweight="1pt">
                  <v:stroke joinstyle="miter"/>
                  <v:path arrowok="t" o:connecttype="custom" o:connectlocs="819792,53931;1809578,660292;1852722,650118;1817963,746440;1735772,677698;1778913,667524;824329,84962;819792,53931" o:connectangles="0,0,0,0,0,0,0,0"/>
                </v:shape>
                <v:oval id="Oval 205" o:spid="_x0000_s1248" style="position:absolute;left:8249;top:8093;width:3472;height:34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" filled="f" strokecolor="black [3213]" strokeweight="1pt">
                  <v:stroke joinstyle="miter"/>
                </v:oval>
                <v:shape id="Arrow: Circular 208" o:spid="_x0000_s1249" style="position:absolute;left:7860;top:7703;width:4224;height:4071;rotation:-3818497fd;visibility:visible;mso-wrap-style:square;v-text-anchor:middle" coordsize="422436,407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" path="m119966,45862c169792,19336,229474,15915,282241,36560v55073,21548,96267,66818,111075,122067l414425,161989r-34566,68388l334932,149328r20578,3278c339567,111829,305341,79913,262129,65525,220856,51783,175378,55369,137054,75387l119966,45862xe" fillcolor="black [3213]" stroked="f" strokeweight="1pt">
                  <v:stroke joinstyle="miter"/>
                  <v:path arrowok="t" o:connecttype="custom" o:connectlocs="119966,45862;282241,36560;393316,158627;414425,161989;379859,230377;334932,149328;355510,152606;262129,65525;137054,75387;119966,45862" o:connectangles="0,0,0,0,0,0,0,0,0,0"/>
                </v:shape>
                <v:oval id="Oval 211" o:spid="_x0000_s1250" style="position:absolute;left:17470;top:8988;width:1734;height:17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" fillcolor="gray [1629]" strokecolor="gray [1629]" strokeweight="1pt">
                  <v:stroke joinstyle="miter"/>
                </v:oval>
              </v:group>
            </w:pict>
          </mc:Fallback>
        </mc:AlternateContent>
      </w:r>
      <w:r>
        <w:rPr>
          <w:noProof/>
          <w:lang w:val="en-AU" w:eastAsia="en-AU"/>
        </w:rPr>
        <mc:AlternateContent>
          <mc:Choice Requires="wpg">
            <w:drawing>
              <wp:anchor distT="0" distB="0" distL="114300" distR="114300" simplePos="0" relativeHeight="251804672" behindDoc="0" locked="0" layoutInCell="1" allowOverlap="1" wp14:anchorId="15612719" wp14:editId="2746A78C">
                <wp:simplePos x="0" y="0"/>
                <wp:positionH relativeFrom="column">
                  <wp:posOffset>1541908</wp:posOffset>
                </wp:positionH>
                <wp:positionV relativeFrom="paragraph">
                  <wp:posOffset>161607</wp:posOffset>
                </wp:positionV>
                <wp:extent cx="1567180" cy="1551305"/>
                <wp:effectExtent l="0" t="0" r="0" b="21907"/>
                <wp:wrapNone/>
                <wp:docPr id="235" name="Group 235"/>
                <wp:cNvGraphicFramePr/>
                <a:graphic xmlns:a="http://schemas.openxmlformats.org/drawingml/2006/main">
                  <a:graphicData uri="http://schemas.microsoft.com/office/word/2010/wordprocessingGroup">
                    <wpg:wgp>
                      <wpg:cNvGrpSpPr/>
                      <wpg:grpSpPr>
                        <a:xfrm rot="5400000">
                          <a:off x="0" y="0"/>
                          <a:ext cx="1567180" cy="1551305"/>
                          <a:chOff x="0" y="0"/>
                          <a:chExt cx="1920450" cy="1901825"/>
                        </a:xfrm>
                      </wpg:grpSpPr>
                      <wps:wsp>
                        <wps:cNvPr id="236" name="Oval 236"/>
                        <wps:cNvSpPr/>
                        <wps:spPr>
                          <a:xfrm>
                            <a:off x="591442" y="727629"/>
                            <a:ext cx="498566" cy="498566"/>
                          </a:xfrm>
                          <a:prstGeom prst="ellipse">
                            <a:avLst/>
                          </a:prstGeom>
                          <a:solidFill>
                            <a:schemeClr val="tx1">
                              <a:lumMod val="50000"/>
                              <a:lumOff val="50000"/>
                            </a:schemeClr>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7" name="Text Box 237"/>
                        <wps:cNvSpPr txBox="1"/>
                        <wps:spPr>
                          <a:xfrm>
                            <a:off x="843483" y="827054"/>
                            <a:ext cx="278739" cy="309332"/>
                          </a:xfrm>
                          <a:prstGeom prst="rect">
                            <a:avLst/>
                          </a:prstGeom>
                          <a:noFill/>
                          <a:ln w="6350">
                            <a:noFill/>
                          </a:ln>
                        </wps:spPr>
                        <wps:txbx>
                          <w:txbxContent>
                            <w:p w14:paraId="78171AEF" w14:textId="77777777" w:rsidR="006F426F" w:rsidRDefault="006F426F" w:rsidP="00B21609">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8" name="Oval 238"/>
                        <wps:cNvSpPr/>
                        <wps:spPr>
                          <a:xfrm>
                            <a:off x="128405" y="132296"/>
                            <a:ext cx="1709826" cy="1709826"/>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9" name="Arrow: Circular 239"/>
                        <wps:cNvSpPr/>
                        <wps:spPr>
                          <a:xfrm rot="5804897">
                            <a:off x="0" y="0"/>
                            <a:ext cx="1901825" cy="1901825"/>
                          </a:xfrm>
                          <a:prstGeom prst="circularArrow">
                            <a:avLst>
                              <a:gd name="adj1" fmla="val 1649"/>
                              <a:gd name="adj2" fmla="val 331509"/>
                              <a:gd name="adj3" fmla="val 20472328"/>
                              <a:gd name="adj4" fmla="val 15701007"/>
                              <a:gd name="adj5" fmla="val 3159"/>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0" name="Oval 240"/>
                        <wps:cNvSpPr/>
                        <wps:spPr>
                          <a:xfrm>
                            <a:off x="824906" y="809341"/>
                            <a:ext cx="347255" cy="347422"/>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1" name="Arrow: Circular 241"/>
                        <wps:cNvSpPr/>
                        <wps:spPr>
                          <a:xfrm rot="18104062">
                            <a:off x="785995" y="770430"/>
                            <a:ext cx="422436" cy="407035"/>
                          </a:xfrm>
                          <a:prstGeom prst="circularArrow">
                            <a:avLst>
                              <a:gd name="adj1" fmla="val 8376"/>
                              <a:gd name="adj2" fmla="val 1522127"/>
                              <a:gd name="adj3" fmla="val 20620841"/>
                              <a:gd name="adj4" fmla="val 14396248"/>
                              <a:gd name="adj5" fmla="val 9888"/>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2" name="Oval 242"/>
                        <wps:cNvSpPr/>
                        <wps:spPr>
                          <a:xfrm>
                            <a:off x="1747088" y="898836"/>
                            <a:ext cx="173362" cy="173362"/>
                          </a:xfrm>
                          <a:prstGeom prst="ellipse">
                            <a:avLst/>
                          </a:prstGeom>
                          <a:solidFill>
                            <a:schemeClr val="tx1">
                              <a:lumMod val="50000"/>
                              <a:lumOff val="50000"/>
                            </a:schemeClr>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5612719" id="Group 235" o:spid="_x0000_s1251" style="position:absolute;margin-left:121.4pt;margin-top:12.7pt;width:123.4pt;height:122.15pt;rotation:90;z-index:251804672" coordsize="19204,19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">
                <v:oval id="Oval 236" o:spid="_x0000_s1252" style="position:absolute;left:5914;top:7276;width:4986;height:49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" fillcolor="gray [1629]" strokecolor="gray [1629]" strokeweight="1pt">
                  <v:stroke joinstyle="miter"/>
                </v:oval>
                <v:shape id="Text Box 237" o:spid="_x0000_s1253" type="#_x0000_t202" style="position:absolute;left:8434;top:8270;width:2788;height:3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" filled="f" stroked="f" strokeweight=".5pt">
                  <v:textbox>
                    <w:txbxContent>
                      <w:p w14:paraId="78171AEF" w14:textId="77777777" w:rsidR="006F426F" w:rsidRDefault="006F426F" w:rsidP="00B21609">
                        <w:r>
                          <w:t>+</w:t>
                        </w:r>
                      </w:p>
                    </w:txbxContent>
                  </v:textbox>
                </v:shape>
                <v:oval id="Oval 238" o:spid="_x0000_s1254" style="position:absolute;left:1284;top:1322;width:17098;height:170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" filled="f" strokecolor="black [3213]" strokeweight="1pt">
                  <v:stroke joinstyle="miter"/>
                </v:oval>
                <v:shape id="Arrow: Circular 239" o:spid="_x0000_s1255" style="position:absolute;width:19018;height:19018;rotation:6340495fd;visibility:visible;mso-wrap-style:square;v-text-anchor:middle" coordsize="1901825,190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" path="m819792,53931v433042,-63302,849481,191816,989786,606361l1852722,650118r-34759,96322l1735772,677698r43141,-10174c1642463,268847,1241279,24013,824329,84962l819792,53931xe" fillcolor="black [3213]" stroked="f" strokeweight="1pt">
                  <v:stroke joinstyle="miter"/>
                  <v:path arrowok="t" o:connecttype="custom" o:connectlocs="819792,53931;1809578,660292;1852722,650118;1817963,746440;1735772,677698;1778913,667524;824329,84962;819792,53931" o:connectangles="0,0,0,0,0,0,0,0"/>
                </v:shape>
                <v:oval id="Oval 240" o:spid="_x0000_s1256" style="position:absolute;left:8249;top:8093;width:3472;height:34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" filled="f" strokecolor="black [3213]" strokeweight="1pt">
                  <v:stroke joinstyle="miter"/>
                </v:oval>
                <v:shape id="Arrow: Circular 241" o:spid="_x0000_s1257" style="position:absolute;left:7860;top:7703;width:4224;height:4071;rotation:-3818497fd;visibility:visible;mso-wrap-style:square;v-text-anchor:middle" coordsize="422436,407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" path="m119966,45862c169792,19336,229474,15915,282241,36560v55073,21548,96267,66818,111075,122067l414425,161989r-34566,68388l334932,149328r20578,3278c339567,111829,305341,79913,262129,65525,220856,51783,175378,55369,137054,75387l119966,45862xe" fillcolor="black [3213]" stroked="f" strokeweight="1pt">
                  <v:stroke joinstyle="miter"/>
                  <v:path arrowok="t" o:connecttype="custom" o:connectlocs="119966,45862;282241,36560;393316,158627;414425,161989;379859,230377;334932,149328;355510,152606;262129,65525;137054,75387;119966,45862" o:connectangles="0,0,0,0,0,0,0,0,0,0"/>
                </v:shape>
                <v:oval id="Oval 242" o:spid="_x0000_s1258" style="position:absolute;left:17470;top:8988;width:1734;height:17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" fillcolor="gray [1629]" strokecolor="gray [1629]" strokeweight="1pt">
                  <v:stroke joinstyle="miter"/>
                </v:oval>
              </v:group>
            </w:pict>
          </mc:Fallback>
        </mc:AlternateContent>
      </w:r>
    </w:p>
    <w:p w14:paraId="51165541" w14:textId="77777777" w:rsidR="00581F20" w:rsidRDefault="00581F20" w:rsidP="00B21609"/>
    <w:p w14:paraId="60D18989" w14:textId="77777777" w:rsidR="00581F20" w:rsidRDefault="00581F20" w:rsidP="00B21609"/>
    <w:p w14:paraId="61962E53" w14:textId="77777777" w:rsidR="00581F20" w:rsidRDefault="00581F20" w:rsidP="00B21609"/>
    <w:p w14:paraId="597C1306" w14:textId="77777777" w:rsidR="00581F20" w:rsidRDefault="00581F20" w:rsidP="00B21609"/>
    <w:p w14:paraId="07F2A41A" w14:textId="77777777" w:rsidR="00581F20" w:rsidRDefault="00581F20" w:rsidP="00B21609"/>
    <w:p w14:paraId="028E2189" w14:textId="77777777" w:rsidR="00581F20" w:rsidRDefault="00581F20" w:rsidP="00B21609"/>
    <w:p w14:paraId="5A2D90EB" w14:textId="77777777" w:rsidR="00B21609" w:rsidRDefault="00B21609" w:rsidP="00B21609"/>
    <w:p w14:paraId="211D6123" w14:textId="77777777" w:rsidR="00B21609" w:rsidRDefault="00B21609" w:rsidP="00B21609"/>
    <w:p w14:paraId="7F24466A" w14:textId="77777777" w:rsidR="00B21609" w:rsidRDefault="00B21609" w:rsidP="00B21609"/>
    <w:p w14:paraId="2DAE5462" w14:textId="77777777" w:rsidR="00B21609" w:rsidRDefault="00B21609" w:rsidP="00B21609"/>
    <w:p w14:paraId="13E80174" w14:textId="77777777" w:rsidR="00B21609" w:rsidRDefault="00B21609" w:rsidP="00B21609"/>
    <w:p w14:paraId="468C8E6A" w14:textId="475B5B6E" w:rsidR="00B21609" w:rsidRDefault="00B21609" w:rsidP="00581F20">
      <w:r>
        <w:t>For these two-body system</w:t>
      </w:r>
      <w:r w:rsidR="00993DDE">
        <w:t>s</w:t>
      </w:r>
      <w:r>
        <w:t>, the barycentre can be calculated from knowledge of the masses and total distance separating the two bodies:</w:t>
      </w:r>
    </w:p>
    <w:p w14:paraId="19405918" w14:textId="77777777" w:rsidR="00B21609" w:rsidRPr="00F91D98" w:rsidRDefault="00072E38" w:rsidP="00581F20">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d</m:t>
              </m:r>
            </m:num>
            <m:den>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1</m:t>
                      </m:r>
                    </m:sub>
                  </m:sSub>
                </m:num>
                <m:den>
                  <m:sSub>
                    <m:sSubPr>
                      <m:ctrlPr>
                        <w:rPr>
                          <w:rFonts w:ascii="Cambria Math" w:hAnsi="Cambria Math"/>
                          <w:i/>
                        </w:rPr>
                      </m:ctrlPr>
                    </m:sSubPr>
                    <m:e>
                      <m:r>
                        <w:rPr>
                          <w:rFonts w:ascii="Cambria Math" w:hAnsi="Cambria Math"/>
                        </w:rPr>
                        <m:t>m</m:t>
                      </m:r>
                    </m:e>
                    <m:sub>
                      <m:r>
                        <w:rPr>
                          <w:rFonts w:ascii="Cambria Math" w:hAnsi="Cambria Math"/>
                        </w:rPr>
                        <m:t>2</m:t>
                      </m:r>
                    </m:sub>
                  </m:sSub>
                </m:den>
              </m:f>
            </m:den>
          </m:f>
        </m:oMath>
      </m:oMathPara>
    </w:p>
    <w:p w14:paraId="54A6A65D" w14:textId="77777777" w:rsidR="00B21609" w:rsidRDefault="00072E38" w:rsidP="00581F20">
      <m:oMath>
        <m:sSub>
          <m:sSubPr>
            <m:ctrlPr>
              <w:rPr>
                <w:rFonts w:ascii="Cambria Math" w:hAnsi="Cambria Math"/>
                <w:i/>
              </w:rPr>
            </m:ctrlPr>
          </m:sSubPr>
          <m:e>
            <m:r>
              <w:rPr>
                <w:rFonts w:ascii="Cambria Math" w:hAnsi="Cambria Math"/>
              </w:rPr>
              <m:t>m</m:t>
            </m:r>
          </m:e>
          <m:sub>
            <m:r>
              <w:rPr>
                <w:rFonts w:ascii="Cambria Math" w:hAnsi="Cambria Math"/>
              </w:rPr>
              <m:t>1</m:t>
            </m:r>
          </m:sub>
        </m:sSub>
      </m:oMath>
      <w:r w:rsidR="00B21609">
        <w:t xml:space="preserve"> and </w:t>
      </w:r>
      <m:oMath>
        <m:sSub>
          <m:sSubPr>
            <m:ctrlPr>
              <w:rPr>
                <w:rFonts w:ascii="Cambria Math" w:hAnsi="Cambria Math"/>
                <w:i/>
              </w:rPr>
            </m:ctrlPr>
          </m:sSubPr>
          <m:e>
            <m:r>
              <w:rPr>
                <w:rFonts w:ascii="Cambria Math" w:hAnsi="Cambria Math"/>
              </w:rPr>
              <m:t>m</m:t>
            </m:r>
          </m:e>
          <m:sub>
            <m:r>
              <w:rPr>
                <w:rFonts w:ascii="Cambria Math" w:hAnsi="Cambria Math"/>
              </w:rPr>
              <m:t>2</m:t>
            </m:r>
          </m:sub>
        </m:sSub>
      </m:oMath>
      <w:r w:rsidR="00B21609">
        <w:t xml:space="preserve"> are the masses of body 1 and body 2</w:t>
      </w:r>
    </w:p>
    <w:p w14:paraId="184923EA" w14:textId="77777777" w:rsidR="00B21609" w:rsidRDefault="00072E38" w:rsidP="00581F20">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B21609">
        <w:t xml:space="preserve"> is the distance from the centre of </w:t>
      </w:r>
      <m:oMath>
        <m:sSub>
          <m:sSubPr>
            <m:ctrlPr>
              <w:rPr>
                <w:rFonts w:ascii="Cambria Math" w:hAnsi="Cambria Math"/>
                <w:i/>
              </w:rPr>
            </m:ctrlPr>
          </m:sSubPr>
          <m:e>
            <m:r>
              <w:rPr>
                <w:rFonts w:ascii="Cambria Math" w:hAnsi="Cambria Math"/>
              </w:rPr>
              <m:t>m</m:t>
            </m:r>
          </m:e>
          <m:sub>
            <m:r>
              <w:rPr>
                <w:rFonts w:ascii="Cambria Math" w:hAnsi="Cambria Math"/>
              </w:rPr>
              <m:t>1</m:t>
            </m:r>
          </m:sub>
        </m:sSub>
      </m:oMath>
      <w:r w:rsidR="00B21609">
        <w:t xml:space="preserve"> to the barycentre</w:t>
      </w:r>
    </w:p>
    <w:p w14:paraId="48F39196" w14:textId="77777777" w:rsidR="00B21609" w:rsidRDefault="00B21609" w:rsidP="00581F20">
      <m:oMath>
        <m:r>
          <w:rPr>
            <w:rFonts w:ascii="Cambria Math" w:hAnsi="Cambria Math"/>
          </w:rPr>
          <m:t>d</m:t>
        </m:r>
      </m:oMath>
      <w:r>
        <w:t xml:space="preserve"> is the separation of the centre of masses of </w:t>
      </w:r>
      <m:oMath>
        <m:sSub>
          <m:sSubPr>
            <m:ctrlPr>
              <w:rPr>
                <w:rFonts w:ascii="Cambria Math" w:hAnsi="Cambria Math"/>
                <w:i/>
              </w:rPr>
            </m:ctrlPr>
          </m:sSubPr>
          <m:e>
            <m:r>
              <w:rPr>
                <w:rFonts w:ascii="Cambria Math" w:hAnsi="Cambria Math"/>
              </w:rPr>
              <m:t>m</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m</m:t>
            </m:r>
          </m:e>
          <m:sub>
            <m:r>
              <w:rPr>
                <w:rFonts w:ascii="Cambria Math" w:hAnsi="Cambria Math"/>
              </w:rPr>
              <m:t>2</m:t>
            </m:r>
          </m:sub>
        </m:sSub>
      </m:oMath>
    </w:p>
    <w:p w14:paraId="290A0666" w14:textId="77777777" w:rsidR="00193221" w:rsidRDefault="00193221" w:rsidP="00581F20">
      <w:pPr>
        <w:ind w:right="245"/>
      </w:pPr>
    </w:p>
    <w:p w14:paraId="73C9CC19" w14:textId="08DC0015" w:rsidR="00193221" w:rsidRDefault="00193221" w:rsidP="00141427">
      <w:pPr>
        <w:ind w:right="245"/>
        <w:rPr>
          <w:rFonts w:cs="Arial"/>
          <w:szCs w:val="22"/>
        </w:rPr>
      </w:pPr>
      <w:r>
        <w:rPr>
          <w:rFonts w:cs="Arial"/>
          <w:szCs w:val="22"/>
        </w:rPr>
        <w:br w:type="page"/>
      </w:r>
    </w:p>
    <w:p w14:paraId="380E51E7" w14:textId="77777777" w:rsidR="00193221" w:rsidRDefault="00193221" w:rsidP="00581F20">
      <w:pPr>
        <w:ind w:right="245"/>
        <w:rPr>
          <w:rFonts w:cs="Arial"/>
          <w:szCs w:val="22"/>
        </w:rPr>
      </w:pPr>
    </w:p>
    <w:p w14:paraId="5B1EE363" w14:textId="6FF29CAC" w:rsidR="00581F20" w:rsidRDefault="00581F20" w:rsidP="005929DB">
      <w:pPr>
        <w:pStyle w:val="ListParagraph"/>
        <w:numPr>
          <w:ilvl w:val="0"/>
          <w:numId w:val="22"/>
        </w:numPr>
        <w:tabs>
          <w:tab w:val="right" w:pos="8931"/>
        </w:tabs>
        <w:ind w:hanging="720"/>
      </w:pPr>
      <w:r>
        <w:t>Discuss whether the following statements are physically sound for a two-body system consisting of the Earth and Moon:</w:t>
      </w:r>
    </w:p>
    <w:p w14:paraId="29CA382E" w14:textId="77777777" w:rsidR="00581F20" w:rsidRDefault="00581F20" w:rsidP="00581F20">
      <w:pPr>
        <w:tabs>
          <w:tab w:val="right" w:pos="8931"/>
        </w:tabs>
      </w:pPr>
    </w:p>
    <w:p w14:paraId="6AC575C5" w14:textId="77F238E8" w:rsidR="00581F20" w:rsidRDefault="00581F20" w:rsidP="005929DB">
      <w:pPr>
        <w:pStyle w:val="ListParagraph"/>
        <w:numPr>
          <w:ilvl w:val="0"/>
          <w:numId w:val="23"/>
        </w:numPr>
        <w:tabs>
          <w:tab w:val="right" w:pos="9450"/>
        </w:tabs>
        <w:ind w:left="1440"/>
      </w:pPr>
      <w:r>
        <w:t>“Both the Earth and the Moon experience the same magnitude of gravitational force”.</w:t>
      </w:r>
      <w:r>
        <w:tab/>
        <w:t>(3 marks)</w:t>
      </w:r>
    </w:p>
    <w:p w14:paraId="200C0BD6" w14:textId="77777777" w:rsidR="00B44907" w:rsidRPr="00506CE2" w:rsidRDefault="00B44907" w:rsidP="00D56F1C">
      <w:pPr>
        <w:tabs>
          <w:tab w:val="left" w:pos="8550"/>
        </w:tabs>
        <w:spacing w:before="400"/>
        <w:ind w:left="1440" w:right="245"/>
        <w:rPr>
          <w:color w:val="7F7F7F" w:themeColor="text1" w:themeTint="80"/>
          <w:sz w:val="8"/>
          <w:szCs w:val="8"/>
          <w:lang w:val="en-AU"/>
        </w:rPr>
      </w:pPr>
      <w:r w:rsidRPr="00506CE2">
        <w:rPr>
          <w:color w:val="7F7F7F" w:themeColor="text1" w:themeTint="80"/>
          <w:sz w:val="8"/>
          <w:szCs w:val="8"/>
          <w:lang w:val="en-AU"/>
        </w:rPr>
        <w:tab/>
      </w:r>
    </w:p>
    <w:p w14:paraId="22A07415" w14:textId="77777777" w:rsidR="00581F20" w:rsidRPr="00506CE2" w:rsidRDefault="00581F20" w:rsidP="00581F20">
      <w:pPr>
        <w:tabs>
          <w:tab w:val="right" w:leader="underscore" w:pos="9497"/>
        </w:tabs>
        <w:spacing w:before="400"/>
        <w:ind w:left="1440" w:right="245"/>
        <w:rPr>
          <w:color w:val="7F7F7F" w:themeColor="text1" w:themeTint="80"/>
          <w:sz w:val="8"/>
          <w:szCs w:val="8"/>
          <w:lang w:val="en-AU"/>
        </w:rPr>
      </w:pPr>
      <w:r w:rsidRPr="00506CE2">
        <w:rPr>
          <w:color w:val="7F7F7F" w:themeColor="text1" w:themeTint="80"/>
          <w:sz w:val="8"/>
          <w:szCs w:val="8"/>
          <w:lang w:val="en-AU"/>
        </w:rPr>
        <w:tab/>
      </w:r>
    </w:p>
    <w:p w14:paraId="092EC293" w14:textId="77777777" w:rsidR="00B44907" w:rsidRPr="00506CE2" w:rsidRDefault="00B44907" w:rsidP="00581F20">
      <w:pPr>
        <w:tabs>
          <w:tab w:val="right" w:leader="underscore" w:pos="9497"/>
        </w:tabs>
        <w:spacing w:before="400"/>
        <w:ind w:left="1440" w:right="245"/>
        <w:rPr>
          <w:color w:val="7F7F7F" w:themeColor="text1" w:themeTint="80"/>
          <w:sz w:val="8"/>
          <w:szCs w:val="8"/>
          <w:lang w:val="en-AU"/>
        </w:rPr>
      </w:pPr>
      <w:r w:rsidRPr="00506CE2">
        <w:rPr>
          <w:color w:val="7F7F7F" w:themeColor="text1" w:themeTint="80"/>
          <w:sz w:val="8"/>
          <w:szCs w:val="8"/>
          <w:lang w:val="en-AU"/>
        </w:rPr>
        <w:tab/>
      </w:r>
    </w:p>
    <w:p w14:paraId="61EB2CDC" w14:textId="77777777" w:rsidR="00B44907" w:rsidRPr="00506CE2" w:rsidRDefault="00B44907" w:rsidP="00581F20">
      <w:pPr>
        <w:tabs>
          <w:tab w:val="right" w:leader="underscore" w:pos="9497"/>
        </w:tabs>
        <w:spacing w:before="400"/>
        <w:ind w:left="1440" w:right="245"/>
        <w:rPr>
          <w:color w:val="7F7F7F" w:themeColor="text1" w:themeTint="80"/>
          <w:sz w:val="8"/>
          <w:szCs w:val="8"/>
          <w:lang w:val="en-AU"/>
        </w:rPr>
      </w:pPr>
      <w:r w:rsidRPr="00506CE2">
        <w:rPr>
          <w:color w:val="7F7F7F" w:themeColor="text1" w:themeTint="80"/>
          <w:sz w:val="8"/>
          <w:szCs w:val="8"/>
          <w:lang w:val="en-AU"/>
        </w:rPr>
        <w:tab/>
      </w:r>
    </w:p>
    <w:p w14:paraId="1624DB40" w14:textId="77777777" w:rsidR="00B44907" w:rsidRPr="00506CE2" w:rsidRDefault="00B44907" w:rsidP="00581F20">
      <w:pPr>
        <w:tabs>
          <w:tab w:val="right" w:leader="underscore" w:pos="9497"/>
        </w:tabs>
        <w:spacing w:before="400"/>
        <w:ind w:left="1440" w:right="245"/>
        <w:rPr>
          <w:color w:val="7F7F7F" w:themeColor="text1" w:themeTint="80"/>
          <w:sz w:val="8"/>
          <w:szCs w:val="8"/>
          <w:lang w:val="en-AU"/>
        </w:rPr>
      </w:pPr>
      <w:r w:rsidRPr="00506CE2">
        <w:rPr>
          <w:color w:val="7F7F7F" w:themeColor="text1" w:themeTint="80"/>
          <w:sz w:val="8"/>
          <w:szCs w:val="8"/>
          <w:lang w:val="en-AU"/>
        </w:rPr>
        <w:tab/>
      </w:r>
    </w:p>
    <w:p w14:paraId="1EFBEC3C" w14:textId="77777777" w:rsidR="00B44907" w:rsidRPr="00506CE2" w:rsidRDefault="00B44907" w:rsidP="00581F20">
      <w:pPr>
        <w:tabs>
          <w:tab w:val="right" w:leader="underscore" w:pos="9497"/>
        </w:tabs>
        <w:spacing w:before="400"/>
        <w:ind w:left="1440" w:right="245"/>
        <w:rPr>
          <w:color w:val="7F7F7F" w:themeColor="text1" w:themeTint="80"/>
          <w:sz w:val="8"/>
          <w:szCs w:val="8"/>
          <w:lang w:val="en-AU"/>
        </w:rPr>
      </w:pPr>
      <w:r w:rsidRPr="00506CE2">
        <w:rPr>
          <w:color w:val="7F7F7F" w:themeColor="text1" w:themeTint="80"/>
          <w:sz w:val="8"/>
          <w:szCs w:val="8"/>
          <w:lang w:val="en-AU"/>
        </w:rPr>
        <w:tab/>
      </w:r>
    </w:p>
    <w:p w14:paraId="54A6F45D" w14:textId="77777777" w:rsidR="00193221" w:rsidRDefault="00193221" w:rsidP="00141427">
      <w:pPr>
        <w:tabs>
          <w:tab w:val="left" w:pos="8730"/>
        </w:tabs>
        <w:ind w:right="245"/>
      </w:pPr>
    </w:p>
    <w:p w14:paraId="3DC97D70" w14:textId="77777777" w:rsidR="00193221" w:rsidRDefault="00193221" w:rsidP="00141427">
      <w:pPr>
        <w:ind w:right="245"/>
      </w:pPr>
    </w:p>
    <w:p w14:paraId="7E3F496D" w14:textId="37AAFAEB" w:rsidR="00581F20" w:rsidRDefault="00581F20" w:rsidP="00D56F1C">
      <w:pPr>
        <w:pStyle w:val="ListParagraph"/>
        <w:numPr>
          <w:ilvl w:val="0"/>
          <w:numId w:val="23"/>
        </w:numPr>
        <w:tabs>
          <w:tab w:val="left" w:pos="8550"/>
        </w:tabs>
        <w:spacing w:after="160" w:line="259" w:lineRule="auto"/>
        <w:ind w:left="1440"/>
      </w:pPr>
      <w:r>
        <w:t>“Both the Earth and Moon experience the same magnitude of centripetal acceleration.”</w:t>
      </w:r>
      <w:r>
        <w:tab/>
        <w:t>(3 marks)</w:t>
      </w:r>
    </w:p>
    <w:p w14:paraId="039CF65C" w14:textId="77777777" w:rsidR="00B44907" w:rsidRPr="00506CE2" w:rsidRDefault="00B44907" w:rsidP="00581F20">
      <w:pPr>
        <w:tabs>
          <w:tab w:val="right" w:leader="underscore" w:pos="9497"/>
        </w:tabs>
        <w:spacing w:before="400"/>
        <w:ind w:left="1440" w:right="245"/>
        <w:rPr>
          <w:color w:val="7F7F7F" w:themeColor="text1" w:themeTint="80"/>
          <w:sz w:val="8"/>
          <w:szCs w:val="8"/>
          <w:lang w:val="en-AU"/>
        </w:rPr>
      </w:pPr>
      <w:r w:rsidRPr="00506CE2">
        <w:rPr>
          <w:color w:val="7F7F7F" w:themeColor="text1" w:themeTint="80"/>
          <w:sz w:val="8"/>
          <w:szCs w:val="8"/>
          <w:lang w:val="en-AU"/>
        </w:rPr>
        <w:tab/>
      </w:r>
    </w:p>
    <w:p w14:paraId="37A3CD90" w14:textId="77777777" w:rsidR="00B44907" w:rsidRPr="00506CE2" w:rsidRDefault="00B44907" w:rsidP="00581F20">
      <w:pPr>
        <w:tabs>
          <w:tab w:val="right" w:leader="underscore" w:pos="9497"/>
        </w:tabs>
        <w:spacing w:before="400"/>
        <w:ind w:left="1440" w:right="245"/>
        <w:rPr>
          <w:color w:val="7F7F7F" w:themeColor="text1" w:themeTint="80"/>
          <w:sz w:val="8"/>
          <w:szCs w:val="8"/>
          <w:lang w:val="en-AU"/>
        </w:rPr>
      </w:pPr>
      <w:r w:rsidRPr="00506CE2">
        <w:rPr>
          <w:color w:val="7F7F7F" w:themeColor="text1" w:themeTint="80"/>
          <w:sz w:val="8"/>
          <w:szCs w:val="8"/>
          <w:lang w:val="en-AU"/>
        </w:rPr>
        <w:tab/>
      </w:r>
    </w:p>
    <w:p w14:paraId="2211D240" w14:textId="77777777" w:rsidR="00B44907" w:rsidRPr="00506CE2" w:rsidRDefault="00B44907" w:rsidP="00581F20">
      <w:pPr>
        <w:tabs>
          <w:tab w:val="right" w:leader="underscore" w:pos="9497"/>
        </w:tabs>
        <w:spacing w:before="400"/>
        <w:ind w:left="1440" w:right="245"/>
        <w:rPr>
          <w:color w:val="7F7F7F" w:themeColor="text1" w:themeTint="80"/>
          <w:sz w:val="8"/>
          <w:szCs w:val="8"/>
          <w:lang w:val="en-AU"/>
        </w:rPr>
      </w:pPr>
      <w:r w:rsidRPr="00506CE2">
        <w:rPr>
          <w:color w:val="7F7F7F" w:themeColor="text1" w:themeTint="80"/>
          <w:sz w:val="8"/>
          <w:szCs w:val="8"/>
          <w:lang w:val="en-AU"/>
        </w:rPr>
        <w:tab/>
      </w:r>
    </w:p>
    <w:p w14:paraId="20BB98ED" w14:textId="77777777" w:rsidR="00B44907" w:rsidRPr="00506CE2" w:rsidRDefault="00B44907" w:rsidP="00581F20">
      <w:pPr>
        <w:tabs>
          <w:tab w:val="right" w:leader="underscore" w:pos="9497"/>
        </w:tabs>
        <w:spacing w:before="400"/>
        <w:ind w:left="1440" w:right="245"/>
        <w:rPr>
          <w:color w:val="7F7F7F" w:themeColor="text1" w:themeTint="80"/>
          <w:sz w:val="8"/>
          <w:szCs w:val="8"/>
          <w:lang w:val="en-AU"/>
        </w:rPr>
      </w:pPr>
      <w:r w:rsidRPr="00506CE2">
        <w:rPr>
          <w:color w:val="7F7F7F" w:themeColor="text1" w:themeTint="80"/>
          <w:sz w:val="8"/>
          <w:szCs w:val="8"/>
          <w:lang w:val="en-AU"/>
        </w:rPr>
        <w:tab/>
      </w:r>
    </w:p>
    <w:p w14:paraId="57E66E00" w14:textId="77777777" w:rsidR="00B44907" w:rsidRPr="00506CE2" w:rsidRDefault="00B44907" w:rsidP="00581F20">
      <w:pPr>
        <w:tabs>
          <w:tab w:val="right" w:leader="underscore" w:pos="9497"/>
        </w:tabs>
        <w:spacing w:before="400"/>
        <w:ind w:left="1440" w:right="245"/>
        <w:rPr>
          <w:color w:val="7F7F7F" w:themeColor="text1" w:themeTint="80"/>
          <w:sz w:val="8"/>
          <w:szCs w:val="8"/>
          <w:lang w:val="en-AU"/>
        </w:rPr>
      </w:pPr>
      <w:r w:rsidRPr="00506CE2">
        <w:rPr>
          <w:color w:val="7F7F7F" w:themeColor="text1" w:themeTint="80"/>
          <w:sz w:val="8"/>
          <w:szCs w:val="8"/>
          <w:lang w:val="en-AU"/>
        </w:rPr>
        <w:tab/>
      </w:r>
    </w:p>
    <w:p w14:paraId="0091FF5B" w14:textId="55D097C4" w:rsidR="00581F20" w:rsidRDefault="00581F20" w:rsidP="00581F20">
      <w:pPr>
        <w:tabs>
          <w:tab w:val="right" w:leader="underscore" w:pos="9497"/>
        </w:tabs>
        <w:spacing w:before="400"/>
        <w:ind w:left="1440" w:right="245"/>
        <w:rPr>
          <w:color w:val="7F7F7F" w:themeColor="text1" w:themeTint="80"/>
          <w:sz w:val="8"/>
          <w:szCs w:val="8"/>
          <w:lang w:val="en-AU"/>
        </w:rPr>
      </w:pPr>
      <w:r>
        <w:rPr>
          <w:color w:val="7F7F7F" w:themeColor="text1" w:themeTint="80"/>
          <w:sz w:val="8"/>
          <w:szCs w:val="8"/>
          <w:lang w:val="en-AU"/>
        </w:rPr>
        <w:tab/>
      </w:r>
    </w:p>
    <w:p w14:paraId="7BFE0299" w14:textId="77777777" w:rsidR="00581F20" w:rsidRDefault="00581F20" w:rsidP="00581F20">
      <w:pPr>
        <w:ind w:right="245"/>
      </w:pPr>
    </w:p>
    <w:p w14:paraId="2AF6B6D3" w14:textId="77777777" w:rsidR="00581F20" w:rsidRDefault="00581F20" w:rsidP="00581F20">
      <w:pPr>
        <w:ind w:right="245"/>
      </w:pPr>
    </w:p>
    <w:p w14:paraId="00778327" w14:textId="77777777" w:rsidR="00D56F1C" w:rsidRDefault="00D56F1C" w:rsidP="00D56F1C">
      <w:pPr>
        <w:pStyle w:val="ListParagraph"/>
        <w:numPr>
          <w:ilvl w:val="0"/>
          <w:numId w:val="22"/>
        </w:numPr>
        <w:tabs>
          <w:tab w:val="left" w:pos="8550"/>
        </w:tabs>
        <w:ind w:hanging="720"/>
      </w:pPr>
      <w:r>
        <w:t xml:space="preserve">By drawing gravitational forces for the two-body system shown below, explain why it is </w:t>
      </w:r>
      <w:r>
        <w:rPr>
          <w:b/>
        </w:rPr>
        <w:t>not</w:t>
      </w:r>
      <w:r>
        <w:t xml:space="preserve"> possible to have the bodies in the position shown in the diagram.</w:t>
      </w:r>
      <w:r>
        <w:tab/>
        <w:t>(3 mark)</w:t>
      </w:r>
    </w:p>
    <w:p w14:paraId="03EF1649" w14:textId="288DB27E" w:rsidR="00D56F1C" w:rsidRDefault="00D56F1C" w:rsidP="00D56F1C">
      <w:r>
        <w:rPr>
          <w:noProof/>
          <w:lang w:val="en-AU" w:eastAsia="en-AU"/>
        </w:rPr>
        <mc:AlternateContent>
          <mc:Choice Requires="wpg">
            <w:drawing>
              <wp:anchor distT="0" distB="0" distL="114300" distR="114300" simplePos="0" relativeHeight="251820032" behindDoc="0" locked="0" layoutInCell="1" allowOverlap="1" wp14:anchorId="5B476877" wp14:editId="110FDC93">
                <wp:simplePos x="0" y="0"/>
                <wp:positionH relativeFrom="column">
                  <wp:posOffset>2308860</wp:posOffset>
                </wp:positionH>
                <wp:positionV relativeFrom="paragraph">
                  <wp:posOffset>155575</wp:posOffset>
                </wp:positionV>
                <wp:extent cx="1922780" cy="1901825"/>
                <wp:effectExtent l="0" t="0" r="0" b="0"/>
                <wp:wrapNone/>
                <wp:docPr id="8" name="Group 8"/>
                <wp:cNvGraphicFramePr/>
                <a:graphic xmlns:a="http://schemas.openxmlformats.org/drawingml/2006/main">
                  <a:graphicData uri="http://schemas.microsoft.com/office/word/2010/wordprocessingGroup">
                    <wpg:wgp>
                      <wpg:cNvGrpSpPr/>
                      <wpg:grpSpPr>
                        <a:xfrm>
                          <a:off x="0" y="0"/>
                          <a:ext cx="1922145" cy="1901825"/>
                          <a:chOff x="0" y="0"/>
                          <a:chExt cx="1922649" cy="1901825"/>
                        </a:xfrm>
                      </wpg:grpSpPr>
                      <wps:wsp>
                        <wps:cNvPr id="377" name="Oval 377"/>
                        <wps:cNvSpPr/>
                        <wps:spPr>
                          <a:xfrm rot="5400000">
                            <a:off x="79906" y="102973"/>
                            <a:ext cx="1583162" cy="1583162"/>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8" name="Oval 378"/>
                        <wps:cNvSpPr/>
                        <wps:spPr>
                          <a:xfrm rot="5400000">
                            <a:off x="423721" y="424842"/>
                            <a:ext cx="914400" cy="9144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379" name="Group 379"/>
                        <wpg:cNvGrpSpPr/>
                        <wpg:grpSpPr>
                          <a:xfrm rot="4125932">
                            <a:off x="10412" y="-10412"/>
                            <a:ext cx="1901825" cy="1922649"/>
                            <a:chOff x="10412" y="-10412"/>
                            <a:chExt cx="1901825" cy="1922649"/>
                          </a:xfrm>
                        </wpg:grpSpPr>
                        <wps:wsp>
                          <wps:cNvPr id="383" name="Arrow: Circular 197"/>
                          <wps:cNvSpPr/>
                          <wps:spPr>
                            <a:xfrm rot="11204897">
                              <a:off x="10412" y="-10412"/>
                              <a:ext cx="1901825" cy="1901825"/>
                            </a:xfrm>
                            <a:prstGeom prst="circularArrow">
                              <a:avLst>
                                <a:gd name="adj1" fmla="val 1649"/>
                                <a:gd name="adj2" fmla="val 331509"/>
                                <a:gd name="adj3" fmla="val 20472328"/>
                                <a:gd name="adj4" fmla="val 15701007"/>
                                <a:gd name="adj5" fmla="val 3159"/>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4" name="Oval 384"/>
                          <wps:cNvSpPr/>
                          <wps:spPr>
                            <a:xfrm rot="5400000">
                              <a:off x="843206" y="1738875"/>
                              <a:ext cx="173362" cy="173362"/>
                            </a:xfrm>
                            <a:prstGeom prst="ellipse">
                              <a:avLst/>
                            </a:prstGeom>
                            <a:solidFill>
                              <a:schemeClr val="tx1">
                                <a:lumMod val="50000"/>
                                <a:lumOff val="50000"/>
                              </a:schemeClr>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380" name="Oval 380"/>
                        <wps:cNvSpPr/>
                        <wps:spPr>
                          <a:xfrm rot="5400000">
                            <a:off x="709014" y="293169"/>
                            <a:ext cx="353523" cy="353523"/>
                          </a:xfrm>
                          <a:prstGeom prst="ellipse">
                            <a:avLst/>
                          </a:prstGeom>
                          <a:solidFill>
                            <a:schemeClr val="tx1">
                              <a:lumMod val="50000"/>
                              <a:lumOff val="50000"/>
                            </a:schemeClr>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1" name="Arrow: Circular 195"/>
                        <wps:cNvSpPr/>
                        <wps:spPr>
                          <a:xfrm rot="1904062">
                            <a:off x="328623" y="359005"/>
                            <a:ext cx="1072515" cy="1072515"/>
                          </a:xfrm>
                          <a:prstGeom prst="circularArrow">
                            <a:avLst>
                              <a:gd name="adj1" fmla="val 3104"/>
                              <a:gd name="adj2" fmla="val 331509"/>
                              <a:gd name="adj3" fmla="val 20523261"/>
                              <a:gd name="adj4" fmla="val 15701007"/>
                              <a:gd name="adj5" fmla="val 6420"/>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2" name="Text Box 194"/>
                        <wps:cNvSpPr txBox="1"/>
                        <wps:spPr>
                          <a:xfrm rot="5400000">
                            <a:off x="741932" y="764999"/>
                            <a:ext cx="278739" cy="309332"/>
                          </a:xfrm>
                          <a:prstGeom prst="rect">
                            <a:avLst/>
                          </a:prstGeom>
                          <a:noFill/>
                          <a:ln w="6350">
                            <a:noFill/>
                          </a:ln>
                        </wps:spPr>
                        <wps:txbx>
                          <w:txbxContent>
                            <w:p w14:paraId="5D7F8754" w14:textId="77777777" w:rsidR="006F426F" w:rsidRDefault="006F426F" w:rsidP="00D56F1C">
                              <w: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5B476877" id="Group 8" o:spid="_x0000_s1259" style="position:absolute;margin-left:181.8pt;margin-top:12.25pt;width:151.4pt;height:149.75pt;z-index:251820032" coordsize="19226,19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">
                <v:oval id="Oval 377" o:spid="_x0000_s1260" style="position:absolute;left:799;top:1029;width:15832;height:1583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" filled="f" strokecolor="black [3213]" strokeweight="1pt">
                  <v:stroke joinstyle="miter"/>
                </v:oval>
                <v:oval id="Oval 378" o:spid="_x0000_s1261" style="position:absolute;left:4237;top:4248;width:9144;height:914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" filled="f" strokecolor="black [3213]" strokeweight="1pt">
                  <v:stroke joinstyle="miter"/>
                </v:oval>
                <v:group id="Group 379" o:spid="_x0000_s1262" style="position:absolute;left:104;top:-104;width:19018;height:19226;rotation:4506618fd" coordorigin="104,-104" coordsize="19018,19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">
                  <v:shape id="Arrow: Circular 197" o:spid="_x0000_s1263" style="position:absolute;left:104;top:-104;width:19018;height:19018;rotation:-11354225fd;visibility:visible;mso-wrap-style:square;v-text-anchor:middle" coordsize="1901825,190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" path="m819792,53931v433042,-63302,849481,191816,989786,606361l1852722,650118r-34759,96322l1735772,677698r43141,-10174c1642463,268847,1241279,24013,824329,84962l819792,53931xe" fillcolor="black [3213]" stroked="f" strokeweight="1pt">
                    <v:stroke joinstyle="miter"/>
                    <v:path arrowok="t" o:connecttype="custom" o:connectlocs="819792,53931;1809578,660292;1852722,650118;1817963,746440;1735772,677698;1778913,667524;824329,84962;819792,53931" o:connectangles="0,0,0,0,0,0,0,0"/>
                  </v:shape>
                  <v:oval id="Oval 384" o:spid="_x0000_s1264" style="position:absolute;left:8432;top:17388;width:1734;height:173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" fillcolor="gray [1629]" strokecolor="gray [1629]" strokeweight="1pt">
                    <v:stroke joinstyle="miter"/>
                  </v:oval>
                </v:group>
                <v:oval id="Oval 380" o:spid="_x0000_s1265" style="position:absolute;left:7090;top:2931;width:3535;height:353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" fillcolor="gray [1629]" strokecolor="gray [1629]" strokeweight="1pt">
                  <v:stroke joinstyle="miter"/>
                </v:oval>
                <v:shape id="Arrow: Circular 195" o:spid="_x0000_s1266" style="position:absolute;left:3286;top:3590;width:10725;height:10725;rotation:2079743fd;visibility:visible;mso-wrap-style:square;v-text-anchor:middle" coordsize="1072515,1072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" path="m466244,57300c700452,23064,925068,163224,997249,388647r50915,-11213l992720,435726,913676,407054r50910,-11212c896289,187508,687997,58529,471059,90241l466244,57300xe" fillcolor="black [3213]" stroked="f" strokeweight="1pt">
                  <v:stroke joinstyle="miter"/>
                  <v:path arrowok="t" o:connecttype="custom" o:connectlocs="466244,57300;997249,388647;1048164,377434;992720,435726;913676,407054;964586,395842;471059,90241;466244,57300" o:connectangles="0,0,0,0,0,0,0,0"/>
                </v:shape>
                <v:shape id="Text Box 194" o:spid="_x0000_s1267" type="#_x0000_t202" style="position:absolute;left:7419;top:7649;width:2788;height:309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" filled="f" stroked="f" strokeweight=".5pt">
                  <v:textbox>
                    <w:txbxContent>
                      <w:p w14:paraId="5D7F8754" w14:textId="77777777" w:rsidR="006F426F" w:rsidRDefault="006F426F" w:rsidP="00D56F1C">
                        <w:r>
                          <w:t>+</w:t>
                        </w:r>
                      </w:p>
                    </w:txbxContent>
                  </v:textbox>
                </v:shape>
              </v:group>
            </w:pict>
          </mc:Fallback>
        </mc:AlternateContent>
      </w:r>
    </w:p>
    <w:p w14:paraId="06369AF5" w14:textId="77777777" w:rsidR="00D56F1C" w:rsidRDefault="00D56F1C" w:rsidP="00D56F1C">
      <w:pPr>
        <w:tabs>
          <w:tab w:val="right" w:pos="8931"/>
        </w:tabs>
      </w:pPr>
    </w:p>
    <w:p w14:paraId="77E35CF5" w14:textId="77777777" w:rsidR="00D56F1C" w:rsidRDefault="00D56F1C" w:rsidP="00D56F1C">
      <w:pPr>
        <w:tabs>
          <w:tab w:val="right" w:pos="8931"/>
        </w:tabs>
      </w:pPr>
    </w:p>
    <w:p w14:paraId="68722D85" w14:textId="77777777" w:rsidR="00D56F1C" w:rsidRDefault="00D56F1C" w:rsidP="00D56F1C">
      <w:pPr>
        <w:tabs>
          <w:tab w:val="right" w:pos="8931"/>
        </w:tabs>
      </w:pPr>
    </w:p>
    <w:p w14:paraId="7F49421F" w14:textId="77777777" w:rsidR="00D56F1C" w:rsidRDefault="00D56F1C" w:rsidP="00D56F1C">
      <w:pPr>
        <w:tabs>
          <w:tab w:val="right" w:pos="8931"/>
        </w:tabs>
      </w:pPr>
    </w:p>
    <w:p w14:paraId="387A944D" w14:textId="77777777" w:rsidR="00D56F1C" w:rsidRDefault="00D56F1C" w:rsidP="00D56F1C">
      <w:pPr>
        <w:tabs>
          <w:tab w:val="right" w:pos="8931"/>
        </w:tabs>
      </w:pPr>
    </w:p>
    <w:p w14:paraId="51981D52" w14:textId="77777777" w:rsidR="00D56F1C" w:rsidRDefault="00D56F1C" w:rsidP="00D56F1C">
      <w:pPr>
        <w:tabs>
          <w:tab w:val="right" w:pos="8931"/>
        </w:tabs>
      </w:pPr>
    </w:p>
    <w:p w14:paraId="53A9BA57" w14:textId="77777777" w:rsidR="00D56F1C" w:rsidRDefault="00D56F1C" w:rsidP="00D56F1C">
      <w:pPr>
        <w:tabs>
          <w:tab w:val="right" w:pos="8931"/>
        </w:tabs>
      </w:pPr>
    </w:p>
    <w:p w14:paraId="315E767F" w14:textId="77777777" w:rsidR="00D56F1C" w:rsidRDefault="00D56F1C" w:rsidP="00D56F1C">
      <w:pPr>
        <w:tabs>
          <w:tab w:val="right" w:pos="8931"/>
        </w:tabs>
      </w:pPr>
    </w:p>
    <w:p w14:paraId="0FF4A647" w14:textId="77777777" w:rsidR="00D56F1C" w:rsidRDefault="00D56F1C" w:rsidP="00D56F1C">
      <w:pPr>
        <w:tabs>
          <w:tab w:val="right" w:pos="8931"/>
        </w:tabs>
      </w:pPr>
    </w:p>
    <w:p w14:paraId="379BB7DA" w14:textId="77777777" w:rsidR="00D56F1C" w:rsidRDefault="00D56F1C" w:rsidP="00D56F1C">
      <w:pPr>
        <w:tabs>
          <w:tab w:val="right" w:pos="8931"/>
        </w:tabs>
      </w:pPr>
    </w:p>
    <w:p w14:paraId="6BE8F9AA" w14:textId="77777777" w:rsidR="00D56F1C" w:rsidRDefault="00D56F1C" w:rsidP="00D56F1C">
      <w:pPr>
        <w:tabs>
          <w:tab w:val="right" w:leader="underscore" w:pos="9497"/>
        </w:tabs>
        <w:spacing w:before="400"/>
        <w:ind w:left="720" w:right="245"/>
        <w:rPr>
          <w:color w:val="7F7F7F" w:themeColor="text1" w:themeTint="80"/>
          <w:sz w:val="8"/>
          <w:szCs w:val="8"/>
          <w:lang w:val="en-AU"/>
        </w:rPr>
      </w:pPr>
      <w:r>
        <w:rPr>
          <w:color w:val="7F7F7F" w:themeColor="text1" w:themeTint="80"/>
          <w:sz w:val="8"/>
          <w:szCs w:val="8"/>
          <w:lang w:val="en-AU"/>
        </w:rPr>
        <w:tab/>
      </w:r>
    </w:p>
    <w:p w14:paraId="7F3592B0" w14:textId="77777777" w:rsidR="00581F20" w:rsidRPr="00506CE2" w:rsidRDefault="00581F20" w:rsidP="00581F20">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518DE54D" w14:textId="77777777" w:rsidR="00B44907" w:rsidRPr="00506CE2" w:rsidRDefault="00B44907" w:rsidP="00141427">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55390E59" w14:textId="77777777" w:rsidR="00154E19" w:rsidRPr="00506CE2" w:rsidRDefault="0042682F" w:rsidP="00154E19">
      <w:pPr>
        <w:tabs>
          <w:tab w:val="right" w:leader="underscore" w:pos="9497"/>
        </w:tabs>
        <w:spacing w:before="400"/>
        <w:ind w:left="720" w:right="245"/>
        <w:rPr>
          <w:color w:val="7F7F7F" w:themeColor="text1" w:themeTint="80"/>
          <w:sz w:val="8"/>
          <w:szCs w:val="8"/>
          <w:lang w:val="en-AU"/>
        </w:rPr>
      </w:pPr>
      <w:r>
        <w:rPr>
          <w:color w:val="7F7F7F" w:themeColor="text1" w:themeTint="80"/>
          <w:sz w:val="8"/>
          <w:szCs w:val="8"/>
          <w:lang w:val="en-AU"/>
        </w:rPr>
        <w:t>\</w:t>
      </w:r>
      <w:r w:rsidR="00154E19" w:rsidRPr="00506CE2">
        <w:rPr>
          <w:color w:val="7F7F7F" w:themeColor="text1" w:themeTint="80"/>
          <w:sz w:val="8"/>
          <w:szCs w:val="8"/>
          <w:lang w:val="en-AU"/>
        </w:rPr>
        <w:tab/>
      </w:r>
    </w:p>
    <w:p w14:paraId="373C60D9" w14:textId="511E0010" w:rsidR="00B44907" w:rsidRPr="00506CE2" w:rsidRDefault="00154E19" w:rsidP="00141427">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3591372C" w14:textId="6B5DA45C" w:rsidR="00193221" w:rsidRDefault="00581F20" w:rsidP="00581F20">
      <w:r>
        <w:br w:type="page"/>
      </w:r>
    </w:p>
    <w:p w14:paraId="02B0A59D" w14:textId="77777777" w:rsidR="00193221" w:rsidRDefault="00193221" w:rsidP="00021023">
      <w:pPr>
        <w:ind w:right="245"/>
      </w:pPr>
    </w:p>
    <w:p w14:paraId="40CA6692" w14:textId="77777777" w:rsidR="00193221" w:rsidRDefault="00193221" w:rsidP="00021023">
      <w:pPr>
        <w:ind w:right="245"/>
        <w:rPr>
          <w:rFonts w:cs="Arial"/>
          <w:szCs w:val="22"/>
        </w:rPr>
      </w:pPr>
      <w:r>
        <w:rPr>
          <w:rFonts w:cs="Arial"/>
          <w:b/>
          <w:bCs/>
          <w:szCs w:val="22"/>
        </w:rPr>
        <w:t>Question 20</w:t>
      </w:r>
      <w:r w:rsidRPr="00401E12">
        <w:rPr>
          <w:rFonts w:cs="Arial"/>
          <w:b/>
          <w:bCs/>
          <w:szCs w:val="22"/>
        </w:rPr>
        <w:t xml:space="preserve"> </w:t>
      </w:r>
      <w:r w:rsidRPr="00401E12">
        <w:rPr>
          <w:rFonts w:cs="Arial"/>
          <w:szCs w:val="22"/>
        </w:rPr>
        <w:t>(continued)</w:t>
      </w:r>
    </w:p>
    <w:p w14:paraId="6682528E" w14:textId="77777777" w:rsidR="00193221" w:rsidRDefault="00193221" w:rsidP="00021023">
      <w:pPr>
        <w:ind w:right="245"/>
        <w:rPr>
          <w:rFonts w:cs="Arial"/>
          <w:szCs w:val="22"/>
        </w:rPr>
      </w:pPr>
    </w:p>
    <w:p w14:paraId="31FF36BE" w14:textId="72539465" w:rsidR="00581F20" w:rsidRDefault="00932E63" w:rsidP="001E528A">
      <w:pPr>
        <w:pStyle w:val="ListParagraph"/>
        <w:numPr>
          <w:ilvl w:val="0"/>
          <w:numId w:val="22"/>
        </w:numPr>
        <w:tabs>
          <w:tab w:val="right" w:pos="9450"/>
        </w:tabs>
        <w:ind w:hanging="720"/>
      </w:pPr>
      <w:r>
        <w:t>Using the formula given on page 32, c</w:t>
      </w:r>
      <w:r w:rsidR="00581F20">
        <w:t>alculate the distance from the centre of the Earth</w:t>
      </w:r>
      <w:r w:rsidR="00021023">
        <w:t xml:space="preserve"> to the barycentre of the Earth</w:t>
      </w:r>
      <w:r>
        <w:t>-</w:t>
      </w:r>
      <w:r w:rsidR="00581F20">
        <w:t>Moon system.</w:t>
      </w:r>
      <w:r w:rsidR="00581F20">
        <w:tab/>
        <w:t>(3 marks)</w:t>
      </w:r>
    </w:p>
    <w:p w14:paraId="7348632F" w14:textId="0D575D0C" w:rsidR="00193221" w:rsidRDefault="00193221" w:rsidP="00021023">
      <w:pPr>
        <w:ind w:right="245"/>
      </w:pPr>
    </w:p>
    <w:p w14:paraId="3B11EF8C" w14:textId="77777777" w:rsidR="00193221" w:rsidRDefault="00193221" w:rsidP="00021023">
      <w:pPr>
        <w:ind w:right="245"/>
      </w:pPr>
    </w:p>
    <w:p w14:paraId="3A1F8FDF" w14:textId="77777777" w:rsidR="00193221" w:rsidRDefault="00193221" w:rsidP="00021023">
      <w:pPr>
        <w:ind w:right="245"/>
      </w:pPr>
    </w:p>
    <w:p w14:paraId="67DF38D3" w14:textId="3D867CE1" w:rsidR="00193221" w:rsidRDefault="00193221" w:rsidP="00021023">
      <w:pPr>
        <w:ind w:right="245"/>
      </w:pPr>
    </w:p>
    <w:p w14:paraId="7993D62F" w14:textId="77777777" w:rsidR="00193221" w:rsidRDefault="00193221" w:rsidP="00021023">
      <w:pPr>
        <w:ind w:right="245"/>
      </w:pPr>
    </w:p>
    <w:p w14:paraId="378CB99E" w14:textId="77777777" w:rsidR="00193221" w:rsidRDefault="00193221" w:rsidP="00021023">
      <w:pPr>
        <w:ind w:right="245"/>
      </w:pPr>
    </w:p>
    <w:p w14:paraId="2CB9B5A5" w14:textId="77777777" w:rsidR="00193221" w:rsidRDefault="00193221" w:rsidP="00021023">
      <w:pPr>
        <w:ind w:right="245"/>
      </w:pPr>
    </w:p>
    <w:p w14:paraId="5B712186" w14:textId="77777777" w:rsidR="00021023" w:rsidRDefault="00021023" w:rsidP="00021023">
      <w:pPr>
        <w:ind w:right="245"/>
      </w:pPr>
    </w:p>
    <w:p w14:paraId="1E1FEB5F" w14:textId="77777777" w:rsidR="00021023" w:rsidRDefault="00021023" w:rsidP="00021023">
      <w:pPr>
        <w:ind w:right="245"/>
      </w:pPr>
    </w:p>
    <w:p w14:paraId="42AC5D11" w14:textId="77777777" w:rsidR="00193221" w:rsidRDefault="00193221" w:rsidP="00021023">
      <w:pPr>
        <w:ind w:right="245"/>
      </w:pPr>
    </w:p>
    <w:p w14:paraId="697B2040" w14:textId="77777777" w:rsidR="00193221" w:rsidRDefault="00193221" w:rsidP="00021023">
      <w:pPr>
        <w:ind w:right="245"/>
      </w:pPr>
    </w:p>
    <w:p w14:paraId="6B7A4D36" w14:textId="3900D8FE" w:rsidR="00193221" w:rsidRDefault="00193221" w:rsidP="00021023">
      <w:pPr>
        <w:tabs>
          <w:tab w:val="left" w:pos="6120"/>
        </w:tabs>
        <w:ind w:right="245"/>
      </w:pPr>
    </w:p>
    <w:p w14:paraId="7823135A" w14:textId="4CFDF6A7" w:rsidR="004B0EF2" w:rsidRPr="004B0EF2" w:rsidRDefault="004B0EF2" w:rsidP="00021023">
      <w:pPr>
        <w:tabs>
          <w:tab w:val="right" w:leader="underscore" w:pos="9497"/>
        </w:tabs>
        <w:ind w:left="5904" w:right="245"/>
        <w:rPr>
          <w:szCs w:val="22"/>
          <w:lang w:val="en-AU"/>
        </w:rPr>
      </w:pPr>
      <w:r>
        <w:rPr>
          <w:szCs w:val="22"/>
          <w:lang w:val="en-AU"/>
        </w:rPr>
        <w:t xml:space="preserve">Answer: </w:t>
      </w:r>
      <w:r w:rsidRPr="006A0762">
        <w:rPr>
          <w:color w:val="AEAAAA" w:themeColor="background2" w:themeShade="BF"/>
          <w:sz w:val="8"/>
          <w:szCs w:val="8"/>
          <w:lang w:val="en-AU"/>
        </w:rPr>
        <w:tab/>
      </w:r>
      <w:r w:rsidRPr="00506CE2">
        <w:rPr>
          <w:color w:val="7F7F7F" w:themeColor="text1" w:themeTint="80"/>
          <w:sz w:val="8"/>
          <w:szCs w:val="8"/>
          <w:lang w:val="en-AU"/>
        </w:rPr>
        <w:t xml:space="preserve"> </w:t>
      </w:r>
      <w:r w:rsidR="00581F20">
        <w:rPr>
          <w:szCs w:val="22"/>
          <w:lang w:val="en-AU"/>
        </w:rPr>
        <w:t>m</w:t>
      </w:r>
    </w:p>
    <w:p w14:paraId="4DF0FB64" w14:textId="274A897D" w:rsidR="00193221" w:rsidRDefault="00193221" w:rsidP="00021023">
      <w:pPr>
        <w:ind w:right="245"/>
      </w:pPr>
    </w:p>
    <w:p w14:paraId="10A0D58B" w14:textId="77777777" w:rsidR="00193221" w:rsidRDefault="00193221" w:rsidP="00021023">
      <w:pPr>
        <w:ind w:right="245"/>
      </w:pPr>
    </w:p>
    <w:p w14:paraId="1A554EBB" w14:textId="77777777" w:rsidR="00021023" w:rsidRDefault="00021023" w:rsidP="005929DB">
      <w:pPr>
        <w:pStyle w:val="ListParagraph"/>
        <w:numPr>
          <w:ilvl w:val="0"/>
          <w:numId w:val="22"/>
        </w:numPr>
        <w:tabs>
          <w:tab w:val="right" w:pos="8931"/>
        </w:tabs>
        <w:ind w:hanging="720"/>
      </w:pPr>
      <w:r>
        <w:t xml:space="preserve">Knowledge of the barycentre location allows the speed at which the Earth is orbiting the barycentre to be determined. </w:t>
      </w:r>
    </w:p>
    <w:p w14:paraId="55BA1148" w14:textId="0266780D" w:rsidR="00021023" w:rsidRDefault="00021023" w:rsidP="00021023">
      <w:pPr>
        <w:tabs>
          <w:tab w:val="right" w:pos="8931"/>
        </w:tabs>
      </w:pPr>
    </w:p>
    <w:p w14:paraId="5E35DD95" w14:textId="42E1B8EF" w:rsidR="00021023" w:rsidRDefault="00021023" w:rsidP="005929DB">
      <w:pPr>
        <w:pStyle w:val="ListParagraph"/>
        <w:numPr>
          <w:ilvl w:val="0"/>
          <w:numId w:val="24"/>
        </w:numPr>
        <w:tabs>
          <w:tab w:val="right" w:pos="9450"/>
        </w:tabs>
        <w:ind w:left="1440"/>
      </w:pPr>
      <w:r>
        <w:t xml:space="preserve">Show that the velocity of the Earth with respect to the barycentre of the Earth-Moon system is </w:t>
      </w:r>
      <m:oMath>
        <m:r>
          <w:rPr>
            <w:rFonts w:ascii="Cambria Math" w:hAnsi="Cambria Math"/>
          </w:rPr>
          <m:t>v</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G</m:t>
                </m:r>
                <m:sSub>
                  <m:sSubPr>
                    <m:ctrlPr>
                      <w:rPr>
                        <w:rFonts w:ascii="Cambria Math" w:hAnsi="Cambria Math"/>
                      </w:rPr>
                    </m:ctrlPr>
                  </m:sSubPr>
                  <m:e>
                    <m:r>
                      <w:rPr>
                        <w:rFonts w:ascii="Cambria Math" w:hAnsi="Cambria Math"/>
                      </w:rPr>
                      <m:t>m</m:t>
                    </m:r>
                  </m:e>
                  <m:sub>
                    <m:r>
                      <w:rPr>
                        <w:rFonts w:ascii="Cambria Math" w:hAnsi="Cambria Math"/>
                      </w:rPr>
                      <m:t>moon</m:t>
                    </m:r>
                  </m:sub>
                </m:sSub>
                <m:sSub>
                  <m:sSubPr>
                    <m:ctrlPr>
                      <w:rPr>
                        <w:rFonts w:ascii="Cambria Math" w:hAnsi="Cambria Math"/>
                        <w:i/>
                      </w:rPr>
                    </m:ctrlPr>
                  </m:sSubPr>
                  <m:e>
                    <m:r>
                      <w:rPr>
                        <w:rFonts w:ascii="Cambria Math" w:hAnsi="Cambria Math"/>
                      </w:rPr>
                      <m:t>r</m:t>
                    </m:r>
                  </m:e>
                  <m:sub>
                    <m:r>
                      <w:rPr>
                        <w:rFonts w:ascii="Cambria Math" w:hAnsi="Cambria Math"/>
                      </w:rPr>
                      <m:t>1</m:t>
                    </m:r>
                  </m:sub>
                </m:sSub>
              </m:num>
              <m:den>
                <m:sSup>
                  <m:sSupPr>
                    <m:ctrlPr>
                      <w:rPr>
                        <w:rFonts w:ascii="Cambria Math" w:hAnsi="Cambria Math"/>
                        <w:i/>
                      </w:rPr>
                    </m:ctrlPr>
                  </m:sSupPr>
                  <m:e>
                    <m:r>
                      <w:rPr>
                        <w:rFonts w:ascii="Cambria Math" w:hAnsi="Cambria Math"/>
                      </w:rPr>
                      <m:t>d</m:t>
                    </m:r>
                  </m:e>
                  <m:sup>
                    <m:r>
                      <w:rPr>
                        <w:rFonts w:ascii="Cambria Math" w:hAnsi="Cambria Math"/>
                      </w:rPr>
                      <m:t>2</m:t>
                    </m:r>
                  </m:sup>
                </m:sSup>
              </m:den>
            </m:f>
          </m:e>
        </m:rad>
      </m:oMath>
      <w:r>
        <w:t>.</w:t>
      </w:r>
      <w:r>
        <w:tab/>
        <w:t>(2 marks)</w:t>
      </w:r>
    </w:p>
    <w:p w14:paraId="758C5EE5" w14:textId="585767FA" w:rsidR="00193221" w:rsidRDefault="00193221" w:rsidP="00021023">
      <w:pPr>
        <w:ind w:right="245"/>
      </w:pPr>
    </w:p>
    <w:p w14:paraId="1A320629" w14:textId="77777777" w:rsidR="00021023" w:rsidRDefault="00021023" w:rsidP="00021023">
      <w:pPr>
        <w:ind w:right="245"/>
      </w:pPr>
    </w:p>
    <w:p w14:paraId="0C2324CB" w14:textId="77777777" w:rsidR="00021023" w:rsidRDefault="00021023" w:rsidP="00021023">
      <w:pPr>
        <w:ind w:right="245"/>
      </w:pPr>
    </w:p>
    <w:p w14:paraId="7CD31A78" w14:textId="77777777" w:rsidR="00193221" w:rsidRDefault="00193221" w:rsidP="00021023">
      <w:pPr>
        <w:ind w:right="245"/>
      </w:pPr>
    </w:p>
    <w:p w14:paraId="49AB56F1" w14:textId="77777777" w:rsidR="00193221" w:rsidRDefault="00193221" w:rsidP="00021023">
      <w:pPr>
        <w:ind w:right="245"/>
      </w:pPr>
    </w:p>
    <w:p w14:paraId="60202A5C" w14:textId="77777777" w:rsidR="00021023" w:rsidRDefault="00021023" w:rsidP="00021023">
      <w:pPr>
        <w:ind w:right="245"/>
      </w:pPr>
    </w:p>
    <w:p w14:paraId="4D060422" w14:textId="77777777" w:rsidR="00021023" w:rsidRDefault="00021023" w:rsidP="00021023">
      <w:pPr>
        <w:ind w:right="245"/>
      </w:pPr>
    </w:p>
    <w:p w14:paraId="4D334460" w14:textId="77777777" w:rsidR="00193221" w:rsidRDefault="00193221" w:rsidP="00021023">
      <w:pPr>
        <w:ind w:right="245"/>
      </w:pPr>
    </w:p>
    <w:p w14:paraId="42D2F523" w14:textId="77777777" w:rsidR="00193221" w:rsidRDefault="00193221" w:rsidP="00021023">
      <w:pPr>
        <w:ind w:right="245"/>
      </w:pPr>
    </w:p>
    <w:p w14:paraId="32130686" w14:textId="77777777" w:rsidR="00193221" w:rsidRDefault="00193221" w:rsidP="00021023">
      <w:pPr>
        <w:ind w:right="245"/>
      </w:pPr>
    </w:p>
    <w:p w14:paraId="1EEE0F1C" w14:textId="77777777" w:rsidR="00193221" w:rsidRDefault="00193221" w:rsidP="00021023">
      <w:pPr>
        <w:ind w:right="245"/>
      </w:pPr>
    </w:p>
    <w:p w14:paraId="2DC66324" w14:textId="77777777" w:rsidR="00193221" w:rsidRDefault="00193221" w:rsidP="00021023">
      <w:pPr>
        <w:ind w:right="245"/>
      </w:pPr>
    </w:p>
    <w:p w14:paraId="67043D1C" w14:textId="77777777" w:rsidR="00021023" w:rsidRDefault="00021023" w:rsidP="005929DB">
      <w:pPr>
        <w:pStyle w:val="ListParagraph"/>
        <w:numPr>
          <w:ilvl w:val="0"/>
          <w:numId w:val="24"/>
        </w:numPr>
        <w:tabs>
          <w:tab w:val="right" w:pos="8931"/>
        </w:tabs>
        <w:ind w:left="1440"/>
      </w:pPr>
      <w:r>
        <w:t>Hence, calculate the velocity of the Earth around the barycentre of the Earth-Moon system. If you could not obtain an answer to part (c), you may use 4.60 × 10</w:t>
      </w:r>
      <w:r w:rsidRPr="00021023">
        <w:rPr>
          <w:vertAlign w:val="superscript"/>
        </w:rPr>
        <w:t>6</w:t>
      </w:r>
      <w:r>
        <w:t xml:space="preserve"> m.</w:t>
      </w:r>
    </w:p>
    <w:p w14:paraId="69297B02" w14:textId="0096EC6B" w:rsidR="00021023" w:rsidRDefault="00021023" w:rsidP="00021023">
      <w:pPr>
        <w:pStyle w:val="ListParagraph"/>
        <w:tabs>
          <w:tab w:val="right" w:pos="9450"/>
        </w:tabs>
        <w:ind w:left="1440"/>
      </w:pPr>
      <w:r>
        <w:tab/>
        <w:t>(2 marks)</w:t>
      </w:r>
    </w:p>
    <w:p w14:paraId="75D0197C" w14:textId="77777777" w:rsidR="00D56F1C" w:rsidRDefault="00D56F1C" w:rsidP="00D56F1C">
      <w:pPr>
        <w:ind w:right="245"/>
      </w:pPr>
    </w:p>
    <w:p w14:paraId="4B6EA288" w14:textId="77777777" w:rsidR="00D56F1C" w:rsidRDefault="00D56F1C" w:rsidP="00D56F1C">
      <w:pPr>
        <w:ind w:right="245"/>
      </w:pPr>
    </w:p>
    <w:p w14:paraId="6E5E23C7" w14:textId="77777777" w:rsidR="00D56F1C" w:rsidRDefault="00D56F1C" w:rsidP="00D56F1C">
      <w:pPr>
        <w:ind w:right="245"/>
      </w:pPr>
    </w:p>
    <w:p w14:paraId="2C8F8A79" w14:textId="77777777" w:rsidR="00D56F1C" w:rsidRDefault="00D56F1C" w:rsidP="00D56F1C">
      <w:pPr>
        <w:ind w:right="245"/>
      </w:pPr>
    </w:p>
    <w:p w14:paraId="19BFFD21" w14:textId="77777777" w:rsidR="00D56F1C" w:rsidRDefault="00D56F1C" w:rsidP="00D56F1C">
      <w:pPr>
        <w:ind w:right="245"/>
      </w:pPr>
    </w:p>
    <w:p w14:paraId="755EA52A" w14:textId="77777777" w:rsidR="00D56F1C" w:rsidRDefault="00D56F1C" w:rsidP="00D56F1C">
      <w:pPr>
        <w:ind w:right="245"/>
      </w:pPr>
    </w:p>
    <w:p w14:paraId="4AF335B7" w14:textId="77777777" w:rsidR="00D56F1C" w:rsidRDefault="00D56F1C" w:rsidP="00D56F1C">
      <w:pPr>
        <w:ind w:right="245"/>
      </w:pPr>
    </w:p>
    <w:p w14:paraId="6F609840" w14:textId="77777777" w:rsidR="00D56F1C" w:rsidRDefault="00D56F1C" w:rsidP="00D56F1C">
      <w:pPr>
        <w:ind w:right="245"/>
      </w:pPr>
    </w:p>
    <w:p w14:paraId="67BDC93B" w14:textId="77777777" w:rsidR="00D56F1C" w:rsidRDefault="00D56F1C" w:rsidP="00D56F1C">
      <w:pPr>
        <w:ind w:right="245"/>
      </w:pPr>
    </w:p>
    <w:p w14:paraId="76DDD18B" w14:textId="77777777" w:rsidR="00D56F1C" w:rsidRDefault="00D56F1C" w:rsidP="00D56F1C">
      <w:pPr>
        <w:ind w:right="245"/>
      </w:pPr>
    </w:p>
    <w:p w14:paraId="36BCBE07" w14:textId="77777777" w:rsidR="00D56F1C" w:rsidRDefault="00D56F1C" w:rsidP="00D56F1C">
      <w:pPr>
        <w:ind w:right="245"/>
      </w:pPr>
    </w:p>
    <w:p w14:paraId="01D2E831" w14:textId="77777777" w:rsidR="00D56F1C" w:rsidRDefault="00D56F1C" w:rsidP="00D56F1C">
      <w:pPr>
        <w:ind w:right="245"/>
      </w:pPr>
    </w:p>
    <w:p w14:paraId="13224485" w14:textId="77777777" w:rsidR="00D56F1C" w:rsidRDefault="00D56F1C" w:rsidP="00D56F1C">
      <w:pPr>
        <w:ind w:right="245"/>
      </w:pPr>
    </w:p>
    <w:p w14:paraId="01769E3A" w14:textId="11418C7C" w:rsidR="004B0EF2" w:rsidRPr="004B0EF2" w:rsidRDefault="004B0EF2" w:rsidP="00021023">
      <w:pPr>
        <w:tabs>
          <w:tab w:val="right" w:leader="underscore" w:pos="9497"/>
        </w:tabs>
        <w:ind w:left="5904" w:right="245"/>
        <w:rPr>
          <w:szCs w:val="22"/>
          <w:lang w:val="en-AU"/>
        </w:rPr>
      </w:pPr>
      <w:r>
        <w:rPr>
          <w:szCs w:val="22"/>
          <w:lang w:val="en-AU"/>
        </w:rPr>
        <w:t xml:space="preserve">Answer: </w:t>
      </w:r>
      <w:r w:rsidRPr="006A0762">
        <w:rPr>
          <w:color w:val="AEAAAA" w:themeColor="background2" w:themeShade="BF"/>
          <w:sz w:val="8"/>
          <w:szCs w:val="8"/>
          <w:lang w:val="en-AU"/>
        </w:rPr>
        <w:tab/>
      </w:r>
      <w:r>
        <w:rPr>
          <w:sz w:val="8"/>
          <w:szCs w:val="8"/>
          <w:lang w:val="en-AU"/>
        </w:rPr>
        <w:t xml:space="preserve"> </w:t>
      </w:r>
      <w:r w:rsidR="00021023">
        <w:t>m s</w:t>
      </w:r>
      <w:r w:rsidR="00021023">
        <w:rPr>
          <w:vertAlign w:val="superscript"/>
        </w:rPr>
        <w:t>-1</w:t>
      </w:r>
    </w:p>
    <w:p w14:paraId="2A70004A" w14:textId="77777777" w:rsidR="00193221" w:rsidRDefault="00193221" w:rsidP="00021023">
      <w:pPr>
        <w:tabs>
          <w:tab w:val="left" w:pos="6480"/>
        </w:tabs>
        <w:ind w:right="245"/>
      </w:pPr>
    </w:p>
    <w:p w14:paraId="25C7E5C9" w14:textId="77777777" w:rsidR="00193221" w:rsidRDefault="00193221" w:rsidP="00021023">
      <w:pPr>
        <w:tabs>
          <w:tab w:val="left" w:pos="6480"/>
        </w:tabs>
        <w:ind w:right="245"/>
      </w:pPr>
    </w:p>
    <w:p w14:paraId="2ED96307" w14:textId="77777777" w:rsidR="00193221" w:rsidRDefault="00193221" w:rsidP="00021023">
      <w:pPr>
        <w:ind w:right="245"/>
      </w:pPr>
      <w:r>
        <w:br w:type="page"/>
      </w:r>
    </w:p>
    <w:p w14:paraId="15146050" w14:textId="77777777" w:rsidR="00193221" w:rsidRDefault="00193221" w:rsidP="00141427">
      <w:pPr>
        <w:ind w:right="245"/>
        <w:rPr>
          <w:rFonts w:cs="Arial"/>
          <w:szCs w:val="22"/>
        </w:rPr>
      </w:pPr>
    </w:p>
    <w:p w14:paraId="3895A013" w14:textId="2502FE1E" w:rsidR="00021023" w:rsidRDefault="00021023" w:rsidP="00491A8E">
      <w:pPr>
        <w:pStyle w:val="ListParagraph"/>
        <w:numPr>
          <w:ilvl w:val="0"/>
          <w:numId w:val="22"/>
        </w:numPr>
        <w:tabs>
          <w:tab w:val="right" w:pos="9450"/>
        </w:tabs>
        <w:spacing w:after="160" w:line="259" w:lineRule="auto"/>
        <w:ind w:right="245" w:hanging="720"/>
      </w:pPr>
      <w:r>
        <w:t>Prove that if the two-body system is made of two bodies of identical mass, the barycentre is exactly equidistant from each body.</w:t>
      </w:r>
      <w:r>
        <w:tab/>
        <w:t>(3 marks)</w:t>
      </w:r>
    </w:p>
    <w:p w14:paraId="76A7751D" w14:textId="77777777" w:rsidR="00021023" w:rsidRDefault="00021023" w:rsidP="00021023">
      <w:pPr>
        <w:tabs>
          <w:tab w:val="right" w:pos="9026"/>
        </w:tabs>
        <w:ind w:right="245"/>
      </w:pPr>
    </w:p>
    <w:p w14:paraId="097B0D27" w14:textId="77777777" w:rsidR="00F67497" w:rsidRDefault="00F67497" w:rsidP="00141427">
      <w:pPr>
        <w:tabs>
          <w:tab w:val="right" w:pos="9026"/>
        </w:tabs>
        <w:ind w:right="245"/>
      </w:pPr>
    </w:p>
    <w:p w14:paraId="04325FBE" w14:textId="77777777" w:rsidR="005C5452" w:rsidRDefault="005C5452" w:rsidP="00141427">
      <w:pPr>
        <w:tabs>
          <w:tab w:val="right" w:pos="9026"/>
        </w:tabs>
        <w:ind w:right="245"/>
      </w:pPr>
    </w:p>
    <w:p w14:paraId="5CC5DBB4" w14:textId="77777777" w:rsidR="00021023" w:rsidRDefault="00021023" w:rsidP="00141427">
      <w:pPr>
        <w:tabs>
          <w:tab w:val="right" w:pos="9026"/>
        </w:tabs>
        <w:ind w:right="245"/>
      </w:pPr>
    </w:p>
    <w:p w14:paraId="2D8A6BE6" w14:textId="77777777" w:rsidR="00021023" w:rsidRDefault="00021023" w:rsidP="00141427">
      <w:pPr>
        <w:tabs>
          <w:tab w:val="right" w:pos="9026"/>
        </w:tabs>
        <w:ind w:right="245"/>
      </w:pPr>
    </w:p>
    <w:p w14:paraId="325A126C" w14:textId="77777777" w:rsidR="00021023" w:rsidRDefault="00021023" w:rsidP="00141427">
      <w:pPr>
        <w:tabs>
          <w:tab w:val="right" w:pos="9026"/>
        </w:tabs>
        <w:ind w:right="245"/>
      </w:pPr>
    </w:p>
    <w:p w14:paraId="44819818" w14:textId="77777777" w:rsidR="00021023" w:rsidRDefault="00021023" w:rsidP="00141427">
      <w:pPr>
        <w:tabs>
          <w:tab w:val="right" w:pos="9026"/>
        </w:tabs>
        <w:ind w:right="245"/>
      </w:pPr>
    </w:p>
    <w:p w14:paraId="3AB4A8E9" w14:textId="77777777" w:rsidR="00021023" w:rsidRDefault="00021023" w:rsidP="00141427">
      <w:pPr>
        <w:tabs>
          <w:tab w:val="right" w:pos="9026"/>
        </w:tabs>
        <w:ind w:right="245"/>
      </w:pPr>
    </w:p>
    <w:p w14:paraId="3FC0C477" w14:textId="77777777" w:rsidR="00021023" w:rsidRDefault="00021023" w:rsidP="00141427">
      <w:pPr>
        <w:tabs>
          <w:tab w:val="right" w:pos="9026"/>
        </w:tabs>
        <w:ind w:right="245"/>
      </w:pPr>
    </w:p>
    <w:p w14:paraId="613DF08E" w14:textId="77777777" w:rsidR="00021023" w:rsidRDefault="00021023" w:rsidP="00141427">
      <w:pPr>
        <w:tabs>
          <w:tab w:val="right" w:pos="9026"/>
        </w:tabs>
        <w:ind w:right="245"/>
      </w:pPr>
    </w:p>
    <w:p w14:paraId="204263EF" w14:textId="77777777" w:rsidR="00021023" w:rsidRDefault="00021023" w:rsidP="00141427">
      <w:pPr>
        <w:tabs>
          <w:tab w:val="right" w:pos="9026"/>
        </w:tabs>
        <w:ind w:right="245"/>
      </w:pPr>
    </w:p>
    <w:p w14:paraId="2E009454" w14:textId="77777777" w:rsidR="00021023" w:rsidRDefault="00021023" w:rsidP="00141427">
      <w:pPr>
        <w:tabs>
          <w:tab w:val="right" w:pos="9026"/>
        </w:tabs>
        <w:ind w:right="245"/>
      </w:pPr>
    </w:p>
    <w:p w14:paraId="67471F73" w14:textId="77777777" w:rsidR="00021023" w:rsidRDefault="00021023" w:rsidP="00141427">
      <w:pPr>
        <w:tabs>
          <w:tab w:val="right" w:pos="9026"/>
        </w:tabs>
        <w:ind w:right="245"/>
      </w:pPr>
    </w:p>
    <w:p w14:paraId="2E8E5CD0" w14:textId="77777777" w:rsidR="00021023" w:rsidRDefault="00021023" w:rsidP="00141427">
      <w:pPr>
        <w:tabs>
          <w:tab w:val="right" w:pos="9026"/>
        </w:tabs>
        <w:ind w:right="245"/>
      </w:pPr>
    </w:p>
    <w:p w14:paraId="268B6FD4" w14:textId="77777777" w:rsidR="00021023" w:rsidRDefault="00021023" w:rsidP="00141427">
      <w:pPr>
        <w:tabs>
          <w:tab w:val="right" w:pos="9026"/>
        </w:tabs>
        <w:ind w:right="245"/>
      </w:pPr>
    </w:p>
    <w:p w14:paraId="4E4DF0CE" w14:textId="77777777" w:rsidR="00021023" w:rsidRDefault="00021023" w:rsidP="00141427">
      <w:pPr>
        <w:tabs>
          <w:tab w:val="right" w:pos="9026"/>
        </w:tabs>
        <w:ind w:right="245"/>
      </w:pPr>
    </w:p>
    <w:p w14:paraId="1F1BF20B" w14:textId="77777777" w:rsidR="00021023" w:rsidRDefault="00021023" w:rsidP="00141427">
      <w:pPr>
        <w:tabs>
          <w:tab w:val="right" w:pos="9026"/>
        </w:tabs>
        <w:ind w:right="245"/>
      </w:pPr>
    </w:p>
    <w:p w14:paraId="0E21565B" w14:textId="77777777" w:rsidR="00021023" w:rsidRDefault="00021023" w:rsidP="00141427">
      <w:pPr>
        <w:tabs>
          <w:tab w:val="right" w:pos="9026"/>
        </w:tabs>
        <w:ind w:right="245"/>
      </w:pPr>
    </w:p>
    <w:p w14:paraId="2FFAAA0A" w14:textId="77777777" w:rsidR="00021023" w:rsidRDefault="00021023" w:rsidP="00141427">
      <w:pPr>
        <w:tabs>
          <w:tab w:val="right" w:pos="9026"/>
        </w:tabs>
        <w:ind w:right="245"/>
      </w:pPr>
    </w:p>
    <w:p w14:paraId="1B8FA5FC" w14:textId="77777777" w:rsidR="005C5452" w:rsidRDefault="005C5452" w:rsidP="00141427">
      <w:pPr>
        <w:tabs>
          <w:tab w:val="right" w:pos="9026"/>
        </w:tabs>
        <w:ind w:right="245"/>
      </w:pPr>
    </w:p>
    <w:p w14:paraId="70DF8398" w14:textId="77777777" w:rsidR="005C5452" w:rsidRDefault="005C5452" w:rsidP="00141427">
      <w:pPr>
        <w:tabs>
          <w:tab w:val="right" w:pos="9026"/>
        </w:tabs>
        <w:ind w:right="245"/>
      </w:pPr>
    </w:p>
    <w:p w14:paraId="49C85042" w14:textId="77777777" w:rsidR="005C5452" w:rsidRDefault="005C5452" w:rsidP="00141427">
      <w:pPr>
        <w:tabs>
          <w:tab w:val="right" w:pos="9026"/>
        </w:tabs>
        <w:ind w:right="245"/>
      </w:pPr>
    </w:p>
    <w:p w14:paraId="24BBDF80" w14:textId="77777777" w:rsidR="005C5452" w:rsidRDefault="005C5452" w:rsidP="00141427">
      <w:pPr>
        <w:tabs>
          <w:tab w:val="right" w:pos="9026"/>
        </w:tabs>
        <w:ind w:right="245"/>
      </w:pPr>
    </w:p>
    <w:p w14:paraId="5679FE13" w14:textId="77777777" w:rsidR="005C5452" w:rsidRDefault="005C5452" w:rsidP="00141427">
      <w:pPr>
        <w:tabs>
          <w:tab w:val="right" w:pos="9026"/>
        </w:tabs>
        <w:ind w:right="245"/>
      </w:pPr>
    </w:p>
    <w:p w14:paraId="2115112C" w14:textId="77777777" w:rsidR="005C5452" w:rsidRDefault="005C5452" w:rsidP="00141427">
      <w:pPr>
        <w:tabs>
          <w:tab w:val="right" w:pos="9026"/>
        </w:tabs>
        <w:ind w:right="245"/>
      </w:pPr>
    </w:p>
    <w:p w14:paraId="40407889" w14:textId="77777777" w:rsidR="005C5452" w:rsidRDefault="005C5452" w:rsidP="00141427">
      <w:pPr>
        <w:tabs>
          <w:tab w:val="right" w:pos="9026"/>
        </w:tabs>
        <w:ind w:right="245"/>
      </w:pPr>
    </w:p>
    <w:p w14:paraId="045CF86A" w14:textId="77777777" w:rsidR="005C5452" w:rsidRDefault="005C5452" w:rsidP="00141427">
      <w:pPr>
        <w:tabs>
          <w:tab w:val="right" w:pos="9026"/>
        </w:tabs>
        <w:ind w:right="245"/>
      </w:pPr>
    </w:p>
    <w:p w14:paraId="7DB2A969" w14:textId="77777777" w:rsidR="005C5452" w:rsidRDefault="005C5452" w:rsidP="00141427">
      <w:pPr>
        <w:tabs>
          <w:tab w:val="right" w:pos="9026"/>
        </w:tabs>
        <w:ind w:right="245"/>
      </w:pPr>
    </w:p>
    <w:p w14:paraId="4A1A161B" w14:textId="77777777" w:rsidR="005C5452" w:rsidRDefault="005C5452" w:rsidP="00141427">
      <w:pPr>
        <w:tabs>
          <w:tab w:val="right" w:pos="9026"/>
        </w:tabs>
        <w:ind w:right="245"/>
      </w:pPr>
    </w:p>
    <w:p w14:paraId="59F7A87C" w14:textId="77777777" w:rsidR="00096360" w:rsidRDefault="00096360" w:rsidP="00141427">
      <w:pPr>
        <w:ind w:right="245"/>
        <w:jc w:val="center"/>
        <w:rPr>
          <w:rFonts w:cs="Arial"/>
          <w:b/>
          <w:lang w:val="en-AU"/>
        </w:rPr>
      </w:pPr>
    </w:p>
    <w:p w14:paraId="73C4847C" w14:textId="77777777" w:rsidR="00096360" w:rsidRDefault="00096360" w:rsidP="00141427">
      <w:pPr>
        <w:ind w:right="245"/>
        <w:jc w:val="center"/>
        <w:rPr>
          <w:rFonts w:cs="Arial"/>
          <w:b/>
          <w:lang w:val="en-AU"/>
        </w:rPr>
      </w:pPr>
    </w:p>
    <w:p w14:paraId="1C5ECEB9" w14:textId="77777777" w:rsidR="00096360" w:rsidRDefault="00096360" w:rsidP="00141427">
      <w:pPr>
        <w:ind w:right="245"/>
        <w:jc w:val="center"/>
        <w:rPr>
          <w:rFonts w:cs="Arial"/>
          <w:b/>
          <w:lang w:val="en-AU"/>
        </w:rPr>
      </w:pPr>
    </w:p>
    <w:p w14:paraId="320DEB4E" w14:textId="551B88E0" w:rsidR="005C5452" w:rsidRDefault="005C5452" w:rsidP="00141427">
      <w:pPr>
        <w:ind w:right="245"/>
        <w:jc w:val="center"/>
        <w:rPr>
          <w:rFonts w:cs="Arial"/>
          <w:b/>
          <w:lang w:val="en-AU"/>
        </w:rPr>
      </w:pPr>
      <w:r w:rsidRPr="000810AA">
        <w:rPr>
          <w:rFonts w:cs="Arial"/>
          <w:b/>
          <w:lang w:val="en-AU"/>
        </w:rPr>
        <w:t>End of questions</w:t>
      </w:r>
    </w:p>
    <w:p w14:paraId="1144D52C" w14:textId="77777777" w:rsidR="00021023" w:rsidRDefault="00021023" w:rsidP="00141427">
      <w:pPr>
        <w:ind w:right="245"/>
        <w:jc w:val="center"/>
        <w:rPr>
          <w:rFonts w:cs="Arial"/>
          <w:b/>
          <w:lang w:val="en-AU"/>
        </w:rPr>
      </w:pPr>
    </w:p>
    <w:p w14:paraId="18B2A160" w14:textId="77777777" w:rsidR="00021023" w:rsidRDefault="00021023" w:rsidP="00141427">
      <w:pPr>
        <w:ind w:right="245"/>
        <w:jc w:val="center"/>
        <w:rPr>
          <w:rFonts w:cs="Arial"/>
          <w:b/>
          <w:lang w:val="en-AU"/>
        </w:rPr>
      </w:pPr>
    </w:p>
    <w:p w14:paraId="17E58FAF" w14:textId="77777777" w:rsidR="00021023" w:rsidRPr="000810AA" w:rsidRDefault="00021023" w:rsidP="00141427">
      <w:pPr>
        <w:ind w:right="245"/>
        <w:jc w:val="center"/>
        <w:rPr>
          <w:rFonts w:cs="Arial"/>
          <w:b/>
          <w:lang w:val="en-AU"/>
        </w:rPr>
      </w:pPr>
    </w:p>
    <w:p w14:paraId="6BF54D1F" w14:textId="77777777" w:rsidR="004B0EF2" w:rsidRDefault="005C5452" w:rsidP="00141427">
      <w:pPr>
        <w:ind w:right="245"/>
        <w:sectPr w:rsidR="004B0EF2" w:rsidSect="00765BA2">
          <w:headerReference w:type="even" r:id="rId11"/>
          <w:headerReference w:type="default" r:id="rId12"/>
          <w:footerReference w:type="even" r:id="rId13"/>
          <w:footerReference w:type="default" r:id="rId14"/>
          <w:pgSz w:w="11900" w:h="16840"/>
          <w:pgMar w:top="806" w:right="920" w:bottom="547" w:left="1195" w:header="634" w:footer="706" w:gutter="0"/>
          <w:cols w:space="708"/>
          <w:titlePg/>
          <w:docGrid w:linePitch="360"/>
        </w:sectPr>
      </w:pPr>
      <w:r>
        <w:br w:type="page"/>
      </w:r>
    </w:p>
    <w:p w14:paraId="2184FA94" w14:textId="77777777" w:rsidR="004B0EF2" w:rsidRDefault="004B0EF2" w:rsidP="004B0EF2">
      <w:pPr>
        <w:rPr>
          <w:rFonts w:cs="Arial"/>
          <w:szCs w:val="22"/>
        </w:rPr>
      </w:pPr>
    </w:p>
    <w:p w14:paraId="058DBA5D" w14:textId="77777777" w:rsidR="004B0EF2" w:rsidRDefault="004B0EF2" w:rsidP="004B0EF2">
      <w:pPr>
        <w:rPr>
          <w:rFonts w:cs="Arial"/>
          <w:szCs w:val="22"/>
        </w:rPr>
      </w:pPr>
      <w:r>
        <w:rPr>
          <w:rFonts w:cs="Arial"/>
          <w:szCs w:val="22"/>
        </w:rPr>
        <w:t>Supplementary page</w:t>
      </w:r>
    </w:p>
    <w:p w14:paraId="293336E9" w14:textId="77777777" w:rsidR="004B0EF2" w:rsidRPr="00E168C9" w:rsidRDefault="004B0EF2" w:rsidP="004B0EF2">
      <w:pPr>
        <w:rPr>
          <w:rFonts w:cs="Arial"/>
          <w:szCs w:val="22"/>
        </w:rPr>
      </w:pPr>
    </w:p>
    <w:p w14:paraId="2CCE5A2B" w14:textId="77777777" w:rsidR="004B0EF2" w:rsidRPr="00506CE2" w:rsidRDefault="004B0EF2" w:rsidP="004B0EF2">
      <w:pPr>
        <w:spacing w:line="480" w:lineRule="auto"/>
        <w:ind w:right="-336"/>
        <w:rPr>
          <w:rFonts w:cs="Arial"/>
          <w:color w:val="7F7F7F" w:themeColor="text1" w:themeTint="80"/>
          <w:szCs w:val="22"/>
        </w:rPr>
      </w:pPr>
      <w:r w:rsidRPr="00E168C9">
        <w:rPr>
          <w:rFonts w:cs="Arial"/>
          <w:szCs w:val="22"/>
        </w:rPr>
        <w:t xml:space="preserve">Question number: </w:t>
      </w:r>
      <w:r w:rsidRPr="006A0762">
        <w:rPr>
          <w:rFonts w:cs="Arial"/>
          <w:color w:val="AEAAAA" w:themeColor="background2" w:themeShade="BF"/>
          <w:szCs w:val="22"/>
        </w:rPr>
        <w:t>_________________</w:t>
      </w:r>
    </w:p>
    <w:p w14:paraId="0365EF14" w14:textId="77777777" w:rsidR="004B0EF2" w:rsidRPr="00506CE2" w:rsidRDefault="004B0EF2" w:rsidP="004B0EF2">
      <w:pPr>
        <w:tabs>
          <w:tab w:val="right" w:leader="underscore" w:pos="9497"/>
          <w:tab w:val="left" w:pos="9720"/>
        </w:tabs>
        <w:spacing w:before="200"/>
        <w:ind w:right="159"/>
        <w:rPr>
          <w:color w:val="7F7F7F" w:themeColor="text1" w:themeTint="80"/>
          <w:sz w:val="8"/>
          <w:szCs w:val="8"/>
          <w:lang w:val="en-AU"/>
        </w:rPr>
      </w:pPr>
      <w:r w:rsidRPr="00506CE2">
        <w:rPr>
          <w:color w:val="7F7F7F" w:themeColor="text1" w:themeTint="80"/>
          <w:sz w:val="8"/>
          <w:szCs w:val="8"/>
          <w:lang w:val="en-AU"/>
        </w:rPr>
        <w:tab/>
      </w:r>
      <w:r w:rsidRPr="00506CE2">
        <w:rPr>
          <w:color w:val="7F7F7F" w:themeColor="text1" w:themeTint="80"/>
          <w:sz w:val="8"/>
          <w:szCs w:val="8"/>
          <w:lang w:val="en-AU"/>
        </w:rPr>
        <w:tab/>
      </w:r>
    </w:p>
    <w:p w14:paraId="7891825E"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01434185"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0C35380D"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70B40F0E"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46B28A9A"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4A7C1794"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15A1563F"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69765B51"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7C9A279C"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40EE8F2C"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1AF75C6F"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1EA1D2D0"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412129CA"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304CF503"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13604AA3"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701BFAD2"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7C723F8C"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45FCE867"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126C8BB7"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6938AC37"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3E33B7C9"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611E72E2"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682A3246"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35D79008"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29BD4C43"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5E237982"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11F961E5" w14:textId="77777777" w:rsidR="004B0EF2" w:rsidRPr="00506CE2" w:rsidRDefault="004B0EF2" w:rsidP="004B0EF2">
      <w:pPr>
        <w:rPr>
          <w:color w:val="7F7F7F" w:themeColor="text1" w:themeTint="80"/>
          <w:sz w:val="8"/>
          <w:szCs w:val="8"/>
          <w:lang w:val="en-AU"/>
        </w:rPr>
      </w:pPr>
      <w:r w:rsidRPr="00506CE2">
        <w:rPr>
          <w:color w:val="7F7F7F" w:themeColor="text1" w:themeTint="80"/>
          <w:sz w:val="8"/>
          <w:szCs w:val="8"/>
          <w:lang w:val="en-AU"/>
        </w:rPr>
        <w:br w:type="page"/>
      </w:r>
    </w:p>
    <w:p w14:paraId="272D56B9" w14:textId="77777777" w:rsidR="004B0EF2" w:rsidRDefault="004B0EF2" w:rsidP="004B0EF2">
      <w:pPr>
        <w:rPr>
          <w:rFonts w:cs="Arial"/>
          <w:szCs w:val="22"/>
        </w:rPr>
      </w:pPr>
      <w:r w:rsidRPr="00B8330C">
        <w:rPr>
          <w:sz w:val="8"/>
          <w:szCs w:val="8"/>
          <w:lang w:val="en-AU"/>
        </w:rPr>
        <w:tab/>
      </w:r>
    </w:p>
    <w:p w14:paraId="1164CA75" w14:textId="77777777" w:rsidR="004B0EF2" w:rsidRDefault="004B0EF2" w:rsidP="004B0EF2">
      <w:pPr>
        <w:rPr>
          <w:rFonts w:cs="Arial"/>
          <w:szCs w:val="22"/>
        </w:rPr>
      </w:pPr>
      <w:r>
        <w:rPr>
          <w:rFonts w:cs="Arial"/>
          <w:szCs w:val="22"/>
        </w:rPr>
        <w:t>Supplementary page</w:t>
      </w:r>
    </w:p>
    <w:p w14:paraId="62B79669" w14:textId="77777777" w:rsidR="004B0EF2" w:rsidRPr="00E168C9" w:rsidRDefault="004B0EF2" w:rsidP="004B0EF2">
      <w:pPr>
        <w:rPr>
          <w:rFonts w:cs="Arial"/>
          <w:szCs w:val="22"/>
        </w:rPr>
      </w:pPr>
    </w:p>
    <w:p w14:paraId="381224EB" w14:textId="77777777" w:rsidR="004B0EF2" w:rsidRPr="00506CE2" w:rsidRDefault="004B0EF2" w:rsidP="004B0EF2">
      <w:pPr>
        <w:spacing w:line="480" w:lineRule="auto"/>
        <w:ind w:right="-336"/>
        <w:rPr>
          <w:rFonts w:cs="Arial"/>
          <w:color w:val="7F7F7F" w:themeColor="text1" w:themeTint="80"/>
          <w:szCs w:val="22"/>
        </w:rPr>
      </w:pPr>
      <w:r w:rsidRPr="00E168C9">
        <w:rPr>
          <w:rFonts w:cs="Arial"/>
          <w:szCs w:val="22"/>
        </w:rPr>
        <w:t xml:space="preserve">Question number: </w:t>
      </w:r>
      <w:r w:rsidRPr="006A0762">
        <w:rPr>
          <w:rFonts w:cs="Arial"/>
          <w:color w:val="AEAAAA" w:themeColor="background2" w:themeShade="BF"/>
          <w:szCs w:val="22"/>
        </w:rPr>
        <w:t>_________________</w:t>
      </w:r>
    </w:p>
    <w:p w14:paraId="2B1F1EFE" w14:textId="77777777" w:rsidR="004B0EF2" w:rsidRPr="00506CE2" w:rsidRDefault="004B0EF2" w:rsidP="004B0EF2">
      <w:pPr>
        <w:tabs>
          <w:tab w:val="right" w:leader="underscore" w:pos="9497"/>
          <w:tab w:val="left" w:pos="9720"/>
        </w:tabs>
        <w:spacing w:before="200"/>
        <w:ind w:right="159"/>
        <w:rPr>
          <w:color w:val="7F7F7F" w:themeColor="text1" w:themeTint="80"/>
          <w:sz w:val="8"/>
          <w:szCs w:val="8"/>
          <w:lang w:val="en-AU"/>
        </w:rPr>
      </w:pPr>
      <w:r w:rsidRPr="00506CE2">
        <w:rPr>
          <w:color w:val="7F7F7F" w:themeColor="text1" w:themeTint="80"/>
          <w:sz w:val="8"/>
          <w:szCs w:val="8"/>
          <w:lang w:val="en-AU"/>
        </w:rPr>
        <w:tab/>
      </w:r>
      <w:r w:rsidRPr="00506CE2">
        <w:rPr>
          <w:color w:val="7F7F7F" w:themeColor="text1" w:themeTint="80"/>
          <w:sz w:val="8"/>
          <w:szCs w:val="8"/>
          <w:lang w:val="en-AU"/>
        </w:rPr>
        <w:tab/>
      </w:r>
    </w:p>
    <w:p w14:paraId="63F4C505"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40374D59"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249F24D4"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08549629"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30115EC3"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256D3DB3"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6AE4D437"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67AE3A2A"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21FA4496"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1925F47A"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6020B8D2"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625F3B96"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7A7DC786"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465C5E4F"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609AD5A3"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2F02BF5C"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1773EA8A"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54F979DC"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01C4E2F0"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7942C7E2"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11FB19E0"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691C58A6"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7F81D3EF"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32AC6CCA"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1BD649B1"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06D5C9A5"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52A57736"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30DB3C44" w14:textId="77777777" w:rsidR="004B0EF2" w:rsidRDefault="004B0EF2" w:rsidP="004B0EF2">
      <w:pPr>
        <w:rPr>
          <w:rFonts w:cs="Arial"/>
          <w:szCs w:val="22"/>
        </w:rPr>
      </w:pPr>
    </w:p>
    <w:p w14:paraId="65A3DAE3" w14:textId="77777777" w:rsidR="004B0EF2" w:rsidRDefault="004B0EF2" w:rsidP="004B0EF2">
      <w:pPr>
        <w:rPr>
          <w:rFonts w:cs="Arial"/>
          <w:szCs w:val="22"/>
        </w:rPr>
      </w:pPr>
      <w:r>
        <w:rPr>
          <w:rFonts w:cs="Arial"/>
          <w:szCs w:val="22"/>
        </w:rPr>
        <w:t>Supplementary page</w:t>
      </w:r>
    </w:p>
    <w:p w14:paraId="5A111CAA" w14:textId="77777777" w:rsidR="004B0EF2" w:rsidRPr="00E168C9" w:rsidRDefault="004B0EF2" w:rsidP="004B0EF2">
      <w:pPr>
        <w:rPr>
          <w:rFonts w:cs="Arial"/>
          <w:szCs w:val="22"/>
        </w:rPr>
      </w:pPr>
    </w:p>
    <w:p w14:paraId="5D859CAB" w14:textId="77777777" w:rsidR="004B0EF2" w:rsidRPr="00506CE2" w:rsidRDefault="004B0EF2" w:rsidP="004B0EF2">
      <w:pPr>
        <w:spacing w:line="480" w:lineRule="auto"/>
        <w:ind w:right="-336"/>
        <w:rPr>
          <w:rFonts w:cs="Arial"/>
          <w:color w:val="7F7F7F" w:themeColor="text1" w:themeTint="80"/>
          <w:szCs w:val="22"/>
        </w:rPr>
      </w:pPr>
      <w:r w:rsidRPr="00E168C9">
        <w:rPr>
          <w:rFonts w:cs="Arial"/>
          <w:szCs w:val="22"/>
        </w:rPr>
        <w:t xml:space="preserve">Question number: </w:t>
      </w:r>
      <w:r w:rsidRPr="006A0762">
        <w:rPr>
          <w:rFonts w:cs="Arial"/>
          <w:color w:val="AEAAAA" w:themeColor="background2" w:themeShade="BF"/>
          <w:szCs w:val="22"/>
        </w:rPr>
        <w:t>_________________</w:t>
      </w:r>
    </w:p>
    <w:p w14:paraId="69D83013" w14:textId="77777777" w:rsidR="004B0EF2" w:rsidRPr="00506CE2" w:rsidRDefault="004B0EF2" w:rsidP="004B0EF2">
      <w:pPr>
        <w:tabs>
          <w:tab w:val="right" w:leader="underscore" w:pos="9497"/>
          <w:tab w:val="left" w:pos="9720"/>
        </w:tabs>
        <w:spacing w:before="200"/>
        <w:ind w:right="159"/>
        <w:rPr>
          <w:color w:val="7F7F7F" w:themeColor="text1" w:themeTint="80"/>
          <w:sz w:val="8"/>
          <w:szCs w:val="8"/>
          <w:lang w:val="en-AU"/>
        </w:rPr>
      </w:pPr>
      <w:r w:rsidRPr="00506CE2">
        <w:rPr>
          <w:color w:val="7F7F7F" w:themeColor="text1" w:themeTint="80"/>
          <w:sz w:val="8"/>
          <w:szCs w:val="8"/>
          <w:lang w:val="en-AU"/>
        </w:rPr>
        <w:tab/>
      </w:r>
      <w:r w:rsidRPr="00506CE2">
        <w:rPr>
          <w:color w:val="7F7F7F" w:themeColor="text1" w:themeTint="80"/>
          <w:sz w:val="8"/>
          <w:szCs w:val="8"/>
          <w:lang w:val="en-AU"/>
        </w:rPr>
        <w:tab/>
      </w:r>
    </w:p>
    <w:p w14:paraId="25B92E95"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4C3CD043"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540E74C7"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49A2D959"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07790A1F"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4985F21F"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32A66535"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348562D8"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7C2DC1F8"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02774E91"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360DD3BD"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4B80C2F1"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25C37AC2"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57492AD5"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2CFD1CB9"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0543BBE7"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128C4677"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2A7809E4"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5A202E51"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1F9DC600"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02C1A90C"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5A7EE9EE"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51E12E9F"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46C66E77"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4588A9DD"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26E96CF0"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6404EB02"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418120E8" w14:textId="50839659" w:rsidR="005C5452" w:rsidRPr="004B0EF2" w:rsidRDefault="005C5452" w:rsidP="004B0EF2">
      <w:pPr>
        <w:tabs>
          <w:tab w:val="right" w:leader="underscore" w:pos="9497"/>
          <w:tab w:val="left" w:pos="9720"/>
        </w:tabs>
        <w:spacing w:before="400"/>
        <w:ind w:right="159"/>
        <w:rPr>
          <w:sz w:val="8"/>
          <w:szCs w:val="8"/>
          <w:lang w:val="en-AU"/>
        </w:rPr>
      </w:pPr>
      <w:r>
        <w:rPr>
          <w:rFonts w:cs="Arial"/>
          <w:szCs w:val="22"/>
        </w:rPr>
        <w:br w:type="page"/>
      </w:r>
    </w:p>
    <w:p w14:paraId="6409E47A" w14:textId="77777777" w:rsidR="00982910" w:rsidRDefault="00982910" w:rsidP="00982910">
      <w:pPr>
        <w:ind w:right="4"/>
        <w:rPr>
          <w:rFonts w:cs="Arial"/>
          <w:szCs w:val="22"/>
        </w:rPr>
      </w:pPr>
    </w:p>
    <w:p w14:paraId="6A8F1673" w14:textId="77777777" w:rsidR="00982910" w:rsidRDefault="00982910" w:rsidP="00982910">
      <w:pPr>
        <w:ind w:right="4"/>
        <w:rPr>
          <w:rFonts w:cs="Arial"/>
          <w:szCs w:val="22"/>
        </w:rPr>
      </w:pPr>
      <w:r>
        <w:rPr>
          <w:rFonts w:cs="Arial"/>
          <w:szCs w:val="22"/>
        </w:rPr>
        <w:t>Spare grid</w:t>
      </w:r>
    </w:p>
    <w:p w14:paraId="0E5D3CD5" w14:textId="77777777" w:rsidR="00982910" w:rsidRDefault="00982910" w:rsidP="00982910">
      <w:pPr>
        <w:ind w:right="4"/>
        <w:rPr>
          <w:rFonts w:cs="Arial"/>
          <w:szCs w:val="22"/>
        </w:rPr>
      </w:pPr>
    </w:p>
    <w:p w14:paraId="29F35EF1" w14:textId="77777777" w:rsidR="00982910" w:rsidRDefault="00982910" w:rsidP="00982910">
      <w:pPr>
        <w:ind w:right="4"/>
        <w:rPr>
          <w:rFonts w:cs="Arial"/>
          <w:szCs w:val="22"/>
        </w:rPr>
      </w:pPr>
    </w:p>
    <w:p w14:paraId="788E19CA" w14:textId="77777777" w:rsidR="00982910" w:rsidRDefault="00982910" w:rsidP="00982910">
      <w:pPr>
        <w:ind w:right="4"/>
        <w:rPr>
          <w:rFonts w:cs="Arial"/>
          <w:szCs w:val="22"/>
        </w:rPr>
      </w:pPr>
    </w:p>
    <w:p w14:paraId="028C2F30" w14:textId="49F3E854" w:rsidR="0054078E" w:rsidRDefault="00683CCC" w:rsidP="0054078E">
      <w:pPr>
        <w:jc w:val="center"/>
        <w:rPr>
          <w:szCs w:val="22"/>
        </w:rPr>
      </w:pPr>
      <w:r>
        <w:rPr>
          <w:noProof/>
          <w:sz w:val="24"/>
          <w:lang w:val="en-AU" w:eastAsia="en-AU"/>
        </w:rPr>
        <w:drawing>
          <wp:inline distT="0" distB="0" distL="0" distR="0" wp14:anchorId="2D24C7DE" wp14:editId="550434F4">
            <wp:extent cx="6213475" cy="6149335"/>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13475" cy="6149335"/>
                    </a:xfrm>
                    <a:prstGeom prst="rect">
                      <a:avLst/>
                    </a:prstGeom>
                    <a:noFill/>
                    <a:ln>
                      <a:noFill/>
                    </a:ln>
                  </pic:spPr>
                </pic:pic>
              </a:graphicData>
            </a:graphic>
          </wp:inline>
        </w:drawing>
      </w:r>
    </w:p>
    <w:p w14:paraId="4628D356" w14:textId="77777777" w:rsidR="00F67497" w:rsidRDefault="00F67497" w:rsidP="00982910">
      <w:pPr>
        <w:ind w:right="4"/>
        <w:rPr>
          <w:rFonts w:cs="Arial"/>
          <w:szCs w:val="22"/>
        </w:rPr>
      </w:pPr>
    </w:p>
    <w:sectPr w:rsidR="00F67497" w:rsidSect="00765BA2">
      <w:footerReference w:type="even" r:id="rId15"/>
      <w:footerReference w:type="default" r:id="rId16"/>
      <w:headerReference w:type="first" r:id="rId17"/>
      <w:pgSz w:w="11900" w:h="16840"/>
      <w:pgMar w:top="806" w:right="920" w:bottom="547" w:left="1195" w:header="634"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5DFD7C" w14:textId="77777777" w:rsidR="00072E38" w:rsidRDefault="00072E38" w:rsidP="00FE48C3">
      <w:r>
        <w:separator/>
      </w:r>
    </w:p>
  </w:endnote>
  <w:endnote w:type="continuationSeparator" w:id="0">
    <w:p w14:paraId="0A5A89F9" w14:textId="77777777" w:rsidR="00072E38" w:rsidRDefault="00072E38" w:rsidP="00FE4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ArialMT">
    <w:altName w:val="MS Mincho"/>
    <w:panose1 w:val="020B0604020202020204"/>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Arial-BoldMT">
    <w:altName w:val="Arial"/>
    <w:panose1 w:val="020B0604020202020204"/>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46822" w14:textId="1A1344F2" w:rsidR="006F426F" w:rsidRDefault="006F426F" w:rsidP="00C947A9">
    <w:pPr>
      <w:pStyle w:val="Footer"/>
      <w:tabs>
        <w:tab w:val="clear" w:pos="4513"/>
        <w:tab w:val="clear" w:pos="9026"/>
        <w:tab w:val="center" w:pos="4950"/>
        <w:tab w:val="right" w:pos="9785"/>
      </w:tabs>
    </w:pPr>
    <w:r>
      <w:rPr>
        <w:b/>
      </w:rPr>
      <w:tab/>
      <w:t>See next page</w:t>
    </w:r>
    <w:r>
      <w:rPr>
        <w:b/>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73312" w14:textId="7048BCB2" w:rsidR="006F426F" w:rsidRDefault="006F426F" w:rsidP="006A0762">
    <w:pPr>
      <w:pStyle w:val="Footer"/>
      <w:tabs>
        <w:tab w:val="clear" w:pos="4513"/>
        <w:tab w:val="center" w:pos="4950"/>
      </w:tabs>
    </w:pPr>
    <w:r>
      <w:rPr>
        <w:b/>
      </w:rPr>
      <w:tab/>
      <w:t>See next pag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7E83B" w14:textId="2F34E664" w:rsidR="006F426F" w:rsidRPr="004B0EF2" w:rsidRDefault="006F426F" w:rsidP="004B0EF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04662" w14:textId="73791928" w:rsidR="006F426F" w:rsidRPr="004B0EF2" w:rsidRDefault="006F426F" w:rsidP="004B0E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FE7E8B" w14:textId="77777777" w:rsidR="00072E38" w:rsidRDefault="00072E38" w:rsidP="00FE48C3">
      <w:r>
        <w:separator/>
      </w:r>
    </w:p>
  </w:footnote>
  <w:footnote w:type="continuationSeparator" w:id="0">
    <w:p w14:paraId="07737CBA" w14:textId="77777777" w:rsidR="00072E38" w:rsidRDefault="00072E38" w:rsidP="00FE48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EC97D6" w14:textId="685A8401" w:rsidR="006F426F" w:rsidRPr="00D52792" w:rsidRDefault="006F426F" w:rsidP="00DC1075">
    <w:pPr>
      <w:pStyle w:val="Header"/>
      <w:tabs>
        <w:tab w:val="clear" w:pos="9026"/>
        <w:tab w:val="right" w:pos="9657"/>
      </w:tabs>
      <w:rPr>
        <w:b/>
        <w:sz w:val="24"/>
      </w:rPr>
    </w:pPr>
    <w:r>
      <w:rPr>
        <w:b/>
      </w:rPr>
      <w:t>PHYSICS</w:t>
    </w:r>
    <w:r w:rsidRPr="00D52792">
      <w:rPr>
        <w:b/>
        <w:sz w:val="24"/>
      </w:rPr>
      <w:tab/>
    </w:r>
    <w:r w:rsidRPr="00D52792">
      <w:rPr>
        <w:b/>
        <w:sz w:val="24"/>
      </w:rPr>
      <w:fldChar w:fldCharType="begin"/>
    </w:r>
    <w:r w:rsidRPr="00D52792">
      <w:rPr>
        <w:b/>
        <w:sz w:val="24"/>
      </w:rPr>
      <w:instrText xml:space="preserve"> PAGE   \* MERGEFORMAT </w:instrText>
    </w:r>
    <w:r w:rsidRPr="00D52792">
      <w:rPr>
        <w:b/>
        <w:sz w:val="24"/>
      </w:rPr>
      <w:fldChar w:fldCharType="separate"/>
    </w:r>
    <w:r w:rsidR="003E0055">
      <w:rPr>
        <w:b/>
        <w:noProof/>
        <w:sz w:val="24"/>
      </w:rPr>
      <w:t>22</w:t>
    </w:r>
    <w:r w:rsidRPr="00D52792">
      <w:rPr>
        <w:b/>
        <w:noProof/>
        <w:sz w:val="24"/>
      </w:rPr>
      <w:fldChar w:fldCharType="end"/>
    </w:r>
    <w:r w:rsidRPr="00D52792">
      <w:rPr>
        <w:b/>
        <w:noProof/>
        <w:sz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2731695"/>
      <w:docPartObj>
        <w:docPartGallery w:val="Page Numbers (Top of Page)"/>
        <w:docPartUnique/>
      </w:docPartObj>
    </w:sdtPr>
    <w:sdtEndPr>
      <w:rPr>
        <w:b/>
        <w:noProof/>
      </w:rPr>
    </w:sdtEndPr>
    <w:sdtContent>
      <w:p w14:paraId="52456F54" w14:textId="246E55A0" w:rsidR="006F426F" w:rsidRPr="00C86EFE" w:rsidRDefault="006F426F" w:rsidP="00F0023E">
        <w:pPr>
          <w:pStyle w:val="Header"/>
          <w:tabs>
            <w:tab w:val="clear" w:pos="9026"/>
            <w:tab w:val="right" w:pos="9540"/>
          </w:tabs>
          <w:ind w:right="245"/>
          <w:rPr>
            <w:b/>
          </w:rPr>
        </w:pPr>
        <w:r>
          <w:tab/>
        </w:r>
        <w:r w:rsidRPr="00C86EFE">
          <w:rPr>
            <w:b/>
          </w:rPr>
          <w:fldChar w:fldCharType="begin"/>
        </w:r>
        <w:r w:rsidRPr="00C86EFE">
          <w:rPr>
            <w:b/>
          </w:rPr>
          <w:instrText xml:space="preserve"> PAGE   \* MERGEFORMAT </w:instrText>
        </w:r>
        <w:r w:rsidRPr="00C86EFE">
          <w:rPr>
            <w:b/>
          </w:rPr>
          <w:fldChar w:fldCharType="separate"/>
        </w:r>
        <w:r w:rsidR="003E0055">
          <w:rPr>
            <w:b/>
            <w:noProof/>
          </w:rPr>
          <w:t>21</w:t>
        </w:r>
        <w:r w:rsidRPr="00C86EFE">
          <w:rPr>
            <w:b/>
            <w:noProof/>
          </w:rPr>
          <w:fldChar w:fldCharType="end"/>
        </w:r>
        <w:r>
          <w:rPr>
            <w:b/>
            <w:noProof/>
          </w:rPr>
          <w:tab/>
        </w:r>
        <w:r>
          <w:rPr>
            <w:b/>
          </w:rPr>
          <w:t>PHYSICS</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1140975"/>
      <w:docPartObj>
        <w:docPartGallery w:val="Page Numbers (Top of Page)"/>
        <w:docPartUnique/>
      </w:docPartObj>
    </w:sdtPr>
    <w:sdtEndPr>
      <w:rPr>
        <w:b/>
        <w:noProof/>
      </w:rPr>
    </w:sdtEndPr>
    <w:sdtContent>
      <w:p w14:paraId="0186A9D6" w14:textId="582E8619" w:rsidR="006F426F" w:rsidRPr="004B0EF2" w:rsidRDefault="006F426F" w:rsidP="004B0EF2">
        <w:pPr>
          <w:pStyle w:val="Header"/>
          <w:tabs>
            <w:tab w:val="clear" w:pos="9026"/>
            <w:tab w:val="right" w:pos="9540"/>
          </w:tabs>
          <w:ind w:right="245"/>
          <w:rPr>
            <w:b/>
          </w:rPr>
        </w:pPr>
        <w:r>
          <w:tab/>
        </w:r>
        <w:r w:rsidRPr="00C86EFE">
          <w:rPr>
            <w:b/>
          </w:rPr>
          <w:fldChar w:fldCharType="begin"/>
        </w:r>
        <w:r w:rsidRPr="00C86EFE">
          <w:rPr>
            <w:b/>
          </w:rPr>
          <w:instrText xml:space="preserve"> PAGE   \* MERGEFORMAT </w:instrText>
        </w:r>
        <w:r w:rsidRPr="00C86EFE">
          <w:rPr>
            <w:b/>
          </w:rPr>
          <w:fldChar w:fldCharType="separate"/>
        </w:r>
        <w:r w:rsidR="003E0055">
          <w:rPr>
            <w:b/>
            <w:noProof/>
          </w:rPr>
          <w:t>36</w:t>
        </w:r>
        <w:r w:rsidRPr="00C86EFE">
          <w:rPr>
            <w:b/>
            <w:noProof/>
          </w:rPr>
          <w:fldChar w:fldCharType="end"/>
        </w:r>
        <w:r>
          <w:rPr>
            <w:b/>
            <w:noProof/>
          </w:rPr>
          <w:tab/>
        </w:r>
        <w:r>
          <w:rPr>
            <w:b/>
          </w:rPr>
          <w:t>PHYSICS</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42E20"/>
    <w:multiLevelType w:val="hybridMultilevel"/>
    <w:tmpl w:val="A52E6B92"/>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E11EC5"/>
    <w:multiLevelType w:val="hybridMultilevel"/>
    <w:tmpl w:val="98C09980"/>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124DF2"/>
    <w:multiLevelType w:val="hybridMultilevel"/>
    <w:tmpl w:val="A52E6B92"/>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3F56243"/>
    <w:multiLevelType w:val="hybridMultilevel"/>
    <w:tmpl w:val="1C40346A"/>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62D6188"/>
    <w:multiLevelType w:val="hybridMultilevel"/>
    <w:tmpl w:val="1C40346A"/>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6B024C2"/>
    <w:multiLevelType w:val="hybridMultilevel"/>
    <w:tmpl w:val="F458557C"/>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95D4275"/>
    <w:multiLevelType w:val="hybridMultilevel"/>
    <w:tmpl w:val="A2DEC0B4"/>
    <w:lvl w:ilvl="0" w:tplc="3B7C5E98">
      <w:start w:val="1"/>
      <w:numFmt w:val="lowerLetter"/>
      <w:lvlText w:val="(%1)"/>
      <w:lvlJc w:val="left"/>
      <w:pPr>
        <w:ind w:left="720" w:hanging="360"/>
      </w:pPr>
    </w:lvl>
    <w:lvl w:ilvl="1" w:tplc="4C7A6A80">
      <w:start w:val="1"/>
      <w:numFmt w:val="lowerLetter"/>
      <w:lvlText w:val="%2."/>
      <w:lvlJc w:val="left"/>
      <w:pPr>
        <w:ind w:left="1440" w:hanging="360"/>
      </w:pPr>
    </w:lvl>
    <w:lvl w:ilvl="2" w:tplc="0E5AD3A8">
      <w:start w:val="1"/>
      <w:numFmt w:val="lowerRoman"/>
      <w:lvlText w:val="%3."/>
      <w:lvlJc w:val="right"/>
      <w:pPr>
        <w:ind w:left="2160" w:hanging="180"/>
      </w:pPr>
    </w:lvl>
    <w:lvl w:ilvl="3" w:tplc="7D8A7438">
      <w:start w:val="1"/>
      <w:numFmt w:val="decimal"/>
      <w:lvlText w:val="%4."/>
      <w:lvlJc w:val="left"/>
      <w:pPr>
        <w:ind w:left="2880" w:hanging="360"/>
      </w:pPr>
    </w:lvl>
    <w:lvl w:ilvl="4" w:tplc="1188E35A">
      <w:start w:val="1"/>
      <w:numFmt w:val="lowerLetter"/>
      <w:lvlText w:val="%5."/>
      <w:lvlJc w:val="left"/>
      <w:pPr>
        <w:ind w:left="3600" w:hanging="360"/>
      </w:pPr>
    </w:lvl>
    <w:lvl w:ilvl="5" w:tplc="99B41082">
      <w:start w:val="1"/>
      <w:numFmt w:val="lowerRoman"/>
      <w:lvlText w:val="%6."/>
      <w:lvlJc w:val="right"/>
      <w:pPr>
        <w:ind w:left="4320" w:hanging="180"/>
      </w:pPr>
    </w:lvl>
    <w:lvl w:ilvl="6" w:tplc="CDBEAB42">
      <w:start w:val="1"/>
      <w:numFmt w:val="decimal"/>
      <w:lvlText w:val="%7."/>
      <w:lvlJc w:val="left"/>
      <w:pPr>
        <w:ind w:left="5040" w:hanging="360"/>
      </w:pPr>
    </w:lvl>
    <w:lvl w:ilvl="7" w:tplc="8BC0E7E8">
      <w:start w:val="1"/>
      <w:numFmt w:val="lowerLetter"/>
      <w:lvlText w:val="%8."/>
      <w:lvlJc w:val="left"/>
      <w:pPr>
        <w:ind w:left="5760" w:hanging="360"/>
      </w:pPr>
    </w:lvl>
    <w:lvl w:ilvl="8" w:tplc="6FA2FCC4">
      <w:start w:val="1"/>
      <w:numFmt w:val="lowerRoman"/>
      <w:lvlText w:val="%9."/>
      <w:lvlJc w:val="right"/>
      <w:pPr>
        <w:ind w:left="6480" w:hanging="180"/>
      </w:pPr>
    </w:lvl>
  </w:abstractNum>
  <w:abstractNum w:abstractNumId="7" w15:restartNumberingAfterBreak="0">
    <w:nsid w:val="227D5745"/>
    <w:multiLevelType w:val="hybridMultilevel"/>
    <w:tmpl w:val="DD14FAA8"/>
    <w:lvl w:ilvl="0" w:tplc="53DA403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6B48E5"/>
    <w:multiLevelType w:val="hybridMultilevel"/>
    <w:tmpl w:val="3E60399A"/>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742172E"/>
    <w:multiLevelType w:val="hybridMultilevel"/>
    <w:tmpl w:val="2E921EDA"/>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98F5FEC"/>
    <w:multiLevelType w:val="hybridMultilevel"/>
    <w:tmpl w:val="9684BC3A"/>
    <w:lvl w:ilvl="0" w:tplc="6B9237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0450AB"/>
    <w:multiLevelType w:val="hybridMultilevel"/>
    <w:tmpl w:val="48A8C048"/>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03F6B13"/>
    <w:multiLevelType w:val="hybridMultilevel"/>
    <w:tmpl w:val="52F05944"/>
    <w:lvl w:ilvl="0" w:tplc="FF94697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674D59"/>
    <w:multiLevelType w:val="hybridMultilevel"/>
    <w:tmpl w:val="A52E6B92"/>
    <w:lvl w:ilvl="0" w:tplc="6B923750">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5911B5A"/>
    <w:multiLevelType w:val="hybridMultilevel"/>
    <w:tmpl w:val="0C0C95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954559B"/>
    <w:multiLevelType w:val="hybridMultilevel"/>
    <w:tmpl w:val="2BBC14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7020CD"/>
    <w:multiLevelType w:val="hybridMultilevel"/>
    <w:tmpl w:val="814CC50E"/>
    <w:lvl w:ilvl="0" w:tplc="3A94B0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5663FE"/>
    <w:multiLevelType w:val="hybridMultilevel"/>
    <w:tmpl w:val="1C40346A"/>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F091CC4"/>
    <w:multiLevelType w:val="hybridMultilevel"/>
    <w:tmpl w:val="9456156A"/>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62311E3"/>
    <w:multiLevelType w:val="hybridMultilevel"/>
    <w:tmpl w:val="A52E6B92"/>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7D11B94"/>
    <w:multiLevelType w:val="hybridMultilevel"/>
    <w:tmpl w:val="8BF82FF0"/>
    <w:lvl w:ilvl="0" w:tplc="6B923750">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7F25B3"/>
    <w:multiLevelType w:val="hybridMultilevel"/>
    <w:tmpl w:val="53FA2FD8"/>
    <w:lvl w:ilvl="0" w:tplc="2438C46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6C304747"/>
    <w:multiLevelType w:val="hybridMultilevel"/>
    <w:tmpl w:val="3E9A2810"/>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76C4D73"/>
    <w:multiLevelType w:val="hybridMultilevel"/>
    <w:tmpl w:val="A52E6B92"/>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EA668FB"/>
    <w:multiLevelType w:val="hybridMultilevel"/>
    <w:tmpl w:val="79CAC7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5"/>
  </w:num>
  <w:num w:numId="2">
    <w:abstractNumId w:val="6"/>
  </w:num>
  <w:num w:numId="3">
    <w:abstractNumId w:val="12"/>
  </w:num>
  <w:num w:numId="4">
    <w:abstractNumId w:val="22"/>
  </w:num>
  <w:num w:numId="5">
    <w:abstractNumId w:val="3"/>
  </w:num>
  <w:num w:numId="6">
    <w:abstractNumId w:val="4"/>
  </w:num>
  <w:num w:numId="7">
    <w:abstractNumId w:val="17"/>
  </w:num>
  <w:num w:numId="8">
    <w:abstractNumId w:val="23"/>
  </w:num>
  <w:num w:numId="9">
    <w:abstractNumId w:val="9"/>
  </w:num>
  <w:num w:numId="10">
    <w:abstractNumId w:val="14"/>
  </w:num>
  <w:num w:numId="11">
    <w:abstractNumId w:val="2"/>
  </w:num>
  <w:num w:numId="12">
    <w:abstractNumId w:val="8"/>
  </w:num>
  <w:num w:numId="13">
    <w:abstractNumId w:val="19"/>
  </w:num>
  <w:num w:numId="14">
    <w:abstractNumId w:val="0"/>
  </w:num>
  <w:num w:numId="15">
    <w:abstractNumId w:val="11"/>
  </w:num>
  <w:num w:numId="16">
    <w:abstractNumId w:val="1"/>
  </w:num>
  <w:num w:numId="17">
    <w:abstractNumId w:val="5"/>
  </w:num>
  <w:num w:numId="18">
    <w:abstractNumId w:val="18"/>
  </w:num>
  <w:num w:numId="19">
    <w:abstractNumId w:val="13"/>
  </w:num>
  <w:num w:numId="20">
    <w:abstractNumId w:val="20"/>
  </w:num>
  <w:num w:numId="21">
    <w:abstractNumId w:val="10"/>
  </w:num>
  <w:num w:numId="22">
    <w:abstractNumId w:val="16"/>
  </w:num>
  <w:num w:numId="23">
    <w:abstractNumId w:val="7"/>
  </w:num>
  <w:num w:numId="24">
    <w:abstractNumId w:val="21"/>
  </w:num>
  <w:num w:numId="25">
    <w:abstractNumId w:val="24"/>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grammar="clean"/>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2MjO3MLM0tTAyMrBQ0lEKTi0uzszPAykwNqgFAISZMEEtAAAA"/>
  </w:docVars>
  <w:rsids>
    <w:rsidRoot w:val="004E0443"/>
    <w:rsid w:val="00001586"/>
    <w:rsid w:val="000067D1"/>
    <w:rsid w:val="000117E9"/>
    <w:rsid w:val="0001419D"/>
    <w:rsid w:val="00021023"/>
    <w:rsid w:val="00021C32"/>
    <w:rsid w:val="000250D5"/>
    <w:rsid w:val="00027FC4"/>
    <w:rsid w:val="00030828"/>
    <w:rsid w:val="0003413A"/>
    <w:rsid w:val="00035105"/>
    <w:rsid w:val="00035A13"/>
    <w:rsid w:val="00042109"/>
    <w:rsid w:val="00051E4B"/>
    <w:rsid w:val="000521F5"/>
    <w:rsid w:val="00056036"/>
    <w:rsid w:val="00057C32"/>
    <w:rsid w:val="00061426"/>
    <w:rsid w:val="000624D4"/>
    <w:rsid w:val="00062F6E"/>
    <w:rsid w:val="00063F71"/>
    <w:rsid w:val="00066AE1"/>
    <w:rsid w:val="00066DCC"/>
    <w:rsid w:val="00071B12"/>
    <w:rsid w:val="00072E38"/>
    <w:rsid w:val="00076E4D"/>
    <w:rsid w:val="000810AA"/>
    <w:rsid w:val="00085952"/>
    <w:rsid w:val="00087224"/>
    <w:rsid w:val="000916EA"/>
    <w:rsid w:val="00092D7F"/>
    <w:rsid w:val="00096360"/>
    <w:rsid w:val="00096613"/>
    <w:rsid w:val="000B54D5"/>
    <w:rsid w:val="000C2019"/>
    <w:rsid w:val="000C2C85"/>
    <w:rsid w:val="000C7EEB"/>
    <w:rsid w:val="000D0323"/>
    <w:rsid w:val="000D2D37"/>
    <w:rsid w:val="000E0EF2"/>
    <w:rsid w:val="000E10E8"/>
    <w:rsid w:val="000E1CC3"/>
    <w:rsid w:val="000E4BCE"/>
    <w:rsid w:val="00101ADD"/>
    <w:rsid w:val="00104182"/>
    <w:rsid w:val="001062C0"/>
    <w:rsid w:val="0010778E"/>
    <w:rsid w:val="00111BD8"/>
    <w:rsid w:val="001135D4"/>
    <w:rsid w:val="00124A37"/>
    <w:rsid w:val="00134BB9"/>
    <w:rsid w:val="00137C53"/>
    <w:rsid w:val="00140275"/>
    <w:rsid w:val="00141427"/>
    <w:rsid w:val="001449E7"/>
    <w:rsid w:val="00146E81"/>
    <w:rsid w:val="00152ED7"/>
    <w:rsid w:val="00153AC1"/>
    <w:rsid w:val="00154E19"/>
    <w:rsid w:val="00163C34"/>
    <w:rsid w:val="00166E7C"/>
    <w:rsid w:val="00170655"/>
    <w:rsid w:val="00174AB2"/>
    <w:rsid w:val="00175EC3"/>
    <w:rsid w:val="00177873"/>
    <w:rsid w:val="00181E7B"/>
    <w:rsid w:val="001904BE"/>
    <w:rsid w:val="00193221"/>
    <w:rsid w:val="00193379"/>
    <w:rsid w:val="00194629"/>
    <w:rsid w:val="001956F4"/>
    <w:rsid w:val="001B20A4"/>
    <w:rsid w:val="001D4F45"/>
    <w:rsid w:val="001E528A"/>
    <w:rsid w:val="001F0F21"/>
    <w:rsid w:val="001F6A2D"/>
    <w:rsid w:val="001F6C2D"/>
    <w:rsid w:val="002016CB"/>
    <w:rsid w:val="00201A2A"/>
    <w:rsid w:val="002022CA"/>
    <w:rsid w:val="00202DD0"/>
    <w:rsid w:val="002036B3"/>
    <w:rsid w:val="002131B7"/>
    <w:rsid w:val="002316FB"/>
    <w:rsid w:val="00237BDB"/>
    <w:rsid w:val="002429B1"/>
    <w:rsid w:val="002430C8"/>
    <w:rsid w:val="00253FAA"/>
    <w:rsid w:val="00254EAC"/>
    <w:rsid w:val="00256CAD"/>
    <w:rsid w:val="00274D85"/>
    <w:rsid w:val="00276391"/>
    <w:rsid w:val="00276E0F"/>
    <w:rsid w:val="0028749F"/>
    <w:rsid w:val="0029287D"/>
    <w:rsid w:val="002A554E"/>
    <w:rsid w:val="002A7E04"/>
    <w:rsid w:val="002B6123"/>
    <w:rsid w:val="002C033C"/>
    <w:rsid w:val="002C2776"/>
    <w:rsid w:val="002D495E"/>
    <w:rsid w:val="00300D7B"/>
    <w:rsid w:val="00303ECD"/>
    <w:rsid w:val="003100C5"/>
    <w:rsid w:val="00317446"/>
    <w:rsid w:val="00325628"/>
    <w:rsid w:val="00327A82"/>
    <w:rsid w:val="00333AB6"/>
    <w:rsid w:val="00333E7D"/>
    <w:rsid w:val="00343DB1"/>
    <w:rsid w:val="0035317E"/>
    <w:rsid w:val="003554B8"/>
    <w:rsid w:val="00355794"/>
    <w:rsid w:val="00373CE5"/>
    <w:rsid w:val="00383960"/>
    <w:rsid w:val="003872A3"/>
    <w:rsid w:val="00394679"/>
    <w:rsid w:val="003A4332"/>
    <w:rsid w:val="003B00A2"/>
    <w:rsid w:val="003B1BA8"/>
    <w:rsid w:val="003C1F35"/>
    <w:rsid w:val="003C43EF"/>
    <w:rsid w:val="003C6074"/>
    <w:rsid w:val="003D2710"/>
    <w:rsid w:val="003D792E"/>
    <w:rsid w:val="003E0055"/>
    <w:rsid w:val="003E2253"/>
    <w:rsid w:val="003E5AFC"/>
    <w:rsid w:val="003E691C"/>
    <w:rsid w:val="003F4B97"/>
    <w:rsid w:val="00401C9E"/>
    <w:rsid w:val="00401E12"/>
    <w:rsid w:val="00412A8E"/>
    <w:rsid w:val="00414DC6"/>
    <w:rsid w:val="004178AF"/>
    <w:rsid w:val="00423640"/>
    <w:rsid w:val="0042682F"/>
    <w:rsid w:val="004358D2"/>
    <w:rsid w:val="0044434A"/>
    <w:rsid w:val="00452669"/>
    <w:rsid w:val="00453E09"/>
    <w:rsid w:val="00456F31"/>
    <w:rsid w:val="00463DC9"/>
    <w:rsid w:val="0046521C"/>
    <w:rsid w:val="004658B0"/>
    <w:rsid w:val="0046703C"/>
    <w:rsid w:val="004678CC"/>
    <w:rsid w:val="00470D9F"/>
    <w:rsid w:val="00471C49"/>
    <w:rsid w:val="004758B5"/>
    <w:rsid w:val="004769FA"/>
    <w:rsid w:val="004824AA"/>
    <w:rsid w:val="004911FF"/>
    <w:rsid w:val="00491A8E"/>
    <w:rsid w:val="00492954"/>
    <w:rsid w:val="0049445C"/>
    <w:rsid w:val="00495A19"/>
    <w:rsid w:val="004A53AA"/>
    <w:rsid w:val="004B0EF2"/>
    <w:rsid w:val="004B2067"/>
    <w:rsid w:val="004B3D9D"/>
    <w:rsid w:val="004B5499"/>
    <w:rsid w:val="004C1904"/>
    <w:rsid w:val="004C4795"/>
    <w:rsid w:val="004D3FFB"/>
    <w:rsid w:val="004D7973"/>
    <w:rsid w:val="004E0443"/>
    <w:rsid w:val="004E0718"/>
    <w:rsid w:val="004F0AE7"/>
    <w:rsid w:val="00506CE2"/>
    <w:rsid w:val="00506FC4"/>
    <w:rsid w:val="005163FD"/>
    <w:rsid w:val="00516E87"/>
    <w:rsid w:val="005170A6"/>
    <w:rsid w:val="0052334F"/>
    <w:rsid w:val="00525444"/>
    <w:rsid w:val="005335E9"/>
    <w:rsid w:val="0054078E"/>
    <w:rsid w:val="00542142"/>
    <w:rsid w:val="005448DB"/>
    <w:rsid w:val="0055189E"/>
    <w:rsid w:val="00555CE5"/>
    <w:rsid w:val="00561F86"/>
    <w:rsid w:val="005739AF"/>
    <w:rsid w:val="00575645"/>
    <w:rsid w:val="00581F20"/>
    <w:rsid w:val="005830AC"/>
    <w:rsid w:val="00585267"/>
    <w:rsid w:val="0058544D"/>
    <w:rsid w:val="005929DB"/>
    <w:rsid w:val="00597B6D"/>
    <w:rsid w:val="005B3EB6"/>
    <w:rsid w:val="005C5452"/>
    <w:rsid w:val="005C77CE"/>
    <w:rsid w:val="005D5082"/>
    <w:rsid w:val="005E68CA"/>
    <w:rsid w:val="005F3060"/>
    <w:rsid w:val="00603837"/>
    <w:rsid w:val="00612319"/>
    <w:rsid w:val="00612D1D"/>
    <w:rsid w:val="006207EA"/>
    <w:rsid w:val="00620BD4"/>
    <w:rsid w:val="006241A7"/>
    <w:rsid w:val="00624B02"/>
    <w:rsid w:val="00627CC0"/>
    <w:rsid w:val="00641747"/>
    <w:rsid w:val="006431B0"/>
    <w:rsid w:val="00645780"/>
    <w:rsid w:val="006537C0"/>
    <w:rsid w:val="00653C59"/>
    <w:rsid w:val="00664EF2"/>
    <w:rsid w:val="00665F2E"/>
    <w:rsid w:val="00667E5A"/>
    <w:rsid w:val="0067544E"/>
    <w:rsid w:val="00676650"/>
    <w:rsid w:val="00683CCC"/>
    <w:rsid w:val="006843F7"/>
    <w:rsid w:val="00690A29"/>
    <w:rsid w:val="00691BC4"/>
    <w:rsid w:val="0069416B"/>
    <w:rsid w:val="0069735C"/>
    <w:rsid w:val="00697CEB"/>
    <w:rsid w:val="006A0762"/>
    <w:rsid w:val="006B147A"/>
    <w:rsid w:val="006B1B4C"/>
    <w:rsid w:val="006C031E"/>
    <w:rsid w:val="006C61FD"/>
    <w:rsid w:val="006C70EF"/>
    <w:rsid w:val="006D5A42"/>
    <w:rsid w:val="006E754B"/>
    <w:rsid w:val="006F426F"/>
    <w:rsid w:val="006F5D2E"/>
    <w:rsid w:val="00717F28"/>
    <w:rsid w:val="00722145"/>
    <w:rsid w:val="00726C71"/>
    <w:rsid w:val="00762E24"/>
    <w:rsid w:val="00765BA2"/>
    <w:rsid w:val="00775F60"/>
    <w:rsid w:val="007766F4"/>
    <w:rsid w:val="00776763"/>
    <w:rsid w:val="00776D07"/>
    <w:rsid w:val="007868BD"/>
    <w:rsid w:val="007909AB"/>
    <w:rsid w:val="00791241"/>
    <w:rsid w:val="007A5C6B"/>
    <w:rsid w:val="007B6B56"/>
    <w:rsid w:val="007D2401"/>
    <w:rsid w:val="007D68B7"/>
    <w:rsid w:val="007F01D3"/>
    <w:rsid w:val="007F39C2"/>
    <w:rsid w:val="007F3C6D"/>
    <w:rsid w:val="007F3F40"/>
    <w:rsid w:val="00801277"/>
    <w:rsid w:val="00806506"/>
    <w:rsid w:val="00810B8F"/>
    <w:rsid w:val="00811662"/>
    <w:rsid w:val="0081537D"/>
    <w:rsid w:val="0081588F"/>
    <w:rsid w:val="00821414"/>
    <w:rsid w:val="00822171"/>
    <w:rsid w:val="00823005"/>
    <w:rsid w:val="00824D28"/>
    <w:rsid w:val="008305AE"/>
    <w:rsid w:val="0083164B"/>
    <w:rsid w:val="0083434D"/>
    <w:rsid w:val="00837B7B"/>
    <w:rsid w:val="00866B33"/>
    <w:rsid w:val="00871BDB"/>
    <w:rsid w:val="00894795"/>
    <w:rsid w:val="00895768"/>
    <w:rsid w:val="008B1D9A"/>
    <w:rsid w:val="008B33B8"/>
    <w:rsid w:val="008B4C65"/>
    <w:rsid w:val="008D7A1B"/>
    <w:rsid w:val="008E14A7"/>
    <w:rsid w:val="008E1D30"/>
    <w:rsid w:val="008F2B00"/>
    <w:rsid w:val="008F5C30"/>
    <w:rsid w:val="008F66C1"/>
    <w:rsid w:val="009146A4"/>
    <w:rsid w:val="0092063E"/>
    <w:rsid w:val="00925F93"/>
    <w:rsid w:val="00932E63"/>
    <w:rsid w:val="009472F2"/>
    <w:rsid w:val="009529FA"/>
    <w:rsid w:val="009569BE"/>
    <w:rsid w:val="00960CB1"/>
    <w:rsid w:val="009751EC"/>
    <w:rsid w:val="00976CB0"/>
    <w:rsid w:val="0098210F"/>
    <w:rsid w:val="00982910"/>
    <w:rsid w:val="009837F8"/>
    <w:rsid w:val="00993006"/>
    <w:rsid w:val="00993DDE"/>
    <w:rsid w:val="00993E62"/>
    <w:rsid w:val="00994A3A"/>
    <w:rsid w:val="00997142"/>
    <w:rsid w:val="009A725A"/>
    <w:rsid w:val="009B1846"/>
    <w:rsid w:val="009B414F"/>
    <w:rsid w:val="009B6A34"/>
    <w:rsid w:val="009D1FB9"/>
    <w:rsid w:val="009D2A18"/>
    <w:rsid w:val="009D55B4"/>
    <w:rsid w:val="00A031B6"/>
    <w:rsid w:val="00A11C69"/>
    <w:rsid w:val="00A1309B"/>
    <w:rsid w:val="00A13513"/>
    <w:rsid w:val="00A13BFD"/>
    <w:rsid w:val="00A17898"/>
    <w:rsid w:val="00A20DE1"/>
    <w:rsid w:val="00A20F29"/>
    <w:rsid w:val="00A214F1"/>
    <w:rsid w:val="00A37048"/>
    <w:rsid w:val="00A377C6"/>
    <w:rsid w:val="00A41CC9"/>
    <w:rsid w:val="00A5052C"/>
    <w:rsid w:val="00A5162C"/>
    <w:rsid w:val="00A52F21"/>
    <w:rsid w:val="00A5430C"/>
    <w:rsid w:val="00A64B41"/>
    <w:rsid w:val="00A651AE"/>
    <w:rsid w:val="00A86773"/>
    <w:rsid w:val="00A96517"/>
    <w:rsid w:val="00A96A90"/>
    <w:rsid w:val="00AA705F"/>
    <w:rsid w:val="00AD36FE"/>
    <w:rsid w:val="00AD6594"/>
    <w:rsid w:val="00B0521C"/>
    <w:rsid w:val="00B05F7D"/>
    <w:rsid w:val="00B10E15"/>
    <w:rsid w:val="00B16364"/>
    <w:rsid w:val="00B21609"/>
    <w:rsid w:val="00B22F3D"/>
    <w:rsid w:val="00B33BA0"/>
    <w:rsid w:val="00B35E62"/>
    <w:rsid w:val="00B369A3"/>
    <w:rsid w:val="00B4247A"/>
    <w:rsid w:val="00B42644"/>
    <w:rsid w:val="00B4389B"/>
    <w:rsid w:val="00B44907"/>
    <w:rsid w:val="00B60863"/>
    <w:rsid w:val="00B635A8"/>
    <w:rsid w:val="00B63C5D"/>
    <w:rsid w:val="00B64B15"/>
    <w:rsid w:val="00B67CBD"/>
    <w:rsid w:val="00B709DD"/>
    <w:rsid w:val="00B818BC"/>
    <w:rsid w:val="00B8257F"/>
    <w:rsid w:val="00B853AC"/>
    <w:rsid w:val="00BB7CDD"/>
    <w:rsid w:val="00BC1827"/>
    <w:rsid w:val="00BC2261"/>
    <w:rsid w:val="00BC6990"/>
    <w:rsid w:val="00BD09CC"/>
    <w:rsid w:val="00BD1A57"/>
    <w:rsid w:val="00BD235E"/>
    <w:rsid w:val="00BD2B9B"/>
    <w:rsid w:val="00BD67A9"/>
    <w:rsid w:val="00BE3663"/>
    <w:rsid w:val="00BE5DC2"/>
    <w:rsid w:val="00C01F18"/>
    <w:rsid w:val="00C122F0"/>
    <w:rsid w:val="00C13564"/>
    <w:rsid w:val="00C15D94"/>
    <w:rsid w:val="00C238D4"/>
    <w:rsid w:val="00C3579E"/>
    <w:rsid w:val="00C4211E"/>
    <w:rsid w:val="00C4307E"/>
    <w:rsid w:val="00C46731"/>
    <w:rsid w:val="00C52E64"/>
    <w:rsid w:val="00C67297"/>
    <w:rsid w:val="00C82F61"/>
    <w:rsid w:val="00C85441"/>
    <w:rsid w:val="00C86EFE"/>
    <w:rsid w:val="00C9114A"/>
    <w:rsid w:val="00C92022"/>
    <w:rsid w:val="00C93BCF"/>
    <w:rsid w:val="00C947A9"/>
    <w:rsid w:val="00C94965"/>
    <w:rsid w:val="00CA1505"/>
    <w:rsid w:val="00CB1932"/>
    <w:rsid w:val="00CB311E"/>
    <w:rsid w:val="00CB5D5A"/>
    <w:rsid w:val="00CD39C0"/>
    <w:rsid w:val="00CD69B3"/>
    <w:rsid w:val="00CD7CD2"/>
    <w:rsid w:val="00CF05A2"/>
    <w:rsid w:val="00CF1ACA"/>
    <w:rsid w:val="00D02663"/>
    <w:rsid w:val="00D071A1"/>
    <w:rsid w:val="00D116FD"/>
    <w:rsid w:val="00D131A4"/>
    <w:rsid w:val="00D13273"/>
    <w:rsid w:val="00D14CC4"/>
    <w:rsid w:val="00D301E8"/>
    <w:rsid w:val="00D303E2"/>
    <w:rsid w:val="00D32934"/>
    <w:rsid w:val="00D329E9"/>
    <w:rsid w:val="00D33029"/>
    <w:rsid w:val="00D3526B"/>
    <w:rsid w:val="00D447BE"/>
    <w:rsid w:val="00D455E8"/>
    <w:rsid w:val="00D52792"/>
    <w:rsid w:val="00D53EF2"/>
    <w:rsid w:val="00D54324"/>
    <w:rsid w:val="00D56B28"/>
    <w:rsid w:val="00D56D3F"/>
    <w:rsid w:val="00D56F1C"/>
    <w:rsid w:val="00D609D0"/>
    <w:rsid w:val="00D63716"/>
    <w:rsid w:val="00D669ED"/>
    <w:rsid w:val="00D67189"/>
    <w:rsid w:val="00D91EA1"/>
    <w:rsid w:val="00D921E2"/>
    <w:rsid w:val="00DA687C"/>
    <w:rsid w:val="00DA7922"/>
    <w:rsid w:val="00DC1075"/>
    <w:rsid w:val="00DC756C"/>
    <w:rsid w:val="00DD2EBB"/>
    <w:rsid w:val="00DE3093"/>
    <w:rsid w:val="00DE687D"/>
    <w:rsid w:val="00DF155A"/>
    <w:rsid w:val="00DF177E"/>
    <w:rsid w:val="00DF1A9E"/>
    <w:rsid w:val="00E0641D"/>
    <w:rsid w:val="00E155A6"/>
    <w:rsid w:val="00E16504"/>
    <w:rsid w:val="00E25ECB"/>
    <w:rsid w:val="00E4788E"/>
    <w:rsid w:val="00E51CCB"/>
    <w:rsid w:val="00E544A8"/>
    <w:rsid w:val="00E6044E"/>
    <w:rsid w:val="00E621FF"/>
    <w:rsid w:val="00E649E0"/>
    <w:rsid w:val="00E67BD3"/>
    <w:rsid w:val="00E7167E"/>
    <w:rsid w:val="00E724B5"/>
    <w:rsid w:val="00E7321F"/>
    <w:rsid w:val="00E770C2"/>
    <w:rsid w:val="00E80DD5"/>
    <w:rsid w:val="00EA0B49"/>
    <w:rsid w:val="00EB31AB"/>
    <w:rsid w:val="00EB3C34"/>
    <w:rsid w:val="00EC26F0"/>
    <w:rsid w:val="00EC3E7A"/>
    <w:rsid w:val="00ED3962"/>
    <w:rsid w:val="00ED4D27"/>
    <w:rsid w:val="00ED52A1"/>
    <w:rsid w:val="00EE0199"/>
    <w:rsid w:val="00EE68E6"/>
    <w:rsid w:val="00EF3759"/>
    <w:rsid w:val="00EF4861"/>
    <w:rsid w:val="00EF5360"/>
    <w:rsid w:val="00EF5984"/>
    <w:rsid w:val="00F0023E"/>
    <w:rsid w:val="00F04709"/>
    <w:rsid w:val="00F06AA4"/>
    <w:rsid w:val="00F16901"/>
    <w:rsid w:val="00F17A75"/>
    <w:rsid w:val="00F22948"/>
    <w:rsid w:val="00F3415D"/>
    <w:rsid w:val="00F34502"/>
    <w:rsid w:val="00F3747C"/>
    <w:rsid w:val="00F41DB8"/>
    <w:rsid w:val="00F424FA"/>
    <w:rsid w:val="00F43C47"/>
    <w:rsid w:val="00F474CD"/>
    <w:rsid w:val="00F50D59"/>
    <w:rsid w:val="00F5676F"/>
    <w:rsid w:val="00F57384"/>
    <w:rsid w:val="00F6125A"/>
    <w:rsid w:val="00F66B8D"/>
    <w:rsid w:val="00F67497"/>
    <w:rsid w:val="00F736D4"/>
    <w:rsid w:val="00F76C6E"/>
    <w:rsid w:val="00F77C14"/>
    <w:rsid w:val="00F8741E"/>
    <w:rsid w:val="00F87F37"/>
    <w:rsid w:val="00F92290"/>
    <w:rsid w:val="00F95286"/>
    <w:rsid w:val="00FA4117"/>
    <w:rsid w:val="00FB1986"/>
    <w:rsid w:val="00FB2A70"/>
    <w:rsid w:val="00FC41DF"/>
    <w:rsid w:val="00FC4A19"/>
    <w:rsid w:val="00FC6C11"/>
    <w:rsid w:val="00FD2F87"/>
    <w:rsid w:val="00FE48C3"/>
    <w:rsid w:val="00FF77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99A21B"/>
  <w15:chartTrackingRefBased/>
  <w15:docId w15:val="{8EBC0489-1D82-4E23-AC76-1C12C9F1B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4324"/>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E0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4E0443"/>
    <w:rPr>
      <w:color w:val="0000FF"/>
      <w:u w:val="single"/>
    </w:rPr>
  </w:style>
  <w:style w:type="character" w:customStyle="1" w:styleId="apple-converted-space">
    <w:name w:val="apple-converted-space"/>
    <w:basedOn w:val="DefaultParagraphFont"/>
    <w:rsid w:val="004E0443"/>
  </w:style>
  <w:style w:type="character" w:styleId="FollowedHyperlink">
    <w:name w:val="FollowedHyperlink"/>
    <w:basedOn w:val="DefaultParagraphFont"/>
    <w:uiPriority w:val="99"/>
    <w:semiHidden/>
    <w:unhideWhenUsed/>
    <w:rsid w:val="004E0443"/>
    <w:rPr>
      <w:color w:val="954F72" w:themeColor="followedHyperlink"/>
      <w:u w:val="single"/>
    </w:rPr>
  </w:style>
  <w:style w:type="paragraph" w:styleId="ListParagraph">
    <w:name w:val="List Paragraph"/>
    <w:basedOn w:val="Normal"/>
    <w:uiPriority w:val="34"/>
    <w:qFormat/>
    <w:rsid w:val="00DE3093"/>
    <w:pPr>
      <w:ind w:left="720"/>
      <w:contextualSpacing/>
    </w:pPr>
  </w:style>
  <w:style w:type="paragraph" w:styleId="NormalWeb">
    <w:name w:val="Normal (Web)"/>
    <w:basedOn w:val="Normal"/>
    <w:unhideWhenUsed/>
    <w:rsid w:val="009472F2"/>
    <w:pPr>
      <w:spacing w:before="100" w:beforeAutospacing="1" w:after="100" w:afterAutospacing="1"/>
    </w:pPr>
    <w:rPr>
      <w:rFonts w:cs="Times New Roman"/>
    </w:rPr>
  </w:style>
  <w:style w:type="paragraph" w:styleId="BalloonText">
    <w:name w:val="Balloon Text"/>
    <w:basedOn w:val="Normal"/>
    <w:link w:val="BalloonTextChar"/>
    <w:uiPriority w:val="99"/>
    <w:semiHidden/>
    <w:unhideWhenUsed/>
    <w:rsid w:val="00001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1586"/>
    <w:rPr>
      <w:rFonts w:ascii="Segoe UI" w:hAnsi="Segoe UI" w:cs="Segoe UI"/>
      <w:sz w:val="18"/>
      <w:szCs w:val="18"/>
    </w:rPr>
  </w:style>
  <w:style w:type="paragraph" w:styleId="NoSpacing">
    <w:name w:val="No Spacing"/>
    <w:uiPriority w:val="1"/>
    <w:rsid w:val="00D54324"/>
    <w:rPr>
      <w:rFonts w:ascii="Times New Roman" w:hAnsi="Times New Roman"/>
    </w:rPr>
  </w:style>
  <w:style w:type="paragraph" w:customStyle="1" w:styleId="HeadingLevel1">
    <w:name w:val="Heading Level 1"/>
    <w:basedOn w:val="Normal"/>
    <w:link w:val="HeadingLevel1Char"/>
    <w:qFormat/>
    <w:rsid w:val="00D54324"/>
    <w:pPr>
      <w:spacing w:after="240"/>
      <w:jc w:val="center"/>
    </w:pPr>
    <w:rPr>
      <w:b/>
    </w:rPr>
  </w:style>
  <w:style w:type="paragraph" w:customStyle="1" w:styleId="HeadingLevel2">
    <w:name w:val="Heading Level 2"/>
    <w:basedOn w:val="Normal"/>
    <w:link w:val="HeadingLevel2Char"/>
    <w:qFormat/>
    <w:rsid w:val="00D54324"/>
    <w:rPr>
      <w:b/>
    </w:rPr>
  </w:style>
  <w:style w:type="character" w:customStyle="1" w:styleId="HeadingLevel1Char">
    <w:name w:val="Heading Level 1 Char"/>
    <w:basedOn w:val="DefaultParagraphFont"/>
    <w:link w:val="HeadingLevel1"/>
    <w:rsid w:val="00D54324"/>
    <w:rPr>
      <w:rFonts w:ascii="Arial" w:hAnsi="Arial"/>
      <w:b/>
      <w:sz w:val="22"/>
    </w:rPr>
  </w:style>
  <w:style w:type="character" w:styleId="CommentReference">
    <w:name w:val="annotation reference"/>
    <w:basedOn w:val="DefaultParagraphFont"/>
    <w:uiPriority w:val="99"/>
    <w:semiHidden/>
    <w:unhideWhenUsed/>
    <w:rsid w:val="00690A29"/>
    <w:rPr>
      <w:sz w:val="16"/>
      <w:szCs w:val="16"/>
    </w:rPr>
  </w:style>
  <w:style w:type="character" w:customStyle="1" w:styleId="HeadingLevel2Char">
    <w:name w:val="Heading Level 2 Char"/>
    <w:basedOn w:val="DefaultParagraphFont"/>
    <w:link w:val="HeadingLevel2"/>
    <w:rsid w:val="00D54324"/>
    <w:rPr>
      <w:rFonts w:ascii="Arial" w:hAnsi="Arial"/>
      <w:b/>
      <w:sz w:val="22"/>
    </w:rPr>
  </w:style>
  <w:style w:type="paragraph" w:styleId="CommentText">
    <w:name w:val="annotation text"/>
    <w:basedOn w:val="Normal"/>
    <w:link w:val="CommentTextChar"/>
    <w:uiPriority w:val="99"/>
    <w:semiHidden/>
    <w:unhideWhenUsed/>
    <w:rsid w:val="00690A29"/>
    <w:rPr>
      <w:sz w:val="20"/>
      <w:szCs w:val="20"/>
    </w:rPr>
  </w:style>
  <w:style w:type="character" w:customStyle="1" w:styleId="CommentTextChar">
    <w:name w:val="Comment Text Char"/>
    <w:basedOn w:val="DefaultParagraphFont"/>
    <w:link w:val="CommentText"/>
    <w:uiPriority w:val="99"/>
    <w:semiHidden/>
    <w:rsid w:val="00690A2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90A29"/>
    <w:rPr>
      <w:b/>
      <w:bCs/>
    </w:rPr>
  </w:style>
  <w:style w:type="character" w:customStyle="1" w:styleId="CommentSubjectChar">
    <w:name w:val="Comment Subject Char"/>
    <w:basedOn w:val="CommentTextChar"/>
    <w:link w:val="CommentSubject"/>
    <w:uiPriority w:val="99"/>
    <w:semiHidden/>
    <w:rsid w:val="00690A29"/>
    <w:rPr>
      <w:rFonts w:ascii="Arial" w:hAnsi="Arial"/>
      <w:b/>
      <w:bCs/>
      <w:sz w:val="20"/>
      <w:szCs w:val="20"/>
    </w:rPr>
  </w:style>
  <w:style w:type="paragraph" w:customStyle="1" w:styleId="Tab1">
    <w:name w:val="Tab 1"/>
    <w:basedOn w:val="Normal"/>
    <w:link w:val="Tab1Char"/>
    <w:qFormat/>
    <w:rsid w:val="00A5430C"/>
    <w:pPr>
      <w:tabs>
        <w:tab w:val="left" w:pos="1814"/>
      </w:tabs>
    </w:pPr>
  </w:style>
  <w:style w:type="character" w:customStyle="1" w:styleId="Tab1Char">
    <w:name w:val="Tab 1 Char"/>
    <w:basedOn w:val="DefaultParagraphFont"/>
    <w:link w:val="Tab1"/>
    <w:rsid w:val="00A5430C"/>
    <w:rPr>
      <w:rFonts w:ascii="Arial" w:hAnsi="Arial"/>
      <w:sz w:val="22"/>
    </w:rPr>
  </w:style>
  <w:style w:type="paragraph" w:customStyle="1" w:styleId="Default">
    <w:name w:val="Default"/>
    <w:rsid w:val="0029287D"/>
    <w:pPr>
      <w:widowControl w:val="0"/>
      <w:autoSpaceDE w:val="0"/>
      <w:autoSpaceDN w:val="0"/>
      <w:adjustRightInd w:val="0"/>
    </w:pPr>
    <w:rPr>
      <w:rFonts w:ascii="Calibri" w:eastAsiaTheme="minorEastAsia" w:hAnsi="Calibri" w:cs="Calibri"/>
      <w:color w:val="000000"/>
      <w:lang w:val="en-AU" w:eastAsia="en-AU"/>
    </w:rPr>
  </w:style>
  <w:style w:type="paragraph" w:styleId="Header">
    <w:name w:val="header"/>
    <w:basedOn w:val="Normal"/>
    <w:link w:val="HeaderChar"/>
    <w:uiPriority w:val="99"/>
    <w:unhideWhenUsed/>
    <w:rsid w:val="00FE48C3"/>
    <w:pPr>
      <w:tabs>
        <w:tab w:val="center" w:pos="4513"/>
        <w:tab w:val="right" w:pos="9026"/>
      </w:tabs>
    </w:pPr>
  </w:style>
  <w:style w:type="character" w:customStyle="1" w:styleId="HeaderChar">
    <w:name w:val="Header Char"/>
    <w:basedOn w:val="DefaultParagraphFont"/>
    <w:link w:val="Header"/>
    <w:uiPriority w:val="99"/>
    <w:rsid w:val="00FE48C3"/>
    <w:rPr>
      <w:rFonts w:ascii="Arial" w:hAnsi="Arial"/>
      <w:sz w:val="22"/>
    </w:rPr>
  </w:style>
  <w:style w:type="paragraph" w:styleId="Footer">
    <w:name w:val="footer"/>
    <w:basedOn w:val="Normal"/>
    <w:link w:val="FooterChar"/>
    <w:unhideWhenUsed/>
    <w:rsid w:val="00FE48C3"/>
    <w:pPr>
      <w:tabs>
        <w:tab w:val="center" w:pos="4513"/>
        <w:tab w:val="right" w:pos="9026"/>
      </w:tabs>
    </w:pPr>
  </w:style>
  <w:style w:type="character" w:customStyle="1" w:styleId="FooterChar">
    <w:name w:val="Footer Char"/>
    <w:basedOn w:val="DefaultParagraphFont"/>
    <w:link w:val="Footer"/>
    <w:uiPriority w:val="99"/>
    <w:rsid w:val="00FE48C3"/>
    <w:rPr>
      <w:rFonts w:ascii="Arial" w:hAnsi="Arial"/>
      <w:sz w:val="22"/>
    </w:rPr>
  </w:style>
  <w:style w:type="paragraph" w:styleId="BodyText">
    <w:name w:val="Body Text"/>
    <w:basedOn w:val="Normal"/>
    <w:link w:val="BodyTextChar"/>
    <w:rsid w:val="00806506"/>
    <w:pPr>
      <w:tabs>
        <w:tab w:val="left" w:pos="-720"/>
      </w:tabs>
      <w:suppressAutoHyphens/>
    </w:pPr>
    <w:rPr>
      <w:rFonts w:ascii="Times New Roman" w:eastAsia="Times New Roman" w:hAnsi="Times New Roman" w:cs="Times New Roman"/>
      <w:b/>
      <w:spacing w:val="-2"/>
      <w:sz w:val="24"/>
      <w:szCs w:val="20"/>
    </w:rPr>
  </w:style>
  <w:style w:type="character" w:customStyle="1" w:styleId="BodyTextChar">
    <w:name w:val="Body Text Char"/>
    <w:basedOn w:val="DefaultParagraphFont"/>
    <w:link w:val="BodyText"/>
    <w:rsid w:val="00806506"/>
    <w:rPr>
      <w:rFonts w:ascii="Times New Roman" w:eastAsia="Times New Roman" w:hAnsi="Times New Roman" w:cs="Times New Roman"/>
      <w:b/>
      <w:spacing w:val="-2"/>
      <w:szCs w:val="20"/>
    </w:rPr>
  </w:style>
  <w:style w:type="character" w:styleId="PageNumber">
    <w:name w:val="page number"/>
    <w:basedOn w:val="DefaultParagraphFont"/>
    <w:rsid w:val="00806506"/>
  </w:style>
  <w:style w:type="paragraph" w:customStyle="1" w:styleId="DarkList-Accent61">
    <w:name w:val="Dark List - Accent 61"/>
    <w:uiPriority w:val="1"/>
    <w:qFormat/>
    <w:rsid w:val="009837F8"/>
    <w:rPr>
      <w:rFonts w:ascii="Calibri" w:eastAsia="Calibri" w:hAnsi="Calibri" w:cs="Times New Roman"/>
      <w:sz w:val="22"/>
      <w:szCs w:val="22"/>
    </w:rPr>
  </w:style>
  <w:style w:type="paragraph" w:customStyle="1" w:styleId="Pa3">
    <w:name w:val="Pa3"/>
    <w:basedOn w:val="Default"/>
    <w:next w:val="Default"/>
    <w:uiPriority w:val="99"/>
    <w:rsid w:val="00B0521C"/>
    <w:pPr>
      <w:widowControl/>
      <w:spacing w:line="221" w:lineRule="atLeast"/>
    </w:pPr>
    <w:rPr>
      <w:rFonts w:ascii="Arial" w:eastAsiaTheme="minorHAnsi" w:hAnsi="Arial" w:cs="Arial"/>
      <w:color w:val="auto"/>
      <w:lang w:val="en-US" w:eastAsia="en-US"/>
    </w:rPr>
  </w:style>
  <w:style w:type="paragraph" w:customStyle="1" w:styleId="Pa5">
    <w:name w:val="Pa5"/>
    <w:basedOn w:val="Default"/>
    <w:next w:val="Default"/>
    <w:uiPriority w:val="99"/>
    <w:rsid w:val="00B0521C"/>
    <w:pPr>
      <w:widowControl/>
      <w:spacing w:line="221" w:lineRule="atLeast"/>
    </w:pPr>
    <w:rPr>
      <w:rFonts w:ascii="Arial" w:eastAsiaTheme="minorHAnsi" w:hAnsi="Arial" w:cs="Arial"/>
      <w:color w:val="auto"/>
      <w:lang w:val="en-US" w:eastAsia="en-US"/>
    </w:rPr>
  </w:style>
  <w:style w:type="paragraph" w:customStyle="1" w:styleId="Pa10">
    <w:name w:val="Pa10"/>
    <w:basedOn w:val="Default"/>
    <w:next w:val="Default"/>
    <w:uiPriority w:val="99"/>
    <w:rsid w:val="00B0521C"/>
    <w:pPr>
      <w:widowControl/>
      <w:spacing w:line="221" w:lineRule="atLeast"/>
    </w:pPr>
    <w:rPr>
      <w:rFonts w:ascii="Arial" w:eastAsiaTheme="minorHAnsi" w:hAnsi="Arial" w:cs="Arial"/>
      <w:color w:val="auto"/>
      <w:lang w:val="en-US" w:eastAsia="en-US"/>
    </w:rPr>
  </w:style>
  <w:style w:type="paragraph" w:customStyle="1" w:styleId="MarkingKey">
    <w:name w:val="Marking Key"/>
    <w:basedOn w:val="Normal"/>
    <w:link w:val="MarkingKeyChar"/>
    <w:qFormat/>
    <w:rsid w:val="00B0521C"/>
    <w:pPr>
      <w:tabs>
        <w:tab w:val="right" w:pos="9026"/>
      </w:tabs>
      <w:spacing w:after="160" w:line="259" w:lineRule="auto"/>
    </w:pPr>
    <w:rPr>
      <w:color w:val="FF0000"/>
      <w:szCs w:val="22"/>
      <w:lang w:val="en-AU"/>
    </w:rPr>
  </w:style>
  <w:style w:type="character" w:customStyle="1" w:styleId="MarkingKeyChar">
    <w:name w:val="Marking Key Char"/>
    <w:basedOn w:val="DefaultParagraphFont"/>
    <w:link w:val="MarkingKey"/>
    <w:rsid w:val="00B0521C"/>
    <w:rPr>
      <w:rFonts w:ascii="Arial" w:hAnsi="Arial"/>
      <w:color w:val="FF0000"/>
      <w:sz w:val="22"/>
      <w:szCs w:val="22"/>
      <w:lang w:val="en-AU"/>
    </w:rPr>
  </w:style>
  <w:style w:type="paragraph" w:customStyle="1" w:styleId="WrittenAnswersection">
    <w:name w:val="Written Answer section"/>
    <w:basedOn w:val="Normal"/>
    <w:link w:val="WrittenAnswersectionChar"/>
    <w:qFormat/>
    <w:rsid w:val="00B0521C"/>
    <w:pPr>
      <w:tabs>
        <w:tab w:val="right" w:leader="underscore" w:pos="9026"/>
      </w:tabs>
      <w:spacing w:after="160" w:line="259" w:lineRule="auto"/>
    </w:pPr>
    <w:rPr>
      <w:szCs w:val="22"/>
      <w:lang w:val="en-AU"/>
    </w:rPr>
  </w:style>
  <w:style w:type="character" w:customStyle="1" w:styleId="WrittenAnswersectionChar">
    <w:name w:val="Written Answer section Char"/>
    <w:basedOn w:val="DefaultParagraphFont"/>
    <w:link w:val="WrittenAnswersection"/>
    <w:rsid w:val="00B0521C"/>
    <w:rPr>
      <w:rFonts w:ascii="Arial" w:hAnsi="Arial"/>
      <w:sz w:val="22"/>
      <w:szCs w:val="22"/>
      <w:lang w:val="en-AU"/>
    </w:rPr>
  </w:style>
  <w:style w:type="character" w:styleId="PlaceholderText">
    <w:name w:val="Placeholder Text"/>
    <w:basedOn w:val="DefaultParagraphFont"/>
    <w:uiPriority w:val="99"/>
    <w:semiHidden/>
    <w:rsid w:val="004B2067"/>
    <w:rPr>
      <w:color w:val="808080"/>
    </w:rPr>
  </w:style>
  <w:style w:type="paragraph" w:styleId="PlainText">
    <w:name w:val="Plain Text"/>
    <w:basedOn w:val="Normal"/>
    <w:link w:val="PlainTextChar"/>
    <w:uiPriority w:val="99"/>
    <w:rsid w:val="00683CCC"/>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683CCC"/>
    <w:rPr>
      <w:rFonts w:ascii="Courier New" w:eastAsia="Times New Roman" w:hAnsi="Courier New"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461525">
      <w:bodyDiv w:val="1"/>
      <w:marLeft w:val="0"/>
      <w:marRight w:val="0"/>
      <w:marTop w:val="0"/>
      <w:marBottom w:val="0"/>
      <w:divBdr>
        <w:top w:val="none" w:sz="0" w:space="0" w:color="auto"/>
        <w:left w:val="none" w:sz="0" w:space="0" w:color="auto"/>
        <w:bottom w:val="none" w:sz="0" w:space="0" w:color="auto"/>
        <w:right w:val="none" w:sz="0" w:space="0" w:color="auto"/>
      </w:divBdr>
    </w:div>
    <w:div w:id="54547518">
      <w:bodyDiv w:val="1"/>
      <w:marLeft w:val="0"/>
      <w:marRight w:val="0"/>
      <w:marTop w:val="0"/>
      <w:marBottom w:val="0"/>
      <w:divBdr>
        <w:top w:val="none" w:sz="0" w:space="0" w:color="auto"/>
        <w:left w:val="none" w:sz="0" w:space="0" w:color="auto"/>
        <w:bottom w:val="none" w:sz="0" w:space="0" w:color="auto"/>
        <w:right w:val="none" w:sz="0" w:space="0" w:color="auto"/>
      </w:divBdr>
    </w:div>
    <w:div w:id="91127556">
      <w:bodyDiv w:val="1"/>
      <w:marLeft w:val="0"/>
      <w:marRight w:val="0"/>
      <w:marTop w:val="0"/>
      <w:marBottom w:val="0"/>
      <w:divBdr>
        <w:top w:val="none" w:sz="0" w:space="0" w:color="auto"/>
        <w:left w:val="none" w:sz="0" w:space="0" w:color="auto"/>
        <w:bottom w:val="none" w:sz="0" w:space="0" w:color="auto"/>
        <w:right w:val="none" w:sz="0" w:space="0" w:color="auto"/>
      </w:divBdr>
    </w:div>
    <w:div w:id="97530195">
      <w:bodyDiv w:val="1"/>
      <w:marLeft w:val="0"/>
      <w:marRight w:val="0"/>
      <w:marTop w:val="0"/>
      <w:marBottom w:val="0"/>
      <w:divBdr>
        <w:top w:val="none" w:sz="0" w:space="0" w:color="auto"/>
        <w:left w:val="none" w:sz="0" w:space="0" w:color="auto"/>
        <w:bottom w:val="none" w:sz="0" w:space="0" w:color="auto"/>
        <w:right w:val="none" w:sz="0" w:space="0" w:color="auto"/>
      </w:divBdr>
    </w:div>
    <w:div w:id="106851287">
      <w:bodyDiv w:val="1"/>
      <w:marLeft w:val="0"/>
      <w:marRight w:val="0"/>
      <w:marTop w:val="0"/>
      <w:marBottom w:val="0"/>
      <w:divBdr>
        <w:top w:val="none" w:sz="0" w:space="0" w:color="auto"/>
        <w:left w:val="none" w:sz="0" w:space="0" w:color="auto"/>
        <w:bottom w:val="none" w:sz="0" w:space="0" w:color="auto"/>
        <w:right w:val="none" w:sz="0" w:space="0" w:color="auto"/>
      </w:divBdr>
    </w:div>
    <w:div w:id="193812705">
      <w:bodyDiv w:val="1"/>
      <w:marLeft w:val="0"/>
      <w:marRight w:val="0"/>
      <w:marTop w:val="0"/>
      <w:marBottom w:val="0"/>
      <w:divBdr>
        <w:top w:val="none" w:sz="0" w:space="0" w:color="auto"/>
        <w:left w:val="none" w:sz="0" w:space="0" w:color="auto"/>
        <w:bottom w:val="none" w:sz="0" w:space="0" w:color="auto"/>
        <w:right w:val="none" w:sz="0" w:space="0" w:color="auto"/>
      </w:divBdr>
    </w:div>
    <w:div w:id="257560688">
      <w:bodyDiv w:val="1"/>
      <w:marLeft w:val="0"/>
      <w:marRight w:val="0"/>
      <w:marTop w:val="0"/>
      <w:marBottom w:val="0"/>
      <w:divBdr>
        <w:top w:val="none" w:sz="0" w:space="0" w:color="auto"/>
        <w:left w:val="none" w:sz="0" w:space="0" w:color="auto"/>
        <w:bottom w:val="none" w:sz="0" w:space="0" w:color="auto"/>
        <w:right w:val="none" w:sz="0" w:space="0" w:color="auto"/>
      </w:divBdr>
    </w:div>
    <w:div w:id="270941493">
      <w:bodyDiv w:val="1"/>
      <w:marLeft w:val="0"/>
      <w:marRight w:val="0"/>
      <w:marTop w:val="0"/>
      <w:marBottom w:val="0"/>
      <w:divBdr>
        <w:top w:val="none" w:sz="0" w:space="0" w:color="auto"/>
        <w:left w:val="none" w:sz="0" w:space="0" w:color="auto"/>
        <w:bottom w:val="none" w:sz="0" w:space="0" w:color="auto"/>
        <w:right w:val="none" w:sz="0" w:space="0" w:color="auto"/>
      </w:divBdr>
    </w:div>
    <w:div w:id="343823680">
      <w:bodyDiv w:val="1"/>
      <w:marLeft w:val="0"/>
      <w:marRight w:val="0"/>
      <w:marTop w:val="0"/>
      <w:marBottom w:val="0"/>
      <w:divBdr>
        <w:top w:val="none" w:sz="0" w:space="0" w:color="auto"/>
        <w:left w:val="none" w:sz="0" w:space="0" w:color="auto"/>
        <w:bottom w:val="none" w:sz="0" w:space="0" w:color="auto"/>
        <w:right w:val="none" w:sz="0" w:space="0" w:color="auto"/>
      </w:divBdr>
    </w:div>
    <w:div w:id="431126136">
      <w:bodyDiv w:val="1"/>
      <w:marLeft w:val="0"/>
      <w:marRight w:val="0"/>
      <w:marTop w:val="0"/>
      <w:marBottom w:val="0"/>
      <w:divBdr>
        <w:top w:val="none" w:sz="0" w:space="0" w:color="auto"/>
        <w:left w:val="none" w:sz="0" w:space="0" w:color="auto"/>
        <w:bottom w:val="none" w:sz="0" w:space="0" w:color="auto"/>
        <w:right w:val="none" w:sz="0" w:space="0" w:color="auto"/>
      </w:divBdr>
    </w:div>
    <w:div w:id="449011211">
      <w:bodyDiv w:val="1"/>
      <w:marLeft w:val="0"/>
      <w:marRight w:val="0"/>
      <w:marTop w:val="0"/>
      <w:marBottom w:val="0"/>
      <w:divBdr>
        <w:top w:val="none" w:sz="0" w:space="0" w:color="auto"/>
        <w:left w:val="none" w:sz="0" w:space="0" w:color="auto"/>
        <w:bottom w:val="none" w:sz="0" w:space="0" w:color="auto"/>
        <w:right w:val="none" w:sz="0" w:space="0" w:color="auto"/>
      </w:divBdr>
    </w:div>
    <w:div w:id="493648792">
      <w:bodyDiv w:val="1"/>
      <w:marLeft w:val="0"/>
      <w:marRight w:val="0"/>
      <w:marTop w:val="0"/>
      <w:marBottom w:val="0"/>
      <w:divBdr>
        <w:top w:val="none" w:sz="0" w:space="0" w:color="auto"/>
        <w:left w:val="none" w:sz="0" w:space="0" w:color="auto"/>
        <w:bottom w:val="none" w:sz="0" w:space="0" w:color="auto"/>
        <w:right w:val="none" w:sz="0" w:space="0" w:color="auto"/>
      </w:divBdr>
    </w:div>
    <w:div w:id="618072414">
      <w:bodyDiv w:val="1"/>
      <w:marLeft w:val="0"/>
      <w:marRight w:val="0"/>
      <w:marTop w:val="0"/>
      <w:marBottom w:val="0"/>
      <w:divBdr>
        <w:top w:val="none" w:sz="0" w:space="0" w:color="auto"/>
        <w:left w:val="none" w:sz="0" w:space="0" w:color="auto"/>
        <w:bottom w:val="none" w:sz="0" w:space="0" w:color="auto"/>
        <w:right w:val="none" w:sz="0" w:space="0" w:color="auto"/>
      </w:divBdr>
    </w:div>
    <w:div w:id="689913572">
      <w:bodyDiv w:val="1"/>
      <w:marLeft w:val="0"/>
      <w:marRight w:val="0"/>
      <w:marTop w:val="0"/>
      <w:marBottom w:val="0"/>
      <w:divBdr>
        <w:top w:val="none" w:sz="0" w:space="0" w:color="auto"/>
        <w:left w:val="none" w:sz="0" w:space="0" w:color="auto"/>
        <w:bottom w:val="none" w:sz="0" w:space="0" w:color="auto"/>
        <w:right w:val="none" w:sz="0" w:space="0" w:color="auto"/>
      </w:divBdr>
    </w:div>
    <w:div w:id="711031801">
      <w:bodyDiv w:val="1"/>
      <w:marLeft w:val="0"/>
      <w:marRight w:val="0"/>
      <w:marTop w:val="0"/>
      <w:marBottom w:val="0"/>
      <w:divBdr>
        <w:top w:val="none" w:sz="0" w:space="0" w:color="auto"/>
        <w:left w:val="none" w:sz="0" w:space="0" w:color="auto"/>
        <w:bottom w:val="none" w:sz="0" w:space="0" w:color="auto"/>
        <w:right w:val="none" w:sz="0" w:space="0" w:color="auto"/>
      </w:divBdr>
    </w:div>
    <w:div w:id="722561004">
      <w:bodyDiv w:val="1"/>
      <w:marLeft w:val="0"/>
      <w:marRight w:val="0"/>
      <w:marTop w:val="0"/>
      <w:marBottom w:val="0"/>
      <w:divBdr>
        <w:top w:val="none" w:sz="0" w:space="0" w:color="auto"/>
        <w:left w:val="none" w:sz="0" w:space="0" w:color="auto"/>
        <w:bottom w:val="none" w:sz="0" w:space="0" w:color="auto"/>
        <w:right w:val="none" w:sz="0" w:space="0" w:color="auto"/>
      </w:divBdr>
    </w:div>
    <w:div w:id="735974401">
      <w:bodyDiv w:val="1"/>
      <w:marLeft w:val="0"/>
      <w:marRight w:val="0"/>
      <w:marTop w:val="0"/>
      <w:marBottom w:val="0"/>
      <w:divBdr>
        <w:top w:val="none" w:sz="0" w:space="0" w:color="auto"/>
        <w:left w:val="none" w:sz="0" w:space="0" w:color="auto"/>
        <w:bottom w:val="none" w:sz="0" w:space="0" w:color="auto"/>
        <w:right w:val="none" w:sz="0" w:space="0" w:color="auto"/>
      </w:divBdr>
    </w:div>
    <w:div w:id="737022104">
      <w:bodyDiv w:val="1"/>
      <w:marLeft w:val="0"/>
      <w:marRight w:val="0"/>
      <w:marTop w:val="0"/>
      <w:marBottom w:val="0"/>
      <w:divBdr>
        <w:top w:val="none" w:sz="0" w:space="0" w:color="auto"/>
        <w:left w:val="none" w:sz="0" w:space="0" w:color="auto"/>
        <w:bottom w:val="none" w:sz="0" w:space="0" w:color="auto"/>
        <w:right w:val="none" w:sz="0" w:space="0" w:color="auto"/>
      </w:divBdr>
    </w:div>
    <w:div w:id="737939088">
      <w:bodyDiv w:val="1"/>
      <w:marLeft w:val="0"/>
      <w:marRight w:val="0"/>
      <w:marTop w:val="0"/>
      <w:marBottom w:val="0"/>
      <w:divBdr>
        <w:top w:val="none" w:sz="0" w:space="0" w:color="auto"/>
        <w:left w:val="none" w:sz="0" w:space="0" w:color="auto"/>
        <w:bottom w:val="none" w:sz="0" w:space="0" w:color="auto"/>
        <w:right w:val="none" w:sz="0" w:space="0" w:color="auto"/>
      </w:divBdr>
    </w:div>
    <w:div w:id="783812519">
      <w:bodyDiv w:val="1"/>
      <w:marLeft w:val="0"/>
      <w:marRight w:val="0"/>
      <w:marTop w:val="0"/>
      <w:marBottom w:val="0"/>
      <w:divBdr>
        <w:top w:val="none" w:sz="0" w:space="0" w:color="auto"/>
        <w:left w:val="none" w:sz="0" w:space="0" w:color="auto"/>
        <w:bottom w:val="none" w:sz="0" w:space="0" w:color="auto"/>
        <w:right w:val="none" w:sz="0" w:space="0" w:color="auto"/>
      </w:divBdr>
    </w:div>
    <w:div w:id="793794408">
      <w:bodyDiv w:val="1"/>
      <w:marLeft w:val="0"/>
      <w:marRight w:val="0"/>
      <w:marTop w:val="0"/>
      <w:marBottom w:val="0"/>
      <w:divBdr>
        <w:top w:val="none" w:sz="0" w:space="0" w:color="auto"/>
        <w:left w:val="none" w:sz="0" w:space="0" w:color="auto"/>
        <w:bottom w:val="none" w:sz="0" w:space="0" w:color="auto"/>
        <w:right w:val="none" w:sz="0" w:space="0" w:color="auto"/>
      </w:divBdr>
    </w:div>
    <w:div w:id="807167302">
      <w:bodyDiv w:val="1"/>
      <w:marLeft w:val="0"/>
      <w:marRight w:val="0"/>
      <w:marTop w:val="0"/>
      <w:marBottom w:val="0"/>
      <w:divBdr>
        <w:top w:val="none" w:sz="0" w:space="0" w:color="auto"/>
        <w:left w:val="none" w:sz="0" w:space="0" w:color="auto"/>
        <w:bottom w:val="none" w:sz="0" w:space="0" w:color="auto"/>
        <w:right w:val="none" w:sz="0" w:space="0" w:color="auto"/>
      </w:divBdr>
    </w:div>
    <w:div w:id="937909717">
      <w:bodyDiv w:val="1"/>
      <w:marLeft w:val="0"/>
      <w:marRight w:val="0"/>
      <w:marTop w:val="0"/>
      <w:marBottom w:val="0"/>
      <w:divBdr>
        <w:top w:val="none" w:sz="0" w:space="0" w:color="auto"/>
        <w:left w:val="none" w:sz="0" w:space="0" w:color="auto"/>
        <w:bottom w:val="none" w:sz="0" w:space="0" w:color="auto"/>
        <w:right w:val="none" w:sz="0" w:space="0" w:color="auto"/>
      </w:divBdr>
    </w:div>
    <w:div w:id="948900005">
      <w:bodyDiv w:val="1"/>
      <w:marLeft w:val="0"/>
      <w:marRight w:val="0"/>
      <w:marTop w:val="0"/>
      <w:marBottom w:val="0"/>
      <w:divBdr>
        <w:top w:val="none" w:sz="0" w:space="0" w:color="auto"/>
        <w:left w:val="none" w:sz="0" w:space="0" w:color="auto"/>
        <w:bottom w:val="none" w:sz="0" w:space="0" w:color="auto"/>
        <w:right w:val="none" w:sz="0" w:space="0" w:color="auto"/>
      </w:divBdr>
      <w:divsChild>
        <w:div w:id="765614268">
          <w:marLeft w:val="0"/>
          <w:marRight w:val="0"/>
          <w:marTop w:val="0"/>
          <w:marBottom w:val="0"/>
          <w:divBdr>
            <w:top w:val="none" w:sz="0" w:space="0" w:color="auto"/>
            <w:left w:val="none" w:sz="0" w:space="0" w:color="auto"/>
            <w:bottom w:val="none" w:sz="0" w:space="0" w:color="auto"/>
            <w:right w:val="none" w:sz="0" w:space="0" w:color="auto"/>
          </w:divBdr>
          <w:divsChild>
            <w:div w:id="33235595">
              <w:marLeft w:val="0"/>
              <w:marRight w:val="0"/>
              <w:marTop w:val="0"/>
              <w:marBottom w:val="0"/>
              <w:divBdr>
                <w:top w:val="none" w:sz="0" w:space="0" w:color="auto"/>
                <w:left w:val="none" w:sz="0" w:space="0" w:color="auto"/>
                <w:bottom w:val="none" w:sz="0" w:space="0" w:color="auto"/>
                <w:right w:val="none" w:sz="0" w:space="0" w:color="auto"/>
              </w:divBdr>
              <w:divsChild>
                <w:div w:id="199826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562276">
      <w:bodyDiv w:val="1"/>
      <w:marLeft w:val="0"/>
      <w:marRight w:val="0"/>
      <w:marTop w:val="0"/>
      <w:marBottom w:val="0"/>
      <w:divBdr>
        <w:top w:val="none" w:sz="0" w:space="0" w:color="auto"/>
        <w:left w:val="none" w:sz="0" w:space="0" w:color="auto"/>
        <w:bottom w:val="none" w:sz="0" w:space="0" w:color="auto"/>
        <w:right w:val="none" w:sz="0" w:space="0" w:color="auto"/>
      </w:divBdr>
    </w:div>
    <w:div w:id="1002006716">
      <w:bodyDiv w:val="1"/>
      <w:marLeft w:val="0"/>
      <w:marRight w:val="0"/>
      <w:marTop w:val="0"/>
      <w:marBottom w:val="0"/>
      <w:divBdr>
        <w:top w:val="none" w:sz="0" w:space="0" w:color="auto"/>
        <w:left w:val="none" w:sz="0" w:space="0" w:color="auto"/>
        <w:bottom w:val="none" w:sz="0" w:space="0" w:color="auto"/>
        <w:right w:val="none" w:sz="0" w:space="0" w:color="auto"/>
      </w:divBdr>
    </w:div>
    <w:div w:id="1032923044">
      <w:bodyDiv w:val="1"/>
      <w:marLeft w:val="0"/>
      <w:marRight w:val="0"/>
      <w:marTop w:val="0"/>
      <w:marBottom w:val="0"/>
      <w:divBdr>
        <w:top w:val="none" w:sz="0" w:space="0" w:color="auto"/>
        <w:left w:val="none" w:sz="0" w:space="0" w:color="auto"/>
        <w:bottom w:val="none" w:sz="0" w:space="0" w:color="auto"/>
        <w:right w:val="none" w:sz="0" w:space="0" w:color="auto"/>
      </w:divBdr>
    </w:div>
    <w:div w:id="1034423694">
      <w:bodyDiv w:val="1"/>
      <w:marLeft w:val="0"/>
      <w:marRight w:val="0"/>
      <w:marTop w:val="0"/>
      <w:marBottom w:val="0"/>
      <w:divBdr>
        <w:top w:val="none" w:sz="0" w:space="0" w:color="auto"/>
        <w:left w:val="none" w:sz="0" w:space="0" w:color="auto"/>
        <w:bottom w:val="none" w:sz="0" w:space="0" w:color="auto"/>
        <w:right w:val="none" w:sz="0" w:space="0" w:color="auto"/>
      </w:divBdr>
    </w:div>
    <w:div w:id="1060789267">
      <w:bodyDiv w:val="1"/>
      <w:marLeft w:val="0"/>
      <w:marRight w:val="0"/>
      <w:marTop w:val="0"/>
      <w:marBottom w:val="0"/>
      <w:divBdr>
        <w:top w:val="none" w:sz="0" w:space="0" w:color="auto"/>
        <w:left w:val="none" w:sz="0" w:space="0" w:color="auto"/>
        <w:bottom w:val="none" w:sz="0" w:space="0" w:color="auto"/>
        <w:right w:val="none" w:sz="0" w:space="0" w:color="auto"/>
      </w:divBdr>
    </w:div>
    <w:div w:id="1117404454">
      <w:bodyDiv w:val="1"/>
      <w:marLeft w:val="0"/>
      <w:marRight w:val="0"/>
      <w:marTop w:val="0"/>
      <w:marBottom w:val="0"/>
      <w:divBdr>
        <w:top w:val="none" w:sz="0" w:space="0" w:color="auto"/>
        <w:left w:val="none" w:sz="0" w:space="0" w:color="auto"/>
        <w:bottom w:val="none" w:sz="0" w:space="0" w:color="auto"/>
        <w:right w:val="none" w:sz="0" w:space="0" w:color="auto"/>
      </w:divBdr>
    </w:div>
    <w:div w:id="1167869923">
      <w:bodyDiv w:val="1"/>
      <w:marLeft w:val="0"/>
      <w:marRight w:val="0"/>
      <w:marTop w:val="0"/>
      <w:marBottom w:val="0"/>
      <w:divBdr>
        <w:top w:val="none" w:sz="0" w:space="0" w:color="auto"/>
        <w:left w:val="none" w:sz="0" w:space="0" w:color="auto"/>
        <w:bottom w:val="none" w:sz="0" w:space="0" w:color="auto"/>
        <w:right w:val="none" w:sz="0" w:space="0" w:color="auto"/>
      </w:divBdr>
    </w:div>
    <w:div w:id="1266231505">
      <w:bodyDiv w:val="1"/>
      <w:marLeft w:val="0"/>
      <w:marRight w:val="0"/>
      <w:marTop w:val="0"/>
      <w:marBottom w:val="0"/>
      <w:divBdr>
        <w:top w:val="none" w:sz="0" w:space="0" w:color="auto"/>
        <w:left w:val="none" w:sz="0" w:space="0" w:color="auto"/>
        <w:bottom w:val="none" w:sz="0" w:space="0" w:color="auto"/>
        <w:right w:val="none" w:sz="0" w:space="0" w:color="auto"/>
      </w:divBdr>
    </w:div>
    <w:div w:id="1276788016">
      <w:bodyDiv w:val="1"/>
      <w:marLeft w:val="0"/>
      <w:marRight w:val="0"/>
      <w:marTop w:val="0"/>
      <w:marBottom w:val="0"/>
      <w:divBdr>
        <w:top w:val="none" w:sz="0" w:space="0" w:color="auto"/>
        <w:left w:val="none" w:sz="0" w:space="0" w:color="auto"/>
        <w:bottom w:val="none" w:sz="0" w:space="0" w:color="auto"/>
        <w:right w:val="none" w:sz="0" w:space="0" w:color="auto"/>
      </w:divBdr>
    </w:div>
    <w:div w:id="1315723812">
      <w:bodyDiv w:val="1"/>
      <w:marLeft w:val="0"/>
      <w:marRight w:val="0"/>
      <w:marTop w:val="0"/>
      <w:marBottom w:val="0"/>
      <w:divBdr>
        <w:top w:val="none" w:sz="0" w:space="0" w:color="auto"/>
        <w:left w:val="none" w:sz="0" w:space="0" w:color="auto"/>
        <w:bottom w:val="none" w:sz="0" w:space="0" w:color="auto"/>
        <w:right w:val="none" w:sz="0" w:space="0" w:color="auto"/>
      </w:divBdr>
    </w:div>
    <w:div w:id="1329753073">
      <w:bodyDiv w:val="1"/>
      <w:marLeft w:val="0"/>
      <w:marRight w:val="0"/>
      <w:marTop w:val="0"/>
      <w:marBottom w:val="0"/>
      <w:divBdr>
        <w:top w:val="none" w:sz="0" w:space="0" w:color="auto"/>
        <w:left w:val="none" w:sz="0" w:space="0" w:color="auto"/>
        <w:bottom w:val="none" w:sz="0" w:space="0" w:color="auto"/>
        <w:right w:val="none" w:sz="0" w:space="0" w:color="auto"/>
      </w:divBdr>
    </w:div>
    <w:div w:id="1330450462">
      <w:bodyDiv w:val="1"/>
      <w:marLeft w:val="0"/>
      <w:marRight w:val="0"/>
      <w:marTop w:val="0"/>
      <w:marBottom w:val="0"/>
      <w:divBdr>
        <w:top w:val="none" w:sz="0" w:space="0" w:color="auto"/>
        <w:left w:val="none" w:sz="0" w:space="0" w:color="auto"/>
        <w:bottom w:val="none" w:sz="0" w:space="0" w:color="auto"/>
        <w:right w:val="none" w:sz="0" w:space="0" w:color="auto"/>
      </w:divBdr>
    </w:div>
    <w:div w:id="1344436159">
      <w:bodyDiv w:val="1"/>
      <w:marLeft w:val="0"/>
      <w:marRight w:val="0"/>
      <w:marTop w:val="0"/>
      <w:marBottom w:val="0"/>
      <w:divBdr>
        <w:top w:val="none" w:sz="0" w:space="0" w:color="auto"/>
        <w:left w:val="none" w:sz="0" w:space="0" w:color="auto"/>
        <w:bottom w:val="none" w:sz="0" w:space="0" w:color="auto"/>
        <w:right w:val="none" w:sz="0" w:space="0" w:color="auto"/>
      </w:divBdr>
    </w:div>
    <w:div w:id="1406954325">
      <w:bodyDiv w:val="1"/>
      <w:marLeft w:val="0"/>
      <w:marRight w:val="0"/>
      <w:marTop w:val="0"/>
      <w:marBottom w:val="0"/>
      <w:divBdr>
        <w:top w:val="none" w:sz="0" w:space="0" w:color="auto"/>
        <w:left w:val="none" w:sz="0" w:space="0" w:color="auto"/>
        <w:bottom w:val="none" w:sz="0" w:space="0" w:color="auto"/>
        <w:right w:val="none" w:sz="0" w:space="0" w:color="auto"/>
      </w:divBdr>
    </w:div>
    <w:div w:id="1523933808">
      <w:bodyDiv w:val="1"/>
      <w:marLeft w:val="0"/>
      <w:marRight w:val="0"/>
      <w:marTop w:val="0"/>
      <w:marBottom w:val="0"/>
      <w:divBdr>
        <w:top w:val="none" w:sz="0" w:space="0" w:color="auto"/>
        <w:left w:val="none" w:sz="0" w:space="0" w:color="auto"/>
        <w:bottom w:val="none" w:sz="0" w:space="0" w:color="auto"/>
        <w:right w:val="none" w:sz="0" w:space="0" w:color="auto"/>
      </w:divBdr>
    </w:div>
    <w:div w:id="1555771270">
      <w:bodyDiv w:val="1"/>
      <w:marLeft w:val="0"/>
      <w:marRight w:val="0"/>
      <w:marTop w:val="0"/>
      <w:marBottom w:val="0"/>
      <w:divBdr>
        <w:top w:val="none" w:sz="0" w:space="0" w:color="auto"/>
        <w:left w:val="none" w:sz="0" w:space="0" w:color="auto"/>
        <w:bottom w:val="none" w:sz="0" w:space="0" w:color="auto"/>
        <w:right w:val="none" w:sz="0" w:space="0" w:color="auto"/>
      </w:divBdr>
    </w:div>
    <w:div w:id="1592816949">
      <w:bodyDiv w:val="1"/>
      <w:marLeft w:val="0"/>
      <w:marRight w:val="0"/>
      <w:marTop w:val="0"/>
      <w:marBottom w:val="0"/>
      <w:divBdr>
        <w:top w:val="none" w:sz="0" w:space="0" w:color="auto"/>
        <w:left w:val="none" w:sz="0" w:space="0" w:color="auto"/>
        <w:bottom w:val="none" w:sz="0" w:space="0" w:color="auto"/>
        <w:right w:val="none" w:sz="0" w:space="0" w:color="auto"/>
      </w:divBdr>
    </w:div>
    <w:div w:id="1614748724">
      <w:bodyDiv w:val="1"/>
      <w:marLeft w:val="0"/>
      <w:marRight w:val="0"/>
      <w:marTop w:val="0"/>
      <w:marBottom w:val="0"/>
      <w:divBdr>
        <w:top w:val="none" w:sz="0" w:space="0" w:color="auto"/>
        <w:left w:val="none" w:sz="0" w:space="0" w:color="auto"/>
        <w:bottom w:val="none" w:sz="0" w:space="0" w:color="auto"/>
        <w:right w:val="none" w:sz="0" w:space="0" w:color="auto"/>
      </w:divBdr>
    </w:div>
    <w:div w:id="1644701967">
      <w:bodyDiv w:val="1"/>
      <w:marLeft w:val="0"/>
      <w:marRight w:val="0"/>
      <w:marTop w:val="0"/>
      <w:marBottom w:val="0"/>
      <w:divBdr>
        <w:top w:val="none" w:sz="0" w:space="0" w:color="auto"/>
        <w:left w:val="none" w:sz="0" w:space="0" w:color="auto"/>
        <w:bottom w:val="none" w:sz="0" w:space="0" w:color="auto"/>
        <w:right w:val="none" w:sz="0" w:space="0" w:color="auto"/>
      </w:divBdr>
    </w:div>
    <w:div w:id="1657764955">
      <w:bodyDiv w:val="1"/>
      <w:marLeft w:val="0"/>
      <w:marRight w:val="0"/>
      <w:marTop w:val="0"/>
      <w:marBottom w:val="0"/>
      <w:divBdr>
        <w:top w:val="none" w:sz="0" w:space="0" w:color="auto"/>
        <w:left w:val="none" w:sz="0" w:space="0" w:color="auto"/>
        <w:bottom w:val="none" w:sz="0" w:space="0" w:color="auto"/>
        <w:right w:val="none" w:sz="0" w:space="0" w:color="auto"/>
      </w:divBdr>
    </w:div>
    <w:div w:id="1715471052">
      <w:bodyDiv w:val="1"/>
      <w:marLeft w:val="0"/>
      <w:marRight w:val="0"/>
      <w:marTop w:val="0"/>
      <w:marBottom w:val="0"/>
      <w:divBdr>
        <w:top w:val="none" w:sz="0" w:space="0" w:color="auto"/>
        <w:left w:val="none" w:sz="0" w:space="0" w:color="auto"/>
        <w:bottom w:val="none" w:sz="0" w:space="0" w:color="auto"/>
        <w:right w:val="none" w:sz="0" w:space="0" w:color="auto"/>
      </w:divBdr>
    </w:div>
    <w:div w:id="1719042041">
      <w:bodyDiv w:val="1"/>
      <w:marLeft w:val="0"/>
      <w:marRight w:val="0"/>
      <w:marTop w:val="0"/>
      <w:marBottom w:val="0"/>
      <w:divBdr>
        <w:top w:val="none" w:sz="0" w:space="0" w:color="auto"/>
        <w:left w:val="none" w:sz="0" w:space="0" w:color="auto"/>
        <w:bottom w:val="none" w:sz="0" w:space="0" w:color="auto"/>
        <w:right w:val="none" w:sz="0" w:space="0" w:color="auto"/>
      </w:divBdr>
    </w:div>
    <w:div w:id="1792244810">
      <w:bodyDiv w:val="1"/>
      <w:marLeft w:val="0"/>
      <w:marRight w:val="0"/>
      <w:marTop w:val="0"/>
      <w:marBottom w:val="0"/>
      <w:divBdr>
        <w:top w:val="none" w:sz="0" w:space="0" w:color="auto"/>
        <w:left w:val="none" w:sz="0" w:space="0" w:color="auto"/>
        <w:bottom w:val="none" w:sz="0" w:space="0" w:color="auto"/>
        <w:right w:val="none" w:sz="0" w:space="0" w:color="auto"/>
      </w:divBdr>
    </w:div>
    <w:div w:id="1817716860">
      <w:bodyDiv w:val="1"/>
      <w:marLeft w:val="0"/>
      <w:marRight w:val="0"/>
      <w:marTop w:val="0"/>
      <w:marBottom w:val="0"/>
      <w:divBdr>
        <w:top w:val="none" w:sz="0" w:space="0" w:color="auto"/>
        <w:left w:val="none" w:sz="0" w:space="0" w:color="auto"/>
        <w:bottom w:val="none" w:sz="0" w:space="0" w:color="auto"/>
        <w:right w:val="none" w:sz="0" w:space="0" w:color="auto"/>
      </w:divBdr>
    </w:div>
    <w:div w:id="1869489725">
      <w:bodyDiv w:val="1"/>
      <w:marLeft w:val="0"/>
      <w:marRight w:val="0"/>
      <w:marTop w:val="0"/>
      <w:marBottom w:val="0"/>
      <w:divBdr>
        <w:top w:val="none" w:sz="0" w:space="0" w:color="auto"/>
        <w:left w:val="none" w:sz="0" w:space="0" w:color="auto"/>
        <w:bottom w:val="none" w:sz="0" w:space="0" w:color="auto"/>
        <w:right w:val="none" w:sz="0" w:space="0" w:color="auto"/>
      </w:divBdr>
    </w:div>
    <w:div w:id="1886211791">
      <w:bodyDiv w:val="1"/>
      <w:marLeft w:val="0"/>
      <w:marRight w:val="0"/>
      <w:marTop w:val="0"/>
      <w:marBottom w:val="0"/>
      <w:divBdr>
        <w:top w:val="none" w:sz="0" w:space="0" w:color="auto"/>
        <w:left w:val="none" w:sz="0" w:space="0" w:color="auto"/>
        <w:bottom w:val="none" w:sz="0" w:space="0" w:color="auto"/>
        <w:right w:val="none" w:sz="0" w:space="0" w:color="auto"/>
      </w:divBdr>
    </w:div>
    <w:div w:id="1908228658">
      <w:bodyDiv w:val="1"/>
      <w:marLeft w:val="0"/>
      <w:marRight w:val="0"/>
      <w:marTop w:val="0"/>
      <w:marBottom w:val="0"/>
      <w:divBdr>
        <w:top w:val="none" w:sz="0" w:space="0" w:color="auto"/>
        <w:left w:val="none" w:sz="0" w:space="0" w:color="auto"/>
        <w:bottom w:val="none" w:sz="0" w:space="0" w:color="auto"/>
        <w:right w:val="none" w:sz="0" w:space="0" w:color="auto"/>
      </w:divBdr>
    </w:div>
    <w:div w:id="1931500712">
      <w:bodyDiv w:val="1"/>
      <w:marLeft w:val="0"/>
      <w:marRight w:val="0"/>
      <w:marTop w:val="0"/>
      <w:marBottom w:val="0"/>
      <w:divBdr>
        <w:top w:val="none" w:sz="0" w:space="0" w:color="auto"/>
        <w:left w:val="none" w:sz="0" w:space="0" w:color="auto"/>
        <w:bottom w:val="none" w:sz="0" w:space="0" w:color="auto"/>
        <w:right w:val="none" w:sz="0" w:space="0" w:color="auto"/>
      </w:divBdr>
    </w:div>
    <w:div w:id="1983192133">
      <w:bodyDiv w:val="1"/>
      <w:marLeft w:val="0"/>
      <w:marRight w:val="0"/>
      <w:marTop w:val="0"/>
      <w:marBottom w:val="0"/>
      <w:divBdr>
        <w:top w:val="none" w:sz="0" w:space="0" w:color="auto"/>
        <w:left w:val="none" w:sz="0" w:space="0" w:color="auto"/>
        <w:bottom w:val="none" w:sz="0" w:space="0" w:color="auto"/>
        <w:right w:val="none" w:sz="0" w:space="0" w:color="auto"/>
      </w:divBdr>
    </w:div>
    <w:div w:id="2015717351">
      <w:bodyDiv w:val="1"/>
      <w:marLeft w:val="0"/>
      <w:marRight w:val="0"/>
      <w:marTop w:val="0"/>
      <w:marBottom w:val="0"/>
      <w:divBdr>
        <w:top w:val="none" w:sz="0" w:space="0" w:color="auto"/>
        <w:left w:val="none" w:sz="0" w:space="0" w:color="auto"/>
        <w:bottom w:val="none" w:sz="0" w:space="0" w:color="auto"/>
        <w:right w:val="none" w:sz="0" w:space="0" w:color="auto"/>
      </w:divBdr>
    </w:div>
    <w:div w:id="2046129537">
      <w:bodyDiv w:val="1"/>
      <w:marLeft w:val="0"/>
      <w:marRight w:val="0"/>
      <w:marTop w:val="0"/>
      <w:marBottom w:val="0"/>
      <w:divBdr>
        <w:top w:val="none" w:sz="0" w:space="0" w:color="auto"/>
        <w:left w:val="none" w:sz="0" w:space="0" w:color="auto"/>
        <w:bottom w:val="none" w:sz="0" w:space="0" w:color="auto"/>
        <w:right w:val="none" w:sz="0" w:space="0" w:color="auto"/>
      </w:divBdr>
    </w:div>
    <w:div w:id="2093578207">
      <w:bodyDiv w:val="1"/>
      <w:marLeft w:val="0"/>
      <w:marRight w:val="0"/>
      <w:marTop w:val="0"/>
      <w:marBottom w:val="0"/>
      <w:divBdr>
        <w:top w:val="none" w:sz="0" w:space="0" w:color="auto"/>
        <w:left w:val="none" w:sz="0" w:space="0" w:color="auto"/>
        <w:bottom w:val="none" w:sz="0" w:space="0" w:color="auto"/>
        <w:right w:val="none" w:sz="0" w:space="0" w:color="auto"/>
      </w:divBdr>
    </w:div>
    <w:div w:id="2114323013">
      <w:bodyDiv w:val="1"/>
      <w:marLeft w:val="0"/>
      <w:marRight w:val="0"/>
      <w:marTop w:val="0"/>
      <w:marBottom w:val="0"/>
      <w:divBdr>
        <w:top w:val="none" w:sz="0" w:space="0" w:color="auto"/>
        <w:left w:val="none" w:sz="0" w:space="0" w:color="auto"/>
        <w:bottom w:val="none" w:sz="0" w:space="0" w:color="auto"/>
        <w:right w:val="none" w:sz="0" w:space="0" w:color="auto"/>
      </w:divBdr>
    </w:div>
    <w:div w:id="21308565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2.xm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https://d.docs.live.net/f280f4b4d6c5fa21/Documents/Pat%20Ed/Educational%20Content/Physics%20Content/Unit%203%20and%204/Wave%20particle%20duality%20and%20the%20quantum%20theory/04%20Spectra%20and%20black%20bodies/Graph%20data%20of%20Black%20body%20Spectrum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scatterChart>
        <c:scatterStyle val="smoothMarker"/>
        <c:varyColors val="0"/>
        <c:ser>
          <c:idx val="2"/>
          <c:order val="0"/>
          <c:tx>
            <c:strRef>
              <c:f>'[Graph data of Black body Spectrums.xlsx]Sheet1'!$N$4</c:f>
              <c:strCache>
                <c:ptCount val="1"/>
                <c:pt idx="0">
                  <c:v>500 K</c:v>
                </c:pt>
              </c:strCache>
            </c:strRef>
          </c:tx>
          <c:spPr>
            <a:ln>
              <a:solidFill>
                <a:schemeClr val="tx1"/>
              </a:solidFill>
            </a:ln>
          </c:spPr>
          <c:marker>
            <c:symbol val="none"/>
          </c:marker>
          <c:xVal>
            <c:numRef>
              <c:f>'[Graph data of Black body Spectrums.xlsx]Sheet1'!$K$6:$K$263</c:f>
              <c:numCache>
                <c:formatCode>General</c:formatCode>
                <c:ptCount val="258"/>
                <c:pt idx="0">
                  <c:v>10</c:v>
                </c:pt>
                <c:pt idx="1">
                  <c:v>20</c:v>
                </c:pt>
                <c:pt idx="2">
                  <c:v>50</c:v>
                </c:pt>
                <c:pt idx="3">
                  <c:v>100</c:v>
                </c:pt>
                <c:pt idx="4">
                  <c:v>150</c:v>
                </c:pt>
                <c:pt idx="5">
                  <c:v>200</c:v>
                </c:pt>
                <c:pt idx="6">
                  <c:v>250</c:v>
                </c:pt>
                <c:pt idx="7">
                  <c:v>300</c:v>
                </c:pt>
                <c:pt idx="8">
                  <c:v>350</c:v>
                </c:pt>
                <c:pt idx="9">
                  <c:v>400</c:v>
                </c:pt>
                <c:pt idx="10">
                  <c:v>450</c:v>
                </c:pt>
                <c:pt idx="11">
                  <c:v>500</c:v>
                </c:pt>
                <c:pt idx="12">
                  <c:v>550</c:v>
                </c:pt>
                <c:pt idx="13">
                  <c:v>600</c:v>
                </c:pt>
                <c:pt idx="14">
                  <c:v>650</c:v>
                </c:pt>
                <c:pt idx="15">
                  <c:v>700</c:v>
                </c:pt>
                <c:pt idx="16">
                  <c:v>750</c:v>
                </c:pt>
                <c:pt idx="17">
                  <c:v>800</c:v>
                </c:pt>
                <c:pt idx="18">
                  <c:v>850</c:v>
                </c:pt>
                <c:pt idx="19">
                  <c:v>900</c:v>
                </c:pt>
                <c:pt idx="20">
                  <c:v>950</c:v>
                </c:pt>
                <c:pt idx="21">
                  <c:v>1000</c:v>
                </c:pt>
                <c:pt idx="22">
                  <c:v>1050</c:v>
                </c:pt>
                <c:pt idx="23">
                  <c:v>1100</c:v>
                </c:pt>
                <c:pt idx="24">
                  <c:v>1150</c:v>
                </c:pt>
                <c:pt idx="25">
                  <c:v>1200</c:v>
                </c:pt>
                <c:pt idx="26">
                  <c:v>1250</c:v>
                </c:pt>
                <c:pt idx="27">
                  <c:v>1300</c:v>
                </c:pt>
                <c:pt idx="28">
                  <c:v>1350</c:v>
                </c:pt>
                <c:pt idx="29">
                  <c:v>1400</c:v>
                </c:pt>
                <c:pt idx="30">
                  <c:v>1450</c:v>
                </c:pt>
                <c:pt idx="31">
                  <c:v>1500</c:v>
                </c:pt>
                <c:pt idx="32">
                  <c:v>1550</c:v>
                </c:pt>
                <c:pt idx="33">
                  <c:v>1600</c:v>
                </c:pt>
                <c:pt idx="34">
                  <c:v>1650</c:v>
                </c:pt>
                <c:pt idx="35">
                  <c:v>1700</c:v>
                </c:pt>
                <c:pt idx="36">
                  <c:v>1750</c:v>
                </c:pt>
                <c:pt idx="37">
                  <c:v>1800</c:v>
                </c:pt>
                <c:pt idx="38">
                  <c:v>1850</c:v>
                </c:pt>
                <c:pt idx="39">
                  <c:v>1900</c:v>
                </c:pt>
                <c:pt idx="40">
                  <c:v>1950</c:v>
                </c:pt>
                <c:pt idx="41">
                  <c:v>2000</c:v>
                </c:pt>
                <c:pt idx="42">
                  <c:v>2050</c:v>
                </c:pt>
                <c:pt idx="43">
                  <c:v>2100</c:v>
                </c:pt>
                <c:pt idx="44">
                  <c:v>2150</c:v>
                </c:pt>
                <c:pt idx="45">
                  <c:v>2200</c:v>
                </c:pt>
                <c:pt idx="46">
                  <c:v>2250</c:v>
                </c:pt>
                <c:pt idx="47">
                  <c:v>2300</c:v>
                </c:pt>
                <c:pt idx="48">
                  <c:v>2350</c:v>
                </c:pt>
                <c:pt idx="49">
                  <c:v>2400</c:v>
                </c:pt>
                <c:pt idx="50">
                  <c:v>2450</c:v>
                </c:pt>
                <c:pt idx="51">
                  <c:v>2500</c:v>
                </c:pt>
                <c:pt idx="52">
                  <c:v>2550</c:v>
                </c:pt>
                <c:pt idx="53">
                  <c:v>2600</c:v>
                </c:pt>
                <c:pt idx="54">
                  <c:v>2650</c:v>
                </c:pt>
                <c:pt idx="55">
                  <c:v>2700</c:v>
                </c:pt>
                <c:pt idx="56">
                  <c:v>2750</c:v>
                </c:pt>
                <c:pt idx="57">
                  <c:v>2800</c:v>
                </c:pt>
                <c:pt idx="58">
                  <c:v>2850</c:v>
                </c:pt>
                <c:pt idx="59">
                  <c:v>2900</c:v>
                </c:pt>
                <c:pt idx="60">
                  <c:v>2950</c:v>
                </c:pt>
                <c:pt idx="61">
                  <c:v>3000</c:v>
                </c:pt>
                <c:pt idx="62">
                  <c:v>3050</c:v>
                </c:pt>
                <c:pt idx="63">
                  <c:v>3100</c:v>
                </c:pt>
                <c:pt idx="64">
                  <c:v>3150</c:v>
                </c:pt>
                <c:pt idx="65">
                  <c:v>3200</c:v>
                </c:pt>
                <c:pt idx="66">
                  <c:v>3250</c:v>
                </c:pt>
                <c:pt idx="67">
                  <c:v>3300</c:v>
                </c:pt>
                <c:pt idx="68">
                  <c:v>3350</c:v>
                </c:pt>
                <c:pt idx="69">
                  <c:v>3400</c:v>
                </c:pt>
                <c:pt idx="70">
                  <c:v>3450</c:v>
                </c:pt>
                <c:pt idx="71">
                  <c:v>3500</c:v>
                </c:pt>
                <c:pt idx="72">
                  <c:v>3550</c:v>
                </c:pt>
                <c:pt idx="73">
                  <c:v>3600</c:v>
                </c:pt>
                <c:pt idx="74">
                  <c:v>3650</c:v>
                </c:pt>
                <c:pt idx="75">
                  <c:v>3700</c:v>
                </c:pt>
                <c:pt idx="76">
                  <c:v>3750</c:v>
                </c:pt>
                <c:pt idx="77">
                  <c:v>3800</c:v>
                </c:pt>
                <c:pt idx="78">
                  <c:v>3850</c:v>
                </c:pt>
                <c:pt idx="79">
                  <c:v>3900</c:v>
                </c:pt>
                <c:pt idx="80">
                  <c:v>3950</c:v>
                </c:pt>
                <c:pt idx="81">
                  <c:v>4000</c:v>
                </c:pt>
                <c:pt idx="82">
                  <c:v>4050</c:v>
                </c:pt>
                <c:pt idx="83">
                  <c:v>4100</c:v>
                </c:pt>
                <c:pt idx="84">
                  <c:v>4150</c:v>
                </c:pt>
                <c:pt idx="85">
                  <c:v>4200</c:v>
                </c:pt>
                <c:pt idx="86">
                  <c:v>4250</c:v>
                </c:pt>
                <c:pt idx="87">
                  <c:v>4300</c:v>
                </c:pt>
                <c:pt idx="88">
                  <c:v>4350</c:v>
                </c:pt>
                <c:pt idx="89">
                  <c:v>4400</c:v>
                </c:pt>
                <c:pt idx="90">
                  <c:v>4450</c:v>
                </c:pt>
                <c:pt idx="91">
                  <c:v>4500</c:v>
                </c:pt>
                <c:pt idx="92">
                  <c:v>4550</c:v>
                </c:pt>
                <c:pt idx="93">
                  <c:v>4600</c:v>
                </c:pt>
                <c:pt idx="94">
                  <c:v>4650</c:v>
                </c:pt>
                <c:pt idx="95">
                  <c:v>4700</c:v>
                </c:pt>
                <c:pt idx="96">
                  <c:v>4750</c:v>
                </c:pt>
                <c:pt idx="97">
                  <c:v>4800</c:v>
                </c:pt>
                <c:pt idx="98">
                  <c:v>4850</c:v>
                </c:pt>
                <c:pt idx="99">
                  <c:v>4900</c:v>
                </c:pt>
                <c:pt idx="100">
                  <c:v>4950</c:v>
                </c:pt>
                <c:pt idx="101">
                  <c:v>5000</c:v>
                </c:pt>
                <c:pt idx="102">
                  <c:v>5050</c:v>
                </c:pt>
                <c:pt idx="103">
                  <c:v>5100</c:v>
                </c:pt>
                <c:pt idx="104">
                  <c:v>5150</c:v>
                </c:pt>
                <c:pt idx="105">
                  <c:v>5200</c:v>
                </c:pt>
                <c:pt idx="106">
                  <c:v>5250</c:v>
                </c:pt>
                <c:pt idx="107">
                  <c:v>5300</c:v>
                </c:pt>
                <c:pt idx="108">
                  <c:v>5350</c:v>
                </c:pt>
                <c:pt idx="109">
                  <c:v>5400</c:v>
                </c:pt>
                <c:pt idx="110">
                  <c:v>5450</c:v>
                </c:pt>
                <c:pt idx="111">
                  <c:v>5500</c:v>
                </c:pt>
                <c:pt idx="112">
                  <c:v>5550</c:v>
                </c:pt>
                <c:pt idx="113">
                  <c:v>5600</c:v>
                </c:pt>
                <c:pt idx="114">
                  <c:v>5650</c:v>
                </c:pt>
                <c:pt idx="115">
                  <c:v>5700</c:v>
                </c:pt>
                <c:pt idx="116">
                  <c:v>5750</c:v>
                </c:pt>
                <c:pt idx="117">
                  <c:v>5800</c:v>
                </c:pt>
                <c:pt idx="118">
                  <c:v>5850</c:v>
                </c:pt>
                <c:pt idx="119">
                  <c:v>5900</c:v>
                </c:pt>
                <c:pt idx="120">
                  <c:v>5950</c:v>
                </c:pt>
                <c:pt idx="121">
                  <c:v>6000</c:v>
                </c:pt>
                <c:pt idx="122">
                  <c:v>6050</c:v>
                </c:pt>
                <c:pt idx="123">
                  <c:v>6100</c:v>
                </c:pt>
                <c:pt idx="124">
                  <c:v>6150</c:v>
                </c:pt>
                <c:pt idx="125">
                  <c:v>6200</c:v>
                </c:pt>
                <c:pt idx="126">
                  <c:v>6250</c:v>
                </c:pt>
                <c:pt idx="127">
                  <c:v>6300</c:v>
                </c:pt>
                <c:pt idx="128">
                  <c:v>6350</c:v>
                </c:pt>
                <c:pt idx="129">
                  <c:v>6400</c:v>
                </c:pt>
                <c:pt idx="130">
                  <c:v>6450</c:v>
                </c:pt>
                <c:pt idx="131">
                  <c:v>6500</c:v>
                </c:pt>
                <c:pt idx="132">
                  <c:v>6550</c:v>
                </c:pt>
                <c:pt idx="133">
                  <c:v>6600</c:v>
                </c:pt>
                <c:pt idx="134">
                  <c:v>6650</c:v>
                </c:pt>
                <c:pt idx="135">
                  <c:v>6700</c:v>
                </c:pt>
                <c:pt idx="136">
                  <c:v>6750</c:v>
                </c:pt>
                <c:pt idx="137">
                  <c:v>6800</c:v>
                </c:pt>
                <c:pt idx="138">
                  <c:v>6850</c:v>
                </c:pt>
                <c:pt idx="139">
                  <c:v>6900</c:v>
                </c:pt>
                <c:pt idx="140">
                  <c:v>6950</c:v>
                </c:pt>
                <c:pt idx="141">
                  <c:v>7000</c:v>
                </c:pt>
                <c:pt idx="142">
                  <c:v>7050</c:v>
                </c:pt>
                <c:pt idx="143">
                  <c:v>7100</c:v>
                </c:pt>
                <c:pt idx="144">
                  <c:v>7150</c:v>
                </c:pt>
                <c:pt idx="145">
                  <c:v>7200</c:v>
                </c:pt>
                <c:pt idx="146">
                  <c:v>7250</c:v>
                </c:pt>
                <c:pt idx="147">
                  <c:v>7300</c:v>
                </c:pt>
                <c:pt idx="148">
                  <c:v>7350</c:v>
                </c:pt>
                <c:pt idx="149">
                  <c:v>7400</c:v>
                </c:pt>
                <c:pt idx="150">
                  <c:v>7450</c:v>
                </c:pt>
                <c:pt idx="151">
                  <c:v>7500</c:v>
                </c:pt>
                <c:pt idx="152">
                  <c:v>7550</c:v>
                </c:pt>
                <c:pt idx="153">
                  <c:v>7600</c:v>
                </c:pt>
                <c:pt idx="154">
                  <c:v>7650</c:v>
                </c:pt>
                <c:pt idx="155">
                  <c:v>7700</c:v>
                </c:pt>
                <c:pt idx="156">
                  <c:v>7750</c:v>
                </c:pt>
                <c:pt idx="157">
                  <c:v>7800</c:v>
                </c:pt>
                <c:pt idx="158">
                  <c:v>7850</c:v>
                </c:pt>
                <c:pt idx="159">
                  <c:v>7900</c:v>
                </c:pt>
                <c:pt idx="160">
                  <c:v>7950</c:v>
                </c:pt>
                <c:pt idx="161">
                  <c:v>8000</c:v>
                </c:pt>
                <c:pt idx="162">
                  <c:v>8050</c:v>
                </c:pt>
                <c:pt idx="163">
                  <c:v>8100</c:v>
                </c:pt>
                <c:pt idx="164">
                  <c:v>8150</c:v>
                </c:pt>
                <c:pt idx="165">
                  <c:v>8200</c:v>
                </c:pt>
                <c:pt idx="166">
                  <c:v>8250</c:v>
                </c:pt>
                <c:pt idx="167">
                  <c:v>8300</c:v>
                </c:pt>
                <c:pt idx="168">
                  <c:v>8350</c:v>
                </c:pt>
                <c:pt idx="169">
                  <c:v>8400</c:v>
                </c:pt>
                <c:pt idx="170">
                  <c:v>8450</c:v>
                </c:pt>
                <c:pt idx="171">
                  <c:v>8500</c:v>
                </c:pt>
                <c:pt idx="172">
                  <c:v>8550</c:v>
                </c:pt>
                <c:pt idx="173">
                  <c:v>8600</c:v>
                </c:pt>
                <c:pt idx="174">
                  <c:v>8650</c:v>
                </c:pt>
                <c:pt idx="175">
                  <c:v>8700</c:v>
                </c:pt>
                <c:pt idx="176">
                  <c:v>8750</c:v>
                </c:pt>
                <c:pt idx="177">
                  <c:v>8800</c:v>
                </c:pt>
                <c:pt idx="178">
                  <c:v>8850</c:v>
                </c:pt>
                <c:pt idx="179">
                  <c:v>8900</c:v>
                </c:pt>
                <c:pt idx="180">
                  <c:v>8950</c:v>
                </c:pt>
                <c:pt idx="181">
                  <c:v>9000</c:v>
                </c:pt>
                <c:pt idx="182">
                  <c:v>9050</c:v>
                </c:pt>
                <c:pt idx="183">
                  <c:v>9100</c:v>
                </c:pt>
                <c:pt idx="184">
                  <c:v>9150</c:v>
                </c:pt>
                <c:pt idx="185">
                  <c:v>9200</c:v>
                </c:pt>
                <c:pt idx="186">
                  <c:v>9250</c:v>
                </c:pt>
                <c:pt idx="187">
                  <c:v>9300</c:v>
                </c:pt>
                <c:pt idx="188">
                  <c:v>9350</c:v>
                </c:pt>
                <c:pt idx="189">
                  <c:v>9400</c:v>
                </c:pt>
                <c:pt idx="190">
                  <c:v>9450</c:v>
                </c:pt>
                <c:pt idx="191">
                  <c:v>9500</c:v>
                </c:pt>
                <c:pt idx="192">
                  <c:v>9550</c:v>
                </c:pt>
                <c:pt idx="193">
                  <c:v>9600</c:v>
                </c:pt>
                <c:pt idx="194">
                  <c:v>9650</c:v>
                </c:pt>
                <c:pt idx="195">
                  <c:v>9700</c:v>
                </c:pt>
                <c:pt idx="196">
                  <c:v>9750</c:v>
                </c:pt>
                <c:pt idx="197">
                  <c:v>9800</c:v>
                </c:pt>
                <c:pt idx="198">
                  <c:v>9850</c:v>
                </c:pt>
                <c:pt idx="199">
                  <c:v>9900</c:v>
                </c:pt>
                <c:pt idx="200">
                  <c:v>9950</c:v>
                </c:pt>
                <c:pt idx="201">
                  <c:v>10000</c:v>
                </c:pt>
                <c:pt idx="202">
                  <c:v>10050</c:v>
                </c:pt>
                <c:pt idx="203">
                  <c:v>10100</c:v>
                </c:pt>
                <c:pt idx="204">
                  <c:v>10150</c:v>
                </c:pt>
                <c:pt idx="205">
                  <c:v>10200</c:v>
                </c:pt>
                <c:pt idx="206">
                  <c:v>10250</c:v>
                </c:pt>
                <c:pt idx="207">
                  <c:v>10300</c:v>
                </c:pt>
                <c:pt idx="208">
                  <c:v>10350</c:v>
                </c:pt>
                <c:pt idx="209">
                  <c:v>10400</c:v>
                </c:pt>
                <c:pt idx="210">
                  <c:v>10450</c:v>
                </c:pt>
                <c:pt idx="211">
                  <c:v>10500</c:v>
                </c:pt>
                <c:pt idx="212">
                  <c:v>10550</c:v>
                </c:pt>
                <c:pt idx="213">
                  <c:v>10600</c:v>
                </c:pt>
                <c:pt idx="214">
                  <c:v>10650</c:v>
                </c:pt>
                <c:pt idx="215">
                  <c:v>10700</c:v>
                </c:pt>
                <c:pt idx="216">
                  <c:v>10750</c:v>
                </c:pt>
                <c:pt idx="217">
                  <c:v>10800</c:v>
                </c:pt>
                <c:pt idx="218">
                  <c:v>10850</c:v>
                </c:pt>
                <c:pt idx="219">
                  <c:v>10900</c:v>
                </c:pt>
                <c:pt idx="220">
                  <c:v>10950</c:v>
                </c:pt>
                <c:pt idx="221">
                  <c:v>11000</c:v>
                </c:pt>
                <c:pt idx="222">
                  <c:v>11050</c:v>
                </c:pt>
                <c:pt idx="223">
                  <c:v>11100</c:v>
                </c:pt>
                <c:pt idx="224">
                  <c:v>11150</c:v>
                </c:pt>
                <c:pt idx="225">
                  <c:v>11200</c:v>
                </c:pt>
                <c:pt idx="226">
                  <c:v>11250</c:v>
                </c:pt>
                <c:pt idx="227">
                  <c:v>11300</c:v>
                </c:pt>
                <c:pt idx="228">
                  <c:v>11350</c:v>
                </c:pt>
                <c:pt idx="229">
                  <c:v>11400</c:v>
                </c:pt>
                <c:pt idx="230">
                  <c:v>11450</c:v>
                </c:pt>
                <c:pt idx="231">
                  <c:v>11500</c:v>
                </c:pt>
                <c:pt idx="232">
                  <c:v>11550</c:v>
                </c:pt>
                <c:pt idx="233">
                  <c:v>11600</c:v>
                </c:pt>
                <c:pt idx="234">
                  <c:v>11650</c:v>
                </c:pt>
                <c:pt idx="235">
                  <c:v>11700</c:v>
                </c:pt>
                <c:pt idx="236">
                  <c:v>11750</c:v>
                </c:pt>
                <c:pt idx="237">
                  <c:v>11800</c:v>
                </c:pt>
                <c:pt idx="238">
                  <c:v>11850</c:v>
                </c:pt>
                <c:pt idx="239">
                  <c:v>11900</c:v>
                </c:pt>
                <c:pt idx="240">
                  <c:v>11950</c:v>
                </c:pt>
                <c:pt idx="241">
                  <c:v>12000</c:v>
                </c:pt>
                <c:pt idx="242">
                  <c:v>12050</c:v>
                </c:pt>
                <c:pt idx="243">
                  <c:v>12100</c:v>
                </c:pt>
                <c:pt idx="244">
                  <c:v>12150</c:v>
                </c:pt>
                <c:pt idx="245">
                  <c:v>12200</c:v>
                </c:pt>
                <c:pt idx="246">
                  <c:v>12250</c:v>
                </c:pt>
                <c:pt idx="247">
                  <c:v>12300</c:v>
                </c:pt>
                <c:pt idx="248">
                  <c:v>12350</c:v>
                </c:pt>
                <c:pt idx="249">
                  <c:v>12400</c:v>
                </c:pt>
                <c:pt idx="250">
                  <c:v>12450</c:v>
                </c:pt>
                <c:pt idx="251">
                  <c:v>12500</c:v>
                </c:pt>
                <c:pt idx="252">
                  <c:v>12550</c:v>
                </c:pt>
                <c:pt idx="253">
                  <c:v>12600</c:v>
                </c:pt>
                <c:pt idx="254">
                  <c:v>12650</c:v>
                </c:pt>
                <c:pt idx="255">
                  <c:v>12700</c:v>
                </c:pt>
                <c:pt idx="256">
                  <c:v>12750</c:v>
                </c:pt>
                <c:pt idx="257">
                  <c:v>12800</c:v>
                </c:pt>
              </c:numCache>
            </c:numRef>
          </c:xVal>
          <c:yVal>
            <c:numRef>
              <c:f>'[Graph data of Black body Spectrums.xlsx]Sheet1'!$N$6:$N$263</c:f>
              <c:numCache>
                <c:formatCode>General</c:formatCode>
                <c:ptCount val="258"/>
                <c:pt idx="0">
                  <c:v>0</c:v>
                </c:pt>
                <c:pt idx="1">
                  <c:v>0</c:v>
                </c:pt>
                <c:pt idx="2">
                  <c:v>5.0099849441321548E-230</c:v>
                </c:pt>
                <c:pt idx="3">
                  <c:v>1.3655750185822363E-106</c:v>
                </c:pt>
                <c:pt idx="4">
                  <c:v>7.9750908971202055E-66</c:v>
                </c:pt>
                <c:pt idx="5">
                  <c:v>1.260318018913467E-45</c:v>
                </c:pt>
                <c:pt idx="6">
                  <c:v>1.2882287655175482E-33</c:v>
                </c:pt>
                <c:pt idx="7">
                  <c:v>1.1052538515641023E-25</c:v>
                </c:pt>
                <c:pt idx="8">
                  <c:v>4.552834426038435E-20</c:v>
                </c:pt>
                <c:pt idx="9">
                  <c:v>6.7684222952503795E-16</c:v>
                </c:pt>
                <c:pt idx="10">
                  <c:v>1.10993581753424E-12</c:v>
                </c:pt>
                <c:pt idx="11">
                  <c:v>3.9171376973623172E-10</c:v>
                </c:pt>
                <c:pt idx="12">
                  <c:v>4.5462489606959644E-8</c:v>
                </c:pt>
                <c:pt idx="13">
                  <c:v>2.3001186824553827E-6</c:v>
                </c:pt>
                <c:pt idx="14">
                  <c:v>6.1622973656746131E-5</c:v>
                </c:pt>
                <c:pt idx="15">
                  <c:v>1.0041374881131189E-3</c:v>
                </c:pt>
                <c:pt idx="16">
                  <c:v>1.1012548087572233E-2</c:v>
                </c:pt>
                <c:pt idx="17">
                  <c:v>8.7683143094384283E-2</c:v>
                </c:pt>
                <c:pt idx="18">
                  <c:v>0.5369730777855809</c:v>
                </c:pt>
                <c:pt idx="19">
                  <c:v>2.6450873132595865</c:v>
                </c:pt>
                <c:pt idx="20">
                  <c:v>10.85629128028064</c:v>
                </c:pt>
                <c:pt idx="21">
                  <c:v>38.184030841756901</c:v>
                </c:pt>
                <c:pt idx="22">
                  <c:v>117.73095138228751</c:v>
                </c:pt>
                <c:pt idx="23">
                  <c:v>324.14717981524262</c:v>
                </c:pt>
                <c:pt idx="24">
                  <c:v>809.19455209485898</c:v>
                </c:pt>
                <c:pt idx="25">
                  <c:v>1854.8951283683064</c:v>
                </c:pt>
                <c:pt idx="26">
                  <c:v>3945.8837794891601</c:v>
                </c:pt>
                <c:pt idx="27">
                  <c:v>7859.7783364019797</c:v>
                </c:pt>
                <c:pt idx="28">
                  <c:v>14771.153987686148</c:v>
                </c:pt>
                <c:pt idx="29">
                  <c:v>26361.726797783489</c:v>
                </c:pt>
                <c:pt idx="30">
                  <c:v>44927.221666493431</c:v>
                </c:pt>
                <c:pt idx="31">
                  <c:v>73470.520442457884</c:v>
                </c:pt>
                <c:pt idx="32">
                  <c:v>115771.17668251108</c:v>
                </c:pt>
                <c:pt idx="33">
                  <c:v>176423.10352383394</c:v>
                </c:pt>
                <c:pt idx="34">
                  <c:v>260834.86042210911</c:v>
                </c:pt>
                <c:pt idx="35">
                  <c:v>375190.06082675804</c:v>
                </c:pt>
                <c:pt idx="36">
                  <c:v>526368.57229295978</c:v>
                </c:pt>
                <c:pt idx="37">
                  <c:v>721832.02499514306</c:v>
                </c:pt>
                <c:pt idx="38">
                  <c:v>969479.42985240137</c:v>
                </c:pt>
                <c:pt idx="39">
                  <c:v>1277480.2937737552</c:v>
                </c:pt>
                <c:pt idx="40">
                  <c:v>1654093.4720185401</c:v>
                </c:pt>
                <c:pt idx="41">
                  <c:v>2107480.1645406811</c:v>
                </c:pt>
                <c:pt idx="42">
                  <c:v>2645519.0491160997</c:v>
                </c:pt>
                <c:pt idx="43">
                  <c:v>3275630.6842900733</c:v>
                </c:pt>
                <c:pt idx="44">
                  <c:v>4004617.1536962101</c:v>
                </c:pt>
                <c:pt idx="45">
                  <c:v>4838521.5964736668</c:v>
                </c:pt>
                <c:pt idx="46">
                  <c:v>5782510.8945420217</c:v>
                </c:pt>
                <c:pt idx="47">
                  <c:v>6840783.4608582743</c:v>
                </c:pt>
                <c:pt idx="48">
                  <c:v>8016502.8626686027</c:v>
                </c:pt>
                <c:pt idx="49">
                  <c:v>9311756.9653426558</c:v>
                </c:pt>
                <c:pt idx="50">
                  <c:v>10727541.419795793</c:v>
                </c:pt>
                <c:pt idx="51">
                  <c:v>12263765.646782394</c:v>
                </c:pt>
                <c:pt idx="52">
                  <c:v>13919278.98848491</c:v>
                </c:pt>
                <c:pt idx="53">
                  <c:v>15691914.386688452</c:v>
                </c:pt>
                <c:pt idx="54">
                  <c:v>17578546.786559794</c:v>
                </c:pt>
                <c:pt idx="55">
                  <c:v>19575163.431855742</c:v>
                </c:pt>
                <c:pt idx="56">
                  <c:v>21676943.286740609</c:v>
                </c:pt>
                <c:pt idx="57">
                  <c:v>23878342.967604291</c:v>
                </c:pt>
                <c:pt idx="58">
                  <c:v>26173186.773556679</c:v>
                </c:pt>
                <c:pt idx="59">
                  <c:v>28554758.647394385</c:v>
                </c:pt>
                <c:pt idx="60">
                  <c:v>31015894.163414024</c:v>
                </c:pt>
                <c:pt idx="61">
                  <c:v>33549070.910998985</c:v>
                </c:pt>
                <c:pt idx="62">
                  <c:v>36146495.912763469</c:v>
                </c:pt>
                <c:pt idx="63">
                  <c:v>38800188.975057274</c:v>
                </c:pt>
                <c:pt idx="64">
                  <c:v>41502061.110966273</c:v>
                </c:pt>
                <c:pt idx="65">
                  <c:v>44243987.397638857</c:v>
                </c:pt>
                <c:pt idx="66">
                  <c:v>47017873.828511924</c:v>
                </c:pt>
                <c:pt idx="67">
                  <c:v>49815717.895769186</c:v>
                </c:pt>
                <c:pt idx="68">
                  <c:v>52629662.789113604</c:v>
                </c:pt>
                <c:pt idx="69">
                  <c:v>55452045.224434741</c:v>
                </c:pt>
                <c:pt idx="70">
                  <c:v>58275437.021469057</c:v>
                </c:pt>
                <c:pt idx="71">
                  <c:v>61092680.634773821</c:v>
                </c:pt>
                <c:pt idx="72">
                  <c:v>63896918.909121014</c:v>
                </c:pt>
                <c:pt idx="73">
                  <c:v>66681619.380772986</c:v>
                </c:pt>
                <c:pt idx="74">
                  <c:v>69440593.482024893</c:v>
                </c:pt>
                <c:pt idx="75">
                  <c:v>72168011.029852971</c:v>
                </c:pt>
                <c:pt idx="76">
                  <c:v>74858410.392347991</c:v>
                </c:pt>
                <c:pt idx="77">
                  <c:v>77506704.730578259</c:v>
                </c:pt>
                <c:pt idx="78">
                  <c:v>80108184.710195452</c:v>
                </c:pt>
                <c:pt idx="79">
                  <c:v>82658518.067894071</c:v>
                </c:pt>
                <c:pt idx="80">
                  <c:v>85153746.404033616</c:v>
                </c:pt>
                <c:pt idx="81">
                  <c:v>87590279.555426687</c:v>
                </c:pt>
                <c:pt idx="82">
                  <c:v>89964887.88245517</c:v>
                </c:pt>
                <c:pt idx="83">
                  <c:v>92274692.783110708</c:v>
                </c:pt>
                <c:pt idx="84">
                  <c:v>94517155.723946452</c:v>
                </c:pt>
                <c:pt idx="85">
                  <c:v>96690066.054866463</c:v>
                </c:pt>
                <c:pt idx="86">
                  <c:v>98791527.851596832</c:v>
                </c:pt>
                <c:pt idx="87">
                  <c:v>100819946.0069932</c:v>
                </c:pt>
                <c:pt idx="88">
                  <c:v>102774011.77029963</c:v>
                </c:pt>
                <c:pt idx="89">
                  <c:v>104652687.91233426</c:v>
                </c:pt>
                <c:pt idx="90">
                  <c:v>106455193.67448263</c:v>
                </c:pt>
                <c:pt idx="91">
                  <c:v>108180989.64045495</c:v>
                </c:pt>
                <c:pt idx="92">
                  <c:v>109829762.65208097</c:v>
                </c:pt>
                <c:pt idx="93">
                  <c:v>111401410.8739987</c:v>
                </c:pt>
                <c:pt idx="94">
                  <c:v>112896029.0969757</c:v>
                </c:pt>
                <c:pt idx="95">
                  <c:v>114313894.35574023</c:v>
                </c:pt>
                <c:pt idx="96">
                  <c:v>115655451.92459688</c:v>
                </c:pt>
                <c:pt idx="97">
                  <c:v>116921301.7426759</c:v>
                </c:pt>
                <c:pt idx="98">
                  <c:v>118112185.31040183</c:v>
                </c:pt>
                <c:pt idx="99">
                  <c:v>119228973.08957103</c:v>
                </c:pt>
                <c:pt idx="100">
                  <c:v>120272652.43125616</c:v>
                </c:pt>
                <c:pt idx="101">
                  <c:v>121244316.0485293</c:v>
                </c:pt>
                <c:pt idx="102">
                  <c:v>122145151.04464318</c:v>
                </c:pt>
                <c:pt idx="103">
                  <c:v>122976428.50177902</c:v>
                </c:pt>
                <c:pt idx="104">
                  <c:v>123739493.63066481</c:v>
                </c:pt>
                <c:pt idx="105">
                  <c:v>124435756.47725764</c:v>
                </c:pt>
                <c:pt idx="106">
                  <c:v>125066683.17917036</c:v>
                </c:pt>
                <c:pt idx="107">
                  <c:v>125633787.76158114</c:v>
                </c:pt>
                <c:pt idx="108">
                  <c:v>126138624.45990716</c:v>
                </c:pt>
                <c:pt idx="109">
                  <c:v>126582780.55452321</c:v>
                </c:pt>
                <c:pt idx="110">
                  <c:v>126967869.70119652</c:v>
                </c:pt>
                <c:pt idx="111">
                  <c:v>127295525.73965715</c:v>
                </c:pt>
                <c:pt idx="112">
                  <c:v>127567396.96177369</c:v>
                </c:pt>
                <c:pt idx="113">
                  <c:v>127785140.82014166</c:v>
                </c:pt>
                <c:pt idx="114">
                  <c:v>127950419.05744585</c:v>
                </c:pt>
                <c:pt idx="115">
                  <c:v>128064893.23674119</c:v>
                </c:pt>
                <c:pt idx="116">
                  <c:v>128130220.65273932</c:v>
                </c:pt>
                <c:pt idx="117">
                  <c:v>128148050.60428968</c:v>
                </c:pt>
                <c:pt idx="118">
                  <c:v>128120021.00847435</c:v>
                </c:pt>
                <c:pt idx="119">
                  <c:v>128047755.33707143</c:v>
                </c:pt>
                <c:pt idx="120">
                  <c:v>127932859.85656801</c:v>
                </c:pt>
                <c:pt idx="121">
                  <c:v>127776921.15340035</c:v>
                </c:pt>
                <c:pt idx="122">
                  <c:v>127581503.9266559</c:v>
                </c:pt>
                <c:pt idx="123">
                  <c:v>127348149.03107499</c:v>
                </c:pt>
                <c:pt idx="124">
                  <c:v>127078371.75382172</c:v>
                </c:pt>
                <c:pt idx="125">
                  <c:v>126773660.30915926</c:v>
                </c:pt>
                <c:pt idx="126">
                  <c:v>126435474.5358337</c:v>
                </c:pt>
                <c:pt idx="127">
                  <c:v>126065244.78266259</c:v>
                </c:pt>
                <c:pt idx="128">
                  <c:v>125664370.96850573</c:v>
                </c:pt>
                <c:pt idx="129">
                  <c:v>125234221.80348259</c:v>
                </c:pt>
                <c:pt idx="130">
                  <c:v>124776134.15897621</c:v>
                </c:pt>
                <c:pt idx="131">
                  <c:v>124291412.57463032</c:v>
                </c:pt>
                <c:pt idx="132">
                  <c:v>123781328.89119616</c:v>
                </c:pt>
                <c:pt idx="133">
                  <c:v>123247121.99871922</c:v>
                </c:pt>
                <c:pt idx="134">
                  <c:v>122689997.69017532</c:v>
                </c:pt>
                <c:pt idx="135">
                  <c:v>122111128.61125694</c:v>
                </c:pt>
                <c:pt idx="136">
                  <c:v>121511654.29758595</c:v>
                </c:pt>
                <c:pt idx="137">
                  <c:v>120892681.29118115</c:v>
                </c:pt>
                <c:pt idx="138">
                  <c:v>120255283.32853548</c:v>
                </c:pt>
                <c:pt idx="139">
                  <c:v>119600501.59316763</c:v>
                </c:pt>
                <c:pt idx="140">
                  <c:v>118929345.0259871</c:v>
                </c:pt>
                <c:pt idx="141">
                  <c:v>118242790.68728021</c:v>
                </c:pt>
                <c:pt idx="142">
                  <c:v>117541784.16455209</c:v>
                </c:pt>
                <c:pt idx="143">
                  <c:v>116827240.02087943</c:v>
                </c:pt>
                <c:pt idx="144">
                  <c:v>116100042.27881572</c:v>
                </c:pt>
                <c:pt idx="145">
                  <c:v>115361044.93526432</c:v>
                </c:pt>
                <c:pt idx="146">
                  <c:v>114611072.50307992</c:v>
                </c:pt>
                <c:pt idx="147">
                  <c:v>113850920.57549235</c:v>
                </c:pt>
                <c:pt idx="148">
                  <c:v>113081356.40975134</c:v>
                </c:pt>
                <c:pt idx="149">
                  <c:v>112303119.52668537</c:v>
                </c:pt>
                <c:pt idx="150">
                  <c:v>111516922.32313761</c:v>
                </c:pt>
                <c:pt idx="151">
                  <c:v>110723450.69450068</c:v>
                </c:pt>
                <c:pt idx="152">
                  <c:v>109923364.66480675</c:v>
                </c:pt>
                <c:pt idx="153">
                  <c:v>109117299.02205822</c:v>
                </c:pt>
                <c:pt idx="154">
                  <c:v>108305863.95668834</c:v>
                </c:pt>
                <c:pt idx="155">
                  <c:v>107489645.7012381</c:v>
                </c:pt>
                <c:pt idx="156">
                  <c:v>106669207.16951688</c:v>
                </c:pt>
                <c:pt idx="157">
                  <c:v>105845088.5936823</c:v>
                </c:pt>
                <c:pt idx="158">
                  <c:v>105017808.15783125</c:v>
                </c:pt>
                <c:pt idx="159">
                  <c:v>104187862.62684013</c:v>
                </c:pt>
                <c:pt idx="160">
                  <c:v>103355727.96932612</c:v>
                </c:pt>
                <c:pt idx="161">
                  <c:v>102521859.97372721</c:v>
                </c:pt>
                <c:pt idx="162">
                  <c:v>101686694.85661235</c:v>
                </c:pt>
                <c:pt idx="163">
                  <c:v>100850649.8624416</c:v>
                </c:pt>
                <c:pt idx="164">
                  <c:v>100014123.85409304</c:v>
                </c:pt>
                <c:pt idx="165">
                  <c:v>99177497.893562213</c:v>
                </c:pt>
                <c:pt idx="166">
                  <c:v>98341135.812328547</c:v>
                </c:pt>
                <c:pt idx="167">
                  <c:v>97505384.770951003</c:v>
                </c:pt>
                <c:pt idx="168">
                  <c:v>96670575.807534665</c:v>
                </c:pt>
                <c:pt idx="169">
                  <c:v>95837024.374764815</c:v>
                </c:pt>
                <c:pt idx="170">
                  <c:v>95005030.865273789</c:v>
                </c:pt>
                <c:pt idx="171">
                  <c:v>94174881.125147805</c:v>
                </c:pt>
                <c:pt idx="172">
                  <c:v>93346846.955440879</c:v>
                </c:pt>
                <c:pt idx="173">
                  <c:v>92521186.601599306</c:v>
                </c:pt>
                <c:pt idx="174">
                  <c:v>91698145.230743498</c:v>
                </c:pt>
                <c:pt idx="175">
                  <c:v>90877955.396790445</c:v>
                </c:pt>
                <c:pt idx="176">
                  <c:v>90060837.493431821</c:v>
                </c:pt>
                <c:pt idx="177">
                  <c:v>89247000.195011973</c:v>
                </c:pt>
                <c:pt idx="178">
                  <c:v>88436640.885378689</c:v>
                </c:pt>
                <c:pt idx="179">
                  <c:v>87629946.074798912</c:v>
                </c:pt>
                <c:pt idx="180">
                  <c:v>86827091.805058852</c:v>
                </c:pt>
                <c:pt idx="181">
                  <c:v>86028244.042879149</c:v>
                </c:pt>
                <c:pt idx="182">
                  <c:v>85233559.061799288</c:v>
                </c:pt>
                <c:pt idx="183">
                  <c:v>84443183.812693864</c:v>
                </c:pt>
                <c:pt idx="184">
                  <c:v>83657256.283100918</c:v>
                </c:pt>
                <c:pt idx="185">
                  <c:v>82875905.845548645</c:v>
                </c:pt>
                <c:pt idx="186">
                  <c:v>82099253.595080107</c:v>
                </c:pt>
                <c:pt idx="187">
                  <c:v>81327412.676180661</c:v>
                </c:pt>
                <c:pt idx="188">
                  <c:v>80560488.599320441</c:v>
                </c:pt>
                <c:pt idx="189">
                  <c:v>79798579.547329769</c:v>
                </c:pt>
                <c:pt idx="190">
                  <c:v>79041776.671827927</c:v>
                </c:pt>
                <c:pt idx="191">
                  <c:v>78290164.379932165</c:v>
                </c:pt>
                <c:pt idx="192">
                  <c:v>77543820.611471355</c:v>
                </c:pt>
                <c:pt idx="193">
                  <c:v>76802817.106936008</c:v>
                </c:pt>
                <c:pt idx="194">
                  <c:v>76067219.666391253</c:v>
                </c:pt>
                <c:pt idx="195">
                  <c:v>75337088.399584204</c:v>
                </c:pt>
                <c:pt idx="196">
                  <c:v>74612477.96747373</c:v>
                </c:pt>
                <c:pt idx="197">
                  <c:v>73893437.815410748</c:v>
                </c:pt>
                <c:pt idx="198">
                  <c:v>73180012.39819555</c:v>
                </c:pt>
                <c:pt idx="199">
                  <c:v>72472241.397236362</c:v>
                </c:pt>
                <c:pt idx="200">
                  <c:v>71770159.930031419</c:v>
                </c:pt>
                <c:pt idx="201">
                  <c:v>71073798.752193809</c:v>
                </c:pt>
                <c:pt idx="202">
                  <c:v>70383184.452235505</c:v>
                </c:pt>
                <c:pt idx="203">
                  <c:v>69698339.639324248</c:v>
                </c:pt>
                <c:pt idx="204">
                  <c:v>69019283.12422204</c:v>
                </c:pt>
                <c:pt idx="205">
                  <c:v>68346030.09361279</c:v>
                </c:pt>
                <c:pt idx="206">
                  <c:v>67678592.278019875</c:v>
                </c:pt>
                <c:pt idx="207">
                  <c:v>67016978.113513589</c:v>
                </c:pt>
                <c:pt idx="208">
                  <c:v>66361192.897401445</c:v>
                </c:pt>
                <c:pt idx="209">
                  <c:v>65711238.938092455</c:v>
                </c:pt>
                <c:pt idx="210">
                  <c:v>65067115.699321076</c:v>
                </c:pt>
                <c:pt idx="211">
                  <c:v>64428819.938912719</c:v>
                </c:pt>
                <c:pt idx="212">
                  <c:v>63796345.842267916</c:v>
                </c:pt>
                <c:pt idx="213">
                  <c:v>63169685.150738761</c:v>
                </c:pt>
                <c:pt idx="214">
                  <c:v>62548827.285066351</c:v>
                </c:pt>
                <c:pt idx="215">
                  <c:v>61933759.464043491</c:v>
                </c:pt>
                <c:pt idx="216">
                  <c:v>61324466.818563066</c:v>
                </c:pt>
                <c:pt idx="217">
                  <c:v>60720932.501208283</c:v>
                </c:pt>
                <c:pt idx="218">
                  <c:v>60123137.791535601</c:v>
                </c:pt>
                <c:pt idx="219">
                  <c:v>59531062.197199605</c:v>
                </c:pt>
                <c:pt idx="220">
                  <c:v>58944683.551060565</c:v>
                </c:pt>
                <c:pt idx="221">
                  <c:v>58363978.104416847</c:v>
                </c:pt>
                <c:pt idx="222">
                  <c:v>57788920.616494738</c:v>
                </c:pt>
                <c:pt idx="223">
                  <c:v>57219484.440329209</c:v>
                </c:pt>
                <c:pt idx="224">
                  <c:v>56655641.605161108</c:v>
                </c:pt>
                <c:pt idx="225">
                  <c:v>56097362.895475276</c:v>
                </c:pt>
                <c:pt idx="226">
                  <c:v>55544617.926799253</c:v>
                </c:pt>
                <c:pt idx="227">
                  <c:v>54997375.218377948</c:v>
                </c:pt>
                <c:pt idx="228">
                  <c:v>54455602.26283773</c:v>
                </c:pt>
                <c:pt idx="229">
                  <c:v>53919265.592947759</c:v>
                </c:pt>
                <c:pt idx="230">
                  <c:v>53388330.84558472</c:v>
                </c:pt>
                <c:pt idx="231">
                  <c:v>52862762.823002599</c:v>
                </c:pt>
                <c:pt idx="232">
                  <c:v>52342525.551506445</c:v>
                </c:pt>
                <c:pt idx="233">
                  <c:v>51827582.3376256</c:v>
                </c:pt>
                <c:pt idx="234">
                  <c:v>51317895.821878918</c:v>
                </c:pt>
                <c:pt idx="235">
                  <c:v>50813428.030220933</c:v>
                </c:pt>
                <c:pt idx="236">
                  <c:v>50314140.42325601</c:v>
                </c:pt>
                <c:pt idx="237">
                  <c:v>49819993.943303399</c:v>
                </c:pt>
                <c:pt idx="238">
                  <c:v>49330949.05939398</c:v>
                </c:pt>
                <c:pt idx="239">
                  <c:v>48846965.810277186</c:v>
                </c:pt>
                <c:pt idx="240">
                  <c:v>48368003.845512509</c:v>
                </c:pt>
                <c:pt idx="241">
                  <c:v>47894022.464718901</c:v>
                </c:pt>
                <c:pt idx="242">
                  <c:v>47424980.655052491</c:v>
                </c:pt>
                <c:pt idx="243">
                  <c:v>46960837.126979508</c:v>
                </c:pt>
                <c:pt idx="244">
                  <c:v>46501550.34841089</c:v>
                </c:pt>
                <c:pt idx="245">
                  <c:v>46047078.577260889</c:v>
                </c:pt>
                <c:pt idx="246">
                  <c:v>45597379.892491072</c:v>
                </c:pt>
                <c:pt idx="247">
                  <c:v>45152412.223698519</c:v>
                </c:pt>
                <c:pt idx="248">
                  <c:v>44712133.379304387</c:v>
                </c:pt>
                <c:pt idx="249">
                  <c:v>44276501.073398106</c:v>
                </c:pt>
                <c:pt idx="250">
                  <c:v>43845472.951289915</c:v>
                </c:pt>
                <c:pt idx="251">
                  <c:v>43419006.613821939</c:v>
                </c:pt>
                <c:pt idx="252">
                  <c:v>42997059.640487663</c:v>
                </c:pt>
                <c:pt idx="253">
                  <c:v>42579589.61140646</c:v>
                </c:pt>
                <c:pt idx="254">
                  <c:v>42166554.128199078</c:v>
                </c:pt>
                <c:pt idx="255">
                  <c:v>41757910.833807468</c:v>
                </c:pt>
                <c:pt idx="256">
                  <c:v>41353617.431302115</c:v>
                </c:pt>
                <c:pt idx="257">
                  <c:v>40953631.701716423</c:v>
                </c:pt>
              </c:numCache>
            </c:numRef>
          </c:yVal>
          <c:smooth val="1"/>
          <c:extLst>
            <c:ext xmlns:c16="http://schemas.microsoft.com/office/drawing/2014/chart" uri="{C3380CC4-5D6E-409C-BE32-E72D297353CC}">
              <c16:uniqueId val="{00000000-7D74-4F09-9D38-ABAE23B8BC9C}"/>
            </c:ext>
          </c:extLst>
        </c:ser>
        <c:dLbls>
          <c:showLegendKey val="0"/>
          <c:showVal val="0"/>
          <c:showCatName val="0"/>
          <c:showSerName val="0"/>
          <c:showPercent val="0"/>
          <c:showBubbleSize val="0"/>
        </c:dLbls>
        <c:axId val="1455984160"/>
        <c:axId val="1455970720"/>
      </c:scatterChart>
      <c:valAx>
        <c:axId val="1455984160"/>
        <c:scaling>
          <c:orientation val="minMax"/>
          <c:max val="12000"/>
          <c:min val="0"/>
        </c:scaling>
        <c:delete val="0"/>
        <c:axPos val="b"/>
        <c:title>
          <c:tx>
            <c:rich>
              <a:bodyPr/>
              <a:lstStyle/>
              <a:p>
                <a:pPr>
                  <a:defRPr/>
                </a:pPr>
                <a:r>
                  <a:rPr lang="en-AU" sz="1100" b="0">
                    <a:latin typeface="Arial" panose="020B0604020202020204" pitchFamily="34" charset="0"/>
                    <a:cs typeface="Arial" panose="020B0604020202020204" pitchFamily="34" charset="0"/>
                  </a:rPr>
                  <a:t>Wavelength</a:t>
                </a:r>
              </a:p>
            </c:rich>
          </c:tx>
          <c:layout>
            <c:manualLayout>
              <c:xMode val="edge"/>
              <c:yMode val="edge"/>
              <c:x val="0.42178972033547879"/>
              <c:y val="0.75589970501474912"/>
            </c:manualLayout>
          </c:layout>
          <c:overlay val="0"/>
        </c:title>
        <c:numFmt formatCode="General" sourceLinked="1"/>
        <c:majorTickMark val="out"/>
        <c:minorTickMark val="none"/>
        <c:tickLblPos val="nextTo"/>
        <c:txPr>
          <a:bodyPr/>
          <a:lstStyle/>
          <a:p>
            <a:pPr>
              <a:defRPr sz="1800">
                <a:solidFill>
                  <a:schemeClr val="bg1"/>
                </a:solidFill>
              </a:defRPr>
            </a:pPr>
            <a:endParaRPr lang="en-US"/>
          </a:p>
        </c:txPr>
        <c:crossAx val="1455970720"/>
        <c:crosses val="autoZero"/>
        <c:crossBetween val="midCat"/>
      </c:valAx>
      <c:valAx>
        <c:axId val="1455970720"/>
        <c:scaling>
          <c:orientation val="minMax"/>
          <c:max val="220000000.00000003"/>
          <c:min val="0"/>
        </c:scaling>
        <c:delete val="0"/>
        <c:axPos val="l"/>
        <c:title>
          <c:tx>
            <c:rich>
              <a:bodyPr rot="-5400000" vert="horz"/>
              <a:lstStyle/>
              <a:p>
                <a:pPr>
                  <a:defRPr sz="1100" b="0">
                    <a:solidFill>
                      <a:schemeClr val="bg1"/>
                    </a:solidFill>
                    <a:latin typeface="Arial" panose="020B0604020202020204" pitchFamily="34" charset="0"/>
                    <a:cs typeface="Arial" panose="020B0604020202020204" pitchFamily="34" charset="0"/>
                  </a:defRPr>
                </a:pPr>
                <a:r>
                  <a:rPr lang="en-US" sz="1100" b="0">
                    <a:solidFill>
                      <a:sysClr val="windowText" lastClr="000000"/>
                    </a:solidFill>
                    <a:latin typeface="Arial" panose="020B0604020202020204" pitchFamily="34" charset="0"/>
                    <a:cs typeface="Arial" panose="020B0604020202020204" pitchFamily="34" charset="0"/>
                  </a:rPr>
                  <a:t>Intensity</a:t>
                </a:r>
              </a:p>
            </c:rich>
          </c:tx>
          <c:layout>
            <c:manualLayout>
              <c:xMode val="edge"/>
              <c:yMode val="edge"/>
              <c:x val="8.8632838466651889E-3"/>
              <c:y val="0.27838826562608876"/>
            </c:manualLayout>
          </c:layout>
          <c:overlay val="0"/>
        </c:title>
        <c:numFmt formatCode="General" sourceLinked="1"/>
        <c:majorTickMark val="out"/>
        <c:minorTickMark val="none"/>
        <c:tickLblPos val="none"/>
        <c:crossAx val="1455984160"/>
        <c:crosses val="autoZero"/>
        <c:crossBetween val="midCat"/>
      </c:valAx>
      <c:spPr>
        <a:noFill/>
      </c:spPr>
    </c:plotArea>
    <c:plotVisOnly val="1"/>
    <c:dispBlanksAs val="gap"/>
    <c:showDLblsOverMax val="0"/>
  </c:chart>
  <c:spPr>
    <a:noFill/>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27</Pages>
  <Words>4085</Words>
  <Characters>23291</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ademic Associates</dc:creator>
  <cp:keywords/>
  <dc:description/>
  <cp:lastModifiedBy>DUNNING William [Governor Stirling Snr High Sch]</cp:lastModifiedBy>
  <cp:revision>14</cp:revision>
  <cp:lastPrinted>2019-09-03T02:25:00Z</cp:lastPrinted>
  <dcterms:created xsi:type="dcterms:W3CDTF">2019-08-19T23:05:00Z</dcterms:created>
  <dcterms:modified xsi:type="dcterms:W3CDTF">2019-11-20T03:39:00Z</dcterms:modified>
</cp:coreProperties>
</file>